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7DB05D" w14:textId="2312209D" w:rsidR="00BB25BC" w:rsidRPr="00700980" w:rsidRDefault="00FE2CE1">
      <w:pPr>
        <w:rPr>
          <w:rFonts w:ascii="Arial" w:hAnsi="Arial" w:cs="Arial"/>
          <w:color w:val="FF0000"/>
          <w:sz w:val="18"/>
          <w:szCs w:val="18"/>
        </w:rPr>
      </w:pPr>
      <w:r w:rsidRPr="00700980">
        <w:rPr>
          <w:rFonts w:ascii="Arial" w:hAnsi="Arial" w:cs="Arial"/>
          <w:b/>
          <w:bCs/>
          <w:noProof/>
          <w:color w:val="FF0000"/>
          <w:sz w:val="18"/>
          <w:szCs w:val="18"/>
        </w:rPr>
        <mc:AlternateContent>
          <mc:Choice Requires="wps">
            <w:drawing>
              <wp:anchor distT="45720" distB="45720" distL="114300" distR="114300" simplePos="0" relativeHeight="251658240" behindDoc="0" locked="0" layoutInCell="1" allowOverlap="1" wp14:anchorId="0170C852" wp14:editId="201938B1">
                <wp:simplePos x="0" y="0"/>
                <wp:positionH relativeFrom="margin">
                  <wp:posOffset>-32876</wp:posOffset>
                </wp:positionH>
                <wp:positionV relativeFrom="paragraph">
                  <wp:posOffset>2402238</wp:posOffset>
                </wp:positionV>
                <wp:extent cx="6702352" cy="5857875"/>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352" cy="5857875"/>
                        </a:xfrm>
                        <a:prstGeom prst="rect">
                          <a:avLst/>
                        </a:prstGeom>
                        <a:noFill/>
                        <a:ln w="9525">
                          <a:noFill/>
                          <a:miter lim="800000"/>
                          <a:headEnd/>
                          <a:tailEnd/>
                        </a:ln>
                      </wps:spPr>
                      <wps:txbx>
                        <w:txbxContent>
                          <w:p w14:paraId="5F9EE19B" w14:textId="113D241C" w:rsidR="00FE2CE1" w:rsidRPr="00FE2CE1" w:rsidRDefault="00FE2CE1" w:rsidP="00FE2CE1">
                            <w:pPr>
                              <w:spacing w:before="0" w:after="0"/>
                              <w:jc w:val="center"/>
                              <w:rPr>
                                <w:rFonts w:ascii="Arial" w:hAnsi="Arial" w:cs="Arial"/>
                                <w:b/>
                                <w:bCs/>
                                <w:sz w:val="32"/>
                                <w:szCs w:val="28"/>
                              </w:rPr>
                            </w:pPr>
                          </w:p>
                          <w:p w14:paraId="6D41E8AC" w14:textId="77777777" w:rsidR="00FE2CE1" w:rsidRPr="00E5226B" w:rsidRDefault="00FE2CE1" w:rsidP="00FE2CE1">
                            <w:pPr>
                              <w:spacing w:before="0" w:after="0"/>
                              <w:rPr>
                                <w:rFonts w:asciiTheme="majorHAnsi" w:eastAsiaTheme="majorEastAsia" w:hAnsiTheme="majorHAnsi" w:cstheme="majorHAnsi"/>
                                <w:b/>
                                <w:bCs/>
                                <w:i/>
                                <w:iCs/>
                                <w:sz w:val="32"/>
                                <w:szCs w:val="28"/>
                              </w:rPr>
                            </w:pPr>
                            <w:r w:rsidRPr="00E5226B">
                              <w:rPr>
                                <w:rFonts w:asciiTheme="majorHAnsi" w:hAnsiTheme="majorHAnsi" w:cstheme="majorHAnsi"/>
                                <w:b/>
                                <w:bCs/>
                                <w:sz w:val="32"/>
                                <w:szCs w:val="28"/>
                              </w:rPr>
                              <w:t>FORMULAIRE DE DEMANDE DE FINANCEMENT</w:t>
                            </w:r>
                          </w:p>
                          <w:p w14:paraId="148807DF" w14:textId="77777777" w:rsidR="00FE2CE1" w:rsidRPr="00E5226B" w:rsidRDefault="00FE2CE1" w:rsidP="00FE2CE1">
                            <w:pPr>
                              <w:keepNext/>
                              <w:keepLines/>
                              <w:spacing w:before="0" w:after="0"/>
                              <w:outlineLvl w:val="2"/>
                              <w:rPr>
                                <w:rFonts w:asciiTheme="majorHAnsi" w:hAnsiTheme="majorHAnsi" w:cstheme="majorHAnsi"/>
                                <w:bCs/>
                                <w:szCs w:val="17"/>
                              </w:rPr>
                            </w:pPr>
                          </w:p>
                          <w:p w14:paraId="41A2B361" w14:textId="2ACFAF05" w:rsidR="00FE2CE1" w:rsidRPr="00B47B90" w:rsidRDefault="00FE2CE1" w:rsidP="00FE2CE1">
                            <w:pPr>
                              <w:keepNext/>
                              <w:keepLines/>
                              <w:spacing w:before="0" w:after="0"/>
                              <w:outlineLvl w:val="2"/>
                              <w:rPr>
                                <w:rFonts w:asciiTheme="majorHAnsi" w:eastAsiaTheme="majorEastAsia" w:hAnsiTheme="majorHAnsi" w:cstheme="majorHAnsi"/>
                                <w:b/>
                                <w:bCs/>
                                <w:i/>
                                <w:iCs/>
                                <w:sz w:val="30"/>
                                <w:szCs w:val="24"/>
                              </w:rPr>
                            </w:pPr>
                            <w:r w:rsidRPr="00B47B90">
                              <w:rPr>
                                <w:rFonts w:asciiTheme="majorHAnsi" w:eastAsiaTheme="majorEastAsia" w:hAnsiTheme="majorHAnsi" w:cstheme="majorHAnsi"/>
                                <w:b/>
                                <w:bCs/>
                                <w:i/>
                                <w:iCs/>
                                <w:sz w:val="30"/>
                                <w:szCs w:val="24"/>
                              </w:rPr>
                              <w:t xml:space="preserve">Programme </w:t>
                            </w:r>
                            <w:r w:rsidR="005B2B2E">
                              <w:rPr>
                                <w:rFonts w:asciiTheme="majorHAnsi" w:eastAsiaTheme="majorEastAsia" w:hAnsiTheme="majorHAnsi" w:cstheme="majorHAnsi"/>
                                <w:b/>
                                <w:bCs/>
                                <w:i/>
                                <w:iCs/>
                                <w:sz w:val="30"/>
                                <w:szCs w:val="24"/>
                              </w:rPr>
                              <w:t xml:space="preserve">de </w:t>
                            </w:r>
                            <w:r w:rsidR="00E7479B" w:rsidRPr="00B47B90">
                              <w:rPr>
                                <w:rFonts w:asciiTheme="majorHAnsi" w:eastAsiaTheme="majorEastAsia" w:hAnsiTheme="majorHAnsi" w:cstheme="majorHAnsi"/>
                                <w:b/>
                                <w:bCs/>
                                <w:i/>
                                <w:iCs/>
                                <w:sz w:val="30"/>
                                <w:szCs w:val="24"/>
                              </w:rPr>
                              <w:t xml:space="preserve">financement </w:t>
                            </w:r>
                            <w:r w:rsidR="00E7479B" w:rsidRPr="00883916">
                              <w:rPr>
                                <w:rFonts w:asciiTheme="majorHAnsi" w:eastAsiaTheme="majorEastAsia" w:hAnsiTheme="majorHAnsi" w:cstheme="majorHAnsi"/>
                                <w:b/>
                                <w:bCs/>
                                <w:i/>
                                <w:iCs/>
                                <w:color w:val="61A60E"/>
                                <w:sz w:val="30"/>
                                <w:szCs w:val="24"/>
                              </w:rPr>
                              <w:t>I</w:t>
                            </w:r>
                            <w:r w:rsidR="002D1431" w:rsidRPr="00883916">
                              <w:rPr>
                                <w:rFonts w:asciiTheme="majorHAnsi" w:eastAsiaTheme="majorEastAsia" w:hAnsiTheme="majorHAnsi" w:cstheme="majorHAnsi"/>
                                <w:b/>
                                <w:bCs/>
                                <w:i/>
                                <w:iCs/>
                                <w:color w:val="61A60E"/>
                                <w:sz w:val="30"/>
                                <w:szCs w:val="24"/>
                              </w:rPr>
                              <w:t>NNOV</w:t>
                            </w:r>
                            <w:r w:rsidR="00E7479B" w:rsidRPr="00883916">
                              <w:rPr>
                                <w:rFonts w:asciiTheme="majorHAnsi" w:eastAsiaTheme="majorEastAsia" w:hAnsiTheme="majorHAnsi" w:cstheme="majorHAnsi"/>
                                <w:b/>
                                <w:bCs/>
                                <w:i/>
                                <w:iCs/>
                                <w:color w:val="61A60E"/>
                                <w:sz w:val="30"/>
                                <w:szCs w:val="24"/>
                              </w:rPr>
                              <w:t xml:space="preserve">-R </w:t>
                            </w:r>
                            <w:r w:rsidR="006435E8">
                              <w:rPr>
                                <w:rFonts w:asciiTheme="majorHAnsi" w:eastAsiaTheme="majorEastAsia" w:hAnsiTheme="majorHAnsi" w:cstheme="majorHAnsi"/>
                                <w:b/>
                                <w:bCs/>
                                <w:i/>
                                <w:iCs/>
                                <w:color w:val="61A60E"/>
                                <w:sz w:val="30"/>
                                <w:szCs w:val="24"/>
                              </w:rPr>
                              <w:t>PME</w:t>
                            </w:r>
                          </w:p>
                          <w:p w14:paraId="63C54420" w14:textId="77777777" w:rsidR="00F07BA6" w:rsidRPr="00B47B90" w:rsidRDefault="00F07BA6" w:rsidP="00F07BA6">
                            <w:pPr>
                              <w:jc w:val="both"/>
                              <w:rPr>
                                <w:rFonts w:asciiTheme="majorHAnsi" w:hAnsiTheme="majorHAnsi" w:cstheme="majorHAnsi"/>
                                <w:sz w:val="24"/>
                                <w:szCs w:val="24"/>
                              </w:rPr>
                            </w:pPr>
                          </w:p>
                          <w:p w14:paraId="74248DCE" w14:textId="105573B1" w:rsidR="00FE2CE1" w:rsidRPr="00B47B90" w:rsidRDefault="00FE2CE1" w:rsidP="00FF7729">
                            <w:pPr>
                              <w:pStyle w:val="Paragraphedeliste"/>
                              <w:numPr>
                                <w:ilvl w:val="0"/>
                                <w:numId w:val="6"/>
                              </w:numPr>
                              <w:tabs>
                                <w:tab w:val="left" w:pos="2268"/>
                              </w:tabs>
                              <w:ind w:left="714" w:hanging="357"/>
                              <w:contextualSpacing w:val="0"/>
                              <w:jc w:val="both"/>
                              <w:rPr>
                                <w:rFonts w:asciiTheme="majorHAnsi" w:hAnsiTheme="majorHAnsi" w:cstheme="majorHAnsi"/>
                                <w:sz w:val="24"/>
                                <w:szCs w:val="24"/>
                              </w:rPr>
                            </w:pPr>
                            <w:r w:rsidRPr="00B47B90">
                              <w:rPr>
                                <w:rFonts w:asciiTheme="majorHAnsi" w:hAnsiTheme="majorHAnsi" w:cstheme="majorHAnsi"/>
                                <w:sz w:val="24"/>
                                <w:szCs w:val="24"/>
                              </w:rPr>
                              <w:t xml:space="preserve">Avant de remplir le formulaire, prenez soin de lire le </w:t>
                            </w:r>
                            <w:r w:rsidRPr="00B47B90">
                              <w:rPr>
                                <w:rFonts w:asciiTheme="majorHAnsi" w:hAnsiTheme="majorHAnsi" w:cstheme="majorHAnsi"/>
                                <w:b/>
                                <w:sz w:val="24"/>
                                <w:szCs w:val="24"/>
                              </w:rPr>
                              <w:t xml:space="preserve">Guide du programme </w:t>
                            </w:r>
                            <w:r w:rsidR="00535156" w:rsidRPr="00883916">
                              <w:rPr>
                                <w:rFonts w:asciiTheme="majorHAnsi" w:hAnsiTheme="majorHAnsi" w:cstheme="majorHAnsi"/>
                                <w:b/>
                                <w:color w:val="61A60E"/>
                                <w:sz w:val="24"/>
                                <w:szCs w:val="24"/>
                              </w:rPr>
                              <w:t>I</w:t>
                            </w:r>
                            <w:r w:rsidR="00883916" w:rsidRPr="00883916">
                              <w:rPr>
                                <w:rFonts w:asciiTheme="majorHAnsi" w:hAnsiTheme="majorHAnsi" w:cstheme="majorHAnsi"/>
                                <w:b/>
                                <w:color w:val="61A60E"/>
                                <w:sz w:val="24"/>
                                <w:szCs w:val="24"/>
                              </w:rPr>
                              <w:t>NNOV</w:t>
                            </w:r>
                            <w:r w:rsidR="00535156" w:rsidRPr="00883916">
                              <w:rPr>
                                <w:rFonts w:asciiTheme="majorHAnsi" w:hAnsiTheme="majorHAnsi" w:cstheme="majorHAnsi"/>
                                <w:b/>
                                <w:color w:val="61A60E"/>
                                <w:sz w:val="24"/>
                                <w:szCs w:val="24"/>
                              </w:rPr>
                              <w:t xml:space="preserve">-R </w:t>
                            </w:r>
                            <w:r w:rsidR="006435E8">
                              <w:rPr>
                                <w:rFonts w:asciiTheme="majorHAnsi" w:hAnsiTheme="majorHAnsi" w:cstheme="majorHAnsi"/>
                                <w:b/>
                                <w:color w:val="61A60E"/>
                                <w:sz w:val="24"/>
                                <w:szCs w:val="24"/>
                              </w:rPr>
                              <w:t>PME</w:t>
                            </w:r>
                            <w:r w:rsidRPr="00B47B90">
                              <w:rPr>
                                <w:rFonts w:asciiTheme="majorHAnsi" w:hAnsiTheme="majorHAnsi" w:cstheme="majorHAnsi"/>
                                <w:sz w:val="24"/>
                                <w:szCs w:val="24"/>
                              </w:rPr>
                              <w:t>, disponible sur demande</w:t>
                            </w:r>
                            <w:r w:rsidRPr="00B47B90">
                              <w:rPr>
                                <w:rFonts w:asciiTheme="majorHAnsi" w:hAnsiTheme="majorHAnsi" w:cstheme="majorHAnsi"/>
                                <w:b/>
                                <w:sz w:val="24"/>
                                <w:szCs w:val="24"/>
                              </w:rPr>
                              <w:t xml:space="preserve">, </w:t>
                            </w:r>
                            <w:r w:rsidRPr="00B47B90">
                              <w:rPr>
                                <w:rFonts w:asciiTheme="majorHAnsi" w:hAnsiTheme="majorHAnsi" w:cstheme="majorHAnsi"/>
                                <w:sz w:val="24"/>
                                <w:szCs w:val="24"/>
                              </w:rPr>
                              <w:t>ainsi que le formulaire en entier pour avoir une vision d’ensemble de l’information demandée.</w:t>
                            </w:r>
                          </w:p>
                          <w:p w14:paraId="39610575" w14:textId="1C130951" w:rsidR="00FE2CE1" w:rsidRPr="00B47B90" w:rsidRDefault="00D72B90" w:rsidP="00FE2CE1">
                            <w:pPr>
                              <w:pStyle w:val="Paragraphedeliste"/>
                              <w:numPr>
                                <w:ilvl w:val="0"/>
                                <w:numId w:val="6"/>
                              </w:numPr>
                              <w:ind w:left="714" w:hanging="357"/>
                              <w:contextualSpacing w:val="0"/>
                              <w:jc w:val="both"/>
                              <w:rPr>
                                <w:rFonts w:asciiTheme="majorHAnsi" w:hAnsiTheme="majorHAnsi" w:cstheme="majorHAnsi"/>
                                <w:sz w:val="24"/>
                                <w:szCs w:val="24"/>
                              </w:rPr>
                            </w:pPr>
                            <w:r>
                              <w:rPr>
                                <w:rFonts w:asciiTheme="majorHAnsi" w:hAnsiTheme="majorHAnsi" w:cstheme="majorHAnsi"/>
                                <w:sz w:val="24"/>
                                <w:szCs w:val="24"/>
                              </w:rPr>
                              <w:t>Veuillez contacter votre conseiller afin d’a</w:t>
                            </w:r>
                            <w:r w:rsidRPr="00B47B90">
                              <w:rPr>
                                <w:rFonts w:asciiTheme="majorHAnsi" w:hAnsiTheme="majorHAnsi" w:cstheme="majorHAnsi"/>
                                <w:sz w:val="24"/>
                                <w:szCs w:val="24"/>
                              </w:rPr>
                              <w:t>jouter</w:t>
                            </w:r>
                            <w:r w:rsidR="00FE2CE1" w:rsidRPr="00B47B90">
                              <w:rPr>
                                <w:rFonts w:asciiTheme="majorHAnsi" w:hAnsiTheme="majorHAnsi" w:cstheme="majorHAnsi"/>
                                <w:sz w:val="24"/>
                                <w:szCs w:val="24"/>
                              </w:rPr>
                              <w:t xml:space="preserve"> des lignes ou des feuilles supplémentaires si l’espace est insuffisant.</w:t>
                            </w:r>
                          </w:p>
                          <w:p w14:paraId="5A1B2973" w14:textId="3C6A49C8" w:rsidR="00FE2CE1" w:rsidRPr="00B47B90" w:rsidRDefault="00FE2CE1" w:rsidP="00FE2CE1">
                            <w:pPr>
                              <w:pStyle w:val="Paragraphedeliste"/>
                              <w:numPr>
                                <w:ilvl w:val="0"/>
                                <w:numId w:val="6"/>
                              </w:numPr>
                              <w:ind w:left="714" w:hanging="357"/>
                              <w:contextualSpacing w:val="0"/>
                              <w:jc w:val="both"/>
                              <w:rPr>
                                <w:rFonts w:asciiTheme="majorHAnsi" w:hAnsiTheme="majorHAnsi" w:cstheme="majorHAnsi"/>
                                <w:sz w:val="24"/>
                                <w:szCs w:val="24"/>
                              </w:rPr>
                            </w:pPr>
                            <w:r w:rsidRPr="00B47B90">
                              <w:rPr>
                                <w:rFonts w:asciiTheme="majorHAnsi" w:hAnsiTheme="majorHAnsi" w:cstheme="majorHAnsi"/>
                                <w:b/>
                                <w:bCs/>
                                <w:sz w:val="24"/>
                                <w:szCs w:val="24"/>
                              </w:rPr>
                              <w:t>Les versions finales</w:t>
                            </w:r>
                            <w:r w:rsidRPr="00B47B90">
                              <w:rPr>
                                <w:rFonts w:asciiTheme="majorHAnsi" w:hAnsiTheme="majorHAnsi" w:cstheme="majorHAnsi"/>
                                <w:sz w:val="24"/>
                                <w:szCs w:val="24"/>
                              </w:rPr>
                              <w:t xml:space="preserve"> du formulaire et du budget doivent </w:t>
                            </w:r>
                            <w:r w:rsidR="00F40CE6" w:rsidRPr="00B47B90">
                              <w:rPr>
                                <w:rFonts w:asciiTheme="majorHAnsi" w:hAnsiTheme="majorHAnsi" w:cstheme="majorHAnsi"/>
                                <w:sz w:val="24"/>
                                <w:szCs w:val="24"/>
                              </w:rPr>
                              <w:t>êt</w:t>
                            </w:r>
                            <w:r w:rsidRPr="00B47B90">
                              <w:rPr>
                                <w:rFonts w:asciiTheme="majorHAnsi" w:hAnsiTheme="majorHAnsi" w:cstheme="majorHAnsi"/>
                                <w:sz w:val="24"/>
                                <w:szCs w:val="24"/>
                              </w:rPr>
                              <w:t xml:space="preserve">re </w:t>
                            </w:r>
                            <w:r w:rsidRPr="00B47B90">
                              <w:rPr>
                                <w:rFonts w:asciiTheme="majorHAnsi" w:hAnsiTheme="majorHAnsi" w:cstheme="majorHAnsi"/>
                                <w:b/>
                                <w:bCs/>
                                <w:sz w:val="24"/>
                                <w:szCs w:val="24"/>
                              </w:rPr>
                              <w:t>envoyées par courriel</w:t>
                            </w:r>
                            <w:r w:rsidR="00A14831" w:rsidRPr="00B47B90">
                              <w:rPr>
                                <w:rFonts w:asciiTheme="majorHAnsi" w:hAnsiTheme="majorHAnsi" w:cstheme="majorHAnsi"/>
                                <w:b/>
                                <w:bCs/>
                                <w:sz w:val="24"/>
                                <w:szCs w:val="24"/>
                              </w:rPr>
                              <w:t xml:space="preserve"> </w:t>
                            </w:r>
                            <w:r w:rsidR="00A14831" w:rsidRPr="00B47B90">
                              <w:rPr>
                                <w:rFonts w:asciiTheme="majorHAnsi" w:hAnsiTheme="majorHAnsi" w:cstheme="majorHAnsi"/>
                                <w:sz w:val="24"/>
                                <w:szCs w:val="24"/>
                              </w:rPr>
                              <w:t xml:space="preserve">à </w:t>
                            </w:r>
                            <w:hyperlink r:id="rId11" w:history="1">
                              <w:r w:rsidR="00F40CE6" w:rsidRPr="00B47B90">
                                <w:rPr>
                                  <w:rFonts w:asciiTheme="majorHAnsi" w:hAnsiTheme="majorHAnsi" w:cstheme="majorHAnsi"/>
                                  <w:sz w:val="24"/>
                                  <w:szCs w:val="24"/>
                                </w:rPr>
                                <w:t>la personne</w:t>
                              </w:r>
                              <w:r w:rsidR="00E14082" w:rsidRPr="00B47B90">
                                <w:rPr>
                                  <w:rFonts w:asciiTheme="majorHAnsi" w:hAnsiTheme="majorHAnsi" w:cstheme="majorHAnsi"/>
                                  <w:sz w:val="24"/>
                                  <w:szCs w:val="24"/>
                                </w:rPr>
                                <w:t>-</w:t>
                              </w:r>
                              <w:r w:rsidR="00F40CE6" w:rsidRPr="00B47B90">
                                <w:rPr>
                                  <w:rFonts w:asciiTheme="majorHAnsi" w:hAnsiTheme="majorHAnsi" w:cstheme="majorHAnsi"/>
                                  <w:sz w:val="24"/>
                                  <w:szCs w:val="24"/>
                                </w:rPr>
                                <w:t>ressource</w:t>
                              </w:r>
                              <w:r w:rsidR="00D055B6" w:rsidRPr="00B47B90">
                                <w:rPr>
                                  <w:rFonts w:asciiTheme="majorHAnsi" w:hAnsiTheme="majorHAnsi" w:cstheme="majorHAnsi"/>
                                  <w:sz w:val="24"/>
                                  <w:szCs w:val="24"/>
                                </w:rPr>
                                <w:t xml:space="preserve"> de votre secteur d’activités </w:t>
                              </w:r>
                            </w:hyperlink>
                            <w:r w:rsidR="0035432E" w:rsidRPr="00B47B90">
                              <w:rPr>
                                <w:rFonts w:asciiTheme="majorHAnsi" w:hAnsiTheme="majorHAnsi" w:cstheme="majorHAnsi"/>
                                <w:sz w:val="24"/>
                                <w:szCs w:val="24"/>
                              </w:rPr>
                              <w:t>en</w:t>
                            </w:r>
                            <w:r w:rsidRPr="00B47B90">
                              <w:rPr>
                                <w:rFonts w:asciiTheme="majorHAnsi" w:hAnsiTheme="majorHAnsi" w:cstheme="majorHAnsi"/>
                                <w:sz w:val="24"/>
                                <w:szCs w:val="24"/>
                              </w:rPr>
                              <w:t xml:space="preserve"> formats Word et Excel, </w:t>
                            </w:r>
                            <w:r w:rsidRPr="00B47B90">
                              <w:rPr>
                                <w:rFonts w:asciiTheme="majorHAnsi" w:hAnsiTheme="majorHAnsi" w:cstheme="majorHAnsi"/>
                                <w:b/>
                                <w:bCs/>
                                <w:sz w:val="24"/>
                                <w:szCs w:val="24"/>
                              </w:rPr>
                              <w:t xml:space="preserve">avant minuit </w:t>
                            </w:r>
                            <w:r w:rsidR="0035432E" w:rsidRPr="00B47B90">
                              <w:rPr>
                                <w:rFonts w:asciiTheme="majorHAnsi" w:hAnsiTheme="majorHAnsi" w:cstheme="majorHAnsi"/>
                                <w:b/>
                                <w:bCs/>
                                <w:sz w:val="24"/>
                                <w:szCs w:val="24"/>
                              </w:rPr>
                              <w:t xml:space="preserve">à </w:t>
                            </w:r>
                            <w:r w:rsidRPr="00B47B90">
                              <w:rPr>
                                <w:rFonts w:asciiTheme="majorHAnsi" w:hAnsiTheme="majorHAnsi" w:cstheme="majorHAnsi"/>
                                <w:b/>
                                <w:bCs/>
                                <w:sz w:val="24"/>
                                <w:szCs w:val="24"/>
                              </w:rPr>
                              <w:t>la date de clôture de l’appel</w:t>
                            </w:r>
                            <w:r w:rsidRPr="00B47B90">
                              <w:rPr>
                                <w:rFonts w:asciiTheme="majorHAnsi" w:hAnsiTheme="majorHAnsi" w:cstheme="majorHAnsi"/>
                                <w:sz w:val="24"/>
                                <w:szCs w:val="24"/>
                              </w:rPr>
                              <w:t xml:space="preserve"> à </w:t>
                            </w:r>
                            <w:r w:rsidR="00310B20" w:rsidRPr="00B47B90">
                              <w:rPr>
                                <w:rFonts w:asciiTheme="majorHAnsi" w:hAnsiTheme="majorHAnsi" w:cstheme="majorHAnsi"/>
                                <w:sz w:val="24"/>
                                <w:szCs w:val="24"/>
                              </w:rPr>
                              <w:t>p</w:t>
                            </w:r>
                            <w:r w:rsidRPr="00B47B90">
                              <w:rPr>
                                <w:rFonts w:asciiTheme="majorHAnsi" w:hAnsiTheme="majorHAnsi" w:cstheme="majorHAnsi"/>
                                <w:sz w:val="24"/>
                                <w:szCs w:val="24"/>
                              </w:rPr>
                              <w:t>rojet en cours</w:t>
                            </w:r>
                            <w:r w:rsidR="003D45BD" w:rsidRPr="00B47B90">
                              <w:rPr>
                                <w:rFonts w:asciiTheme="majorHAnsi" w:hAnsiTheme="majorHAnsi" w:cstheme="majorHAnsi"/>
                                <w:sz w:val="24"/>
                                <w:szCs w:val="24"/>
                              </w:rPr>
                              <w:t>. La liste des personnes</w:t>
                            </w:r>
                            <w:r w:rsidR="000860CF" w:rsidRPr="00B47B90">
                              <w:rPr>
                                <w:rFonts w:asciiTheme="majorHAnsi" w:hAnsiTheme="majorHAnsi" w:cstheme="majorHAnsi"/>
                                <w:sz w:val="24"/>
                                <w:szCs w:val="24"/>
                              </w:rPr>
                              <w:t>-</w:t>
                            </w:r>
                            <w:r w:rsidR="003D45BD" w:rsidRPr="00B47B90">
                              <w:rPr>
                                <w:rFonts w:asciiTheme="majorHAnsi" w:hAnsiTheme="majorHAnsi" w:cstheme="majorHAnsi"/>
                                <w:sz w:val="24"/>
                                <w:szCs w:val="24"/>
                              </w:rPr>
                              <w:t>ressources se trouve en annexe A du guide du programme.</w:t>
                            </w:r>
                          </w:p>
                          <w:p w14:paraId="5F1219B6" w14:textId="77777777" w:rsidR="00FE2CE1" w:rsidRPr="00E5226B" w:rsidRDefault="00FE2CE1" w:rsidP="00FE2CE1">
                            <w:pPr>
                              <w:pStyle w:val="Paragraphedeliste"/>
                              <w:numPr>
                                <w:ilvl w:val="0"/>
                                <w:numId w:val="6"/>
                              </w:numPr>
                              <w:contextualSpacing w:val="0"/>
                              <w:jc w:val="both"/>
                              <w:rPr>
                                <w:rFonts w:asciiTheme="majorHAnsi" w:hAnsiTheme="majorHAnsi" w:cstheme="majorHAnsi"/>
                                <w:szCs w:val="24"/>
                              </w:rPr>
                            </w:pPr>
                            <w:r w:rsidRPr="00B47B90">
                              <w:rPr>
                                <w:rFonts w:asciiTheme="majorHAnsi" w:hAnsiTheme="majorHAnsi" w:cstheme="majorHAnsi"/>
                                <w:sz w:val="24"/>
                                <w:szCs w:val="24"/>
                              </w:rPr>
                              <w:t>La demande complète sera évaluée par un panel d’évaluateurs indépendants, qui auront accès à la version finale du formulaire. Nos évaluateurs sont tous signataires d’un accord de</w:t>
                            </w:r>
                            <w:r w:rsidRPr="00E5226B">
                              <w:rPr>
                                <w:rFonts w:asciiTheme="majorHAnsi" w:hAnsiTheme="majorHAnsi" w:cstheme="majorHAnsi"/>
                                <w:sz w:val="24"/>
                                <w:szCs w:val="24"/>
                              </w:rPr>
                              <w:t xml:space="preserve"> non-divulgation (NDA).</w:t>
                            </w:r>
                          </w:p>
                          <w:p w14:paraId="54713B66" w14:textId="4F662646" w:rsidR="00FE2CE1" w:rsidRPr="00E5226B" w:rsidRDefault="00FE2CE1" w:rsidP="00FE2CE1">
                            <w:pPr>
                              <w:pStyle w:val="Paragraphedeliste"/>
                              <w:numPr>
                                <w:ilvl w:val="0"/>
                                <w:numId w:val="6"/>
                              </w:numPr>
                              <w:contextualSpacing w:val="0"/>
                              <w:jc w:val="both"/>
                              <w:rPr>
                                <w:rFonts w:asciiTheme="majorHAnsi" w:hAnsiTheme="majorHAnsi" w:cstheme="majorHAnsi"/>
                                <w:szCs w:val="24"/>
                              </w:rPr>
                            </w:pPr>
                            <w:r w:rsidRPr="00E5226B">
                              <w:rPr>
                                <w:rFonts w:asciiTheme="majorHAnsi" w:hAnsiTheme="majorHAnsi" w:cstheme="majorHAnsi"/>
                                <w:sz w:val="24"/>
                                <w:szCs w:val="24"/>
                              </w:rPr>
                              <w:t>Les critères d’octroi de subvention et autres modalités d</w:t>
                            </w:r>
                            <w:r w:rsidR="001F7381">
                              <w:rPr>
                                <w:rFonts w:asciiTheme="majorHAnsi" w:hAnsiTheme="majorHAnsi" w:cstheme="majorHAnsi"/>
                                <w:sz w:val="24"/>
                                <w:szCs w:val="24"/>
                              </w:rPr>
                              <w:t>u</w:t>
                            </w:r>
                            <w:r w:rsidRPr="00E5226B">
                              <w:rPr>
                                <w:rFonts w:asciiTheme="majorHAnsi" w:hAnsiTheme="majorHAnsi" w:cstheme="majorHAnsi"/>
                                <w:sz w:val="24"/>
                                <w:szCs w:val="24"/>
                              </w:rPr>
                              <w:t xml:space="preserve"> programme de financement sont sujets à changement sans préavis</w:t>
                            </w:r>
                            <w:r w:rsidR="00DD3D59">
                              <w:rPr>
                                <w:rFonts w:asciiTheme="majorHAnsi" w:hAnsiTheme="majorHAnsi" w:cstheme="majorHAnsi"/>
                                <w:sz w:val="24"/>
                                <w:szCs w:val="24"/>
                              </w:rPr>
                              <w:t xml:space="preserve"> (</w:t>
                            </w:r>
                            <w:r w:rsidR="00F6501D">
                              <w:rPr>
                                <w:rFonts w:asciiTheme="majorHAnsi" w:hAnsiTheme="majorHAnsi" w:cstheme="majorHAnsi"/>
                                <w:sz w:val="24"/>
                                <w:szCs w:val="24"/>
                              </w:rPr>
                              <w:t xml:space="preserve">communiquer avec le conseiller de votre RSRI pour connaître les modalités spécifiques </w:t>
                            </w:r>
                            <w:r w:rsidR="007B5EF1">
                              <w:rPr>
                                <w:rFonts w:asciiTheme="majorHAnsi" w:hAnsiTheme="majorHAnsi" w:cstheme="majorHAnsi"/>
                                <w:sz w:val="24"/>
                                <w:szCs w:val="24"/>
                              </w:rPr>
                              <w:t>qui s’applique</w:t>
                            </w:r>
                            <w:r w:rsidR="00BD09DD">
                              <w:rPr>
                                <w:rFonts w:asciiTheme="majorHAnsi" w:hAnsiTheme="majorHAnsi" w:cstheme="majorHAnsi"/>
                                <w:sz w:val="24"/>
                                <w:szCs w:val="24"/>
                              </w:rPr>
                              <w:t>nt</w:t>
                            </w:r>
                            <w:r w:rsidR="007B5EF1">
                              <w:rPr>
                                <w:rFonts w:asciiTheme="majorHAnsi" w:hAnsiTheme="majorHAnsi" w:cstheme="majorHAnsi"/>
                                <w:sz w:val="24"/>
                                <w:szCs w:val="24"/>
                              </w:rPr>
                              <w:t>)</w:t>
                            </w:r>
                            <w:r w:rsidRPr="00E5226B">
                              <w:rPr>
                                <w:rFonts w:asciiTheme="majorHAnsi" w:hAnsiTheme="majorHAnsi" w:cstheme="majorHAnsi"/>
                                <w:sz w:val="24"/>
                                <w:szCs w:val="24"/>
                              </w:rPr>
                              <w:t>.</w:t>
                            </w:r>
                          </w:p>
                          <w:p w14:paraId="06DBC014" w14:textId="4820111B" w:rsidR="00FE2CE1" w:rsidRPr="00817004" w:rsidRDefault="00FE2CE1">
                            <w:pPr>
                              <w:rPr>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70C852" id="_x0000_t202" coordsize="21600,21600" o:spt="202" path="m,l,21600r21600,l21600,xe">
                <v:stroke joinstyle="miter"/>
                <v:path gradientshapeok="t" o:connecttype="rect"/>
              </v:shapetype>
              <v:shape id="Text Box 217" o:spid="_x0000_s1026" type="#_x0000_t202" style="position:absolute;margin-left:-2.6pt;margin-top:189.15pt;width:527.75pt;height:461.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" filled="f" stroked="f">
                <v:textbox>
                  <w:txbxContent>
                    <w:p w14:paraId="5F9EE19B" w14:textId="113D241C" w:rsidR="00FE2CE1" w:rsidRPr="00FE2CE1" w:rsidRDefault="00FE2CE1" w:rsidP="00FE2CE1">
                      <w:pPr>
                        <w:spacing w:before="0" w:after="0"/>
                        <w:jc w:val="center"/>
                        <w:rPr>
                          <w:rFonts w:ascii="Arial" w:hAnsi="Arial" w:cs="Arial"/>
                          <w:b/>
                          <w:bCs/>
                          <w:sz w:val="32"/>
                          <w:szCs w:val="28"/>
                        </w:rPr>
                      </w:pPr>
                    </w:p>
                    <w:p w14:paraId="6D41E8AC" w14:textId="77777777" w:rsidR="00FE2CE1" w:rsidRPr="00E5226B" w:rsidRDefault="00FE2CE1" w:rsidP="00FE2CE1">
                      <w:pPr>
                        <w:spacing w:before="0" w:after="0"/>
                        <w:rPr>
                          <w:rFonts w:asciiTheme="majorHAnsi" w:eastAsiaTheme="majorEastAsia" w:hAnsiTheme="majorHAnsi" w:cstheme="majorHAnsi"/>
                          <w:b/>
                          <w:bCs/>
                          <w:i/>
                          <w:iCs/>
                          <w:sz w:val="32"/>
                          <w:szCs w:val="28"/>
                        </w:rPr>
                      </w:pPr>
                      <w:r w:rsidRPr="00E5226B">
                        <w:rPr>
                          <w:rFonts w:asciiTheme="majorHAnsi" w:hAnsiTheme="majorHAnsi" w:cstheme="majorHAnsi"/>
                          <w:b/>
                          <w:bCs/>
                          <w:sz w:val="32"/>
                          <w:szCs w:val="28"/>
                        </w:rPr>
                        <w:t>FORMULAIRE DE DEMANDE DE FINANCEMENT</w:t>
                      </w:r>
                    </w:p>
                    <w:p w14:paraId="148807DF" w14:textId="77777777" w:rsidR="00FE2CE1" w:rsidRPr="00E5226B" w:rsidRDefault="00FE2CE1" w:rsidP="00FE2CE1">
                      <w:pPr>
                        <w:keepNext/>
                        <w:keepLines/>
                        <w:spacing w:before="0" w:after="0"/>
                        <w:outlineLvl w:val="2"/>
                        <w:rPr>
                          <w:rFonts w:asciiTheme="majorHAnsi" w:hAnsiTheme="majorHAnsi" w:cstheme="majorHAnsi"/>
                          <w:bCs/>
                          <w:szCs w:val="17"/>
                        </w:rPr>
                      </w:pPr>
                    </w:p>
                    <w:p w14:paraId="41A2B361" w14:textId="2ACFAF05" w:rsidR="00FE2CE1" w:rsidRPr="00B47B90" w:rsidRDefault="00FE2CE1" w:rsidP="00FE2CE1">
                      <w:pPr>
                        <w:keepNext/>
                        <w:keepLines/>
                        <w:spacing w:before="0" w:after="0"/>
                        <w:outlineLvl w:val="2"/>
                        <w:rPr>
                          <w:rFonts w:asciiTheme="majorHAnsi" w:eastAsiaTheme="majorEastAsia" w:hAnsiTheme="majorHAnsi" w:cstheme="majorHAnsi"/>
                          <w:b/>
                          <w:bCs/>
                          <w:i/>
                          <w:iCs/>
                          <w:sz w:val="30"/>
                          <w:szCs w:val="24"/>
                        </w:rPr>
                      </w:pPr>
                      <w:r w:rsidRPr="00B47B90">
                        <w:rPr>
                          <w:rFonts w:asciiTheme="majorHAnsi" w:eastAsiaTheme="majorEastAsia" w:hAnsiTheme="majorHAnsi" w:cstheme="majorHAnsi"/>
                          <w:b/>
                          <w:bCs/>
                          <w:i/>
                          <w:iCs/>
                          <w:sz w:val="30"/>
                          <w:szCs w:val="24"/>
                        </w:rPr>
                        <w:t xml:space="preserve">Programme </w:t>
                      </w:r>
                      <w:r w:rsidR="005B2B2E">
                        <w:rPr>
                          <w:rFonts w:asciiTheme="majorHAnsi" w:eastAsiaTheme="majorEastAsia" w:hAnsiTheme="majorHAnsi" w:cstheme="majorHAnsi"/>
                          <w:b/>
                          <w:bCs/>
                          <w:i/>
                          <w:iCs/>
                          <w:sz w:val="30"/>
                          <w:szCs w:val="24"/>
                        </w:rPr>
                        <w:t xml:space="preserve">de </w:t>
                      </w:r>
                      <w:r w:rsidR="00E7479B" w:rsidRPr="00B47B90">
                        <w:rPr>
                          <w:rFonts w:asciiTheme="majorHAnsi" w:eastAsiaTheme="majorEastAsia" w:hAnsiTheme="majorHAnsi" w:cstheme="majorHAnsi"/>
                          <w:b/>
                          <w:bCs/>
                          <w:i/>
                          <w:iCs/>
                          <w:sz w:val="30"/>
                          <w:szCs w:val="24"/>
                        </w:rPr>
                        <w:t xml:space="preserve">financement </w:t>
                      </w:r>
                      <w:r w:rsidR="00E7479B" w:rsidRPr="00883916">
                        <w:rPr>
                          <w:rFonts w:asciiTheme="majorHAnsi" w:eastAsiaTheme="majorEastAsia" w:hAnsiTheme="majorHAnsi" w:cstheme="majorHAnsi"/>
                          <w:b/>
                          <w:bCs/>
                          <w:i/>
                          <w:iCs/>
                          <w:color w:val="61A60E"/>
                          <w:sz w:val="30"/>
                          <w:szCs w:val="24"/>
                        </w:rPr>
                        <w:t>I</w:t>
                      </w:r>
                      <w:r w:rsidR="002D1431" w:rsidRPr="00883916">
                        <w:rPr>
                          <w:rFonts w:asciiTheme="majorHAnsi" w:eastAsiaTheme="majorEastAsia" w:hAnsiTheme="majorHAnsi" w:cstheme="majorHAnsi"/>
                          <w:b/>
                          <w:bCs/>
                          <w:i/>
                          <w:iCs/>
                          <w:color w:val="61A60E"/>
                          <w:sz w:val="30"/>
                          <w:szCs w:val="24"/>
                        </w:rPr>
                        <w:t>NNOV</w:t>
                      </w:r>
                      <w:r w:rsidR="00E7479B" w:rsidRPr="00883916">
                        <w:rPr>
                          <w:rFonts w:asciiTheme="majorHAnsi" w:eastAsiaTheme="majorEastAsia" w:hAnsiTheme="majorHAnsi" w:cstheme="majorHAnsi"/>
                          <w:b/>
                          <w:bCs/>
                          <w:i/>
                          <w:iCs/>
                          <w:color w:val="61A60E"/>
                          <w:sz w:val="30"/>
                          <w:szCs w:val="24"/>
                        </w:rPr>
                        <w:t xml:space="preserve">-R </w:t>
                      </w:r>
                      <w:r w:rsidR="006435E8">
                        <w:rPr>
                          <w:rFonts w:asciiTheme="majorHAnsi" w:eastAsiaTheme="majorEastAsia" w:hAnsiTheme="majorHAnsi" w:cstheme="majorHAnsi"/>
                          <w:b/>
                          <w:bCs/>
                          <w:i/>
                          <w:iCs/>
                          <w:color w:val="61A60E"/>
                          <w:sz w:val="30"/>
                          <w:szCs w:val="24"/>
                        </w:rPr>
                        <w:t>PME</w:t>
                      </w:r>
                    </w:p>
                    <w:p w14:paraId="63C54420" w14:textId="77777777" w:rsidR="00F07BA6" w:rsidRPr="00B47B90" w:rsidRDefault="00F07BA6" w:rsidP="00F07BA6">
                      <w:pPr>
                        <w:jc w:val="both"/>
                        <w:rPr>
                          <w:rFonts w:asciiTheme="majorHAnsi" w:hAnsiTheme="majorHAnsi" w:cstheme="majorHAnsi"/>
                          <w:sz w:val="24"/>
                          <w:szCs w:val="24"/>
                        </w:rPr>
                      </w:pPr>
                    </w:p>
                    <w:p w14:paraId="74248DCE" w14:textId="105573B1" w:rsidR="00FE2CE1" w:rsidRPr="00B47B90" w:rsidRDefault="00FE2CE1" w:rsidP="00FF7729">
                      <w:pPr>
                        <w:pStyle w:val="Paragraphedeliste"/>
                        <w:numPr>
                          <w:ilvl w:val="0"/>
                          <w:numId w:val="6"/>
                        </w:numPr>
                        <w:tabs>
                          <w:tab w:val="left" w:pos="2268"/>
                        </w:tabs>
                        <w:ind w:left="714" w:hanging="357"/>
                        <w:contextualSpacing w:val="0"/>
                        <w:jc w:val="both"/>
                        <w:rPr>
                          <w:rFonts w:asciiTheme="majorHAnsi" w:hAnsiTheme="majorHAnsi" w:cstheme="majorHAnsi"/>
                          <w:sz w:val="24"/>
                          <w:szCs w:val="24"/>
                        </w:rPr>
                      </w:pPr>
                      <w:r w:rsidRPr="00B47B90">
                        <w:rPr>
                          <w:rFonts w:asciiTheme="majorHAnsi" w:hAnsiTheme="majorHAnsi" w:cstheme="majorHAnsi"/>
                          <w:sz w:val="24"/>
                          <w:szCs w:val="24"/>
                        </w:rPr>
                        <w:t xml:space="preserve">Avant de remplir le formulaire, prenez soin de lire le </w:t>
                      </w:r>
                      <w:r w:rsidRPr="00B47B90">
                        <w:rPr>
                          <w:rFonts w:asciiTheme="majorHAnsi" w:hAnsiTheme="majorHAnsi" w:cstheme="majorHAnsi"/>
                          <w:b/>
                          <w:sz w:val="24"/>
                          <w:szCs w:val="24"/>
                        </w:rPr>
                        <w:t xml:space="preserve">Guide du programme </w:t>
                      </w:r>
                      <w:r w:rsidR="00535156" w:rsidRPr="00883916">
                        <w:rPr>
                          <w:rFonts w:asciiTheme="majorHAnsi" w:hAnsiTheme="majorHAnsi" w:cstheme="majorHAnsi"/>
                          <w:b/>
                          <w:color w:val="61A60E"/>
                          <w:sz w:val="24"/>
                          <w:szCs w:val="24"/>
                        </w:rPr>
                        <w:t>I</w:t>
                      </w:r>
                      <w:r w:rsidR="00883916" w:rsidRPr="00883916">
                        <w:rPr>
                          <w:rFonts w:asciiTheme="majorHAnsi" w:hAnsiTheme="majorHAnsi" w:cstheme="majorHAnsi"/>
                          <w:b/>
                          <w:color w:val="61A60E"/>
                          <w:sz w:val="24"/>
                          <w:szCs w:val="24"/>
                        </w:rPr>
                        <w:t>NNOV</w:t>
                      </w:r>
                      <w:r w:rsidR="00535156" w:rsidRPr="00883916">
                        <w:rPr>
                          <w:rFonts w:asciiTheme="majorHAnsi" w:hAnsiTheme="majorHAnsi" w:cstheme="majorHAnsi"/>
                          <w:b/>
                          <w:color w:val="61A60E"/>
                          <w:sz w:val="24"/>
                          <w:szCs w:val="24"/>
                        </w:rPr>
                        <w:t xml:space="preserve">-R </w:t>
                      </w:r>
                      <w:r w:rsidR="006435E8">
                        <w:rPr>
                          <w:rFonts w:asciiTheme="majorHAnsi" w:hAnsiTheme="majorHAnsi" w:cstheme="majorHAnsi"/>
                          <w:b/>
                          <w:color w:val="61A60E"/>
                          <w:sz w:val="24"/>
                          <w:szCs w:val="24"/>
                        </w:rPr>
                        <w:t>PME</w:t>
                      </w:r>
                      <w:r w:rsidRPr="00B47B90">
                        <w:rPr>
                          <w:rFonts w:asciiTheme="majorHAnsi" w:hAnsiTheme="majorHAnsi" w:cstheme="majorHAnsi"/>
                          <w:sz w:val="24"/>
                          <w:szCs w:val="24"/>
                        </w:rPr>
                        <w:t>, disponible sur demande</w:t>
                      </w:r>
                      <w:r w:rsidRPr="00B47B90">
                        <w:rPr>
                          <w:rFonts w:asciiTheme="majorHAnsi" w:hAnsiTheme="majorHAnsi" w:cstheme="majorHAnsi"/>
                          <w:b/>
                          <w:sz w:val="24"/>
                          <w:szCs w:val="24"/>
                        </w:rPr>
                        <w:t xml:space="preserve">, </w:t>
                      </w:r>
                      <w:r w:rsidRPr="00B47B90">
                        <w:rPr>
                          <w:rFonts w:asciiTheme="majorHAnsi" w:hAnsiTheme="majorHAnsi" w:cstheme="majorHAnsi"/>
                          <w:sz w:val="24"/>
                          <w:szCs w:val="24"/>
                        </w:rPr>
                        <w:t>ainsi que le formulaire en entier pour avoir une vision d’ensemble de l’information demandée.</w:t>
                      </w:r>
                    </w:p>
                    <w:p w14:paraId="39610575" w14:textId="1C130951" w:rsidR="00FE2CE1" w:rsidRPr="00B47B90" w:rsidRDefault="00D72B90" w:rsidP="00FE2CE1">
                      <w:pPr>
                        <w:pStyle w:val="Paragraphedeliste"/>
                        <w:numPr>
                          <w:ilvl w:val="0"/>
                          <w:numId w:val="6"/>
                        </w:numPr>
                        <w:ind w:left="714" w:hanging="357"/>
                        <w:contextualSpacing w:val="0"/>
                        <w:jc w:val="both"/>
                        <w:rPr>
                          <w:rFonts w:asciiTheme="majorHAnsi" w:hAnsiTheme="majorHAnsi" w:cstheme="majorHAnsi"/>
                          <w:sz w:val="24"/>
                          <w:szCs w:val="24"/>
                        </w:rPr>
                      </w:pPr>
                      <w:r>
                        <w:rPr>
                          <w:rFonts w:asciiTheme="majorHAnsi" w:hAnsiTheme="majorHAnsi" w:cstheme="majorHAnsi"/>
                          <w:sz w:val="24"/>
                          <w:szCs w:val="24"/>
                        </w:rPr>
                        <w:t>Veuillez contacter votre conseiller afin d’a</w:t>
                      </w:r>
                      <w:r w:rsidRPr="00B47B90">
                        <w:rPr>
                          <w:rFonts w:asciiTheme="majorHAnsi" w:hAnsiTheme="majorHAnsi" w:cstheme="majorHAnsi"/>
                          <w:sz w:val="24"/>
                          <w:szCs w:val="24"/>
                        </w:rPr>
                        <w:t>jouter</w:t>
                      </w:r>
                      <w:r w:rsidR="00FE2CE1" w:rsidRPr="00B47B90">
                        <w:rPr>
                          <w:rFonts w:asciiTheme="majorHAnsi" w:hAnsiTheme="majorHAnsi" w:cstheme="majorHAnsi"/>
                          <w:sz w:val="24"/>
                          <w:szCs w:val="24"/>
                        </w:rPr>
                        <w:t xml:space="preserve"> des lignes ou des feuilles supplémentaires si l’espace est insuffisant.</w:t>
                      </w:r>
                    </w:p>
                    <w:p w14:paraId="5A1B2973" w14:textId="3C6A49C8" w:rsidR="00FE2CE1" w:rsidRPr="00B47B90" w:rsidRDefault="00FE2CE1" w:rsidP="00FE2CE1">
                      <w:pPr>
                        <w:pStyle w:val="Paragraphedeliste"/>
                        <w:numPr>
                          <w:ilvl w:val="0"/>
                          <w:numId w:val="6"/>
                        </w:numPr>
                        <w:ind w:left="714" w:hanging="357"/>
                        <w:contextualSpacing w:val="0"/>
                        <w:jc w:val="both"/>
                        <w:rPr>
                          <w:rFonts w:asciiTheme="majorHAnsi" w:hAnsiTheme="majorHAnsi" w:cstheme="majorHAnsi"/>
                          <w:sz w:val="24"/>
                          <w:szCs w:val="24"/>
                        </w:rPr>
                      </w:pPr>
                      <w:r w:rsidRPr="00B47B90">
                        <w:rPr>
                          <w:rFonts w:asciiTheme="majorHAnsi" w:hAnsiTheme="majorHAnsi" w:cstheme="majorHAnsi"/>
                          <w:b/>
                          <w:bCs/>
                          <w:sz w:val="24"/>
                          <w:szCs w:val="24"/>
                        </w:rPr>
                        <w:t>Les versions finales</w:t>
                      </w:r>
                      <w:r w:rsidRPr="00B47B90">
                        <w:rPr>
                          <w:rFonts w:asciiTheme="majorHAnsi" w:hAnsiTheme="majorHAnsi" w:cstheme="majorHAnsi"/>
                          <w:sz w:val="24"/>
                          <w:szCs w:val="24"/>
                        </w:rPr>
                        <w:t xml:space="preserve"> du formulaire et du budget doivent </w:t>
                      </w:r>
                      <w:r w:rsidR="00F40CE6" w:rsidRPr="00B47B90">
                        <w:rPr>
                          <w:rFonts w:asciiTheme="majorHAnsi" w:hAnsiTheme="majorHAnsi" w:cstheme="majorHAnsi"/>
                          <w:sz w:val="24"/>
                          <w:szCs w:val="24"/>
                        </w:rPr>
                        <w:t>êt</w:t>
                      </w:r>
                      <w:r w:rsidRPr="00B47B90">
                        <w:rPr>
                          <w:rFonts w:asciiTheme="majorHAnsi" w:hAnsiTheme="majorHAnsi" w:cstheme="majorHAnsi"/>
                          <w:sz w:val="24"/>
                          <w:szCs w:val="24"/>
                        </w:rPr>
                        <w:t xml:space="preserve">re </w:t>
                      </w:r>
                      <w:r w:rsidRPr="00B47B90">
                        <w:rPr>
                          <w:rFonts w:asciiTheme="majorHAnsi" w:hAnsiTheme="majorHAnsi" w:cstheme="majorHAnsi"/>
                          <w:b/>
                          <w:bCs/>
                          <w:sz w:val="24"/>
                          <w:szCs w:val="24"/>
                        </w:rPr>
                        <w:t>envoyées par courriel</w:t>
                      </w:r>
                      <w:r w:rsidR="00A14831" w:rsidRPr="00B47B90">
                        <w:rPr>
                          <w:rFonts w:asciiTheme="majorHAnsi" w:hAnsiTheme="majorHAnsi" w:cstheme="majorHAnsi"/>
                          <w:b/>
                          <w:bCs/>
                          <w:sz w:val="24"/>
                          <w:szCs w:val="24"/>
                        </w:rPr>
                        <w:t xml:space="preserve"> </w:t>
                      </w:r>
                      <w:r w:rsidR="00A14831" w:rsidRPr="00B47B90">
                        <w:rPr>
                          <w:rFonts w:asciiTheme="majorHAnsi" w:hAnsiTheme="majorHAnsi" w:cstheme="majorHAnsi"/>
                          <w:sz w:val="24"/>
                          <w:szCs w:val="24"/>
                        </w:rPr>
                        <w:t xml:space="preserve">à </w:t>
                      </w:r>
                      <w:hyperlink r:id="rId12" w:history="1">
                        <w:r w:rsidR="00F40CE6" w:rsidRPr="00B47B90">
                          <w:rPr>
                            <w:rFonts w:asciiTheme="majorHAnsi" w:hAnsiTheme="majorHAnsi" w:cstheme="majorHAnsi"/>
                            <w:sz w:val="24"/>
                            <w:szCs w:val="24"/>
                          </w:rPr>
                          <w:t>la personne</w:t>
                        </w:r>
                        <w:r w:rsidR="00E14082" w:rsidRPr="00B47B90">
                          <w:rPr>
                            <w:rFonts w:asciiTheme="majorHAnsi" w:hAnsiTheme="majorHAnsi" w:cstheme="majorHAnsi"/>
                            <w:sz w:val="24"/>
                            <w:szCs w:val="24"/>
                          </w:rPr>
                          <w:t>-</w:t>
                        </w:r>
                        <w:r w:rsidR="00F40CE6" w:rsidRPr="00B47B90">
                          <w:rPr>
                            <w:rFonts w:asciiTheme="majorHAnsi" w:hAnsiTheme="majorHAnsi" w:cstheme="majorHAnsi"/>
                            <w:sz w:val="24"/>
                            <w:szCs w:val="24"/>
                          </w:rPr>
                          <w:t>ressource</w:t>
                        </w:r>
                        <w:r w:rsidR="00D055B6" w:rsidRPr="00B47B90">
                          <w:rPr>
                            <w:rFonts w:asciiTheme="majorHAnsi" w:hAnsiTheme="majorHAnsi" w:cstheme="majorHAnsi"/>
                            <w:sz w:val="24"/>
                            <w:szCs w:val="24"/>
                          </w:rPr>
                          <w:t xml:space="preserve"> de votre secteur d’activités </w:t>
                        </w:r>
                      </w:hyperlink>
                      <w:r w:rsidR="0035432E" w:rsidRPr="00B47B90">
                        <w:rPr>
                          <w:rFonts w:asciiTheme="majorHAnsi" w:hAnsiTheme="majorHAnsi" w:cstheme="majorHAnsi"/>
                          <w:sz w:val="24"/>
                          <w:szCs w:val="24"/>
                        </w:rPr>
                        <w:t>en</w:t>
                      </w:r>
                      <w:r w:rsidRPr="00B47B90">
                        <w:rPr>
                          <w:rFonts w:asciiTheme="majorHAnsi" w:hAnsiTheme="majorHAnsi" w:cstheme="majorHAnsi"/>
                          <w:sz w:val="24"/>
                          <w:szCs w:val="24"/>
                        </w:rPr>
                        <w:t xml:space="preserve"> formats Word et Excel, </w:t>
                      </w:r>
                      <w:r w:rsidRPr="00B47B90">
                        <w:rPr>
                          <w:rFonts w:asciiTheme="majorHAnsi" w:hAnsiTheme="majorHAnsi" w:cstheme="majorHAnsi"/>
                          <w:b/>
                          <w:bCs/>
                          <w:sz w:val="24"/>
                          <w:szCs w:val="24"/>
                        </w:rPr>
                        <w:t xml:space="preserve">avant minuit </w:t>
                      </w:r>
                      <w:r w:rsidR="0035432E" w:rsidRPr="00B47B90">
                        <w:rPr>
                          <w:rFonts w:asciiTheme="majorHAnsi" w:hAnsiTheme="majorHAnsi" w:cstheme="majorHAnsi"/>
                          <w:b/>
                          <w:bCs/>
                          <w:sz w:val="24"/>
                          <w:szCs w:val="24"/>
                        </w:rPr>
                        <w:t xml:space="preserve">à </w:t>
                      </w:r>
                      <w:r w:rsidRPr="00B47B90">
                        <w:rPr>
                          <w:rFonts w:asciiTheme="majorHAnsi" w:hAnsiTheme="majorHAnsi" w:cstheme="majorHAnsi"/>
                          <w:b/>
                          <w:bCs/>
                          <w:sz w:val="24"/>
                          <w:szCs w:val="24"/>
                        </w:rPr>
                        <w:t>la date de clôture de l’appel</w:t>
                      </w:r>
                      <w:r w:rsidRPr="00B47B90">
                        <w:rPr>
                          <w:rFonts w:asciiTheme="majorHAnsi" w:hAnsiTheme="majorHAnsi" w:cstheme="majorHAnsi"/>
                          <w:sz w:val="24"/>
                          <w:szCs w:val="24"/>
                        </w:rPr>
                        <w:t xml:space="preserve"> à </w:t>
                      </w:r>
                      <w:r w:rsidR="00310B20" w:rsidRPr="00B47B90">
                        <w:rPr>
                          <w:rFonts w:asciiTheme="majorHAnsi" w:hAnsiTheme="majorHAnsi" w:cstheme="majorHAnsi"/>
                          <w:sz w:val="24"/>
                          <w:szCs w:val="24"/>
                        </w:rPr>
                        <w:t>p</w:t>
                      </w:r>
                      <w:r w:rsidRPr="00B47B90">
                        <w:rPr>
                          <w:rFonts w:asciiTheme="majorHAnsi" w:hAnsiTheme="majorHAnsi" w:cstheme="majorHAnsi"/>
                          <w:sz w:val="24"/>
                          <w:szCs w:val="24"/>
                        </w:rPr>
                        <w:t>rojet en cours</w:t>
                      </w:r>
                      <w:r w:rsidR="003D45BD" w:rsidRPr="00B47B90">
                        <w:rPr>
                          <w:rFonts w:asciiTheme="majorHAnsi" w:hAnsiTheme="majorHAnsi" w:cstheme="majorHAnsi"/>
                          <w:sz w:val="24"/>
                          <w:szCs w:val="24"/>
                        </w:rPr>
                        <w:t>. La liste des personnes</w:t>
                      </w:r>
                      <w:r w:rsidR="000860CF" w:rsidRPr="00B47B90">
                        <w:rPr>
                          <w:rFonts w:asciiTheme="majorHAnsi" w:hAnsiTheme="majorHAnsi" w:cstheme="majorHAnsi"/>
                          <w:sz w:val="24"/>
                          <w:szCs w:val="24"/>
                        </w:rPr>
                        <w:t>-</w:t>
                      </w:r>
                      <w:r w:rsidR="003D45BD" w:rsidRPr="00B47B90">
                        <w:rPr>
                          <w:rFonts w:asciiTheme="majorHAnsi" w:hAnsiTheme="majorHAnsi" w:cstheme="majorHAnsi"/>
                          <w:sz w:val="24"/>
                          <w:szCs w:val="24"/>
                        </w:rPr>
                        <w:t>ressources se trouve en annexe A du guide du programme.</w:t>
                      </w:r>
                    </w:p>
                    <w:p w14:paraId="5F1219B6" w14:textId="77777777" w:rsidR="00FE2CE1" w:rsidRPr="00E5226B" w:rsidRDefault="00FE2CE1" w:rsidP="00FE2CE1">
                      <w:pPr>
                        <w:pStyle w:val="Paragraphedeliste"/>
                        <w:numPr>
                          <w:ilvl w:val="0"/>
                          <w:numId w:val="6"/>
                        </w:numPr>
                        <w:contextualSpacing w:val="0"/>
                        <w:jc w:val="both"/>
                        <w:rPr>
                          <w:rFonts w:asciiTheme="majorHAnsi" w:hAnsiTheme="majorHAnsi" w:cstheme="majorHAnsi"/>
                          <w:szCs w:val="24"/>
                        </w:rPr>
                      </w:pPr>
                      <w:r w:rsidRPr="00B47B90">
                        <w:rPr>
                          <w:rFonts w:asciiTheme="majorHAnsi" w:hAnsiTheme="majorHAnsi" w:cstheme="majorHAnsi"/>
                          <w:sz w:val="24"/>
                          <w:szCs w:val="24"/>
                        </w:rPr>
                        <w:t>La demande complète sera évaluée par un panel d’évaluateurs indépendants, qui auront accès à la version finale du formulaire. Nos évaluateurs sont tous signataires d’un accord de</w:t>
                      </w:r>
                      <w:r w:rsidRPr="00E5226B">
                        <w:rPr>
                          <w:rFonts w:asciiTheme="majorHAnsi" w:hAnsiTheme="majorHAnsi" w:cstheme="majorHAnsi"/>
                          <w:sz w:val="24"/>
                          <w:szCs w:val="24"/>
                        </w:rPr>
                        <w:t xml:space="preserve"> non-divulgation (NDA).</w:t>
                      </w:r>
                    </w:p>
                    <w:p w14:paraId="54713B66" w14:textId="4F662646" w:rsidR="00FE2CE1" w:rsidRPr="00E5226B" w:rsidRDefault="00FE2CE1" w:rsidP="00FE2CE1">
                      <w:pPr>
                        <w:pStyle w:val="Paragraphedeliste"/>
                        <w:numPr>
                          <w:ilvl w:val="0"/>
                          <w:numId w:val="6"/>
                        </w:numPr>
                        <w:contextualSpacing w:val="0"/>
                        <w:jc w:val="both"/>
                        <w:rPr>
                          <w:rFonts w:asciiTheme="majorHAnsi" w:hAnsiTheme="majorHAnsi" w:cstheme="majorHAnsi"/>
                          <w:szCs w:val="24"/>
                        </w:rPr>
                      </w:pPr>
                      <w:r w:rsidRPr="00E5226B">
                        <w:rPr>
                          <w:rFonts w:asciiTheme="majorHAnsi" w:hAnsiTheme="majorHAnsi" w:cstheme="majorHAnsi"/>
                          <w:sz w:val="24"/>
                          <w:szCs w:val="24"/>
                        </w:rPr>
                        <w:t>Les critères d’octroi de subvention et autres modalités d</w:t>
                      </w:r>
                      <w:r w:rsidR="001F7381">
                        <w:rPr>
                          <w:rFonts w:asciiTheme="majorHAnsi" w:hAnsiTheme="majorHAnsi" w:cstheme="majorHAnsi"/>
                          <w:sz w:val="24"/>
                          <w:szCs w:val="24"/>
                        </w:rPr>
                        <w:t>u</w:t>
                      </w:r>
                      <w:r w:rsidRPr="00E5226B">
                        <w:rPr>
                          <w:rFonts w:asciiTheme="majorHAnsi" w:hAnsiTheme="majorHAnsi" w:cstheme="majorHAnsi"/>
                          <w:sz w:val="24"/>
                          <w:szCs w:val="24"/>
                        </w:rPr>
                        <w:t xml:space="preserve"> programme de financement sont sujets à changement sans préavis</w:t>
                      </w:r>
                      <w:r w:rsidR="00DD3D59">
                        <w:rPr>
                          <w:rFonts w:asciiTheme="majorHAnsi" w:hAnsiTheme="majorHAnsi" w:cstheme="majorHAnsi"/>
                          <w:sz w:val="24"/>
                          <w:szCs w:val="24"/>
                        </w:rPr>
                        <w:t xml:space="preserve"> (</w:t>
                      </w:r>
                      <w:r w:rsidR="00F6501D">
                        <w:rPr>
                          <w:rFonts w:asciiTheme="majorHAnsi" w:hAnsiTheme="majorHAnsi" w:cstheme="majorHAnsi"/>
                          <w:sz w:val="24"/>
                          <w:szCs w:val="24"/>
                        </w:rPr>
                        <w:t xml:space="preserve">communiquer avec le conseiller de votre RSRI pour connaître les modalités spécifiques </w:t>
                      </w:r>
                      <w:r w:rsidR="007B5EF1">
                        <w:rPr>
                          <w:rFonts w:asciiTheme="majorHAnsi" w:hAnsiTheme="majorHAnsi" w:cstheme="majorHAnsi"/>
                          <w:sz w:val="24"/>
                          <w:szCs w:val="24"/>
                        </w:rPr>
                        <w:t>qui s’applique</w:t>
                      </w:r>
                      <w:r w:rsidR="00BD09DD">
                        <w:rPr>
                          <w:rFonts w:asciiTheme="majorHAnsi" w:hAnsiTheme="majorHAnsi" w:cstheme="majorHAnsi"/>
                          <w:sz w:val="24"/>
                          <w:szCs w:val="24"/>
                        </w:rPr>
                        <w:t>nt</w:t>
                      </w:r>
                      <w:r w:rsidR="007B5EF1">
                        <w:rPr>
                          <w:rFonts w:asciiTheme="majorHAnsi" w:hAnsiTheme="majorHAnsi" w:cstheme="majorHAnsi"/>
                          <w:sz w:val="24"/>
                          <w:szCs w:val="24"/>
                        </w:rPr>
                        <w:t>)</w:t>
                      </w:r>
                      <w:r w:rsidRPr="00E5226B">
                        <w:rPr>
                          <w:rFonts w:asciiTheme="majorHAnsi" w:hAnsiTheme="majorHAnsi" w:cstheme="majorHAnsi"/>
                          <w:sz w:val="24"/>
                          <w:szCs w:val="24"/>
                        </w:rPr>
                        <w:t>.</w:t>
                      </w:r>
                    </w:p>
                    <w:p w14:paraId="06DBC014" w14:textId="4820111B" w:rsidR="00FE2CE1" w:rsidRPr="00817004" w:rsidRDefault="00FE2CE1">
                      <w:pPr>
                        <w:rPr>
                          <w:color w:val="FF0000"/>
                        </w:rPr>
                      </w:pPr>
                    </w:p>
                  </w:txbxContent>
                </v:textbox>
                <w10:wrap anchorx="margin"/>
              </v:shape>
            </w:pict>
          </mc:Fallback>
        </mc:AlternateContent>
      </w:r>
    </w:p>
    <w:p w14:paraId="2B79D213" w14:textId="0B1C03C9" w:rsidR="00EE37CC" w:rsidRPr="00700980" w:rsidRDefault="00EE37CC" w:rsidP="002A4B83">
      <w:pPr>
        <w:jc w:val="both"/>
        <w:rPr>
          <w:rFonts w:ascii="Arial" w:hAnsi="Arial" w:cs="Arial"/>
          <w:color w:val="FF0000"/>
          <w:sz w:val="18"/>
          <w:szCs w:val="18"/>
        </w:rPr>
        <w:sectPr w:rsidR="00EE37CC" w:rsidRPr="00700980" w:rsidSect="009A6F85">
          <w:headerReference w:type="default" r:id="rId13"/>
          <w:footerReference w:type="even" r:id="rId14"/>
          <w:footerReference w:type="default" r:id="rId15"/>
          <w:footerReference w:type="first" r:id="rId16"/>
          <w:type w:val="continuous"/>
          <w:pgSz w:w="12240" w:h="15840" w:code="1"/>
          <w:pgMar w:top="204" w:right="1009" w:bottom="720" w:left="1009" w:header="0" w:footer="0" w:gutter="0"/>
          <w:pgNumType w:start="0"/>
          <w:cols w:space="708"/>
          <w:titlePg/>
          <w:docGrid w:linePitch="360"/>
        </w:sectPr>
      </w:pPr>
    </w:p>
    <w:p w14:paraId="1B86CE43" w14:textId="6BA96142" w:rsidR="00BD57B7" w:rsidRPr="004A5B40" w:rsidRDefault="00211746" w:rsidP="004A5B40">
      <w:pPr>
        <w:pStyle w:val="Titre1"/>
        <w:rPr>
          <w:rFonts w:ascii="Arial" w:hAnsi="Arial"/>
          <w:color w:val="auto"/>
          <w:szCs w:val="24"/>
        </w:rPr>
      </w:pPr>
      <w:r w:rsidRPr="00423A53">
        <w:rPr>
          <w:rFonts w:ascii="Arial" w:hAnsi="Arial"/>
          <w:color w:val="auto"/>
          <w:szCs w:val="24"/>
        </w:rPr>
        <w:lastRenderedPageBreak/>
        <w:t>PARTENAIRES</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70"/>
        <w:gridCol w:w="363"/>
        <w:gridCol w:w="409"/>
        <w:gridCol w:w="1150"/>
        <w:gridCol w:w="1134"/>
        <w:gridCol w:w="131"/>
        <w:gridCol w:w="1996"/>
        <w:gridCol w:w="9"/>
        <w:gridCol w:w="2239"/>
      </w:tblGrid>
      <w:tr w:rsidR="00B728F3" w:rsidRPr="00582E89" w14:paraId="2908865D" w14:textId="77777777" w:rsidTr="00766238">
        <w:trPr>
          <w:trHeight w:val="217"/>
          <w:jc w:val="center"/>
        </w:trPr>
        <w:tc>
          <w:tcPr>
            <w:tcW w:w="10201" w:type="dxa"/>
            <w:gridSpan w:val="9"/>
            <w:shd w:val="clear" w:color="auto" w:fill="EAF1DD" w:themeFill="accent3" w:themeFillTint="33"/>
            <w:vAlign w:val="center"/>
          </w:tcPr>
          <w:p w14:paraId="1DA39E9C" w14:textId="364347A6" w:rsidR="00BD57B7" w:rsidRPr="00582E89" w:rsidRDefault="00D72B90" w:rsidP="00766238">
            <w:pPr>
              <w:tabs>
                <w:tab w:val="left" w:pos="284"/>
              </w:tabs>
              <w:contextualSpacing/>
              <w:rPr>
                <w:rFonts w:ascii="Arial" w:eastAsia="Times New Roman" w:hAnsi="Arial" w:cs="Arial"/>
                <w:b/>
                <w:sz w:val="18"/>
                <w:szCs w:val="18"/>
              </w:rPr>
            </w:pPr>
            <w:r>
              <w:rPr>
                <w:rFonts w:ascii="Arial" w:eastAsia="Times New Roman" w:hAnsi="Arial" w:cs="Arial"/>
                <w:b/>
                <w:sz w:val="18"/>
                <w:szCs w:val="18"/>
              </w:rPr>
              <w:t>PARTENAIRE 1 </w:t>
            </w:r>
            <w:r w:rsidR="00052408">
              <w:rPr>
                <w:rFonts w:ascii="Arial" w:eastAsia="Times New Roman" w:hAnsi="Arial" w:cs="Arial"/>
                <w:b/>
                <w:sz w:val="18"/>
                <w:szCs w:val="18"/>
              </w:rPr>
              <w:t>(</w:t>
            </w:r>
            <w:r w:rsidR="00BD57B7" w:rsidRPr="00582E89">
              <w:rPr>
                <w:rFonts w:ascii="Arial" w:eastAsia="Times New Roman" w:hAnsi="Arial" w:cs="Arial"/>
                <w:b/>
                <w:sz w:val="18"/>
                <w:szCs w:val="18"/>
              </w:rPr>
              <w:t>PME</w:t>
            </w:r>
            <w:r w:rsidR="00052408">
              <w:rPr>
                <w:rFonts w:ascii="Arial" w:eastAsia="Times New Roman" w:hAnsi="Arial" w:cs="Arial"/>
                <w:b/>
                <w:sz w:val="18"/>
                <w:szCs w:val="18"/>
              </w:rPr>
              <w:t xml:space="preserve">, </w:t>
            </w:r>
            <w:r w:rsidR="00A56C0D">
              <w:rPr>
                <w:rFonts w:ascii="Arial" w:eastAsia="Times New Roman" w:hAnsi="Arial" w:cs="Arial"/>
                <w:b/>
                <w:sz w:val="18"/>
                <w:szCs w:val="18"/>
              </w:rPr>
              <w:t>DEMANDEUR PRINCIPAL)</w:t>
            </w:r>
            <w:r w:rsidR="003C6C9B">
              <w:rPr>
                <w:rStyle w:val="Appelnotedebasdep"/>
                <w:rFonts w:ascii="Arial" w:eastAsia="Times New Roman" w:hAnsi="Arial" w:cs="Arial"/>
                <w:b/>
                <w:sz w:val="18"/>
                <w:szCs w:val="18"/>
              </w:rPr>
              <w:footnoteReference w:id="2"/>
            </w:r>
          </w:p>
        </w:tc>
      </w:tr>
      <w:tr w:rsidR="00BD57B7" w:rsidRPr="00582E89" w14:paraId="66D9EEE3" w14:textId="77777777" w:rsidTr="00766238">
        <w:trPr>
          <w:cantSplit/>
          <w:trHeight w:val="248"/>
          <w:jc w:val="center"/>
        </w:trPr>
        <w:tc>
          <w:tcPr>
            <w:tcW w:w="10201" w:type="dxa"/>
            <w:gridSpan w:val="9"/>
            <w:shd w:val="clear" w:color="auto" w:fill="EAF1DD" w:themeFill="accent3" w:themeFillTint="33"/>
            <w:vAlign w:val="center"/>
          </w:tcPr>
          <w:p w14:paraId="47176065"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Nom de l’entreprise</w:t>
            </w:r>
          </w:p>
        </w:tc>
      </w:tr>
      <w:tr w:rsidR="00BD57B7" w:rsidRPr="00582E89" w14:paraId="298E72DF" w14:textId="77777777" w:rsidTr="00766238">
        <w:trPr>
          <w:cantSplit/>
          <w:trHeight w:val="345"/>
          <w:jc w:val="center"/>
        </w:trPr>
        <w:sdt>
          <w:sdtPr>
            <w:rPr>
              <w:rFonts w:ascii="Arial" w:eastAsia="Times New Roman" w:hAnsi="Arial" w:cs="Arial"/>
              <w:sz w:val="18"/>
              <w:szCs w:val="18"/>
            </w:rPr>
            <w:id w:val="-1851942271"/>
            <w:placeholder>
              <w:docPart w:val="DBDF32FE5E194F6C959FA07F29C6B96C"/>
            </w:placeholder>
            <w:showingPlcHdr/>
            <w:text/>
          </w:sdtPr>
          <w:sdtEndPr/>
          <w:sdtContent>
            <w:tc>
              <w:tcPr>
                <w:tcW w:w="10201" w:type="dxa"/>
                <w:gridSpan w:val="9"/>
                <w:shd w:val="clear" w:color="auto" w:fill="auto"/>
                <w:vAlign w:val="center"/>
              </w:tcPr>
              <w:p w14:paraId="51AE5F64" w14:textId="77777777" w:rsidR="00BD57B7" w:rsidRPr="00582E89" w:rsidRDefault="00BD57B7" w:rsidP="00766238">
                <w:pPr>
                  <w:tabs>
                    <w:tab w:val="left" w:pos="-142"/>
                    <w:tab w:val="left" w:pos="8582"/>
                    <w:tab w:val="right" w:pos="10773"/>
                  </w:tabs>
                  <w:spacing w:before="0" w:after="6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tr>
      <w:tr w:rsidR="00BD57B7" w:rsidRPr="00582E89" w14:paraId="66DDBAB8" w14:textId="77777777" w:rsidTr="00766238">
        <w:trPr>
          <w:cantSplit/>
          <w:trHeight w:val="277"/>
          <w:jc w:val="center"/>
        </w:trPr>
        <w:tc>
          <w:tcPr>
            <w:tcW w:w="2770" w:type="dxa"/>
            <w:shd w:val="clear" w:color="auto" w:fill="EAF1DD" w:themeFill="accent3" w:themeFillTint="33"/>
            <w:vAlign w:val="center"/>
          </w:tcPr>
          <w:p w14:paraId="58D98BEF"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 xml:space="preserve">Adresse (numéro, rue, bureau) </w:t>
            </w:r>
          </w:p>
        </w:tc>
        <w:tc>
          <w:tcPr>
            <w:tcW w:w="3187" w:type="dxa"/>
            <w:gridSpan w:val="5"/>
            <w:shd w:val="clear" w:color="auto" w:fill="EAF1DD" w:themeFill="accent3" w:themeFillTint="33"/>
            <w:vAlign w:val="center"/>
          </w:tcPr>
          <w:p w14:paraId="2CDA2F22"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Ville</w:t>
            </w:r>
          </w:p>
        </w:tc>
        <w:tc>
          <w:tcPr>
            <w:tcW w:w="1996" w:type="dxa"/>
            <w:shd w:val="clear" w:color="auto" w:fill="EAF1DD" w:themeFill="accent3" w:themeFillTint="33"/>
            <w:vAlign w:val="center"/>
          </w:tcPr>
          <w:p w14:paraId="494F06FD"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Province</w:t>
            </w:r>
          </w:p>
        </w:tc>
        <w:tc>
          <w:tcPr>
            <w:tcW w:w="2248" w:type="dxa"/>
            <w:gridSpan w:val="2"/>
            <w:shd w:val="clear" w:color="auto" w:fill="EAF1DD" w:themeFill="accent3" w:themeFillTint="33"/>
            <w:vAlign w:val="center"/>
          </w:tcPr>
          <w:p w14:paraId="77CBF75E"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Code postal</w:t>
            </w:r>
          </w:p>
        </w:tc>
      </w:tr>
      <w:tr w:rsidR="00BD57B7" w:rsidRPr="00582E89" w14:paraId="419EC719" w14:textId="77777777" w:rsidTr="00766238">
        <w:trPr>
          <w:cantSplit/>
          <w:trHeight w:val="345"/>
          <w:jc w:val="center"/>
        </w:trPr>
        <w:sdt>
          <w:sdtPr>
            <w:rPr>
              <w:rFonts w:ascii="Arial" w:eastAsia="Times New Roman" w:hAnsi="Arial" w:cs="Arial"/>
              <w:sz w:val="18"/>
              <w:szCs w:val="18"/>
            </w:rPr>
            <w:id w:val="-1484854605"/>
            <w:placeholder>
              <w:docPart w:val="05893E91C01D4B4B8AABFB5685E3C1BC"/>
            </w:placeholder>
            <w:showingPlcHdr/>
            <w:text w:multiLine="1"/>
          </w:sdtPr>
          <w:sdtEndPr/>
          <w:sdtContent>
            <w:tc>
              <w:tcPr>
                <w:tcW w:w="2770" w:type="dxa"/>
                <w:shd w:val="clear" w:color="auto" w:fill="auto"/>
                <w:vAlign w:val="center"/>
              </w:tcPr>
              <w:p w14:paraId="6351227F"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sdt>
          <w:sdtPr>
            <w:rPr>
              <w:rFonts w:ascii="Arial" w:eastAsia="Times New Roman" w:hAnsi="Arial" w:cs="Arial"/>
              <w:sz w:val="18"/>
              <w:szCs w:val="18"/>
            </w:rPr>
            <w:id w:val="1327639892"/>
            <w:placeholder>
              <w:docPart w:val="23B0F3DF63654FEC9AAC5A2D6EAD0BF8"/>
            </w:placeholder>
            <w:showingPlcHdr/>
            <w:text w:multiLine="1"/>
          </w:sdtPr>
          <w:sdtEndPr/>
          <w:sdtContent>
            <w:tc>
              <w:tcPr>
                <w:tcW w:w="3187" w:type="dxa"/>
                <w:gridSpan w:val="5"/>
                <w:shd w:val="clear" w:color="auto" w:fill="auto"/>
                <w:vAlign w:val="center"/>
              </w:tcPr>
              <w:p w14:paraId="3AA5536E"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sdt>
          <w:sdtPr>
            <w:rPr>
              <w:rFonts w:ascii="Arial" w:eastAsia="Times New Roman" w:hAnsi="Arial" w:cs="Arial"/>
              <w:sz w:val="18"/>
              <w:szCs w:val="18"/>
            </w:rPr>
            <w:id w:val="1370724155"/>
            <w:placeholder>
              <w:docPart w:val="181079EA360E47B19C5034DAA3923788"/>
            </w:placeholder>
            <w:showingPlcHdr/>
            <w:text w:multiLine="1"/>
          </w:sdtPr>
          <w:sdtEndPr/>
          <w:sdtContent>
            <w:tc>
              <w:tcPr>
                <w:tcW w:w="1996" w:type="dxa"/>
                <w:shd w:val="clear" w:color="auto" w:fill="auto"/>
                <w:vAlign w:val="center"/>
              </w:tcPr>
              <w:p w14:paraId="737E6F03"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sdt>
          <w:sdtPr>
            <w:rPr>
              <w:rFonts w:ascii="Arial" w:eastAsia="Times New Roman" w:hAnsi="Arial" w:cs="Arial"/>
              <w:sz w:val="18"/>
              <w:szCs w:val="18"/>
            </w:rPr>
            <w:id w:val="333112028"/>
            <w:placeholder>
              <w:docPart w:val="686B654663764EEEAD468E0BE26E5620"/>
            </w:placeholder>
            <w:showingPlcHdr/>
            <w:text/>
          </w:sdtPr>
          <w:sdtEndPr/>
          <w:sdtContent>
            <w:tc>
              <w:tcPr>
                <w:tcW w:w="2248" w:type="dxa"/>
                <w:gridSpan w:val="2"/>
                <w:shd w:val="clear" w:color="auto" w:fill="auto"/>
                <w:vAlign w:val="center"/>
              </w:tcPr>
              <w:p w14:paraId="5475ADF1"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tr>
      <w:tr w:rsidR="00BD57B7" w:rsidRPr="00582E89" w14:paraId="016C7197" w14:textId="77777777" w:rsidTr="00766238">
        <w:trPr>
          <w:cantSplit/>
          <w:trHeight w:val="262"/>
          <w:jc w:val="center"/>
        </w:trPr>
        <w:tc>
          <w:tcPr>
            <w:tcW w:w="3542" w:type="dxa"/>
            <w:gridSpan w:val="3"/>
            <w:shd w:val="clear" w:color="auto" w:fill="EAF1DD" w:themeFill="accent3" w:themeFillTint="33"/>
            <w:vAlign w:val="center"/>
          </w:tcPr>
          <w:p w14:paraId="0348EE0A"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Site web</w:t>
            </w:r>
          </w:p>
        </w:tc>
        <w:tc>
          <w:tcPr>
            <w:tcW w:w="4420" w:type="dxa"/>
            <w:gridSpan w:val="5"/>
            <w:shd w:val="clear" w:color="auto" w:fill="EAF1DD" w:themeFill="accent3" w:themeFillTint="33"/>
            <w:vAlign w:val="center"/>
          </w:tcPr>
          <w:p w14:paraId="1FE0B4F3"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Numéro d’entreprise au REQ</w:t>
            </w:r>
          </w:p>
        </w:tc>
        <w:tc>
          <w:tcPr>
            <w:tcW w:w="2239" w:type="dxa"/>
            <w:shd w:val="clear" w:color="auto" w:fill="EAF1DD" w:themeFill="accent3" w:themeFillTint="33"/>
            <w:vAlign w:val="center"/>
          </w:tcPr>
          <w:p w14:paraId="0A8A946B"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Date d’immatriculation</w:t>
            </w:r>
          </w:p>
        </w:tc>
      </w:tr>
      <w:tr w:rsidR="00BD57B7" w:rsidRPr="00582E89" w14:paraId="691EF6E0" w14:textId="77777777" w:rsidTr="00766238">
        <w:trPr>
          <w:cantSplit/>
          <w:trHeight w:val="345"/>
          <w:jc w:val="center"/>
        </w:trPr>
        <w:sdt>
          <w:sdtPr>
            <w:rPr>
              <w:rFonts w:ascii="Arial" w:eastAsia="Times New Roman" w:hAnsi="Arial" w:cs="Arial"/>
              <w:sz w:val="18"/>
              <w:szCs w:val="18"/>
            </w:rPr>
            <w:id w:val="1992524008"/>
            <w:placeholder>
              <w:docPart w:val="659DBA34E19E46A3A8F46C35B4229C16"/>
            </w:placeholder>
            <w:showingPlcHdr/>
            <w:text w:multiLine="1"/>
          </w:sdtPr>
          <w:sdtEndPr/>
          <w:sdtContent>
            <w:tc>
              <w:tcPr>
                <w:tcW w:w="3542" w:type="dxa"/>
                <w:gridSpan w:val="3"/>
                <w:shd w:val="clear" w:color="auto" w:fill="auto"/>
                <w:vAlign w:val="center"/>
              </w:tcPr>
              <w:p w14:paraId="384E617B"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sdt>
          <w:sdtPr>
            <w:rPr>
              <w:rFonts w:ascii="Arial" w:eastAsia="Times New Roman" w:hAnsi="Arial" w:cs="Arial"/>
              <w:sz w:val="18"/>
              <w:szCs w:val="18"/>
            </w:rPr>
            <w:id w:val="-1852404184"/>
            <w:placeholder>
              <w:docPart w:val="856A095F42C84D619E24FEBC32AFB2A3"/>
            </w:placeholder>
            <w:showingPlcHdr/>
            <w:text w:multiLine="1"/>
          </w:sdtPr>
          <w:sdtEndPr/>
          <w:sdtContent>
            <w:tc>
              <w:tcPr>
                <w:tcW w:w="4420" w:type="dxa"/>
                <w:gridSpan w:val="5"/>
                <w:shd w:val="clear" w:color="auto" w:fill="auto"/>
                <w:vAlign w:val="center"/>
              </w:tcPr>
              <w:p w14:paraId="31FE8B4B"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sdt>
          <w:sdtPr>
            <w:rPr>
              <w:rFonts w:ascii="Arial" w:eastAsia="Times New Roman" w:hAnsi="Arial" w:cs="Arial"/>
              <w:sz w:val="18"/>
              <w:szCs w:val="18"/>
            </w:rPr>
            <w:id w:val="-329912903"/>
            <w:placeholder>
              <w:docPart w:val="3C84FD55053D4739B4419EDE7E2514CA"/>
            </w:placeholder>
            <w:showingPlcHdr/>
            <w:date>
              <w:dateFormat w:val="yyyy-MM-dd"/>
              <w:lid w:val="fr-CA"/>
              <w:storeMappedDataAs w:val="dateTime"/>
              <w:calendar w:val="gregorian"/>
            </w:date>
          </w:sdtPr>
          <w:sdtEndPr/>
          <w:sdtContent>
            <w:tc>
              <w:tcPr>
                <w:tcW w:w="2239" w:type="dxa"/>
                <w:shd w:val="clear" w:color="auto" w:fill="auto"/>
                <w:vAlign w:val="center"/>
              </w:tcPr>
              <w:p w14:paraId="0D3298DC"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Sélectionnez la date</w:t>
                </w:r>
              </w:p>
            </w:tc>
          </w:sdtContent>
        </w:sdt>
      </w:tr>
      <w:tr w:rsidR="00FB6598" w:rsidRPr="00582E89" w14:paraId="1402D151" w14:textId="77777777" w:rsidTr="00766238">
        <w:trPr>
          <w:cantSplit/>
          <w:trHeight w:val="277"/>
          <w:jc w:val="center"/>
        </w:trPr>
        <w:tc>
          <w:tcPr>
            <w:tcW w:w="10201" w:type="dxa"/>
            <w:gridSpan w:val="9"/>
            <w:shd w:val="clear" w:color="auto" w:fill="EAF1DD" w:themeFill="accent3" w:themeFillTint="33"/>
            <w:vAlign w:val="center"/>
          </w:tcPr>
          <w:p w14:paraId="5394F188" w14:textId="67C59D85" w:rsidR="00FB6598" w:rsidRPr="00582E89" w:rsidRDefault="00FB6598" w:rsidP="00766238">
            <w:pPr>
              <w:tabs>
                <w:tab w:val="left" w:pos="-14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Actionnaire principal (si applicable)</w:t>
            </w:r>
          </w:p>
        </w:tc>
      </w:tr>
      <w:tr w:rsidR="00FB6598" w:rsidRPr="00582E89" w14:paraId="75AB455D" w14:textId="77777777" w:rsidTr="00766238">
        <w:trPr>
          <w:cantSplit/>
          <w:trHeight w:val="386"/>
          <w:jc w:val="center"/>
        </w:trPr>
        <w:sdt>
          <w:sdtPr>
            <w:rPr>
              <w:rFonts w:ascii="Arial" w:eastAsia="Times New Roman" w:hAnsi="Arial" w:cs="Arial"/>
              <w:sz w:val="18"/>
              <w:szCs w:val="18"/>
            </w:rPr>
            <w:id w:val="2071920463"/>
            <w:placeholder>
              <w:docPart w:val="BFB8F493603B4E51B2D85713695DA316"/>
            </w:placeholder>
            <w:showingPlcHdr/>
            <w:text w:multiLine="1"/>
          </w:sdtPr>
          <w:sdtEndPr/>
          <w:sdtContent>
            <w:tc>
              <w:tcPr>
                <w:tcW w:w="10201" w:type="dxa"/>
                <w:gridSpan w:val="9"/>
                <w:shd w:val="clear" w:color="auto" w:fill="auto"/>
                <w:vAlign w:val="center"/>
              </w:tcPr>
              <w:p w14:paraId="5B23561C" w14:textId="5062EC5D" w:rsidR="00FB6598" w:rsidRPr="00582E89" w:rsidRDefault="00FB6598" w:rsidP="00766238">
                <w:pPr>
                  <w:tabs>
                    <w:tab w:val="left" w:pos="-14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tr>
      <w:tr w:rsidR="00FB6598" w:rsidRPr="00582E89" w14:paraId="4C559916" w14:textId="77777777" w:rsidTr="00766238">
        <w:trPr>
          <w:cantSplit/>
          <w:trHeight w:val="277"/>
          <w:jc w:val="center"/>
        </w:trPr>
        <w:tc>
          <w:tcPr>
            <w:tcW w:w="10201" w:type="dxa"/>
            <w:gridSpan w:val="9"/>
            <w:shd w:val="clear" w:color="auto" w:fill="EAF1DD" w:themeFill="accent3" w:themeFillTint="33"/>
            <w:vAlign w:val="center"/>
          </w:tcPr>
          <w:p w14:paraId="41253B02" w14:textId="7968633E" w:rsidR="00FB6598" w:rsidRPr="00582E89" w:rsidRDefault="00FB6598" w:rsidP="00766238">
            <w:pPr>
              <w:tabs>
                <w:tab w:val="left" w:pos="-14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Nombre d’employés</w:t>
            </w:r>
          </w:p>
        </w:tc>
      </w:tr>
      <w:tr w:rsidR="00FB6598" w:rsidRPr="00582E89" w14:paraId="5E3828F6" w14:textId="77777777" w:rsidTr="00766238">
        <w:trPr>
          <w:cantSplit/>
          <w:trHeight w:val="386"/>
          <w:jc w:val="center"/>
        </w:trPr>
        <w:sdt>
          <w:sdtPr>
            <w:rPr>
              <w:rFonts w:ascii="Arial" w:eastAsia="Times New Roman" w:hAnsi="Arial" w:cs="Arial"/>
              <w:sz w:val="18"/>
              <w:szCs w:val="18"/>
            </w:rPr>
            <w:id w:val="-18628830"/>
            <w:placeholder>
              <w:docPart w:val="4DD187654D4742C9BF8406DD685AAB67"/>
            </w:placeholder>
            <w:showingPlcHdr/>
            <w:text w:multiLine="1"/>
          </w:sdtPr>
          <w:sdtEndPr/>
          <w:sdtContent>
            <w:tc>
              <w:tcPr>
                <w:tcW w:w="10201" w:type="dxa"/>
                <w:gridSpan w:val="9"/>
                <w:shd w:val="clear" w:color="auto" w:fill="auto"/>
                <w:vAlign w:val="center"/>
              </w:tcPr>
              <w:p w14:paraId="1F8F7996" w14:textId="45D8304D" w:rsidR="00FB6598" w:rsidRPr="00582E89" w:rsidRDefault="00FB6598" w:rsidP="00766238">
                <w:pPr>
                  <w:tabs>
                    <w:tab w:val="left" w:pos="-142"/>
                    <w:tab w:val="right" w:pos="10773"/>
                  </w:tabs>
                  <w:spacing w:before="0" w:after="0"/>
                  <w:contextualSpacing/>
                  <w:rPr>
                    <w:rFonts w:ascii="Arial" w:eastAsia="Times New Roman" w:hAnsi="Arial" w:cs="Arial"/>
                    <w:sz w:val="18"/>
                    <w:szCs w:val="18"/>
                  </w:rPr>
                </w:pPr>
                <w:r w:rsidRPr="00582E89">
                  <w:rPr>
                    <w:rFonts w:ascii="Arial" w:eastAsia="Times New Roman" w:hAnsi="Arial" w:cs="Arial"/>
                    <w:color w:val="808080"/>
                    <w:sz w:val="18"/>
                    <w:szCs w:val="18"/>
                  </w:rPr>
                  <w:t>Texte</w:t>
                </w:r>
              </w:p>
            </w:tc>
          </w:sdtContent>
        </w:sdt>
      </w:tr>
      <w:tr w:rsidR="00BD57B7" w:rsidRPr="00582E89" w14:paraId="02D8BAAB" w14:textId="77777777" w:rsidTr="00766238">
        <w:trPr>
          <w:trHeight w:val="266"/>
          <w:jc w:val="center"/>
        </w:trPr>
        <w:tc>
          <w:tcPr>
            <w:tcW w:w="4692" w:type="dxa"/>
            <w:gridSpan w:val="4"/>
            <w:shd w:val="clear" w:color="auto" w:fill="EAF1DD" w:themeFill="accent3" w:themeFillTint="33"/>
            <w:vAlign w:val="center"/>
          </w:tcPr>
          <w:p w14:paraId="2B884B6C" w14:textId="77777777" w:rsidR="00BD57B7" w:rsidRPr="00582E89" w:rsidRDefault="00BD57B7" w:rsidP="00766238">
            <w:pPr>
              <w:tabs>
                <w:tab w:val="left" w:pos="-142"/>
              </w:tabs>
              <w:spacing w:before="0" w:after="0"/>
              <w:rPr>
                <w:rFonts w:ascii="Arial" w:eastAsia="Times New Roman" w:hAnsi="Arial" w:cs="Arial"/>
                <w:b/>
                <w:sz w:val="18"/>
                <w:szCs w:val="18"/>
                <w:lang w:eastAsia="fr-CA"/>
              </w:rPr>
            </w:pPr>
            <w:r w:rsidRPr="00582E89">
              <w:rPr>
                <w:rFonts w:ascii="Arial" w:hAnsi="Arial" w:cs="Arial"/>
                <w:sz w:val="18"/>
                <w:szCs w:val="18"/>
                <w:lang w:eastAsia="fr-CA"/>
              </w:rPr>
              <w:t xml:space="preserve">Prénom, Nom </w:t>
            </w:r>
          </w:p>
        </w:tc>
        <w:tc>
          <w:tcPr>
            <w:tcW w:w="5509" w:type="dxa"/>
            <w:gridSpan w:val="5"/>
            <w:shd w:val="clear" w:color="auto" w:fill="EAF1DD" w:themeFill="accent3" w:themeFillTint="33"/>
            <w:vAlign w:val="center"/>
          </w:tcPr>
          <w:p w14:paraId="26C230D9" w14:textId="77777777" w:rsidR="00BD57B7" w:rsidRPr="00582E89" w:rsidRDefault="00BD57B7" w:rsidP="00766238">
            <w:pPr>
              <w:tabs>
                <w:tab w:val="left" w:pos="-142"/>
              </w:tabs>
              <w:spacing w:before="0" w:after="0"/>
              <w:rPr>
                <w:rFonts w:ascii="Arial" w:eastAsia="Times New Roman" w:hAnsi="Arial" w:cs="Arial"/>
                <w:b/>
                <w:sz w:val="18"/>
                <w:szCs w:val="18"/>
                <w:lang w:eastAsia="fr-CA"/>
              </w:rPr>
            </w:pPr>
            <w:r w:rsidRPr="00582E89">
              <w:rPr>
                <w:rFonts w:ascii="Arial" w:hAnsi="Arial" w:cs="Arial"/>
                <w:sz w:val="18"/>
                <w:szCs w:val="18"/>
                <w:lang w:eastAsia="fr-CA"/>
              </w:rPr>
              <w:t>Fonction</w:t>
            </w:r>
          </w:p>
        </w:tc>
      </w:tr>
      <w:tr w:rsidR="00BD57B7" w:rsidRPr="00582E89" w14:paraId="3D0C15D3" w14:textId="77777777" w:rsidTr="00766238">
        <w:trPr>
          <w:trHeight w:val="304"/>
          <w:jc w:val="center"/>
        </w:trPr>
        <w:sdt>
          <w:sdtPr>
            <w:rPr>
              <w:rFonts w:ascii="Arial" w:hAnsi="Arial" w:cs="Arial"/>
              <w:sz w:val="18"/>
              <w:szCs w:val="18"/>
              <w:lang w:eastAsia="fr-CA"/>
            </w:rPr>
            <w:id w:val="-370541576"/>
            <w:placeholder>
              <w:docPart w:val="8AE11094BC874D349E531716DB60DC11"/>
            </w:placeholder>
            <w:showingPlcHdr/>
            <w:text w:multiLine="1"/>
          </w:sdtPr>
          <w:sdtEndPr/>
          <w:sdtContent>
            <w:tc>
              <w:tcPr>
                <w:tcW w:w="4692" w:type="dxa"/>
                <w:gridSpan w:val="4"/>
                <w:shd w:val="clear" w:color="auto" w:fill="auto"/>
                <w:vAlign w:val="center"/>
              </w:tcPr>
              <w:p w14:paraId="4F7DF0B0" w14:textId="77777777" w:rsidR="00BD57B7" w:rsidRPr="00582E89" w:rsidRDefault="00BD57B7" w:rsidP="00766238">
                <w:pPr>
                  <w:tabs>
                    <w:tab w:val="left" w:pos="-142"/>
                  </w:tabs>
                  <w:spacing w:before="0" w:after="0"/>
                  <w:rPr>
                    <w:rFonts w:ascii="Arial" w:eastAsia="Times New Roman" w:hAnsi="Arial" w:cs="Arial"/>
                    <w:b/>
                    <w:sz w:val="18"/>
                    <w:szCs w:val="18"/>
                    <w:lang w:eastAsia="fr-CA"/>
                  </w:rPr>
                </w:pPr>
                <w:r w:rsidRPr="00582E89">
                  <w:rPr>
                    <w:rFonts w:ascii="Arial" w:eastAsia="Times New Roman" w:hAnsi="Arial" w:cs="Arial"/>
                    <w:color w:val="808080"/>
                    <w:sz w:val="18"/>
                    <w:szCs w:val="18"/>
                  </w:rPr>
                  <w:t>Texte</w:t>
                </w:r>
              </w:p>
            </w:tc>
          </w:sdtContent>
        </w:sdt>
        <w:sdt>
          <w:sdtPr>
            <w:rPr>
              <w:rFonts w:ascii="Arial" w:hAnsi="Arial" w:cs="Arial"/>
              <w:sz w:val="18"/>
              <w:szCs w:val="18"/>
              <w:lang w:eastAsia="fr-CA"/>
            </w:rPr>
            <w:id w:val="-675654125"/>
            <w:placeholder>
              <w:docPart w:val="6693B88E6664412F916EF4B0CFC342A9"/>
            </w:placeholder>
            <w:showingPlcHdr/>
            <w:text w:multiLine="1"/>
          </w:sdtPr>
          <w:sdtEndPr/>
          <w:sdtContent>
            <w:tc>
              <w:tcPr>
                <w:tcW w:w="5509" w:type="dxa"/>
                <w:gridSpan w:val="5"/>
                <w:shd w:val="clear" w:color="auto" w:fill="auto"/>
                <w:vAlign w:val="center"/>
              </w:tcPr>
              <w:p w14:paraId="2D875D1E" w14:textId="77777777" w:rsidR="00BD57B7" w:rsidRPr="00582E89" w:rsidRDefault="00BD57B7" w:rsidP="00766238">
                <w:pPr>
                  <w:tabs>
                    <w:tab w:val="left" w:pos="-142"/>
                  </w:tabs>
                  <w:spacing w:before="0" w:after="0"/>
                  <w:rPr>
                    <w:rFonts w:ascii="Arial" w:eastAsia="Times New Roman" w:hAnsi="Arial" w:cs="Arial"/>
                    <w:b/>
                    <w:sz w:val="18"/>
                    <w:szCs w:val="18"/>
                    <w:lang w:eastAsia="fr-CA"/>
                  </w:rPr>
                </w:pPr>
                <w:r w:rsidRPr="00582E89">
                  <w:rPr>
                    <w:rFonts w:ascii="Arial" w:eastAsia="Times New Roman" w:hAnsi="Arial" w:cs="Arial"/>
                    <w:color w:val="808080"/>
                    <w:sz w:val="18"/>
                    <w:szCs w:val="18"/>
                  </w:rPr>
                  <w:t>Texte</w:t>
                </w:r>
              </w:p>
            </w:tc>
          </w:sdtContent>
        </w:sdt>
      </w:tr>
      <w:tr w:rsidR="00BD57B7" w:rsidRPr="00582E89" w14:paraId="09092155" w14:textId="77777777" w:rsidTr="00766238">
        <w:trPr>
          <w:cantSplit/>
          <w:trHeight w:val="276"/>
          <w:jc w:val="center"/>
        </w:trPr>
        <w:tc>
          <w:tcPr>
            <w:tcW w:w="3133" w:type="dxa"/>
            <w:gridSpan w:val="2"/>
            <w:shd w:val="clear" w:color="auto" w:fill="EAF1DD" w:themeFill="accent3" w:themeFillTint="33"/>
            <w:vAlign w:val="center"/>
          </w:tcPr>
          <w:p w14:paraId="13AE15E6"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Téléphone</w:t>
            </w:r>
          </w:p>
        </w:tc>
        <w:tc>
          <w:tcPr>
            <w:tcW w:w="2693" w:type="dxa"/>
            <w:gridSpan w:val="3"/>
            <w:shd w:val="clear" w:color="auto" w:fill="EAF1DD" w:themeFill="accent3" w:themeFillTint="33"/>
            <w:vAlign w:val="center"/>
          </w:tcPr>
          <w:p w14:paraId="188ACEA8"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Numéro de poste</w:t>
            </w:r>
          </w:p>
        </w:tc>
        <w:tc>
          <w:tcPr>
            <w:tcW w:w="4375" w:type="dxa"/>
            <w:gridSpan w:val="4"/>
            <w:shd w:val="clear" w:color="auto" w:fill="EAF1DD" w:themeFill="accent3" w:themeFillTint="33"/>
            <w:vAlign w:val="center"/>
          </w:tcPr>
          <w:p w14:paraId="2026BC0E" w14:textId="77777777" w:rsidR="00BD57B7" w:rsidRPr="00582E89" w:rsidRDefault="00BD57B7" w:rsidP="00766238">
            <w:pPr>
              <w:tabs>
                <w:tab w:val="left" w:pos="-142"/>
                <w:tab w:val="left" w:pos="8582"/>
                <w:tab w:val="right" w:pos="10773"/>
              </w:tabs>
              <w:spacing w:before="0" w:after="0"/>
              <w:contextualSpacing/>
              <w:rPr>
                <w:rFonts w:ascii="Arial" w:eastAsia="Times New Roman" w:hAnsi="Arial" w:cs="Arial"/>
                <w:sz w:val="18"/>
                <w:szCs w:val="18"/>
              </w:rPr>
            </w:pPr>
            <w:r w:rsidRPr="00582E89">
              <w:rPr>
                <w:rFonts w:ascii="Arial" w:eastAsia="Times New Roman" w:hAnsi="Arial" w:cs="Arial"/>
                <w:sz w:val="18"/>
                <w:szCs w:val="18"/>
              </w:rPr>
              <w:t>Courriel</w:t>
            </w:r>
          </w:p>
        </w:tc>
      </w:tr>
      <w:tr w:rsidR="00BD57B7" w:rsidRPr="00582E89" w14:paraId="0B25BA70" w14:textId="77777777" w:rsidTr="00766238">
        <w:trPr>
          <w:cantSplit/>
          <w:trHeight w:val="292"/>
          <w:jc w:val="center"/>
        </w:trPr>
        <w:sdt>
          <w:sdtPr>
            <w:rPr>
              <w:rFonts w:ascii="Arial" w:eastAsia="Times New Roman" w:hAnsi="Arial" w:cs="Arial"/>
              <w:sz w:val="18"/>
              <w:szCs w:val="18"/>
            </w:rPr>
            <w:id w:val="1546724748"/>
            <w:placeholder>
              <w:docPart w:val="E13A7B152A774FEB8E4E9E9487C3F21B"/>
            </w:placeholder>
            <w:showingPlcHdr/>
            <w:text/>
          </w:sdtPr>
          <w:sdtEndPr/>
          <w:sdtContent>
            <w:tc>
              <w:tcPr>
                <w:tcW w:w="3133" w:type="dxa"/>
                <w:gridSpan w:val="2"/>
                <w:shd w:val="clear" w:color="auto" w:fill="auto"/>
                <w:vAlign w:val="center"/>
              </w:tcPr>
              <w:p w14:paraId="3E506EDB" w14:textId="77777777" w:rsidR="00BD57B7" w:rsidRPr="00582E89" w:rsidRDefault="00BD57B7" w:rsidP="00766238">
                <w:pPr>
                  <w:tabs>
                    <w:tab w:val="left" w:pos="-142"/>
                    <w:tab w:val="right" w:pos="10773"/>
                  </w:tabs>
                  <w:spacing w:before="0"/>
                  <w:contextualSpacing/>
                  <w:rPr>
                    <w:rFonts w:ascii="Arial" w:eastAsia="Times New Roman" w:hAnsi="Arial" w:cs="Arial"/>
                    <w:sz w:val="18"/>
                    <w:szCs w:val="18"/>
                  </w:rPr>
                </w:pPr>
                <w:r w:rsidRPr="00582E89">
                  <w:rPr>
                    <w:rFonts w:ascii="Arial" w:eastAsia="Times New Roman" w:hAnsi="Arial" w:cs="Arial"/>
                    <w:color w:val="808080"/>
                    <w:sz w:val="18"/>
                    <w:szCs w:val="18"/>
                  </w:rPr>
                  <w:t>Numéro téléphone</w:t>
                </w:r>
              </w:p>
            </w:tc>
          </w:sdtContent>
        </w:sdt>
        <w:sdt>
          <w:sdtPr>
            <w:rPr>
              <w:rFonts w:ascii="Arial" w:eastAsia="Times New Roman" w:hAnsi="Arial" w:cs="Arial"/>
              <w:sz w:val="18"/>
              <w:szCs w:val="18"/>
            </w:rPr>
            <w:id w:val="-1196538845"/>
            <w:placeholder>
              <w:docPart w:val="CED588E7FCF94941B1FB94A967180F50"/>
            </w:placeholder>
            <w:showingPlcHdr/>
            <w:text/>
          </w:sdtPr>
          <w:sdtEndPr/>
          <w:sdtContent>
            <w:tc>
              <w:tcPr>
                <w:tcW w:w="2693" w:type="dxa"/>
                <w:gridSpan w:val="3"/>
                <w:shd w:val="clear" w:color="auto" w:fill="auto"/>
                <w:vAlign w:val="center"/>
              </w:tcPr>
              <w:p w14:paraId="2EB98B25" w14:textId="77777777" w:rsidR="00BD57B7" w:rsidRPr="00582E89" w:rsidRDefault="00BD57B7" w:rsidP="00766238">
                <w:pPr>
                  <w:tabs>
                    <w:tab w:val="left" w:pos="-142"/>
                    <w:tab w:val="right" w:pos="10773"/>
                  </w:tabs>
                  <w:spacing w:before="0"/>
                  <w:contextualSpacing/>
                  <w:rPr>
                    <w:rFonts w:ascii="Arial" w:eastAsia="Times New Roman" w:hAnsi="Arial" w:cs="Arial"/>
                    <w:sz w:val="18"/>
                    <w:szCs w:val="18"/>
                  </w:rPr>
                </w:pPr>
                <w:r w:rsidRPr="00582E89">
                  <w:rPr>
                    <w:rFonts w:ascii="Arial" w:eastAsia="Times New Roman" w:hAnsi="Arial" w:cs="Arial"/>
                    <w:color w:val="808080"/>
                    <w:sz w:val="18"/>
                    <w:szCs w:val="18"/>
                  </w:rPr>
                  <w:t>No. poste</w:t>
                </w:r>
              </w:p>
            </w:tc>
          </w:sdtContent>
        </w:sdt>
        <w:sdt>
          <w:sdtPr>
            <w:rPr>
              <w:rFonts w:ascii="Arial" w:eastAsia="Times New Roman" w:hAnsi="Arial" w:cs="Arial"/>
              <w:sz w:val="18"/>
              <w:szCs w:val="18"/>
            </w:rPr>
            <w:id w:val="1180466381"/>
            <w:placeholder>
              <w:docPart w:val="13B424349E15499BB824BFCB88A6C7BA"/>
            </w:placeholder>
            <w:showingPlcHdr/>
            <w:text/>
          </w:sdtPr>
          <w:sdtEndPr/>
          <w:sdtContent>
            <w:tc>
              <w:tcPr>
                <w:tcW w:w="4375" w:type="dxa"/>
                <w:gridSpan w:val="4"/>
                <w:shd w:val="clear" w:color="auto" w:fill="auto"/>
                <w:vAlign w:val="center"/>
              </w:tcPr>
              <w:p w14:paraId="1F1BDE23" w14:textId="77777777" w:rsidR="00BD57B7" w:rsidRPr="00582E89" w:rsidRDefault="00BD57B7" w:rsidP="00766238">
                <w:pPr>
                  <w:tabs>
                    <w:tab w:val="left" w:pos="-142"/>
                    <w:tab w:val="right" w:pos="10773"/>
                  </w:tabs>
                  <w:spacing w:before="0"/>
                  <w:contextualSpacing/>
                  <w:rPr>
                    <w:rFonts w:ascii="Arial" w:eastAsia="Times New Roman" w:hAnsi="Arial" w:cs="Arial"/>
                    <w:sz w:val="18"/>
                    <w:szCs w:val="18"/>
                  </w:rPr>
                </w:pPr>
                <w:r w:rsidRPr="00582E89">
                  <w:rPr>
                    <w:rFonts w:ascii="Arial" w:eastAsia="Times New Roman" w:hAnsi="Arial" w:cs="Arial"/>
                    <w:color w:val="808080"/>
                    <w:sz w:val="18"/>
                    <w:szCs w:val="18"/>
                  </w:rPr>
                  <w:t>Adresse courriel</w:t>
                </w:r>
              </w:p>
            </w:tc>
          </w:sdtContent>
        </w:sdt>
      </w:tr>
      <w:tr w:rsidR="004B1B42" w:rsidRPr="00582E89" w14:paraId="230EB461" w14:textId="77777777" w:rsidTr="00766238">
        <w:trPr>
          <w:cantSplit/>
          <w:trHeight w:val="277"/>
          <w:jc w:val="center"/>
        </w:trPr>
        <w:tc>
          <w:tcPr>
            <w:tcW w:w="10201" w:type="dxa"/>
            <w:gridSpan w:val="9"/>
            <w:shd w:val="clear" w:color="auto" w:fill="EAF1DD" w:themeFill="accent3" w:themeFillTint="33"/>
            <w:vAlign w:val="center"/>
          </w:tcPr>
          <w:p w14:paraId="27592C8C" w14:textId="2E180BE3" w:rsidR="004B1B42" w:rsidRPr="00582E89" w:rsidRDefault="004B1B42" w:rsidP="00766238">
            <w:pPr>
              <w:spacing w:before="0" w:after="0"/>
              <w:rPr>
                <w:rFonts w:ascii="Arial" w:hAnsi="Arial" w:cs="Arial"/>
                <w:sz w:val="18"/>
                <w:szCs w:val="18"/>
              </w:rPr>
            </w:pPr>
            <w:r w:rsidRPr="00582E89">
              <w:rPr>
                <w:rFonts w:ascii="Arial" w:hAnsi="Arial" w:cs="Arial"/>
                <w:sz w:val="18"/>
                <w:szCs w:val="18"/>
              </w:rPr>
              <w:t>V</w:t>
            </w:r>
            <w:r w:rsidR="00733F88" w:rsidRPr="00582E89">
              <w:rPr>
                <w:rFonts w:ascii="Arial" w:hAnsi="Arial" w:cs="Arial"/>
                <w:sz w:val="18"/>
                <w:szCs w:val="18"/>
              </w:rPr>
              <w:t>euillez</w:t>
            </w:r>
            <w:r w:rsidRPr="00582E89">
              <w:rPr>
                <w:rFonts w:ascii="Arial" w:hAnsi="Arial" w:cs="Arial"/>
                <w:sz w:val="18"/>
                <w:szCs w:val="18"/>
              </w:rPr>
              <w:t xml:space="preserve"> décrire le type d’actionnariat et de propriété de l’entreprise ou de l’organisation</w:t>
            </w:r>
          </w:p>
        </w:tc>
      </w:tr>
      <w:tr w:rsidR="00FB6598" w:rsidRPr="00582E89" w14:paraId="215DBA74" w14:textId="77777777" w:rsidTr="00FF59A3">
        <w:trPr>
          <w:cantSplit/>
          <w:trHeight w:val="1911"/>
          <w:jc w:val="center"/>
        </w:trPr>
        <w:sdt>
          <w:sdtPr>
            <w:rPr>
              <w:rStyle w:val="Style3"/>
              <w:rFonts w:ascii="Arial" w:hAnsi="Arial" w:cs="Arial"/>
              <w:sz w:val="18"/>
              <w:szCs w:val="18"/>
            </w:rPr>
            <w:id w:val="-1428111749"/>
            <w:placeholder>
              <w:docPart w:val="CF52D352BCE04B0E838AF2A2A2AC7231"/>
            </w:placeholder>
            <w:showingPlcHdr/>
            <w:text w:multiLine="1"/>
          </w:sdtPr>
          <w:sdtEndPr>
            <w:rPr>
              <w:rStyle w:val="Policepardfaut"/>
            </w:rPr>
          </w:sdtEndPr>
          <w:sdtContent>
            <w:tc>
              <w:tcPr>
                <w:tcW w:w="10201" w:type="dxa"/>
                <w:gridSpan w:val="9"/>
                <w:shd w:val="clear" w:color="auto" w:fill="auto"/>
              </w:tcPr>
              <w:p w14:paraId="2D1F35BF" w14:textId="0A7EFAD9" w:rsidR="00FB6598" w:rsidRPr="00582E89" w:rsidRDefault="00FB6598" w:rsidP="00FF59A3">
                <w:pPr>
                  <w:pStyle w:val="Paragraphedeliste1"/>
                  <w:tabs>
                    <w:tab w:val="left" w:pos="-142"/>
                    <w:tab w:val="right" w:pos="10773"/>
                  </w:tabs>
                  <w:spacing w:after="0" w:line="240" w:lineRule="auto"/>
                  <w:ind w:left="0"/>
                  <w:rPr>
                    <w:rFonts w:ascii="Arial" w:hAnsi="Arial" w:cs="Arial"/>
                    <w:sz w:val="18"/>
                    <w:szCs w:val="18"/>
                  </w:rPr>
                </w:pPr>
                <w:r w:rsidRPr="00582E89">
                  <w:rPr>
                    <w:rStyle w:val="Textedelespacerserv"/>
                    <w:rFonts w:ascii="Arial" w:hAnsi="Arial" w:cs="Arial"/>
                    <w:sz w:val="18"/>
                    <w:szCs w:val="18"/>
                  </w:rPr>
                  <w:t>Texte</w:t>
                </w:r>
              </w:p>
            </w:tc>
          </w:sdtContent>
        </w:sdt>
      </w:tr>
      <w:tr w:rsidR="004B1B42" w:rsidRPr="00582E89" w14:paraId="0D480FD2" w14:textId="77777777" w:rsidTr="00766238">
        <w:trPr>
          <w:cantSplit/>
          <w:trHeight w:val="277"/>
          <w:jc w:val="center"/>
        </w:trPr>
        <w:tc>
          <w:tcPr>
            <w:tcW w:w="10201" w:type="dxa"/>
            <w:gridSpan w:val="9"/>
            <w:shd w:val="clear" w:color="auto" w:fill="EAF1DD" w:themeFill="accent3" w:themeFillTint="33"/>
            <w:vAlign w:val="center"/>
          </w:tcPr>
          <w:p w14:paraId="4497C407" w14:textId="39E90B76" w:rsidR="004B1B42" w:rsidRPr="00582E89" w:rsidRDefault="00733F88" w:rsidP="00766238">
            <w:pPr>
              <w:pStyle w:val="Paragraphedeliste1"/>
              <w:tabs>
                <w:tab w:val="left" w:pos="-142"/>
                <w:tab w:val="right" w:pos="10773"/>
              </w:tabs>
              <w:spacing w:after="0" w:line="240" w:lineRule="auto"/>
              <w:ind w:left="0"/>
              <w:rPr>
                <w:rFonts w:ascii="Arial" w:hAnsi="Arial" w:cs="Arial"/>
                <w:sz w:val="18"/>
                <w:szCs w:val="18"/>
              </w:rPr>
            </w:pPr>
            <w:r w:rsidRPr="00582E89">
              <w:rPr>
                <w:rFonts w:ascii="Arial" w:hAnsi="Arial" w:cs="Arial"/>
                <w:sz w:val="18"/>
                <w:szCs w:val="18"/>
              </w:rPr>
              <w:t>Activités principales du partenaire</w:t>
            </w:r>
          </w:p>
        </w:tc>
      </w:tr>
      <w:tr w:rsidR="004B1B42" w:rsidRPr="00582E89" w14:paraId="72F022EC" w14:textId="77777777" w:rsidTr="00FF59A3">
        <w:trPr>
          <w:cantSplit/>
          <w:trHeight w:val="2064"/>
          <w:jc w:val="center"/>
        </w:trPr>
        <w:sdt>
          <w:sdtPr>
            <w:rPr>
              <w:rStyle w:val="Style3"/>
              <w:rFonts w:ascii="Arial" w:hAnsi="Arial" w:cs="Arial"/>
              <w:sz w:val="18"/>
              <w:szCs w:val="18"/>
            </w:rPr>
            <w:id w:val="-1551377228"/>
            <w:placeholder>
              <w:docPart w:val="09638158E02847F7AE5B6D76BB7F4108"/>
            </w:placeholder>
            <w:showingPlcHdr/>
            <w:text w:multiLine="1"/>
          </w:sdtPr>
          <w:sdtEndPr>
            <w:rPr>
              <w:rStyle w:val="Policepardfaut"/>
            </w:rPr>
          </w:sdtEndPr>
          <w:sdtContent>
            <w:tc>
              <w:tcPr>
                <w:tcW w:w="10201" w:type="dxa"/>
                <w:gridSpan w:val="9"/>
                <w:shd w:val="clear" w:color="auto" w:fill="auto"/>
              </w:tcPr>
              <w:p w14:paraId="5B414B3C" w14:textId="4BF72231" w:rsidR="004B1B42" w:rsidRPr="00582E89" w:rsidRDefault="004B1B42" w:rsidP="00FF59A3">
                <w:pPr>
                  <w:pStyle w:val="Paragraphedeliste1"/>
                  <w:tabs>
                    <w:tab w:val="left" w:pos="-142"/>
                    <w:tab w:val="right" w:pos="10773"/>
                  </w:tabs>
                  <w:spacing w:after="0" w:line="240" w:lineRule="auto"/>
                  <w:ind w:left="0"/>
                  <w:rPr>
                    <w:rFonts w:ascii="Arial" w:hAnsi="Arial" w:cs="Arial"/>
                    <w:sz w:val="18"/>
                    <w:szCs w:val="18"/>
                  </w:rPr>
                </w:pPr>
                <w:r w:rsidRPr="00582E89">
                  <w:rPr>
                    <w:rStyle w:val="Textedelespacerserv"/>
                    <w:rFonts w:ascii="Arial" w:hAnsi="Arial" w:cs="Arial"/>
                    <w:sz w:val="18"/>
                    <w:szCs w:val="18"/>
                  </w:rPr>
                  <w:t>Texte</w:t>
                </w:r>
              </w:p>
            </w:tc>
          </w:sdtContent>
        </w:sdt>
      </w:tr>
    </w:tbl>
    <w:p w14:paraId="70B0E519" w14:textId="261A5A46" w:rsidR="00110F98" w:rsidRPr="00700980" w:rsidRDefault="00110F98">
      <w:pPr>
        <w:spacing w:before="0" w:after="0"/>
        <w:rPr>
          <w:rFonts w:ascii="Arial" w:eastAsia="Times New Roman" w:hAnsi="Arial" w:cs="Arial"/>
          <w:b/>
          <w:sz w:val="18"/>
          <w:szCs w:val="18"/>
          <w:lang w:eastAsia="fr-CA"/>
        </w:rPr>
      </w:pPr>
      <w:r w:rsidRPr="00700980">
        <w:rPr>
          <w:rFonts w:ascii="Arial" w:eastAsia="Times New Roman" w:hAnsi="Arial" w:cs="Arial"/>
          <w:b/>
          <w:sz w:val="18"/>
          <w:szCs w:val="18"/>
          <w:lang w:eastAsia="fr-CA"/>
        </w:rPr>
        <w:br w:type="page"/>
      </w:r>
    </w:p>
    <w:tbl>
      <w:tblPr>
        <w:tblW w:w="10201"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70AD47"/>
        <w:tblLayout w:type="fixed"/>
        <w:tblLook w:val="00A0" w:firstRow="1" w:lastRow="0" w:firstColumn="1" w:lastColumn="0" w:noHBand="0" w:noVBand="0"/>
      </w:tblPr>
      <w:tblGrid>
        <w:gridCol w:w="3054"/>
        <w:gridCol w:w="363"/>
        <w:gridCol w:w="409"/>
        <w:gridCol w:w="1150"/>
        <w:gridCol w:w="1134"/>
        <w:gridCol w:w="131"/>
        <w:gridCol w:w="1834"/>
        <w:gridCol w:w="2126"/>
      </w:tblGrid>
      <w:tr w:rsidR="00B728F3" w:rsidRPr="005F6F33" w14:paraId="0C6DA93A" w14:textId="77777777" w:rsidTr="005F6F33">
        <w:trPr>
          <w:trHeight w:val="217"/>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4F74061" w14:textId="6D7AC2A9" w:rsidR="00BD57B7" w:rsidRPr="005F6F33" w:rsidRDefault="00A56C0D" w:rsidP="005F6F33">
            <w:pPr>
              <w:tabs>
                <w:tab w:val="left" w:pos="284"/>
              </w:tabs>
              <w:contextualSpacing/>
              <w:rPr>
                <w:rFonts w:ascii="Arial" w:eastAsia="Times New Roman" w:hAnsi="Arial" w:cs="Arial"/>
                <w:b/>
                <w:sz w:val="18"/>
                <w:szCs w:val="18"/>
              </w:rPr>
            </w:pPr>
            <w:r>
              <w:rPr>
                <w:rFonts w:ascii="Arial" w:eastAsia="Times New Roman" w:hAnsi="Arial" w:cs="Arial"/>
                <w:b/>
                <w:sz w:val="18"/>
                <w:szCs w:val="18"/>
              </w:rPr>
              <w:lastRenderedPageBreak/>
              <w:t>PARTENAIRE 2 (</w:t>
            </w:r>
            <w:r w:rsidR="001D77B3" w:rsidRPr="005F6F33">
              <w:rPr>
                <w:rFonts w:ascii="Arial" w:eastAsia="Times New Roman" w:hAnsi="Arial" w:cs="Arial"/>
                <w:b/>
                <w:sz w:val="18"/>
                <w:szCs w:val="18"/>
              </w:rPr>
              <w:t>OBLIGATOIRE</w:t>
            </w:r>
            <w:r>
              <w:rPr>
                <w:rFonts w:ascii="Arial" w:eastAsia="Times New Roman" w:hAnsi="Arial" w:cs="Arial"/>
                <w:b/>
                <w:sz w:val="18"/>
                <w:szCs w:val="18"/>
              </w:rPr>
              <w:t>)</w:t>
            </w:r>
          </w:p>
        </w:tc>
      </w:tr>
      <w:tr w:rsidR="00BD57B7" w:rsidRPr="005F6F33" w14:paraId="6BC9469C" w14:textId="77777777" w:rsidTr="005F6F33">
        <w:tblPrEx>
          <w:shd w:val="clear" w:color="auto" w:fill="auto"/>
        </w:tblPrEx>
        <w:trPr>
          <w:cantSplit/>
          <w:trHeight w:val="248"/>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601BD55"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om de l’entreprise</w:t>
            </w:r>
          </w:p>
        </w:tc>
      </w:tr>
      <w:tr w:rsidR="00BD57B7" w:rsidRPr="005F6F33" w14:paraId="4E787A6F" w14:textId="77777777" w:rsidTr="005F6F33">
        <w:tblPrEx>
          <w:shd w:val="clear" w:color="auto" w:fill="auto"/>
        </w:tblPrEx>
        <w:trPr>
          <w:cantSplit/>
          <w:trHeight w:val="345"/>
          <w:jc w:val="center"/>
        </w:trPr>
        <w:sdt>
          <w:sdtPr>
            <w:rPr>
              <w:rFonts w:ascii="Arial" w:eastAsia="Times New Roman" w:hAnsi="Arial" w:cs="Arial"/>
              <w:sz w:val="18"/>
              <w:szCs w:val="18"/>
            </w:rPr>
            <w:id w:val="425770726"/>
            <w:placeholder>
              <w:docPart w:val="FD6D023CA7C84D6DAA79514A38C4A957"/>
            </w:placeholder>
            <w:showingPlcHdr/>
            <w:text/>
          </w:sdtPr>
          <w:sdtEndPr/>
          <w:sdtContent>
            <w:tc>
              <w:tcPr>
                <w:tcW w:w="10201"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6BB9F" w14:textId="77777777" w:rsidR="00BD57B7" w:rsidRPr="005F6F33" w:rsidRDefault="00BD57B7" w:rsidP="005F6F33">
                <w:pPr>
                  <w:tabs>
                    <w:tab w:val="left" w:pos="-142"/>
                    <w:tab w:val="left" w:pos="8582"/>
                    <w:tab w:val="right" w:pos="10773"/>
                  </w:tabs>
                  <w:spacing w:before="0" w:after="60"/>
                  <w:contextualSpacing/>
                  <w:rPr>
                    <w:rFonts w:ascii="Arial" w:eastAsia="Times New Roman" w:hAnsi="Arial" w:cs="Arial"/>
                    <w:sz w:val="18"/>
                    <w:szCs w:val="18"/>
                  </w:rPr>
                </w:pPr>
                <w:r w:rsidRPr="005F6F33">
                  <w:rPr>
                    <w:rFonts w:ascii="Arial" w:eastAsia="Times New Roman" w:hAnsi="Arial" w:cs="Arial"/>
                    <w:color w:val="808080"/>
                    <w:sz w:val="18"/>
                    <w:szCs w:val="18"/>
                    <w:shd w:val="clear" w:color="auto" w:fill="FFFFFF" w:themeFill="background1"/>
                  </w:rPr>
                  <w:t>Texte</w:t>
                </w:r>
              </w:p>
            </w:tc>
          </w:sdtContent>
        </w:sdt>
      </w:tr>
      <w:tr w:rsidR="00BD57B7" w:rsidRPr="005F6F33" w14:paraId="18D14422" w14:textId="77777777" w:rsidTr="005F6F33">
        <w:tblPrEx>
          <w:shd w:val="clear" w:color="auto" w:fill="auto"/>
        </w:tblPrEx>
        <w:trPr>
          <w:cantSplit/>
          <w:trHeight w:val="277"/>
          <w:jc w:val="center"/>
        </w:trPr>
        <w:tc>
          <w:tcPr>
            <w:tcW w:w="3054" w:type="dxa"/>
            <w:tcBorders>
              <w:top w:val="single" w:sz="4" w:space="0" w:color="auto"/>
              <w:left w:val="single" w:sz="4" w:space="0" w:color="auto"/>
              <w:bottom w:val="nil"/>
              <w:right w:val="single" w:sz="4" w:space="0" w:color="auto"/>
            </w:tcBorders>
            <w:shd w:val="clear" w:color="auto" w:fill="EAF1DD" w:themeFill="accent3" w:themeFillTint="33"/>
            <w:vAlign w:val="center"/>
          </w:tcPr>
          <w:p w14:paraId="7EFDCC96"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 xml:space="preserve">Adresse (numéro, rue, bureau) </w:t>
            </w:r>
          </w:p>
        </w:tc>
        <w:tc>
          <w:tcPr>
            <w:tcW w:w="3187" w:type="dxa"/>
            <w:gridSpan w:val="5"/>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99E95A5"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Ville</w:t>
            </w:r>
          </w:p>
        </w:tc>
        <w:tc>
          <w:tcPr>
            <w:tcW w:w="183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3DFBE3A"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Province</w:t>
            </w:r>
          </w:p>
        </w:tc>
        <w:tc>
          <w:tcPr>
            <w:tcW w:w="2126" w:type="dxa"/>
            <w:tcBorders>
              <w:top w:val="single" w:sz="4" w:space="0" w:color="auto"/>
              <w:left w:val="single" w:sz="4" w:space="0" w:color="auto"/>
              <w:bottom w:val="nil"/>
              <w:right w:val="single" w:sz="4" w:space="0" w:color="auto"/>
            </w:tcBorders>
            <w:shd w:val="clear" w:color="auto" w:fill="EAF1DD" w:themeFill="accent3" w:themeFillTint="33"/>
            <w:vAlign w:val="center"/>
          </w:tcPr>
          <w:p w14:paraId="39915E09"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Code postal</w:t>
            </w:r>
          </w:p>
        </w:tc>
      </w:tr>
      <w:tr w:rsidR="00BD57B7" w:rsidRPr="005F6F33" w14:paraId="11CAD620" w14:textId="77777777" w:rsidTr="005F6F33">
        <w:tblPrEx>
          <w:shd w:val="clear" w:color="auto" w:fill="auto"/>
        </w:tblPrEx>
        <w:trPr>
          <w:cantSplit/>
          <w:trHeight w:val="345"/>
          <w:jc w:val="center"/>
        </w:trPr>
        <w:sdt>
          <w:sdtPr>
            <w:rPr>
              <w:rFonts w:ascii="Arial" w:eastAsia="Times New Roman" w:hAnsi="Arial" w:cs="Arial"/>
              <w:sz w:val="18"/>
              <w:szCs w:val="18"/>
            </w:rPr>
            <w:id w:val="-602257762"/>
            <w:placeholder>
              <w:docPart w:val="640279CD1D69481D8E82353981CD0F04"/>
            </w:placeholder>
            <w:showingPlcHdr/>
            <w:text w:multiLine="1"/>
          </w:sdtPr>
          <w:sdtEndPr/>
          <w:sdtContent>
            <w:tc>
              <w:tcPr>
                <w:tcW w:w="3054" w:type="dxa"/>
                <w:tcBorders>
                  <w:top w:val="nil"/>
                  <w:left w:val="single" w:sz="4" w:space="0" w:color="auto"/>
                  <w:bottom w:val="single" w:sz="4" w:space="0" w:color="auto"/>
                  <w:right w:val="single" w:sz="4" w:space="0" w:color="auto"/>
                </w:tcBorders>
                <w:shd w:val="clear" w:color="auto" w:fill="FFFFFF" w:themeFill="background1"/>
                <w:vAlign w:val="center"/>
              </w:tcPr>
              <w:p w14:paraId="2F2F7D0E"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1967474082"/>
            <w:placeholder>
              <w:docPart w:val="D847D881A75C45ADA58149921A56713E"/>
            </w:placeholder>
            <w:showingPlcHdr/>
            <w:text w:multiLine="1"/>
          </w:sdtPr>
          <w:sdtEndPr/>
          <w:sdtContent>
            <w:tc>
              <w:tcPr>
                <w:tcW w:w="318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D5E79"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1404217592"/>
            <w:placeholder>
              <w:docPart w:val="B5CAC96276424D059C3B8180D500961D"/>
            </w:placeholder>
            <w:showingPlcHdr/>
            <w:text w:multiLine="1"/>
          </w:sdtPr>
          <w:sdtEndPr/>
          <w:sdtContent>
            <w:tc>
              <w:tcPr>
                <w:tcW w:w="18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7E2060"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875050007"/>
            <w:placeholder>
              <w:docPart w:val="0423E78879654A9E92CB039CBECAD25A"/>
            </w:placeholder>
            <w:showingPlcHdr/>
            <w:text/>
          </w:sdtPr>
          <w:sdtEndPr/>
          <w:sdtContent>
            <w:tc>
              <w:tcPr>
                <w:tcW w:w="2126" w:type="dxa"/>
                <w:tcBorders>
                  <w:top w:val="nil"/>
                  <w:left w:val="single" w:sz="4" w:space="0" w:color="auto"/>
                  <w:bottom w:val="single" w:sz="4" w:space="0" w:color="auto"/>
                  <w:right w:val="single" w:sz="4" w:space="0" w:color="auto"/>
                </w:tcBorders>
                <w:shd w:val="clear" w:color="auto" w:fill="FFFFFF" w:themeFill="background1"/>
                <w:vAlign w:val="center"/>
              </w:tcPr>
              <w:p w14:paraId="2FACC33D"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BD57B7" w:rsidRPr="005F6F33" w14:paraId="460BD24F" w14:textId="77777777" w:rsidTr="005F6F33">
        <w:tblPrEx>
          <w:shd w:val="clear" w:color="auto" w:fill="auto"/>
        </w:tblPrEx>
        <w:trPr>
          <w:cantSplit/>
          <w:trHeight w:val="262"/>
          <w:jc w:val="center"/>
        </w:trPr>
        <w:tc>
          <w:tcPr>
            <w:tcW w:w="3826"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D8550BC"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Site web</w:t>
            </w:r>
          </w:p>
        </w:tc>
        <w:tc>
          <w:tcPr>
            <w:tcW w:w="424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E76FE3B"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uméro d’entreprise au REQ</w:t>
            </w:r>
          </w:p>
        </w:tc>
        <w:tc>
          <w:tcPr>
            <w:tcW w:w="2126" w:type="dxa"/>
            <w:tcBorders>
              <w:top w:val="single" w:sz="4" w:space="0" w:color="auto"/>
              <w:left w:val="single" w:sz="4" w:space="0" w:color="auto"/>
              <w:bottom w:val="nil"/>
              <w:right w:val="single" w:sz="4" w:space="0" w:color="auto"/>
            </w:tcBorders>
            <w:shd w:val="clear" w:color="auto" w:fill="EAF1DD" w:themeFill="accent3" w:themeFillTint="33"/>
            <w:vAlign w:val="center"/>
          </w:tcPr>
          <w:p w14:paraId="660417A4"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Date d’immatriculation</w:t>
            </w:r>
          </w:p>
        </w:tc>
      </w:tr>
      <w:tr w:rsidR="00BD57B7" w:rsidRPr="005F6F33" w14:paraId="436507C3" w14:textId="77777777" w:rsidTr="005F6F33">
        <w:tblPrEx>
          <w:shd w:val="clear" w:color="auto" w:fill="auto"/>
        </w:tblPrEx>
        <w:trPr>
          <w:cantSplit/>
          <w:trHeight w:val="345"/>
          <w:jc w:val="center"/>
        </w:trPr>
        <w:sdt>
          <w:sdtPr>
            <w:rPr>
              <w:rFonts w:ascii="Arial" w:eastAsia="Times New Roman" w:hAnsi="Arial" w:cs="Arial"/>
              <w:sz w:val="18"/>
              <w:szCs w:val="18"/>
            </w:rPr>
            <w:id w:val="-1699001037"/>
            <w:placeholder>
              <w:docPart w:val="63143D0D641C4ECA8E5509BE47BBFC06"/>
            </w:placeholder>
            <w:showingPlcHdr/>
            <w:text w:multiLine="1"/>
          </w:sdtPr>
          <w:sdtEndPr/>
          <w:sdtContent>
            <w:tc>
              <w:tcPr>
                <w:tcW w:w="382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FF179"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398990158"/>
            <w:placeholder>
              <w:docPart w:val="A58683A75EA946788E4EA0DC1AE18119"/>
            </w:placeholder>
            <w:showingPlcHdr/>
            <w:text w:multiLine="1"/>
          </w:sdtPr>
          <w:sdtEndPr/>
          <w:sdtContent>
            <w:tc>
              <w:tcPr>
                <w:tcW w:w="42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F8175"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325742994"/>
            <w:placeholder>
              <w:docPart w:val="6A1BBC80A63A429CB417F5E5EFA01D7D"/>
            </w:placeholder>
            <w:showingPlcHdr/>
            <w:date>
              <w:dateFormat w:val="yyyy-MM-dd"/>
              <w:lid w:val="fr-CA"/>
              <w:storeMappedDataAs w:val="dateTime"/>
              <w:calendar w:val="gregorian"/>
            </w:date>
          </w:sdtPr>
          <w:sdtEndPr/>
          <w:sdtContent>
            <w:tc>
              <w:tcPr>
                <w:tcW w:w="2126" w:type="dxa"/>
                <w:tcBorders>
                  <w:top w:val="nil"/>
                  <w:left w:val="single" w:sz="4" w:space="0" w:color="auto"/>
                  <w:bottom w:val="single" w:sz="4" w:space="0" w:color="auto"/>
                  <w:right w:val="single" w:sz="4" w:space="0" w:color="auto"/>
                </w:tcBorders>
                <w:shd w:val="clear" w:color="auto" w:fill="FFFFFF" w:themeFill="background1"/>
                <w:vAlign w:val="center"/>
              </w:tcPr>
              <w:p w14:paraId="50861874"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Sélectionnez la date</w:t>
                </w:r>
              </w:p>
            </w:tc>
          </w:sdtContent>
        </w:sdt>
      </w:tr>
      <w:tr w:rsidR="00BD57B7" w:rsidRPr="005F6F33" w14:paraId="738D1761" w14:textId="77777777" w:rsidTr="005F6F33">
        <w:tblPrEx>
          <w:shd w:val="clear" w:color="auto" w:fill="auto"/>
        </w:tblPrEx>
        <w:trPr>
          <w:cantSplit/>
          <w:trHeight w:val="304"/>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5E7AAB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Forme juridique de l’entreprise</w:t>
            </w:r>
          </w:p>
        </w:tc>
      </w:tr>
      <w:tr w:rsidR="00BD57B7" w:rsidRPr="005F6F33" w14:paraId="10F24DD5" w14:textId="77777777" w:rsidTr="005F6F33">
        <w:tblPrEx>
          <w:shd w:val="clear" w:color="auto" w:fill="auto"/>
        </w:tblPrEx>
        <w:trPr>
          <w:cantSplit/>
          <w:trHeight w:val="304"/>
          <w:jc w:val="center"/>
        </w:trPr>
        <w:sdt>
          <w:sdtPr>
            <w:rPr>
              <w:rFonts w:ascii="Arial" w:eastAsia="Times New Roman" w:hAnsi="Arial" w:cs="Arial"/>
              <w:sz w:val="18"/>
              <w:szCs w:val="18"/>
            </w:rPr>
            <w:id w:val="1814288485"/>
            <w:placeholder>
              <w:docPart w:val="94CC8FAB452C4C76915888A8AC1AFDD6"/>
            </w:placeholder>
            <w:showingPlcHdr/>
            <w:comboBox>
              <w:listItem w:value="Choisissez un élément."/>
              <w:listItem w:displayText="PME" w:value="PME"/>
              <w:listItem w:displayText="GE" w:value="GE"/>
              <w:listItem w:displayText="Société par actions" w:value="Société par actions"/>
              <w:listItem w:displayText="Coopérative" w:value="Coopérative"/>
              <w:listItem w:displayText="Organisme à but non lucratif" w:value="Organisme à but non lucratif"/>
              <w:listItem w:displayText="IRPQ (Universités, CCTT, Centres de recherche publics)" w:value="IRPQ (Universités, CCTT, Centres de recherche publics)"/>
              <w:listItem w:displayText="Autre" w:value="Autre"/>
            </w:comboBox>
          </w:sdtPr>
          <w:sdtEndPr/>
          <w:sdtContent>
            <w:tc>
              <w:tcPr>
                <w:tcW w:w="382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6C97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Choisissez un élément.</w:t>
                </w:r>
              </w:p>
            </w:tc>
          </w:sdtContent>
        </w:sdt>
        <w:tc>
          <w:tcPr>
            <w:tcW w:w="6375"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BC35C"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 xml:space="preserve">Si Autre, veuillez spécifier : </w:t>
            </w:r>
            <w:sdt>
              <w:sdtPr>
                <w:rPr>
                  <w:rFonts w:ascii="Arial" w:eastAsia="Times New Roman" w:hAnsi="Arial" w:cs="Arial"/>
                  <w:sz w:val="18"/>
                  <w:szCs w:val="18"/>
                </w:rPr>
                <w:id w:val="1170296146"/>
                <w:placeholder>
                  <w:docPart w:val="137A263CA6D44B6BA6E3B2EA18D004D6"/>
                </w:placeholder>
                <w:showingPlcHdr/>
                <w:text w:multiLine="1"/>
              </w:sdtPr>
              <w:sdtEndPr/>
              <w:sdtContent>
                <w:r w:rsidRPr="005F6F33">
                  <w:rPr>
                    <w:rFonts w:ascii="Arial" w:eastAsia="Times New Roman" w:hAnsi="Arial" w:cs="Arial"/>
                    <w:color w:val="808080"/>
                    <w:sz w:val="18"/>
                    <w:szCs w:val="18"/>
                  </w:rPr>
                  <w:t>Texte</w:t>
                </w:r>
              </w:sdtContent>
            </w:sdt>
          </w:p>
        </w:tc>
      </w:tr>
      <w:tr w:rsidR="00781EB9" w:rsidRPr="005F6F33" w14:paraId="5FE12EAB" w14:textId="77777777" w:rsidTr="005F6F33">
        <w:tblPrEx>
          <w:shd w:val="clear" w:color="auto" w:fill="auto"/>
        </w:tblPrEx>
        <w:trPr>
          <w:cantSplit/>
          <w:trHeight w:val="277"/>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5BB951" w14:textId="53CF1E0C"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Actionnaire principal (si applicable)</w:t>
            </w:r>
          </w:p>
        </w:tc>
      </w:tr>
      <w:tr w:rsidR="00781EB9" w:rsidRPr="005F6F33" w14:paraId="24954D33" w14:textId="77777777" w:rsidTr="005F6F33">
        <w:tblPrEx>
          <w:shd w:val="clear" w:color="auto" w:fill="auto"/>
        </w:tblPrEx>
        <w:trPr>
          <w:cantSplit/>
          <w:trHeight w:val="386"/>
          <w:jc w:val="center"/>
        </w:trPr>
        <w:sdt>
          <w:sdtPr>
            <w:rPr>
              <w:rFonts w:ascii="Arial" w:eastAsia="Times New Roman" w:hAnsi="Arial" w:cs="Arial"/>
              <w:sz w:val="18"/>
              <w:szCs w:val="18"/>
            </w:rPr>
            <w:id w:val="-774015895"/>
            <w:placeholder>
              <w:docPart w:val="941E51748AB142E0BFF9AAFF9338AC6D"/>
            </w:placeholder>
            <w:showingPlcHdr/>
            <w:text w:multiLine="1"/>
          </w:sdtPr>
          <w:sdtEndPr/>
          <w:sdtContent>
            <w:tc>
              <w:tcPr>
                <w:tcW w:w="10201"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95D84" w14:textId="120B7A75"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781EB9" w:rsidRPr="005F6F33" w14:paraId="3B182979" w14:textId="77777777" w:rsidTr="005F6F33">
        <w:tblPrEx>
          <w:shd w:val="clear" w:color="auto" w:fill="auto"/>
        </w:tblPrEx>
        <w:trPr>
          <w:cantSplit/>
          <w:trHeight w:val="277"/>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CCCE272" w14:textId="15F4C101"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ombre d’employés</w:t>
            </w:r>
          </w:p>
        </w:tc>
      </w:tr>
      <w:tr w:rsidR="00781EB9" w:rsidRPr="005F6F33" w14:paraId="7BA1E90E" w14:textId="77777777" w:rsidTr="005F6F33">
        <w:tblPrEx>
          <w:shd w:val="clear" w:color="auto" w:fill="auto"/>
        </w:tblPrEx>
        <w:trPr>
          <w:cantSplit/>
          <w:trHeight w:val="386"/>
          <w:jc w:val="center"/>
        </w:trPr>
        <w:sdt>
          <w:sdtPr>
            <w:rPr>
              <w:rFonts w:ascii="Arial" w:eastAsia="Times New Roman" w:hAnsi="Arial" w:cs="Arial"/>
              <w:sz w:val="18"/>
              <w:szCs w:val="18"/>
            </w:rPr>
            <w:id w:val="680237653"/>
            <w:placeholder>
              <w:docPart w:val="660AF18CA35140F6B7E608BB4A631293"/>
            </w:placeholder>
            <w:showingPlcHdr/>
            <w:text w:multiLine="1"/>
          </w:sdtPr>
          <w:sdtEndPr/>
          <w:sdtContent>
            <w:tc>
              <w:tcPr>
                <w:tcW w:w="10201"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DAAE4" w14:textId="32F7156D"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BD57B7" w:rsidRPr="005F6F33" w14:paraId="5FB6BD35" w14:textId="77777777" w:rsidTr="005F6F33">
        <w:tblPrEx>
          <w:shd w:val="clear" w:color="auto" w:fill="auto"/>
        </w:tblPrEx>
        <w:trPr>
          <w:trHeight w:val="266"/>
          <w:jc w:val="center"/>
        </w:trPr>
        <w:tc>
          <w:tcPr>
            <w:tcW w:w="4976"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9DEDD91"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hAnsi="Arial" w:cs="Arial"/>
                <w:sz w:val="18"/>
                <w:szCs w:val="18"/>
                <w:lang w:eastAsia="fr-CA"/>
              </w:rPr>
              <w:t xml:space="preserve">Prénom, Nom </w:t>
            </w:r>
          </w:p>
        </w:tc>
        <w:tc>
          <w:tcPr>
            <w:tcW w:w="5225"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5E6BB92"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hAnsi="Arial" w:cs="Arial"/>
                <w:sz w:val="18"/>
                <w:szCs w:val="18"/>
                <w:lang w:eastAsia="fr-CA"/>
              </w:rPr>
              <w:t>Fonction</w:t>
            </w:r>
          </w:p>
        </w:tc>
      </w:tr>
      <w:tr w:rsidR="00BD57B7" w:rsidRPr="005F6F33" w14:paraId="4CD2294F" w14:textId="77777777" w:rsidTr="005F6F33">
        <w:tblPrEx>
          <w:shd w:val="clear" w:color="auto" w:fill="auto"/>
        </w:tblPrEx>
        <w:trPr>
          <w:trHeight w:val="304"/>
          <w:jc w:val="center"/>
        </w:trPr>
        <w:sdt>
          <w:sdtPr>
            <w:rPr>
              <w:rFonts w:ascii="Arial" w:hAnsi="Arial" w:cs="Arial"/>
              <w:sz w:val="18"/>
              <w:szCs w:val="18"/>
              <w:lang w:eastAsia="fr-CA"/>
            </w:rPr>
            <w:id w:val="393396912"/>
            <w:placeholder>
              <w:docPart w:val="D6B2EA1A3EE94624939A8693B8480B35"/>
            </w:placeholder>
            <w:showingPlcHdr/>
            <w:text w:multiLine="1"/>
          </w:sdtPr>
          <w:sdtEndPr/>
          <w:sdtContent>
            <w:tc>
              <w:tcPr>
                <w:tcW w:w="497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58D0C"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eastAsia="Times New Roman" w:hAnsi="Arial" w:cs="Arial"/>
                    <w:color w:val="808080"/>
                    <w:sz w:val="18"/>
                    <w:szCs w:val="18"/>
                  </w:rPr>
                  <w:t>Texte</w:t>
                </w:r>
              </w:p>
            </w:tc>
          </w:sdtContent>
        </w:sdt>
        <w:sdt>
          <w:sdtPr>
            <w:rPr>
              <w:rFonts w:ascii="Arial" w:hAnsi="Arial" w:cs="Arial"/>
              <w:sz w:val="18"/>
              <w:szCs w:val="18"/>
              <w:lang w:eastAsia="fr-CA"/>
            </w:rPr>
            <w:id w:val="1121647211"/>
            <w:placeholder>
              <w:docPart w:val="3786953EA08E4EE3AC1B87159EDD04C4"/>
            </w:placeholder>
            <w:showingPlcHdr/>
            <w:text w:multiLine="1"/>
          </w:sdtPr>
          <w:sdtEndPr/>
          <w:sdtContent>
            <w:tc>
              <w:tcPr>
                <w:tcW w:w="522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0C354"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eastAsia="Times New Roman" w:hAnsi="Arial" w:cs="Arial"/>
                    <w:color w:val="808080"/>
                    <w:sz w:val="18"/>
                    <w:szCs w:val="18"/>
                  </w:rPr>
                  <w:t>Texte</w:t>
                </w:r>
              </w:p>
            </w:tc>
          </w:sdtContent>
        </w:sdt>
      </w:tr>
      <w:tr w:rsidR="00BD57B7" w:rsidRPr="005F6F33" w14:paraId="230A1E18" w14:textId="77777777" w:rsidTr="005F6F33">
        <w:tblPrEx>
          <w:shd w:val="clear" w:color="auto" w:fill="auto"/>
        </w:tblPrEx>
        <w:trPr>
          <w:cantSplit/>
          <w:trHeight w:val="276"/>
          <w:jc w:val="center"/>
        </w:trPr>
        <w:tc>
          <w:tcPr>
            <w:tcW w:w="3417"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5879F1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Téléphone</w:t>
            </w:r>
          </w:p>
        </w:tc>
        <w:tc>
          <w:tcPr>
            <w:tcW w:w="2693"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EEF205B"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uméro de poste</w:t>
            </w:r>
          </w:p>
        </w:tc>
        <w:tc>
          <w:tcPr>
            <w:tcW w:w="4091"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6B90539"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Courriel</w:t>
            </w:r>
          </w:p>
        </w:tc>
      </w:tr>
      <w:tr w:rsidR="00BD57B7" w:rsidRPr="005F6F33" w14:paraId="540E0780" w14:textId="77777777" w:rsidTr="005F6F33">
        <w:tblPrEx>
          <w:shd w:val="clear" w:color="auto" w:fill="auto"/>
        </w:tblPrEx>
        <w:trPr>
          <w:cantSplit/>
          <w:trHeight w:val="292"/>
          <w:jc w:val="center"/>
        </w:trPr>
        <w:sdt>
          <w:sdtPr>
            <w:rPr>
              <w:rFonts w:ascii="Arial" w:eastAsia="Times New Roman" w:hAnsi="Arial" w:cs="Arial"/>
              <w:sz w:val="18"/>
              <w:szCs w:val="18"/>
            </w:rPr>
            <w:id w:val="978807065"/>
            <w:placeholder>
              <w:docPart w:val="1B46268411FA41AEA55894D2A7140D4D"/>
            </w:placeholder>
            <w:showingPlcHdr/>
            <w:text/>
          </w:sdtPr>
          <w:sdtEndPr/>
          <w:sdtContent>
            <w:tc>
              <w:tcPr>
                <w:tcW w:w="3417" w:type="dxa"/>
                <w:gridSpan w:val="2"/>
                <w:tcBorders>
                  <w:top w:val="single" w:sz="4" w:space="0" w:color="auto"/>
                  <w:left w:val="single" w:sz="4" w:space="0" w:color="auto"/>
                  <w:bottom w:val="nil"/>
                  <w:right w:val="single" w:sz="4" w:space="0" w:color="auto"/>
                </w:tcBorders>
                <w:shd w:val="clear" w:color="auto" w:fill="FFFFFF" w:themeFill="background1"/>
                <w:vAlign w:val="center"/>
              </w:tcPr>
              <w:p w14:paraId="56315602"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Numéro téléphone</w:t>
                </w:r>
              </w:p>
            </w:tc>
          </w:sdtContent>
        </w:sdt>
        <w:sdt>
          <w:sdtPr>
            <w:rPr>
              <w:rFonts w:ascii="Arial" w:eastAsia="Times New Roman" w:hAnsi="Arial" w:cs="Arial"/>
              <w:sz w:val="18"/>
              <w:szCs w:val="18"/>
            </w:rPr>
            <w:id w:val="1329637813"/>
            <w:placeholder>
              <w:docPart w:val="2DAEFF8951B94895A668BE3BB2301E4B"/>
            </w:placeholder>
            <w:showingPlcHdr/>
            <w:text/>
          </w:sdtPr>
          <w:sdtEndPr/>
          <w:sdtContent>
            <w:tc>
              <w:tcPr>
                <w:tcW w:w="26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D7C05"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No. poste</w:t>
                </w:r>
              </w:p>
            </w:tc>
          </w:sdtContent>
        </w:sdt>
        <w:sdt>
          <w:sdtPr>
            <w:rPr>
              <w:rFonts w:ascii="Arial" w:eastAsia="Times New Roman" w:hAnsi="Arial" w:cs="Arial"/>
              <w:sz w:val="18"/>
              <w:szCs w:val="18"/>
            </w:rPr>
            <w:id w:val="-214897895"/>
            <w:placeholder>
              <w:docPart w:val="4A36C717713B4EB181AE5875F6BA279A"/>
            </w:placeholder>
            <w:showingPlcHdr/>
            <w:text/>
          </w:sdtPr>
          <w:sdtEndPr/>
          <w:sdtContent>
            <w:tc>
              <w:tcPr>
                <w:tcW w:w="409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4B97DF"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Adresse courriel</w:t>
                </w:r>
              </w:p>
            </w:tc>
          </w:sdtContent>
        </w:sdt>
      </w:tr>
      <w:tr w:rsidR="006729B3" w:rsidRPr="005F6F33" w14:paraId="3E88A4A6" w14:textId="77777777" w:rsidTr="005F6F33">
        <w:tblPrEx>
          <w:shd w:val="clear" w:color="auto" w:fill="auto"/>
        </w:tblPrEx>
        <w:trPr>
          <w:cantSplit/>
          <w:trHeight w:val="277"/>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01FC9AC" w14:textId="77777777" w:rsidR="006729B3" w:rsidRPr="005F6F33" w:rsidRDefault="006729B3" w:rsidP="005F6F33">
            <w:pPr>
              <w:spacing w:before="0" w:after="0"/>
              <w:rPr>
                <w:rFonts w:ascii="Arial" w:hAnsi="Arial" w:cs="Arial"/>
                <w:sz w:val="18"/>
                <w:szCs w:val="18"/>
              </w:rPr>
            </w:pPr>
            <w:r w:rsidRPr="005F6F33">
              <w:rPr>
                <w:rFonts w:ascii="Arial" w:hAnsi="Arial" w:cs="Arial"/>
                <w:sz w:val="18"/>
                <w:szCs w:val="18"/>
              </w:rPr>
              <w:t>Veuillez décrire le type d’actionnariat et de propriété de l’entreprise ou de l’organisation</w:t>
            </w:r>
          </w:p>
        </w:tc>
      </w:tr>
      <w:tr w:rsidR="00781EB9" w:rsidRPr="005F6F33" w14:paraId="59BB7C65" w14:textId="77777777" w:rsidTr="00FF59A3">
        <w:tblPrEx>
          <w:shd w:val="clear" w:color="auto" w:fill="auto"/>
        </w:tblPrEx>
        <w:trPr>
          <w:cantSplit/>
          <w:trHeight w:val="1011"/>
          <w:jc w:val="center"/>
        </w:trPr>
        <w:sdt>
          <w:sdtPr>
            <w:rPr>
              <w:rStyle w:val="Style3"/>
              <w:rFonts w:ascii="Arial" w:hAnsi="Arial" w:cs="Arial"/>
              <w:sz w:val="18"/>
              <w:szCs w:val="18"/>
            </w:rPr>
            <w:id w:val="-625072966"/>
            <w:placeholder>
              <w:docPart w:val="2EBBC56CA7F64ECEA675AA5279CF91FE"/>
            </w:placeholder>
            <w:showingPlcHdr/>
            <w:text w:multiLine="1"/>
          </w:sdtPr>
          <w:sdtEndPr>
            <w:rPr>
              <w:rStyle w:val="Policepardfaut"/>
            </w:rPr>
          </w:sdtEndPr>
          <w:sdtContent>
            <w:tc>
              <w:tcPr>
                <w:tcW w:w="10201" w:type="dxa"/>
                <w:gridSpan w:val="8"/>
                <w:tcBorders>
                  <w:top w:val="nil"/>
                  <w:left w:val="single" w:sz="4" w:space="0" w:color="auto"/>
                  <w:bottom w:val="single" w:sz="4" w:space="0" w:color="auto"/>
                  <w:right w:val="single" w:sz="4" w:space="0" w:color="auto"/>
                </w:tcBorders>
                <w:shd w:val="clear" w:color="auto" w:fill="FFFFFF" w:themeFill="background1"/>
              </w:tcPr>
              <w:p w14:paraId="689FE906" w14:textId="4B2A866F" w:rsidR="00781EB9" w:rsidRPr="005F6F33" w:rsidRDefault="00781EB9" w:rsidP="00FF59A3">
                <w:pPr>
                  <w:pStyle w:val="Paragraphedeliste1"/>
                  <w:tabs>
                    <w:tab w:val="left" w:pos="-142"/>
                    <w:tab w:val="right" w:pos="10773"/>
                  </w:tabs>
                  <w:spacing w:after="0" w:line="240" w:lineRule="auto"/>
                  <w:ind w:left="0"/>
                  <w:rPr>
                    <w:rFonts w:ascii="Arial" w:hAnsi="Arial" w:cs="Arial"/>
                    <w:sz w:val="18"/>
                    <w:szCs w:val="18"/>
                  </w:rPr>
                </w:pPr>
                <w:r w:rsidRPr="005F6F33">
                  <w:rPr>
                    <w:rStyle w:val="Textedelespacerserv"/>
                    <w:rFonts w:ascii="Arial" w:hAnsi="Arial" w:cs="Arial"/>
                    <w:sz w:val="18"/>
                    <w:szCs w:val="18"/>
                  </w:rPr>
                  <w:t>Texte</w:t>
                </w:r>
              </w:p>
            </w:tc>
          </w:sdtContent>
        </w:sdt>
      </w:tr>
      <w:tr w:rsidR="006729B3" w:rsidRPr="005F6F33" w14:paraId="01179CB1" w14:textId="77777777" w:rsidTr="005F6F33">
        <w:tblPrEx>
          <w:shd w:val="clear" w:color="auto" w:fill="auto"/>
        </w:tblPrEx>
        <w:trPr>
          <w:cantSplit/>
          <w:trHeight w:val="277"/>
          <w:jc w:val="center"/>
        </w:trPr>
        <w:tc>
          <w:tcPr>
            <w:tcW w:w="10201"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A01A24" w14:textId="77777777" w:rsidR="006729B3" w:rsidRPr="005F6F33" w:rsidRDefault="006729B3" w:rsidP="005F6F33">
            <w:pPr>
              <w:pStyle w:val="Paragraphedeliste1"/>
              <w:tabs>
                <w:tab w:val="left" w:pos="-142"/>
                <w:tab w:val="right" w:pos="10773"/>
              </w:tabs>
              <w:spacing w:after="0" w:line="240" w:lineRule="auto"/>
              <w:ind w:left="0"/>
              <w:rPr>
                <w:rFonts w:ascii="Arial" w:hAnsi="Arial" w:cs="Arial"/>
                <w:sz w:val="18"/>
                <w:szCs w:val="18"/>
              </w:rPr>
            </w:pPr>
            <w:r w:rsidRPr="005F6F33">
              <w:rPr>
                <w:rFonts w:ascii="Arial" w:hAnsi="Arial" w:cs="Arial"/>
                <w:sz w:val="18"/>
                <w:szCs w:val="18"/>
              </w:rPr>
              <w:t>Activités principales du partenaire</w:t>
            </w:r>
          </w:p>
        </w:tc>
      </w:tr>
      <w:tr w:rsidR="006729B3" w:rsidRPr="005F6F33" w14:paraId="771D45E8" w14:textId="77777777" w:rsidTr="00FF59A3">
        <w:tblPrEx>
          <w:shd w:val="clear" w:color="auto" w:fill="auto"/>
        </w:tblPrEx>
        <w:trPr>
          <w:cantSplit/>
          <w:trHeight w:val="1461"/>
          <w:jc w:val="center"/>
        </w:trPr>
        <w:sdt>
          <w:sdtPr>
            <w:rPr>
              <w:rStyle w:val="Style3"/>
              <w:rFonts w:ascii="Arial" w:hAnsi="Arial" w:cs="Arial"/>
              <w:sz w:val="18"/>
              <w:szCs w:val="18"/>
            </w:rPr>
            <w:id w:val="876513320"/>
            <w:placeholder>
              <w:docPart w:val="B2B629CE961C4306A7F827D4F7819269"/>
            </w:placeholder>
            <w:showingPlcHdr/>
            <w:text w:multiLine="1"/>
          </w:sdtPr>
          <w:sdtEndPr>
            <w:rPr>
              <w:rStyle w:val="Policepardfaut"/>
            </w:rPr>
          </w:sdtEndPr>
          <w:sdtContent>
            <w:tc>
              <w:tcPr>
                <w:tcW w:w="10201"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01E2DBF7" w14:textId="77777777" w:rsidR="006729B3" w:rsidRPr="005F6F33" w:rsidRDefault="006729B3" w:rsidP="00FF59A3">
                <w:pPr>
                  <w:pStyle w:val="Paragraphedeliste1"/>
                  <w:tabs>
                    <w:tab w:val="left" w:pos="-142"/>
                    <w:tab w:val="right" w:pos="10773"/>
                  </w:tabs>
                  <w:spacing w:after="0" w:line="240" w:lineRule="auto"/>
                  <w:ind w:left="0"/>
                  <w:rPr>
                    <w:rFonts w:ascii="Arial" w:hAnsi="Arial" w:cs="Arial"/>
                    <w:sz w:val="18"/>
                    <w:szCs w:val="18"/>
                  </w:rPr>
                </w:pPr>
                <w:r w:rsidRPr="005F6F33">
                  <w:rPr>
                    <w:rStyle w:val="Textedelespacerserv"/>
                    <w:rFonts w:ascii="Arial" w:hAnsi="Arial" w:cs="Arial"/>
                    <w:sz w:val="18"/>
                    <w:szCs w:val="18"/>
                  </w:rPr>
                  <w:t>Texte</w:t>
                </w:r>
              </w:p>
            </w:tc>
          </w:sdtContent>
        </w:sdt>
      </w:tr>
    </w:tbl>
    <w:p w14:paraId="07123736" w14:textId="77777777" w:rsidR="00110F98" w:rsidRPr="00700980" w:rsidRDefault="00110F98">
      <w:pPr>
        <w:spacing w:before="0" w:after="0"/>
        <w:rPr>
          <w:rFonts w:ascii="Arial" w:eastAsia="Times New Roman" w:hAnsi="Arial" w:cs="Arial"/>
          <w:b/>
          <w:sz w:val="18"/>
          <w:szCs w:val="18"/>
          <w:lang w:eastAsia="fr-CA"/>
        </w:rPr>
      </w:pPr>
      <w:r w:rsidRPr="00700980">
        <w:rPr>
          <w:rFonts w:ascii="Arial" w:eastAsia="Times New Roman" w:hAnsi="Arial" w:cs="Arial"/>
          <w:b/>
          <w:sz w:val="18"/>
          <w:szCs w:val="18"/>
          <w:lang w:eastAsia="fr-CA"/>
        </w:rPr>
        <w:br w:type="page"/>
      </w:r>
    </w:p>
    <w:tbl>
      <w:tblPr>
        <w:tblW w:w="1020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hemeFill="background1"/>
        <w:tblLayout w:type="fixed"/>
        <w:tblLook w:val="00A0" w:firstRow="1" w:lastRow="0" w:firstColumn="1" w:lastColumn="0" w:noHBand="0" w:noVBand="0"/>
      </w:tblPr>
      <w:tblGrid>
        <w:gridCol w:w="2770"/>
        <w:gridCol w:w="363"/>
        <w:gridCol w:w="409"/>
        <w:gridCol w:w="1150"/>
        <w:gridCol w:w="1134"/>
        <w:gridCol w:w="131"/>
        <w:gridCol w:w="1996"/>
        <w:gridCol w:w="9"/>
        <w:gridCol w:w="2244"/>
      </w:tblGrid>
      <w:tr w:rsidR="00B728F3" w:rsidRPr="005F6F33" w14:paraId="40A7003B" w14:textId="77777777" w:rsidTr="005F6F33">
        <w:trPr>
          <w:trHeight w:val="217"/>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068848" w14:textId="16C53E89" w:rsidR="00BD57B7" w:rsidRPr="005F6F33" w:rsidRDefault="00BD57B7" w:rsidP="005F6F33">
            <w:pPr>
              <w:tabs>
                <w:tab w:val="left" w:pos="284"/>
              </w:tabs>
              <w:contextualSpacing/>
              <w:rPr>
                <w:rFonts w:ascii="Arial" w:eastAsia="Times New Roman" w:hAnsi="Arial" w:cs="Arial"/>
                <w:b/>
                <w:sz w:val="18"/>
                <w:szCs w:val="18"/>
              </w:rPr>
            </w:pPr>
            <w:r w:rsidRPr="005F6F33">
              <w:rPr>
                <w:rFonts w:ascii="Arial" w:eastAsia="Times New Roman" w:hAnsi="Arial" w:cs="Arial"/>
                <w:b/>
                <w:sz w:val="18"/>
                <w:szCs w:val="18"/>
              </w:rPr>
              <w:lastRenderedPageBreak/>
              <w:t xml:space="preserve">PARTENAIRE 3 </w:t>
            </w:r>
            <w:r w:rsidR="00A56C0D">
              <w:rPr>
                <w:rFonts w:ascii="Arial" w:eastAsia="Times New Roman" w:hAnsi="Arial" w:cs="Arial"/>
                <w:b/>
                <w:sz w:val="18"/>
                <w:szCs w:val="18"/>
              </w:rPr>
              <w:t>(</w:t>
            </w:r>
            <w:r w:rsidR="007E5BA9" w:rsidRPr="005F6F33">
              <w:rPr>
                <w:rFonts w:ascii="Arial" w:eastAsia="Times New Roman" w:hAnsi="Arial" w:cs="Arial"/>
                <w:b/>
                <w:sz w:val="18"/>
                <w:szCs w:val="18"/>
              </w:rPr>
              <w:t>FACULTATIF</w:t>
            </w:r>
            <w:r w:rsidR="00A56C0D">
              <w:rPr>
                <w:rFonts w:ascii="Arial" w:eastAsia="Times New Roman" w:hAnsi="Arial" w:cs="Arial"/>
                <w:b/>
                <w:sz w:val="18"/>
                <w:szCs w:val="18"/>
              </w:rPr>
              <w:t>)</w:t>
            </w:r>
          </w:p>
        </w:tc>
      </w:tr>
      <w:tr w:rsidR="00BD57B7" w:rsidRPr="005F6F33" w14:paraId="39EA4A41" w14:textId="77777777" w:rsidTr="005F6F33">
        <w:trPr>
          <w:cantSplit/>
          <w:trHeight w:val="248"/>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C0BB9C"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om de l’entreprise</w:t>
            </w:r>
          </w:p>
        </w:tc>
      </w:tr>
      <w:tr w:rsidR="00BD57B7" w:rsidRPr="005F6F33" w14:paraId="75449DF2" w14:textId="77777777" w:rsidTr="005F6F33">
        <w:trPr>
          <w:cantSplit/>
          <w:trHeight w:val="345"/>
          <w:jc w:val="center"/>
        </w:trPr>
        <w:sdt>
          <w:sdtPr>
            <w:rPr>
              <w:rFonts w:ascii="Arial" w:eastAsia="Times New Roman" w:hAnsi="Arial" w:cs="Arial"/>
              <w:sz w:val="18"/>
              <w:szCs w:val="18"/>
            </w:rPr>
            <w:id w:val="-439143113"/>
            <w:placeholder>
              <w:docPart w:val="728FE9F374314B06B60B2DD1363A5B47"/>
            </w:placeholder>
            <w:showingPlcHdr/>
            <w:text/>
          </w:sdtPr>
          <w:sdtEndPr/>
          <w:sdtContent>
            <w:tc>
              <w:tcPr>
                <w:tcW w:w="1020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F7FBE" w14:textId="77777777" w:rsidR="00BD57B7" w:rsidRPr="005F6F33" w:rsidRDefault="00BD57B7" w:rsidP="005F6F33">
                <w:pPr>
                  <w:tabs>
                    <w:tab w:val="left" w:pos="-142"/>
                    <w:tab w:val="left" w:pos="8582"/>
                    <w:tab w:val="right" w:pos="10773"/>
                  </w:tabs>
                  <w:spacing w:before="0" w:after="6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BD57B7" w:rsidRPr="005F6F33" w14:paraId="4BC5307D" w14:textId="77777777" w:rsidTr="005F6F33">
        <w:trPr>
          <w:cantSplit/>
          <w:trHeight w:val="277"/>
          <w:jc w:val="center"/>
        </w:trPr>
        <w:tc>
          <w:tcPr>
            <w:tcW w:w="277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46C4BEA"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 xml:space="preserve">Adresse (numéro, rue, bureau) </w:t>
            </w:r>
          </w:p>
        </w:tc>
        <w:tc>
          <w:tcPr>
            <w:tcW w:w="3187" w:type="dxa"/>
            <w:gridSpan w:val="5"/>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9A94BB7"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Ville</w:t>
            </w:r>
          </w:p>
        </w:tc>
        <w:tc>
          <w:tcPr>
            <w:tcW w:w="199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ECA810C"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Province</w:t>
            </w:r>
          </w:p>
        </w:tc>
        <w:tc>
          <w:tcPr>
            <w:tcW w:w="2253"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C593D6"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Code postal</w:t>
            </w:r>
          </w:p>
        </w:tc>
      </w:tr>
      <w:tr w:rsidR="00BD57B7" w:rsidRPr="005F6F33" w14:paraId="3433EA84" w14:textId="77777777" w:rsidTr="005F6F33">
        <w:trPr>
          <w:cantSplit/>
          <w:trHeight w:val="345"/>
          <w:jc w:val="center"/>
        </w:trPr>
        <w:sdt>
          <w:sdtPr>
            <w:rPr>
              <w:rFonts w:ascii="Arial" w:eastAsia="Times New Roman" w:hAnsi="Arial" w:cs="Arial"/>
              <w:sz w:val="18"/>
              <w:szCs w:val="18"/>
            </w:rPr>
            <w:id w:val="-705177026"/>
            <w:placeholder>
              <w:docPart w:val="7DB71EE5B7B64F5B8A3D332097647503"/>
            </w:placeholder>
            <w:showingPlcHdr/>
            <w:text w:multiLine="1"/>
          </w:sdtPr>
          <w:sdtEndPr/>
          <w:sdtContent>
            <w:tc>
              <w:tcPr>
                <w:tcW w:w="27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20AA4"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690524178"/>
            <w:placeholder>
              <w:docPart w:val="AF6E2DA4339245D5A52E116472BEC894"/>
            </w:placeholder>
            <w:showingPlcHdr/>
            <w:text w:multiLine="1"/>
          </w:sdtPr>
          <w:sdtEndPr/>
          <w:sdtContent>
            <w:tc>
              <w:tcPr>
                <w:tcW w:w="3187"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F309D"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1171919322"/>
            <w:placeholder>
              <w:docPart w:val="502A231FF6094A449595FB893543F956"/>
            </w:placeholder>
            <w:showingPlcHdr/>
            <w:text w:multiLine="1"/>
          </w:sdtPr>
          <w:sdtEndPr/>
          <w:sdtContent>
            <w:tc>
              <w:tcPr>
                <w:tcW w:w="19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8B441"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687794337"/>
            <w:placeholder>
              <w:docPart w:val="5DD9337891524C4C9288E0D16142975B"/>
            </w:placeholder>
            <w:showingPlcHdr/>
            <w:text/>
          </w:sdtPr>
          <w:sdtEndPr/>
          <w:sdtContent>
            <w:tc>
              <w:tcPr>
                <w:tcW w:w="22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7E473"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BD57B7" w:rsidRPr="005F6F33" w14:paraId="43FEB31E" w14:textId="77777777" w:rsidTr="005F6F33">
        <w:trPr>
          <w:cantSplit/>
          <w:trHeight w:val="262"/>
          <w:jc w:val="center"/>
        </w:trPr>
        <w:tc>
          <w:tcPr>
            <w:tcW w:w="3542"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6B8A285"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Site web</w:t>
            </w:r>
          </w:p>
        </w:tc>
        <w:tc>
          <w:tcPr>
            <w:tcW w:w="4420" w:type="dxa"/>
            <w:gridSpan w:val="5"/>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43F969E"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uméro d’entreprise au REQ</w:t>
            </w:r>
          </w:p>
        </w:tc>
        <w:tc>
          <w:tcPr>
            <w:tcW w:w="224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681FE20"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Date d’immatriculation</w:t>
            </w:r>
          </w:p>
        </w:tc>
      </w:tr>
      <w:tr w:rsidR="00BD57B7" w:rsidRPr="005F6F33" w14:paraId="0E16C65E" w14:textId="77777777" w:rsidTr="005F6F33">
        <w:trPr>
          <w:cantSplit/>
          <w:trHeight w:val="345"/>
          <w:jc w:val="center"/>
        </w:trPr>
        <w:sdt>
          <w:sdtPr>
            <w:rPr>
              <w:rFonts w:ascii="Arial" w:eastAsia="Times New Roman" w:hAnsi="Arial" w:cs="Arial"/>
              <w:sz w:val="18"/>
              <w:szCs w:val="18"/>
            </w:rPr>
            <w:id w:val="-931266519"/>
            <w:placeholder>
              <w:docPart w:val="3B54D3399044481ABB46A5AAFB17A9D8"/>
            </w:placeholder>
            <w:showingPlcHdr/>
            <w:text w:multiLine="1"/>
          </w:sdtPr>
          <w:sdtEndPr/>
          <w:sdtContent>
            <w:tc>
              <w:tcPr>
                <w:tcW w:w="354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A672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1901401029"/>
            <w:placeholder>
              <w:docPart w:val="C44D3D6549C4473BB71AFAC9E1FE4C7D"/>
            </w:placeholder>
            <w:showingPlcHdr/>
            <w:text w:multiLine="1"/>
          </w:sdtPr>
          <w:sdtEndPr/>
          <w:sdtContent>
            <w:tc>
              <w:tcPr>
                <w:tcW w:w="4420"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3A86"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sdt>
          <w:sdtPr>
            <w:rPr>
              <w:rFonts w:ascii="Arial" w:eastAsia="Times New Roman" w:hAnsi="Arial" w:cs="Arial"/>
              <w:sz w:val="18"/>
              <w:szCs w:val="18"/>
            </w:rPr>
            <w:id w:val="-1344388766"/>
            <w:placeholder>
              <w:docPart w:val="05D9D72467CD41D5978ABA58F26AD475"/>
            </w:placeholder>
            <w:showingPlcHdr/>
            <w:date>
              <w:dateFormat w:val="yyyy-MM-dd"/>
              <w:lid w:val="fr-CA"/>
              <w:storeMappedDataAs w:val="dateTime"/>
              <w:calendar w:val="gregorian"/>
            </w:date>
          </w:sdtPr>
          <w:sdtEndPr/>
          <w:sdtContent>
            <w:tc>
              <w:tcPr>
                <w:tcW w:w="22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63472"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Sélectionnez la date</w:t>
                </w:r>
              </w:p>
            </w:tc>
          </w:sdtContent>
        </w:sdt>
      </w:tr>
      <w:tr w:rsidR="00BD57B7" w:rsidRPr="005F6F33" w14:paraId="0AE742B8" w14:textId="77777777" w:rsidTr="005F6F33">
        <w:trPr>
          <w:cantSplit/>
          <w:trHeight w:val="304"/>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AC4CC8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Forme juridique de l’entreprise</w:t>
            </w:r>
          </w:p>
        </w:tc>
      </w:tr>
      <w:tr w:rsidR="00BD57B7" w:rsidRPr="005F6F33" w14:paraId="1E1A5046" w14:textId="77777777" w:rsidTr="005F6F33">
        <w:trPr>
          <w:cantSplit/>
          <w:trHeight w:val="304"/>
          <w:jc w:val="center"/>
        </w:trPr>
        <w:sdt>
          <w:sdtPr>
            <w:rPr>
              <w:rFonts w:ascii="Arial" w:eastAsia="Times New Roman" w:hAnsi="Arial" w:cs="Arial"/>
              <w:sz w:val="18"/>
              <w:szCs w:val="18"/>
            </w:rPr>
            <w:id w:val="-1304383736"/>
            <w:placeholder>
              <w:docPart w:val="CAD2E162BCEF40C09011AA6DA565E9FF"/>
            </w:placeholder>
            <w:showingPlcHdr/>
            <w:comboBox>
              <w:listItem w:value="Choisissez un élément."/>
              <w:listItem w:displayText="PME" w:value="PME"/>
              <w:listItem w:displayText="GE" w:value="GE"/>
              <w:listItem w:displayText="Société par actions" w:value="Société par actions"/>
              <w:listItem w:displayText="Coopérative" w:value="Coopérative"/>
              <w:listItem w:displayText="Organisme à but non lucratif" w:value="Organisme à but non lucratif"/>
              <w:listItem w:displayText="IRPQ (Universités, CCTT, Centres de recherche publics)" w:value="IRPQ (Universités, CCTT, Centres de recherche publics)"/>
              <w:listItem w:displayText="Autre" w:value="Autre"/>
            </w:comboBox>
          </w:sdtPr>
          <w:sdtEndPr/>
          <w:sdtContent>
            <w:tc>
              <w:tcPr>
                <w:tcW w:w="354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740FE"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Choisissez un élément.</w:t>
                </w:r>
              </w:p>
            </w:tc>
          </w:sdtContent>
        </w:sdt>
        <w:tc>
          <w:tcPr>
            <w:tcW w:w="6664"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53A4B"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 xml:space="preserve">Si Autre, veuillez spécifier : </w:t>
            </w:r>
            <w:sdt>
              <w:sdtPr>
                <w:rPr>
                  <w:rFonts w:ascii="Arial" w:eastAsia="Times New Roman" w:hAnsi="Arial" w:cs="Arial"/>
                  <w:sz w:val="18"/>
                  <w:szCs w:val="18"/>
                </w:rPr>
                <w:id w:val="-1357805589"/>
                <w:placeholder>
                  <w:docPart w:val="644DFA259E154E16B1597794CAC69F8F"/>
                </w:placeholder>
                <w:showingPlcHdr/>
                <w:text w:multiLine="1"/>
              </w:sdtPr>
              <w:sdtEndPr/>
              <w:sdtContent>
                <w:r w:rsidRPr="005F6F33">
                  <w:rPr>
                    <w:rFonts w:ascii="Arial" w:eastAsia="Times New Roman" w:hAnsi="Arial" w:cs="Arial"/>
                    <w:color w:val="808080"/>
                    <w:sz w:val="18"/>
                    <w:szCs w:val="18"/>
                  </w:rPr>
                  <w:t>Texte</w:t>
                </w:r>
              </w:sdtContent>
            </w:sdt>
          </w:p>
        </w:tc>
      </w:tr>
      <w:tr w:rsidR="00781EB9" w:rsidRPr="005F6F33" w14:paraId="5B5FE702" w14:textId="77777777" w:rsidTr="005F6F33">
        <w:trPr>
          <w:cantSplit/>
          <w:trHeight w:val="277"/>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FE21B5" w14:textId="057D0FA1"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Actionnaire principal (si applicable)</w:t>
            </w:r>
          </w:p>
        </w:tc>
      </w:tr>
      <w:tr w:rsidR="00781EB9" w:rsidRPr="005F6F33" w14:paraId="48FAA265" w14:textId="77777777" w:rsidTr="005F6F33">
        <w:trPr>
          <w:cantSplit/>
          <w:trHeight w:val="386"/>
          <w:jc w:val="center"/>
        </w:trPr>
        <w:sdt>
          <w:sdtPr>
            <w:rPr>
              <w:rFonts w:ascii="Arial" w:eastAsia="Times New Roman" w:hAnsi="Arial" w:cs="Arial"/>
              <w:sz w:val="18"/>
              <w:szCs w:val="18"/>
            </w:rPr>
            <w:id w:val="431097067"/>
            <w:placeholder>
              <w:docPart w:val="827B22DB2E9B48848472D839F8683A5F"/>
            </w:placeholder>
            <w:showingPlcHdr/>
            <w:text w:multiLine="1"/>
          </w:sdtPr>
          <w:sdtEndPr/>
          <w:sdtContent>
            <w:tc>
              <w:tcPr>
                <w:tcW w:w="1020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D58F6" w14:textId="3EB234F0"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781EB9" w:rsidRPr="005F6F33" w14:paraId="4CA97CF6" w14:textId="77777777" w:rsidTr="005F6F33">
        <w:trPr>
          <w:cantSplit/>
          <w:trHeight w:val="277"/>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E84832F" w14:textId="0974D257"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ombre d’employés</w:t>
            </w:r>
          </w:p>
        </w:tc>
      </w:tr>
      <w:tr w:rsidR="00781EB9" w:rsidRPr="005F6F33" w14:paraId="0655DA03" w14:textId="77777777" w:rsidTr="005F6F33">
        <w:trPr>
          <w:cantSplit/>
          <w:trHeight w:val="386"/>
          <w:jc w:val="center"/>
        </w:trPr>
        <w:sdt>
          <w:sdtPr>
            <w:rPr>
              <w:rFonts w:ascii="Arial" w:eastAsia="Times New Roman" w:hAnsi="Arial" w:cs="Arial"/>
              <w:sz w:val="18"/>
              <w:szCs w:val="18"/>
            </w:rPr>
            <w:id w:val="-284277201"/>
            <w:placeholder>
              <w:docPart w:val="04D0BAF172454C409C8351357C7106C6"/>
            </w:placeholder>
            <w:showingPlcHdr/>
            <w:text w:multiLine="1"/>
          </w:sdtPr>
          <w:sdtEndPr/>
          <w:sdtContent>
            <w:tc>
              <w:tcPr>
                <w:tcW w:w="1020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26412" w14:textId="5A62C3D9" w:rsidR="00781EB9" w:rsidRPr="005F6F33" w:rsidRDefault="00781EB9" w:rsidP="005F6F33">
                <w:pPr>
                  <w:tabs>
                    <w:tab w:val="left" w:pos="-142"/>
                    <w:tab w:val="right" w:pos="10773"/>
                  </w:tabs>
                  <w:spacing w:before="0" w:after="0"/>
                  <w:contextualSpacing/>
                  <w:rPr>
                    <w:rFonts w:ascii="Arial" w:eastAsia="Times New Roman" w:hAnsi="Arial" w:cs="Arial"/>
                    <w:sz w:val="18"/>
                    <w:szCs w:val="18"/>
                  </w:rPr>
                </w:pPr>
                <w:r w:rsidRPr="005F6F33">
                  <w:rPr>
                    <w:rFonts w:ascii="Arial" w:eastAsia="Times New Roman" w:hAnsi="Arial" w:cs="Arial"/>
                    <w:color w:val="808080"/>
                    <w:sz w:val="18"/>
                    <w:szCs w:val="18"/>
                  </w:rPr>
                  <w:t>Texte</w:t>
                </w:r>
              </w:p>
            </w:tc>
          </w:sdtContent>
        </w:sdt>
      </w:tr>
      <w:tr w:rsidR="00BD57B7" w:rsidRPr="005F6F33" w14:paraId="70C2C442" w14:textId="77777777" w:rsidTr="005F6F33">
        <w:trPr>
          <w:trHeight w:val="266"/>
          <w:jc w:val="center"/>
        </w:trPr>
        <w:tc>
          <w:tcPr>
            <w:tcW w:w="4692"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69965E8"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hAnsi="Arial" w:cs="Arial"/>
                <w:sz w:val="18"/>
                <w:szCs w:val="18"/>
                <w:lang w:eastAsia="fr-CA"/>
              </w:rPr>
              <w:t xml:space="preserve">Prénom, Nom </w:t>
            </w:r>
          </w:p>
        </w:tc>
        <w:tc>
          <w:tcPr>
            <w:tcW w:w="5514" w:type="dxa"/>
            <w:gridSpan w:val="5"/>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5E72D53"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hAnsi="Arial" w:cs="Arial"/>
                <w:sz w:val="18"/>
                <w:szCs w:val="18"/>
                <w:lang w:eastAsia="fr-CA"/>
              </w:rPr>
              <w:t>Fonction</w:t>
            </w:r>
          </w:p>
        </w:tc>
      </w:tr>
      <w:tr w:rsidR="00BD57B7" w:rsidRPr="005F6F33" w14:paraId="110BB469" w14:textId="77777777" w:rsidTr="005F6F33">
        <w:trPr>
          <w:trHeight w:val="304"/>
          <w:jc w:val="center"/>
        </w:trPr>
        <w:sdt>
          <w:sdtPr>
            <w:rPr>
              <w:rFonts w:ascii="Arial" w:hAnsi="Arial" w:cs="Arial"/>
              <w:sz w:val="18"/>
              <w:szCs w:val="18"/>
              <w:lang w:eastAsia="fr-CA"/>
            </w:rPr>
            <w:id w:val="-1149744844"/>
            <w:placeholder>
              <w:docPart w:val="A29E38332FA442C1BD51C26C2508BF2C"/>
            </w:placeholder>
            <w:showingPlcHdr/>
            <w:text w:multiLine="1"/>
          </w:sdtPr>
          <w:sdtEndPr/>
          <w:sdtContent>
            <w:tc>
              <w:tcPr>
                <w:tcW w:w="469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00285"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eastAsia="Times New Roman" w:hAnsi="Arial" w:cs="Arial"/>
                    <w:color w:val="808080"/>
                    <w:sz w:val="18"/>
                    <w:szCs w:val="18"/>
                  </w:rPr>
                  <w:t>Texte</w:t>
                </w:r>
              </w:p>
            </w:tc>
          </w:sdtContent>
        </w:sdt>
        <w:sdt>
          <w:sdtPr>
            <w:rPr>
              <w:rFonts w:ascii="Arial" w:hAnsi="Arial" w:cs="Arial"/>
              <w:sz w:val="18"/>
              <w:szCs w:val="18"/>
              <w:lang w:eastAsia="fr-CA"/>
            </w:rPr>
            <w:id w:val="-1277325619"/>
            <w:placeholder>
              <w:docPart w:val="F447C2D540B742ECBA5F9274170B7239"/>
            </w:placeholder>
            <w:showingPlcHdr/>
            <w:text w:multiLine="1"/>
          </w:sdtPr>
          <w:sdtEndPr/>
          <w:sdtContent>
            <w:tc>
              <w:tcPr>
                <w:tcW w:w="551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DB3E8" w14:textId="77777777" w:rsidR="00BD57B7" w:rsidRPr="005F6F33" w:rsidRDefault="00BD57B7" w:rsidP="005F6F33">
                <w:pPr>
                  <w:tabs>
                    <w:tab w:val="left" w:pos="-142"/>
                  </w:tabs>
                  <w:spacing w:before="0" w:after="0"/>
                  <w:rPr>
                    <w:rFonts w:ascii="Arial" w:eastAsia="Times New Roman" w:hAnsi="Arial" w:cs="Arial"/>
                    <w:b/>
                    <w:sz w:val="18"/>
                    <w:szCs w:val="18"/>
                    <w:lang w:eastAsia="fr-CA"/>
                  </w:rPr>
                </w:pPr>
                <w:r w:rsidRPr="005F6F33">
                  <w:rPr>
                    <w:rFonts w:ascii="Arial" w:eastAsia="Times New Roman" w:hAnsi="Arial" w:cs="Arial"/>
                    <w:color w:val="808080"/>
                    <w:sz w:val="18"/>
                    <w:szCs w:val="18"/>
                  </w:rPr>
                  <w:t>Texte</w:t>
                </w:r>
              </w:p>
            </w:tc>
          </w:sdtContent>
        </w:sdt>
      </w:tr>
      <w:tr w:rsidR="00BD57B7" w:rsidRPr="005F6F33" w14:paraId="1DD13549" w14:textId="77777777" w:rsidTr="005F6F33">
        <w:trPr>
          <w:cantSplit/>
          <w:trHeight w:val="276"/>
          <w:jc w:val="center"/>
        </w:trPr>
        <w:tc>
          <w:tcPr>
            <w:tcW w:w="3133"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14CD8E"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Téléphone</w:t>
            </w:r>
          </w:p>
        </w:tc>
        <w:tc>
          <w:tcPr>
            <w:tcW w:w="2693"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E1E76E8"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Numéro de poste</w:t>
            </w:r>
          </w:p>
        </w:tc>
        <w:tc>
          <w:tcPr>
            <w:tcW w:w="4380"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1C49691" w14:textId="77777777" w:rsidR="00BD57B7" w:rsidRPr="005F6F33" w:rsidRDefault="00BD57B7" w:rsidP="005F6F33">
            <w:pPr>
              <w:tabs>
                <w:tab w:val="left" w:pos="-142"/>
                <w:tab w:val="left" w:pos="8582"/>
                <w:tab w:val="right" w:pos="10773"/>
              </w:tabs>
              <w:spacing w:before="0" w:after="0"/>
              <w:contextualSpacing/>
              <w:rPr>
                <w:rFonts w:ascii="Arial" w:eastAsia="Times New Roman" w:hAnsi="Arial" w:cs="Arial"/>
                <w:sz w:val="18"/>
                <w:szCs w:val="18"/>
              </w:rPr>
            </w:pPr>
            <w:r w:rsidRPr="005F6F33">
              <w:rPr>
                <w:rFonts w:ascii="Arial" w:eastAsia="Times New Roman" w:hAnsi="Arial" w:cs="Arial"/>
                <w:sz w:val="18"/>
                <w:szCs w:val="18"/>
              </w:rPr>
              <w:t>Courriel</w:t>
            </w:r>
          </w:p>
        </w:tc>
      </w:tr>
      <w:tr w:rsidR="00BD57B7" w:rsidRPr="005F6F33" w14:paraId="0FCFF3A0" w14:textId="77777777" w:rsidTr="005F6F33">
        <w:trPr>
          <w:cantSplit/>
          <w:trHeight w:val="292"/>
          <w:jc w:val="center"/>
        </w:trPr>
        <w:sdt>
          <w:sdtPr>
            <w:rPr>
              <w:rFonts w:ascii="Arial" w:eastAsia="Times New Roman" w:hAnsi="Arial" w:cs="Arial"/>
              <w:sz w:val="18"/>
              <w:szCs w:val="18"/>
            </w:rPr>
            <w:id w:val="-1073581356"/>
            <w:placeholder>
              <w:docPart w:val="4484B1417387440CA1BD163789641F17"/>
            </w:placeholder>
            <w:showingPlcHdr/>
            <w:text/>
          </w:sdtPr>
          <w:sdtEndPr/>
          <w:sdtContent>
            <w:tc>
              <w:tcPr>
                <w:tcW w:w="313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5E7B0"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Numéro téléphone</w:t>
                </w:r>
              </w:p>
            </w:tc>
          </w:sdtContent>
        </w:sdt>
        <w:sdt>
          <w:sdtPr>
            <w:rPr>
              <w:rFonts w:ascii="Arial" w:eastAsia="Times New Roman" w:hAnsi="Arial" w:cs="Arial"/>
              <w:sz w:val="18"/>
              <w:szCs w:val="18"/>
            </w:rPr>
            <w:id w:val="2048722693"/>
            <w:placeholder>
              <w:docPart w:val="E0AEA9A8806642FA9D278CEBACBEE2CA"/>
            </w:placeholder>
            <w:showingPlcHdr/>
            <w:text/>
          </w:sdtPr>
          <w:sdtEndPr/>
          <w:sdtContent>
            <w:tc>
              <w:tcPr>
                <w:tcW w:w="26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657A7"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No. poste</w:t>
                </w:r>
              </w:p>
            </w:tc>
          </w:sdtContent>
        </w:sdt>
        <w:sdt>
          <w:sdtPr>
            <w:rPr>
              <w:rFonts w:ascii="Arial" w:eastAsia="Times New Roman" w:hAnsi="Arial" w:cs="Arial"/>
              <w:sz w:val="18"/>
              <w:szCs w:val="18"/>
            </w:rPr>
            <w:id w:val="-1955774627"/>
            <w:placeholder>
              <w:docPart w:val="4355495E5A5C471C9C0EFD97ADEE4D0C"/>
            </w:placeholder>
            <w:showingPlcHdr/>
            <w:text/>
          </w:sdtPr>
          <w:sdtEndPr/>
          <w:sdtContent>
            <w:tc>
              <w:tcPr>
                <w:tcW w:w="438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D804E" w14:textId="77777777" w:rsidR="00BD57B7" w:rsidRPr="005F6F33" w:rsidRDefault="00BD57B7" w:rsidP="005F6F33">
                <w:pPr>
                  <w:tabs>
                    <w:tab w:val="left" w:pos="-142"/>
                    <w:tab w:val="right" w:pos="10773"/>
                  </w:tabs>
                  <w:spacing w:before="0"/>
                  <w:contextualSpacing/>
                  <w:rPr>
                    <w:rFonts w:ascii="Arial" w:eastAsia="Times New Roman" w:hAnsi="Arial" w:cs="Arial"/>
                    <w:sz w:val="18"/>
                    <w:szCs w:val="18"/>
                  </w:rPr>
                </w:pPr>
                <w:r w:rsidRPr="005F6F33">
                  <w:rPr>
                    <w:rFonts w:ascii="Arial" w:eastAsia="Times New Roman" w:hAnsi="Arial" w:cs="Arial"/>
                    <w:color w:val="808080"/>
                    <w:sz w:val="18"/>
                    <w:szCs w:val="18"/>
                  </w:rPr>
                  <w:t>Adresse courriel</w:t>
                </w:r>
              </w:p>
            </w:tc>
          </w:sdtContent>
        </w:sdt>
      </w:tr>
      <w:tr w:rsidR="006729B3" w:rsidRPr="005F6F33" w14:paraId="08A0CF89" w14:textId="77777777" w:rsidTr="005F6F33">
        <w:trPr>
          <w:cantSplit/>
          <w:trHeight w:val="277"/>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FDB1F4" w14:textId="77777777" w:rsidR="006729B3" w:rsidRPr="005F6F33" w:rsidRDefault="006729B3" w:rsidP="005F6F33">
            <w:pPr>
              <w:spacing w:before="0" w:after="0"/>
              <w:rPr>
                <w:rFonts w:ascii="Arial" w:hAnsi="Arial" w:cs="Arial"/>
                <w:sz w:val="18"/>
                <w:szCs w:val="18"/>
              </w:rPr>
            </w:pPr>
            <w:r w:rsidRPr="005F6F33">
              <w:rPr>
                <w:rFonts w:ascii="Arial" w:hAnsi="Arial" w:cs="Arial"/>
                <w:sz w:val="18"/>
                <w:szCs w:val="18"/>
              </w:rPr>
              <w:t>Veuillez décrire le type d’actionnariat et de propriété de l’entreprise ou de l’organisation</w:t>
            </w:r>
          </w:p>
        </w:tc>
      </w:tr>
      <w:tr w:rsidR="00781EB9" w:rsidRPr="005F6F33" w14:paraId="31BA7A17" w14:textId="77777777" w:rsidTr="00FF59A3">
        <w:trPr>
          <w:cantSplit/>
          <w:trHeight w:val="921"/>
          <w:jc w:val="center"/>
        </w:trPr>
        <w:sdt>
          <w:sdtPr>
            <w:rPr>
              <w:rStyle w:val="Style3"/>
              <w:rFonts w:ascii="Arial" w:hAnsi="Arial" w:cs="Arial"/>
              <w:sz w:val="18"/>
              <w:szCs w:val="18"/>
            </w:rPr>
            <w:id w:val="-725526591"/>
            <w:placeholder>
              <w:docPart w:val="7BC34A5B4E6249519BDEA614AF692EEE"/>
            </w:placeholder>
            <w:showingPlcHdr/>
            <w:text w:multiLine="1"/>
          </w:sdtPr>
          <w:sdtEndPr>
            <w:rPr>
              <w:rStyle w:val="Policepardfaut"/>
            </w:rPr>
          </w:sdtEndPr>
          <w:sdtContent>
            <w:tc>
              <w:tcPr>
                <w:tcW w:w="10206"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558A325A" w14:textId="3193F933" w:rsidR="00781EB9" w:rsidRPr="005F6F33" w:rsidRDefault="00781EB9" w:rsidP="00FF59A3">
                <w:pPr>
                  <w:pStyle w:val="Paragraphedeliste1"/>
                  <w:tabs>
                    <w:tab w:val="left" w:pos="-142"/>
                    <w:tab w:val="right" w:pos="10773"/>
                  </w:tabs>
                  <w:spacing w:after="0" w:line="240" w:lineRule="auto"/>
                  <w:ind w:left="0"/>
                  <w:rPr>
                    <w:rFonts w:ascii="Arial" w:hAnsi="Arial" w:cs="Arial"/>
                    <w:sz w:val="18"/>
                    <w:szCs w:val="18"/>
                  </w:rPr>
                </w:pPr>
                <w:r w:rsidRPr="005F6F33">
                  <w:rPr>
                    <w:rStyle w:val="Textedelespacerserv"/>
                    <w:rFonts w:ascii="Arial" w:hAnsi="Arial" w:cs="Arial"/>
                    <w:sz w:val="18"/>
                    <w:szCs w:val="18"/>
                  </w:rPr>
                  <w:t>Texte</w:t>
                </w:r>
              </w:p>
            </w:tc>
          </w:sdtContent>
        </w:sdt>
      </w:tr>
      <w:tr w:rsidR="006729B3" w:rsidRPr="005F6F33" w14:paraId="19B80AD9" w14:textId="77777777" w:rsidTr="005F6F33">
        <w:trPr>
          <w:cantSplit/>
          <w:trHeight w:val="277"/>
          <w:jc w:val="center"/>
        </w:trPr>
        <w:tc>
          <w:tcPr>
            <w:tcW w:w="10206" w:type="dxa"/>
            <w:gridSpan w:val="9"/>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9EAA490" w14:textId="77777777" w:rsidR="006729B3" w:rsidRPr="005F6F33" w:rsidRDefault="006729B3" w:rsidP="005F6F33">
            <w:pPr>
              <w:pStyle w:val="Paragraphedeliste1"/>
              <w:tabs>
                <w:tab w:val="left" w:pos="-142"/>
                <w:tab w:val="right" w:pos="10773"/>
              </w:tabs>
              <w:spacing w:after="0" w:line="240" w:lineRule="auto"/>
              <w:ind w:left="0"/>
              <w:rPr>
                <w:rFonts w:ascii="Arial" w:hAnsi="Arial" w:cs="Arial"/>
                <w:sz w:val="18"/>
                <w:szCs w:val="18"/>
              </w:rPr>
            </w:pPr>
            <w:r w:rsidRPr="005F6F33">
              <w:rPr>
                <w:rFonts w:ascii="Arial" w:hAnsi="Arial" w:cs="Arial"/>
                <w:sz w:val="18"/>
                <w:szCs w:val="18"/>
              </w:rPr>
              <w:t>Activités principales du partenaire</w:t>
            </w:r>
          </w:p>
        </w:tc>
      </w:tr>
      <w:tr w:rsidR="006729B3" w:rsidRPr="005F6F33" w14:paraId="36E603D0" w14:textId="77777777" w:rsidTr="00FF59A3">
        <w:trPr>
          <w:cantSplit/>
          <w:trHeight w:val="1704"/>
          <w:jc w:val="center"/>
        </w:trPr>
        <w:sdt>
          <w:sdtPr>
            <w:rPr>
              <w:rStyle w:val="Style3"/>
              <w:rFonts w:ascii="Arial" w:hAnsi="Arial" w:cs="Arial"/>
              <w:sz w:val="18"/>
              <w:szCs w:val="18"/>
            </w:rPr>
            <w:id w:val="-852719687"/>
            <w:placeholder>
              <w:docPart w:val="12E74C6C93C44E96915778D310447416"/>
            </w:placeholder>
            <w:showingPlcHdr/>
            <w:text w:multiLine="1"/>
          </w:sdtPr>
          <w:sdtEndPr>
            <w:rPr>
              <w:rStyle w:val="Policepardfaut"/>
            </w:rPr>
          </w:sdtEndPr>
          <w:sdtContent>
            <w:tc>
              <w:tcPr>
                <w:tcW w:w="10206"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4484D4D7" w14:textId="77777777" w:rsidR="006729B3" w:rsidRPr="005F6F33" w:rsidRDefault="006729B3" w:rsidP="00FF59A3">
                <w:pPr>
                  <w:pStyle w:val="Paragraphedeliste1"/>
                  <w:tabs>
                    <w:tab w:val="left" w:pos="-142"/>
                    <w:tab w:val="right" w:pos="10773"/>
                  </w:tabs>
                  <w:spacing w:after="0" w:line="240" w:lineRule="auto"/>
                  <w:ind w:left="0"/>
                  <w:rPr>
                    <w:rFonts w:ascii="Arial" w:hAnsi="Arial" w:cs="Arial"/>
                    <w:sz w:val="18"/>
                    <w:szCs w:val="18"/>
                  </w:rPr>
                </w:pPr>
                <w:r w:rsidRPr="005F6F33">
                  <w:rPr>
                    <w:rStyle w:val="Textedelespacerserv"/>
                    <w:rFonts w:ascii="Arial" w:hAnsi="Arial" w:cs="Arial"/>
                    <w:sz w:val="18"/>
                    <w:szCs w:val="18"/>
                  </w:rPr>
                  <w:t>Texte</w:t>
                </w:r>
              </w:p>
            </w:tc>
          </w:sdtContent>
        </w:sdt>
      </w:tr>
    </w:tbl>
    <w:p w14:paraId="6D6805CC" w14:textId="2978B0C8" w:rsidR="05883CBA" w:rsidRDefault="05883CBA" w:rsidP="05883CBA">
      <w:pPr>
        <w:spacing w:before="0" w:after="0"/>
        <w:rPr>
          <w:rFonts w:ascii="Arial" w:eastAsia="Times New Roman" w:hAnsi="Arial" w:cs="Arial"/>
          <w:b/>
          <w:sz w:val="18"/>
          <w:szCs w:val="18"/>
          <w:lang w:eastAsia="fr-CA"/>
        </w:rPr>
      </w:pPr>
    </w:p>
    <w:tbl>
      <w:tblPr>
        <w:tblStyle w:val="Grilledutableau"/>
        <w:tblW w:w="0" w:type="auto"/>
        <w:tblLook w:val="04A0" w:firstRow="1" w:lastRow="0" w:firstColumn="1" w:lastColumn="0" w:noHBand="0" w:noVBand="1"/>
      </w:tblPr>
      <w:tblGrid>
        <w:gridCol w:w="10212"/>
      </w:tblGrid>
      <w:tr w:rsidR="05883CBA" w:rsidRPr="00C1079E" w14:paraId="58EA1F7C" w14:textId="77777777" w:rsidTr="00C1079E">
        <w:trPr>
          <w:trHeight w:val="391"/>
        </w:trPr>
        <w:tc>
          <w:tcPr>
            <w:tcW w:w="10343" w:type="dxa"/>
            <w:shd w:val="clear" w:color="auto" w:fill="EAF1DD" w:themeFill="accent3" w:themeFillTint="33"/>
            <w:vAlign w:val="center"/>
          </w:tcPr>
          <w:p w14:paraId="6A7A40FA" w14:textId="5CD8D04F" w:rsidR="05883CBA" w:rsidRPr="00A56C0D" w:rsidRDefault="005F6F33" w:rsidP="00A56C0D">
            <w:pPr>
              <w:spacing w:before="0" w:after="0"/>
              <w:rPr>
                <w:rFonts w:ascii="Arial" w:hAnsi="Arial" w:cs="Arial"/>
                <w:b/>
                <w:bCs/>
                <w:sz w:val="18"/>
                <w:szCs w:val="18"/>
              </w:rPr>
            </w:pPr>
            <w:r w:rsidRPr="00C1079E">
              <w:rPr>
                <w:rFonts w:ascii="Arial" w:hAnsi="Arial" w:cs="Arial"/>
                <w:b/>
                <w:bCs/>
                <w:sz w:val="18"/>
                <w:szCs w:val="18"/>
              </w:rPr>
              <w:t>SYNERGIES ENTRE LES PARTENAIRES</w:t>
            </w:r>
          </w:p>
        </w:tc>
      </w:tr>
      <w:tr w:rsidR="00A56C0D" w:rsidRPr="00C1079E" w14:paraId="547C2893" w14:textId="77777777" w:rsidTr="00C1079E">
        <w:trPr>
          <w:trHeight w:val="391"/>
        </w:trPr>
        <w:tc>
          <w:tcPr>
            <w:tcW w:w="10343" w:type="dxa"/>
            <w:shd w:val="clear" w:color="auto" w:fill="EAF1DD" w:themeFill="accent3" w:themeFillTint="33"/>
            <w:vAlign w:val="center"/>
          </w:tcPr>
          <w:p w14:paraId="04BC42A4" w14:textId="77777777" w:rsidR="00A56C0D" w:rsidRPr="00C1079E" w:rsidRDefault="00A56C0D" w:rsidP="00A56C0D">
            <w:pPr>
              <w:spacing w:before="0" w:after="0"/>
              <w:rPr>
                <w:rFonts w:ascii="Arial" w:hAnsi="Arial" w:cs="Arial"/>
                <w:b/>
                <w:bCs/>
                <w:sz w:val="18"/>
                <w:szCs w:val="18"/>
              </w:rPr>
            </w:pPr>
            <w:r w:rsidRPr="00C1079E">
              <w:rPr>
                <w:rFonts w:ascii="Arial" w:eastAsiaTheme="majorEastAsia" w:hAnsi="Arial" w:cs="Arial"/>
                <w:i/>
                <w:iCs/>
                <w:sz w:val="18"/>
                <w:szCs w:val="18"/>
              </w:rPr>
              <w:t>Décrire le rôle de chaque partenaire dans le projet ainsi que les synergies entre les partenaires permettant d’assurer le succès du projet.</w:t>
            </w:r>
          </w:p>
          <w:p w14:paraId="45553C2F" w14:textId="77777777" w:rsidR="00A56C0D" w:rsidRPr="00C1079E" w:rsidRDefault="00A56C0D" w:rsidP="00A56C0D">
            <w:pPr>
              <w:keepNext/>
              <w:keepLines/>
              <w:spacing w:before="0" w:after="0"/>
              <w:ind w:right="-126"/>
              <w:outlineLvl w:val="2"/>
              <w:rPr>
                <w:rFonts w:ascii="Arial" w:eastAsiaTheme="majorEastAsia" w:hAnsi="Arial" w:cs="Arial"/>
                <w:i/>
                <w:iCs/>
                <w:sz w:val="18"/>
                <w:szCs w:val="18"/>
              </w:rPr>
            </w:pPr>
            <w:r w:rsidRPr="00C1079E">
              <w:rPr>
                <w:rFonts w:ascii="Arial" w:eastAsiaTheme="majorEastAsia" w:hAnsi="Arial" w:cs="Arial"/>
                <w:i/>
                <w:iCs/>
                <w:sz w:val="18"/>
                <w:szCs w:val="18"/>
              </w:rPr>
              <w:t>Décrire la collaboration dans le projet.</w:t>
            </w:r>
          </w:p>
          <w:p w14:paraId="275A7661" w14:textId="71F2B029" w:rsidR="00A56C0D" w:rsidRPr="00C1079E" w:rsidRDefault="00A56C0D" w:rsidP="00A56C0D">
            <w:pPr>
              <w:spacing w:before="0" w:after="0"/>
              <w:rPr>
                <w:rFonts w:ascii="Arial" w:hAnsi="Arial" w:cs="Arial"/>
                <w:b/>
                <w:bCs/>
                <w:sz w:val="18"/>
                <w:szCs w:val="18"/>
              </w:rPr>
            </w:pPr>
            <w:r w:rsidRPr="00C1079E">
              <w:rPr>
                <w:rFonts w:ascii="Arial" w:eastAsiaTheme="majorEastAsia" w:hAnsi="Arial" w:cs="Arial"/>
                <w:i/>
                <w:iCs/>
                <w:sz w:val="18"/>
                <w:szCs w:val="18"/>
              </w:rPr>
              <w:t>Préciser s’il y a un historique de partenariat.</w:t>
            </w:r>
          </w:p>
        </w:tc>
      </w:tr>
      <w:tr w:rsidR="05883CBA" w:rsidRPr="00C1079E" w14:paraId="733B25D8" w14:textId="77777777" w:rsidTr="00FF59A3">
        <w:trPr>
          <w:trHeight w:val="1439"/>
        </w:trPr>
        <w:sdt>
          <w:sdtPr>
            <w:rPr>
              <w:rStyle w:val="Style3"/>
              <w:rFonts w:ascii="Arial" w:hAnsi="Arial" w:cs="Arial"/>
              <w:sz w:val="18"/>
              <w:szCs w:val="18"/>
            </w:rPr>
            <w:id w:val="-1346321564"/>
            <w:placeholder>
              <w:docPart w:val="E2ED7E09F0C34CB0945D578F47391C35"/>
            </w:placeholder>
            <w:showingPlcHdr/>
            <w:text w:multiLine="1"/>
          </w:sdtPr>
          <w:sdtEndPr>
            <w:rPr>
              <w:rStyle w:val="Policepardfaut"/>
            </w:rPr>
          </w:sdtEndPr>
          <w:sdtContent>
            <w:tc>
              <w:tcPr>
                <w:tcW w:w="10343" w:type="dxa"/>
                <w:shd w:val="clear" w:color="auto" w:fill="auto"/>
              </w:tcPr>
              <w:p w14:paraId="4EB31686" w14:textId="16A39CED" w:rsidR="05883CBA" w:rsidRPr="00C1079E" w:rsidRDefault="00C1079E" w:rsidP="00FF59A3">
                <w:pPr>
                  <w:spacing w:before="0" w:after="0"/>
                  <w:rPr>
                    <w:rFonts w:ascii="Arial" w:hAnsi="Arial" w:cs="Arial"/>
                    <w:color w:val="FF0000"/>
                    <w:sz w:val="18"/>
                    <w:szCs w:val="18"/>
                  </w:rPr>
                </w:pPr>
                <w:r w:rsidRPr="005F6F33">
                  <w:rPr>
                    <w:rStyle w:val="Textedelespacerserv"/>
                    <w:rFonts w:ascii="Arial" w:hAnsi="Arial" w:cs="Arial"/>
                    <w:sz w:val="18"/>
                    <w:szCs w:val="18"/>
                  </w:rPr>
                  <w:t>Texte</w:t>
                </w:r>
              </w:p>
            </w:tc>
          </w:sdtContent>
        </w:sdt>
      </w:tr>
    </w:tbl>
    <w:p w14:paraId="118AE29A" w14:textId="36F5B63E" w:rsidR="05883CBA" w:rsidRDefault="05883CBA" w:rsidP="05883CBA">
      <w:pPr>
        <w:spacing w:before="0" w:after="0"/>
        <w:rPr>
          <w:rFonts w:ascii="Arial" w:eastAsia="Times New Roman" w:hAnsi="Arial" w:cs="Arial"/>
          <w:b/>
          <w:bCs/>
          <w:sz w:val="18"/>
          <w:szCs w:val="18"/>
          <w:lang w:eastAsia="fr-CA"/>
        </w:rPr>
      </w:pPr>
    </w:p>
    <w:p w14:paraId="6CB591B0" w14:textId="6E43B775" w:rsidR="1D19BE24" w:rsidRDefault="1D19BE24" w:rsidP="1D19BE24">
      <w:pPr>
        <w:spacing w:before="0" w:after="0"/>
        <w:rPr>
          <w:rFonts w:ascii="Arial" w:eastAsia="Times New Roman" w:hAnsi="Arial" w:cs="Arial"/>
          <w:b/>
          <w:bCs/>
          <w:sz w:val="18"/>
          <w:szCs w:val="18"/>
          <w:lang w:eastAsia="fr-CA"/>
        </w:rPr>
      </w:pPr>
    </w:p>
    <w:p w14:paraId="2E744E85" w14:textId="59C61EE6" w:rsidR="1D19BE24" w:rsidRDefault="1D19BE24" w:rsidP="1D19BE24">
      <w:pPr>
        <w:spacing w:before="0" w:after="0"/>
        <w:rPr>
          <w:rFonts w:ascii="Arial" w:eastAsia="Times New Roman" w:hAnsi="Arial" w:cs="Arial"/>
          <w:b/>
          <w:bCs/>
          <w:sz w:val="18"/>
          <w:szCs w:val="18"/>
          <w:lang w:eastAsia="fr-CA"/>
        </w:rPr>
      </w:pPr>
    </w:p>
    <w:p w14:paraId="2B597DD4" w14:textId="340F2805" w:rsidR="1D19BE24" w:rsidRDefault="1D19BE24" w:rsidP="1D19BE24">
      <w:pPr>
        <w:spacing w:before="0" w:after="0"/>
        <w:rPr>
          <w:rFonts w:ascii="Arial" w:eastAsia="Times New Roman" w:hAnsi="Arial" w:cs="Arial"/>
          <w:b/>
          <w:bCs/>
          <w:sz w:val="18"/>
          <w:szCs w:val="18"/>
          <w:lang w:eastAsia="fr-CA"/>
        </w:rPr>
      </w:pPr>
    </w:p>
    <w:p w14:paraId="527AB370" w14:textId="4143A6ED" w:rsidR="1D19BE24" w:rsidRDefault="1D19BE24" w:rsidP="1D19BE24">
      <w:pPr>
        <w:spacing w:before="0" w:after="0"/>
        <w:rPr>
          <w:rFonts w:ascii="Arial" w:eastAsia="Times New Roman" w:hAnsi="Arial" w:cs="Arial"/>
          <w:b/>
          <w:bCs/>
          <w:sz w:val="18"/>
          <w:szCs w:val="18"/>
          <w:lang w:eastAsia="fr-CA"/>
        </w:rPr>
      </w:pPr>
    </w:p>
    <w:p w14:paraId="4A68E1A9" w14:textId="23DD7267" w:rsidR="1D19BE24" w:rsidRDefault="1D19BE24" w:rsidP="1D19BE24">
      <w:pPr>
        <w:spacing w:before="0" w:after="0"/>
        <w:rPr>
          <w:rFonts w:ascii="Arial" w:eastAsia="Times New Roman" w:hAnsi="Arial" w:cs="Arial"/>
          <w:b/>
          <w:bCs/>
          <w:sz w:val="18"/>
          <w:szCs w:val="18"/>
          <w:lang w:eastAsia="fr-CA"/>
        </w:rPr>
      </w:pPr>
    </w:p>
    <w:p w14:paraId="457B5A94" w14:textId="3EDA3EAC" w:rsidR="1D19BE24" w:rsidRDefault="1D19BE24" w:rsidP="1D19BE24">
      <w:pPr>
        <w:spacing w:before="0" w:after="0"/>
        <w:rPr>
          <w:rFonts w:ascii="Arial" w:eastAsia="Times New Roman" w:hAnsi="Arial" w:cs="Arial"/>
          <w:b/>
          <w:bCs/>
          <w:sz w:val="18"/>
          <w:szCs w:val="18"/>
          <w:lang w:eastAsia="fr-CA"/>
        </w:rPr>
      </w:pPr>
    </w:p>
    <w:p w14:paraId="3970D33B" w14:textId="18190BC1" w:rsidR="1D19BE24" w:rsidRDefault="1D19BE24" w:rsidP="1D19BE24">
      <w:pPr>
        <w:spacing w:before="0" w:after="0"/>
        <w:rPr>
          <w:rFonts w:ascii="Arial" w:eastAsia="Times New Roman" w:hAnsi="Arial" w:cs="Arial"/>
          <w:b/>
          <w:bCs/>
          <w:sz w:val="18"/>
          <w:szCs w:val="18"/>
          <w:lang w:eastAsia="fr-CA"/>
        </w:rPr>
      </w:pPr>
    </w:p>
    <w:p w14:paraId="564366E1" w14:textId="75ECAECA" w:rsidR="00C1079E" w:rsidRPr="004A5B40" w:rsidRDefault="00B407BE" w:rsidP="00C1079E">
      <w:pPr>
        <w:pStyle w:val="Titre1"/>
        <w:rPr>
          <w:rFonts w:ascii="Arial" w:hAnsi="Arial"/>
          <w:color w:val="auto"/>
        </w:rPr>
      </w:pPr>
      <w:r w:rsidRPr="1D19BE24">
        <w:rPr>
          <w:rFonts w:ascii="Arial" w:hAnsi="Arial"/>
          <w:color w:val="auto"/>
        </w:rPr>
        <w:lastRenderedPageBreak/>
        <w:t xml:space="preserve">INFORMATIONS SUR LE </w:t>
      </w:r>
      <w:r w:rsidR="00B32071" w:rsidRPr="1D19BE24">
        <w:rPr>
          <w:rFonts w:ascii="Arial" w:hAnsi="Arial"/>
          <w:color w:val="auto"/>
        </w:rPr>
        <w:t>PROJET</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206"/>
      </w:tblGrid>
      <w:tr w:rsidR="00B8103C" w:rsidRPr="00B8103C" w14:paraId="71350B23" w14:textId="77777777" w:rsidTr="0325F22C">
        <w:trPr>
          <w:cantSplit/>
          <w:trHeight w:val="27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0E52124" w14:textId="18E2C1E3" w:rsidR="00B8103C" w:rsidRPr="00B8103C" w:rsidRDefault="00B8103C" w:rsidP="00C1079E">
            <w:pPr>
              <w:spacing w:before="0" w:after="0"/>
              <w:rPr>
                <w:rFonts w:ascii="Arial" w:eastAsia="Times New Roman" w:hAnsi="Arial" w:cs="Arial"/>
                <w:b/>
                <w:sz w:val="18"/>
                <w:szCs w:val="18"/>
                <w:lang w:eastAsia="fr-CA"/>
              </w:rPr>
            </w:pPr>
            <w:r w:rsidRPr="00B8103C">
              <w:rPr>
                <w:rFonts w:ascii="Arial" w:eastAsia="Times New Roman" w:hAnsi="Arial" w:cs="Arial"/>
                <w:b/>
                <w:sz w:val="18"/>
                <w:szCs w:val="18"/>
                <w:lang w:eastAsia="fr-CA"/>
              </w:rPr>
              <w:t>Titre du projet (en français)</w:t>
            </w:r>
          </w:p>
        </w:tc>
      </w:tr>
      <w:tr w:rsidR="00B8103C" w:rsidRPr="00B8103C" w14:paraId="6422DC2D" w14:textId="77777777" w:rsidTr="0325F22C">
        <w:trPr>
          <w:cantSplit/>
          <w:trHeight w:val="674"/>
          <w:jc w:val="center"/>
        </w:trPr>
        <w:sdt>
          <w:sdtPr>
            <w:rPr>
              <w:rFonts w:ascii="Arial" w:hAnsi="Arial" w:cs="Arial"/>
              <w:sz w:val="18"/>
              <w:szCs w:val="18"/>
              <w:lang w:eastAsia="fr-CA"/>
            </w:rPr>
            <w:id w:val="-1590691752"/>
            <w:placeholder>
              <w:docPart w:val="3C7465D6EDED44468374813565030847"/>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1AF92C3D" w14:textId="77777777" w:rsidR="00B8103C" w:rsidRPr="00B8103C" w:rsidRDefault="00B8103C" w:rsidP="00FF59A3">
                <w:pPr>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r w:rsidR="00B8103C" w:rsidRPr="00B8103C" w14:paraId="3CEEE11A" w14:textId="77777777" w:rsidTr="0325F22C">
        <w:trPr>
          <w:cantSplit/>
          <w:trHeight w:val="27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8ECBBD6" w14:textId="3A90D33A" w:rsidR="00B8103C" w:rsidRPr="00B8103C" w:rsidRDefault="00B8103C" w:rsidP="00C1079E">
            <w:pPr>
              <w:spacing w:before="0" w:after="0"/>
              <w:rPr>
                <w:rFonts w:ascii="Arial" w:eastAsia="Times New Roman" w:hAnsi="Arial" w:cs="Arial"/>
                <w:b/>
                <w:sz w:val="18"/>
                <w:szCs w:val="18"/>
                <w:lang w:eastAsia="fr-CA"/>
              </w:rPr>
            </w:pPr>
            <w:r w:rsidRPr="00700980">
              <w:rPr>
                <w:rFonts w:ascii="Arial" w:eastAsia="Times New Roman" w:hAnsi="Arial" w:cs="Arial"/>
                <w:b/>
                <w:sz w:val="18"/>
                <w:szCs w:val="18"/>
                <w:lang w:eastAsia="fr-CA"/>
              </w:rPr>
              <w:t>Identification du RSRI auprès duquel vous déposez la demande</w:t>
            </w:r>
          </w:p>
        </w:tc>
      </w:tr>
      <w:tr w:rsidR="00B8103C" w:rsidRPr="00B8103C" w14:paraId="7CD72959" w14:textId="77777777" w:rsidTr="0325F22C">
        <w:trPr>
          <w:cantSplit/>
          <w:trHeight w:val="498"/>
          <w:jc w:val="center"/>
        </w:trPr>
        <w:tc>
          <w:tcPr>
            <w:tcW w:w="10206" w:type="dxa"/>
            <w:tcBorders>
              <w:top w:val="single" w:sz="4" w:space="0" w:color="auto"/>
              <w:bottom w:val="single" w:sz="4" w:space="0" w:color="auto"/>
            </w:tcBorders>
            <w:shd w:val="clear" w:color="auto" w:fill="FFFFFF" w:themeFill="background1"/>
            <w:vAlign w:val="center"/>
          </w:tcPr>
          <w:p w14:paraId="333E6C8D" w14:textId="3C447A14" w:rsidR="00B8103C" w:rsidRPr="00B8103C" w:rsidRDefault="00547867" w:rsidP="00C1079E">
            <w:pPr>
              <w:spacing w:before="0" w:after="0"/>
              <w:rPr>
                <w:rFonts w:ascii="Arial" w:eastAsia="Times New Roman" w:hAnsi="Arial" w:cs="Arial"/>
                <w:i/>
                <w:sz w:val="18"/>
                <w:szCs w:val="18"/>
                <w:lang w:eastAsia="fr-CA"/>
              </w:rPr>
            </w:pPr>
            <w:sdt>
              <w:sdtPr>
                <w:rPr>
                  <w:rFonts w:ascii="Arial" w:hAnsi="Arial" w:cs="Arial"/>
                  <w:b/>
                  <w:sz w:val="18"/>
                  <w:szCs w:val="18"/>
                  <w:lang w:eastAsia="fr-CA"/>
                </w:rPr>
                <w:id w:val="177850204"/>
                <w:placeholder>
                  <w:docPart w:val="0F247CD22CAA4CBDB665E05E5E5C8A08"/>
                </w:placeholder>
                <w:showingPlcHdr/>
                <w:dropDownList>
                  <w:listItem w:value="Choisissez un élément."/>
                  <w:listItem w:displayText="CRIBIQ - Consortium de recherche et innovations en bioprocédés industriels au Québec" w:value="CRIBIQ - Consortium de recherche et innovations en bioprocédés industriels au Québec"/>
                  <w:listItem w:displayText="INNOVÉÉ - Consortium de recherche d'innovation en énergie électrique" w:value="INNOVÉÉ - Consortium de recherche d'innovation en énergie électrique"/>
                  <w:listItem w:displayText="CRITM - Consortium de recherche et innovation en transformation métallique" w:value="CRITM - Consortium de recherche et innovation en transformation métallique"/>
                  <w:listItem w:displayText="PRIMA Québec - Pôle de recherche et innovation en matériaux avancés du Québec" w:value="PRIMA Québec - Pôle de recherche et innovation en matériaux avancés du Québec"/>
                  <w:listItem w:displayText="CRIAQ - Consortium de recherche et innovation en aéronautique du Québec" w:value="CRIAQ - Consortium de recherche et innovation en aéronautique du Québec"/>
                  <w:listItem w:displayText="CQRDA - Centre québécois de recherche et de développement de l'aluminium" w:value="CQRDA - Centre québécois de recherche et de développement de l'aluminium"/>
                  <w:listItem w:displayText="PROMPT - Consortium de recherche industrielle du domaine du numérique et des TIC au Québec" w:value="PROMPT - Consortium de recherche industrielle du domaine du numérique et des TIC au Québec"/>
                </w:dropDownList>
              </w:sdtPr>
              <w:sdtEndPr/>
              <w:sdtContent>
                <w:r w:rsidR="004A4E4D" w:rsidRPr="00700980">
                  <w:rPr>
                    <w:rFonts w:ascii="Arial" w:hAnsi="Arial" w:cs="Arial"/>
                    <w:color w:val="808080"/>
                    <w:sz w:val="18"/>
                    <w:szCs w:val="18"/>
                    <w:lang w:eastAsia="fr-CA"/>
                  </w:rPr>
                  <w:t>Choisissez un élément.</w:t>
                </w:r>
              </w:sdtContent>
            </w:sdt>
          </w:p>
        </w:tc>
      </w:tr>
      <w:tr w:rsidR="00B8103C" w:rsidRPr="00B8103C" w14:paraId="5C643663" w14:textId="77777777" w:rsidTr="0325F22C">
        <w:trPr>
          <w:cantSplit/>
          <w:trHeight w:val="27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659725" w14:textId="0ED9C571" w:rsidR="00B8103C" w:rsidRPr="00B8103C" w:rsidRDefault="00B8103C" w:rsidP="00C1079E">
            <w:pPr>
              <w:spacing w:before="0" w:after="0"/>
              <w:rPr>
                <w:rFonts w:ascii="Arial" w:eastAsia="Times New Roman" w:hAnsi="Arial" w:cs="Arial"/>
                <w:b/>
                <w:sz w:val="18"/>
                <w:szCs w:val="18"/>
                <w:lang w:eastAsia="fr-CA"/>
              </w:rPr>
            </w:pPr>
            <w:r w:rsidRPr="00B8103C">
              <w:rPr>
                <w:rFonts w:ascii="Arial" w:eastAsia="Times New Roman" w:hAnsi="Arial" w:cs="Arial"/>
                <w:b/>
                <w:sz w:val="18"/>
                <w:szCs w:val="18"/>
                <w:lang w:eastAsia="fr-CA"/>
              </w:rPr>
              <w:t>Date de début du projet prévue</w:t>
            </w:r>
          </w:p>
        </w:tc>
      </w:tr>
      <w:tr w:rsidR="00B8103C" w:rsidRPr="00B8103C" w14:paraId="656993D6" w14:textId="77777777" w:rsidTr="0325F22C">
        <w:trPr>
          <w:cantSplit/>
          <w:trHeight w:val="360"/>
          <w:jc w:val="center"/>
        </w:trPr>
        <w:sdt>
          <w:sdtPr>
            <w:rPr>
              <w:rFonts w:ascii="Arial" w:hAnsi="Arial" w:cs="Arial"/>
              <w:sz w:val="18"/>
              <w:szCs w:val="18"/>
              <w:lang w:eastAsia="fr-CA"/>
            </w:rPr>
            <w:id w:val="1193420908"/>
            <w:placeholder>
              <w:docPart w:val="27A6691FF7CE45EB9B6BD4D3AB0D85A6"/>
            </w:placeholder>
            <w:showingPlcHdr/>
            <w:date>
              <w:dateFormat w:val="yyyy-MM-dd"/>
              <w:lid w:val="fr-CA"/>
              <w:storeMappedDataAs w:val="dateTime"/>
              <w:calendar w:val="gregorian"/>
            </w:date>
          </w:sdtPr>
          <w:sdtEndPr/>
          <w:sdtContent>
            <w:tc>
              <w:tcPr>
                <w:tcW w:w="10206" w:type="dxa"/>
                <w:tcBorders>
                  <w:top w:val="single" w:sz="4" w:space="0" w:color="auto"/>
                  <w:bottom w:val="single" w:sz="4" w:space="0" w:color="auto"/>
                </w:tcBorders>
                <w:shd w:val="clear" w:color="auto" w:fill="FFFFFF" w:themeFill="background1"/>
                <w:vAlign w:val="center"/>
              </w:tcPr>
              <w:p w14:paraId="0B876CE7" w14:textId="77777777" w:rsidR="00B8103C" w:rsidRPr="00B8103C" w:rsidRDefault="00B8103C" w:rsidP="00C1079E">
                <w:pPr>
                  <w:spacing w:before="0" w:after="0"/>
                  <w:rPr>
                    <w:rFonts w:ascii="Arial" w:hAnsi="Arial" w:cs="Arial"/>
                    <w:color w:val="000000"/>
                    <w:sz w:val="18"/>
                    <w:szCs w:val="18"/>
                    <w:lang w:eastAsia="fr-CA"/>
                  </w:rPr>
                </w:pPr>
                <w:r w:rsidRPr="00B8103C">
                  <w:rPr>
                    <w:rFonts w:ascii="Arial" w:hAnsi="Arial" w:cs="Arial"/>
                    <w:color w:val="808080"/>
                    <w:sz w:val="18"/>
                    <w:szCs w:val="18"/>
                    <w:lang w:eastAsia="fr-CA"/>
                  </w:rPr>
                  <w:t>Sélectionnez la date</w:t>
                </w:r>
              </w:p>
            </w:tc>
          </w:sdtContent>
        </w:sdt>
      </w:tr>
      <w:tr w:rsidR="00B8103C" w:rsidRPr="00B8103C" w14:paraId="661AB4C5" w14:textId="77777777" w:rsidTr="0325F22C">
        <w:trPr>
          <w:cantSplit/>
          <w:trHeight w:val="27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E59623E" w14:textId="616F2088" w:rsidR="00B8103C" w:rsidRPr="00B8103C" w:rsidRDefault="00B8103C" w:rsidP="00C1079E">
            <w:pPr>
              <w:spacing w:before="0" w:after="0"/>
              <w:rPr>
                <w:rFonts w:ascii="Arial" w:eastAsia="Times New Roman" w:hAnsi="Arial" w:cs="Arial"/>
                <w:b/>
                <w:sz w:val="18"/>
                <w:szCs w:val="18"/>
                <w:lang w:eastAsia="fr-CA"/>
              </w:rPr>
            </w:pPr>
            <w:r w:rsidRPr="00B8103C">
              <w:rPr>
                <w:rFonts w:ascii="Arial" w:eastAsia="Times New Roman" w:hAnsi="Arial" w:cs="Arial"/>
                <w:b/>
                <w:sz w:val="18"/>
                <w:szCs w:val="18"/>
                <w:lang w:eastAsia="fr-CA"/>
              </w:rPr>
              <w:t>Date de fin du projet prévue</w:t>
            </w:r>
          </w:p>
        </w:tc>
      </w:tr>
      <w:tr w:rsidR="00B8103C" w:rsidRPr="00B8103C" w14:paraId="748CBAE3" w14:textId="77777777" w:rsidTr="0325F22C">
        <w:trPr>
          <w:cantSplit/>
          <w:trHeight w:val="360"/>
          <w:jc w:val="center"/>
        </w:trPr>
        <w:sdt>
          <w:sdtPr>
            <w:rPr>
              <w:rFonts w:ascii="Arial" w:hAnsi="Arial" w:cs="Arial"/>
              <w:sz w:val="18"/>
              <w:szCs w:val="18"/>
              <w:lang w:eastAsia="fr-CA"/>
            </w:rPr>
            <w:id w:val="-1707096088"/>
            <w:placeholder>
              <w:docPart w:val="119D64E243B74E31BB70336F5F1125E1"/>
            </w:placeholder>
            <w:showingPlcHdr/>
            <w:date>
              <w:dateFormat w:val="yyyy-MM-dd"/>
              <w:lid w:val="fr-CA"/>
              <w:storeMappedDataAs w:val="dateTime"/>
              <w:calendar w:val="gregorian"/>
            </w:date>
          </w:sdtPr>
          <w:sdtEndPr/>
          <w:sdtContent>
            <w:tc>
              <w:tcPr>
                <w:tcW w:w="10206" w:type="dxa"/>
                <w:tcBorders>
                  <w:top w:val="single" w:sz="4" w:space="0" w:color="auto"/>
                  <w:bottom w:val="single" w:sz="4" w:space="0" w:color="auto"/>
                </w:tcBorders>
                <w:shd w:val="clear" w:color="auto" w:fill="FFFFFF" w:themeFill="background1"/>
                <w:vAlign w:val="center"/>
              </w:tcPr>
              <w:p w14:paraId="2995D803" w14:textId="77777777" w:rsidR="00B8103C" w:rsidRPr="00B8103C" w:rsidRDefault="00B8103C" w:rsidP="00C1079E">
                <w:pPr>
                  <w:spacing w:before="0" w:after="0"/>
                  <w:rPr>
                    <w:rFonts w:ascii="Arial" w:hAnsi="Arial" w:cs="Arial"/>
                    <w:color w:val="000000"/>
                    <w:sz w:val="18"/>
                    <w:szCs w:val="18"/>
                    <w:lang w:eastAsia="fr-CA"/>
                  </w:rPr>
                </w:pPr>
                <w:r w:rsidRPr="00B8103C">
                  <w:rPr>
                    <w:rFonts w:ascii="Arial" w:hAnsi="Arial" w:cs="Arial"/>
                    <w:color w:val="808080"/>
                    <w:sz w:val="18"/>
                    <w:szCs w:val="18"/>
                    <w:lang w:eastAsia="fr-CA"/>
                  </w:rPr>
                  <w:t>Sélectionnez la date</w:t>
                </w:r>
              </w:p>
            </w:tc>
          </w:sdtContent>
        </w:sdt>
      </w:tr>
      <w:tr w:rsidR="00B8103C" w:rsidRPr="00B8103C" w14:paraId="20757465" w14:textId="77777777" w:rsidTr="0325F22C">
        <w:trPr>
          <w:cantSplit/>
          <w:trHeight w:val="587"/>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0DA54DE" w14:textId="312F7125" w:rsidR="00CA52BD" w:rsidRPr="00CA52BD" w:rsidRDefault="00CF5280" w:rsidP="00C1079E">
            <w:pPr>
              <w:spacing w:before="0" w:after="0"/>
              <w:rPr>
                <w:rFonts w:ascii="Arial" w:eastAsia="Times New Roman" w:hAnsi="Arial" w:cs="Arial"/>
                <w:b/>
                <w:i/>
                <w:sz w:val="18"/>
                <w:szCs w:val="18"/>
                <w:lang w:eastAsia="fr-CA"/>
              </w:rPr>
            </w:pPr>
            <w:r>
              <w:rPr>
                <w:rFonts w:ascii="Arial" w:eastAsia="Times New Roman" w:hAnsi="Arial" w:cs="Arial"/>
                <w:b/>
                <w:sz w:val="18"/>
                <w:szCs w:val="18"/>
                <w:lang w:eastAsia="fr-CA"/>
              </w:rPr>
              <w:t>Résumé</w:t>
            </w:r>
            <w:r w:rsidR="00CA52BD" w:rsidRPr="00CA52BD">
              <w:rPr>
                <w:rFonts w:ascii="Arial" w:eastAsia="Times New Roman" w:hAnsi="Arial" w:cs="Arial"/>
                <w:b/>
                <w:sz w:val="18"/>
                <w:szCs w:val="18"/>
                <w:lang w:eastAsia="fr-CA"/>
              </w:rPr>
              <w:t xml:space="preserve"> du projet </w:t>
            </w:r>
            <w:r w:rsidR="00CA52BD" w:rsidRPr="00E64F74">
              <w:rPr>
                <w:rFonts w:ascii="Arial" w:eastAsia="Times New Roman" w:hAnsi="Arial" w:cs="Arial"/>
                <w:b/>
                <w:i/>
                <w:sz w:val="18"/>
                <w:szCs w:val="18"/>
                <w:lang w:eastAsia="fr-CA"/>
              </w:rPr>
              <w:t>(250 mots maximum, en français)</w:t>
            </w:r>
            <w:r w:rsidR="00CA52BD" w:rsidRPr="00CA52BD">
              <w:rPr>
                <w:rFonts w:ascii="Arial" w:eastAsia="Times New Roman" w:hAnsi="Arial" w:cs="Arial"/>
                <w:b/>
                <w:sz w:val="18"/>
                <w:szCs w:val="18"/>
                <w:lang w:eastAsia="fr-CA"/>
              </w:rPr>
              <w:t xml:space="preserve"> </w:t>
            </w:r>
            <w:r w:rsidR="00CA52BD" w:rsidRPr="00CA52BD">
              <w:rPr>
                <w:rFonts w:ascii="Arial" w:eastAsia="Times New Roman" w:hAnsi="Arial" w:cs="Arial"/>
                <w:b/>
                <w:sz w:val="18"/>
                <w:szCs w:val="18"/>
                <w:u w:val="single"/>
                <w:lang w:eastAsia="fr-CA"/>
              </w:rPr>
              <w:t>pour diffusion publique</w:t>
            </w:r>
          </w:p>
          <w:p w14:paraId="55EA8176" w14:textId="57561799" w:rsidR="00B8103C" w:rsidRPr="00B8103C" w:rsidRDefault="00CA52BD" w:rsidP="0325F22C">
            <w:pPr>
              <w:spacing w:before="0" w:after="0"/>
              <w:rPr>
                <w:rFonts w:ascii="Arial" w:eastAsia="Times New Roman" w:hAnsi="Arial" w:cs="Arial"/>
                <w:i/>
                <w:iCs/>
                <w:sz w:val="18"/>
                <w:szCs w:val="18"/>
                <w:lang w:eastAsia="fr-CA"/>
              </w:rPr>
            </w:pPr>
            <w:r w:rsidRPr="0325F22C">
              <w:rPr>
                <w:rFonts w:ascii="Arial" w:eastAsia="Times New Roman" w:hAnsi="Arial" w:cs="Arial"/>
                <w:i/>
                <w:iCs/>
                <w:sz w:val="18"/>
                <w:szCs w:val="18"/>
                <w:lang w:eastAsia="fr-CA"/>
              </w:rPr>
              <w:t xml:space="preserve">Ce résumé sera mis à la disposition du public si votre </w:t>
            </w:r>
            <w:r w:rsidR="45325CCA" w:rsidRPr="0325F22C">
              <w:rPr>
                <w:rFonts w:ascii="Arial" w:eastAsia="Times New Roman" w:hAnsi="Arial" w:cs="Arial"/>
                <w:i/>
                <w:iCs/>
                <w:sz w:val="18"/>
                <w:szCs w:val="18"/>
                <w:lang w:eastAsia="fr-CA"/>
              </w:rPr>
              <w:t>projet est retenu pour financement</w:t>
            </w:r>
            <w:r w:rsidRPr="0325F22C">
              <w:rPr>
                <w:rFonts w:ascii="Arial" w:eastAsia="Times New Roman" w:hAnsi="Arial" w:cs="Arial"/>
                <w:i/>
                <w:iCs/>
                <w:sz w:val="18"/>
                <w:szCs w:val="18"/>
                <w:lang w:eastAsia="fr-CA"/>
              </w:rPr>
              <w:t>.</w:t>
            </w:r>
          </w:p>
        </w:tc>
      </w:tr>
      <w:tr w:rsidR="00B8103C" w:rsidRPr="00B8103C" w14:paraId="570C1B8E" w14:textId="77777777" w:rsidTr="0325F22C">
        <w:trPr>
          <w:cantSplit/>
          <w:trHeight w:val="1164"/>
          <w:jc w:val="center"/>
        </w:trPr>
        <w:sdt>
          <w:sdtPr>
            <w:rPr>
              <w:rFonts w:ascii="Arial" w:hAnsi="Arial" w:cs="Arial"/>
              <w:sz w:val="18"/>
              <w:szCs w:val="18"/>
              <w:lang w:eastAsia="fr-CA"/>
            </w:rPr>
            <w:id w:val="-1892330833"/>
            <w:placeholder>
              <w:docPart w:val="5807CF34D20D41B5BFC64C1C649C7C01"/>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54FF0914" w14:textId="77777777" w:rsidR="00B8103C" w:rsidRPr="00B8103C" w:rsidRDefault="00B8103C" w:rsidP="00FF59A3">
                <w:pPr>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tr>
      <w:tr w:rsidR="00B8103C" w:rsidRPr="00B8103C" w14:paraId="785D0ECA" w14:textId="77777777" w:rsidTr="0325F22C">
        <w:trPr>
          <w:cantSplit/>
          <w:trHeight w:val="26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EB1673" w14:textId="1E337D27" w:rsidR="00796B71" w:rsidRPr="00700980" w:rsidRDefault="0018386D" w:rsidP="00C1079E">
            <w:pPr>
              <w:spacing w:before="0" w:after="0"/>
              <w:rPr>
                <w:rFonts w:ascii="Arial" w:hAnsi="Arial" w:cs="Arial"/>
                <w:b/>
                <w:sz w:val="18"/>
                <w:szCs w:val="18"/>
                <w:lang w:eastAsia="fr-CA"/>
              </w:rPr>
            </w:pPr>
            <w:bookmarkStart w:id="0" w:name="_Hlk155877132"/>
            <w:r w:rsidRPr="00700980">
              <w:rPr>
                <w:rFonts w:ascii="Arial" w:hAnsi="Arial" w:cs="Arial"/>
                <w:b/>
                <w:sz w:val="18"/>
                <w:szCs w:val="18"/>
                <w:lang w:eastAsia="fr-CA"/>
              </w:rPr>
              <w:t xml:space="preserve">Mots-clés </w:t>
            </w:r>
            <w:r w:rsidRPr="00E64F74">
              <w:rPr>
                <w:rFonts w:ascii="Arial" w:hAnsi="Arial" w:cs="Arial"/>
                <w:b/>
                <w:i/>
                <w:sz w:val="18"/>
                <w:szCs w:val="18"/>
                <w:lang w:eastAsia="fr-CA"/>
              </w:rPr>
              <w:t>(10 maximum)</w:t>
            </w:r>
          </w:p>
          <w:p w14:paraId="068A07E2" w14:textId="5BA5B114" w:rsidR="00B8103C" w:rsidRPr="00B8103C" w:rsidRDefault="0018386D" w:rsidP="00C1079E">
            <w:pPr>
              <w:spacing w:before="0" w:after="0"/>
              <w:rPr>
                <w:rFonts w:ascii="Arial" w:eastAsia="Times New Roman" w:hAnsi="Arial" w:cs="Arial"/>
                <w:bCs/>
                <w:i/>
                <w:sz w:val="18"/>
                <w:szCs w:val="18"/>
                <w:lang w:eastAsia="fr-CA"/>
              </w:rPr>
            </w:pPr>
            <w:r w:rsidRPr="00700980">
              <w:rPr>
                <w:rFonts w:ascii="Arial" w:hAnsi="Arial" w:cs="Arial"/>
                <w:bCs/>
                <w:i/>
                <w:sz w:val="18"/>
                <w:szCs w:val="18"/>
                <w:lang w:eastAsia="fr-CA"/>
              </w:rPr>
              <w:t>Utilisez des virgules pour séparer</w:t>
            </w:r>
            <w:r w:rsidR="00706CC0">
              <w:rPr>
                <w:rFonts w:ascii="Arial" w:hAnsi="Arial" w:cs="Arial"/>
                <w:bCs/>
                <w:i/>
                <w:sz w:val="18"/>
                <w:szCs w:val="18"/>
                <w:lang w:eastAsia="fr-CA"/>
              </w:rPr>
              <w:t>.</w:t>
            </w:r>
          </w:p>
        </w:tc>
      </w:tr>
      <w:tr w:rsidR="00B8103C" w:rsidRPr="00B8103C" w14:paraId="08D92559" w14:textId="77777777" w:rsidTr="0325F22C">
        <w:trPr>
          <w:cantSplit/>
          <w:trHeight w:val="1191"/>
          <w:jc w:val="center"/>
        </w:trPr>
        <w:sdt>
          <w:sdtPr>
            <w:rPr>
              <w:rFonts w:ascii="Arial" w:hAnsi="Arial" w:cs="Arial"/>
              <w:sz w:val="18"/>
              <w:szCs w:val="18"/>
              <w:lang w:eastAsia="fr-CA"/>
            </w:rPr>
            <w:id w:val="-169789191"/>
            <w:placeholder>
              <w:docPart w:val="DD7458EE28F346C8B89F10FFD8C224A9"/>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250D433C" w14:textId="3665CCCE" w:rsidR="00664B06" w:rsidRPr="00B8103C" w:rsidRDefault="00B8103C" w:rsidP="00FF59A3">
                <w:pPr>
                  <w:spacing w:before="0" w:after="0"/>
                  <w:rPr>
                    <w:rFonts w:ascii="Arial" w:hAnsi="Arial" w:cs="Arial"/>
                    <w:sz w:val="18"/>
                    <w:szCs w:val="18"/>
                    <w:lang w:eastAsia="fr-CA"/>
                  </w:rPr>
                </w:pPr>
                <w:r w:rsidRPr="00B8103C">
                  <w:rPr>
                    <w:rFonts w:ascii="Arial" w:eastAsia="Times New Roman" w:hAnsi="Arial" w:cs="Arial"/>
                    <w:color w:val="808080"/>
                    <w:sz w:val="18"/>
                    <w:szCs w:val="18"/>
                  </w:rPr>
                  <w:t>Texte</w:t>
                </w:r>
              </w:p>
            </w:tc>
          </w:sdtContent>
        </w:sdt>
      </w:tr>
      <w:tr w:rsidR="00050CE9" w:rsidRPr="00B8103C" w14:paraId="53A7504C" w14:textId="77777777" w:rsidTr="0325F22C">
        <w:trPr>
          <w:cantSplit/>
          <w:trHeight w:val="30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56E4DB0" w14:textId="7849B95C" w:rsidR="00050CE9" w:rsidRPr="00B8103C" w:rsidRDefault="00050CE9" w:rsidP="00C1079E">
            <w:pPr>
              <w:spacing w:before="0" w:after="0"/>
              <w:rPr>
                <w:rFonts w:ascii="Arial" w:eastAsia="Times New Roman" w:hAnsi="Arial" w:cs="Arial"/>
                <w:b/>
                <w:i/>
                <w:sz w:val="18"/>
                <w:szCs w:val="18"/>
                <w:lang w:eastAsia="fr-CA"/>
              </w:rPr>
            </w:pPr>
            <w:r>
              <w:rPr>
                <w:rFonts w:ascii="Arial" w:eastAsia="Times New Roman" w:hAnsi="Arial" w:cs="Arial"/>
                <w:b/>
                <w:sz w:val="18"/>
                <w:szCs w:val="18"/>
                <w:lang w:eastAsia="fr-CA"/>
              </w:rPr>
              <w:t xml:space="preserve">Contexte et problématique </w:t>
            </w:r>
            <w:r w:rsidR="00CD40BD">
              <w:rPr>
                <w:rFonts w:ascii="Arial" w:eastAsia="Times New Roman" w:hAnsi="Arial" w:cs="Arial"/>
                <w:b/>
                <w:sz w:val="18"/>
                <w:szCs w:val="18"/>
                <w:lang w:eastAsia="fr-CA"/>
              </w:rPr>
              <w:t xml:space="preserve">que le projet chercher à résoudre </w:t>
            </w:r>
            <w:r>
              <w:rPr>
                <w:rFonts w:ascii="Arial" w:eastAsia="Times New Roman" w:hAnsi="Arial" w:cs="Arial"/>
                <w:b/>
                <w:sz w:val="18"/>
                <w:szCs w:val="18"/>
                <w:lang w:eastAsia="fr-CA"/>
              </w:rPr>
              <w:t xml:space="preserve">en lien avec les GES </w:t>
            </w:r>
            <w:r w:rsidRPr="00E64F74">
              <w:rPr>
                <w:rFonts w:ascii="Arial" w:eastAsia="Times New Roman" w:hAnsi="Arial" w:cs="Arial"/>
                <w:b/>
                <w:i/>
                <w:sz w:val="18"/>
                <w:szCs w:val="18"/>
                <w:lang w:eastAsia="fr-CA"/>
              </w:rPr>
              <w:t>(1 500 mots maximum)</w:t>
            </w:r>
            <w:r w:rsidR="0097443C">
              <w:rPr>
                <w:rStyle w:val="Appelnotedebasdep"/>
                <w:rFonts w:ascii="Arial" w:eastAsia="Times New Roman" w:hAnsi="Arial" w:cs="Arial"/>
                <w:b/>
                <w:sz w:val="18"/>
                <w:szCs w:val="18"/>
                <w:lang w:eastAsia="fr-CA"/>
              </w:rPr>
              <w:footnoteReference w:id="3"/>
            </w:r>
          </w:p>
        </w:tc>
      </w:tr>
      <w:tr w:rsidR="00050CE9" w:rsidRPr="00B8103C" w14:paraId="72704F0A" w14:textId="77777777" w:rsidTr="0325F22C">
        <w:trPr>
          <w:cantSplit/>
          <w:trHeight w:val="4192"/>
          <w:jc w:val="center"/>
        </w:trPr>
        <w:tc>
          <w:tcPr>
            <w:tcW w:w="10206" w:type="dxa"/>
            <w:tcBorders>
              <w:top w:val="single" w:sz="4" w:space="0" w:color="auto"/>
              <w:bottom w:val="single" w:sz="4" w:space="0" w:color="auto"/>
            </w:tcBorders>
            <w:shd w:val="clear" w:color="auto" w:fill="FFFFFF" w:themeFill="background1"/>
          </w:tcPr>
          <w:sdt>
            <w:sdtPr>
              <w:rPr>
                <w:rFonts w:ascii="Arial" w:hAnsi="Arial" w:cs="Arial"/>
                <w:sz w:val="18"/>
                <w:szCs w:val="18"/>
                <w:lang w:eastAsia="fr-CA"/>
              </w:rPr>
              <w:id w:val="-151992745"/>
              <w:placeholder>
                <w:docPart w:val="073DA358723144758633F53969508A47"/>
              </w:placeholder>
              <w:showingPlcHdr/>
              <w:text w:multiLine="1"/>
            </w:sdtPr>
            <w:sdtEndPr/>
            <w:sdtContent>
              <w:p w14:paraId="2796ABB0" w14:textId="77777777" w:rsidR="00C1079E" w:rsidRDefault="00C1079E" w:rsidP="00FF59A3">
                <w:pPr>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sdtContent>
          </w:sdt>
          <w:p w14:paraId="2BC9B01F" w14:textId="77777777" w:rsidR="00C1079E" w:rsidRDefault="00C1079E" w:rsidP="00FF59A3">
            <w:pPr>
              <w:rPr>
                <w:rFonts w:ascii="Arial" w:hAnsi="Arial" w:cs="Arial"/>
                <w:sz w:val="18"/>
                <w:szCs w:val="18"/>
                <w:lang w:eastAsia="fr-CA"/>
              </w:rPr>
            </w:pPr>
          </w:p>
          <w:p w14:paraId="20B693F3" w14:textId="77777777" w:rsidR="00C1079E" w:rsidRDefault="00C1079E" w:rsidP="00FF59A3">
            <w:pPr>
              <w:rPr>
                <w:rFonts w:ascii="Arial" w:hAnsi="Arial" w:cs="Arial"/>
                <w:sz w:val="18"/>
                <w:szCs w:val="18"/>
                <w:lang w:eastAsia="fr-CA"/>
              </w:rPr>
            </w:pPr>
          </w:p>
          <w:p w14:paraId="6E15A770" w14:textId="77777777" w:rsidR="00C1079E" w:rsidRDefault="00C1079E" w:rsidP="00FF59A3">
            <w:pPr>
              <w:rPr>
                <w:rFonts w:ascii="Arial" w:hAnsi="Arial" w:cs="Arial"/>
                <w:sz w:val="18"/>
                <w:szCs w:val="18"/>
                <w:lang w:eastAsia="fr-CA"/>
              </w:rPr>
            </w:pPr>
          </w:p>
          <w:p w14:paraId="6180ABAA" w14:textId="77777777" w:rsidR="00C1079E" w:rsidRDefault="00C1079E" w:rsidP="00FF59A3">
            <w:pPr>
              <w:rPr>
                <w:rFonts w:ascii="Arial" w:eastAsia="Times New Roman" w:hAnsi="Arial" w:cs="Arial"/>
                <w:sz w:val="18"/>
                <w:szCs w:val="18"/>
                <w:lang w:eastAsia="fr-CA"/>
              </w:rPr>
            </w:pPr>
          </w:p>
          <w:p w14:paraId="4C5BEA16" w14:textId="77777777" w:rsidR="00C1079E" w:rsidRDefault="00C1079E" w:rsidP="00FF59A3">
            <w:pPr>
              <w:rPr>
                <w:rFonts w:ascii="Arial" w:eastAsia="Times New Roman" w:hAnsi="Arial" w:cs="Arial"/>
                <w:sz w:val="18"/>
                <w:szCs w:val="18"/>
                <w:lang w:eastAsia="fr-CA"/>
              </w:rPr>
            </w:pPr>
          </w:p>
          <w:p w14:paraId="3C078175" w14:textId="77777777" w:rsidR="00C1079E" w:rsidRDefault="00C1079E" w:rsidP="00FF59A3">
            <w:pPr>
              <w:rPr>
                <w:rFonts w:ascii="Arial" w:eastAsia="Times New Roman" w:hAnsi="Arial" w:cs="Arial"/>
                <w:sz w:val="18"/>
                <w:szCs w:val="18"/>
                <w:lang w:eastAsia="fr-CA"/>
              </w:rPr>
            </w:pPr>
          </w:p>
          <w:p w14:paraId="54C05B02" w14:textId="77777777" w:rsidR="00C1079E" w:rsidRPr="00C1079E" w:rsidRDefault="00C1079E" w:rsidP="00FF59A3">
            <w:pPr>
              <w:rPr>
                <w:rFonts w:ascii="Arial" w:eastAsia="Times New Roman" w:hAnsi="Arial" w:cs="Arial"/>
                <w:sz w:val="18"/>
                <w:szCs w:val="18"/>
                <w:lang w:eastAsia="fr-CA"/>
              </w:rPr>
            </w:pPr>
          </w:p>
        </w:tc>
      </w:tr>
      <w:tr w:rsidR="00E97F2B" w:rsidRPr="00B8103C" w14:paraId="290EDD95" w14:textId="77777777" w:rsidTr="0325F22C">
        <w:trPr>
          <w:cantSplit/>
          <w:trHeight w:val="268"/>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F4B9228" w14:textId="108E5195" w:rsidR="00E97F2B" w:rsidRPr="00700980" w:rsidRDefault="00E97F2B" w:rsidP="004A5B40">
            <w:pPr>
              <w:keepNext/>
              <w:spacing w:before="0" w:after="0"/>
              <w:rPr>
                <w:rFonts w:ascii="Arial" w:hAnsi="Arial" w:cs="Arial"/>
                <w:b/>
                <w:sz w:val="18"/>
                <w:szCs w:val="18"/>
                <w:lang w:eastAsia="fr-CA"/>
              </w:rPr>
            </w:pPr>
            <w:r>
              <w:rPr>
                <w:rFonts w:ascii="Arial" w:hAnsi="Arial" w:cs="Arial"/>
                <w:b/>
                <w:sz w:val="18"/>
                <w:szCs w:val="18"/>
                <w:lang w:eastAsia="fr-CA"/>
              </w:rPr>
              <w:lastRenderedPageBreak/>
              <w:t>État de l’art</w:t>
            </w:r>
            <w:r w:rsidR="00C40D06">
              <w:rPr>
                <w:rFonts w:ascii="Arial" w:hAnsi="Arial" w:cs="Arial"/>
                <w:b/>
                <w:sz w:val="18"/>
                <w:szCs w:val="18"/>
                <w:lang w:eastAsia="fr-CA"/>
              </w:rPr>
              <w:t>, travaux antérieurs</w:t>
            </w:r>
          </w:p>
          <w:p w14:paraId="5132E883" w14:textId="37105360" w:rsidR="00E97F2B" w:rsidRPr="00B8103C" w:rsidRDefault="00323913" w:rsidP="004A5B40">
            <w:pPr>
              <w:keepNext/>
              <w:spacing w:before="0" w:after="0"/>
              <w:ind w:right="-126"/>
              <w:outlineLvl w:val="2"/>
              <w:rPr>
                <w:rFonts w:ascii="Arial" w:eastAsia="Times New Roman" w:hAnsi="Arial" w:cs="Arial"/>
                <w:bCs/>
                <w:i/>
                <w:sz w:val="18"/>
                <w:szCs w:val="18"/>
                <w:lang w:eastAsia="fr-CA"/>
              </w:rPr>
            </w:pPr>
            <w:r w:rsidRPr="002E6F8F">
              <w:rPr>
                <w:rFonts w:ascii="Arial" w:eastAsiaTheme="majorEastAsia" w:hAnsi="Arial" w:cs="Arial"/>
                <w:i/>
                <w:iCs/>
                <w:sz w:val="18"/>
                <w:szCs w:val="18"/>
              </w:rPr>
              <w:t>Présentez les travaux antérieurs de recherche et développement, les études ou les analyses réalisé</w:t>
            </w:r>
            <w:r w:rsidR="00F36554">
              <w:rPr>
                <w:rFonts w:ascii="Arial" w:eastAsiaTheme="majorEastAsia" w:hAnsi="Arial" w:cs="Arial"/>
                <w:i/>
                <w:iCs/>
                <w:sz w:val="18"/>
                <w:szCs w:val="18"/>
              </w:rPr>
              <w:t>e</w:t>
            </w:r>
            <w:r w:rsidRPr="002E6F8F">
              <w:rPr>
                <w:rFonts w:ascii="Arial" w:eastAsiaTheme="majorEastAsia" w:hAnsi="Arial" w:cs="Arial"/>
                <w:i/>
                <w:iCs/>
                <w:sz w:val="18"/>
                <w:szCs w:val="18"/>
              </w:rPr>
              <w:t>s antérieurement au projet. Indiquez, s’il y a lieu, les travaux pour chacun des partenaires et spécifiez s’il existe un ou des brevets</w:t>
            </w:r>
            <w:r w:rsidR="008927C0">
              <w:rPr>
                <w:rFonts w:ascii="Arial" w:eastAsiaTheme="majorEastAsia" w:hAnsi="Arial" w:cs="Arial"/>
                <w:i/>
                <w:iCs/>
                <w:sz w:val="18"/>
                <w:szCs w:val="18"/>
              </w:rPr>
              <w:t>.</w:t>
            </w:r>
          </w:p>
        </w:tc>
      </w:tr>
      <w:tr w:rsidR="00E97F2B" w:rsidRPr="00B8103C" w14:paraId="43C49015" w14:textId="77777777" w:rsidTr="0325F22C">
        <w:trPr>
          <w:cantSplit/>
          <w:trHeight w:val="4008"/>
          <w:jc w:val="center"/>
        </w:trPr>
        <w:sdt>
          <w:sdtPr>
            <w:rPr>
              <w:rFonts w:ascii="Arial" w:hAnsi="Arial" w:cs="Arial"/>
              <w:sz w:val="18"/>
              <w:szCs w:val="18"/>
              <w:lang w:eastAsia="fr-CA"/>
            </w:rPr>
            <w:id w:val="1328785215"/>
            <w:placeholder>
              <w:docPart w:val="5A70D77453E146F1B00F6DA72797E864"/>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3A575780" w14:textId="77777777" w:rsidR="00E97F2B" w:rsidRPr="00B8103C" w:rsidRDefault="00E97F2B" w:rsidP="004A5B40">
                <w:pPr>
                  <w:keepNext/>
                  <w:spacing w:before="0" w:after="0"/>
                  <w:rPr>
                    <w:rFonts w:ascii="Arial" w:hAnsi="Arial" w:cs="Arial"/>
                    <w:sz w:val="18"/>
                    <w:szCs w:val="18"/>
                    <w:lang w:eastAsia="fr-CA"/>
                  </w:rPr>
                </w:pPr>
                <w:r w:rsidRPr="00B8103C">
                  <w:rPr>
                    <w:rFonts w:ascii="Arial" w:eastAsia="Times New Roman" w:hAnsi="Arial" w:cs="Arial"/>
                    <w:color w:val="808080"/>
                    <w:sz w:val="18"/>
                    <w:szCs w:val="18"/>
                  </w:rPr>
                  <w:t>Texte</w:t>
                </w:r>
              </w:p>
            </w:tc>
          </w:sdtContent>
        </w:sdt>
      </w:tr>
    </w:tbl>
    <w:p w14:paraId="70B553F0" w14:textId="77777777" w:rsidR="00133461" w:rsidRDefault="00133461"/>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13"/>
        <w:gridCol w:w="8793"/>
      </w:tblGrid>
      <w:tr w:rsidR="00E94DC2" w:rsidRPr="00B8103C" w14:paraId="1AE5EB8D" w14:textId="77777777" w:rsidTr="00C1079E">
        <w:trPr>
          <w:cantSplit/>
          <w:trHeight w:val="516"/>
          <w:jc w:val="center"/>
        </w:trPr>
        <w:tc>
          <w:tcPr>
            <w:tcW w:w="10206"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D33344" w14:textId="080A5DB5" w:rsidR="00E94DC2" w:rsidRPr="00700980" w:rsidRDefault="00E94DC2" w:rsidP="004A5B40">
            <w:pPr>
              <w:keepNext/>
              <w:spacing w:before="0" w:after="0"/>
              <w:rPr>
                <w:rFonts w:ascii="Arial" w:hAnsi="Arial" w:cs="Arial"/>
                <w:b/>
                <w:sz w:val="18"/>
                <w:szCs w:val="18"/>
                <w:lang w:eastAsia="fr-CA"/>
              </w:rPr>
            </w:pPr>
            <w:r w:rsidRPr="00700980">
              <w:rPr>
                <w:rFonts w:ascii="Arial" w:hAnsi="Arial" w:cs="Arial"/>
                <w:b/>
                <w:sz w:val="18"/>
                <w:szCs w:val="18"/>
                <w:lang w:eastAsia="fr-CA"/>
              </w:rPr>
              <w:t>Objectif général du projet</w:t>
            </w:r>
          </w:p>
          <w:p w14:paraId="1E1B5DB0" w14:textId="0E2EEE52" w:rsidR="00E94DC2" w:rsidRPr="00B8103C" w:rsidRDefault="00432139" w:rsidP="004A5B40">
            <w:pPr>
              <w:keepNext/>
              <w:spacing w:before="0" w:after="0"/>
              <w:rPr>
                <w:rFonts w:ascii="Arial" w:eastAsia="Times New Roman" w:hAnsi="Arial" w:cs="Arial"/>
                <w:bCs/>
                <w:i/>
                <w:sz w:val="18"/>
                <w:szCs w:val="18"/>
                <w:lang w:eastAsia="fr-CA"/>
              </w:rPr>
            </w:pPr>
            <w:r w:rsidRPr="00700980">
              <w:rPr>
                <w:rFonts w:ascii="Arial" w:eastAsia="Times New Roman" w:hAnsi="Arial" w:cs="Arial"/>
                <w:bCs/>
                <w:i/>
                <w:sz w:val="18"/>
                <w:szCs w:val="18"/>
                <w:lang w:eastAsia="fr-CA"/>
              </w:rPr>
              <w:t>Veuillez spécifier l’objectif général de votre projet</w:t>
            </w:r>
            <w:r w:rsidR="00706CC0">
              <w:rPr>
                <w:rFonts w:ascii="Arial" w:eastAsia="Times New Roman" w:hAnsi="Arial" w:cs="Arial"/>
                <w:bCs/>
                <w:i/>
                <w:sz w:val="18"/>
                <w:szCs w:val="18"/>
                <w:lang w:eastAsia="fr-CA"/>
              </w:rPr>
              <w:t>.</w:t>
            </w:r>
          </w:p>
        </w:tc>
      </w:tr>
      <w:tr w:rsidR="00E94DC2" w:rsidRPr="00B8103C" w14:paraId="30AE6C04" w14:textId="77777777" w:rsidTr="00FF59A3">
        <w:trPr>
          <w:cantSplit/>
          <w:trHeight w:val="2346"/>
          <w:jc w:val="center"/>
        </w:trPr>
        <w:sdt>
          <w:sdtPr>
            <w:rPr>
              <w:rFonts w:ascii="Arial" w:hAnsi="Arial" w:cs="Arial"/>
              <w:sz w:val="18"/>
              <w:szCs w:val="18"/>
              <w:lang w:eastAsia="fr-CA"/>
            </w:rPr>
            <w:id w:val="-272161373"/>
            <w:placeholder>
              <w:docPart w:val="D06667A6CCF24EDEB48004B246DA4AE6"/>
            </w:placeholder>
            <w:showingPlcHdr/>
            <w:text w:multiLine="1"/>
          </w:sdtPr>
          <w:sdtEndPr/>
          <w:sdtContent>
            <w:tc>
              <w:tcPr>
                <w:tcW w:w="10206" w:type="dxa"/>
                <w:gridSpan w:val="2"/>
                <w:tcBorders>
                  <w:top w:val="single" w:sz="4" w:space="0" w:color="auto"/>
                  <w:bottom w:val="single" w:sz="4" w:space="0" w:color="auto"/>
                </w:tcBorders>
                <w:shd w:val="clear" w:color="auto" w:fill="FFFFFF" w:themeFill="background1"/>
              </w:tcPr>
              <w:p w14:paraId="018A460F" w14:textId="77777777" w:rsidR="00E94DC2" w:rsidRPr="00B8103C" w:rsidRDefault="00E94DC2" w:rsidP="004A5B40">
                <w:pPr>
                  <w:keepNext/>
                  <w:spacing w:before="0" w:after="0"/>
                  <w:rPr>
                    <w:rFonts w:ascii="Arial" w:hAnsi="Arial" w:cs="Arial"/>
                    <w:sz w:val="18"/>
                    <w:szCs w:val="18"/>
                    <w:lang w:eastAsia="fr-CA"/>
                  </w:rPr>
                </w:pPr>
                <w:r w:rsidRPr="00B8103C">
                  <w:rPr>
                    <w:rFonts w:ascii="Arial" w:eastAsia="Times New Roman" w:hAnsi="Arial" w:cs="Arial"/>
                    <w:color w:val="808080"/>
                    <w:sz w:val="18"/>
                    <w:szCs w:val="18"/>
                  </w:rPr>
                  <w:t>Texte</w:t>
                </w:r>
              </w:p>
            </w:tc>
          </w:sdtContent>
        </w:sdt>
      </w:tr>
      <w:tr w:rsidR="008254BB" w:rsidRPr="00700980" w14:paraId="5F238BD1" w14:textId="77777777" w:rsidTr="00C1079E">
        <w:tblPrEx>
          <w:shd w:val="clear" w:color="auto" w:fill="F79646" w:themeFill="accent6"/>
        </w:tblPrEx>
        <w:trPr>
          <w:trHeight w:val="362"/>
          <w:jc w:val="center"/>
        </w:trPr>
        <w:tc>
          <w:tcPr>
            <w:tcW w:w="10206" w:type="dxa"/>
            <w:gridSpan w:val="2"/>
            <w:tcBorders>
              <w:top w:val="single" w:sz="4" w:space="0" w:color="auto"/>
              <w:bottom w:val="single" w:sz="4" w:space="0" w:color="auto"/>
            </w:tcBorders>
            <w:shd w:val="clear" w:color="auto" w:fill="EAF1DD" w:themeFill="accent3" w:themeFillTint="33"/>
            <w:vAlign w:val="center"/>
          </w:tcPr>
          <w:p w14:paraId="06936202" w14:textId="72D24F5B" w:rsidR="008254BB" w:rsidRPr="00700980" w:rsidRDefault="00CD32EC" w:rsidP="004A5B40">
            <w:pPr>
              <w:keepNext/>
              <w:spacing w:before="0" w:after="0"/>
              <w:rPr>
                <w:rFonts w:ascii="Arial" w:hAnsi="Arial" w:cs="Arial"/>
                <w:b/>
                <w:sz w:val="18"/>
                <w:szCs w:val="18"/>
                <w:lang w:eastAsia="fr-CA"/>
              </w:rPr>
            </w:pPr>
            <w:r>
              <w:rPr>
                <w:rFonts w:ascii="Arial" w:hAnsi="Arial" w:cs="Arial"/>
                <w:b/>
                <w:sz w:val="18"/>
                <w:szCs w:val="18"/>
                <w:lang w:eastAsia="fr-CA"/>
              </w:rPr>
              <w:t>O</w:t>
            </w:r>
            <w:r w:rsidR="008254BB" w:rsidRPr="00700980">
              <w:rPr>
                <w:rFonts w:ascii="Arial" w:hAnsi="Arial" w:cs="Arial"/>
                <w:b/>
                <w:sz w:val="18"/>
                <w:szCs w:val="18"/>
                <w:lang w:eastAsia="fr-CA"/>
              </w:rPr>
              <w:t>bjectifs spécifiques du projet</w:t>
            </w:r>
          </w:p>
        </w:tc>
      </w:tr>
      <w:tr w:rsidR="008254BB" w:rsidRPr="00700980" w14:paraId="11F7B7C3" w14:textId="77777777" w:rsidTr="00C1079E">
        <w:tblPrEx>
          <w:shd w:val="clear" w:color="auto" w:fill="F79646" w:themeFill="accent6"/>
        </w:tblPrEx>
        <w:trPr>
          <w:trHeight w:val="957"/>
          <w:jc w:val="center"/>
        </w:trPr>
        <w:tc>
          <w:tcPr>
            <w:tcW w:w="1413" w:type="dxa"/>
            <w:tcBorders>
              <w:bottom w:val="single" w:sz="4" w:space="0" w:color="auto"/>
            </w:tcBorders>
            <w:shd w:val="clear" w:color="auto" w:fill="EAF1DD" w:themeFill="accent3" w:themeFillTint="33"/>
            <w:vAlign w:val="center"/>
          </w:tcPr>
          <w:p w14:paraId="71B7A764" w14:textId="77777777" w:rsidR="008254BB" w:rsidRPr="00700980" w:rsidRDefault="008254BB"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Objectif spécifique 1</w:t>
            </w:r>
          </w:p>
        </w:tc>
        <w:sdt>
          <w:sdtPr>
            <w:rPr>
              <w:rFonts w:ascii="Arial" w:hAnsi="Arial" w:cs="Arial"/>
              <w:sz w:val="18"/>
              <w:szCs w:val="18"/>
              <w:lang w:eastAsia="fr-CA"/>
            </w:rPr>
            <w:id w:val="-1101788528"/>
            <w:placeholder>
              <w:docPart w:val="2466573608AD43E7A359CA06205FE1C4"/>
            </w:placeholder>
            <w:showingPlcHdr/>
            <w:text w:multiLine="1"/>
          </w:sdtPr>
          <w:sdtEndPr/>
          <w:sdtContent>
            <w:tc>
              <w:tcPr>
                <w:tcW w:w="8793" w:type="dxa"/>
                <w:tcBorders>
                  <w:bottom w:val="single" w:sz="4" w:space="0" w:color="auto"/>
                </w:tcBorders>
                <w:shd w:val="clear" w:color="auto" w:fill="FFFFFF" w:themeFill="background1"/>
                <w:vAlign w:val="center"/>
              </w:tcPr>
              <w:p w14:paraId="2D9D98B2" w14:textId="38DA2436" w:rsidR="008254BB" w:rsidRPr="00700980" w:rsidRDefault="00B6283B" w:rsidP="004A5B40">
                <w:pPr>
                  <w:pStyle w:val="Paragraphedeliste1"/>
                  <w:keepNext/>
                  <w:tabs>
                    <w:tab w:val="left" w:pos="426"/>
                  </w:tabs>
                  <w:spacing w:after="0" w:line="240" w:lineRule="auto"/>
                  <w:ind w:left="0"/>
                  <w:rPr>
                    <w:rFonts w:ascii="Arial" w:hAnsi="Arial" w:cs="Arial"/>
                    <w:b/>
                    <w:sz w:val="18"/>
                    <w:szCs w:val="18"/>
                  </w:rPr>
                </w:pPr>
                <w:r w:rsidRPr="00B8103C">
                  <w:rPr>
                    <w:rFonts w:ascii="Arial" w:hAnsi="Arial" w:cs="Arial"/>
                    <w:color w:val="808080"/>
                    <w:sz w:val="18"/>
                    <w:szCs w:val="18"/>
                  </w:rPr>
                  <w:t>Texte</w:t>
                </w:r>
              </w:p>
            </w:tc>
          </w:sdtContent>
        </w:sdt>
      </w:tr>
      <w:tr w:rsidR="008254BB" w:rsidRPr="00700980" w14:paraId="245789DF" w14:textId="77777777" w:rsidTr="00C1079E">
        <w:tblPrEx>
          <w:shd w:val="clear" w:color="auto" w:fill="F79646" w:themeFill="accent6"/>
        </w:tblPrEx>
        <w:trPr>
          <w:trHeight w:val="971"/>
          <w:jc w:val="center"/>
        </w:trPr>
        <w:tc>
          <w:tcPr>
            <w:tcW w:w="1413" w:type="dxa"/>
            <w:tcBorders>
              <w:bottom w:val="single" w:sz="4" w:space="0" w:color="auto"/>
            </w:tcBorders>
            <w:shd w:val="clear" w:color="auto" w:fill="EAF1DD" w:themeFill="accent3" w:themeFillTint="33"/>
            <w:vAlign w:val="center"/>
          </w:tcPr>
          <w:p w14:paraId="6751782C" w14:textId="77777777" w:rsidR="008254BB" w:rsidRPr="00700980" w:rsidRDefault="008254BB"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Objectif spécifique 2</w:t>
            </w:r>
          </w:p>
        </w:tc>
        <w:sdt>
          <w:sdtPr>
            <w:rPr>
              <w:rFonts w:ascii="Arial" w:hAnsi="Arial" w:cs="Arial"/>
              <w:sz w:val="18"/>
              <w:szCs w:val="18"/>
              <w:lang w:eastAsia="fr-CA"/>
            </w:rPr>
            <w:id w:val="-1333683023"/>
            <w:placeholder>
              <w:docPart w:val="52D165303CDE410BBE0F0352C7B5627C"/>
            </w:placeholder>
            <w:showingPlcHdr/>
            <w:text w:multiLine="1"/>
          </w:sdtPr>
          <w:sdtEndPr/>
          <w:sdtContent>
            <w:tc>
              <w:tcPr>
                <w:tcW w:w="8793" w:type="dxa"/>
                <w:tcBorders>
                  <w:bottom w:val="single" w:sz="4" w:space="0" w:color="auto"/>
                </w:tcBorders>
                <w:shd w:val="clear" w:color="auto" w:fill="FFFFFF" w:themeFill="background1"/>
                <w:vAlign w:val="center"/>
              </w:tcPr>
              <w:p w14:paraId="3B7C2300" w14:textId="52EEDBC5" w:rsidR="008254BB" w:rsidRPr="00700980" w:rsidRDefault="00B6283B" w:rsidP="004A5B40">
                <w:pPr>
                  <w:pStyle w:val="Paragraphedeliste1"/>
                  <w:keepNext/>
                  <w:tabs>
                    <w:tab w:val="left" w:pos="426"/>
                  </w:tabs>
                  <w:spacing w:after="0" w:line="240" w:lineRule="auto"/>
                  <w:ind w:left="0"/>
                  <w:rPr>
                    <w:rFonts w:ascii="Arial" w:hAnsi="Arial" w:cs="Arial"/>
                    <w:b/>
                    <w:sz w:val="18"/>
                    <w:szCs w:val="18"/>
                  </w:rPr>
                </w:pPr>
                <w:r w:rsidRPr="00B8103C">
                  <w:rPr>
                    <w:rFonts w:ascii="Arial" w:hAnsi="Arial" w:cs="Arial"/>
                    <w:color w:val="808080"/>
                    <w:sz w:val="18"/>
                    <w:szCs w:val="18"/>
                  </w:rPr>
                  <w:t>Texte</w:t>
                </w:r>
              </w:p>
            </w:tc>
          </w:sdtContent>
        </w:sdt>
      </w:tr>
      <w:tr w:rsidR="008254BB" w:rsidRPr="00700980" w14:paraId="3786E4F1" w14:textId="77777777" w:rsidTr="00C1079E">
        <w:tblPrEx>
          <w:shd w:val="clear" w:color="auto" w:fill="F79646" w:themeFill="accent6"/>
        </w:tblPrEx>
        <w:trPr>
          <w:trHeight w:val="999"/>
          <w:jc w:val="center"/>
        </w:trPr>
        <w:tc>
          <w:tcPr>
            <w:tcW w:w="1413" w:type="dxa"/>
            <w:tcBorders>
              <w:bottom w:val="single" w:sz="4" w:space="0" w:color="auto"/>
            </w:tcBorders>
            <w:shd w:val="clear" w:color="auto" w:fill="EAF1DD" w:themeFill="accent3" w:themeFillTint="33"/>
            <w:vAlign w:val="center"/>
          </w:tcPr>
          <w:p w14:paraId="4D5105CE" w14:textId="77777777" w:rsidR="008254BB" w:rsidRPr="00700980" w:rsidRDefault="008254BB"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Objectif spécifique 3</w:t>
            </w:r>
          </w:p>
        </w:tc>
        <w:sdt>
          <w:sdtPr>
            <w:rPr>
              <w:rFonts w:ascii="Arial" w:hAnsi="Arial" w:cs="Arial"/>
              <w:sz w:val="18"/>
              <w:szCs w:val="18"/>
              <w:lang w:eastAsia="fr-CA"/>
            </w:rPr>
            <w:id w:val="-1903827451"/>
            <w:placeholder>
              <w:docPart w:val="B6813245C06D45BBABCF7BACB0139A14"/>
            </w:placeholder>
            <w:showingPlcHdr/>
            <w:text w:multiLine="1"/>
          </w:sdtPr>
          <w:sdtEndPr/>
          <w:sdtContent>
            <w:tc>
              <w:tcPr>
                <w:tcW w:w="8793" w:type="dxa"/>
                <w:tcBorders>
                  <w:bottom w:val="single" w:sz="4" w:space="0" w:color="auto"/>
                </w:tcBorders>
                <w:shd w:val="clear" w:color="auto" w:fill="FFFFFF" w:themeFill="background1"/>
                <w:vAlign w:val="center"/>
              </w:tcPr>
              <w:p w14:paraId="385888DA" w14:textId="5BBDAC50" w:rsidR="008254BB" w:rsidRPr="00700980" w:rsidRDefault="00B6283B" w:rsidP="004A5B40">
                <w:pPr>
                  <w:pStyle w:val="Paragraphedeliste1"/>
                  <w:keepNext/>
                  <w:tabs>
                    <w:tab w:val="left" w:pos="426"/>
                  </w:tabs>
                  <w:spacing w:after="0" w:line="240" w:lineRule="auto"/>
                  <w:ind w:left="0"/>
                  <w:rPr>
                    <w:rFonts w:ascii="Arial" w:hAnsi="Arial" w:cs="Arial"/>
                    <w:b/>
                    <w:sz w:val="18"/>
                    <w:szCs w:val="18"/>
                  </w:rPr>
                </w:pPr>
                <w:r w:rsidRPr="00B8103C">
                  <w:rPr>
                    <w:rFonts w:ascii="Arial" w:hAnsi="Arial" w:cs="Arial"/>
                    <w:color w:val="808080"/>
                    <w:sz w:val="18"/>
                    <w:szCs w:val="18"/>
                  </w:rPr>
                  <w:t>Texte</w:t>
                </w:r>
              </w:p>
            </w:tc>
          </w:sdtContent>
        </w:sdt>
      </w:tr>
      <w:tr w:rsidR="008254BB" w:rsidRPr="00700980" w14:paraId="3B380EE1" w14:textId="77777777" w:rsidTr="00C1079E">
        <w:tblPrEx>
          <w:shd w:val="clear" w:color="auto" w:fill="F79646" w:themeFill="accent6"/>
        </w:tblPrEx>
        <w:trPr>
          <w:trHeight w:val="1113"/>
          <w:jc w:val="center"/>
        </w:trPr>
        <w:tc>
          <w:tcPr>
            <w:tcW w:w="1413"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09D1E8" w14:textId="77777777" w:rsidR="008254BB" w:rsidRPr="00700980" w:rsidRDefault="008254BB"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Objectif spécifique 4</w:t>
            </w:r>
          </w:p>
        </w:tc>
        <w:sdt>
          <w:sdtPr>
            <w:rPr>
              <w:rFonts w:ascii="Arial" w:hAnsi="Arial" w:cs="Arial"/>
              <w:sz w:val="18"/>
              <w:szCs w:val="18"/>
              <w:lang w:eastAsia="fr-CA"/>
            </w:rPr>
            <w:id w:val="-1468265848"/>
            <w:placeholder>
              <w:docPart w:val="5C2235642DB840909EE1E8C2892AFAA3"/>
            </w:placeholder>
            <w:showingPlcHdr/>
            <w:text w:multiLine="1"/>
          </w:sdtPr>
          <w:sdtEndPr/>
          <w:sdtContent>
            <w:tc>
              <w:tcPr>
                <w:tcW w:w="87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6A1C1" w14:textId="26CA34A2" w:rsidR="008254BB" w:rsidRPr="00700980" w:rsidRDefault="00B6283B" w:rsidP="004A5B40">
                <w:pPr>
                  <w:pStyle w:val="Paragraphedeliste1"/>
                  <w:keepNext/>
                  <w:tabs>
                    <w:tab w:val="left" w:pos="426"/>
                  </w:tabs>
                  <w:spacing w:after="0" w:line="240" w:lineRule="auto"/>
                  <w:ind w:left="0"/>
                  <w:rPr>
                    <w:rFonts w:ascii="Arial" w:hAnsi="Arial" w:cs="Arial"/>
                    <w:b/>
                    <w:sz w:val="18"/>
                    <w:szCs w:val="18"/>
                  </w:rPr>
                </w:pPr>
                <w:r w:rsidRPr="00B8103C">
                  <w:rPr>
                    <w:rFonts w:ascii="Arial" w:hAnsi="Arial" w:cs="Arial"/>
                    <w:color w:val="808080"/>
                    <w:sz w:val="18"/>
                    <w:szCs w:val="18"/>
                  </w:rPr>
                  <w:t>Texte</w:t>
                </w:r>
              </w:p>
            </w:tc>
          </w:sdtContent>
        </w:sdt>
      </w:tr>
    </w:tbl>
    <w:p w14:paraId="62AEE9FD" w14:textId="77777777" w:rsidR="00E56DD6" w:rsidRDefault="00E56DD6"/>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79646" w:themeFill="accent6"/>
        <w:tblLayout w:type="fixed"/>
        <w:tblLook w:val="00A0" w:firstRow="1" w:lastRow="0" w:firstColumn="1" w:lastColumn="0" w:noHBand="0" w:noVBand="0"/>
      </w:tblPr>
      <w:tblGrid>
        <w:gridCol w:w="1413"/>
        <w:gridCol w:w="8793"/>
      </w:tblGrid>
      <w:tr w:rsidR="00700980" w:rsidRPr="00700980" w14:paraId="134769F1" w14:textId="77777777" w:rsidTr="00C1079E">
        <w:trPr>
          <w:trHeight w:val="401"/>
          <w:jc w:val="center"/>
        </w:trPr>
        <w:tc>
          <w:tcPr>
            <w:tcW w:w="10206"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BE31FCA" w14:textId="4562BDC4" w:rsidR="00700980" w:rsidRPr="00700980" w:rsidRDefault="00700980" w:rsidP="004A5B40">
            <w:pPr>
              <w:keepNext/>
              <w:spacing w:before="0" w:after="0"/>
              <w:rPr>
                <w:rFonts w:ascii="Arial" w:hAnsi="Arial" w:cs="Arial"/>
                <w:b/>
                <w:sz w:val="18"/>
                <w:szCs w:val="18"/>
                <w:lang w:eastAsia="fr-CA"/>
              </w:rPr>
            </w:pPr>
            <w:r w:rsidRPr="00700980">
              <w:rPr>
                <w:rFonts w:ascii="Arial" w:hAnsi="Arial" w:cs="Arial"/>
                <w:b/>
                <w:sz w:val="18"/>
                <w:szCs w:val="18"/>
                <w:lang w:eastAsia="fr-CA"/>
              </w:rPr>
              <w:lastRenderedPageBreak/>
              <w:t>Incertitudes technologiques liées au projet et l’approche préconisée pour dissiper chacune d’elles</w:t>
            </w:r>
          </w:p>
        </w:tc>
      </w:tr>
      <w:tr w:rsidR="00700980" w:rsidRPr="00700980" w14:paraId="6FFDF399" w14:textId="77777777" w:rsidTr="00C1079E">
        <w:trPr>
          <w:trHeight w:val="956"/>
          <w:jc w:val="center"/>
        </w:trPr>
        <w:tc>
          <w:tcPr>
            <w:tcW w:w="1413" w:type="dxa"/>
            <w:tcBorders>
              <w:bottom w:val="single" w:sz="4" w:space="0" w:color="auto"/>
            </w:tcBorders>
            <w:shd w:val="clear" w:color="auto" w:fill="EAF1DD" w:themeFill="accent3" w:themeFillTint="33"/>
            <w:vAlign w:val="center"/>
          </w:tcPr>
          <w:p w14:paraId="35B8090F" w14:textId="77777777" w:rsidR="00700980" w:rsidRPr="00700980" w:rsidRDefault="00700980"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Incertitude 1</w:t>
            </w:r>
          </w:p>
        </w:tc>
        <w:sdt>
          <w:sdtPr>
            <w:rPr>
              <w:rFonts w:ascii="Arial" w:hAnsi="Arial" w:cs="Arial"/>
              <w:sz w:val="18"/>
              <w:szCs w:val="18"/>
              <w:lang w:eastAsia="fr-CA"/>
            </w:rPr>
            <w:id w:val="1210692276"/>
            <w:placeholder>
              <w:docPart w:val="3EE3958A64B94283B152B69F591D5BC8"/>
            </w:placeholder>
            <w:showingPlcHdr/>
            <w:text w:multiLine="1"/>
          </w:sdtPr>
          <w:sdtEndPr/>
          <w:sdtContent>
            <w:tc>
              <w:tcPr>
                <w:tcW w:w="8793" w:type="dxa"/>
                <w:tcBorders>
                  <w:bottom w:val="single" w:sz="4" w:space="0" w:color="auto"/>
                </w:tcBorders>
                <w:shd w:val="clear" w:color="auto" w:fill="FFFFFF" w:themeFill="background1"/>
                <w:vAlign w:val="center"/>
              </w:tcPr>
              <w:p w14:paraId="70405B5D" w14:textId="02B475A7" w:rsidR="00700980" w:rsidRPr="00700980" w:rsidRDefault="005B1579" w:rsidP="004A5B40">
                <w:pPr>
                  <w:pStyle w:val="Paragraphedeliste1"/>
                  <w:keepNext/>
                  <w:tabs>
                    <w:tab w:val="left" w:pos="426"/>
                  </w:tabs>
                  <w:spacing w:after="0" w:line="240" w:lineRule="auto"/>
                  <w:ind w:left="0"/>
                  <w:rPr>
                    <w:rFonts w:ascii="Arial" w:hAnsi="Arial" w:cs="Arial"/>
                    <w:color w:val="000000"/>
                    <w:sz w:val="18"/>
                    <w:szCs w:val="18"/>
                  </w:rPr>
                </w:pPr>
                <w:r w:rsidRPr="00B8103C">
                  <w:rPr>
                    <w:rFonts w:ascii="Arial" w:hAnsi="Arial" w:cs="Arial"/>
                    <w:color w:val="808080"/>
                    <w:sz w:val="18"/>
                    <w:szCs w:val="18"/>
                  </w:rPr>
                  <w:t>Texte</w:t>
                </w:r>
              </w:p>
            </w:tc>
          </w:sdtContent>
        </w:sdt>
      </w:tr>
      <w:tr w:rsidR="00700980" w:rsidRPr="00700980" w14:paraId="74D9898E" w14:textId="77777777" w:rsidTr="00C1079E">
        <w:trPr>
          <w:trHeight w:val="983"/>
          <w:jc w:val="center"/>
        </w:trPr>
        <w:tc>
          <w:tcPr>
            <w:tcW w:w="1413" w:type="dxa"/>
            <w:tcBorders>
              <w:bottom w:val="single" w:sz="4" w:space="0" w:color="auto"/>
            </w:tcBorders>
            <w:shd w:val="clear" w:color="auto" w:fill="EAF1DD" w:themeFill="accent3" w:themeFillTint="33"/>
            <w:vAlign w:val="center"/>
          </w:tcPr>
          <w:p w14:paraId="7C771550" w14:textId="77777777" w:rsidR="00700980" w:rsidRPr="00700980" w:rsidRDefault="00700980"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Incertitude 2</w:t>
            </w:r>
          </w:p>
        </w:tc>
        <w:sdt>
          <w:sdtPr>
            <w:rPr>
              <w:rFonts w:ascii="Arial" w:hAnsi="Arial" w:cs="Arial"/>
              <w:sz w:val="18"/>
              <w:szCs w:val="18"/>
              <w:lang w:eastAsia="fr-CA"/>
            </w:rPr>
            <w:id w:val="244928010"/>
            <w:placeholder>
              <w:docPart w:val="C5FCBA15B52B4E0892C8FC2D7C9E52B4"/>
            </w:placeholder>
            <w:showingPlcHdr/>
            <w:text w:multiLine="1"/>
          </w:sdtPr>
          <w:sdtEndPr/>
          <w:sdtContent>
            <w:tc>
              <w:tcPr>
                <w:tcW w:w="8793" w:type="dxa"/>
                <w:tcBorders>
                  <w:bottom w:val="single" w:sz="4" w:space="0" w:color="auto"/>
                </w:tcBorders>
                <w:shd w:val="clear" w:color="auto" w:fill="FFFFFF" w:themeFill="background1"/>
                <w:vAlign w:val="center"/>
              </w:tcPr>
              <w:p w14:paraId="7F798B14" w14:textId="0EB2A284" w:rsidR="00700980" w:rsidRPr="00700980" w:rsidRDefault="005B1579" w:rsidP="004A5B40">
                <w:pPr>
                  <w:pStyle w:val="Paragraphedeliste1"/>
                  <w:keepNext/>
                  <w:tabs>
                    <w:tab w:val="left" w:pos="426"/>
                  </w:tabs>
                  <w:spacing w:after="0" w:line="240" w:lineRule="auto"/>
                  <w:ind w:left="0"/>
                  <w:rPr>
                    <w:rFonts w:ascii="Arial" w:hAnsi="Arial" w:cs="Arial"/>
                    <w:color w:val="000000"/>
                    <w:sz w:val="18"/>
                    <w:szCs w:val="18"/>
                  </w:rPr>
                </w:pPr>
                <w:r w:rsidRPr="00B8103C">
                  <w:rPr>
                    <w:rFonts w:ascii="Arial" w:hAnsi="Arial" w:cs="Arial"/>
                    <w:color w:val="808080"/>
                    <w:sz w:val="18"/>
                    <w:szCs w:val="18"/>
                  </w:rPr>
                  <w:t>Texte</w:t>
                </w:r>
              </w:p>
            </w:tc>
          </w:sdtContent>
        </w:sdt>
      </w:tr>
      <w:tr w:rsidR="00700980" w:rsidRPr="00700980" w14:paraId="3C8A1BB7" w14:textId="77777777" w:rsidTr="00C1079E">
        <w:trPr>
          <w:trHeight w:val="974"/>
          <w:jc w:val="center"/>
        </w:trPr>
        <w:tc>
          <w:tcPr>
            <w:tcW w:w="1413" w:type="dxa"/>
            <w:tcBorders>
              <w:bottom w:val="single" w:sz="4" w:space="0" w:color="auto"/>
            </w:tcBorders>
            <w:shd w:val="clear" w:color="auto" w:fill="EAF1DD" w:themeFill="accent3" w:themeFillTint="33"/>
            <w:vAlign w:val="center"/>
          </w:tcPr>
          <w:p w14:paraId="587F0033" w14:textId="77777777" w:rsidR="00700980" w:rsidRPr="00700980" w:rsidRDefault="00700980"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Incertitude 3</w:t>
            </w:r>
          </w:p>
        </w:tc>
        <w:sdt>
          <w:sdtPr>
            <w:rPr>
              <w:rFonts w:ascii="Arial" w:hAnsi="Arial" w:cs="Arial"/>
              <w:sz w:val="18"/>
              <w:szCs w:val="18"/>
              <w:lang w:eastAsia="fr-CA"/>
            </w:rPr>
            <w:id w:val="-738862964"/>
            <w:placeholder>
              <w:docPart w:val="A5D68D1FB7A94A32967D8AAB0A71CCBE"/>
            </w:placeholder>
            <w:showingPlcHdr/>
            <w:text w:multiLine="1"/>
          </w:sdtPr>
          <w:sdtEndPr/>
          <w:sdtContent>
            <w:tc>
              <w:tcPr>
                <w:tcW w:w="8793" w:type="dxa"/>
                <w:tcBorders>
                  <w:bottom w:val="single" w:sz="4" w:space="0" w:color="auto"/>
                </w:tcBorders>
                <w:shd w:val="clear" w:color="auto" w:fill="FFFFFF" w:themeFill="background1"/>
                <w:vAlign w:val="center"/>
              </w:tcPr>
              <w:p w14:paraId="1B3788DC" w14:textId="6F26D4BB" w:rsidR="00700980" w:rsidRPr="00700980" w:rsidRDefault="005B1579" w:rsidP="004A5B40">
                <w:pPr>
                  <w:pStyle w:val="Paragraphedeliste1"/>
                  <w:keepNext/>
                  <w:tabs>
                    <w:tab w:val="left" w:pos="426"/>
                  </w:tabs>
                  <w:spacing w:after="0" w:line="240" w:lineRule="auto"/>
                  <w:ind w:left="0"/>
                  <w:rPr>
                    <w:rFonts w:ascii="Arial" w:hAnsi="Arial" w:cs="Arial"/>
                    <w:color w:val="000000"/>
                    <w:sz w:val="18"/>
                    <w:szCs w:val="18"/>
                  </w:rPr>
                </w:pPr>
                <w:r w:rsidRPr="00B8103C">
                  <w:rPr>
                    <w:rFonts w:ascii="Arial" w:hAnsi="Arial" w:cs="Arial"/>
                    <w:color w:val="808080"/>
                    <w:sz w:val="18"/>
                    <w:szCs w:val="18"/>
                  </w:rPr>
                  <w:t>Texte</w:t>
                </w:r>
              </w:p>
            </w:tc>
          </w:sdtContent>
        </w:sdt>
      </w:tr>
      <w:tr w:rsidR="0064470C" w:rsidRPr="00700980" w14:paraId="34FE1197" w14:textId="77777777" w:rsidTr="00C1079E">
        <w:trPr>
          <w:trHeight w:val="983"/>
          <w:jc w:val="center"/>
        </w:trPr>
        <w:tc>
          <w:tcPr>
            <w:tcW w:w="1413" w:type="dxa"/>
            <w:tcBorders>
              <w:top w:val="single" w:sz="4" w:space="0" w:color="000000"/>
              <w:left w:val="single" w:sz="4" w:space="0" w:color="000000"/>
              <w:bottom w:val="single" w:sz="4" w:space="0" w:color="auto"/>
              <w:right w:val="single" w:sz="4" w:space="0" w:color="000000"/>
            </w:tcBorders>
            <w:shd w:val="clear" w:color="auto" w:fill="EAF1DD" w:themeFill="accent3" w:themeFillTint="33"/>
            <w:vAlign w:val="center"/>
          </w:tcPr>
          <w:p w14:paraId="6DE4E9BC" w14:textId="680BE0D9" w:rsidR="0064470C" w:rsidRPr="00700980" w:rsidRDefault="0064470C" w:rsidP="004A5B40">
            <w:pPr>
              <w:pStyle w:val="Paragraphedeliste1"/>
              <w:keepNext/>
              <w:tabs>
                <w:tab w:val="left" w:pos="426"/>
              </w:tabs>
              <w:spacing w:after="0" w:line="240" w:lineRule="auto"/>
              <w:ind w:left="0"/>
              <w:rPr>
                <w:rFonts w:ascii="Arial" w:hAnsi="Arial" w:cs="Arial"/>
                <w:b/>
                <w:sz w:val="18"/>
                <w:szCs w:val="18"/>
              </w:rPr>
            </w:pPr>
            <w:r w:rsidRPr="00700980">
              <w:rPr>
                <w:rFonts w:ascii="Arial" w:hAnsi="Arial" w:cs="Arial"/>
                <w:b/>
                <w:sz w:val="18"/>
                <w:szCs w:val="18"/>
              </w:rPr>
              <w:t xml:space="preserve">Incertitude </w:t>
            </w:r>
            <w:r>
              <w:rPr>
                <w:rFonts w:ascii="Arial" w:hAnsi="Arial" w:cs="Arial"/>
                <w:b/>
                <w:sz w:val="18"/>
                <w:szCs w:val="18"/>
              </w:rPr>
              <w:t>4</w:t>
            </w:r>
          </w:p>
        </w:tc>
        <w:sdt>
          <w:sdtPr>
            <w:rPr>
              <w:rFonts w:ascii="Arial" w:hAnsi="Arial" w:cs="Arial"/>
              <w:sz w:val="18"/>
              <w:szCs w:val="18"/>
              <w:lang w:eastAsia="fr-CA"/>
            </w:rPr>
            <w:id w:val="1161118490"/>
            <w:placeholder>
              <w:docPart w:val="FC351C5EA5044C2F9D24ECCB8DA15344"/>
            </w:placeholder>
            <w:showingPlcHdr/>
            <w:text w:multiLine="1"/>
          </w:sdtPr>
          <w:sdtEndPr/>
          <w:sdtContent>
            <w:tc>
              <w:tcPr>
                <w:tcW w:w="8793" w:type="dxa"/>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1E7CF08" w14:textId="4ECC09B9" w:rsidR="0064470C" w:rsidRPr="00700980" w:rsidRDefault="005B1579" w:rsidP="004A5B40">
                <w:pPr>
                  <w:pStyle w:val="Paragraphedeliste1"/>
                  <w:keepNext/>
                  <w:tabs>
                    <w:tab w:val="left" w:pos="426"/>
                  </w:tabs>
                  <w:spacing w:after="0" w:line="240" w:lineRule="auto"/>
                  <w:ind w:left="0"/>
                  <w:rPr>
                    <w:rFonts w:ascii="Arial" w:hAnsi="Arial" w:cs="Arial"/>
                    <w:color w:val="000000"/>
                    <w:sz w:val="18"/>
                    <w:szCs w:val="18"/>
                  </w:rPr>
                </w:pPr>
                <w:r w:rsidRPr="00B8103C">
                  <w:rPr>
                    <w:rFonts w:ascii="Arial" w:hAnsi="Arial" w:cs="Arial"/>
                    <w:color w:val="808080"/>
                    <w:sz w:val="18"/>
                    <w:szCs w:val="18"/>
                  </w:rPr>
                  <w:t>Texte</w:t>
                </w:r>
              </w:p>
            </w:tc>
          </w:sdtContent>
        </w:sdt>
      </w:tr>
    </w:tbl>
    <w:p w14:paraId="252A3A7F" w14:textId="77777777" w:rsidR="00915E29" w:rsidRDefault="00915E29"/>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201"/>
      </w:tblGrid>
      <w:tr w:rsidR="00A340CA" w:rsidRPr="00782F3B" w14:paraId="388BA20F" w14:textId="77777777" w:rsidTr="0325F22C">
        <w:trPr>
          <w:cantSplit/>
          <w:trHeight w:val="268"/>
          <w:jc w:val="center"/>
        </w:trPr>
        <w:tc>
          <w:tcPr>
            <w:tcW w:w="10201"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574100F" w14:textId="616A6BD5" w:rsidR="00E37146" w:rsidRDefault="00A340CA" w:rsidP="004A5B40">
            <w:pPr>
              <w:keepNext/>
              <w:rPr>
                <w:rFonts w:ascii="Arial" w:hAnsi="Arial" w:cs="Arial"/>
                <w:b/>
                <w:sz w:val="18"/>
                <w:szCs w:val="18"/>
              </w:rPr>
            </w:pPr>
            <w:r w:rsidRPr="00414DFC">
              <w:rPr>
                <w:rFonts w:ascii="Arial" w:hAnsi="Arial" w:cs="Arial"/>
                <w:b/>
                <w:sz w:val="18"/>
                <w:szCs w:val="18"/>
              </w:rPr>
              <w:t>Aspect innovant de la technologie et/ou du produit et/ou du procédé</w:t>
            </w:r>
            <w:r w:rsidR="00E37146">
              <w:rPr>
                <w:rFonts w:ascii="Arial" w:hAnsi="Arial" w:cs="Arial"/>
                <w:b/>
                <w:sz w:val="18"/>
                <w:szCs w:val="18"/>
              </w:rPr>
              <w:t> </w:t>
            </w:r>
          </w:p>
          <w:p w14:paraId="401D2119" w14:textId="3461F4DC" w:rsidR="00A340CA" w:rsidRDefault="00A340CA" w:rsidP="004A5B40">
            <w:pPr>
              <w:keepNext/>
              <w:rPr>
                <w:rFonts w:ascii="Arial" w:eastAsia="Times New Roman" w:hAnsi="Arial" w:cs="Arial"/>
                <w:i/>
                <w:sz w:val="18"/>
                <w:szCs w:val="18"/>
              </w:rPr>
            </w:pPr>
            <w:r w:rsidRPr="00A340CA">
              <w:rPr>
                <w:rStyle w:val="cf01"/>
                <w:rFonts w:ascii="Arial" w:hAnsi="Arial" w:cs="Arial"/>
                <w:i/>
                <w:iCs/>
              </w:rPr>
              <w:t>Démontrez dans quelle mesure le produit ou la solution technologique présente un avantage déterminant par rapport aux solutions existantes sur le marché et dans le secteur d’activité concerné, à l’échelle nationale ou internationale</w:t>
            </w:r>
            <w:r w:rsidR="00C13087">
              <w:rPr>
                <w:rStyle w:val="cf01"/>
                <w:rFonts w:ascii="Arial" w:hAnsi="Arial" w:cs="Arial"/>
                <w:i/>
                <w:iCs/>
              </w:rPr>
              <w:t xml:space="preserve"> (</w:t>
            </w:r>
            <w:r w:rsidRPr="00A340CA">
              <w:rPr>
                <w:rFonts w:ascii="Arial" w:hAnsi="Arial" w:cs="Arial"/>
                <w:i/>
                <w:iCs/>
                <w:sz w:val="18"/>
                <w:szCs w:val="18"/>
              </w:rPr>
              <w:t xml:space="preserve">maximum 1000 </w:t>
            </w:r>
            <w:r w:rsidR="00CC70B8">
              <w:rPr>
                <w:rFonts w:ascii="Arial" w:hAnsi="Arial" w:cs="Arial"/>
                <w:i/>
                <w:iCs/>
                <w:sz w:val="18"/>
                <w:szCs w:val="18"/>
              </w:rPr>
              <w:t>mots</w:t>
            </w:r>
            <w:r w:rsidRPr="00A340CA">
              <w:rPr>
                <w:rFonts w:ascii="Arial" w:hAnsi="Arial" w:cs="Arial"/>
                <w:i/>
                <w:iCs/>
                <w:sz w:val="18"/>
                <w:szCs w:val="18"/>
              </w:rPr>
              <w:t>)</w:t>
            </w:r>
            <w:r w:rsidR="00C13087">
              <w:rPr>
                <w:rFonts w:ascii="Arial" w:hAnsi="Arial" w:cs="Arial"/>
                <w:i/>
                <w:iCs/>
                <w:sz w:val="18"/>
                <w:szCs w:val="18"/>
              </w:rPr>
              <w:t>.</w:t>
            </w:r>
          </w:p>
        </w:tc>
      </w:tr>
      <w:tr w:rsidR="00A340CA" w:rsidRPr="00782F3B" w14:paraId="08BF8176" w14:textId="77777777" w:rsidTr="0325F22C">
        <w:trPr>
          <w:cantSplit/>
          <w:trHeight w:val="4077"/>
          <w:jc w:val="center"/>
        </w:trPr>
        <w:sdt>
          <w:sdtPr>
            <w:rPr>
              <w:rFonts w:ascii="Arial" w:hAnsi="Arial" w:cs="Arial"/>
              <w:sz w:val="18"/>
              <w:szCs w:val="18"/>
              <w:lang w:eastAsia="fr-CA"/>
            </w:rPr>
            <w:id w:val="-698394955"/>
            <w:placeholder>
              <w:docPart w:val="AD845E7B0533411291450083CC0DC33E"/>
            </w:placeholder>
            <w:showingPlcHdr/>
            <w:text w:multiLine="1"/>
          </w:sdtPr>
          <w:sdtEndPr/>
          <w:sdtContent>
            <w:tc>
              <w:tcPr>
                <w:tcW w:w="10201" w:type="dxa"/>
                <w:tcBorders>
                  <w:top w:val="single" w:sz="4" w:space="0" w:color="auto"/>
                  <w:bottom w:val="single" w:sz="4" w:space="0" w:color="auto"/>
                </w:tcBorders>
                <w:shd w:val="clear" w:color="auto" w:fill="FFFFFF" w:themeFill="background1"/>
              </w:tcPr>
              <w:p w14:paraId="5FD4FB74" w14:textId="5E38BF3B" w:rsidR="00A340CA" w:rsidRPr="00184C31" w:rsidRDefault="00915E29" w:rsidP="004A5B40">
                <w:pPr>
                  <w:keepNext/>
                  <w:spacing w:before="0" w:after="0"/>
                  <w:rPr>
                    <w:rFonts w:ascii="Arial" w:eastAsia="Times New Roman" w:hAnsi="Arial" w:cs="Arial"/>
                    <w:sz w:val="18"/>
                    <w:szCs w:val="18"/>
                  </w:rPr>
                </w:pPr>
                <w:r w:rsidRPr="00B8103C">
                  <w:rPr>
                    <w:rFonts w:ascii="Arial" w:eastAsia="Times New Roman" w:hAnsi="Arial" w:cs="Arial"/>
                    <w:color w:val="808080"/>
                    <w:sz w:val="18"/>
                    <w:szCs w:val="18"/>
                  </w:rPr>
                  <w:t>Texte</w:t>
                </w:r>
              </w:p>
            </w:tc>
          </w:sdtContent>
        </w:sdt>
      </w:tr>
    </w:tbl>
    <w:p w14:paraId="73309275" w14:textId="77777777" w:rsidR="00E56DD6" w:rsidRDefault="00E56DD6"/>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00"/>
        <w:gridCol w:w="2563"/>
        <w:gridCol w:w="2927"/>
        <w:gridCol w:w="2211"/>
      </w:tblGrid>
      <w:tr w:rsidR="00406040" w:rsidRPr="00B8103C" w14:paraId="38AF8F8C" w14:textId="77777777" w:rsidTr="0325F22C">
        <w:trPr>
          <w:cantSplit/>
          <w:trHeight w:val="268"/>
          <w:jc w:val="center"/>
        </w:trPr>
        <w:tc>
          <w:tcPr>
            <w:tcW w:w="10201" w:type="dxa"/>
            <w:gridSpan w:val="4"/>
            <w:tcBorders>
              <w:bottom w:val="single" w:sz="4" w:space="0" w:color="000000" w:themeColor="text1"/>
            </w:tcBorders>
            <w:shd w:val="clear" w:color="auto" w:fill="EAF1DD" w:themeFill="accent3" w:themeFillTint="33"/>
            <w:vAlign w:val="center"/>
          </w:tcPr>
          <w:bookmarkEnd w:id="0"/>
          <w:p w14:paraId="4E875408" w14:textId="304DB950" w:rsidR="00406040" w:rsidRPr="00B8103C" w:rsidRDefault="00CA23F2" w:rsidP="00D61415">
            <w:pPr>
              <w:keepNext/>
              <w:keepLines/>
              <w:spacing w:before="0" w:after="0"/>
              <w:rPr>
                <w:rFonts w:ascii="Arial" w:eastAsia="Times New Roman" w:hAnsi="Arial" w:cs="Arial"/>
                <w:bCs/>
                <w:i/>
                <w:sz w:val="18"/>
                <w:szCs w:val="18"/>
                <w:lang w:eastAsia="fr-CA"/>
              </w:rPr>
            </w:pPr>
            <w:r w:rsidRPr="00700980">
              <w:rPr>
                <w:rFonts w:ascii="Arial" w:hAnsi="Arial" w:cs="Arial"/>
                <w:b/>
                <w:sz w:val="18"/>
                <w:szCs w:val="18"/>
                <w:lang w:eastAsia="fr-CA"/>
              </w:rPr>
              <w:lastRenderedPageBreak/>
              <w:t>Niveau de maturité technologique (NMT)</w:t>
            </w:r>
            <w:r w:rsidR="00406040" w:rsidRPr="00700980">
              <w:rPr>
                <w:rFonts w:ascii="Arial" w:hAnsi="Arial" w:cs="Arial"/>
                <w:b/>
                <w:sz w:val="18"/>
                <w:szCs w:val="18"/>
                <w:lang w:eastAsia="fr-CA"/>
              </w:rPr>
              <w:t xml:space="preserve"> du projet</w:t>
            </w:r>
            <w:r w:rsidR="004332A3" w:rsidRPr="00700980">
              <w:rPr>
                <w:rStyle w:val="Appelnotedebasdep"/>
                <w:rFonts w:ascii="Arial" w:hAnsi="Arial" w:cs="Arial"/>
                <w:b/>
                <w:sz w:val="18"/>
                <w:szCs w:val="18"/>
                <w:lang w:eastAsia="fr-CA"/>
              </w:rPr>
              <w:footnoteReference w:id="4"/>
            </w:r>
          </w:p>
        </w:tc>
      </w:tr>
      <w:tr w:rsidR="00F55D74" w:rsidRPr="00700980" w14:paraId="7452434A" w14:textId="77777777" w:rsidTr="0325F22C">
        <w:trPr>
          <w:cantSplit/>
          <w:trHeight w:val="268"/>
          <w:jc w:val="center"/>
        </w:trPr>
        <w:tc>
          <w:tcPr>
            <w:tcW w:w="2500" w:type="dxa"/>
            <w:tcBorders>
              <w:bottom w:val="single" w:sz="4" w:space="0" w:color="auto"/>
            </w:tcBorders>
            <w:shd w:val="clear" w:color="auto" w:fill="EAF1DD" w:themeFill="accent3" w:themeFillTint="33"/>
            <w:vAlign w:val="center"/>
          </w:tcPr>
          <w:p w14:paraId="74CDB229" w14:textId="186022ED" w:rsidR="00F55D74" w:rsidRPr="00700980" w:rsidRDefault="00940CE5" w:rsidP="00D61415">
            <w:pPr>
              <w:keepNext/>
              <w:keepLines/>
              <w:spacing w:before="0" w:after="0"/>
              <w:rPr>
                <w:rFonts w:ascii="Arial" w:hAnsi="Arial" w:cs="Arial"/>
                <w:b/>
                <w:sz w:val="18"/>
                <w:szCs w:val="18"/>
                <w:lang w:eastAsia="fr-CA"/>
              </w:rPr>
            </w:pPr>
            <w:r w:rsidRPr="00700980">
              <w:rPr>
                <w:rFonts w:ascii="Arial" w:hAnsi="Arial" w:cs="Arial"/>
                <w:b/>
                <w:sz w:val="18"/>
                <w:szCs w:val="18"/>
                <w:lang w:eastAsia="fr-CA"/>
              </w:rPr>
              <w:t>NMT de DÉPART</w:t>
            </w:r>
          </w:p>
        </w:tc>
        <w:sdt>
          <w:sdtPr>
            <w:rPr>
              <w:rFonts w:ascii="Arial" w:hAnsi="Arial" w:cs="Arial"/>
              <w:b/>
              <w:sz w:val="18"/>
              <w:szCs w:val="18"/>
              <w:lang w:eastAsia="fr-CA"/>
            </w:rPr>
            <w:id w:val="1269125107"/>
            <w:placeholder>
              <w:docPart w:val="06C93EC786E3417E80E372ECA2D220A0"/>
            </w:placeholder>
            <w:showingPlcHdr/>
            <w:dropDownList>
              <w:listItem w:value="Choisissez un élément."/>
              <w:listItem w:displayText="NMT 1" w:value="NMT 1"/>
              <w:listItem w:displayText="NMT 2" w:value="NMT 2"/>
              <w:listItem w:displayText="NMT 3" w:value="NMT 3"/>
              <w:listItem w:displayText="NMT 4" w:value="NMT 4"/>
              <w:listItem w:displayText="NMT 5" w:value="NMT 5"/>
              <w:listItem w:displayText="NMT 6" w:value="NMT 6"/>
              <w:listItem w:displayText="NMT 7" w:value="NMT 7"/>
              <w:listItem w:displayText="NMT 8" w:value="NMT 8"/>
              <w:listItem w:displayText="NMT 9" w:value="NMT 9"/>
            </w:dropDownList>
          </w:sdtPr>
          <w:sdtEndPr/>
          <w:sdtContent>
            <w:tc>
              <w:tcPr>
                <w:tcW w:w="2563" w:type="dxa"/>
                <w:tcBorders>
                  <w:bottom w:val="single" w:sz="4" w:space="0" w:color="auto"/>
                </w:tcBorders>
                <w:shd w:val="clear" w:color="auto" w:fill="FFFFFF" w:themeFill="background1"/>
                <w:vAlign w:val="center"/>
              </w:tcPr>
              <w:p w14:paraId="1238D3BF" w14:textId="6C64B36C" w:rsidR="00F55D74" w:rsidRPr="00700980" w:rsidRDefault="003C6B1D" w:rsidP="00D61415">
                <w:pPr>
                  <w:keepNext/>
                  <w:keepLines/>
                  <w:spacing w:before="0" w:after="0"/>
                  <w:rPr>
                    <w:rFonts w:ascii="Arial" w:hAnsi="Arial" w:cs="Arial"/>
                    <w:b/>
                    <w:sz w:val="18"/>
                    <w:szCs w:val="18"/>
                    <w:lang w:eastAsia="fr-CA"/>
                  </w:rPr>
                </w:pPr>
                <w:r w:rsidRPr="00700980">
                  <w:rPr>
                    <w:rStyle w:val="Textedelespacerserv"/>
                    <w:rFonts w:ascii="Arial" w:hAnsi="Arial" w:cs="Arial"/>
                    <w:sz w:val="18"/>
                    <w:szCs w:val="18"/>
                  </w:rPr>
                  <w:t>Choisissez un élément.</w:t>
                </w:r>
              </w:p>
            </w:tc>
          </w:sdtContent>
        </w:sdt>
        <w:tc>
          <w:tcPr>
            <w:tcW w:w="2927" w:type="dxa"/>
            <w:tcBorders>
              <w:bottom w:val="single" w:sz="4" w:space="0" w:color="auto"/>
            </w:tcBorders>
            <w:shd w:val="clear" w:color="auto" w:fill="EAF1DD" w:themeFill="accent3" w:themeFillTint="33"/>
            <w:vAlign w:val="center"/>
          </w:tcPr>
          <w:p w14:paraId="291FFBD0" w14:textId="1988A34B" w:rsidR="00F55D74" w:rsidRPr="00700980" w:rsidRDefault="00292D72" w:rsidP="00D61415">
            <w:pPr>
              <w:keepNext/>
              <w:keepLines/>
              <w:spacing w:before="0" w:after="0"/>
              <w:rPr>
                <w:rFonts w:ascii="Arial" w:hAnsi="Arial" w:cs="Arial"/>
                <w:b/>
                <w:sz w:val="18"/>
                <w:szCs w:val="18"/>
                <w:lang w:eastAsia="fr-CA"/>
              </w:rPr>
            </w:pPr>
            <w:r w:rsidRPr="00700980">
              <w:rPr>
                <w:rFonts w:ascii="Arial" w:hAnsi="Arial" w:cs="Arial"/>
                <w:b/>
                <w:sz w:val="18"/>
                <w:szCs w:val="18"/>
                <w:lang w:eastAsia="fr-CA"/>
              </w:rPr>
              <w:t>NMT de FIN</w:t>
            </w:r>
          </w:p>
        </w:tc>
        <w:sdt>
          <w:sdtPr>
            <w:rPr>
              <w:rFonts w:ascii="Arial" w:hAnsi="Arial" w:cs="Arial"/>
              <w:b/>
              <w:sz w:val="18"/>
              <w:szCs w:val="18"/>
              <w:lang w:eastAsia="fr-CA"/>
            </w:rPr>
            <w:id w:val="-890727338"/>
            <w:placeholder>
              <w:docPart w:val="7C17F5E65BE941FEB193901317F649A5"/>
            </w:placeholder>
            <w:showingPlcHdr/>
            <w:dropDownList>
              <w:listItem w:value="Choisissez un élément."/>
              <w:listItem w:displayText="NMT 1" w:value="NMT 1"/>
              <w:listItem w:displayText="NMT 2" w:value="NMT 2"/>
              <w:listItem w:displayText="NMT 3" w:value="NMT 3"/>
              <w:listItem w:displayText="NMT 4" w:value="NMT 4"/>
              <w:listItem w:displayText="NMT 5" w:value="NMT 5"/>
              <w:listItem w:displayText="NMT 6" w:value="NMT 6"/>
              <w:listItem w:displayText="NMT 7" w:value="NMT 7"/>
              <w:listItem w:displayText="NMT 8" w:value="NMT 8"/>
              <w:listItem w:displayText="NMT 9" w:value="NMT 9"/>
            </w:dropDownList>
          </w:sdtPr>
          <w:sdtEndPr/>
          <w:sdtContent>
            <w:tc>
              <w:tcPr>
                <w:tcW w:w="2211" w:type="dxa"/>
                <w:tcBorders>
                  <w:bottom w:val="single" w:sz="4" w:space="0" w:color="auto"/>
                </w:tcBorders>
                <w:shd w:val="clear" w:color="auto" w:fill="FFFFFF" w:themeFill="background1"/>
                <w:vAlign w:val="center"/>
              </w:tcPr>
              <w:p w14:paraId="253EC683" w14:textId="08F51A14" w:rsidR="00F55D74" w:rsidRPr="00700980" w:rsidRDefault="003C6B1D" w:rsidP="00D61415">
                <w:pPr>
                  <w:keepNext/>
                  <w:keepLines/>
                  <w:spacing w:before="0" w:after="0"/>
                  <w:rPr>
                    <w:rFonts w:ascii="Arial" w:hAnsi="Arial" w:cs="Arial"/>
                    <w:b/>
                    <w:sz w:val="18"/>
                    <w:szCs w:val="18"/>
                    <w:lang w:eastAsia="fr-CA"/>
                  </w:rPr>
                </w:pPr>
                <w:r w:rsidRPr="00700980">
                  <w:rPr>
                    <w:rStyle w:val="Textedelespacerserv"/>
                    <w:rFonts w:ascii="Arial" w:hAnsi="Arial" w:cs="Arial"/>
                    <w:sz w:val="18"/>
                    <w:szCs w:val="18"/>
                  </w:rPr>
                  <w:t>Choisissez un élément.</w:t>
                </w:r>
              </w:p>
            </w:tc>
          </w:sdtContent>
        </w:sdt>
      </w:tr>
      <w:tr w:rsidR="00406040" w:rsidRPr="00B8103C" w14:paraId="4AA49796" w14:textId="77777777" w:rsidTr="0325F22C">
        <w:trPr>
          <w:cantSplit/>
          <w:trHeight w:val="1191"/>
          <w:jc w:val="center"/>
        </w:trPr>
        <w:tc>
          <w:tcPr>
            <w:tcW w:w="10201" w:type="dxa"/>
            <w:gridSpan w:val="4"/>
            <w:tcBorders>
              <w:top w:val="single" w:sz="4" w:space="0" w:color="auto"/>
              <w:bottom w:val="single" w:sz="4" w:space="0" w:color="auto"/>
            </w:tcBorders>
            <w:shd w:val="clear" w:color="auto" w:fill="FFFFFF" w:themeFill="background1"/>
            <w:vAlign w:val="center"/>
          </w:tcPr>
          <w:p w14:paraId="363D8749" w14:textId="77777777" w:rsidR="00406040" w:rsidRDefault="003C6B1D" w:rsidP="00D61415">
            <w:pPr>
              <w:keepNext/>
              <w:keepLines/>
              <w:spacing w:before="0" w:after="0"/>
              <w:rPr>
                <w:rFonts w:ascii="Arial" w:hAnsi="Arial" w:cs="Arial"/>
                <w:sz w:val="18"/>
                <w:szCs w:val="18"/>
                <w:lang w:eastAsia="fr-CA"/>
              </w:rPr>
            </w:pPr>
            <w:r w:rsidRPr="00700980">
              <w:rPr>
                <w:rFonts w:ascii="Arial" w:hAnsi="Arial" w:cs="Arial"/>
                <w:color w:val="808080" w:themeColor="background1" w:themeShade="80"/>
                <w:sz w:val="18"/>
                <w:szCs w:val="18"/>
                <w:lang w:eastAsia="fr-CA"/>
              </w:rPr>
              <w:t>Justifiez</w:t>
            </w:r>
          </w:p>
          <w:p w14:paraId="3BD1B9C3" w14:textId="4CEE3B8C" w:rsidR="001A08C3" w:rsidRDefault="001A08C3" w:rsidP="00BB2242">
            <w:pPr>
              <w:keepNext/>
              <w:keepLines/>
              <w:rPr>
                <w:rFonts w:ascii="Arial" w:eastAsia="Times New Roman" w:hAnsi="Arial" w:cs="Arial"/>
                <w:sz w:val="18"/>
                <w:szCs w:val="18"/>
                <w:lang w:eastAsia="fr-CA"/>
              </w:rPr>
            </w:pPr>
          </w:p>
          <w:p w14:paraId="6E2F9541" w14:textId="77777777" w:rsidR="001A08C3" w:rsidRDefault="001A08C3" w:rsidP="00D61415">
            <w:pPr>
              <w:keepNext/>
              <w:keepLines/>
              <w:ind w:firstLine="708"/>
              <w:rPr>
                <w:rFonts w:ascii="Arial" w:eastAsia="Times New Roman" w:hAnsi="Arial" w:cs="Arial"/>
                <w:sz w:val="18"/>
                <w:szCs w:val="18"/>
                <w:lang w:eastAsia="fr-CA"/>
              </w:rPr>
            </w:pPr>
          </w:p>
          <w:p w14:paraId="160DAF07" w14:textId="77777777" w:rsidR="001A08C3" w:rsidRDefault="001A08C3" w:rsidP="00D61415">
            <w:pPr>
              <w:keepNext/>
              <w:keepLines/>
              <w:ind w:firstLine="708"/>
              <w:rPr>
                <w:rFonts w:ascii="Arial" w:eastAsia="Times New Roman" w:hAnsi="Arial" w:cs="Arial"/>
                <w:sz w:val="18"/>
                <w:szCs w:val="18"/>
                <w:lang w:eastAsia="fr-CA"/>
              </w:rPr>
            </w:pPr>
          </w:p>
          <w:p w14:paraId="4222C321" w14:textId="7438C257" w:rsidR="001A08C3" w:rsidRPr="001A08C3" w:rsidRDefault="001A08C3" w:rsidP="00D61415">
            <w:pPr>
              <w:keepNext/>
              <w:keepLines/>
              <w:rPr>
                <w:rFonts w:ascii="Arial" w:eastAsia="Times New Roman" w:hAnsi="Arial" w:cs="Arial"/>
                <w:sz w:val="18"/>
                <w:szCs w:val="18"/>
                <w:lang w:eastAsia="fr-CA"/>
              </w:rPr>
            </w:pPr>
          </w:p>
        </w:tc>
      </w:tr>
    </w:tbl>
    <w:p w14:paraId="37D9B2AF" w14:textId="77777777" w:rsidR="005D4330" w:rsidRDefault="005D4330"/>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201"/>
      </w:tblGrid>
      <w:tr w:rsidR="00B728F3" w:rsidRPr="00B8103C" w14:paraId="0E80F5DC" w14:textId="77777777" w:rsidTr="0325F22C">
        <w:trPr>
          <w:cantSplit/>
          <w:trHeight w:val="268"/>
          <w:jc w:val="center"/>
        </w:trPr>
        <w:tc>
          <w:tcPr>
            <w:tcW w:w="10201" w:type="dxa"/>
            <w:tcBorders>
              <w:bottom w:val="single" w:sz="4" w:space="0" w:color="000000" w:themeColor="text1"/>
            </w:tcBorders>
            <w:shd w:val="clear" w:color="auto" w:fill="EAF1DD" w:themeFill="accent3" w:themeFillTint="33"/>
            <w:vAlign w:val="center"/>
          </w:tcPr>
          <w:p w14:paraId="0AF906A7" w14:textId="72046FC7" w:rsidR="00B728F3" w:rsidRPr="00B8103C" w:rsidRDefault="39582ACE" w:rsidP="00D61415">
            <w:pPr>
              <w:keepNext/>
              <w:keepLines/>
              <w:spacing w:before="0" w:after="0"/>
              <w:rPr>
                <w:rFonts w:ascii="Arial" w:hAnsi="Arial" w:cs="Arial"/>
                <w:b/>
                <w:bCs/>
                <w:sz w:val="18"/>
                <w:szCs w:val="18"/>
                <w:lang w:eastAsia="fr-CA"/>
              </w:rPr>
            </w:pPr>
            <w:r w:rsidRPr="0325F22C">
              <w:rPr>
                <w:rFonts w:ascii="Arial" w:hAnsi="Arial" w:cs="Arial"/>
                <w:b/>
                <w:bCs/>
                <w:sz w:val="18"/>
                <w:szCs w:val="18"/>
                <w:lang w:eastAsia="fr-CA"/>
              </w:rPr>
              <w:t>Contribution financière gouvernementale</w:t>
            </w:r>
          </w:p>
        </w:tc>
      </w:tr>
      <w:tr w:rsidR="00590A5D" w:rsidRPr="00700980" w14:paraId="6EFA1EC9" w14:textId="77777777" w:rsidTr="0325F22C">
        <w:trPr>
          <w:cantSplit/>
          <w:trHeight w:val="268"/>
          <w:jc w:val="center"/>
        </w:trPr>
        <w:tc>
          <w:tcPr>
            <w:tcW w:w="10201" w:type="dxa"/>
            <w:tcBorders>
              <w:bottom w:val="single" w:sz="4" w:space="0" w:color="auto"/>
            </w:tcBorders>
            <w:shd w:val="clear" w:color="auto" w:fill="EAF1DD" w:themeFill="accent3" w:themeFillTint="33"/>
            <w:vAlign w:val="center"/>
          </w:tcPr>
          <w:p w14:paraId="56755992" w14:textId="1075476F" w:rsidR="00590A5D" w:rsidRPr="00700980" w:rsidRDefault="00590A5D" w:rsidP="00D61415">
            <w:pPr>
              <w:keepNext/>
              <w:keepLines/>
              <w:spacing w:before="0" w:after="0"/>
              <w:rPr>
                <w:rFonts w:ascii="Arial" w:hAnsi="Arial" w:cs="Arial"/>
                <w:b/>
                <w:sz w:val="18"/>
                <w:szCs w:val="18"/>
                <w:lang w:eastAsia="fr-CA"/>
              </w:rPr>
            </w:pPr>
            <w:r w:rsidRPr="00700980">
              <w:rPr>
                <w:rFonts w:ascii="Arial" w:hAnsi="Arial" w:cs="Arial"/>
                <w:b/>
                <w:bCs/>
                <w:sz w:val="18"/>
                <w:szCs w:val="18"/>
              </w:rPr>
              <w:t>Ce projet a-t-il fait ou fera-t-il l’objet d’une autre demande de contribution financière gouvernementale?</w:t>
            </w:r>
          </w:p>
        </w:tc>
      </w:tr>
      <w:tr w:rsidR="00590A5D" w:rsidRPr="00B8103C" w14:paraId="255ED4EB" w14:textId="77777777" w:rsidTr="0325F22C">
        <w:trPr>
          <w:cantSplit/>
          <w:trHeight w:val="722"/>
          <w:jc w:val="center"/>
        </w:trPr>
        <w:tc>
          <w:tcPr>
            <w:tcW w:w="10201" w:type="dxa"/>
            <w:tcBorders>
              <w:top w:val="single" w:sz="4" w:space="0" w:color="auto"/>
              <w:bottom w:val="single" w:sz="4" w:space="0" w:color="auto"/>
            </w:tcBorders>
            <w:shd w:val="clear" w:color="auto" w:fill="FFFFFF" w:themeFill="background1"/>
            <w:vAlign w:val="center"/>
          </w:tcPr>
          <w:p w14:paraId="7FB203AE" w14:textId="77777777" w:rsidR="00E357EB" w:rsidRPr="00700980" w:rsidRDefault="00547867" w:rsidP="00D61415">
            <w:pPr>
              <w:pStyle w:val="Paragraphedeliste1"/>
              <w:keepNext/>
              <w:keepLines/>
              <w:tabs>
                <w:tab w:val="left" w:pos="-142"/>
                <w:tab w:val="right" w:pos="10773"/>
              </w:tabs>
              <w:spacing w:after="120" w:line="240" w:lineRule="auto"/>
              <w:ind w:left="0"/>
              <w:rPr>
                <w:rFonts w:ascii="Arial" w:hAnsi="Arial" w:cs="Arial"/>
                <w:sz w:val="18"/>
                <w:szCs w:val="18"/>
              </w:rPr>
            </w:pPr>
            <w:sdt>
              <w:sdtPr>
                <w:rPr>
                  <w:rFonts w:ascii="Arial" w:hAnsi="Arial" w:cs="Arial"/>
                  <w:sz w:val="18"/>
                  <w:szCs w:val="18"/>
                </w:rPr>
                <w:id w:val="1931389762"/>
                <w14:checkbox>
                  <w14:checked w14:val="0"/>
                  <w14:checkedState w14:val="2612" w14:font="MS Gothic"/>
                  <w14:uncheckedState w14:val="2610" w14:font="MS Gothic"/>
                </w14:checkbox>
              </w:sdtPr>
              <w:sdtEndPr/>
              <w:sdtContent>
                <w:r w:rsidR="00E357EB" w:rsidRPr="00700980">
                  <w:rPr>
                    <w:rFonts w:ascii="Segoe UI Symbol" w:hAnsi="Segoe UI Symbol" w:cs="Segoe UI Symbol"/>
                    <w:sz w:val="18"/>
                    <w:szCs w:val="18"/>
                  </w:rPr>
                  <w:t>☐</w:t>
                </w:r>
              </w:sdtContent>
            </w:sdt>
            <w:r w:rsidR="00E357EB" w:rsidRPr="00700980">
              <w:rPr>
                <w:rFonts w:ascii="Arial" w:hAnsi="Arial" w:cs="Arial"/>
                <w:sz w:val="18"/>
                <w:szCs w:val="18"/>
              </w:rPr>
              <w:t xml:space="preserve"> </w:t>
            </w:r>
            <w:r w:rsidR="00E357EB" w:rsidRPr="00700980">
              <w:rPr>
                <w:rFonts w:ascii="Arial" w:hAnsi="Arial" w:cs="Arial"/>
                <w:color w:val="000000"/>
                <w:sz w:val="18"/>
                <w:szCs w:val="18"/>
              </w:rPr>
              <w:t xml:space="preserve">Oui           </w:t>
            </w:r>
            <w:sdt>
              <w:sdtPr>
                <w:rPr>
                  <w:rFonts w:ascii="Arial" w:hAnsi="Arial" w:cs="Arial"/>
                  <w:sz w:val="18"/>
                  <w:szCs w:val="18"/>
                </w:rPr>
                <w:id w:val="1902240615"/>
                <w14:checkbox>
                  <w14:checked w14:val="0"/>
                  <w14:checkedState w14:val="2612" w14:font="MS Gothic"/>
                  <w14:uncheckedState w14:val="2610" w14:font="MS Gothic"/>
                </w14:checkbox>
              </w:sdtPr>
              <w:sdtEndPr/>
              <w:sdtContent>
                <w:r w:rsidR="00E357EB" w:rsidRPr="00700980">
                  <w:rPr>
                    <w:rFonts w:ascii="Segoe UI Symbol" w:hAnsi="Segoe UI Symbol" w:cs="Segoe UI Symbol"/>
                    <w:sz w:val="18"/>
                    <w:szCs w:val="18"/>
                  </w:rPr>
                  <w:t>☐</w:t>
                </w:r>
              </w:sdtContent>
            </w:sdt>
            <w:r w:rsidR="00E357EB" w:rsidRPr="00700980">
              <w:rPr>
                <w:rFonts w:ascii="Arial" w:hAnsi="Arial" w:cs="Arial"/>
                <w:sz w:val="18"/>
                <w:szCs w:val="18"/>
              </w:rPr>
              <w:t xml:space="preserve"> Non             </w:t>
            </w:r>
          </w:p>
          <w:p w14:paraId="51F00E00" w14:textId="77777777" w:rsidR="001F26E5" w:rsidRDefault="001F26E5" w:rsidP="00D61415">
            <w:pPr>
              <w:keepNext/>
              <w:keepLines/>
              <w:spacing w:before="0" w:after="0"/>
              <w:rPr>
                <w:rFonts w:ascii="Arial" w:hAnsi="Arial" w:cs="Arial"/>
                <w:sz w:val="18"/>
                <w:szCs w:val="18"/>
              </w:rPr>
            </w:pPr>
          </w:p>
          <w:p w14:paraId="7948076E" w14:textId="1E3C5ECD" w:rsidR="001F26E5" w:rsidRDefault="001F26E5" w:rsidP="00D61415">
            <w:pPr>
              <w:keepNext/>
              <w:keepLines/>
              <w:spacing w:before="0"/>
              <w:rPr>
                <w:rFonts w:ascii="Arial" w:hAnsi="Arial" w:cs="Arial"/>
                <w:sz w:val="18"/>
                <w:szCs w:val="18"/>
              </w:rPr>
            </w:pPr>
            <w:r>
              <w:rPr>
                <w:rFonts w:ascii="Arial" w:hAnsi="Arial" w:cs="Arial"/>
                <w:sz w:val="18"/>
                <w:szCs w:val="18"/>
              </w:rPr>
              <w:t xml:space="preserve">Si oui, veuillez préciser le nom du programme et de l’organisme : </w:t>
            </w:r>
            <w:sdt>
              <w:sdtPr>
                <w:rPr>
                  <w:rFonts w:ascii="Arial" w:hAnsi="Arial" w:cs="Arial"/>
                  <w:sz w:val="18"/>
                  <w:szCs w:val="18"/>
                  <w:lang w:eastAsia="fr-CA"/>
                </w:rPr>
                <w:id w:val="441813869"/>
                <w:placeholder>
                  <w:docPart w:val="E643290C8D8148F19D22188ABC5BB5F0"/>
                </w:placeholder>
                <w:showingPlcHdr/>
                <w:text w:multiLine="1"/>
              </w:sdtPr>
              <w:sdtEndPr/>
              <w:sdtContent>
                <w:r w:rsidRPr="00B8103C">
                  <w:rPr>
                    <w:rFonts w:ascii="Arial" w:eastAsia="Times New Roman" w:hAnsi="Arial" w:cs="Arial"/>
                    <w:color w:val="808080"/>
                    <w:sz w:val="18"/>
                    <w:szCs w:val="18"/>
                  </w:rPr>
                  <w:t>Texte</w:t>
                </w:r>
              </w:sdtContent>
            </w:sdt>
          </w:p>
          <w:p w14:paraId="0464AD73" w14:textId="5F0C633D" w:rsidR="00590A5D" w:rsidRPr="00B8103C" w:rsidRDefault="00E357EB" w:rsidP="00D61415">
            <w:pPr>
              <w:keepNext/>
              <w:keepLines/>
              <w:spacing w:before="0" w:after="0"/>
              <w:rPr>
                <w:rFonts w:ascii="Arial" w:hAnsi="Arial" w:cs="Arial"/>
                <w:sz w:val="18"/>
                <w:szCs w:val="18"/>
                <w:lang w:eastAsia="fr-CA"/>
              </w:rPr>
            </w:pPr>
            <w:r w:rsidRPr="00700980">
              <w:rPr>
                <w:rFonts w:ascii="Arial" w:hAnsi="Arial" w:cs="Arial"/>
                <w:sz w:val="18"/>
                <w:szCs w:val="18"/>
              </w:rPr>
              <w:t xml:space="preserve">Si oui, veuillez indiquer le statut de la demande :  </w:t>
            </w:r>
            <w:sdt>
              <w:sdtPr>
                <w:rPr>
                  <w:rFonts w:ascii="Arial" w:hAnsi="Arial" w:cs="Arial"/>
                  <w:sz w:val="18"/>
                  <w:szCs w:val="18"/>
                </w:rPr>
                <w:id w:val="1551650066"/>
                <w14:checkbox>
                  <w14:checked w14:val="0"/>
                  <w14:checkedState w14:val="2612" w14:font="MS Gothic"/>
                  <w14:uncheckedState w14:val="2610" w14:font="MS Gothic"/>
                </w14:checkbox>
              </w:sdtPr>
              <w:sdtEndPr/>
              <w:sdtContent>
                <w:r w:rsidRPr="00700980">
                  <w:rPr>
                    <w:rFonts w:ascii="Segoe UI Symbol" w:hAnsi="Segoe UI Symbol" w:cs="Segoe UI Symbol"/>
                    <w:sz w:val="18"/>
                    <w:szCs w:val="18"/>
                  </w:rPr>
                  <w:t>☐</w:t>
                </w:r>
              </w:sdtContent>
            </w:sdt>
            <w:r w:rsidRPr="00700980">
              <w:rPr>
                <w:rFonts w:ascii="Arial" w:hAnsi="Arial" w:cs="Arial"/>
                <w:sz w:val="18"/>
                <w:szCs w:val="18"/>
              </w:rPr>
              <w:t xml:space="preserve"> En cours     </w:t>
            </w:r>
            <w:sdt>
              <w:sdtPr>
                <w:rPr>
                  <w:rFonts w:ascii="Arial" w:hAnsi="Arial" w:cs="Arial"/>
                  <w:sz w:val="18"/>
                  <w:szCs w:val="18"/>
                </w:rPr>
                <w:id w:val="15896167"/>
                <w14:checkbox>
                  <w14:checked w14:val="0"/>
                  <w14:checkedState w14:val="2612" w14:font="MS Gothic"/>
                  <w14:uncheckedState w14:val="2610" w14:font="MS Gothic"/>
                </w14:checkbox>
              </w:sdtPr>
              <w:sdtEndPr/>
              <w:sdtContent>
                <w:r w:rsidRPr="00700980">
                  <w:rPr>
                    <w:rFonts w:ascii="Segoe UI Symbol" w:hAnsi="Segoe UI Symbol" w:cs="Segoe UI Symbol"/>
                    <w:sz w:val="18"/>
                    <w:szCs w:val="18"/>
                  </w:rPr>
                  <w:t>☐</w:t>
                </w:r>
              </w:sdtContent>
            </w:sdt>
            <w:r w:rsidRPr="00700980">
              <w:rPr>
                <w:rFonts w:ascii="Arial" w:hAnsi="Arial" w:cs="Arial"/>
                <w:sz w:val="18"/>
                <w:szCs w:val="18"/>
              </w:rPr>
              <w:t xml:space="preserve"> Obtenue   Date de l’obtention : </w:t>
            </w:r>
            <w:sdt>
              <w:sdtPr>
                <w:rPr>
                  <w:rFonts w:ascii="Arial" w:hAnsi="Arial" w:cs="Arial"/>
                  <w:sz w:val="18"/>
                  <w:szCs w:val="18"/>
                  <w:lang w:eastAsia="fr-CA"/>
                </w:rPr>
                <w:id w:val="-1778093215"/>
                <w:placeholder>
                  <w:docPart w:val="035422917FB04E55969F1591E8174A9B"/>
                </w:placeholder>
                <w:showingPlcHdr/>
                <w:date>
                  <w:dateFormat w:val="yyyy-MM-dd"/>
                  <w:lid w:val="fr-CA"/>
                  <w:storeMappedDataAs w:val="dateTime"/>
                  <w:calendar w:val="gregorian"/>
                </w:date>
              </w:sdtPr>
              <w:sdtEndPr/>
              <w:sdtContent>
                <w:r w:rsidRPr="00B8103C">
                  <w:rPr>
                    <w:rFonts w:ascii="Arial" w:hAnsi="Arial" w:cs="Arial"/>
                    <w:color w:val="808080"/>
                    <w:sz w:val="18"/>
                    <w:szCs w:val="18"/>
                    <w:lang w:eastAsia="fr-CA"/>
                  </w:rPr>
                  <w:t>Sélectionnez la date</w:t>
                </w:r>
              </w:sdtContent>
            </w:sdt>
          </w:p>
        </w:tc>
      </w:tr>
      <w:tr w:rsidR="002D3D05" w:rsidRPr="00700980" w14:paraId="6102ABE4" w14:textId="77777777" w:rsidTr="0325F22C">
        <w:trPr>
          <w:cantSplit/>
          <w:trHeight w:val="481"/>
          <w:jc w:val="center"/>
        </w:trPr>
        <w:tc>
          <w:tcPr>
            <w:tcW w:w="10201" w:type="dxa"/>
            <w:tcBorders>
              <w:bottom w:val="single" w:sz="4" w:space="0" w:color="auto"/>
            </w:tcBorders>
            <w:shd w:val="clear" w:color="auto" w:fill="EAF1DD" w:themeFill="accent3" w:themeFillTint="33"/>
            <w:vAlign w:val="center"/>
          </w:tcPr>
          <w:p w14:paraId="40A3A521" w14:textId="5F4C1C41" w:rsidR="002D3D05" w:rsidRPr="00700980" w:rsidRDefault="002D3D05" w:rsidP="00D61415">
            <w:pPr>
              <w:keepNext/>
              <w:keepLines/>
              <w:spacing w:before="0" w:after="0"/>
              <w:rPr>
                <w:rFonts w:ascii="Arial" w:hAnsi="Arial" w:cs="Arial"/>
                <w:b/>
                <w:sz w:val="18"/>
                <w:szCs w:val="18"/>
                <w:lang w:eastAsia="fr-CA"/>
              </w:rPr>
            </w:pPr>
            <w:r w:rsidRPr="002D3D05">
              <w:rPr>
                <w:rFonts w:ascii="Arial" w:hAnsi="Arial" w:cs="Arial"/>
                <w:b/>
                <w:bCs/>
                <w:sz w:val="18"/>
                <w:szCs w:val="18"/>
              </w:rPr>
              <w:t>Est-ce que la réalisation du projet requiert l’obtention d’autorisation</w:t>
            </w:r>
            <w:r w:rsidR="00CF0D78">
              <w:rPr>
                <w:rFonts w:ascii="Arial" w:hAnsi="Arial" w:cs="Arial"/>
                <w:b/>
                <w:bCs/>
                <w:sz w:val="18"/>
                <w:szCs w:val="18"/>
              </w:rPr>
              <w:t>s</w:t>
            </w:r>
            <w:r w:rsidRPr="002D3D05">
              <w:rPr>
                <w:rFonts w:ascii="Arial" w:hAnsi="Arial" w:cs="Arial"/>
                <w:b/>
                <w:bCs/>
                <w:sz w:val="18"/>
                <w:szCs w:val="18"/>
              </w:rPr>
              <w:t xml:space="preserve"> (certificats ou permis) de la part d’un ministère ou d’un autre organisme de réglementation ?</w:t>
            </w:r>
          </w:p>
        </w:tc>
      </w:tr>
      <w:tr w:rsidR="002D3D05" w:rsidRPr="00B8103C" w14:paraId="081DBDEB" w14:textId="77777777" w:rsidTr="0325F22C">
        <w:trPr>
          <w:cantSplit/>
          <w:trHeight w:val="722"/>
          <w:jc w:val="center"/>
        </w:trPr>
        <w:tc>
          <w:tcPr>
            <w:tcW w:w="10201" w:type="dxa"/>
            <w:tcBorders>
              <w:top w:val="single" w:sz="4" w:space="0" w:color="auto"/>
              <w:bottom w:val="single" w:sz="4" w:space="0" w:color="auto"/>
            </w:tcBorders>
            <w:shd w:val="clear" w:color="auto" w:fill="FFFFFF" w:themeFill="background1"/>
            <w:vAlign w:val="center"/>
          </w:tcPr>
          <w:p w14:paraId="26D3F565" w14:textId="77777777" w:rsidR="002D3D05" w:rsidRDefault="00547867" w:rsidP="00D61415">
            <w:pPr>
              <w:pStyle w:val="Paragraphedeliste1"/>
              <w:keepNext/>
              <w:keepLines/>
              <w:tabs>
                <w:tab w:val="left" w:pos="-142"/>
                <w:tab w:val="right" w:pos="10773"/>
              </w:tabs>
              <w:spacing w:after="360" w:line="240" w:lineRule="auto"/>
              <w:ind w:left="0"/>
              <w:rPr>
                <w:rFonts w:ascii="Arial" w:hAnsi="Arial" w:cs="Arial"/>
                <w:sz w:val="18"/>
                <w:szCs w:val="18"/>
              </w:rPr>
            </w:pPr>
            <w:sdt>
              <w:sdtPr>
                <w:rPr>
                  <w:rFonts w:ascii="Arial" w:hAnsi="Arial" w:cs="Arial"/>
                  <w:sz w:val="18"/>
                  <w:szCs w:val="18"/>
                </w:rPr>
                <w:id w:val="2056814080"/>
                <w14:checkbox>
                  <w14:checked w14:val="0"/>
                  <w14:checkedState w14:val="2612" w14:font="MS Gothic"/>
                  <w14:uncheckedState w14:val="2610" w14:font="MS Gothic"/>
                </w14:checkbox>
              </w:sdtPr>
              <w:sdtEndPr/>
              <w:sdtContent>
                <w:r w:rsidR="002D3D05" w:rsidRPr="00700980">
                  <w:rPr>
                    <w:rFonts w:ascii="Segoe UI Symbol" w:hAnsi="Segoe UI Symbol" w:cs="Segoe UI Symbol"/>
                    <w:sz w:val="18"/>
                    <w:szCs w:val="18"/>
                  </w:rPr>
                  <w:t>☐</w:t>
                </w:r>
              </w:sdtContent>
            </w:sdt>
            <w:r w:rsidR="002D3D05" w:rsidRPr="00700980">
              <w:rPr>
                <w:rFonts w:ascii="Arial" w:hAnsi="Arial" w:cs="Arial"/>
                <w:sz w:val="18"/>
                <w:szCs w:val="18"/>
              </w:rPr>
              <w:t xml:space="preserve"> </w:t>
            </w:r>
            <w:r w:rsidR="002D3D05" w:rsidRPr="00700980">
              <w:rPr>
                <w:rFonts w:ascii="Arial" w:hAnsi="Arial" w:cs="Arial"/>
                <w:color w:val="000000"/>
                <w:sz w:val="18"/>
                <w:szCs w:val="18"/>
              </w:rPr>
              <w:t xml:space="preserve">Oui           </w:t>
            </w:r>
            <w:sdt>
              <w:sdtPr>
                <w:rPr>
                  <w:rFonts w:ascii="Arial" w:hAnsi="Arial" w:cs="Arial"/>
                  <w:sz w:val="18"/>
                  <w:szCs w:val="18"/>
                </w:rPr>
                <w:id w:val="-880318799"/>
                <w14:checkbox>
                  <w14:checked w14:val="0"/>
                  <w14:checkedState w14:val="2612" w14:font="MS Gothic"/>
                  <w14:uncheckedState w14:val="2610" w14:font="MS Gothic"/>
                </w14:checkbox>
              </w:sdtPr>
              <w:sdtEndPr/>
              <w:sdtContent>
                <w:r w:rsidR="002D3D05" w:rsidRPr="00700980">
                  <w:rPr>
                    <w:rFonts w:ascii="Segoe UI Symbol" w:hAnsi="Segoe UI Symbol" w:cs="Segoe UI Symbol"/>
                    <w:sz w:val="18"/>
                    <w:szCs w:val="18"/>
                  </w:rPr>
                  <w:t>☐</w:t>
                </w:r>
              </w:sdtContent>
            </w:sdt>
            <w:r w:rsidR="002D3D05" w:rsidRPr="00700980">
              <w:rPr>
                <w:rFonts w:ascii="Arial" w:hAnsi="Arial" w:cs="Arial"/>
                <w:sz w:val="18"/>
                <w:szCs w:val="18"/>
              </w:rPr>
              <w:t xml:space="preserve"> Non   </w:t>
            </w:r>
          </w:p>
          <w:p w14:paraId="46C5CA59" w14:textId="77777777" w:rsidR="002D3D05" w:rsidRDefault="002D3D05" w:rsidP="00D61415">
            <w:pPr>
              <w:pStyle w:val="Paragraphedeliste1"/>
              <w:keepNext/>
              <w:keepLines/>
              <w:tabs>
                <w:tab w:val="left" w:pos="-142"/>
                <w:tab w:val="right" w:pos="10773"/>
              </w:tabs>
              <w:spacing w:after="120" w:line="240" w:lineRule="auto"/>
              <w:ind w:left="0"/>
              <w:rPr>
                <w:rFonts w:ascii="Arial" w:hAnsi="Arial" w:cs="Arial"/>
                <w:sz w:val="18"/>
                <w:szCs w:val="18"/>
              </w:rPr>
            </w:pPr>
          </w:p>
          <w:p w14:paraId="3E893FEA" w14:textId="13CCC8FF" w:rsidR="002D3D05" w:rsidRPr="00700980" w:rsidRDefault="00F21CCC" w:rsidP="00D61415">
            <w:pPr>
              <w:pStyle w:val="Paragraphedeliste1"/>
              <w:keepNext/>
              <w:keepLines/>
              <w:tabs>
                <w:tab w:val="left" w:pos="-142"/>
                <w:tab w:val="right" w:pos="10773"/>
              </w:tabs>
              <w:spacing w:after="120" w:line="240" w:lineRule="auto"/>
              <w:ind w:left="0"/>
              <w:rPr>
                <w:rFonts w:ascii="Arial" w:hAnsi="Arial" w:cs="Arial"/>
                <w:sz w:val="18"/>
                <w:szCs w:val="18"/>
              </w:rPr>
            </w:pPr>
            <w:r>
              <w:rPr>
                <w:rFonts w:ascii="Arial" w:hAnsi="Arial" w:cs="Arial"/>
                <w:sz w:val="18"/>
                <w:szCs w:val="18"/>
              </w:rPr>
              <w:t>Si oui, veuillez précise</w:t>
            </w:r>
            <w:r w:rsidR="000A1CB9">
              <w:rPr>
                <w:rFonts w:ascii="Arial" w:hAnsi="Arial" w:cs="Arial"/>
                <w:sz w:val="18"/>
                <w:szCs w:val="18"/>
              </w:rPr>
              <w:t>r</w:t>
            </w:r>
            <w:r>
              <w:rPr>
                <w:rFonts w:ascii="Arial" w:hAnsi="Arial" w:cs="Arial"/>
                <w:sz w:val="18"/>
                <w:szCs w:val="18"/>
              </w:rPr>
              <w:t xml:space="preserve"> le </w:t>
            </w:r>
            <w:r w:rsidR="007C5730">
              <w:rPr>
                <w:rFonts w:ascii="Arial" w:hAnsi="Arial" w:cs="Arial"/>
                <w:sz w:val="18"/>
                <w:szCs w:val="18"/>
              </w:rPr>
              <w:t>nom du programme et</w:t>
            </w:r>
            <w:r w:rsidR="00EE5C15">
              <w:rPr>
                <w:rFonts w:ascii="Arial" w:hAnsi="Arial" w:cs="Arial"/>
                <w:sz w:val="18"/>
                <w:szCs w:val="18"/>
              </w:rPr>
              <w:t xml:space="preserve"> de</w:t>
            </w:r>
            <w:r w:rsidR="007C5730">
              <w:rPr>
                <w:rFonts w:ascii="Arial" w:hAnsi="Arial" w:cs="Arial"/>
                <w:sz w:val="18"/>
                <w:szCs w:val="18"/>
              </w:rPr>
              <w:t xml:space="preserve"> l’organisme : </w:t>
            </w:r>
            <w:sdt>
              <w:sdtPr>
                <w:rPr>
                  <w:rFonts w:ascii="Arial" w:hAnsi="Arial" w:cs="Arial"/>
                  <w:sz w:val="18"/>
                  <w:szCs w:val="18"/>
                  <w:lang w:eastAsia="fr-CA"/>
                </w:rPr>
                <w:id w:val="1222245293"/>
                <w:placeholder>
                  <w:docPart w:val="9F591B493CE14C2584683ED17C73F0FE"/>
                </w:placeholder>
                <w:showingPlcHdr/>
                <w:text w:multiLine="1"/>
              </w:sdtPr>
              <w:sdtEndPr/>
              <w:sdtContent>
                <w:r w:rsidR="007C5730" w:rsidRPr="00B8103C">
                  <w:rPr>
                    <w:rFonts w:ascii="Arial" w:hAnsi="Arial" w:cs="Arial"/>
                    <w:color w:val="808080"/>
                    <w:sz w:val="18"/>
                    <w:szCs w:val="18"/>
                  </w:rPr>
                  <w:t>Texte</w:t>
                </w:r>
              </w:sdtContent>
            </w:sdt>
            <w:r w:rsidR="002D3D05" w:rsidRPr="00700980">
              <w:rPr>
                <w:rFonts w:ascii="Arial" w:hAnsi="Arial" w:cs="Arial"/>
                <w:sz w:val="18"/>
                <w:szCs w:val="18"/>
              </w:rPr>
              <w:t xml:space="preserve">     </w:t>
            </w:r>
          </w:p>
          <w:p w14:paraId="3265D80A" w14:textId="77777777" w:rsidR="002D3D05" w:rsidRPr="00B8103C" w:rsidRDefault="002D3D05" w:rsidP="00D61415">
            <w:pPr>
              <w:keepNext/>
              <w:keepLines/>
              <w:spacing w:before="0" w:after="0"/>
              <w:rPr>
                <w:rFonts w:ascii="Arial" w:hAnsi="Arial" w:cs="Arial"/>
                <w:sz w:val="18"/>
                <w:szCs w:val="18"/>
                <w:lang w:eastAsia="fr-CA"/>
              </w:rPr>
            </w:pPr>
            <w:r w:rsidRPr="00700980">
              <w:rPr>
                <w:rFonts w:ascii="Arial" w:hAnsi="Arial" w:cs="Arial"/>
                <w:sz w:val="18"/>
                <w:szCs w:val="18"/>
              </w:rPr>
              <w:t xml:space="preserve">Si oui, veuillez indiquer le statut de la demande :  </w:t>
            </w:r>
            <w:sdt>
              <w:sdtPr>
                <w:rPr>
                  <w:rFonts w:ascii="Arial" w:hAnsi="Arial" w:cs="Arial"/>
                  <w:sz w:val="18"/>
                  <w:szCs w:val="18"/>
                </w:rPr>
                <w:id w:val="-207883326"/>
                <w14:checkbox>
                  <w14:checked w14:val="0"/>
                  <w14:checkedState w14:val="2612" w14:font="MS Gothic"/>
                  <w14:uncheckedState w14:val="2610" w14:font="MS Gothic"/>
                </w14:checkbox>
              </w:sdtPr>
              <w:sdtEndPr/>
              <w:sdtContent>
                <w:r w:rsidRPr="00700980">
                  <w:rPr>
                    <w:rFonts w:ascii="Segoe UI Symbol" w:hAnsi="Segoe UI Symbol" w:cs="Segoe UI Symbol"/>
                    <w:sz w:val="18"/>
                    <w:szCs w:val="18"/>
                  </w:rPr>
                  <w:t>☐</w:t>
                </w:r>
              </w:sdtContent>
            </w:sdt>
            <w:r w:rsidRPr="00700980">
              <w:rPr>
                <w:rFonts w:ascii="Arial" w:hAnsi="Arial" w:cs="Arial"/>
                <w:sz w:val="18"/>
                <w:szCs w:val="18"/>
              </w:rPr>
              <w:t xml:space="preserve"> En cours     </w:t>
            </w:r>
            <w:sdt>
              <w:sdtPr>
                <w:rPr>
                  <w:rFonts w:ascii="Arial" w:hAnsi="Arial" w:cs="Arial"/>
                  <w:sz w:val="18"/>
                  <w:szCs w:val="18"/>
                </w:rPr>
                <w:id w:val="-1267069161"/>
                <w14:checkbox>
                  <w14:checked w14:val="0"/>
                  <w14:checkedState w14:val="2612" w14:font="MS Gothic"/>
                  <w14:uncheckedState w14:val="2610" w14:font="MS Gothic"/>
                </w14:checkbox>
              </w:sdtPr>
              <w:sdtEndPr/>
              <w:sdtContent>
                <w:r w:rsidRPr="00700980">
                  <w:rPr>
                    <w:rFonts w:ascii="Segoe UI Symbol" w:hAnsi="Segoe UI Symbol" w:cs="Segoe UI Symbol"/>
                    <w:sz w:val="18"/>
                    <w:szCs w:val="18"/>
                  </w:rPr>
                  <w:t>☐</w:t>
                </w:r>
              </w:sdtContent>
            </w:sdt>
            <w:r w:rsidRPr="00700980">
              <w:rPr>
                <w:rFonts w:ascii="Arial" w:hAnsi="Arial" w:cs="Arial"/>
                <w:sz w:val="18"/>
                <w:szCs w:val="18"/>
              </w:rPr>
              <w:t xml:space="preserve"> Obtenue   Date de l’obtention : </w:t>
            </w:r>
            <w:sdt>
              <w:sdtPr>
                <w:rPr>
                  <w:rFonts w:ascii="Arial" w:hAnsi="Arial" w:cs="Arial"/>
                  <w:sz w:val="18"/>
                  <w:szCs w:val="18"/>
                  <w:lang w:eastAsia="fr-CA"/>
                </w:rPr>
                <w:id w:val="1081638236"/>
                <w:placeholder>
                  <w:docPart w:val="9EF67DAB6D3E44BFB2BEDF5A14630041"/>
                </w:placeholder>
                <w:showingPlcHdr/>
                <w:date>
                  <w:dateFormat w:val="yyyy-MM-dd"/>
                  <w:lid w:val="fr-CA"/>
                  <w:storeMappedDataAs w:val="dateTime"/>
                  <w:calendar w:val="gregorian"/>
                </w:date>
              </w:sdtPr>
              <w:sdtEndPr/>
              <w:sdtContent>
                <w:r w:rsidRPr="00B8103C">
                  <w:rPr>
                    <w:rFonts w:ascii="Arial" w:hAnsi="Arial" w:cs="Arial"/>
                    <w:color w:val="808080"/>
                    <w:sz w:val="18"/>
                    <w:szCs w:val="18"/>
                    <w:lang w:eastAsia="fr-CA"/>
                  </w:rPr>
                  <w:t>Sélectionnez la date</w:t>
                </w:r>
              </w:sdtContent>
            </w:sdt>
          </w:p>
        </w:tc>
      </w:tr>
    </w:tbl>
    <w:p w14:paraId="5ECDAE60" w14:textId="77777777" w:rsidR="006A6893" w:rsidRDefault="006A6893" w:rsidP="00507EB9">
      <w:pPr>
        <w:spacing w:before="0" w:after="0"/>
        <w:rPr>
          <w:rFonts w:ascii="Arial" w:hAnsi="Arial" w:cs="Arial"/>
          <w:sz w:val="18"/>
          <w:szCs w:val="18"/>
        </w:rPr>
      </w:pPr>
    </w:p>
    <w:p w14:paraId="0221A15A" w14:textId="5FFCB957" w:rsidR="00F4381B" w:rsidRPr="004A5B40" w:rsidRDefault="00AF7A40" w:rsidP="004A5B40">
      <w:pPr>
        <w:pStyle w:val="Titre1"/>
        <w:keepNext/>
        <w:rPr>
          <w:rFonts w:ascii="Arial" w:hAnsi="Arial"/>
          <w:color w:val="auto"/>
          <w:szCs w:val="24"/>
        </w:rPr>
      </w:pPr>
      <w:r>
        <w:rPr>
          <w:rFonts w:ascii="Arial" w:hAnsi="Arial"/>
          <w:color w:val="auto"/>
        </w:rPr>
        <w:lastRenderedPageBreak/>
        <w:t>POTENTIEL DE RÉDUCTION DES GES</w:t>
      </w:r>
      <w:r w:rsidR="00F4381B" w:rsidRPr="1D19BE24">
        <w:rPr>
          <w:rStyle w:val="Appelnotedebasdep"/>
          <w:rFonts w:ascii="Arial" w:hAnsi="Arial"/>
          <w:color w:val="auto"/>
        </w:rPr>
        <w:footnoteReference w:id="5"/>
      </w:r>
    </w:p>
    <w:tbl>
      <w:tblPr>
        <w:tblStyle w:val="Grilledutableau"/>
        <w:tblW w:w="10343" w:type="dxa"/>
        <w:tblLook w:val="04A0" w:firstRow="1" w:lastRow="0" w:firstColumn="1" w:lastColumn="0" w:noHBand="0" w:noVBand="1"/>
      </w:tblPr>
      <w:tblGrid>
        <w:gridCol w:w="4106"/>
        <w:gridCol w:w="6237"/>
      </w:tblGrid>
      <w:tr w:rsidR="00F4381B" w:rsidRPr="00700980" w14:paraId="009CFB8C" w14:textId="77777777" w:rsidTr="00E37146">
        <w:trPr>
          <w:trHeight w:val="391"/>
        </w:trPr>
        <w:tc>
          <w:tcPr>
            <w:tcW w:w="10343" w:type="dxa"/>
            <w:gridSpan w:val="2"/>
            <w:shd w:val="clear" w:color="auto" w:fill="EAF1DD" w:themeFill="accent3" w:themeFillTint="33"/>
            <w:vAlign w:val="center"/>
          </w:tcPr>
          <w:p w14:paraId="73EA5A74" w14:textId="4551C15F" w:rsidR="00F4381B" w:rsidRPr="00700980" w:rsidRDefault="00F4381B" w:rsidP="002E5389">
            <w:pPr>
              <w:keepNext/>
              <w:tabs>
                <w:tab w:val="left" w:pos="432"/>
              </w:tabs>
              <w:spacing w:before="0" w:after="0"/>
              <w:rPr>
                <w:rFonts w:ascii="Arial" w:hAnsi="Arial" w:cs="Arial"/>
                <w:b/>
                <w:color w:val="FFFFFF" w:themeColor="background1"/>
                <w:sz w:val="18"/>
                <w:szCs w:val="18"/>
              </w:rPr>
            </w:pPr>
            <w:r w:rsidRPr="00700980">
              <w:rPr>
                <w:rFonts w:ascii="Arial" w:hAnsi="Arial" w:cs="Arial"/>
                <w:b/>
                <w:sz w:val="18"/>
                <w:szCs w:val="18"/>
              </w:rPr>
              <w:t>Description</w:t>
            </w:r>
            <w:r w:rsidR="004A5B40">
              <w:t xml:space="preserve"> </w:t>
            </w:r>
            <w:r w:rsidRPr="00700980">
              <w:rPr>
                <w:rFonts w:ascii="Arial" w:hAnsi="Arial" w:cs="Arial"/>
                <w:b/>
                <w:sz w:val="18"/>
                <w:szCs w:val="18"/>
              </w:rPr>
              <w:t>du scénario de référenc</w:t>
            </w:r>
            <w:r w:rsidRPr="00F4381B">
              <w:rPr>
                <w:rFonts w:ascii="Arial" w:hAnsi="Arial" w:cs="Arial"/>
                <w:b/>
                <w:sz w:val="18"/>
                <w:szCs w:val="18"/>
              </w:rPr>
              <w:t>e réaliste</w:t>
            </w:r>
            <w:r w:rsidRPr="00F4381B">
              <w:rPr>
                <w:rFonts w:ascii="Arial" w:hAnsi="Arial" w:cs="Arial"/>
                <w:b/>
                <w:bCs/>
                <w:sz w:val="18"/>
                <w:szCs w:val="18"/>
              </w:rPr>
              <w:t xml:space="preserve"> </w:t>
            </w:r>
            <w:r w:rsidRPr="00F4381B">
              <w:rPr>
                <w:rFonts w:ascii="Arial" w:hAnsi="Arial" w:cs="Arial"/>
                <w:b/>
                <w:sz w:val="18"/>
                <w:szCs w:val="18"/>
              </w:rPr>
              <w:t>(</w:t>
            </w:r>
            <w:r w:rsidRPr="00700980">
              <w:rPr>
                <w:rFonts w:ascii="Arial" w:hAnsi="Arial" w:cs="Arial"/>
                <w:b/>
                <w:sz w:val="18"/>
                <w:szCs w:val="18"/>
              </w:rPr>
              <w:t xml:space="preserve">en l’absence de la solution) </w:t>
            </w:r>
            <w:r w:rsidRPr="00E10427">
              <w:rPr>
                <w:rFonts w:ascii="Arial" w:hAnsi="Arial" w:cs="Arial"/>
                <w:b/>
                <w:i/>
                <w:iCs/>
                <w:sz w:val="18"/>
                <w:szCs w:val="18"/>
              </w:rPr>
              <w:t xml:space="preserve">(max. </w:t>
            </w:r>
            <w:r w:rsidR="008379E4">
              <w:rPr>
                <w:rFonts w:ascii="Arial" w:hAnsi="Arial" w:cs="Arial"/>
                <w:b/>
                <w:i/>
                <w:iCs/>
                <w:sz w:val="18"/>
                <w:szCs w:val="18"/>
              </w:rPr>
              <w:t>10</w:t>
            </w:r>
            <w:r w:rsidRPr="00E10427">
              <w:rPr>
                <w:rFonts w:ascii="Arial" w:hAnsi="Arial" w:cs="Arial"/>
                <w:b/>
                <w:i/>
                <w:iCs/>
                <w:sz w:val="18"/>
                <w:szCs w:val="18"/>
              </w:rPr>
              <w:t>00</w:t>
            </w:r>
            <w:r w:rsidR="00E10427" w:rsidRPr="00E10427">
              <w:rPr>
                <w:rFonts w:ascii="Arial" w:hAnsi="Arial" w:cs="Arial"/>
                <w:b/>
                <w:i/>
                <w:iCs/>
                <w:sz w:val="18"/>
                <w:szCs w:val="18"/>
              </w:rPr>
              <w:t xml:space="preserve"> mots)</w:t>
            </w:r>
            <w:r w:rsidR="00E37146">
              <w:rPr>
                <w:rFonts w:ascii="Arial" w:hAnsi="Arial" w:cs="Arial"/>
                <w:b/>
                <w:sz w:val="18"/>
                <w:szCs w:val="18"/>
              </w:rPr>
              <w:t> </w:t>
            </w:r>
          </w:p>
        </w:tc>
      </w:tr>
      <w:tr w:rsidR="00F4381B" w:rsidRPr="00700980" w14:paraId="68153113" w14:textId="77777777" w:rsidTr="00E37146">
        <w:trPr>
          <w:trHeight w:val="1028"/>
        </w:trPr>
        <w:tc>
          <w:tcPr>
            <w:tcW w:w="10343" w:type="dxa"/>
            <w:gridSpan w:val="2"/>
            <w:shd w:val="clear" w:color="auto" w:fill="FFFFFF" w:themeFill="background1"/>
            <w:vAlign w:val="center"/>
          </w:tcPr>
          <w:sdt>
            <w:sdtPr>
              <w:rPr>
                <w:rFonts w:ascii="Arial" w:hAnsi="Arial" w:cs="Arial"/>
                <w:sz w:val="18"/>
                <w:szCs w:val="18"/>
                <w:lang w:eastAsia="fr-CA"/>
              </w:rPr>
              <w:id w:val="54601531"/>
              <w:placeholder>
                <w:docPart w:val="26F5EAAB29D147A094F05E7C388BCB16"/>
              </w:placeholder>
              <w:showingPlcHdr/>
              <w:text w:multiLine="1"/>
            </w:sdtPr>
            <w:sdtEndPr/>
            <w:sdtContent>
              <w:p w14:paraId="216AD073" w14:textId="2901482E" w:rsidR="00F4381B" w:rsidRPr="00700980" w:rsidRDefault="00F4381B" w:rsidP="002E5389">
                <w:pPr>
                  <w:keepNext/>
                  <w:tabs>
                    <w:tab w:val="left" w:pos="432"/>
                  </w:tabs>
                  <w:spacing w:before="0" w:after="0"/>
                  <w:rPr>
                    <w:rFonts w:ascii="Arial" w:eastAsia="MS Gothic" w:hAnsi="Arial" w:cs="Arial"/>
                    <w:b/>
                    <w:bCs/>
                    <w:sz w:val="18"/>
                    <w:szCs w:val="18"/>
                  </w:rPr>
                </w:pPr>
                <w:r w:rsidRPr="00B8103C">
                  <w:rPr>
                    <w:rFonts w:ascii="Arial" w:hAnsi="Arial" w:cs="Arial"/>
                    <w:color w:val="808080"/>
                    <w:sz w:val="18"/>
                    <w:szCs w:val="18"/>
                  </w:rPr>
                  <w:t>Texte</w:t>
                </w:r>
              </w:p>
            </w:sdtContent>
          </w:sdt>
          <w:p w14:paraId="19CB9429"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31FFB9B5"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3A84178E"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788866A8"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23D728E1"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1047FE4F"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34F3C383"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06A055E1"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500B51AF" w14:textId="77777777" w:rsidR="00F4381B" w:rsidRPr="00700980" w:rsidRDefault="00F4381B" w:rsidP="002E5389">
            <w:pPr>
              <w:keepNext/>
              <w:spacing w:before="0" w:after="0"/>
              <w:rPr>
                <w:rFonts w:ascii="Arial" w:hAnsi="Arial" w:cs="Arial"/>
                <w:sz w:val="18"/>
                <w:szCs w:val="18"/>
              </w:rPr>
            </w:pPr>
          </w:p>
          <w:p w14:paraId="5D498236" w14:textId="77777777" w:rsidR="00F4381B" w:rsidRPr="00700980" w:rsidRDefault="00F4381B" w:rsidP="002E5389">
            <w:pPr>
              <w:keepNext/>
              <w:spacing w:before="0" w:after="0"/>
              <w:rPr>
                <w:rFonts w:ascii="Arial" w:hAnsi="Arial" w:cs="Arial"/>
                <w:color w:val="FF0000"/>
                <w:sz w:val="18"/>
                <w:szCs w:val="18"/>
              </w:rPr>
            </w:pPr>
          </w:p>
        </w:tc>
      </w:tr>
      <w:tr w:rsidR="00F4381B" w:rsidRPr="00700980" w14:paraId="0FA611F6" w14:textId="77777777" w:rsidTr="00E37146">
        <w:trPr>
          <w:trHeight w:val="299"/>
        </w:trPr>
        <w:tc>
          <w:tcPr>
            <w:tcW w:w="10343" w:type="dxa"/>
            <w:gridSpan w:val="2"/>
            <w:shd w:val="clear" w:color="auto" w:fill="EAF1DD" w:themeFill="accent3" w:themeFillTint="33"/>
            <w:vAlign w:val="center"/>
          </w:tcPr>
          <w:p w14:paraId="23911381" w14:textId="732820E3" w:rsidR="00F4381B" w:rsidRDefault="00F4381B" w:rsidP="002E5389">
            <w:pPr>
              <w:keepNext/>
              <w:tabs>
                <w:tab w:val="left" w:pos="432"/>
              </w:tabs>
              <w:spacing w:before="0" w:after="0"/>
              <w:rPr>
                <w:rFonts w:ascii="Arial" w:hAnsi="Arial" w:cs="Arial"/>
                <w:sz w:val="18"/>
                <w:szCs w:val="18"/>
                <w:lang w:eastAsia="fr-CA"/>
              </w:rPr>
            </w:pPr>
            <w:r w:rsidRPr="00F4381B">
              <w:rPr>
                <w:rFonts w:ascii="Arial" w:hAnsi="Arial" w:cs="Arial"/>
                <w:b/>
                <w:bCs/>
                <w:sz w:val="18"/>
                <w:szCs w:val="18"/>
              </w:rPr>
              <w:t>Détails du coût annuel moyen du scénario de référence</w:t>
            </w:r>
            <w:r w:rsidR="00E37146">
              <w:rPr>
                <w:rFonts w:ascii="Arial" w:hAnsi="Arial" w:cs="Arial"/>
                <w:b/>
                <w:bCs/>
                <w:sz w:val="18"/>
                <w:szCs w:val="18"/>
              </w:rPr>
              <w:t> </w:t>
            </w:r>
          </w:p>
        </w:tc>
      </w:tr>
      <w:tr w:rsidR="00F4381B" w:rsidRPr="00700980" w14:paraId="3375128A" w14:textId="77777777" w:rsidTr="00CC778E">
        <w:trPr>
          <w:trHeight w:val="1028"/>
        </w:trPr>
        <w:tc>
          <w:tcPr>
            <w:tcW w:w="10343" w:type="dxa"/>
            <w:gridSpan w:val="2"/>
            <w:shd w:val="clear" w:color="auto" w:fill="FFFFFF" w:themeFill="background1"/>
          </w:tcPr>
          <w:sdt>
            <w:sdtPr>
              <w:rPr>
                <w:rFonts w:ascii="Arial" w:hAnsi="Arial" w:cs="Arial"/>
                <w:sz w:val="18"/>
                <w:szCs w:val="18"/>
                <w:lang w:eastAsia="fr-CA"/>
              </w:rPr>
              <w:id w:val="184178843"/>
              <w:placeholder>
                <w:docPart w:val="B7AF12B9CCD84A819D3A180DC20EA67A"/>
              </w:placeholder>
              <w:showingPlcHdr/>
              <w:text w:multiLine="1"/>
            </w:sdtPr>
            <w:sdtEndPr/>
            <w:sdtContent>
              <w:p w14:paraId="10088F7B" w14:textId="4B2F3536" w:rsidR="00F4381B" w:rsidRPr="00700980" w:rsidRDefault="00F4381B" w:rsidP="002E5389">
                <w:pPr>
                  <w:keepNext/>
                  <w:tabs>
                    <w:tab w:val="left" w:pos="432"/>
                  </w:tabs>
                  <w:spacing w:before="0" w:after="0"/>
                  <w:rPr>
                    <w:rFonts w:ascii="Arial" w:hAnsi="Arial" w:cs="Arial"/>
                    <w:sz w:val="18"/>
                    <w:szCs w:val="18"/>
                  </w:rPr>
                </w:pPr>
                <w:r w:rsidRPr="00B8103C">
                  <w:rPr>
                    <w:rFonts w:ascii="Arial" w:hAnsi="Arial" w:cs="Arial"/>
                    <w:color w:val="808080"/>
                    <w:sz w:val="18"/>
                    <w:szCs w:val="18"/>
                  </w:rPr>
                  <w:t>Texte</w:t>
                </w:r>
              </w:p>
            </w:sdtContent>
          </w:sdt>
        </w:tc>
      </w:tr>
      <w:tr w:rsidR="00F4381B" w:rsidRPr="00700980" w14:paraId="395AB64E" w14:textId="77777777" w:rsidTr="00A355B6">
        <w:trPr>
          <w:trHeight w:val="460"/>
        </w:trPr>
        <w:tc>
          <w:tcPr>
            <w:tcW w:w="4106" w:type="dxa"/>
            <w:shd w:val="clear" w:color="auto" w:fill="EAF1DD" w:themeFill="accent3" w:themeFillTint="33"/>
            <w:vAlign w:val="center"/>
          </w:tcPr>
          <w:p w14:paraId="2D54FC18" w14:textId="5DEF80AE" w:rsidR="00F4381B" w:rsidRPr="00F4381B" w:rsidRDefault="00F4381B" w:rsidP="00A355B6">
            <w:pPr>
              <w:keepNext/>
              <w:tabs>
                <w:tab w:val="left" w:pos="432"/>
              </w:tabs>
              <w:spacing w:before="0" w:after="0"/>
              <w:rPr>
                <w:rFonts w:ascii="Arial" w:hAnsi="Arial" w:cs="Arial"/>
                <w:b/>
                <w:bCs/>
                <w:sz w:val="18"/>
                <w:szCs w:val="18"/>
              </w:rPr>
            </w:pPr>
            <w:r w:rsidRPr="00F4381B">
              <w:rPr>
                <w:rFonts w:ascii="Arial" w:hAnsi="Arial" w:cs="Arial"/>
                <w:b/>
                <w:bCs/>
                <w:sz w:val="18"/>
                <w:szCs w:val="18"/>
              </w:rPr>
              <w:t>Coût annuel moyen du scénario de référence</w:t>
            </w:r>
          </w:p>
        </w:tc>
        <w:tc>
          <w:tcPr>
            <w:tcW w:w="6237" w:type="dxa"/>
            <w:shd w:val="clear" w:color="auto" w:fill="FFFFFF" w:themeFill="background1"/>
            <w:vAlign w:val="center"/>
          </w:tcPr>
          <w:p w14:paraId="3057F4E5" w14:textId="43AD4731" w:rsidR="00F4381B" w:rsidRPr="00700980" w:rsidRDefault="00547867" w:rsidP="00A355B6">
            <w:pPr>
              <w:keepNext/>
              <w:tabs>
                <w:tab w:val="left" w:pos="432"/>
              </w:tabs>
              <w:spacing w:before="0" w:after="0"/>
              <w:rPr>
                <w:rFonts w:ascii="Arial" w:hAnsi="Arial" w:cs="Arial"/>
                <w:sz w:val="18"/>
                <w:szCs w:val="18"/>
              </w:rPr>
            </w:pPr>
            <w:sdt>
              <w:sdtPr>
                <w:rPr>
                  <w:rFonts w:ascii="Arial" w:hAnsi="Arial" w:cs="Arial"/>
                  <w:sz w:val="18"/>
                  <w:szCs w:val="18"/>
                  <w:lang w:eastAsia="fr-CA"/>
                </w:rPr>
                <w:id w:val="-606668258"/>
                <w:placeholder>
                  <w:docPart w:val="7132BAD787534A20A465877A4506DD67"/>
                </w:placeholder>
                <w:showingPlcHdr/>
                <w:text w:multiLine="1"/>
              </w:sdtPr>
              <w:sdtEndPr/>
              <w:sdtContent>
                <w:r w:rsidR="00F4381B" w:rsidRPr="00B8103C">
                  <w:rPr>
                    <w:rFonts w:ascii="Arial" w:hAnsi="Arial" w:cs="Arial"/>
                    <w:color w:val="808080"/>
                    <w:sz w:val="18"/>
                    <w:szCs w:val="18"/>
                  </w:rPr>
                  <w:t>Texte</w:t>
                </w:r>
              </w:sdtContent>
            </w:sdt>
            <w:r w:rsidR="00F4381B" w:rsidRPr="00700980">
              <w:rPr>
                <w:rFonts w:ascii="Arial" w:hAnsi="Arial" w:cs="Arial"/>
                <w:sz w:val="18"/>
                <w:szCs w:val="18"/>
              </w:rPr>
              <w:t xml:space="preserve"> $/an</w:t>
            </w:r>
          </w:p>
        </w:tc>
      </w:tr>
    </w:tbl>
    <w:p w14:paraId="6810A241" w14:textId="77777777" w:rsidR="00F4381B" w:rsidRPr="00700980" w:rsidRDefault="00F4381B" w:rsidP="00F4381B">
      <w:pPr>
        <w:rPr>
          <w:rFonts w:ascii="Arial" w:hAnsi="Arial" w:cs="Arial"/>
          <w:sz w:val="18"/>
          <w:szCs w:val="18"/>
        </w:rPr>
      </w:pPr>
    </w:p>
    <w:tbl>
      <w:tblPr>
        <w:tblStyle w:val="Grilledutableau"/>
        <w:tblW w:w="10343" w:type="dxa"/>
        <w:tblLook w:val="04A0" w:firstRow="1" w:lastRow="0" w:firstColumn="1" w:lastColumn="0" w:noHBand="0" w:noVBand="1"/>
      </w:tblPr>
      <w:tblGrid>
        <w:gridCol w:w="5171"/>
        <w:gridCol w:w="5172"/>
      </w:tblGrid>
      <w:tr w:rsidR="00F4381B" w:rsidRPr="00700980" w14:paraId="29EA23D8" w14:textId="77777777" w:rsidTr="00CC778E">
        <w:trPr>
          <w:trHeight w:val="391"/>
        </w:trPr>
        <w:tc>
          <w:tcPr>
            <w:tcW w:w="10343" w:type="dxa"/>
            <w:gridSpan w:val="2"/>
            <w:shd w:val="clear" w:color="auto" w:fill="EAF1DD" w:themeFill="accent3" w:themeFillTint="33"/>
            <w:vAlign w:val="center"/>
          </w:tcPr>
          <w:p w14:paraId="612D823C" w14:textId="658298FA" w:rsidR="00F4381B" w:rsidRPr="00700980" w:rsidRDefault="00F4381B" w:rsidP="002E5389">
            <w:pPr>
              <w:keepNext/>
              <w:spacing w:before="0" w:after="0"/>
              <w:rPr>
                <w:rFonts w:ascii="Arial" w:hAnsi="Arial" w:cs="Arial"/>
                <w:b/>
                <w:color w:val="FFFFFF" w:themeColor="background1"/>
                <w:sz w:val="18"/>
                <w:szCs w:val="18"/>
              </w:rPr>
            </w:pPr>
            <w:r w:rsidRPr="00700980">
              <w:rPr>
                <w:rFonts w:ascii="Arial" w:hAnsi="Arial" w:cs="Arial"/>
                <w:b/>
                <w:sz w:val="18"/>
                <w:szCs w:val="18"/>
              </w:rPr>
              <w:t xml:space="preserve">Description du scénario de projet (solution) </w:t>
            </w:r>
            <w:r w:rsidRPr="00E10427">
              <w:rPr>
                <w:rFonts w:ascii="Arial" w:hAnsi="Arial" w:cs="Arial"/>
                <w:b/>
                <w:i/>
                <w:sz w:val="18"/>
                <w:szCs w:val="18"/>
              </w:rPr>
              <w:t>(max</w:t>
            </w:r>
            <w:r w:rsidR="008379E4" w:rsidRPr="00E10427">
              <w:rPr>
                <w:rFonts w:ascii="Arial" w:hAnsi="Arial" w:cs="Arial"/>
                <w:b/>
                <w:i/>
                <w:iCs/>
                <w:sz w:val="18"/>
                <w:szCs w:val="18"/>
              </w:rPr>
              <w:t xml:space="preserve">. </w:t>
            </w:r>
            <w:r w:rsidR="008379E4">
              <w:rPr>
                <w:rFonts w:ascii="Arial" w:hAnsi="Arial" w:cs="Arial"/>
                <w:b/>
                <w:i/>
                <w:iCs/>
                <w:sz w:val="18"/>
                <w:szCs w:val="18"/>
              </w:rPr>
              <w:t>10</w:t>
            </w:r>
            <w:r w:rsidR="008379E4" w:rsidRPr="00E10427">
              <w:rPr>
                <w:rFonts w:ascii="Arial" w:hAnsi="Arial" w:cs="Arial"/>
                <w:b/>
                <w:i/>
                <w:iCs/>
                <w:sz w:val="18"/>
                <w:szCs w:val="18"/>
              </w:rPr>
              <w:t>00 mots)</w:t>
            </w:r>
            <w:r w:rsidR="008379E4">
              <w:rPr>
                <w:rFonts w:ascii="Arial" w:hAnsi="Arial" w:cs="Arial"/>
                <w:b/>
                <w:sz w:val="18"/>
                <w:szCs w:val="18"/>
              </w:rPr>
              <w:t> </w:t>
            </w:r>
          </w:p>
        </w:tc>
      </w:tr>
      <w:tr w:rsidR="00F4381B" w:rsidRPr="00700980" w14:paraId="282B3902" w14:textId="77777777" w:rsidTr="00CC778E">
        <w:trPr>
          <w:trHeight w:val="2080"/>
        </w:trPr>
        <w:tc>
          <w:tcPr>
            <w:tcW w:w="10343" w:type="dxa"/>
            <w:gridSpan w:val="2"/>
            <w:shd w:val="clear" w:color="auto" w:fill="FFFFFF" w:themeFill="background1"/>
          </w:tcPr>
          <w:sdt>
            <w:sdtPr>
              <w:rPr>
                <w:rFonts w:ascii="Arial" w:hAnsi="Arial" w:cs="Arial"/>
                <w:sz w:val="18"/>
                <w:szCs w:val="18"/>
                <w:lang w:eastAsia="fr-CA"/>
              </w:rPr>
              <w:id w:val="-1054308042"/>
              <w:placeholder>
                <w:docPart w:val="1E13F19EE6F04704BF557EEBD78BF06D"/>
              </w:placeholder>
              <w:showingPlcHdr/>
              <w:text w:multiLine="1"/>
            </w:sdtPr>
            <w:sdtEndPr/>
            <w:sdtContent>
              <w:p w14:paraId="1215404A" w14:textId="19F3E2BD" w:rsidR="00F4381B" w:rsidRPr="00700980" w:rsidRDefault="00F4381B" w:rsidP="002E5389">
                <w:pPr>
                  <w:keepNext/>
                  <w:spacing w:before="0" w:after="0"/>
                  <w:rPr>
                    <w:rFonts w:ascii="Arial" w:hAnsi="Arial" w:cs="Arial"/>
                    <w:sz w:val="18"/>
                    <w:szCs w:val="18"/>
                  </w:rPr>
                </w:pPr>
                <w:r w:rsidRPr="00B8103C">
                  <w:rPr>
                    <w:rFonts w:ascii="Arial" w:hAnsi="Arial" w:cs="Arial"/>
                    <w:color w:val="808080"/>
                    <w:sz w:val="18"/>
                    <w:szCs w:val="18"/>
                  </w:rPr>
                  <w:t>Texte</w:t>
                </w:r>
              </w:p>
            </w:sdtContent>
          </w:sdt>
          <w:p w14:paraId="54500D0E" w14:textId="77777777" w:rsidR="00F4381B" w:rsidRPr="00700980" w:rsidRDefault="00F4381B" w:rsidP="002E5389">
            <w:pPr>
              <w:keepNext/>
              <w:spacing w:before="0" w:after="0"/>
              <w:rPr>
                <w:rFonts w:ascii="Arial" w:hAnsi="Arial" w:cs="Arial"/>
                <w:sz w:val="18"/>
                <w:szCs w:val="18"/>
              </w:rPr>
            </w:pPr>
          </w:p>
          <w:p w14:paraId="1E11B871" w14:textId="77777777" w:rsidR="00F4381B" w:rsidRPr="00700980" w:rsidRDefault="00F4381B" w:rsidP="002E5389">
            <w:pPr>
              <w:keepNext/>
              <w:spacing w:before="0" w:after="0"/>
              <w:rPr>
                <w:rFonts w:ascii="Arial" w:hAnsi="Arial" w:cs="Arial"/>
                <w:sz w:val="18"/>
                <w:szCs w:val="18"/>
              </w:rPr>
            </w:pPr>
          </w:p>
          <w:p w14:paraId="28DD7F2C" w14:textId="77777777" w:rsidR="00F4381B" w:rsidRPr="00700980" w:rsidRDefault="00F4381B" w:rsidP="002E5389">
            <w:pPr>
              <w:keepNext/>
              <w:spacing w:before="0" w:after="0"/>
              <w:rPr>
                <w:rFonts w:ascii="Arial" w:hAnsi="Arial" w:cs="Arial"/>
                <w:sz w:val="18"/>
                <w:szCs w:val="18"/>
              </w:rPr>
            </w:pPr>
          </w:p>
          <w:p w14:paraId="546496B2" w14:textId="77777777" w:rsidR="00F4381B" w:rsidRPr="00700980" w:rsidRDefault="00F4381B" w:rsidP="002E5389">
            <w:pPr>
              <w:keepNext/>
              <w:spacing w:before="0" w:after="0"/>
              <w:rPr>
                <w:rFonts w:ascii="Arial" w:hAnsi="Arial" w:cs="Arial"/>
                <w:sz w:val="18"/>
                <w:szCs w:val="18"/>
              </w:rPr>
            </w:pPr>
          </w:p>
          <w:p w14:paraId="31F61118" w14:textId="77777777" w:rsidR="00F4381B" w:rsidRPr="00700980" w:rsidRDefault="00F4381B" w:rsidP="002E5389">
            <w:pPr>
              <w:keepNext/>
              <w:spacing w:before="0" w:after="0"/>
              <w:rPr>
                <w:rFonts w:ascii="Arial" w:hAnsi="Arial" w:cs="Arial"/>
                <w:sz w:val="18"/>
                <w:szCs w:val="18"/>
              </w:rPr>
            </w:pPr>
          </w:p>
          <w:p w14:paraId="47FA84CF" w14:textId="77777777" w:rsidR="00F4381B" w:rsidRPr="00700980" w:rsidRDefault="00F4381B" w:rsidP="002E5389">
            <w:pPr>
              <w:keepNext/>
              <w:spacing w:before="0" w:after="0"/>
              <w:rPr>
                <w:rFonts w:ascii="Arial" w:hAnsi="Arial" w:cs="Arial"/>
                <w:sz w:val="18"/>
                <w:szCs w:val="18"/>
              </w:rPr>
            </w:pPr>
          </w:p>
          <w:p w14:paraId="70C5D0CA" w14:textId="77777777" w:rsidR="00F4381B" w:rsidRPr="00700980" w:rsidRDefault="00F4381B" w:rsidP="002E5389">
            <w:pPr>
              <w:keepNext/>
              <w:spacing w:before="0" w:after="0"/>
              <w:rPr>
                <w:rFonts w:ascii="Arial" w:hAnsi="Arial" w:cs="Arial"/>
                <w:sz w:val="18"/>
                <w:szCs w:val="18"/>
              </w:rPr>
            </w:pPr>
          </w:p>
          <w:p w14:paraId="6FE7BC2F" w14:textId="77777777" w:rsidR="00F4381B" w:rsidRPr="00700980" w:rsidRDefault="00F4381B" w:rsidP="002E5389">
            <w:pPr>
              <w:keepNext/>
              <w:spacing w:before="0" w:after="0"/>
              <w:rPr>
                <w:rFonts w:ascii="Arial" w:hAnsi="Arial" w:cs="Arial"/>
                <w:color w:val="FF0000"/>
                <w:sz w:val="18"/>
                <w:szCs w:val="18"/>
              </w:rPr>
            </w:pPr>
          </w:p>
        </w:tc>
      </w:tr>
      <w:tr w:rsidR="00F4381B" w:rsidRPr="00700980" w14:paraId="095D90AA" w14:textId="77777777" w:rsidTr="000F5FDA">
        <w:trPr>
          <w:trHeight w:val="281"/>
        </w:trPr>
        <w:tc>
          <w:tcPr>
            <w:tcW w:w="10343" w:type="dxa"/>
            <w:gridSpan w:val="2"/>
            <w:shd w:val="clear" w:color="auto" w:fill="EAF1DD" w:themeFill="accent3" w:themeFillTint="33"/>
            <w:vAlign w:val="center"/>
          </w:tcPr>
          <w:p w14:paraId="5F959AB9" w14:textId="7C669E04" w:rsidR="00F4381B" w:rsidRPr="001B6F72" w:rsidRDefault="00F4381B" w:rsidP="000F5FDA">
            <w:pPr>
              <w:keepNext/>
              <w:tabs>
                <w:tab w:val="left" w:pos="432"/>
              </w:tabs>
              <w:spacing w:before="0" w:after="0"/>
              <w:rPr>
                <w:rFonts w:ascii="Arial" w:hAnsi="Arial" w:cs="Arial"/>
                <w:b/>
                <w:bCs/>
                <w:sz w:val="18"/>
                <w:szCs w:val="18"/>
              </w:rPr>
            </w:pPr>
            <w:r w:rsidRPr="001B6F72">
              <w:rPr>
                <w:rFonts w:ascii="Arial" w:hAnsi="Arial" w:cs="Arial"/>
                <w:b/>
                <w:bCs/>
                <w:sz w:val="18"/>
                <w:szCs w:val="18"/>
              </w:rPr>
              <w:t>Détails du coût annuel moyen du scénario de projet (solution)</w:t>
            </w:r>
            <w:r w:rsidR="008379E4">
              <w:rPr>
                <w:rFonts w:ascii="Arial" w:hAnsi="Arial" w:cs="Arial"/>
                <w:b/>
                <w:bCs/>
                <w:sz w:val="18"/>
                <w:szCs w:val="18"/>
              </w:rPr>
              <w:t> </w:t>
            </w:r>
          </w:p>
        </w:tc>
      </w:tr>
      <w:tr w:rsidR="00F4381B" w:rsidRPr="00700980" w14:paraId="78923FF5" w14:textId="77777777" w:rsidTr="00CC778E">
        <w:trPr>
          <w:trHeight w:val="2080"/>
        </w:trPr>
        <w:tc>
          <w:tcPr>
            <w:tcW w:w="10343" w:type="dxa"/>
            <w:gridSpan w:val="2"/>
            <w:shd w:val="clear" w:color="auto" w:fill="FFFFFF" w:themeFill="background1"/>
          </w:tcPr>
          <w:sdt>
            <w:sdtPr>
              <w:rPr>
                <w:rFonts w:ascii="Arial" w:hAnsi="Arial" w:cs="Arial"/>
                <w:sz w:val="18"/>
                <w:szCs w:val="18"/>
                <w:lang w:eastAsia="fr-CA"/>
              </w:rPr>
              <w:id w:val="2116856255"/>
              <w:placeholder>
                <w:docPart w:val="D597D05A24624A55AC7FF671BD4E92F3"/>
              </w:placeholder>
              <w:showingPlcHdr/>
              <w:text w:multiLine="1"/>
            </w:sdtPr>
            <w:sdtEndPr/>
            <w:sdtContent>
              <w:p w14:paraId="30BA4A11" w14:textId="77777777" w:rsidR="00F4381B" w:rsidRDefault="00F4381B" w:rsidP="002E5389">
                <w:pPr>
                  <w:keepNext/>
                  <w:spacing w:before="0" w:after="0"/>
                  <w:jc w:val="both"/>
                  <w:rPr>
                    <w:rFonts w:ascii="Arial" w:hAnsi="Arial" w:cs="Arial"/>
                    <w:sz w:val="18"/>
                    <w:szCs w:val="18"/>
                    <w:lang w:eastAsia="fr-CA"/>
                  </w:rPr>
                </w:pPr>
                <w:r w:rsidRPr="00B8103C">
                  <w:rPr>
                    <w:rFonts w:ascii="Arial" w:hAnsi="Arial" w:cs="Arial"/>
                    <w:color w:val="808080"/>
                    <w:sz w:val="18"/>
                    <w:szCs w:val="18"/>
                  </w:rPr>
                  <w:t>Texte</w:t>
                </w:r>
              </w:p>
            </w:sdtContent>
          </w:sdt>
          <w:p w14:paraId="592842A9" w14:textId="77777777" w:rsidR="00F4381B" w:rsidRPr="00700980" w:rsidRDefault="00F4381B" w:rsidP="002E5389">
            <w:pPr>
              <w:keepNext/>
              <w:tabs>
                <w:tab w:val="left" w:pos="432"/>
              </w:tabs>
              <w:spacing w:before="0" w:after="0"/>
              <w:rPr>
                <w:rFonts w:ascii="Arial" w:eastAsia="MS Gothic" w:hAnsi="Arial" w:cs="Arial"/>
                <w:b/>
                <w:bCs/>
                <w:sz w:val="18"/>
                <w:szCs w:val="18"/>
              </w:rPr>
            </w:pPr>
          </w:p>
        </w:tc>
      </w:tr>
      <w:tr w:rsidR="00F4381B" w:rsidRPr="00700980" w14:paraId="468242AF" w14:textId="77777777" w:rsidTr="000F5FDA">
        <w:trPr>
          <w:trHeight w:val="442"/>
        </w:trPr>
        <w:tc>
          <w:tcPr>
            <w:tcW w:w="5171" w:type="dxa"/>
            <w:shd w:val="clear" w:color="auto" w:fill="EAF1DD" w:themeFill="accent3" w:themeFillTint="33"/>
            <w:vAlign w:val="center"/>
          </w:tcPr>
          <w:p w14:paraId="1DAC8FCB" w14:textId="07C8ED27" w:rsidR="00F4381B" w:rsidRPr="001B6F72" w:rsidRDefault="00F4381B" w:rsidP="000F5FDA">
            <w:pPr>
              <w:keepNext/>
              <w:tabs>
                <w:tab w:val="left" w:pos="432"/>
              </w:tabs>
              <w:spacing w:before="0" w:after="0"/>
              <w:rPr>
                <w:rFonts w:ascii="Arial" w:eastAsia="MS Gothic" w:hAnsi="Arial" w:cs="Arial"/>
                <w:b/>
                <w:bCs/>
                <w:sz w:val="18"/>
                <w:szCs w:val="18"/>
              </w:rPr>
            </w:pPr>
            <w:r w:rsidRPr="001B6F72">
              <w:rPr>
                <w:rFonts w:ascii="Arial" w:hAnsi="Arial" w:cs="Arial"/>
                <w:b/>
                <w:bCs/>
                <w:sz w:val="18"/>
                <w:szCs w:val="18"/>
              </w:rPr>
              <w:t>Coût annuel moyen du scénario de référence </w:t>
            </w:r>
          </w:p>
        </w:tc>
        <w:tc>
          <w:tcPr>
            <w:tcW w:w="5172" w:type="dxa"/>
            <w:shd w:val="clear" w:color="auto" w:fill="FFFFFF" w:themeFill="background1"/>
            <w:vAlign w:val="center"/>
          </w:tcPr>
          <w:p w14:paraId="001526E8" w14:textId="0746FC0B" w:rsidR="00F4381B" w:rsidRPr="00F4381B" w:rsidRDefault="00547867" w:rsidP="000F5FDA">
            <w:pPr>
              <w:keepNext/>
              <w:spacing w:before="0" w:after="0"/>
              <w:rPr>
                <w:rFonts w:ascii="Arial" w:hAnsi="Arial" w:cs="Arial"/>
                <w:sz w:val="18"/>
                <w:szCs w:val="18"/>
                <w:lang w:eastAsia="fr-CA"/>
              </w:rPr>
            </w:pPr>
            <w:sdt>
              <w:sdtPr>
                <w:rPr>
                  <w:rFonts w:ascii="Arial" w:hAnsi="Arial" w:cs="Arial"/>
                  <w:sz w:val="18"/>
                  <w:szCs w:val="18"/>
                  <w:lang w:eastAsia="fr-CA"/>
                </w:rPr>
                <w:id w:val="1925217613"/>
                <w:placeholder>
                  <w:docPart w:val="68A49F1CF891427EBE3ECC5DA586821E"/>
                </w:placeholder>
                <w:showingPlcHdr/>
                <w:text w:multiLine="1"/>
              </w:sdtPr>
              <w:sdtEndPr/>
              <w:sdtContent>
                <w:r w:rsidR="00F4381B" w:rsidRPr="00B8103C">
                  <w:rPr>
                    <w:rFonts w:ascii="Arial" w:hAnsi="Arial" w:cs="Arial"/>
                    <w:color w:val="808080"/>
                    <w:sz w:val="18"/>
                    <w:szCs w:val="18"/>
                  </w:rPr>
                  <w:t>Texte</w:t>
                </w:r>
              </w:sdtContent>
            </w:sdt>
            <w:r w:rsidR="00F4381B">
              <w:rPr>
                <w:rFonts w:ascii="Arial" w:hAnsi="Arial" w:cs="Arial"/>
                <w:sz w:val="18"/>
                <w:szCs w:val="18"/>
              </w:rPr>
              <w:t xml:space="preserve"> : </w:t>
            </w:r>
            <w:r w:rsidR="00F4381B" w:rsidRPr="00700980">
              <w:rPr>
                <w:rFonts w:ascii="Arial" w:hAnsi="Arial" w:cs="Arial"/>
                <w:sz w:val="18"/>
                <w:szCs w:val="18"/>
              </w:rPr>
              <w:t>$/an</w:t>
            </w:r>
          </w:p>
        </w:tc>
      </w:tr>
    </w:tbl>
    <w:p w14:paraId="0E451A75" w14:textId="77777777" w:rsidR="00F4381B" w:rsidRPr="00700980" w:rsidRDefault="00F4381B" w:rsidP="00F4381B">
      <w:pPr>
        <w:rPr>
          <w:rFonts w:ascii="Arial" w:hAnsi="Arial" w:cs="Arial"/>
          <w:sz w:val="18"/>
          <w:szCs w:val="18"/>
        </w:rPr>
      </w:pPr>
    </w:p>
    <w:p w14:paraId="0B6FC639" w14:textId="77777777" w:rsidR="00F4719B" w:rsidRPr="00700980" w:rsidRDefault="00F4719B" w:rsidP="00F4381B">
      <w:pPr>
        <w:rPr>
          <w:rFonts w:ascii="Arial" w:hAnsi="Arial" w:cs="Arial"/>
          <w:sz w:val="18"/>
          <w:szCs w:val="18"/>
        </w:rPr>
      </w:pPr>
    </w:p>
    <w:tbl>
      <w:tblPr>
        <w:tblStyle w:val="Grilledutableau"/>
        <w:tblW w:w="10343" w:type="dxa"/>
        <w:tblLook w:val="04A0" w:firstRow="1" w:lastRow="0" w:firstColumn="1" w:lastColumn="0" w:noHBand="0" w:noVBand="1"/>
      </w:tblPr>
      <w:tblGrid>
        <w:gridCol w:w="5171"/>
        <w:gridCol w:w="5172"/>
      </w:tblGrid>
      <w:tr w:rsidR="00F4381B" w:rsidRPr="00700980" w14:paraId="0EF0788B" w14:textId="77777777" w:rsidTr="005D137B">
        <w:trPr>
          <w:trHeight w:val="391"/>
        </w:trPr>
        <w:tc>
          <w:tcPr>
            <w:tcW w:w="10343" w:type="dxa"/>
            <w:gridSpan w:val="2"/>
            <w:shd w:val="clear" w:color="auto" w:fill="EAF1DD" w:themeFill="accent3" w:themeFillTint="33"/>
            <w:vAlign w:val="center"/>
          </w:tcPr>
          <w:p w14:paraId="0C14A451" w14:textId="270FF423" w:rsidR="00F4381B" w:rsidRPr="00700980" w:rsidRDefault="00F4381B" w:rsidP="002E5389">
            <w:pPr>
              <w:keepNext/>
              <w:spacing w:before="0" w:after="0"/>
              <w:rPr>
                <w:rFonts w:ascii="Arial" w:hAnsi="Arial" w:cs="Arial"/>
                <w:b/>
                <w:sz w:val="18"/>
                <w:szCs w:val="18"/>
              </w:rPr>
            </w:pPr>
            <w:r w:rsidRPr="00700980">
              <w:rPr>
                <w:rFonts w:ascii="Arial" w:hAnsi="Arial" w:cs="Arial"/>
                <w:b/>
                <w:sz w:val="18"/>
                <w:szCs w:val="18"/>
              </w:rPr>
              <w:lastRenderedPageBreak/>
              <w:t xml:space="preserve">Quantification des émissions de GES réduites ou évitées, en tonnes </w:t>
            </w:r>
            <w:r w:rsidR="00AA36F3">
              <w:rPr>
                <w:rFonts w:ascii="Arial" w:hAnsi="Arial" w:cs="Arial"/>
                <w:b/>
                <w:sz w:val="18"/>
                <w:szCs w:val="18"/>
              </w:rPr>
              <w:t>eq.</w:t>
            </w:r>
            <w:r w:rsidRPr="00700980">
              <w:rPr>
                <w:rFonts w:ascii="Arial" w:hAnsi="Arial" w:cs="Arial"/>
                <w:b/>
                <w:sz w:val="18"/>
                <w:szCs w:val="18"/>
              </w:rPr>
              <w:t xml:space="preserve"> CO</w:t>
            </w:r>
            <w:r w:rsidRPr="00F4381B">
              <w:rPr>
                <w:rFonts w:ascii="Arial" w:hAnsi="Arial" w:cs="Arial"/>
                <w:b/>
                <w:sz w:val="18"/>
                <w:szCs w:val="18"/>
                <w:vertAlign w:val="subscript"/>
              </w:rPr>
              <w:t>2</w:t>
            </w:r>
            <w:r w:rsidRPr="00700980">
              <w:rPr>
                <w:rFonts w:ascii="Arial" w:hAnsi="Arial" w:cs="Arial"/>
                <w:b/>
                <w:sz w:val="18"/>
                <w:szCs w:val="18"/>
              </w:rPr>
              <w:t xml:space="preserve"> /an au Québec </w:t>
            </w:r>
            <w:r w:rsidRPr="00700980" w:rsidDel="00BA2E0D">
              <w:rPr>
                <w:rFonts w:ascii="Arial" w:hAnsi="Arial" w:cs="Arial"/>
                <w:b/>
                <w:sz w:val="18"/>
                <w:szCs w:val="18"/>
              </w:rPr>
              <w:t xml:space="preserve"> </w:t>
            </w:r>
          </w:p>
        </w:tc>
      </w:tr>
      <w:tr w:rsidR="00F4381B" w:rsidRPr="00700980" w14:paraId="2DE45AEB" w14:textId="77777777" w:rsidTr="005D137B">
        <w:trPr>
          <w:trHeight w:val="558"/>
        </w:trPr>
        <w:tc>
          <w:tcPr>
            <w:tcW w:w="10343" w:type="dxa"/>
            <w:gridSpan w:val="2"/>
            <w:shd w:val="clear" w:color="auto" w:fill="EAF1DD" w:themeFill="accent3" w:themeFillTint="33"/>
            <w:vAlign w:val="center"/>
          </w:tcPr>
          <w:p w14:paraId="3425EC3B" w14:textId="2A159B36" w:rsidR="00F4381B" w:rsidRPr="00F4381B" w:rsidRDefault="00F4381B" w:rsidP="002E5389">
            <w:pPr>
              <w:keepNext/>
              <w:tabs>
                <w:tab w:val="left" w:pos="432"/>
              </w:tabs>
              <w:spacing w:before="0" w:after="0"/>
              <w:rPr>
                <w:rFonts w:ascii="Arial" w:hAnsi="Arial" w:cs="Arial"/>
                <w:b/>
                <w:bCs/>
                <w:sz w:val="18"/>
                <w:szCs w:val="18"/>
              </w:rPr>
            </w:pPr>
            <w:r w:rsidRPr="001B6F72">
              <w:rPr>
                <w:rFonts w:ascii="Arial" w:hAnsi="Arial" w:cs="Arial"/>
                <w:b/>
                <w:bCs/>
                <w:sz w:val="18"/>
                <w:szCs w:val="18"/>
              </w:rPr>
              <w:t xml:space="preserve">Estimation de la quantité d’émissions de GES pouvant être réduites ou évitées, au Québec, grâce à la solution (en tonne </w:t>
            </w:r>
            <w:r w:rsidR="00AA36F3">
              <w:rPr>
                <w:rFonts w:ascii="Arial" w:hAnsi="Arial" w:cs="Arial"/>
                <w:b/>
                <w:bCs/>
                <w:sz w:val="18"/>
                <w:szCs w:val="18"/>
              </w:rPr>
              <w:t>eq.</w:t>
            </w:r>
            <w:r w:rsidRPr="001B6F72">
              <w:rPr>
                <w:rFonts w:ascii="Arial" w:hAnsi="Arial" w:cs="Arial"/>
                <w:b/>
                <w:bCs/>
                <w:sz w:val="18"/>
                <w:szCs w:val="18"/>
              </w:rPr>
              <w:t xml:space="preserve"> CO</w:t>
            </w:r>
            <w:r w:rsidRPr="00F4381B">
              <w:rPr>
                <w:rFonts w:ascii="Arial" w:hAnsi="Arial" w:cs="Arial"/>
                <w:b/>
                <w:bCs/>
                <w:sz w:val="18"/>
                <w:szCs w:val="18"/>
                <w:vertAlign w:val="subscript"/>
              </w:rPr>
              <w:t>2</w:t>
            </w:r>
            <w:r w:rsidR="00A4683F">
              <w:rPr>
                <w:rFonts w:ascii="Arial" w:hAnsi="Arial" w:cs="Arial"/>
                <w:b/>
                <w:bCs/>
                <w:sz w:val="18"/>
                <w:szCs w:val="18"/>
              </w:rPr>
              <w:t xml:space="preserve"> </w:t>
            </w:r>
            <w:r w:rsidRPr="001B6F72">
              <w:rPr>
                <w:rFonts w:ascii="Arial" w:hAnsi="Arial" w:cs="Arial"/>
                <w:b/>
                <w:bCs/>
                <w:sz w:val="18"/>
                <w:szCs w:val="18"/>
              </w:rPr>
              <w:t xml:space="preserve">/an) </w:t>
            </w:r>
            <w:r w:rsidRPr="004678E9">
              <w:rPr>
                <w:rFonts w:ascii="Arial" w:hAnsi="Arial" w:cs="Arial"/>
                <w:b/>
                <w:bCs/>
                <w:i/>
                <w:iCs/>
                <w:sz w:val="18"/>
                <w:szCs w:val="18"/>
              </w:rPr>
              <w:t xml:space="preserve">(max. </w:t>
            </w:r>
            <w:r w:rsidR="00F4719B">
              <w:rPr>
                <w:rFonts w:ascii="Arial" w:hAnsi="Arial" w:cs="Arial"/>
                <w:b/>
                <w:i/>
                <w:iCs/>
                <w:sz w:val="18"/>
                <w:szCs w:val="18"/>
              </w:rPr>
              <w:t>10</w:t>
            </w:r>
            <w:r w:rsidR="00F4719B" w:rsidRPr="00E10427">
              <w:rPr>
                <w:rFonts w:ascii="Arial" w:hAnsi="Arial" w:cs="Arial"/>
                <w:b/>
                <w:i/>
                <w:iCs/>
                <w:sz w:val="18"/>
                <w:szCs w:val="18"/>
              </w:rPr>
              <w:t>00 mots)</w:t>
            </w:r>
            <w:r w:rsidR="00F4719B">
              <w:rPr>
                <w:rFonts w:ascii="Arial" w:hAnsi="Arial" w:cs="Arial"/>
                <w:b/>
                <w:sz w:val="18"/>
                <w:szCs w:val="18"/>
              </w:rPr>
              <w:t> </w:t>
            </w:r>
          </w:p>
        </w:tc>
      </w:tr>
      <w:tr w:rsidR="00F4381B" w:rsidRPr="00700980" w14:paraId="7EFC0280" w14:textId="77777777" w:rsidTr="00CC778E">
        <w:trPr>
          <w:trHeight w:val="3475"/>
        </w:trPr>
        <w:tc>
          <w:tcPr>
            <w:tcW w:w="10343" w:type="dxa"/>
            <w:gridSpan w:val="2"/>
            <w:shd w:val="clear" w:color="auto" w:fill="FFFFFF" w:themeFill="background1"/>
          </w:tcPr>
          <w:p w14:paraId="16ECC4EB" w14:textId="06B1DF74" w:rsidR="00F4381B" w:rsidRPr="00700980" w:rsidRDefault="00547867" w:rsidP="002E5389">
            <w:pPr>
              <w:keepNext/>
              <w:tabs>
                <w:tab w:val="left" w:pos="432"/>
              </w:tabs>
              <w:spacing w:before="0" w:after="0"/>
              <w:rPr>
                <w:rFonts w:ascii="Arial" w:eastAsia="MS Gothic" w:hAnsi="Arial" w:cs="Arial"/>
                <w:b/>
                <w:bCs/>
                <w:sz w:val="18"/>
                <w:szCs w:val="18"/>
              </w:rPr>
            </w:pPr>
            <w:sdt>
              <w:sdtPr>
                <w:rPr>
                  <w:rFonts w:ascii="Arial" w:hAnsi="Arial" w:cs="Arial"/>
                  <w:sz w:val="18"/>
                  <w:szCs w:val="18"/>
                  <w:lang w:eastAsia="fr-CA"/>
                </w:rPr>
                <w:id w:val="-1817790245"/>
                <w:placeholder>
                  <w:docPart w:val="4FAA2F74A7304D9D846FBA8FAEB50BC0"/>
                </w:placeholder>
                <w:showingPlcHdr/>
                <w:text w:multiLine="1"/>
              </w:sdtPr>
              <w:sdtEndPr/>
              <w:sdtContent>
                <w:r w:rsidR="00F4381B" w:rsidRPr="00B8103C">
                  <w:rPr>
                    <w:rFonts w:ascii="Arial" w:hAnsi="Arial" w:cs="Arial"/>
                    <w:color w:val="808080"/>
                    <w:sz w:val="18"/>
                    <w:szCs w:val="18"/>
                  </w:rPr>
                  <w:t>Texte</w:t>
                </w:r>
              </w:sdtContent>
            </w:sdt>
          </w:p>
          <w:p w14:paraId="144B2B5D"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22CB46E9"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6B6C0DFE"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2B61AFB4"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5D9E4B8E"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1CC56526"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16C81C7F" w14:textId="77777777" w:rsidR="005D137B" w:rsidRPr="00700980" w:rsidRDefault="005D137B" w:rsidP="002E5389">
            <w:pPr>
              <w:keepNext/>
              <w:spacing w:before="0" w:after="0"/>
              <w:rPr>
                <w:rFonts w:ascii="Arial" w:hAnsi="Arial" w:cs="Arial"/>
                <w:sz w:val="18"/>
                <w:szCs w:val="18"/>
              </w:rPr>
            </w:pPr>
          </w:p>
          <w:p w14:paraId="5AA4CA91" w14:textId="77777777" w:rsidR="00F4381B" w:rsidRPr="00700980" w:rsidRDefault="00F4381B" w:rsidP="002E5389">
            <w:pPr>
              <w:keepNext/>
              <w:spacing w:before="0" w:after="0"/>
              <w:rPr>
                <w:rFonts w:ascii="Arial" w:hAnsi="Arial" w:cs="Arial"/>
                <w:color w:val="FF0000"/>
                <w:sz w:val="18"/>
                <w:szCs w:val="18"/>
              </w:rPr>
            </w:pPr>
          </w:p>
        </w:tc>
      </w:tr>
      <w:tr w:rsidR="00F4381B" w:rsidRPr="00700980" w14:paraId="35A07954" w14:textId="77777777" w:rsidTr="005D137B">
        <w:trPr>
          <w:trHeight w:val="481"/>
        </w:trPr>
        <w:tc>
          <w:tcPr>
            <w:tcW w:w="10343" w:type="dxa"/>
            <w:gridSpan w:val="2"/>
            <w:shd w:val="clear" w:color="auto" w:fill="EAF1DD" w:themeFill="accent3" w:themeFillTint="33"/>
            <w:vAlign w:val="center"/>
          </w:tcPr>
          <w:p w14:paraId="24E9BA65" w14:textId="77CC24C8" w:rsidR="00F4381B" w:rsidRPr="00700980" w:rsidRDefault="00F4381B" w:rsidP="002E5389">
            <w:pPr>
              <w:keepNext/>
              <w:tabs>
                <w:tab w:val="left" w:pos="432"/>
              </w:tabs>
              <w:spacing w:before="0" w:after="0"/>
              <w:rPr>
                <w:rFonts w:ascii="Arial" w:eastAsia="MS Gothic" w:hAnsi="Arial" w:cs="Arial"/>
                <w:b/>
                <w:bCs/>
                <w:sz w:val="18"/>
                <w:szCs w:val="18"/>
              </w:rPr>
            </w:pPr>
            <w:r w:rsidRPr="001B6F72">
              <w:rPr>
                <w:rFonts w:ascii="Arial" w:hAnsi="Arial" w:cs="Arial"/>
                <w:b/>
                <w:bCs/>
                <w:sz w:val="18"/>
                <w:szCs w:val="18"/>
              </w:rPr>
              <w:t xml:space="preserve">Décrire comment la solution entrera progressivement dans le marché </w:t>
            </w:r>
            <w:r w:rsidRPr="001B6F72">
              <w:rPr>
                <w:rFonts w:ascii="Arial" w:hAnsi="Arial" w:cs="Arial"/>
                <w:b/>
                <w:bCs/>
                <w:i/>
                <w:iCs/>
                <w:sz w:val="18"/>
                <w:szCs w:val="18"/>
              </w:rPr>
              <w:t xml:space="preserve">(max. </w:t>
            </w:r>
            <w:r w:rsidR="00F4719B">
              <w:rPr>
                <w:rFonts w:ascii="Arial" w:hAnsi="Arial" w:cs="Arial"/>
                <w:b/>
                <w:bCs/>
                <w:i/>
                <w:iCs/>
                <w:sz w:val="18"/>
                <w:szCs w:val="18"/>
              </w:rPr>
              <w:t>500 mots) </w:t>
            </w:r>
          </w:p>
        </w:tc>
      </w:tr>
      <w:tr w:rsidR="00F4381B" w:rsidRPr="00700980" w14:paraId="7B26BD2B" w14:textId="77777777" w:rsidTr="00CC778E">
        <w:trPr>
          <w:trHeight w:val="1737"/>
        </w:trPr>
        <w:tc>
          <w:tcPr>
            <w:tcW w:w="10343" w:type="dxa"/>
            <w:gridSpan w:val="2"/>
            <w:shd w:val="clear" w:color="auto" w:fill="FFFFFF" w:themeFill="background1"/>
          </w:tcPr>
          <w:p w14:paraId="24F8E2EF" w14:textId="239D1AF5" w:rsidR="00F4381B" w:rsidRPr="001B6F72" w:rsidRDefault="00547867" w:rsidP="002E5389">
            <w:pPr>
              <w:keepNext/>
              <w:tabs>
                <w:tab w:val="left" w:pos="432"/>
              </w:tabs>
              <w:spacing w:before="0" w:after="0"/>
              <w:rPr>
                <w:rFonts w:ascii="Arial" w:eastAsia="MS Gothic" w:hAnsi="Arial" w:cs="Arial"/>
                <w:b/>
                <w:bCs/>
                <w:sz w:val="18"/>
                <w:szCs w:val="18"/>
              </w:rPr>
            </w:pPr>
            <w:sdt>
              <w:sdtPr>
                <w:rPr>
                  <w:rFonts w:ascii="Arial" w:hAnsi="Arial" w:cs="Arial"/>
                  <w:sz w:val="18"/>
                  <w:szCs w:val="18"/>
                  <w:lang w:eastAsia="fr-CA"/>
                </w:rPr>
                <w:id w:val="613949115"/>
                <w:placeholder>
                  <w:docPart w:val="BF2D1507CC334B3690691EAB2C71055A"/>
                </w:placeholder>
                <w:showingPlcHdr/>
                <w:text w:multiLine="1"/>
              </w:sdtPr>
              <w:sdtEndPr/>
              <w:sdtContent>
                <w:r w:rsidR="00F4381B" w:rsidRPr="00B8103C">
                  <w:rPr>
                    <w:rFonts w:ascii="Arial" w:hAnsi="Arial" w:cs="Arial"/>
                    <w:color w:val="808080"/>
                    <w:sz w:val="18"/>
                    <w:szCs w:val="18"/>
                  </w:rPr>
                  <w:t>Texte</w:t>
                </w:r>
              </w:sdtContent>
            </w:sdt>
          </w:p>
        </w:tc>
      </w:tr>
      <w:tr w:rsidR="00F4381B" w:rsidRPr="00700980" w14:paraId="4DE84E62" w14:textId="77777777" w:rsidTr="005D137B">
        <w:trPr>
          <w:trHeight w:val="790"/>
        </w:trPr>
        <w:tc>
          <w:tcPr>
            <w:tcW w:w="5171" w:type="dxa"/>
            <w:shd w:val="clear" w:color="auto" w:fill="EAF1DD" w:themeFill="accent3" w:themeFillTint="33"/>
            <w:vAlign w:val="center"/>
          </w:tcPr>
          <w:p w14:paraId="18340C5D" w14:textId="6DAC17CC" w:rsidR="00F4381B" w:rsidRPr="00F4381B" w:rsidRDefault="00F4381B" w:rsidP="002E5389">
            <w:pPr>
              <w:keepNext/>
              <w:tabs>
                <w:tab w:val="left" w:pos="432"/>
              </w:tabs>
              <w:spacing w:before="0" w:after="0"/>
              <w:rPr>
                <w:rFonts w:ascii="Arial" w:eastAsia="MS Gothic" w:hAnsi="Arial" w:cs="Arial"/>
                <w:b/>
                <w:bCs/>
                <w:sz w:val="18"/>
                <w:szCs w:val="18"/>
              </w:rPr>
            </w:pPr>
            <w:r w:rsidRPr="00F4381B">
              <w:rPr>
                <w:rFonts w:ascii="Arial" w:hAnsi="Arial" w:cs="Arial"/>
                <w:b/>
                <w:bCs/>
                <w:sz w:val="18"/>
                <w:szCs w:val="18"/>
              </w:rPr>
              <w:t>Quantité moyenne annuelle des émissions de GES réduites ou évitées au Québec au cours de 10 premières années de commercialisation</w:t>
            </w:r>
          </w:p>
        </w:tc>
        <w:tc>
          <w:tcPr>
            <w:tcW w:w="5172" w:type="dxa"/>
            <w:vAlign w:val="center"/>
          </w:tcPr>
          <w:p w14:paraId="1FCB1B70" w14:textId="26B57F40" w:rsidR="00F4381B" w:rsidRPr="00700980" w:rsidRDefault="00547867" w:rsidP="002E5389">
            <w:pPr>
              <w:keepNext/>
              <w:tabs>
                <w:tab w:val="left" w:pos="432"/>
              </w:tabs>
              <w:spacing w:before="0" w:after="0"/>
              <w:rPr>
                <w:rFonts w:ascii="Arial" w:eastAsia="MS Gothic" w:hAnsi="Arial" w:cs="Arial"/>
                <w:b/>
                <w:bCs/>
                <w:sz w:val="18"/>
                <w:szCs w:val="18"/>
              </w:rPr>
            </w:pPr>
            <w:sdt>
              <w:sdtPr>
                <w:rPr>
                  <w:rFonts w:ascii="Arial" w:hAnsi="Arial" w:cs="Arial"/>
                  <w:sz w:val="18"/>
                  <w:szCs w:val="18"/>
                  <w:lang w:eastAsia="fr-CA"/>
                </w:rPr>
                <w:id w:val="17280059"/>
                <w:placeholder>
                  <w:docPart w:val="D43CA473765C4433B2D027A8D4E0936D"/>
                </w:placeholder>
                <w:showingPlcHdr/>
                <w:text w:multiLine="1"/>
              </w:sdtPr>
              <w:sdtEndPr/>
              <w:sdtContent>
                <w:r w:rsidR="00F4381B" w:rsidRPr="00B8103C">
                  <w:rPr>
                    <w:rFonts w:ascii="Arial" w:hAnsi="Arial" w:cs="Arial"/>
                    <w:color w:val="808080"/>
                    <w:sz w:val="18"/>
                    <w:szCs w:val="18"/>
                  </w:rPr>
                  <w:t>Texte</w:t>
                </w:r>
              </w:sdtContent>
            </w:sdt>
            <w:r w:rsidR="00F4381B">
              <w:rPr>
                <w:rFonts w:ascii="Arial" w:hAnsi="Arial" w:cs="Arial"/>
                <w:sz w:val="18"/>
                <w:szCs w:val="18"/>
              </w:rPr>
              <w:t xml:space="preserve"> : </w:t>
            </w:r>
            <w:r w:rsidR="00F4381B" w:rsidRPr="00700980">
              <w:rPr>
                <w:rFonts w:ascii="Arial" w:hAnsi="Arial" w:cs="Arial"/>
                <w:sz w:val="18"/>
                <w:szCs w:val="18"/>
              </w:rPr>
              <w:t xml:space="preserve">t </w:t>
            </w:r>
            <w:r w:rsidR="00AA36F3">
              <w:rPr>
                <w:rFonts w:ascii="Arial" w:hAnsi="Arial" w:cs="Arial"/>
                <w:sz w:val="18"/>
                <w:szCs w:val="18"/>
              </w:rPr>
              <w:t xml:space="preserve">eq. </w:t>
            </w:r>
            <w:r w:rsidR="00F4381B">
              <w:rPr>
                <w:rFonts w:ascii="Arial" w:hAnsi="Arial" w:cs="Arial"/>
                <w:sz w:val="18"/>
                <w:szCs w:val="18"/>
              </w:rPr>
              <w:t>CO</w:t>
            </w:r>
            <w:r w:rsidR="00F4381B" w:rsidRPr="00F4381B">
              <w:rPr>
                <w:rFonts w:ascii="Arial" w:hAnsi="Arial" w:cs="Arial"/>
                <w:sz w:val="18"/>
                <w:szCs w:val="18"/>
                <w:vertAlign w:val="subscript"/>
              </w:rPr>
              <w:t>2</w:t>
            </w:r>
            <w:r w:rsidR="00B52E7A">
              <w:rPr>
                <w:rFonts w:ascii="Arial" w:hAnsi="Arial" w:cs="Arial"/>
                <w:sz w:val="18"/>
                <w:szCs w:val="18"/>
              </w:rPr>
              <w:t xml:space="preserve"> </w:t>
            </w:r>
            <w:r w:rsidR="00F4381B">
              <w:rPr>
                <w:rFonts w:ascii="Arial" w:hAnsi="Arial" w:cs="Arial"/>
                <w:sz w:val="18"/>
                <w:szCs w:val="18"/>
              </w:rPr>
              <w:t>/an</w:t>
            </w:r>
          </w:p>
        </w:tc>
      </w:tr>
    </w:tbl>
    <w:p w14:paraId="0F88E41D" w14:textId="77777777" w:rsidR="00F4381B" w:rsidRPr="00700980" w:rsidRDefault="00F4381B" w:rsidP="00F4381B">
      <w:pPr>
        <w:spacing w:before="0" w:after="0"/>
        <w:rPr>
          <w:rFonts w:ascii="Arial" w:hAnsi="Arial" w:cs="Arial"/>
          <w:sz w:val="18"/>
          <w:szCs w:val="18"/>
        </w:rPr>
      </w:pPr>
    </w:p>
    <w:p w14:paraId="11A3EE2D" w14:textId="77777777" w:rsidR="00F4381B" w:rsidRPr="00700980" w:rsidRDefault="00F4381B" w:rsidP="00F4381B">
      <w:pPr>
        <w:spacing w:before="0" w:after="0"/>
        <w:rPr>
          <w:rFonts w:ascii="Arial" w:hAnsi="Arial" w:cs="Arial"/>
          <w:sz w:val="18"/>
          <w:szCs w:val="18"/>
        </w:rPr>
      </w:pPr>
    </w:p>
    <w:tbl>
      <w:tblPr>
        <w:tblStyle w:val="Grilledutableau"/>
        <w:tblW w:w="10343" w:type="dxa"/>
        <w:tblLook w:val="04A0" w:firstRow="1" w:lastRow="0" w:firstColumn="1" w:lastColumn="0" w:noHBand="0" w:noVBand="1"/>
      </w:tblPr>
      <w:tblGrid>
        <w:gridCol w:w="3681"/>
        <w:gridCol w:w="6662"/>
      </w:tblGrid>
      <w:tr w:rsidR="00F4381B" w:rsidRPr="00700980" w14:paraId="471AD391" w14:textId="77777777" w:rsidTr="005D137B">
        <w:trPr>
          <w:trHeight w:val="391"/>
        </w:trPr>
        <w:tc>
          <w:tcPr>
            <w:tcW w:w="10343" w:type="dxa"/>
            <w:gridSpan w:val="2"/>
            <w:shd w:val="clear" w:color="auto" w:fill="EAF1DD" w:themeFill="accent3" w:themeFillTint="33"/>
            <w:vAlign w:val="center"/>
          </w:tcPr>
          <w:p w14:paraId="58F4EC51" w14:textId="1A6A1FDF" w:rsidR="00F4381B" w:rsidRPr="00700980" w:rsidRDefault="00F4381B" w:rsidP="002E5389">
            <w:pPr>
              <w:keepNext/>
              <w:spacing w:before="0" w:after="0"/>
              <w:rPr>
                <w:rFonts w:ascii="Arial" w:hAnsi="Arial" w:cs="Arial"/>
                <w:b/>
                <w:sz w:val="18"/>
                <w:szCs w:val="18"/>
              </w:rPr>
            </w:pPr>
            <w:r w:rsidRPr="00700980">
              <w:rPr>
                <w:rFonts w:ascii="Arial" w:hAnsi="Arial" w:cs="Arial"/>
                <w:b/>
                <w:sz w:val="18"/>
                <w:szCs w:val="18"/>
              </w:rPr>
              <w:t xml:space="preserve">Estimation du coût par tonne </w:t>
            </w:r>
            <w:r w:rsidR="00AA36F3">
              <w:rPr>
                <w:rFonts w:ascii="Arial" w:hAnsi="Arial" w:cs="Arial"/>
                <w:b/>
                <w:sz w:val="18"/>
                <w:szCs w:val="18"/>
              </w:rPr>
              <w:t>eq.</w:t>
            </w:r>
            <w:r w:rsidRPr="00700980">
              <w:rPr>
                <w:rFonts w:ascii="Arial" w:hAnsi="Arial" w:cs="Arial"/>
                <w:b/>
                <w:sz w:val="18"/>
                <w:szCs w:val="18"/>
              </w:rPr>
              <w:t xml:space="preserve"> CO</w:t>
            </w:r>
            <w:r w:rsidRPr="00F4381B">
              <w:rPr>
                <w:rFonts w:ascii="Arial" w:hAnsi="Arial" w:cs="Arial"/>
                <w:b/>
                <w:sz w:val="18"/>
                <w:szCs w:val="18"/>
                <w:vertAlign w:val="subscript"/>
              </w:rPr>
              <w:t>2</w:t>
            </w:r>
            <w:r w:rsidRPr="00700980">
              <w:rPr>
                <w:rFonts w:ascii="Arial" w:hAnsi="Arial" w:cs="Arial"/>
                <w:b/>
                <w:sz w:val="18"/>
                <w:szCs w:val="18"/>
              </w:rPr>
              <w:t xml:space="preserve"> réduite ou évitée au Québec </w:t>
            </w:r>
            <w:r w:rsidRPr="004678E9">
              <w:rPr>
                <w:rFonts w:ascii="Arial" w:hAnsi="Arial" w:cs="Arial"/>
                <w:b/>
                <w:i/>
                <w:iCs/>
                <w:sz w:val="18"/>
                <w:szCs w:val="18"/>
              </w:rPr>
              <w:t>(</w:t>
            </w:r>
            <w:r w:rsidR="004678E9">
              <w:rPr>
                <w:rFonts w:ascii="Arial" w:hAnsi="Arial" w:cs="Arial"/>
                <w:b/>
                <w:i/>
                <w:iCs/>
                <w:sz w:val="18"/>
                <w:szCs w:val="18"/>
              </w:rPr>
              <w:t xml:space="preserve">max. </w:t>
            </w:r>
            <w:r w:rsidR="00F4719B">
              <w:rPr>
                <w:rFonts w:ascii="Arial" w:hAnsi="Arial" w:cs="Arial"/>
                <w:b/>
                <w:i/>
                <w:iCs/>
                <w:sz w:val="18"/>
                <w:szCs w:val="18"/>
              </w:rPr>
              <w:t>1000 mots) </w:t>
            </w:r>
          </w:p>
        </w:tc>
      </w:tr>
      <w:tr w:rsidR="00F4381B" w:rsidRPr="00700980" w14:paraId="20E71D11" w14:textId="77777777" w:rsidTr="005D137B">
        <w:trPr>
          <w:trHeight w:val="1737"/>
        </w:trPr>
        <w:tc>
          <w:tcPr>
            <w:tcW w:w="10343" w:type="dxa"/>
            <w:gridSpan w:val="2"/>
            <w:shd w:val="clear" w:color="auto" w:fill="FFFFFF" w:themeFill="background1"/>
            <w:vAlign w:val="center"/>
          </w:tcPr>
          <w:p w14:paraId="6B3329FB" w14:textId="5C66482F" w:rsidR="00F4381B" w:rsidRPr="00700980" w:rsidRDefault="00547867" w:rsidP="002E5389">
            <w:pPr>
              <w:keepNext/>
              <w:tabs>
                <w:tab w:val="left" w:pos="432"/>
              </w:tabs>
              <w:spacing w:before="0" w:after="0"/>
              <w:rPr>
                <w:rFonts w:ascii="Arial" w:eastAsia="MS Gothic" w:hAnsi="Arial" w:cs="Arial"/>
                <w:b/>
                <w:bCs/>
                <w:sz w:val="18"/>
                <w:szCs w:val="18"/>
              </w:rPr>
            </w:pPr>
            <w:sdt>
              <w:sdtPr>
                <w:rPr>
                  <w:rFonts w:ascii="Arial" w:hAnsi="Arial" w:cs="Arial"/>
                  <w:sz w:val="18"/>
                  <w:szCs w:val="18"/>
                  <w:lang w:eastAsia="fr-CA"/>
                </w:rPr>
                <w:id w:val="580338366"/>
                <w:placeholder>
                  <w:docPart w:val="8B35A965C89149BF8F2D78A78ACDA20F"/>
                </w:placeholder>
                <w:showingPlcHdr/>
                <w:text w:multiLine="1"/>
              </w:sdtPr>
              <w:sdtEndPr/>
              <w:sdtContent>
                <w:r w:rsidR="00F4381B" w:rsidRPr="00B8103C">
                  <w:rPr>
                    <w:rFonts w:ascii="Arial" w:hAnsi="Arial" w:cs="Arial"/>
                    <w:color w:val="808080"/>
                    <w:sz w:val="18"/>
                    <w:szCs w:val="18"/>
                  </w:rPr>
                  <w:t>Texte</w:t>
                </w:r>
              </w:sdtContent>
            </w:sdt>
          </w:p>
          <w:p w14:paraId="24DE66E4"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031DF11A"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2EB735BB"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4595251F"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05BDED1C"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623DEC4A"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7C9EB7A8"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6FF8B3FF"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331E232A"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2637E0E5" w14:textId="77777777" w:rsidR="00F4381B" w:rsidRPr="00700980" w:rsidRDefault="00F4381B" w:rsidP="002E5389">
            <w:pPr>
              <w:keepNext/>
              <w:tabs>
                <w:tab w:val="left" w:pos="432"/>
              </w:tabs>
              <w:spacing w:before="0" w:after="0"/>
              <w:rPr>
                <w:rFonts w:ascii="Arial" w:eastAsia="MS Gothic" w:hAnsi="Arial" w:cs="Arial"/>
                <w:b/>
                <w:bCs/>
                <w:sz w:val="18"/>
                <w:szCs w:val="18"/>
              </w:rPr>
            </w:pPr>
          </w:p>
          <w:p w14:paraId="48BB747A" w14:textId="77777777" w:rsidR="00F4381B" w:rsidRPr="00700980" w:rsidRDefault="00F4381B" w:rsidP="002E5389">
            <w:pPr>
              <w:keepNext/>
              <w:spacing w:before="0" w:after="0"/>
              <w:rPr>
                <w:rFonts w:ascii="Arial" w:hAnsi="Arial" w:cs="Arial"/>
                <w:sz w:val="18"/>
                <w:szCs w:val="18"/>
              </w:rPr>
            </w:pPr>
          </w:p>
          <w:p w14:paraId="5A704A81" w14:textId="77777777" w:rsidR="00F4381B" w:rsidRPr="00700980" w:rsidRDefault="00F4381B" w:rsidP="002E5389">
            <w:pPr>
              <w:keepNext/>
              <w:spacing w:before="0" w:after="0"/>
              <w:rPr>
                <w:rFonts w:ascii="Arial" w:hAnsi="Arial" w:cs="Arial"/>
                <w:color w:val="FF0000"/>
                <w:sz w:val="18"/>
                <w:szCs w:val="18"/>
              </w:rPr>
            </w:pPr>
          </w:p>
        </w:tc>
      </w:tr>
      <w:tr w:rsidR="00F4381B" w:rsidRPr="00700980" w14:paraId="5448E092" w14:textId="77777777" w:rsidTr="005D5830">
        <w:trPr>
          <w:trHeight w:val="505"/>
        </w:trPr>
        <w:tc>
          <w:tcPr>
            <w:tcW w:w="3681" w:type="dxa"/>
            <w:shd w:val="clear" w:color="auto" w:fill="EAF1DD" w:themeFill="accent3" w:themeFillTint="33"/>
            <w:vAlign w:val="center"/>
          </w:tcPr>
          <w:p w14:paraId="5D52E5B9" w14:textId="7143637B" w:rsidR="00F4381B" w:rsidRPr="00F4381B" w:rsidRDefault="00F4381B" w:rsidP="002E5389">
            <w:pPr>
              <w:keepNext/>
              <w:tabs>
                <w:tab w:val="left" w:pos="432"/>
              </w:tabs>
              <w:spacing w:before="0" w:after="0"/>
              <w:rPr>
                <w:rFonts w:ascii="Arial" w:hAnsi="Arial" w:cs="Arial"/>
                <w:b/>
                <w:bCs/>
                <w:sz w:val="18"/>
                <w:szCs w:val="18"/>
              </w:rPr>
            </w:pPr>
            <w:r w:rsidRPr="00F4381B">
              <w:rPr>
                <w:rFonts w:ascii="Arial" w:hAnsi="Arial" w:cs="Arial"/>
                <w:b/>
                <w:bCs/>
                <w:sz w:val="18"/>
                <w:szCs w:val="18"/>
              </w:rPr>
              <w:t>Scénario pessimiste </w:t>
            </w:r>
          </w:p>
        </w:tc>
        <w:tc>
          <w:tcPr>
            <w:tcW w:w="6662" w:type="dxa"/>
            <w:vAlign w:val="center"/>
          </w:tcPr>
          <w:p w14:paraId="5043CE29" w14:textId="082398D0" w:rsidR="00F4381B" w:rsidRPr="00700980" w:rsidRDefault="00547867" w:rsidP="002E5389">
            <w:pPr>
              <w:keepNext/>
              <w:tabs>
                <w:tab w:val="left" w:pos="432"/>
              </w:tabs>
              <w:spacing w:before="0" w:after="0"/>
              <w:rPr>
                <w:rFonts w:ascii="Arial" w:hAnsi="Arial" w:cs="Arial"/>
                <w:sz w:val="18"/>
                <w:szCs w:val="18"/>
              </w:rPr>
            </w:pPr>
            <w:sdt>
              <w:sdtPr>
                <w:rPr>
                  <w:rFonts w:ascii="Arial" w:hAnsi="Arial" w:cs="Arial"/>
                  <w:sz w:val="18"/>
                  <w:szCs w:val="18"/>
                  <w:lang w:eastAsia="fr-CA"/>
                </w:rPr>
                <w:id w:val="1670673981"/>
                <w:placeholder>
                  <w:docPart w:val="2320EC421751492BAA582D86453E85C7"/>
                </w:placeholder>
                <w:showingPlcHdr/>
                <w:text w:multiLine="1"/>
              </w:sdtPr>
              <w:sdtEndPr/>
              <w:sdtContent>
                <w:r w:rsidR="00F4381B" w:rsidRPr="00B8103C">
                  <w:rPr>
                    <w:rFonts w:ascii="Arial" w:hAnsi="Arial" w:cs="Arial"/>
                    <w:color w:val="808080"/>
                    <w:sz w:val="18"/>
                    <w:szCs w:val="18"/>
                  </w:rPr>
                  <w:t>Texte</w:t>
                </w:r>
              </w:sdtContent>
            </w:sdt>
            <w:r w:rsidR="00F4381B">
              <w:rPr>
                <w:rFonts w:ascii="Arial" w:hAnsi="Arial" w:cs="Arial"/>
                <w:sz w:val="18"/>
                <w:szCs w:val="18"/>
              </w:rPr>
              <w:t xml:space="preserve"> : </w:t>
            </w:r>
            <w:r w:rsidR="00F4381B" w:rsidRPr="00700980">
              <w:rPr>
                <w:rFonts w:ascii="Arial" w:hAnsi="Arial" w:cs="Arial"/>
                <w:sz w:val="18"/>
                <w:szCs w:val="18"/>
              </w:rPr>
              <w:t xml:space="preserve">$/t </w:t>
            </w:r>
            <w:r w:rsidR="00AA36F3">
              <w:rPr>
                <w:rFonts w:ascii="Arial" w:hAnsi="Arial" w:cs="Arial"/>
                <w:sz w:val="18"/>
                <w:szCs w:val="18"/>
              </w:rPr>
              <w:t xml:space="preserve">eq. </w:t>
            </w:r>
            <w:r w:rsidR="00F4381B" w:rsidRPr="00700980">
              <w:rPr>
                <w:rFonts w:ascii="Arial" w:hAnsi="Arial" w:cs="Arial"/>
                <w:sz w:val="18"/>
                <w:szCs w:val="18"/>
              </w:rPr>
              <w:t>CO</w:t>
            </w:r>
            <w:r w:rsidR="00F4381B" w:rsidRPr="00F4381B">
              <w:rPr>
                <w:rFonts w:ascii="Arial" w:hAnsi="Arial" w:cs="Arial"/>
                <w:sz w:val="18"/>
                <w:szCs w:val="18"/>
                <w:vertAlign w:val="subscript"/>
              </w:rPr>
              <w:t>2</w:t>
            </w:r>
            <w:r w:rsidR="00F4381B" w:rsidRPr="00700980">
              <w:rPr>
                <w:rFonts w:ascii="Arial" w:hAnsi="Arial" w:cs="Arial"/>
                <w:sz w:val="18"/>
                <w:szCs w:val="18"/>
              </w:rPr>
              <w:t xml:space="preserve"> réduite</w:t>
            </w:r>
          </w:p>
        </w:tc>
      </w:tr>
      <w:tr w:rsidR="00F4381B" w:rsidRPr="00700980" w14:paraId="11D9C350" w14:textId="77777777" w:rsidTr="005D5830">
        <w:trPr>
          <w:trHeight w:val="507"/>
        </w:trPr>
        <w:tc>
          <w:tcPr>
            <w:tcW w:w="3681" w:type="dxa"/>
            <w:shd w:val="clear" w:color="auto" w:fill="EAF1DD" w:themeFill="accent3" w:themeFillTint="33"/>
            <w:vAlign w:val="center"/>
          </w:tcPr>
          <w:p w14:paraId="0ADC2D8A" w14:textId="414C6330" w:rsidR="00F4381B" w:rsidRPr="00F4381B" w:rsidRDefault="00F4381B" w:rsidP="002E5389">
            <w:pPr>
              <w:keepNext/>
              <w:tabs>
                <w:tab w:val="left" w:pos="432"/>
              </w:tabs>
              <w:spacing w:before="0" w:after="0"/>
              <w:rPr>
                <w:rFonts w:ascii="Arial" w:hAnsi="Arial" w:cs="Arial"/>
                <w:b/>
                <w:bCs/>
                <w:sz w:val="18"/>
                <w:szCs w:val="18"/>
              </w:rPr>
            </w:pPr>
            <w:r w:rsidRPr="00F4381B">
              <w:rPr>
                <w:rFonts w:ascii="Arial" w:hAnsi="Arial" w:cs="Arial"/>
                <w:b/>
                <w:bCs/>
                <w:sz w:val="18"/>
                <w:szCs w:val="18"/>
              </w:rPr>
              <w:t>Scénario optimiste </w:t>
            </w:r>
          </w:p>
        </w:tc>
        <w:tc>
          <w:tcPr>
            <w:tcW w:w="6662" w:type="dxa"/>
            <w:vAlign w:val="center"/>
          </w:tcPr>
          <w:p w14:paraId="3BCBBB35" w14:textId="08DB38CE" w:rsidR="00F4381B" w:rsidRPr="00700980" w:rsidRDefault="00547867" w:rsidP="002E5389">
            <w:pPr>
              <w:keepNext/>
              <w:tabs>
                <w:tab w:val="left" w:pos="432"/>
              </w:tabs>
              <w:spacing w:before="0" w:after="0"/>
              <w:rPr>
                <w:rFonts w:ascii="Arial" w:hAnsi="Arial" w:cs="Arial"/>
                <w:sz w:val="18"/>
                <w:szCs w:val="18"/>
              </w:rPr>
            </w:pPr>
            <w:sdt>
              <w:sdtPr>
                <w:rPr>
                  <w:rFonts w:ascii="Arial" w:hAnsi="Arial" w:cs="Arial"/>
                  <w:sz w:val="18"/>
                  <w:szCs w:val="18"/>
                  <w:lang w:eastAsia="fr-CA"/>
                </w:rPr>
                <w:id w:val="357863876"/>
                <w:placeholder>
                  <w:docPart w:val="D97B1AD0EA4F46B48AEFCFA9786BC3B0"/>
                </w:placeholder>
                <w:showingPlcHdr/>
                <w:text w:multiLine="1"/>
              </w:sdtPr>
              <w:sdtEndPr/>
              <w:sdtContent>
                <w:r w:rsidR="00F4381B" w:rsidRPr="00B8103C">
                  <w:rPr>
                    <w:rFonts w:ascii="Arial" w:hAnsi="Arial" w:cs="Arial"/>
                    <w:color w:val="808080"/>
                    <w:sz w:val="18"/>
                    <w:szCs w:val="18"/>
                  </w:rPr>
                  <w:t>Texte</w:t>
                </w:r>
              </w:sdtContent>
            </w:sdt>
            <w:r w:rsidR="00F4381B">
              <w:rPr>
                <w:rFonts w:ascii="Arial" w:hAnsi="Arial" w:cs="Arial"/>
                <w:sz w:val="18"/>
                <w:szCs w:val="18"/>
              </w:rPr>
              <w:t xml:space="preserve"> : </w:t>
            </w:r>
            <w:r w:rsidR="00F4381B" w:rsidRPr="00700980">
              <w:rPr>
                <w:rFonts w:ascii="Arial" w:hAnsi="Arial" w:cs="Arial"/>
                <w:sz w:val="18"/>
                <w:szCs w:val="18"/>
              </w:rPr>
              <w:t xml:space="preserve">$/t </w:t>
            </w:r>
            <w:r w:rsidR="00AA36F3">
              <w:rPr>
                <w:rFonts w:ascii="Arial" w:hAnsi="Arial" w:cs="Arial"/>
                <w:sz w:val="18"/>
                <w:szCs w:val="18"/>
              </w:rPr>
              <w:t xml:space="preserve">eq. </w:t>
            </w:r>
            <w:r w:rsidR="00F4381B" w:rsidRPr="00700980">
              <w:rPr>
                <w:rFonts w:ascii="Arial" w:hAnsi="Arial" w:cs="Arial"/>
                <w:sz w:val="18"/>
                <w:szCs w:val="18"/>
              </w:rPr>
              <w:t>CO</w:t>
            </w:r>
            <w:r w:rsidR="00F4381B" w:rsidRPr="00F4381B">
              <w:rPr>
                <w:rFonts w:ascii="Arial" w:hAnsi="Arial" w:cs="Arial"/>
                <w:sz w:val="18"/>
                <w:szCs w:val="18"/>
                <w:vertAlign w:val="subscript"/>
              </w:rPr>
              <w:t>2</w:t>
            </w:r>
            <w:r w:rsidR="00F4381B" w:rsidRPr="00700980">
              <w:rPr>
                <w:rFonts w:ascii="Arial" w:hAnsi="Arial" w:cs="Arial"/>
                <w:sz w:val="18"/>
                <w:szCs w:val="18"/>
              </w:rPr>
              <w:t xml:space="preserve"> réduite</w:t>
            </w:r>
          </w:p>
        </w:tc>
      </w:tr>
      <w:tr w:rsidR="0056288C" w:rsidRPr="00700980" w14:paraId="6AAA6585" w14:textId="77777777" w:rsidTr="005D5830">
        <w:trPr>
          <w:trHeight w:val="507"/>
        </w:trPr>
        <w:tc>
          <w:tcPr>
            <w:tcW w:w="3681" w:type="dxa"/>
            <w:shd w:val="clear" w:color="auto" w:fill="EAF1DD" w:themeFill="accent3" w:themeFillTint="33"/>
            <w:vAlign w:val="center"/>
          </w:tcPr>
          <w:p w14:paraId="73FE4818" w14:textId="308818B5" w:rsidR="0056288C" w:rsidRPr="00F4381B" w:rsidRDefault="0056288C" w:rsidP="002E5389">
            <w:pPr>
              <w:keepNext/>
              <w:tabs>
                <w:tab w:val="left" w:pos="432"/>
              </w:tabs>
              <w:spacing w:before="0" w:after="0"/>
              <w:rPr>
                <w:rFonts w:ascii="Arial" w:hAnsi="Arial" w:cs="Arial"/>
                <w:b/>
                <w:bCs/>
                <w:sz w:val="18"/>
                <w:szCs w:val="18"/>
              </w:rPr>
            </w:pPr>
            <w:r>
              <w:rPr>
                <w:rFonts w:ascii="Arial" w:hAnsi="Arial" w:cs="Arial"/>
                <w:b/>
                <w:bCs/>
                <w:sz w:val="18"/>
                <w:szCs w:val="18"/>
              </w:rPr>
              <w:t xml:space="preserve">Scénario choisi </w:t>
            </w:r>
          </w:p>
        </w:tc>
        <w:tc>
          <w:tcPr>
            <w:tcW w:w="6662" w:type="dxa"/>
            <w:vAlign w:val="center"/>
          </w:tcPr>
          <w:p w14:paraId="7D20B41B" w14:textId="765D6DCC" w:rsidR="0056288C" w:rsidRDefault="00547867" w:rsidP="002E5389">
            <w:pPr>
              <w:keepNext/>
              <w:tabs>
                <w:tab w:val="left" w:pos="432"/>
              </w:tabs>
              <w:spacing w:before="0" w:after="0"/>
              <w:rPr>
                <w:rFonts w:ascii="Arial" w:hAnsi="Arial" w:cs="Arial"/>
                <w:sz w:val="18"/>
                <w:szCs w:val="18"/>
                <w:lang w:eastAsia="fr-CA"/>
              </w:rPr>
            </w:pPr>
            <w:sdt>
              <w:sdtPr>
                <w:rPr>
                  <w:rFonts w:ascii="Arial" w:hAnsi="Arial" w:cs="Arial"/>
                  <w:sz w:val="18"/>
                  <w:szCs w:val="18"/>
                  <w:lang w:eastAsia="fr-CA"/>
                </w:rPr>
                <w:id w:val="635844743"/>
                <w:placeholder>
                  <w:docPart w:val="CC27D00E900540DB8BA8C0BD81C1A062"/>
                </w:placeholder>
                <w:showingPlcHdr/>
                <w:text w:multiLine="1"/>
              </w:sdtPr>
              <w:sdtEndPr/>
              <w:sdtContent>
                <w:r w:rsidR="0056288C" w:rsidRPr="00B8103C">
                  <w:rPr>
                    <w:rFonts w:ascii="Arial" w:hAnsi="Arial" w:cs="Arial"/>
                    <w:color w:val="808080"/>
                    <w:sz w:val="18"/>
                    <w:szCs w:val="18"/>
                  </w:rPr>
                  <w:t>Texte</w:t>
                </w:r>
              </w:sdtContent>
            </w:sdt>
            <w:r w:rsidR="0056288C">
              <w:rPr>
                <w:rFonts w:ascii="Arial" w:hAnsi="Arial" w:cs="Arial"/>
                <w:sz w:val="18"/>
                <w:szCs w:val="18"/>
              </w:rPr>
              <w:t xml:space="preserve"> : </w:t>
            </w:r>
            <w:r w:rsidR="0056288C" w:rsidRPr="00700980">
              <w:rPr>
                <w:rFonts w:ascii="Arial" w:hAnsi="Arial" w:cs="Arial"/>
                <w:sz w:val="18"/>
                <w:szCs w:val="18"/>
              </w:rPr>
              <w:t xml:space="preserve">$/t </w:t>
            </w:r>
            <w:r w:rsidR="0056288C">
              <w:rPr>
                <w:rFonts w:ascii="Arial" w:hAnsi="Arial" w:cs="Arial"/>
                <w:sz w:val="18"/>
                <w:szCs w:val="18"/>
              </w:rPr>
              <w:t xml:space="preserve">eq. </w:t>
            </w:r>
            <w:r w:rsidR="0056288C" w:rsidRPr="00700980">
              <w:rPr>
                <w:rFonts w:ascii="Arial" w:hAnsi="Arial" w:cs="Arial"/>
                <w:sz w:val="18"/>
                <w:szCs w:val="18"/>
              </w:rPr>
              <w:t>CO</w:t>
            </w:r>
            <w:r w:rsidR="0056288C" w:rsidRPr="00F4381B">
              <w:rPr>
                <w:rFonts w:ascii="Arial" w:hAnsi="Arial" w:cs="Arial"/>
                <w:sz w:val="18"/>
                <w:szCs w:val="18"/>
                <w:vertAlign w:val="subscript"/>
              </w:rPr>
              <w:t>2</w:t>
            </w:r>
            <w:r w:rsidR="0056288C" w:rsidRPr="00700980">
              <w:rPr>
                <w:rFonts w:ascii="Arial" w:hAnsi="Arial" w:cs="Arial"/>
                <w:sz w:val="18"/>
                <w:szCs w:val="18"/>
              </w:rPr>
              <w:t xml:space="preserve"> réduite</w:t>
            </w:r>
          </w:p>
        </w:tc>
      </w:tr>
    </w:tbl>
    <w:p w14:paraId="3E13AF6C" w14:textId="77777777" w:rsidR="00861274" w:rsidRPr="00700980" w:rsidRDefault="00861274" w:rsidP="00507EB9">
      <w:pPr>
        <w:spacing w:before="0" w:after="0"/>
        <w:rPr>
          <w:rFonts w:ascii="Arial" w:hAnsi="Arial" w:cs="Arial"/>
          <w:sz w:val="18"/>
          <w:szCs w:val="18"/>
        </w:rPr>
      </w:pPr>
    </w:p>
    <w:p w14:paraId="418F834C" w14:textId="14DBD439" w:rsidR="005D137B" w:rsidRDefault="005D137B">
      <w:pPr>
        <w:spacing w:before="0" w:after="0"/>
        <w:rPr>
          <w:rFonts w:ascii="Arial" w:hAnsi="Arial" w:cs="Arial"/>
          <w:color w:val="FF0000"/>
          <w:sz w:val="18"/>
          <w:szCs w:val="18"/>
        </w:rPr>
      </w:pPr>
      <w:r>
        <w:rPr>
          <w:rFonts w:ascii="Arial" w:hAnsi="Arial" w:cs="Arial"/>
          <w:color w:val="FF0000"/>
          <w:sz w:val="18"/>
          <w:szCs w:val="18"/>
        </w:rPr>
        <w:br w:type="page"/>
      </w:r>
    </w:p>
    <w:p w14:paraId="2ACD19D2" w14:textId="3E5BC5F8" w:rsidR="00861274" w:rsidRPr="004A5B40" w:rsidRDefault="00AF7A40" w:rsidP="004A5B40">
      <w:pPr>
        <w:pStyle w:val="Titre1"/>
        <w:keepNext/>
        <w:rPr>
          <w:rFonts w:ascii="Arial" w:hAnsi="Arial"/>
          <w:color w:val="auto"/>
          <w:szCs w:val="24"/>
        </w:rPr>
      </w:pPr>
      <w:r>
        <w:rPr>
          <w:rFonts w:ascii="Arial" w:hAnsi="Arial"/>
          <w:color w:val="auto"/>
        </w:rPr>
        <w:lastRenderedPageBreak/>
        <w:t>MARCHÉ ET PLAN COMMERCIAL</w:t>
      </w:r>
    </w:p>
    <w:tbl>
      <w:tblPr>
        <w:tblW w:w="1020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2759"/>
        <w:gridCol w:w="7447"/>
      </w:tblGrid>
      <w:tr w:rsidR="00AC2014" w:rsidRPr="00B8103C" w14:paraId="7564DDB9" w14:textId="77777777" w:rsidTr="005D137B">
        <w:trPr>
          <w:cantSplit/>
          <w:trHeight w:val="344"/>
          <w:jc w:val="center"/>
        </w:trPr>
        <w:tc>
          <w:tcPr>
            <w:tcW w:w="10206"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BF8DDE1" w14:textId="76422007" w:rsidR="00AC2014" w:rsidRPr="00B8103C" w:rsidRDefault="0002699A" w:rsidP="004A5B40">
            <w:pPr>
              <w:keepNext/>
              <w:spacing w:before="0" w:after="0"/>
              <w:ind w:right="-126"/>
              <w:outlineLvl w:val="2"/>
              <w:rPr>
                <w:rFonts w:ascii="Arial" w:eastAsiaTheme="majorEastAsia" w:hAnsi="Arial" w:cs="Arial"/>
                <w:b/>
                <w:i/>
                <w:sz w:val="18"/>
                <w:szCs w:val="18"/>
              </w:rPr>
            </w:pPr>
            <w:r w:rsidRPr="00CD3B8B">
              <w:rPr>
                <w:rFonts w:ascii="Arial" w:eastAsiaTheme="majorEastAsia" w:hAnsi="Arial" w:cs="Arial"/>
                <w:b/>
                <w:sz w:val="18"/>
                <w:szCs w:val="18"/>
              </w:rPr>
              <w:t xml:space="preserve">Décrivez en quoi le produit, le procédé ou la solution technologique répond à un besoin du marché </w:t>
            </w:r>
            <w:r w:rsidRPr="004678E9">
              <w:rPr>
                <w:rFonts w:ascii="Arial" w:eastAsiaTheme="majorEastAsia" w:hAnsi="Arial" w:cs="Arial"/>
                <w:b/>
                <w:i/>
                <w:iCs/>
                <w:sz w:val="18"/>
                <w:szCs w:val="18"/>
              </w:rPr>
              <w:t>(150 mots)</w:t>
            </w:r>
          </w:p>
        </w:tc>
      </w:tr>
      <w:tr w:rsidR="00AC2014" w:rsidRPr="00B8103C" w14:paraId="075CCE7D" w14:textId="77777777" w:rsidTr="005D137B">
        <w:trPr>
          <w:cantSplit/>
          <w:trHeight w:val="674"/>
          <w:jc w:val="center"/>
        </w:trPr>
        <w:sdt>
          <w:sdtPr>
            <w:rPr>
              <w:rFonts w:ascii="Arial" w:hAnsi="Arial" w:cs="Arial"/>
              <w:sz w:val="18"/>
              <w:szCs w:val="18"/>
              <w:lang w:eastAsia="fr-CA"/>
            </w:rPr>
            <w:id w:val="1327092678"/>
            <w:placeholder>
              <w:docPart w:val="7016FAF47B4746B2B2971FE9A36C9C66"/>
            </w:placeholder>
            <w:showingPlcHdr/>
            <w:text w:multiLine="1"/>
          </w:sdtPr>
          <w:sdtEndPr/>
          <w:sdtContent>
            <w:tc>
              <w:tcPr>
                <w:tcW w:w="10206" w:type="dxa"/>
                <w:gridSpan w:val="2"/>
                <w:tcBorders>
                  <w:top w:val="single" w:sz="4" w:space="0" w:color="auto"/>
                  <w:bottom w:val="single" w:sz="4" w:space="0" w:color="auto"/>
                </w:tcBorders>
                <w:shd w:val="clear" w:color="auto" w:fill="FFFFFF" w:themeFill="background1"/>
                <w:vAlign w:val="center"/>
              </w:tcPr>
              <w:p w14:paraId="399AEC02" w14:textId="77777777" w:rsidR="00AC2014" w:rsidRPr="00B8103C" w:rsidRDefault="00AC2014" w:rsidP="004A5B40">
                <w:pPr>
                  <w:keepNext/>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r w:rsidR="0002699A" w:rsidRPr="00B8103C" w14:paraId="656C1893" w14:textId="77777777" w:rsidTr="00FF1D15">
        <w:trPr>
          <w:cantSplit/>
          <w:trHeight w:val="497"/>
          <w:jc w:val="center"/>
        </w:trPr>
        <w:tc>
          <w:tcPr>
            <w:tcW w:w="10206"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620DA85" w14:textId="754DF23B" w:rsidR="0002699A" w:rsidRPr="00B8103C" w:rsidRDefault="0002699A" w:rsidP="004A5B40">
            <w:pPr>
              <w:keepNext/>
              <w:spacing w:before="0" w:after="0"/>
              <w:ind w:right="-126"/>
              <w:outlineLvl w:val="2"/>
              <w:rPr>
                <w:rFonts w:ascii="Arial" w:eastAsiaTheme="majorEastAsia" w:hAnsi="Arial" w:cs="Arial"/>
                <w:b/>
                <w:i/>
                <w:sz w:val="18"/>
                <w:szCs w:val="18"/>
              </w:rPr>
            </w:pPr>
            <w:r w:rsidRPr="00CD3B8B">
              <w:rPr>
                <w:rFonts w:ascii="Arial" w:eastAsiaTheme="majorEastAsia" w:hAnsi="Arial" w:cs="Arial"/>
                <w:b/>
                <w:sz w:val="18"/>
                <w:szCs w:val="18"/>
              </w:rPr>
              <w:t xml:space="preserve">Décrivez brièvement la stratégie de commercialisation et de déploiement prévue par l’entreprise et ses partenaires pour atteindre ce(s) marché(s) de façon viable </w:t>
            </w:r>
            <w:r w:rsidRPr="004678E9">
              <w:rPr>
                <w:rFonts w:ascii="Arial" w:eastAsiaTheme="majorEastAsia" w:hAnsi="Arial" w:cs="Arial"/>
                <w:b/>
                <w:i/>
                <w:iCs/>
                <w:sz w:val="18"/>
                <w:szCs w:val="18"/>
              </w:rPr>
              <w:t>(150 mots)</w:t>
            </w:r>
          </w:p>
        </w:tc>
      </w:tr>
      <w:tr w:rsidR="0002699A" w:rsidRPr="00B8103C" w14:paraId="7ED24DC2" w14:textId="77777777" w:rsidTr="005D137B">
        <w:trPr>
          <w:cantSplit/>
          <w:trHeight w:val="674"/>
          <w:jc w:val="center"/>
        </w:trPr>
        <w:sdt>
          <w:sdtPr>
            <w:rPr>
              <w:rFonts w:ascii="Arial" w:hAnsi="Arial" w:cs="Arial"/>
              <w:sz w:val="18"/>
              <w:szCs w:val="18"/>
              <w:lang w:eastAsia="fr-CA"/>
            </w:rPr>
            <w:id w:val="1730108944"/>
            <w:placeholder>
              <w:docPart w:val="BECCC30E402A40A9B8CA8CF53A07602C"/>
            </w:placeholder>
            <w:showingPlcHdr/>
            <w:text w:multiLine="1"/>
          </w:sdtPr>
          <w:sdtEndPr/>
          <w:sdtContent>
            <w:tc>
              <w:tcPr>
                <w:tcW w:w="10206" w:type="dxa"/>
                <w:gridSpan w:val="2"/>
                <w:tcBorders>
                  <w:top w:val="single" w:sz="4" w:space="0" w:color="auto"/>
                  <w:bottom w:val="single" w:sz="4" w:space="0" w:color="000000" w:themeColor="text1"/>
                </w:tcBorders>
                <w:shd w:val="clear" w:color="auto" w:fill="FFFFFF" w:themeFill="background1"/>
                <w:vAlign w:val="center"/>
              </w:tcPr>
              <w:p w14:paraId="7EF7ADC5" w14:textId="77777777" w:rsidR="0002699A" w:rsidRPr="00B8103C" w:rsidRDefault="0002699A" w:rsidP="004A5B40">
                <w:pPr>
                  <w:keepNext/>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r w:rsidR="2AE67964" w14:paraId="1938CC20" w14:textId="77777777" w:rsidTr="00FF1D15">
        <w:trPr>
          <w:cantSplit/>
          <w:trHeight w:val="479"/>
          <w:jc w:val="center"/>
        </w:trPr>
        <w:tc>
          <w:tcPr>
            <w:tcW w:w="10206" w:type="dxa"/>
            <w:gridSpan w:val="2"/>
            <w:tcBorders>
              <w:top w:val="nil"/>
              <w:bottom w:val="single" w:sz="4" w:space="0" w:color="000000" w:themeColor="text1"/>
            </w:tcBorders>
            <w:shd w:val="clear" w:color="auto" w:fill="EAF1DD" w:themeFill="accent3" w:themeFillTint="33"/>
            <w:vAlign w:val="center"/>
          </w:tcPr>
          <w:p w14:paraId="05298DAD" w14:textId="3CF12A8A" w:rsidR="2AE67964" w:rsidRDefault="4F3A7DA8" w:rsidP="004A5B40">
            <w:pPr>
              <w:keepNext/>
              <w:spacing w:before="0" w:after="0"/>
              <w:rPr>
                <w:rFonts w:ascii="Arial" w:hAnsi="Arial" w:cs="Arial"/>
                <w:b/>
                <w:bCs/>
                <w:sz w:val="18"/>
                <w:szCs w:val="18"/>
              </w:rPr>
            </w:pPr>
            <w:r w:rsidRPr="433AA0E2">
              <w:rPr>
                <w:rFonts w:ascii="Arial" w:hAnsi="Arial" w:cs="Arial"/>
                <w:b/>
                <w:bCs/>
                <w:sz w:val="18"/>
                <w:szCs w:val="18"/>
              </w:rPr>
              <w:t>Risques liés au déploiement de la solution</w:t>
            </w:r>
          </w:p>
          <w:p w14:paraId="5D137184" w14:textId="08DB53C7" w:rsidR="2AE67964" w:rsidRPr="00CB50A1" w:rsidRDefault="4F3A7DA8" w:rsidP="00FF1D15">
            <w:pPr>
              <w:keepNext/>
              <w:spacing w:before="0" w:after="0" w:line="259" w:lineRule="auto"/>
              <w:rPr>
                <w:rFonts w:ascii="Arial" w:hAnsi="Arial" w:cs="Arial"/>
                <w:sz w:val="18"/>
                <w:szCs w:val="18"/>
              </w:rPr>
            </w:pPr>
            <w:r w:rsidRPr="00CB50A1">
              <w:rPr>
                <w:rFonts w:ascii="Arial" w:eastAsiaTheme="majorEastAsia" w:hAnsi="Arial" w:cs="Arial"/>
                <w:i/>
                <w:iCs/>
                <w:sz w:val="18"/>
                <w:szCs w:val="18"/>
              </w:rPr>
              <w:t>Identifier les risques pouvant affecter les réductions d’émission de GES résultant du projet.</w:t>
            </w:r>
          </w:p>
        </w:tc>
      </w:tr>
      <w:tr w:rsidR="2AE67964" w14:paraId="4959B500" w14:textId="77777777" w:rsidTr="00FF1D15">
        <w:trPr>
          <w:cantSplit/>
          <w:trHeight w:val="353"/>
          <w:jc w:val="center"/>
        </w:trPr>
        <w:tc>
          <w:tcPr>
            <w:tcW w:w="10206" w:type="dxa"/>
            <w:gridSpan w:val="2"/>
            <w:tcBorders>
              <w:top w:val="nil"/>
              <w:bottom w:val="single" w:sz="4" w:space="0" w:color="000000" w:themeColor="text1"/>
            </w:tcBorders>
            <w:shd w:val="clear" w:color="auto" w:fill="EAF1DD" w:themeFill="accent3" w:themeFillTint="33"/>
            <w:vAlign w:val="center"/>
          </w:tcPr>
          <w:p w14:paraId="3CF4525B" w14:textId="5336867C" w:rsidR="2AE67964" w:rsidRPr="00F4381B" w:rsidRDefault="4F3A7DA8" w:rsidP="004A5B40">
            <w:pPr>
              <w:keepNext/>
              <w:spacing w:after="160" w:line="259" w:lineRule="auto"/>
              <w:rPr>
                <w:rFonts w:ascii="Arial" w:hAnsi="Arial" w:cs="Arial"/>
                <w:b/>
                <w:bCs/>
                <w:sz w:val="18"/>
                <w:szCs w:val="18"/>
              </w:rPr>
            </w:pPr>
            <w:r w:rsidRPr="00F4381B">
              <w:rPr>
                <w:rFonts w:ascii="Arial" w:hAnsi="Arial" w:cs="Arial"/>
                <w:b/>
                <w:bCs/>
                <w:sz w:val="18"/>
                <w:szCs w:val="18"/>
              </w:rPr>
              <w:t xml:space="preserve">Décrire la durée du développement restant avant la commercialisation </w:t>
            </w:r>
            <w:r w:rsidRPr="00CB50A1">
              <w:rPr>
                <w:rFonts w:ascii="Arial" w:hAnsi="Arial" w:cs="Arial"/>
                <w:b/>
                <w:bCs/>
                <w:i/>
                <w:iCs/>
                <w:sz w:val="18"/>
                <w:szCs w:val="18"/>
              </w:rPr>
              <w:t xml:space="preserve">(max. </w:t>
            </w:r>
            <w:r w:rsidR="00CB50A1" w:rsidRPr="00CB50A1">
              <w:rPr>
                <w:rFonts w:ascii="Arial" w:hAnsi="Arial" w:cs="Arial"/>
                <w:b/>
                <w:bCs/>
                <w:i/>
                <w:iCs/>
                <w:sz w:val="18"/>
                <w:szCs w:val="18"/>
              </w:rPr>
              <w:t>5</w:t>
            </w:r>
            <w:r w:rsidRPr="00CB50A1">
              <w:rPr>
                <w:rFonts w:ascii="Arial" w:hAnsi="Arial" w:cs="Arial"/>
                <w:b/>
                <w:bCs/>
                <w:i/>
                <w:iCs/>
                <w:sz w:val="18"/>
                <w:szCs w:val="18"/>
              </w:rPr>
              <w:t xml:space="preserve">00 </w:t>
            </w:r>
            <w:r w:rsidR="00CB50A1" w:rsidRPr="00CB50A1">
              <w:rPr>
                <w:rFonts w:ascii="Arial" w:hAnsi="Arial" w:cs="Arial"/>
                <w:b/>
                <w:bCs/>
                <w:i/>
                <w:iCs/>
                <w:sz w:val="18"/>
                <w:szCs w:val="18"/>
              </w:rPr>
              <w:t>mots</w:t>
            </w:r>
            <w:r w:rsidRPr="00CB50A1">
              <w:rPr>
                <w:rFonts w:ascii="Arial" w:hAnsi="Arial" w:cs="Arial"/>
                <w:b/>
                <w:bCs/>
                <w:i/>
                <w:iCs/>
                <w:sz w:val="18"/>
                <w:szCs w:val="18"/>
              </w:rPr>
              <w:t>)</w:t>
            </w:r>
          </w:p>
        </w:tc>
      </w:tr>
      <w:tr w:rsidR="00F4381B" w14:paraId="2271403E" w14:textId="77777777" w:rsidTr="005D137B">
        <w:trPr>
          <w:cantSplit/>
          <w:trHeight w:val="674"/>
          <w:jc w:val="center"/>
        </w:trPr>
        <w:sdt>
          <w:sdtPr>
            <w:rPr>
              <w:rFonts w:ascii="Arial" w:hAnsi="Arial" w:cs="Arial"/>
              <w:sz w:val="18"/>
              <w:szCs w:val="18"/>
              <w:lang w:eastAsia="fr-CA"/>
            </w:rPr>
            <w:id w:val="-1930798915"/>
            <w:placeholder>
              <w:docPart w:val="6CE54F52846B4094B89A265CB2E529E7"/>
            </w:placeholder>
            <w:showingPlcHdr/>
            <w:text w:multiLine="1"/>
          </w:sdtPr>
          <w:sdtEndPr/>
          <w:sdtContent>
            <w:tc>
              <w:tcPr>
                <w:tcW w:w="10206" w:type="dxa"/>
                <w:gridSpan w:val="2"/>
                <w:tcBorders>
                  <w:top w:val="nil"/>
                  <w:bottom w:val="single" w:sz="4" w:space="0" w:color="000000" w:themeColor="text1"/>
                </w:tcBorders>
                <w:shd w:val="clear" w:color="auto" w:fill="FFFFFF" w:themeFill="background1"/>
                <w:vAlign w:val="center"/>
              </w:tcPr>
              <w:p w14:paraId="6A42DEFB" w14:textId="4CD41542" w:rsidR="00F4381B" w:rsidRPr="49FE1BEE" w:rsidRDefault="00F4381B" w:rsidP="004A5B40">
                <w:pPr>
                  <w:keepNext/>
                  <w:spacing w:after="160" w:line="259" w:lineRule="auto"/>
                  <w:rPr>
                    <w:rFonts w:ascii="Arial" w:hAnsi="Arial" w:cs="Arial"/>
                    <w:sz w:val="18"/>
                    <w:szCs w:val="18"/>
                  </w:rPr>
                </w:pPr>
                <w:r w:rsidRPr="00B8103C">
                  <w:rPr>
                    <w:rFonts w:ascii="Arial" w:eastAsia="Times New Roman" w:hAnsi="Arial" w:cs="Arial"/>
                    <w:color w:val="808080"/>
                    <w:sz w:val="18"/>
                    <w:szCs w:val="18"/>
                  </w:rPr>
                  <w:t>Texte</w:t>
                </w:r>
              </w:p>
            </w:tc>
          </w:sdtContent>
        </w:sdt>
      </w:tr>
      <w:tr w:rsidR="19DD2A1F" w14:paraId="2F34B096" w14:textId="77777777" w:rsidTr="00FF1D15">
        <w:trPr>
          <w:cantSplit/>
          <w:trHeight w:val="407"/>
          <w:jc w:val="center"/>
        </w:trPr>
        <w:tc>
          <w:tcPr>
            <w:tcW w:w="10206" w:type="dxa"/>
            <w:gridSpan w:val="2"/>
            <w:tcBorders>
              <w:top w:val="nil"/>
              <w:bottom w:val="single" w:sz="4" w:space="0" w:color="000000" w:themeColor="text1"/>
            </w:tcBorders>
            <w:shd w:val="clear" w:color="auto" w:fill="EAF1DD" w:themeFill="accent3" w:themeFillTint="33"/>
            <w:vAlign w:val="center"/>
          </w:tcPr>
          <w:p w14:paraId="7F72D6ED" w14:textId="33E4458C" w:rsidR="19DD2A1F" w:rsidRPr="00F4381B" w:rsidRDefault="77228D78" w:rsidP="004A5B40">
            <w:pPr>
              <w:keepNext/>
              <w:spacing w:after="160" w:line="259" w:lineRule="auto"/>
              <w:rPr>
                <w:rFonts w:ascii="Arial" w:hAnsi="Arial" w:cs="Arial"/>
                <w:b/>
                <w:bCs/>
                <w:sz w:val="18"/>
                <w:szCs w:val="18"/>
              </w:rPr>
            </w:pPr>
            <w:r w:rsidRPr="00F4381B">
              <w:rPr>
                <w:rFonts w:ascii="Arial" w:hAnsi="Arial" w:cs="Arial"/>
                <w:b/>
                <w:bCs/>
                <w:sz w:val="18"/>
                <w:szCs w:val="18"/>
              </w:rPr>
              <w:t xml:space="preserve">Décrire l’envergure des investissements nécessaires pour commercialiser la solution </w:t>
            </w:r>
            <w:r w:rsidR="00CB50A1" w:rsidRPr="00CB50A1">
              <w:rPr>
                <w:rFonts w:ascii="Arial" w:hAnsi="Arial" w:cs="Arial"/>
                <w:b/>
                <w:bCs/>
                <w:i/>
                <w:iCs/>
                <w:sz w:val="18"/>
                <w:szCs w:val="18"/>
              </w:rPr>
              <w:t>(max. 500 mots)</w:t>
            </w:r>
          </w:p>
        </w:tc>
      </w:tr>
      <w:tr w:rsidR="00F4381B" w14:paraId="75A361AD" w14:textId="77777777" w:rsidTr="005D137B">
        <w:trPr>
          <w:cantSplit/>
          <w:trHeight w:val="674"/>
          <w:jc w:val="center"/>
        </w:trPr>
        <w:sdt>
          <w:sdtPr>
            <w:rPr>
              <w:rFonts w:ascii="Arial" w:hAnsi="Arial" w:cs="Arial"/>
              <w:sz w:val="18"/>
              <w:szCs w:val="18"/>
              <w:lang w:eastAsia="fr-CA"/>
            </w:rPr>
            <w:id w:val="1534929105"/>
            <w:placeholder>
              <w:docPart w:val="96279C5C490943F6B0BC412BB864B107"/>
            </w:placeholder>
            <w:showingPlcHdr/>
            <w:text w:multiLine="1"/>
          </w:sdtPr>
          <w:sdtEndPr/>
          <w:sdtContent>
            <w:tc>
              <w:tcPr>
                <w:tcW w:w="10206" w:type="dxa"/>
                <w:gridSpan w:val="2"/>
                <w:tcBorders>
                  <w:top w:val="nil"/>
                  <w:bottom w:val="single" w:sz="4" w:space="0" w:color="000000" w:themeColor="text1"/>
                </w:tcBorders>
                <w:shd w:val="clear" w:color="auto" w:fill="FFFFFF" w:themeFill="background1"/>
                <w:vAlign w:val="center"/>
              </w:tcPr>
              <w:p w14:paraId="79816F9A" w14:textId="153C1BB7" w:rsidR="00F4381B" w:rsidRPr="5170302D" w:rsidRDefault="00F4381B" w:rsidP="004A5B40">
                <w:pPr>
                  <w:keepNext/>
                  <w:spacing w:after="160" w:line="259" w:lineRule="auto"/>
                  <w:rPr>
                    <w:rFonts w:ascii="Arial" w:hAnsi="Arial" w:cs="Arial"/>
                    <w:sz w:val="18"/>
                    <w:szCs w:val="18"/>
                  </w:rPr>
                </w:pPr>
                <w:r w:rsidRPr="00B8103C">
                  <w:rPr>
                    <w:rFonts w:ascii="Arial" w:eastAsia="Times New Roman" w:hAnsi="Arial" w:cs="Arial"/>
                    <w:color w:val="808080"/>
                    <w:sz w:val="18"/>
                    <w:szCs w:val="18"/>
                  </w:rPr>
                  <w:t>Texte</w:t>
                </w:r>
              </w:p>
            </w:tc>
          </w:sdtContent>
        </w:sdt>
      </w:tr>
      <w:tr w:rsidR="00136957" w:rsidRPr="00136957" w14:paraId="41131F13" w14:textId="77777777" w:rsidTr="005D137B">
        <w:trPr>
          <w:cantSplit/>
          <w:trHeight w:val="380"/>
          <w:jc w:val="center"/>
        </w:trPr>
        <w:tc>
          <w:tcPr>
            <w:tcW w:w="10206" w:type="dxa"/>
            <w:gridSpan w:val="2"/>
            <w:tcBorders>
              <w:top w:val="single" w:sz="4" w:space="0" w:color="auto"/>
              <w:bottom w:val="single" w:sz="4" w:space="0" w:color="auto"/>
            </w:tcBorders>
            <w:shd w:val="clear" w:color="auto" w:fill="EAF1DD" w:themeFill="accent3" w:themeFillTint="33"/>
            <w:vAlign w:val="center"/>
          </w:tcPr>
          <w:p w14:paraId="26E52D99" w14:textId="2ED3CA2D" w:rsidR="00136957" w:rsidRPr="00474552" w:rsidRDefault="00474552" w:rsidP="004A5B40">
            <w:pPr>
              <w:pStyle w:val="Paragraphedeliste1"/>
              <w:keepNext/>
              <w:tabs>
                <w:tab w:val="right" w:pos="10773"/>
              </w:tabs>
              <w:spacing w:after="0" w:line="240" w:lineRule="auto"/>
              <w:ind w:left="0"/>
              <w:rPr>
                <w:rFonts w:ascii="Arial" w:hAnsi="Arial" w:cs="Arial"/>
                <w:b/>
                <w:sz w:val="18"/>
                <w:szCs w:val="18"/>
              </w:rPr>
            </w:pPr>
            <w:bookmarkStart w:id="1" w:name="_Hlk107905563"/>
            <w:r w:rsidRPr="00474552">
              <w:rPr>
                <w:rFonts w:ascii="Arial" w:hAnsi="Arial" w:cs="Arial"/>
                <w:b/>
                <w:sz w:val="18"/>
                <w:szCs w:val="18"/>
              </w:rPr>
              <w:t>Identification de la concurrence existante (entreprises et technologies)</w:t>
            </w:r>
          </w:p>
        </w:tc>
      </w:tr>
      <w:tr w:rsidR="00136957" w:rsidRPr="002F5EFD" w14:paraId="1A879A10" w14:textId="77777777" w:rsidTr="005D137B">
        <w:trPr>
          <w:cantSplit/>
          <w:trHeight w:val="198"/>
          <w:jc w:val="center"/>
        </w:trPr>
        <w:tc>
          <w:tcPr>
            <w:tcW w:w="2759"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59BE33D" w14:textId="69526529" w:rsidR="00136957" w:rsidRPr="00474552" w:rsidRDefault="001E7C39" w:rsidP="004A5B40">
            <w:pPr>
              <w:keepNext/>
              <w:rPr>
                <w:rFonts w:ascii="Arial" w:hAnsi="Arial" w:cs="Arial"/>
                <w:b/>
                <w:i/>
                <w:iCs/>
                <w:sz w:val="18"/>
                <w:szCs w:val="18"/>
              </w:rPr>
            </w:pPr>
            <w:r>
              <w:rPr>
                <w:rFonts w:ascii="Arial" w:hAnsi="Arial" w:cs="Arial"/>
                <w:b/>
                <w:sz w:val="18"/>
                <w:szCs w:val="18"/>
              </w:rPr>
              <w:t>Entreprises concur</w:t>
            </w:r>
            <w:r w:rsidR="002D63B6">
              <w:rPr>
                <w:rFonts w:ascii="Arial" w:hAnsi="Arial" w:cs="Arial"/>
                <w:b/>
                <w:sz w:val="18"/>
                <w:szCs w:val="18"/>
              </w:rPr>
              <w:t>r</w:t>
            </w:r>
            <w:r>
              <w:rPr>
                <w:rFonts w:ascii="Arial" w:hAnsi="Arial" w:cs="Arial"/>
                <w:b/>
                <w:sz w:val="18"/>
                <w:szCs w:val="18"/>
              </w:rPr>
              <w:t>entes</w:t>
            </w:r>
          </w:p>
        </w:tc>
        <w:tc>
          <w:tcPr>
            <w:tcW w:w="744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8694BA4" w14:textId="4C0DFDE4" w:rsidR="00136957" w:rsidRPr="002D63B6" w:rsidRDefault="002D63B6" w:rsidP="004A5B40">
            <w:pPr>
              <w:keepNext/>
              <w:rPr>
                <w:rFonts w:ascii="Arial" w:hAnsi="Arial" w:cs="Arial"/>
                <w:b/>
                <w:i/>
                <w:iCs/>
                <w:sz w:val="18"/>
                <w:szCs w:val="18"/>
              </w:rPr>
            </w:pPr>
            <w:r w:rsidRPr="002D63B6">
              <w:rPr>
                <w:rFonts w:ascii="Arial" w:hAnsi="Arial" w:cs="Arial"/>
                <w:b/>
                <w:sz w:val="18"/>
                <w:szCs w:val="18"/>
              </w:rPr>
              <w:t>Description de la technologie de la concurrence</w:t>
            </w:r>
          </w:p>
        </w:tc>
      </w:tr>
      <w:tr w:rsidR="00136957" w:rsidRPr="002F5EFD" w14:paraId="51AF7003" w14:textId="77777777" w:rsidTr="005D137B">
        <w:trPr>
          <w:cantSplit/>
          <w:trHeight w:val="567"/>
          <w:jc w:val="center"/>
        </w:trPr>
        <w:sdt>
          <w:sdtPr>
            <w:rPr>
              <w:rFonts w:ascii="Arial" w:hAnsi="Arial" w:cs="Arial"/>
              <w:sz w:val="18"/>
              <w:szCs w:val="18"/>
              <w:lang w:eastAsia="fr-CA"/>
            </w:rPr>
            <w:id w:val="1565148652"/>
            <w:placeholder>
              <w:docPart w:val="AA4276BD096C4BC99849480145FEA170"/>
            </w:placeholder>
            <w:showingPlcHdr/>
            <w:text w:multiLine="1"/>
          </w:sdtPr>
          <w:sdtEndPr/>
          <w:sdtContent>
            <w:tc>
              <w:tcPr>
                <w:tcW w:w="2759" w:type="dxa"/>
                <w:tcBorders>
                  <w:top w:val="single" w:sz="4" w:space="0" w:color="auto"/>
                  <w:bottom w:val="single" w:sz="4" w:space="0" w:color="auto"/>
                  <w:right w:val="single" w:sz="4" w:space="0" w:color="auto"/>
                </w:tcBorders>
                <w:shd w:val="clear" w:color="auto" w:fill="FFFFFF" w:themeFill="background1"/>
                <w:vAlign w:val="center"/>
              </w:tcPr>
              <w:p w14:paraId="5F2E163A" w14:textId="65D1E861"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941434604"/>
            <w:placeholder>
              <w:docPart w:val="C39EF1F1C63F42B28B8D8E86546081D8"/>
            </w:placeholder>
            <w:showingPlcHdr/>
            <w:text w:multiLine="1"/>
          </w:sdtPr>
          <w:sdtEndPr/>
          <w:sdtContent>
            <w:tc>
              <w:tcPr>
                <w:tcW w:w="7447" w:type="dxa"/>
                <w:tcBorders>
                  <w:top w:val="single" w:sz="4" w:space="0" w:color="auto"/>
                  <w:left w:val="single" w:sz="4" w:space="0" w:color="auto"/>
                  <w:bottom w:val="single" w:sz="4" w:space="0" w:color="auto"/>
                </w:tcBorders>
                <w:shd w:val="clear" w:color="auto" w:fill="FFFFFF" w:themeFill="background1"/>
                <w:vAlign w:val="center"/>
              </w:tcPr>
              <w:p w14:paraId="061794AD" w14:textId="65D6D812"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0BE4E8DB" w14:textId="77777777" w:rsidTr="005D137B">
        <w:trPr>
          <w:cantSplit/>
          <w:trHeight w:val="567"/>
          <w:jc w:val="center"/>
        </w:trPr>
        <w:sdt>
          <w:sdtPr>
            <w:rPr>
              <w:rFonts w:ascii="Arial" w:hAnsi="Arial" w:cs="Arial"/>
              <w:sz w:val="18"/>
              <w:szCs w:val="18"/>
              <w:lang w:eastAsia="fr-CA"/>
            </w:rPr>
            <w:id w:val="-646744007"/>
            <w:placeholder>
              <w:docPart w:val="493B630B8B44424DA482DC239FD92259"/>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526901A6" w14:textId="3950C56D"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379598246"/>
            <w:placeholder>
              <w:docPart w:val="DF5D2E20FB994FF599386EE0E72C21D4"/>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21711FFD" w14:textId="3D757E57"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6B3B5C72" w14:textId="77777777" w:rsidTr="005D137B">
        <w:trPr>
          <w:cantSplit/>
          <w:trHeight w:val="567"/>
          <w:jc w:val="center"/>
        </w:trPr>
        <w:sdt>
          <w:sdtPr>
            <w:rPr>
              <w:rFonts w:ascii="Arial" w:hAnsi="Arial" w:cs="Arial"/>
              <w:sz w:val="18"/>
              <w:szCs w:val="18"/>
              <w:lang w:eastAsia="fr-CA"/>
            </w:rPr>
            <w:id w:val="-622006437"/>
            <w:placeholder>
              <w:docPart w:val="73C585C44FEC432597EA209DF99FC9D6"/>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67C5D905" w14:textId="6F1C0F48"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2112613328"/>
            <w:placeholder>
              <w:docPart w:val="2479D04675D44EE6BEAF87003CB1B13F"/>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2C238F40" w14:textId="79DD0874"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1715335F" w14:textId="77777777" w:rsidTr="005D137B">
        <w:trPr>
          <w:cantSplit/>
          <w:trHeight w:val="567"/>
          <w:jc w:val="center"/>
        </w:trPr>
        <w:sdt>
          <w:sdtPr>
            <w:rPr>
              <w:rFonts w:ascii="Arial" w:hAnsi="Arial" w:cs="Arial"/>
              <w:sz w:val="18"/>
              <w:szCs w:val="18"/>
              <w:lang w:eastAsia="fr-CA"/>
            </w:rPr>
            <w:id w:val="-259375656"/>
            <w:placeholder>
              <w:docPart w:val="3BBCB248414D40F59C9A6B78FBB24227"/>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5F566538" w14:textId="6A7FAF65"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180466840"/>
            <w:placeholder>
              <w:docPart w:val="50C6654BF3FD41889C00783B228B3871"/>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1075ED17" w14:textId="79A1BC11"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bookmarkEnd w:id="1"/>
      <w:tr w:rsidR="00136957" w:rsidRPr="00136957" w14:paraId="52BBC665" w14:textId="77777777" w:rsidTr="005D137B">
        <w:trPr>
          <w:cantSplit/>
          <w:trHeight w:val="380"/>
          <w:jc w:val="center"/>
        </w:trPr>
        <w:tc>
          <w:tcPr>
            <w:tcW w:w="10206" w:type="dxa"/>
            <w:gridSpan w:val="2"/>
            <w:tcBorders>
              <w:top w:val="single" w:sz="4" w:space="0" w:color="auto"/>
              <w:bottom w:val="single" w:sz="4" w:space="0" w:color="auto"/>
            </w:tcBorders>
            <w:shd w:val="clear" w:color="auto" w:fill="EAF1DD" w:themeFill="accent3" w:themeFillTint="33"/>
            <w:vAlign w:val="center"/>
          </w:tcPr>
          <w:p w14:paraId="530A71C7" w14:textId="5AAA1F3C" w:rsidR="00136957" w:rsidRPr="00474552" w:rsidRDefault="00136957" w:rsidP="004A5B40">
            <w:pPr>
              <w:pStyle w:val="Paragraphedeliste1"/>
              <w:keepNext/>
              <w:tabs>
                <w:tab w:val="right" w:pos="10773"/>
              </w:tabs>
              <w:spacing w:after="0" w:line="240" w:lineRule="auto"/>
              <w:ind w:left="0"/>
              <w:rPr>
                <w:rFonts w:ascii="Arial" w:hAnsi="Arial" w:cs="Arial"/>
                <w:b/>
                <w:sz w:val="18"/>
                <w:szCs w:val="18"/>
              </w:rPr>
            </w:pPr>
            <w:r w:rsidRPr="00474552">
              <w:rPr>
                <w:rFonts w:ascii="Arial" w:hAnsi="Arial" w:cs="Arial"/>
                <w:b/>
                <w:sz w:val="18"/>
                <w:szCs w:val="18"/>
              </w:rPr>
              <w:t>Avantages concurrentiels de votre produit et/ou de votre procédé par rapport à ceux existants</w:t>
            </w:r>
          </w:p>
        </w:tc>
      </w:tr>
      <w:tr w:rsidR="00136957" w:rsidRPr="002D63B6" w14:paraId="1343DD28" w14:textId="77777777" w:rsidTr="005D137B">
        <w:trPr>
          <w:cantSplit/>
          <w:trHeight w:val="198"/>
          <w:jc w:val="center"/>
        </w:trPr>
        <w:tc>
          <w:tcPr>
            <w:tcW w:w="2759"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B6E823" w14:textId="77777777" w:rsidR="00136957" w:rsidRPr="002D63B6" w:rsidRDefault="00136957" w:rsidP="004A5B40">
            <w:pPr>
              <w:keepNext/>
              <w:rPr>
                <w:rFonts w:ascii="Arial" w:hAnsi="Arial" w:cs="Arial"/>
                <w:b/>
                <w:i/>
                <w:iCs/>
                <w:sz w:val="18"/>
                <w:szCs w:val="18"/>
              </w:rPr>
            </w:pPr>
            <w:r w:rsidRPr="002D63B6">
              <w:rPr>
                <w:rFonts w:ascii="Arial" w:hAnsi="Arial" w:cs="Arial"/>
                <w:b/>
                <w:sz w:val="18"/>
                <w:szCs w:val="18"/>
              </w:rPr>
              <w:t>Avantages concurrentiels</w:t>
            </w:r>
          </w:p>
        </w:tc>
        <w:tc>
          <w:tcPr>
            <w:tcW w:w="744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BF43937" w14:textId="77777777" w:rsidR="00136957" w:rsidRPr="002D63B6" w:rsidRDefault="00136957" w:rsidP="004A5B40">
            <w:pPr>
              <w:keepNext/>
              <w:rPr>
                <w:rFonts w:ascii="Arial" w:hAnsi="Arial" w:cs="Arial"/>
                <w:b/>
                <w:i/>
                <w:iCs/>
                <w:sz w:val="18"/>
                <w:szCs w:val="18"/>
              </w:rPr>
            </w:pPr>
            <w:r w:rsidRPr="002D63B6">
              <w:rPr>
                <w:rFonts w:ascii="Arial" w:hAnsi="Arial" w:cs="Arial"/>
                <w:b/>
                <w:sz w:val="18"/>
                <w:szCs w:val="18"/>
              </w:rPr>
              <w:t>Description des avantages concurrentiels</w:t>
            </w:r>
          </w:p>
        </w:tc>
      </w:tr>
      <w:tr w:rsidR="00136957" w:rsidRPr="002F5EFD" w14:paraId="14DD01CC" w14:textId="77777777" w:rsidTr="005D137B">
        <w:trPr>
          <w:cantSplit/>
          <w:trHeight w:val="567"/>
          <w:jc w:val="center"/>
        </w:trPr>
        <w:sdt>
          <w:sdtPr>
            <w:rPr>
              <w:rFonts w:ascii="Arial" w:hAnsi="Arial" w:cs="Arial"/>
              <w:sz w:val="18"/>
              <w:szCs w:val="18"/>
              <w:lang w:eastAsia="fr-CA"/>
            </w:rPr>
            <w:id w:val="1008559623"/>
            <w:placeholder>
              <w:docPart w:val="527DD16A14ED44E39A3512DB7563E3D8"/>
            </w:placeholder>
            <w:showingPlcHdr/>
            <w:text w:multiLine="1"/>
          </w:sdtPr>
          <w:sdtEndPr/>
          <w:sdtContent>
            <w:tc>
              <w:tcPr>
                <w:tcW w:w="2759" w:type="dxa"/>
                <w:tcBorders>
                  <w:top w:val="single" w:sz="4" w:space="0" w:color="auto"/>
                  <w:bottom w:val="single" w:sz="4" w:space="0" w:color="auto"/>
                  <w:right w:val="single" w:sz="4" w:space="0" w:color="auto"/>
                </w:tcBorders>
                <w:shd w:val="clear" w:color="auto" w:fill="FFFFFF" w:themeFill="background1"/>
                <w:vAlign w:val="center"/>
              </w:tcPr>
              <w:p w14:paraId="2D8809D8" w14:textId="3585049B"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74647499"/>
            <w:placeholder>
              <w:docPart w:val="EDE7D615280B42879BE5492DE3201115"/>
            </w:placeholder>
            <w:showingPlcHdr/>
            <w:text w:multiLine="1"/>
          </w:sdtPr>
          <w:sdtEndPr/>
          <w:sdtContent>
            <w:tc>
              <w:tcPr>
                <w:tcW w:w="7447" w:type="dxa"/>
                <w:tcBorders>
                  <w:top w:val="single" w:sz="4" w:space="0" w:color="auto"/>
                  <w:left w:val="single" w:sz="4" w:space="0" w:color="auto"/>
                  <w:bottom w:val="single" w:sz="4" w:space="0" w:color="auto"/>
                </w:tcBorders>
                <w:shd w:val="clear" w:color="auto" w:fill="FFFFFF" w:themeFill="background1"/>
                <w:vAlign w:val="center"/>
              </w:tcPr>
              <w:p w14:paraId="56EE73CA" w14:textId="1B16FB7A"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7D088D67" w14:textId="77777777" w:rsidTr="005D137B">
        <w:trPr>
          <w:cantSplit/>
          <w:trHeight w:val="567"/>
          <w:jc w:val="center"/>
        </w:trPr>
        <w:sdt>
          <w:sdtPr>
            <w:rPr>
              <w:rFonts w:ascii="Arial" w:hAnsi="Arial" w:cs="Arial"/>
              <w:sz w:val="18"/>
              <w:szCs w:val="18"/>
              <w:lang w:eastAsia="fr-CA"/>
            </w:rPr>
            <w:id w:val="-2108487595"/>
            <w:placeholder>
              <w:docPart w:val="E35F92B946F64AA88D884D6E0B4054AB"/>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7D9ABAC9" w14:textId="7533E8F1"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2043741207"/>
            <w:placeholder>
              <w:docPart w:val="E81CB385FF294288BE2669B9EF5DF29E"/>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33FC9C65" w14:textId="4830895E"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29315CDB" w14:textId="77777777" w:rsidTr="005D137B">
        <w:trPr>
          <w:cantSplit/>
          <w:trHeight w:val="567"/>
          <w:jc w:val="center"/>
        </w:trPr>
        <w:sdt>
          <w:sdtPr>
            <w:rPr>
              <w:rFonts w:ascii="Arial" w:hAnsi="Arial" w:cs="Arial"/>
              <w:sz w:val="18"/>
              <w:szCs w:val="18"/>
              <w:lang w:eastAsia="fr-CA"/>
            </w:rPr>
            <w:id w:val="-714816059"/>
            <w:placeholder>
              <w:docPart w:val="727E04FFC5E54AE8A8622C1474A8DD3A"/>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4C25A9E5" w14:textId="3AEE3C45"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96490487"/>
            <w:placeholder>
              <w:docPart w:val="D686341318994D85B5D109461660C873"/>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5BF38B3C" w14:textId="1E8E7755"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r w:rsidR="00136957" w:rsidRPr="002F5EFD" w14:paraId="4DEA459D" w14:textId="77777777" w:rsidTr="005D137B">
        <w:trPr>
          <w:cantSplit/>
          <w:trHeight w:val="567"/>
          <w:jc w:val="center"/>
        </w:trPr>
        <w:sdt>
          <w:sdtPr>
            <w:rPr>
              <w:rFonts w:ascii="Arial" w:hAnsi="Arial" w:cs="Arial"/>
              <w:sz w:val="18"/>
              <w:szCs w:val="18"/>
              <w:lang w:eastAsia="fr-CA"/>
            </w:rPr>
            <w:id w:val="-45608012"/>
            <w:placeholder>
              <w:docPart w:val="4DB40E5FB3254BA2B8219A6A9E3CAA9A"/>
            </w:placeholder>
            <w:showingPlcHdr/>
            <w:text w:multiLine="1"/>
          </w:sdtPr>
          <w:sdtEndPr/>
          <w:sdtContent>
            <w:tc>
              <w:tcPr>
                <w:tcW w:w="2759" w:type="dxa"/>
                <w:tcBorders>
                  <w:top w:val="nil"/>
                  <w:bottom w:val="single" w:sz="4" w:space="0" w:color="auto"/>
                  <w:right w:val="single" w:sz="4" w:space="0" w:color="auto"/>
                </w:tcBorders>
                <w:shd w:val="clear" w:color="auto" w:fill="FFFFFF" w:themeFill="background1"/>
                <w:vAlign w:val="center"/>
              </w:tcPr>
              <w:p w14:paraId="65C41227" w14:textId="1160612B" w:rsidR="00136957" w:rsidRPr="00474552" w:rsidRDefault="001E7C39" w:rsidP="004A5B40">
                <w:pPr>
                  <w:keepNext/>
                  <w:spacing w:before="0" w:after="0"/>
                  <w:rPr>
                    <w:rFonts w:ascii="Arial" w:hAnsi="Arial" w:cs="Arial"/>
                    <w:color w:val="000000"/>
                    <w:sz w:val="18"/>
                    <w:szCs w:val="18"/>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313636279"/>
            <w:placeholder>
              <w:docPart w:val="1F2138C6E088479FBCB9DBC881A8F64D"/>
            </w:placeholder>
            <w:showingPlcHdr/>
            <w:text w:multiLine="1"/>
          </w:sdtPr>
          <w:sdtEndPr/>
          <w:sdtContent>
            <w:tc>
              <w:tcPr>
                <w:tcW w:w="7447" w:type="dxa"/>
                <w:tcBorders>
                  <w:top w:val="nil"/>
                  <w:left w:val="single" w:sz="4" w:space="0" w:color="auto"/>
                  <w:bottom w:val="single" w:sz="4" w:space="0" w:color="auto"/>
                </w:tcBorders>
                <w:shd w:val="clear" w:color="auto" w:fill="FFFFFF" w:themeFill="background1"/>
                <w:vAlign w:val="center"/>
              </w:tcPr>
              <w:p w14:paraId="2DF93EC8" w14:textId="64EE1976" w:rsidR="00136957" w:rsidRPr="002F5EFD" w:rsidRDefault="001E7C39" w:rsidP="004A5B40">
                <w:pPr>
                  <w:keepNext/>
                  <w:spacing w:before="0" w:after="0"/>
                  <w:rPr>
                    <w:rFonts w:asciiTheme="minorHAnsi" w:hAnsiTheme="minorHAnsi" w:cstheme="minorHAnsi"/>
                    <w:color w:val="000000"/>
                  </w:rPr>
                </w:pPr>
                <w:r w:rsidRPr="00B8103C">
                  <w:rPr>
                    <w:rFonts w:ascii="Arial" w:eastAsia="Times New Roman" w:hAnsi="Arial" w:cs="Arial"/>
                    <w:color w:val="808080"/>
                    <w:sz w:val="18"/>
                    <w:szCs w:val="18"/>
                  </w:rPr>
                  <w:t>Texte</w:t>
                </w:r>
              </w:p>
            </w:tc>
          </w:sdtContent>
        </w:sdt>
      </w:tr>
    </w:tbl>
    <w:p w14:paraId="3A6F9C68" w14:textId="77777777" w:rsidR="004A5B40" w:rsidRDefault="004A5B40"/>
    <w:tbl>
      <w:tblPr>
        <w:tblW w:w="1020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0206"/>
      </w:tblGrid>
      <w:tr w:rsidR="00A20798" w:rsidRPr="00B8103C" w14:paraId="3DE30397" w14:textId="77777777" w:rsidTr="00F14F22">
        <w:trPr>
          <w:cantSplit/>
          <w:trHeight w:val="344"/>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3D1A629" w14:textId="10A76F39" w:rsidR="003B12B4" w:rsidRDefault="007225F4" w:rsidP="004A5B40">
            <w:pPr>
              <w:keepNext/>
              <w:spacing w:before="0" w:after="0"/>
              <w:ind w:right="-126"/>
              <w:outlineLvl w:val="2"/>
              <w:rPr>
                <w:rFonts w:ascii="Arial" w:hAnsi="Arial" w:cs="Arial"/>
                <w:b/>
                <w:sz w:val="18"/>
                <w:szCs w:val="18"/>
              </w:rPr>
            </w:pPr>
            <w:r w:rsidRPr="00700980">
              <w:rPr>
                <w:rFonts w:ascii="Arial" w:hAnsi="Arial" w:cs="Arial"/>
                <w:b/>
                <w:sz w:val="18"/>
                <w:szCs w:val="18"/>
              </w:rPr>
              <w:lastRenderedPageBreak/>
              <w:t xml:space="preserve">Retombées environnementales potentielles pour </w:t>
            </w:r>
            <w:r>
              <w:rPr>
                <w:rFonts w:ascii="Arial" w:hAnsi="Arial" w:cs="Arial"/>
                <w:b/>
                <w:sz w:val="18"/>
                <w:szCs w:val="18"/>
              </w:rPr>
              <w:t>le Québec</w:t>
            </w:r>
            <w:r w:rsidR="003B12B4">
              <w:rPr>
                <w:rFonts w:ascii="Arial" w:hAnsi="Arial" w:cs="Arial"/>
                <w:b/>
                <w:sz w:val="18"/>
                <w:szCs w:val="18"/>
              </w:rPr>
              <w:t xml:space="preserve"> </w:t>
            </w:r>
          </w:p>
          <w:p w14:paraId="33401E9C" w14:textId="6D9AF8E4" w:rsidR="00A20798" w:rsidRPr="00B8103C" w:rsidRDefault="003B12B4" w:rsidP="004A5B40">
            <w:pPr>
              <w:keepNext/>
              <w:spacing w:before="0" w:after="0"/>
              <w:ind w:right="-126"/>
              <w:outlineLvl w:val="2"/>
              <w:rPr>
                <w:rFonts w:ascii="Arial" w:eastAsiaTheme="majorEastAsia" w:hAnsi="Arial" w:cs="Arial"/>
                <w:bCs/>
                <w:i/>
                <w:sz w:val="18"/>
                <w:szCs w:val="18"/>
              </w:rPr>
            </w:pPr>
            <w:r w:rsidRPr="003B12B4">
              <w:rPr>
                <w:rFonts w:ascii="Arial" w:eastAsiaTheme="majorEastAsia" w:hAnsi="Arial" w:cs="Arial"/>
                <w:bCs/>
                <w:i/>
                <w:sz w:val="18"/>
                <w:szCs w:val="18"/>
              </w:rPr>
              <w:t>Décrivez les gains environnementaux escomptés du projet pour la/le(s) région</w:t>
            </w:r>
            <w:r w:rsidR="00E322A6">
              <w:rPr>
                <w:rFonts w:ascii="Arial" w:eastAsiaTheme="majorEastAsia" w:hAnsi="Arial" w:cs="Arial"/>
                <w:bCs/>
                <w:i/>
                <w:sz w:val="18"/>
                <w:szCs w:val="18"/>
              </w:rPr>
              <w:t>(</w:t>
            </w:r>
            <w:r w:rsidRPr="003B12B4">
              <w:rPr>
                <w:rFonts w:ascii="Arial" w:eastAsiaTheme="majorEastAsia" w:hAnsi="Arial" w:cs="Arial"/>
                <w:bCs/>
                <w:i/>
                <w:sz w:val="18"/>
                <w:szCs w:val="18"/>
              </w:rPr>
              <w:t>s</w:t>
            </w:r>
            <w:r w:rsidR="00E322A6">
              <w:rPr>
                <w:rFonts w:ascii="Arial" w:eastAsiaTheme="majorEastAsia" w:hAnsi="Arial" w:cs="Arial"/>
                <w:bCs/>
                <w:i/>
                <w:sz w:val="18"/>
                <w:szCs w:val="18"/>
              </w:rPr>
              <w:t>)</w:t>
            </w:r>
            <w:r w:rsidRPr="003B12B4">
              <w:rPr>
                <w:rFonts w:ascii="Arial" w:eastAsiaTheme="majorEastAsia" w:hAnsi="Arial" w:cs="Arial"/>
                <w:bCs/>
                <w:i/>
                <w:sz w:val="18"/>
                <w:szCs w:val="18"/>
              </w:rPr>
              <w:t xml:space="preserve"> visée(s) et pour l’ensemble de Québec, en comparaison avec la situation actuelle.</w:t>
            </w:r>
          </w:p>
        </w:tc>
      </w:tr>
      <w:tr w:rsidR="00A20798" w:rsidRPr="00B8103C" w14:paraId="26BB20EF" w14:textId="77777777" w:rsidTr="00CC778E">
        <w:trPr>
          <w:cantSplit/>
          <w:trHeight w:val="3108"/>
          <w:jc w:val="center"/>
        </w:trPr>
        <w:sdt>
          <w:sdtPr>
            <w:rPr>
              <w:rFonts w:ascii="Arial" w:hAnsi="Arial" w:cs="Arial"/>
              <w:sz w:val="18"/>
              <w:szCs w:val="18"/>
              <w:lang w:eastAsia="fr-CA"/>
            </w:rPr>
            <w:id w:val="-2098700701"/>
            <w:placeholder>
              <w:docPart w:val="523CC71D02A2484190B7875B3C65ADCF"/>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490D852E" w14:textId="77777777" w:rsidR="00A20798" w:rsidRPr="00B8103C" w:rsidRDefault="00A20798" w:rsidP="004A5B40">
                <w:pPr>
                  <w:keepNext/>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r w:rsidR="00A6184C" w:rsidRPr="00B8103C" w14:paraId="38D144FA" w14:textId="77777777" w:rsidTr="00F14F22">
        <w:trPr>
          <w:cantSplit/>
          <w:trHeight w:val="344"/>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A3200E2" w14:textId="36BF9F3B" w:rsidR="00A6184C" w:rsidRDefault="00A6184C" w:rsidP="004A5B40">
            <w:pPr>
              <w:keepNext/>
              <w:spacing w:before="0" w:after="0"/>
              <w:ind w:right="-126"/>
              <w:outlineLvl w:val="2"/>
              <w:rPr>
                <w:rFonts w:ascii="Arial" w:hAnsi="Arial" w:cs="Arial"/>
                <w:b/>
                <w:sz w:val="18"/>
                <w:szCs w:val="18"/>
              </w:rPr>
            </w:pPr>
            <w:r w:rsidRPr="00700980">
              <w:rPr>
                <w:rFonts w:ascii="Arial" w:hAnsi="Arial" w:cs="Arial"/>
                <w:b/>
                <w:sz w:val="18"/>
                <w:szCs w:val="18"/>
              </w:rPr>
              <w:t xml:space="preserve">Retombées </w:t>
            </w:r>
            <w:r w:rsidR="004A6CEA">
              <w:rPr>
                <w:rFonts w:ascii="Arial" w:hAnsi="Arial" w:cs="Arial"/>
                <w:b/>
                <w:sz w:val="18"/>
                <w:szCs w:val="18"/>
              </w:rPr>
              <w:t>sociales</w:t>
            </w:r>
            <w:r w:rsidRPr="00700980">
              <w:rPr>
                <w:rFonts w:ascii="Arial" w:hAnsi="Arial" w:cs="Arial"/>
                <w:b/>
                <w:sz w:val="18"/>
                <w:szCs w:val="18"/>
              </w:rPr>
              <w:t xml:space="preserve"> potentielles pour </w:t>
            </w:r>
            <w:r w:rsidR="00A03CD4">
              <w:rPr>
                <w:rFonts w:ascii="Arial" w:hAnsi="Arial" w:cs="Arial"/>
                <w:b/>
                <w:sz w:val="18"/>
                <w:szCs w:val="18"/>
              </w:rPr>
              <w:t xml:space="preserve">les partenaires concernées et </w:t>
            </w:r>
            <w:r w:rsidRPr="00700980">
              <w:rPr>
                <w:rFonts w:ascii="Arial" w:hAnsi="Arial" w:cs="Arial"/>
                <w:b/>
                <w:sz w:val="18"/>
                <w:szCs w:val="18"/>
              </w:rPr>
              <w:t xml:space="preserve">pour </w:t>
            </w:r>
            <w:r>
              <w:rPr>
                <w:rFonts w:ascii="Arial" w:hAnsi="Arial" w:cs="Arial"/>
                <w:b/>
                <w:sz w:val="18"/>
                <w:szCs w:val="18"/>
              </w:rPr>
              <w:t xml:space="preserve">le Québec </w:t>
            </w:r>
          </w:p>
          <w:p w14:paraId="1B58CD86" w14:textId="4555BB26" w:rsidR="00A6184C" w:rsidRPr="00B8103C" w:rsidRDefault="00A6184C" w:rsidP="004A5B40">
            <w:pPr>
              <w:keepNext/>
              <w:spacing w:before="0" w:after="0"/>
              <w:ind w:right="-126"/>
              <w:outlineLvl w:val="2"/>
              <w:rPr>
                <w:rFonts w:ascii="Arial" w:eastAsiaTheme="majorEastAsia" w:hAnsi="Arial" w:cs="Arial"/>
                <w:bCs/>
                <w:i/>
                <w:sz w:val="18"/>
                <w:szCs w:val="18"/>
              </w:rPr>
            </w:pPr>
            <w:r w:rsidRPr="003B12B4">
              <w:rPr>
                <w:rFonts w:ascii="Arial" w:eastAsiaTheme="majorEastAsia" w:hAnsi="Arial" w:cs="Arial"/>
                <w:bCs/>
                <w:i/>
                <w:sz w:val="18"/>
                <w:szCs w:val="18"/>
              </w:rPr>
              <w:t xml:space="preserve">Décrivez </w:t>
            </w:r>
            <w:r w:rsidR="00554F74">
              <w:rPr>
                <w:rFonts w:ascii="Arial" w:eastAsiaTheme="majorEastAsia" w:hAnsi="Arial" w:cs="Arial"/>
                <w:bCs/>
                <w:i/>
                <w:sz w:val="18"/>
                <w:szCs w:val="18"/>
              </w:rPr>
              <w:t>les retombées sociales</w:t>
            </w:r>
            <w:r w:rsidRPr="003B12B4">
              <w:rPr>
                <w:rFonts w:ascii="Arial" w:eastAsiaTheme="majorEastAsia" w:hAnsi="Arial" w:cs="Arial"/>
                <w:bCs/>
                <w:i/>
                <w:sz w:val="18"/>
                <w:szCs w:val="18"/>
              </w:rPr>
              <w:t xml:space="preserve"> pour </w:t>
            </w:r>
            <w:r w:rsidR="0044058D" w:rsidRPr="000F4237">
              <w:rPr>
                <w:rFonts w:ascii="Arial" w:eastAsiaTheme="majorEastAsia" w:hAnsi="Arial" w:cs="Arial"/>
                <w:bCs/>
                <w:i/>
                <w:sz w:val="18"/>
                <w:szCs w:val="18"/>
              </w:rPr>
              <w:t>les partenaires concernés par le projet</w:t>
            </w:r>
            <w:r w:rsidR="00C90F28">
              <w:rPr>
                <w:rFonts w:ascii="Arial" w:eastAsiaTheme="majorEastAsia" w:hAnsi="Arial" w:cs="Arial"/>
                <w:bCs/>
                <w:i/>
                <w:sz w:val="18"/>
                <w:szCs w:val="18"/>
              </w:rPr>
              <w:t xml:space="preserve"> et le</w:t>
            </w:r>
            <w:r w:rsidRPr="003B12B4">
              <w:rPr>
                <w:rFonts w:ascii="Arial" w:eastAsiaTheme="majorEastAsia" w:hAnsi="Arial" w:cs="Arial"/>
                <w:bCs/>
                <w:i/>
                <w:sz w:val="18"/>
                <w:szCs w:val="18"/>
              </w:rPr>
              <w:t xml:space="preserve"> Québec, en comparaison avec la situation </w:t>
            </w:r>
            <w:r w:rsidR="00D8255C" w:rsidRPr="003B12B4">
              <w:rPr>
                <w:rFonts w:ascii="Arial" w:eastAsiaTheme="majorEastAsia" w:hAnsi="Arial" w:cs="Arial"/>
                <w:bCs/>
                <w:i/>
                <w:sz w:val="18"/>
                <w:szCs w:val="18"/>
              </w:rPr>
              <w:t>actuelle</w:t>
            </w:r>
            <w:r w:rsidR="00D8255C" w:rsidRPr="00F4381B">
              <w:rPr>
                <w:rFonts w:ascii="Arial" w:eastAsiaTheme="majorEastAsia" w:hAnsi="Arial" w:cs="Arial"/>
                <w:bCs/>
                <w:i/>
                <w:sz w:val="18"/>
                <w:szCs w:val="18"/>
              </w:rPr>
              <w:t>. Par</w:t>
            </w:r>
            <w:r w:rsidR="00C90F28" w:rsidRPr="00F4381B">
              <w:rPr>
                <w:rFonts w:ascii="Arial" w:eastAsiaTheme="majorEastAsia" w:hAnsi="Arial" w:cs="Arial"/>
                <w:bCs/>
                <w:i/>
                <w:sz w:val="18"/>
                <w:szCs w:val="18"/>
              </w:rPr>
              <w:t xml:space="preserve"> exemple, création d’emplois, amélioration des conditions de travail, etc.</w:t>
            </w:r>
            <w:r w:rsidR="00C90F28">
              <w:rPr>
                <w:rFonts w:ascii="Arial" w:eastAsiaTheme="majorEastAsia" w:hAnsi="Arial" w:cs="Arial"/>
                <w:bCs/>
                <w:i/>
                <w:sz w:val="18"/>
                <w:szCs w:val="18"/>
              </w:rPr>
              <w:t xml:space="preserve"> </w:t>
            </w:r>
          </w:p>
        </w:tc>
      </w:tr>
      <w:tr w:rsidR="00A6184C" w:rsidRPr="00B8103C" w14:paraId="4C1A55B4" w14:textId="77777777" w:rsidTr="00CC778E">
        <w:trPr>
          <w:cantSplit/>
          <w:trHeight w:val="3108"/>
          <w:jc w:val="center"/>
        </w:trPr>
        <w:sdt>
          <w:sdtPr>
            <w:rPr>
              <w:rFonts w:ascii="Arial" w:hAnsi="Arial" w:cs="Arial"/>
              <w:sz w:val="18"/>
              <w:szCs w:val="18"/>
              <w:lang w:eastAsia="fr-CA"/>
            </w:rPr>
            <w:id w:val="-1557236240"/>
            <w:placeholder>
              <w:docPart w:val="A65333C19B164E75A083C63F1FCFD9B6"/>
            </w:placeholder>
            <w:showingPlcHdr/>
            <w:text w:multiLine="1"/>
          </w:sdtPr>
          <w:sdtEndPr/>
          <w:sdtContent>
            <w:tc>
              <w:tcPr>
                <w:tcW w:w="10206" w:type="dxa"/>
                <w:tcBorders>
                  <w:top w:val="single" w:sz="4" w:space="0" w:color="auto"/>
                  <w:bottom w:val="single" w:sz="4" w:space="0" w:color="auto"/>
                </w:tcBorders>
                <w:shd w:val="clear" w:color="auto" w:fill="FFFFFF" w:themeFill="background1"/>
              </w:tcPr>
              <w:p w14:paraId="4F50069B" w14:textId="77777777" w:rsidR="00A6184C" w:rsidRPr="00B8103C" w:rsidRDefault="00A6184C" w:rsidP="004A5B40">
                <w:pPr>
                  <w:keepNext/>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r w:rsidR="000F4237" w:rsidRPr="00B8103C" w14:paraId="0E1B5DF6" w14:textId="77777777" w:rsidTr="00F14F22">
        <w:trPr>
          <w:cantSplit/>
          <w:trHeight w:val="344"/>
          <w:jc w:val="center"/>
        </w:trPr>
        <w:tc>
          <w:tcPr>
            <w:tcW w:w="1020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02F190C" w14:textId="0CF65E47" w:rsidR="000F4237" w:rsidRDefault="00861274" w:rsidP="004A5B40">
            <w:pPr>
              <w:keepNext/>
              <w:spacing w:before="0" w:after="0"/>
              <w:ind w:right="-126"/>
              <w:outlineLvl w:val="2"/>
              <w:rPr>
                <w:rFonts w:ascii="Arial" w:hAnsi="Arial" w:cs="Arial"/>
                <w:b/>
                <w:sz w:val="18"/>
                <w:szCs w:val="18"/>
              </w:rPr>
            </w:pPr>
            <w:r>
              <w:rPr>
                <w:rFonts w:ascii="Arial" w:hAnsi="Arial" w:cs="Arial"/>
                <w:b/>
                <w:sz w:val="18"/>
                <w:szCs w:val="18"/>
              </w:rPr>
              <w:t>R</w:t>
            </w:r>
            <w:r w:rsidR="000F4237" w:rsidRPr="00700980">
              <w:rPr>
                <w:rFonts w:ascii="Arial" w:hAnsi="Arial" w:cs="Arial"/>
                <w:b/>
                <w:sz w:val="18"/>
                <w:szCs w:val="18"/>
              </w:rPr>
              <w:t xml:space="preserve">etombées </w:t>
            </w:r>
            <w:r w:rsidR="000F4237">
              <w:rPr>
                <w:rFonts w:ascii="Arial" w:hAnsi="Arial" w:cs="Arial"/>
                <w:b/>
                <w:sz w:val="18"/>
                <w:szCs w:val="18"/>
              </w:rPr>
              <w:t>économiques</w:t>
            </w:r>
            <w:r w:rsidR="000F4237" w:rsidRPr="00700980">
              <w:rPr>
                <w:rFonts w:ascii="Arial" w:hAnsi="Arial" w:cs="Arial"/>
                <w:b/>
                <w:sz w:val="18"/>
                <w:szCs w:val="18"/>
              </w:rPr>
              <w:t xml:space="preserve"> potentielles pour</w:t>
            </w:r>
            <w:r w:rsidR="000F4237">
              <w:rPr>
                <w:rFonts w:ascii="Arial" w:hAnsi="Arial" w:cs="Arial"/>
                <w:b/>
                <w:sz w:val="18"/>
                <w:szCs w:val="18"/>
              </w:rPr>
              <w:t xml:space="preserve"> les partenaires concernées et pour</w:t>
            </w:r>
            <w:r w:rsidR="000F4237" w:rsidRPr="00700980">
              <w:rPr>
                <w:rFonts w:ascii="Arial" w:hAnsi="Arial" w:cs="Arial"/>
                <w:b/>
                <w:sz w:val="18"/>
                <w:szCs w:val="18"/>
              </w:rPr>
              <w:t xml:space="preserve"> </w:t>
            </w:r>
            <w:r w:rsidR="000F4237">
              <w:rPr>
                <w:rFonts w:ascii="Arial" w:hAnsi="Arial" w:cs="Arial"/>
                <w:b/>
                <w:sz w:val="18"/>
                <w:szCs w:val="18"/>
              </w:rPr>
              <w:t xml:space="preserve">le Québec </w:t>
            </w:r>
          </w:p>
          <w:p w14:paraId="09E0BF66" w14:textId="23E4173B" w:rsidR="000F4237" w:rsidRPr="00B8103C" w:rsidRDefault="000F4237" w:rsidP="004A5B40">
            <w:pPr>
              <w:keepNext/>
              <w:spacing w:before="0" w:after="0"/>
              <w:ind w:right="-126"/>
              <w:outlineLvl w:val="2"/>
              <w:rPr>
                <w:rFonts w:ascii="Arial" w:eastAsiaTheme="majorEastAsia" w:hAnsi="Arial" w:cs="Arial"/>
                <w:bCs/>
                <w:i/>
                <w:sz w:val="18"/>
                <w:szCs w:val="18"/>
              </w:rPr>
            </w:pPr>
            <w:r w:rsidRPr="000F4237">
              <w:rPr>
                <w:rFonts w:ascii="Arial" w:eastAsiaTheme="majorEastAsia" w:hAnsi="Arial" w:cs="Arial"/>
                <w:bCs/>
                <w:i/>
                <w:sz w:val="18"/>
                <w:szCs w:val="18"/>
              </w:rPr>
              <w:t>Décrivez les retombées économiques pour les partenaires concernés par le projet et le Québec. Sur un horizon de 5 ans suivant le développement du produit, du procédé ou de la technologie, présentez les ventes prévues, les investissements prévus au Québec et la création d’emplois à haute valeur. Si possible, quantifiez ces retombées</w:t>
            </w:r>
            <w:r w:rsidR="00F76371">
              <w:rPr>
                <w:rFonts w:ascii="Arial" w:eastAsiaTheme="majorEastAsia" w:hAnsi="Arial" w:cs="Arial"/>
                <w:bCs/>
                <w:i/>
                <w:sz w:val="18"/>
                <w:szCs w:val="18"/>
              </w:rPr>
              <w:t>.</w:t>
            </w:r>
          </w:p>
        </w:tc>
      </w:tr>
      <w:tr w:rsidR="000F4237" w:rsidRPr="00B8103C" w14:paraId="018B46F5" w14:textId="77777777" w:rsidTr="00CC778E">
        <w:trPr>
          <w:cantSplit/>
          <w:trHeight w:val="3108"/>
          <w:jc w:val="center"/>
        </w:trPr>
        <w:sdt>
          <w:sdtPr>
            <w:rPr>
              <w:rFonts w:ascii="Arial" w:hAnsi="Arial" w:cs="Arial"/>
              <w:sz w:val="18"/>
              <w:szCs w:val="18"/>
              <w:lang w:eastAsia="fr-CA"/>
            </w:rPr>
            <w:id w:val="-1605502060"/>
            <w:placeholder>
              <w:docPart w:val="803D3BDE5E694224929B707E68240D2E"/>
            </w:placeholder>
            <w:showingPlcHdr/>
            <w:text w:multiLine="1"/>
          </w:sdtPr>
          <w:sdtEndPr/>
          <w:sdtContent>
            <w:tc>
              <w:tcPr>
                <w:tcW w:w="10206" w:type="dxa"/>
                <w:tcBorders>
                  <w:top w:val="single" w:sz="4" w:space="0" w:color="auto"/>
                  <w:bottom w:val="single" w:sz="4" w:space="0" w:color="000000" w:themeColor="text1"/>
                </w:tcBorders>
                <w:shd w:val="clear" w:color="auto" w:fill="FFFFFF" w:themeFill="background1"/>
              </w:tcPr>
              <w:p w14:paraId="4AF058CB" w14:textId="77777777" w:rsidR="000F4237" w:rsidRPr="00B8103C" w:rsidRDefault="000F4237" w:rsidP="004A5B40">
                <w:pPr>
                  <w:keepNext/>
                  <w:spacing w:before="0" w:after="0"/>
                  <w:rPr>
                    <w:rFonts w:ascii="Arial" w:eastAsia="Times New Roman" w:hAnsi="Arial" w:cs="Arial"/>
                    <w:i/>
                    <w:sz w:val="18"/>
                    <w:szCs w:val="18"/>
                    <w:lang w:eastAsia="fr-CA"/>
                  </w:rPr>
                </w:pPr>
                <w:r w:rsidRPr="00B8103C">
                  <w:rPr>
                    <w:rFonts w:ascii="Arial" w:eastAsia="Times New Roman" w:hAnsi="Arial" w:cs="Arial"/>
                    <w:color w:val="808080"/>
                    <w:sz w:val="18"/>
                    <w:szCs w:val="18"/>
                  </w:rPr>
                  <w:t>Texte</w:t>
                </w:r>
              </w:p>
            </w:tc>
          </w:sdtContent>
        </w:sdt>
      </w:tr>
    </w:tbl>
    <w:p w14:paraId="15450223" w14:textId="77777777" w:rsidR="00432CA7" w:rsidRDefault="00432CA7" w:rsidP="00507EB9">
      <w:pPr>
        <w:spacing w:before="0" w:after="0"/>
        <w:rPr>
          <w:rFonts w:ascii="Arial" w:hAnsi="Arial" w:cs="Arial"/>
          <w:sz w:val="18"/>
          <w:szCs w:val="18"/>
        </w:rPr>
        <w:sectPr w:rsidR="00432CA7" w:rsidSect="009A6F85">
          <w:pgSz w:w="12240" w:h="15840" w:code="1"/>
          <w:pgMar w:top="204" w:right="1009" w:bottom="720" w:left="1009" w:header="680" w:footer="680" w:gutter="0"/>
          <w:pgNumType w:start="2"/>
          <w:cols w:space="708"/>
          <w:docGrid w:linePitch="360"/>
        </w:sectPr>
      </w:pPr>
    </w:p>
    <w:p w14:paraId="222BDD65" w14:textId="7E1E8298" w:rsidR="004311F9" w:rsidRPr="00B90D56" w:rsidRDefault="00AF7A40" w:rsidP="004A5B40">
      <w:pPr>
        <w:pStyle w:val="Titre1"/>
        <w:keepNext/>
        <w:rPr>
          <w:rFonts w:ascii="Arial" w:hAnsi="Arial"/>
          <w:color w:val="auto"/>
          <w:szCs w:val="24"/>
        </w:rPr>
      </w:pPr>
      <w:r>
        <w:rPr>
          <w:rFonts w:ascii="Arial" w:hAnsi="Arial"/>
          <w:color w:val="auto"/>
        </w:rPr>
        <w:lastRenderedPageBreak/>
        <w:t>ÉCHÉANCIER DU PROJET</w:t>
      </w:r>
    </w:p>
    <w:tbl>
      <w:tblPr>
        <w:tblW w:w="48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5"/>
        <w:gridCol w:w="3962"/>
        <w:gridCol w:w="1759"/>
        <w:gridCol w:w="1768"/>
        <w:gridCol w:w="6032"/>
      </w:tblGrid>
      <w:tr w:rsidR="00432CA7" w:rsidRPr="00432CA7" w14:paraId="69F7BF21" w14:textId="77777777" w:rsidTr="00337DA6">
        <w:trPr>
          <w:trHeight w:hRule="exact" w:val="348"/>
        </w:trPr>
        <w:tc>
          <w:tcPr>
            <w:tcW w:w="5000" w:type="pct"/>
            <w:gridSpan w:val="5"/>
            <w:tcBorders>
              <w:bottom w:val="single" w:sz="2" w:space="0" w:color="auto"/>
            </w:tcBorders>
            <w:shd w:val="clear" w:color="auto" w:fill="EAF1DD" w:themeFill="accent3" w:themeFillTint="33"/>
            <w:vAlign w:val="center"/>
          </w:tcPr>
          <w:p w14:paraId="1FCBD6AF" w14:textId="0A30AE30" w:rsidR="00432CA7" w:rsidRPr="00432CA7" w:rsidRDefault="00432CA7" w:rsidP="004A5B40">
            <w:pPr>
              <w:keepNext/>
              <w:tabs>
                <w:tab w:val="left" w:pos="-142"/>
              </w:tabs>
              <w:spacing w:before="0" w:after="0"/>
              <w:rPr>
                <w:rFonts w:ascii="Arial" w:eastAsia="Times New Roman" w:hAnsi="Arial" w:cs="Arial"/>
                <w:b/>
                <w:sz w:val="18"/>
                <w:szCs w:val="18"/>
                <w:lang w:eastAsia="fr-CA"/>
              </w:rPr>
            </w:pPr>
            <w:r w:rsidRPr="00432CA7">
              <w:rPr>
                <w:rFonts w:ascii="Arial" w:eastAsia="Times New Roman" w:hAnsi="Arial" w:cs="Arial"/>
                <w:b/>
                <w:bCs/>
                <w:sz w:val="18"/>
                <w:szCs w:val="18"/>
                <w:lang w:eastAsia="fr-CA"/>
              </w:rPr>
              <w:t>Calendrier des activités et livrable</w:t>
            </w:r>
            <w:r w:rsidR="00083CA9">
              <w:rPr>
                <w:rFonts w:ascii="Arial" w:eastAsia="Times New Roman" w:hAnsi="Arial" w:cs="Arial"/>
                <w:b/>
                <w:bCs/>
                <w:sz w:val="18"/>
                <w:szCs w:val="18"/>
                <w:lang w:eastAsia="fr-CA"/>
              </w:rPr>
              <w:t>s</w:t>
            </w:r>
          </w:p>
        </w:tc>
      </w:tr>
      <w:tr w:rsidR="00083CA9" w:rsidRPr="00083CA9" w14:paraId="075A946A" w14:textId="77777777" w:rsidTr="00337DA6">
        <w:trPr>
          <w:trHeight w:hRule="exact" w:val="490"/>
        </w:trPr>
        <w:tc>
          <w:tcPr>
            <w:tcW w:w="304" w:type="pct"/>
            <w:tcBorders>
              <w:top w:val="single" w:sz="2" w:space="0" w:color="auto"/>
            </w:tcBorders>
            <w:shd w:val="clear" w:color="auto" w:fill="EAF1DD" w:themeFill="accent3" w:themeFillTint="33"/>
            <w:vAlign w:val="center"/>
          </w:tcPr>
          <w:p w14:paraId="33FC4DC8" w14:textId="4F34C4AF" w:rsidR="00432CA7" w:rsidRPr="00337DA6" w:rsidRDefault="00432CA7" w:rsidP="004A5B40">
            <w:pPr>
              <w:keepNext/>
              <w:tabs>
                <w:tab w:val="left" w:pos="-142"/>
                <w:tab w:val="left" w:pos="22"/>
              </w:tabs>
              <w:spacing w:before="0" w:after="0"/>
              <w:ind w:right="-93" w:hanging="90"/>
              <w:jc w:val="center"/>
              <w:rPr>
                <w:rFonts w:ascii="Arial" w:eastAsia="Times New Roman" w:hAnsi="Arial" w:cs="Arial"/>
                <w:b/>
                <w:bCs/>
                <w:sz w:val="18"/>
                <w:szCs w:val="18"/>
                <w:lang w:eastAsia="fr-CA"/>
              </w:rPr>
            </w:pPr>
            <w:r w:rsidRPr="00337DA6">
              <w:rPr>
                <w:rFonts w:ascii="Arial" w:eastAsia="Times New Roman" w:hAnsi="Arial" w:cs="Arial"/>
                <w:b/>
                <w:bCs/>
                <w:sz w:val="18"/>
                <w:szCs w:val="18"/>
                <w:lang w:eastAsia="fr-CA"/>
              </w:rPr>
              <w:t>Activité</w:t>
            </w:r>
          </w:p>
        </w:tc>
        <w:tc>
          <w:tcPr>
            <w:tcW w:w="1376" w:type="pct"/>
            <w:tcBorders>
              <w:top w:val="single" w:sz="2" w:space="0" w:color="auto"/>
            </w:tcBorders>
            <w:shd w:val="clear" w:color="auto" w:fill="EAF1DD" w:themeFill="accent3" w:themeFillTint="33"/>
            <w:vAlign w:val="center"/>
          </w:tcPr>
          <w:p w14:paraId="59DAA633" w14:textId="7D0010CD" w:rsidR="00432CA7" w:rsidRPr="00337DA6" w:rsidRDefault="00432CA7" w:rsidP="004A5B40">
            <w:pPr>
              <w:keepNext/>
              <w:tabs>
                <w:tab w:val="left" w:pos="-142"/>
                <w:tab w:val="left" w:pos="22"/>
              </w:tabs>
              <w:spacing w:before="0" w:after="0"/>
              <w:ind w:right="-93" w:hanging="90"/>
              <w:rPr>
                <w:rFonts w:ascii="Arial" w:eastAsia="Times New Roman" w:hAnsi="Arial" w:cs="Arial"/>
                <w:b/>
                <w:bCs/>
                <w:sz w:val="18"/>
                <w:szCs w:val="18"/>
                <w:lang w:eastAsia="fr-CA"/>
              </w:rPr>
            </w:pPr>
            <w:r w:rsidRPr="00337DA6">
              <w:rPr>
                <w:rFonts w:ascii="Arial" w:eastAsia="Times New Roman" w:hAnsi="Arial" w:cs="Arial"/>
                <w:b/>
                <w:bCs/>
                <w:sz w:val="18"/>
                <w:szCs w:val="18"/>
                <w:lang w:eastAsia="fr-CA"/>
              </w:rPr>
              <w:t>Description des activités</w:t>
            </w:r>
          </w:p>
        </w:tc>
        <w:tc>
          <w:tcPr>
            <w:tcW w:w="611" w:type="pct"/>
            <w:tcBorders>
              <w:top w:val="single" w:sz="2" w:space="0" w:color="auto"/>
            </w:tcBorders>
            <w:shd w:val="clear" w:color="auto" w:fill="EAF1DD" w:themeFill="accent3" w:themeFillTint="33"/>
            <w:vAlign w:val="center"/>
          </w:tcPr>
          <w:p w14:paraId="537A55C8" w14:textId="135E1975" w:rsidR="00432CA7" w:rsidRPr="00337DA6" w:rsidRDefault="00432CA7" w:rsidP="004A5B40">
            <w:pPr>
              <w:keepNext/>
              <w:tabs>
                <w:tab w:val="left" w:pos="-142"/>
                <w:tab w:val="left" w:pos="22"/>
              </w:tabs>
              <w:spacing w:before="0" w:after="0"/>
              <w:ind w:right="-93" w:hanging="90"/>
              <w:jc w:val="center"/>
              <w:rPr>
                <w:rFonts w:ascii="Arial" w:eastAsia="Times New Roman" w:hAnsi="Arial" w:cs="Arial"/>
                <w:b/>
                <w:bCs/>
                <w:sz w:val="18"/>
                <w:szCs w:val="18"/>
                <w:lang w:eastAsia="fr-CA"/>
              </w:rPr>
            </w:pPr>
            <w:r w:rsidRPr="00337DA6">
              <w:rPr>
                <w:rFonts w:ascii="Arial" w:eastAsia="Times New Roman" w:hAnsi="Arial" w:cs="Arial"/>
                <w:b/>
                <w:bCs/>
                <w:sz w:val="18"/>
                <w:szCs w:val="18"/>
                <w:lang w:eastAsia="fr-CA"/>
              </w:rPr>
              <w:t>Date de début</w:t>
            </w:r>
          </w:p>
        </w:tc>
        <w:tc>
          <w:tcPr>
            <w:tcW w:w="614" w:type="pct"/>
            <w:tcBorders>
              <w:top w:val="single" w:sz="2" w:space="0" w:color="auto"/>
            </w:tcBorders>
            <w:shd w:val="clear" w:color="auto" w:fill="EAF1DD" w:themeFill="accent3" w:themeFillTint="33"/>
            <w:vAlign w:val="center"/>
          </w:tcPr>
          <w:p w14:paraId="1A3231A0" w14:textId="108B0F2C" w:rsidR="00432CA7" w:rsidRPr="00337DA6" w:rsidRDefault="00432CA7" w:rsidP="004A5B40">
            <w:pPr>
              <w:keepNext/>
              <w:tabs>
                <w:tab w:val="left" w:pos="-142"/>
                <w:tab w:val="left" w:pos="22"/>
              </w:tabs>
              <w:spacing w:before="0" w:after="0"/>
              <w:ind w:right="-93" w:hanging="90"/>
              <w:jc w:val="center"/>
              <w:rPr>
                <w:rFonts w:ascii="Arial" w:eastAsia="Times New Roman" w:hAnsi="Arial" w:cs="Arial"/>
                <w:b/>
                <w:bCs/>
                <w:sz w:val="18"/>
                <w:szCs w:val="18"/>
                <w:lang w:eastAsia="fr-CA"/>
              </w:rPr>
            </w:pPr>
            <w:r w:rsidRPr="00337DA6">
              <w:rPr>
                <w:rFonts w:ascii="Arial" w:eastAsia="Times New Roman" w:hAnsi="Arial" w:cs="Arial"/>
                <w:b/>
                <w:bCs/>
                <w:sz w:val="18"/>
                <w:szCs w:val="18"/>
                <w:lang w:eastAsia="fr-CA"/>
              </w:rPr>
              <w:t>Date d’achèvement</w:t>
            </w:r>
          </w:p>
        </w:tc>
        <w:tc>
          <w:tcPr>
            <w:tcW w:w="2095" w:type="pct"/>
            <w:tcBorders>
              <w:top w:val="single" w:sz="2" w:space="0" w:color="auto"/>
            </w:tcBorders>
            <w:shd w:val="clear" w:color="auto" w:fill="EAF1DD" w:themeFill="accent3" w:themeFillTint="33"/>
            <w:vAlign w:val="center"/>
          </w:tcPr>
          <w:p w14:paraId="17753AB9" w14:textId="69A4B3D9" w:rsidR="00432CA7" w:rsidRPr="00337DA6" w:rsidRDefault="00432CA7" w:rsidP="004A5B40">
            <w:pPr>
              <w:keepNext/>
              <w:tabs>
                <w:tab w:val="left" w:pos="-142"/>
              </w:tabs>
              <w:spacing w:before="0" w:after="0"/>
              <w:ind w:left="-59" w:right="-93" w:hanging="31"/>
              <w:rPr>
                <w:rFonts w:ascii="Arial" w:eastAsia="Times New Roman" w:hAnsi="Arial" w:cs="Arial"/>
                <w:b/>
                <w:bCs/>
                <w:sz w:val="18"/>
                <w:szCs w:val="18"/>
                <w:lang w:eastAsia="fr-CA"/>
              </w:rPr>
            </w:pPr>
            <w:r w:rsidRPr="00337DA6">
              <w:rPr>
                <w:rFonts w:ascii="Arial" w:eastAsia="Times New Roman" w:hAnsi="Arial" w:cs="Arial"/>
                <w:b/>
                <w:bCs/>
                <w:sz w:val="18"/>
                <w:szCs w:val="18"/>
                <w:lang w:eastAsia="fr-CA"/>
              </w:rPr>
              <w:t>Résultats attendus – livrables : QUANTIFIEZ les résultats attendus</w:t>
            </w:r>
            <w:r w:rsidR="00C2062C" w:rsidRPr="00337DA6">
              <w:rPr>
                <w:rFonts w:ascii="Arial" w:eastAsia="Times New Roman" w:hAnsi="Arial" w:cs="Arial"/>
                <w:b/>
                <w:bCs/>
                <w:sz w:val="18"/>
                <w:szCs w:val="18"/>
                <w:lang w:eastAsia="fr-CA"/>
              </w:rPr>
              <w:t xml:space="preserve"> en </w:t>
            </w:r>
            <w:r w:rsidR="00370F3D" w:rsidRPr="00337DA6">
              <w:rPr>
                <w:rFonts w:ascii="Arial" w:eastAsia="Times New Roman" w:hAnsi="Arial" w:cs="Arial"/>
                <w:b/>
                <w:bCs/>
                <w:sz w:val="18"/>
                <w:szCs w:val="18"/>
                <w:lang w:eastAsia="fr-CA"/>
              </w:rPr>
              <w:t>quelques mots</w:t>
            </w:r>
          </w:p>
        </w:tc>
      </w:tr>
      <w:tr w:rsidR="00083CA9" w:rsidRPr="00432CA7" w14:paraId="1D044421" w14:textId="77777777" w:rsidTr="00337DA6">
        <w:trPr>
          <w:trHeight w:val="907"/>
        </w:trPr>
        <w:tc>
          <w:tcPr>
            <w:tcW w:w="304" w:type="pct"/>
            <w:shd w:val="clear" w:color="auto" w:fill="EAF1DD" w:themeFill="accent3" w:themeFillTint="33"/>
            <w:vAlign w:val="center"/>
          </w:tcPr>
          <w:p w14:paraId="38FC6BBE"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1</w:t>
            </w:r>
          </w:p>
        </w:tc>
        <w:sdt>
          <w:sdtPr>
            <w:rPr>
              <w:rFonts w:ascii="Arial" w:hAnsi="Arial" w:cs="Arial"/>
              <w:sz w:val="18"/>
              <w:szCs w:val="18"/>
              <w:lang w:eastAsia="fr-CA"/>
            </w:rPr>
            <w:id w:val="815078460"/>
            <w:placeholder>
              <w:docPart w:val="6F2FE341D15A4ADEA417CB40A3478AE9"/>
            </w:placeholder>
            <w:showingPlcHdr/>
            <w:text w:multiLine="1"/>
          </w:sdtPr>
          <w:sdtEndPr/>
          <w:sdtContent>
            <w:tc>
              <w:tcPr>
                <w:tcW w:w="1376" w:type="pct"/>
                <w:shd w:val="clear" w:color="auto" w:fill="FFFFFF" w:themeFill="background1"/>
                <w:vAlign w:val="center"/>
              </w:tcPr>
              <w:p w14:paraId="46BE2B92" w14:textId="34A381E0"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872040347"/>
            <w:placeholder>
              <w:docPart w:val="A016776FC9AC451786D1C3B72EC50D38"/>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089A47D3" w14:textId="2C506F79"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1072933244"/>
            <w:placeholder>
              <w:docPart w:val="09E69723024B46BAA99A004D584DB2E7"/>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21C21D94" w14:textId="2A843DB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1388843435"/>
            <w:placeholder>
              <w:docPart w:val="8F04AB0F511049C9B53BC13C261E6330"/>
            </w:placeholder>
            <w:showingPlcHdr/>
            <w:text w:multiLine="1"/>
          </w:sdtPr>
          <w:sdtEndPr/>
          <w:sdtContent>
            <w:tc>
              <w:tcPr>
                <w:tcW w:w="2095" w:type="pct"/>
                <w:shd w:val="clear" w:color="auto" w:fill="FFFFFF" w:themeFill="background1"/>
                <w:vAlign w:val="center"/>
              </w:tcPr>
              <w:p w14:paraId="2EF58BE3" w14:textId="118F8F2D"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235950F8" w14:textId="77777777" w:rsidTr="00337DA6">
        <w:trPr>
          <w:trHeight w:val="907"/>
        </w:trPr>
        <w:tc>
          <w:tcPr>
            <w:tcW w:w="304" w:type="pct"/>
            <w:shd w:val="clear" w:color="auto" w:fill="EAF1DD" w:themeFill="accent3" w:themeFillTint="33"/>
            <w:vAlign w:val="center"/>
          </w:tcPr>
          <w:p w14:paraId="47B67676"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2</w:t>
            </w:r>
          </w:p>
        </w:tc>
        <w:sdt>
          <w:sdtPr>
            <w:rPr>
              <w:rFonts w:ascii="Arial" w:hAnsi="Arial" w:cs="Arial"/>
              <w:sz w:val="18"/>
              <w:szCs w:val="18"/>
              <w:lang w:eastAsia="fr-CA"/>
            </w:rPr>
            <w:id w:val="1982576268"/>
            <w:placeholder>
              <w:docPart w:val="998F924C39434226B20E0944BA7C9001"/>
            </w:placeholder>
            <w:showingPlcHdr/>
            <w:text w:multiLine="1"/>
          </w:sdtPr>
          <w:sdtEndPr/>
          <w:sdtContent>
            <w:tc>
              <w:tcPr>
                <w:tcW w:w="1376" w:type="pct"/>
                <w:shd w:val="clear" w:color="auto" w:fill="FFFFFF" w:themeFill="background1"/>
                <w:vAlign w:val="center"/>
              </w:tcPr>
              <w:p w14:paraId="3DEB69DB" w14:textId="3A6BA72F"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932862675"/>
            <w:placeholder>
              <w:docPart w:val="999EF411CED74F81B33DEEAD22D267D8"/>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0B48B9FF" w14:textId="7762F691"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049751649"/>
            <w:placeholder>
              <w:docPart w:val="25AF0E28F8BD4674BA00C40FE0D6CB09"/>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00143166" w14:textId="1724775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090112374"/>
            <w:placeholder>
              <w:docPart w:val="66E8F08A4DA4461398E42174817CEFB9"/>
            </w:placeholder>
            <w:showingPlcHdr/>
            <w:text w:multiLine="1"/>
          </w:sdtPr>
          <w:sdtEndPr/>
          <w:sdtContent>
            <w:tc>
              <w:tcPr>
                <w:tcW w:w="2095" w:type="pct"/>
                <w:shd w:val="clear" w:color="auto" w:fill="FFFFFF" w:themeFill="background1"/>
                <w:vAlign w:val="center"/>
              </w:tcPr>
              <w:p w14:paraId="21B7CDA7" w14:textId="15994936"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7A466574" w14:textId="77777777" w:rsidTr="00337DA6">
        <w:trPr>
          <w:trHeight w:val="907"/>
        </w:trPr>
        <w:tc>
          <w:tcPr>
            <w:tcW w:w="304" w:type="pct"/>
            <w:shd w:val="clear" w:color="auto" w:fill="EAF1DD" w:themeFill="accent3" w:themeFillTint="33"/>
            <w:vAlign w:val="center"/>
          </w:tcPr>
          <w:p w14:paraId="3483FE48"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3</w:t>
            </w:r>
          </w:p>
        </w:tc>
        <w:sdt>
          <w:sdtPr>
            <w:rPr>
              <w:rFonts w:ascii="Arial" w:hAnsi="Arial" w:cs="Arial"/>
              <w:sz w:val="18"/>
              <w:szCs w:val="18"/>
              <w:lang w:eastAsia="fr-CA"/>
            </w:rPr>
            <w:id w:val="-837157686"/>
            <w:placeholder>
              <w:docPart w:val="8CD33791CF65477AA397697BED3B0479"/>
            </w:placeholder>
            <w:showingPlcHdr/>
            <w:text w:multiLine="1"/>
          </w:sdtPr>
          <w:sdtEndPr/>
          <w:sdtContent>
            <w:tc>
              <w:tcPr>
                <w:tcW w:w="1376" w:type="pct"/>
                <w:shd w:val="clear" w:color="auto" w:fill="FFFFFF" w:themeFill="background1"/>
                <w:vAlign w:val="center"/>
              </w:tcPr>
              <w:p w14:paraId="46BECEDF" w14:textId="28FEDAC7"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875127131"/>
            <w:placeholder>
              <w:docPart w:val="2E6A3F93ED5F43DE9B4BA8E9CC7015E6"/>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21131C20" w14:textId="128459D6"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81315673"/>
            <w:placeholder>
              <w:docPart w:val="FD20EDB720BD425792F13CCFCC65488B"/>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752ACCAA" w14:textId="34A41272"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138544731"/>
            <w:placeholder>
              <w:docPart w:val="BD6FA68D57F24D8BB9B02CC56FE0FC9B"/>
            </w:placeholder>
            <w:showingPlcHdr/>
            <w:text w:multiLine="1"/>
          </w:sdtPr>
          <w:sdtEndPr/>
          <w:sdtContent>
            <w:tc>
              <w:tcPr>
                <w:tcW w:w="2095" w:type="pct"/>
                <w:shd w:val="clear" w:color="auto" w:fill="FFFFFF" w:themeFill="background1"/>
                <w:vAlign w:val="center"/>
              </w:tcPr>
              <w:p w14:paraId="05FA9C2F" w14:textId="14BF7BAC"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6991F473" w14:textId="77777777" w:rsidTr="00337DA6">
        <w:trPr>
          <w:trHeight w:val="907"/>
        </w:trPr>
        <w:tc>
          <w:tcPr>
            <w:tcW w:w="304" w:type="pct"/>
            <w:shd w:val="clear" w:color="auto" w:fill="EAF1DD" w:themeFill="accent3" w:themeFillTint="33"/>
            <w:vAlign w:val="center"/>
          </w:tcPr>
          <w:p w14:paraId="79AEFDAF"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4</w:t>
            </w:r>
          </w:p>
        </w:tc>
        <w:sdt>
          <w:sdtPr>
            <w:rPr>
              <w:rFonts w:ascii="Arial" w:hAnsi="Arial" w:cs="Arial"/>
              <w:sz w:val="18"/>
              <w:szCs w:val="18"/>
              <w:lang w:eastAsia="fr-CA"/>
            </w:rPr>
            <w:id w:val="650945644"/>
            <w:placeholder>
              <w:docPart w:val="769EBF6D835F412E9BBF6DC6CC916F2C"/>
            </w:placeholder>
            <w:showingPlcHdr/>
            <w:text w:multiLine="1"/>
          </w:sdtPr>
          <w:sdtEndPr/>
          <w:sdtContent>
            <w:tc>
              <w:tcPr>
                <w:tcW w:w="1376" w:type="pct"/>
                <w:shd w:val="clear" w:color="auto" w:fill="FFFFFF" w:themeFill="background1"/>
                <w:vAlign w:val="center"/>
              </w:tcPr>
              <w:p w14:paraId="49472E2A" w14:textId="18128B64"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927991220"/>
            <w:placeholder>
              <w:docPart w:val="FBE1C3A86E284DC4B61238F9B9BE81ED"/>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4AC2EA62" w14:textId="536C13E0"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982388552"/>
            <w:placeholder>
              <w:docPart w:val="4B8D5A0F544D4995A3CDC5777ECCF4F6"/>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32A6855F" w14:textId="18DC2970"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1805346610"/>
            <w:placeholder>
              <w:docPart w:val="8A03B6F5BFFF42FDA6B840800908E83A"/>
            </w:placeholder>
            <w:showingPlcHdr/>
            <w:text w:multiLine="1"/>
          </w:sdtPr>
          <w:sdtEndPr/>
          <w:sdtContent>
            <w:tc>
              <w:tcPr>
                <w:tcW w:w="2095" w:type="pct"/>
                <w:shd w:val="clear" w:color="auto" w:fill="FFFFFF" w:themeFill="background1"/>
                <w:vAlign w:val="center"/>
              </w:tcPr>
              <w:p w14:paraId="39576A33" w14:textId="1E5A286F"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425418F1" w14:textId="77777777" w:rsidTr="00337DA6">
        <w:trPr>
          <w:trHeight w:val="907"/>
        </w:trPr>
        <w:tc>
          <w:tcPr>
            <w:tcW w:w="304" w:type="pct"/>
            <w:shd w:val="clear" w:color="auto" w:fill="EAF1DD" w:themeFill="accent3" w:themeFillTint="33"/>
            <w:vAlign w:val="center"/>
          </w:tcPr>
          <w:p w14:paraId="1F5BDC63"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5</w:t>
            </w:r>
          </w:p>
        </w:tc>
        <w:sdt>
          <w:sdtPr>
            <w:rPr>
              <w:rFonts w:ascii="Arial" w:hAnsi="Arial" w:cs="Arial"/>
              <w:sz w:val="18"/>
              <w:szCs w:val="18"/>
              <w:lang w:eastAsia="fr-CA"/>
            </w:rPr>
            <w:id w:val="-678350980"/>
            <w:placeholder>
              <w:docPart w:val="9AC08B6D09C341DFA806D32467FE4C09"/>
            </w:placeholder>
            <w:showingPlcHdr/>
            <w:text w:multiLine="1"/>
          </w:sdtPr>
          <w:sdtEndPr/>
          <w:sdtContent>
            <w:tc>
              <w:tcPr>
                <w:tcW w:w="1376" w:type="pct"/>
                <w:shd w:val="clear" w:color="auto" w:fill="FFFFFF" w:themeFill="background1"/>
                <w:vAlign w:val="center"/>
              </w:tcPr>
              <w:p w14:paraId="22227811" w14:textId="752B2D6A"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121346308"/>
            <w:placeholder>
              <w:docPart w:val="E045132C2111441BB13D0EFBB4072B22"/>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1F64DD33" w14:textId="6BEB25E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87167269"/>
            <w:placeholder>
              <w:docPart w:val="B3DDEAD5B21D4D109B5F97D6993CC45D"/>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7B86A9C4" w14:textId="52A599F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366650485"/>
            <w:placeholder>
              <w:docPart w:val="27237315C6C146BA910AC75A632F8472"/>
            </w:placeholder>
            <w:showingPlcHdr/>
            <w:text w:multiLine="1"/>
          </w:sdtPr>
          <w:sdtEndPr/>
          <w:sdtContent>
            <w:tc>
              <w:tcPr>
                <w:tcW w:w="2095" w:type="pct"/>
                <w:shd w:val="clear" w:color="auto" w:fill="FFFFFF" w:themeFill="background1"/>
                <w:vAlign w:val="center"/>
              </w:tcPr>
              <w:p w14:paraId="782BC5E7" w14:textId="3E5D0038"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33D7E776" w14:textId="77777777" w:rsidTr="00337DA6">
        <w:trPr>
          <w:trHeight w:val="907"/>
        </w:trPr>
        <w:tc>
          <w:tcPr>
            <w:tcW w:w="304" w:type="pct"/>
            <w:shd w:val="clear" w:color="auto" w:fill="EAF1DD" w:themeFill="accent3" w:themeFillTint="33"/>
            <w:vAlign w:val="center"/>
          </w:tcPr>
          <w:p w14:paraId="2F4DB04A"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6</w:t>
            </w:r>
          </w:p>
        </w:tc>
        <w:sdt>
          <w:sdtPr>
            <w:rPr>
              <w:rFonts w:ascii="Arial" w:hAnsi="Arial" w:cs="Arial"/>
              <w:sz w:val="18"/>
              <w:szCs w:val="18"/>
              <w:lang w:eastAsia="fr-CA"/>
            </w:rPr>
            <w:id w:val="-1569338066"/>
            <w:placeholder>
              <w:docPart w:val="D76372BADC8745ABA101B90EE73C9E76"/>
            </w:placeholder>
            <w:showingPlcHdr/>
            <w:text w:multiLine="1"/>
          </w:sdtPr>
          <w:sdtEndPr/>
          <w:sdtContent>
            <w:tc>
              <w:tcPr>
                <w:tcW w:w="1376" w:type="pct"/>
                <w:shd w:val="clear" w:color="auto" w:fill="FFFFFF" w:themeFill="background1"/>
                <w:vAlign w:val="center"/>
              </w:tcPr>
              <w:p w14:paraId="5270DF72" w14:textId="698E1A80"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1147580653"/>
            <w:placeholder>
              <w:docPart w:val="FB583C66B2C04168AC88033DC3E4B095"/>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4F390D14" w14:textId="77C8C4E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418489113"/>
            <w:placeholder>
              <w:docPart w:val="BED591AA3255449FB0BA04D34465EFF3"/>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5AB78AFC" w14:textId="368E8369"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830334929"/>
            <w:placeholder>
              <w:docPart w:val="FEC841BD8A36470E9F2A4000ACB6A837"/>
            </w:placeholder>
            <w:showingPlcHdr/>
            <w:text w:multiLine="1"/>
          </w:sdtPr>
          <w:sdtEndPr/>
          <w:sdtContent>
            <w:tc>
              <w:tcPr>
                <w:tcW w:w="2095" w:type="pct"/>
                <w:shd w:val="clear" w:color="auto" w:fill="FFFFFF" w:themeFill="background1"/>
                <w:vAlign w:val="center"/>
              </w:tcPr>
              <w:p w14:paraId="4E5BD3C4" w14:textId="54C2CCBF" w:rsidR="00432CA7" w:rsidRPr="00432CA7" w:rsidRDefault="00083CA9" w:rsidP="004A5B40">
                <w:pPr>
                  <w:keepNext/>
                  <w:tabs>
                    <w:tab w:val="left" w:pos="-142"/>
                  </w:tabs>
                  <w:spacing w:before="0" w:after="0"/>
                  <w:rPr>
                    <w:rFonts w:ascii="Arial" w:eastAsia="Times New Roman" w:hAnsi="Arial" w:cs="Arial"/>
                    <w:sz w:val="18"/>
                    <w:szCs w:val="18"/>
                    <w:lang w:val="en-CA" w:eastAsia="fr-CA"/>
                  </w:rPr>
                </w:pPr>
                <w:r w:rsidRPr="00B8103C">
                  <w:rPr>
                    <w:rFonts w:ascii="Arial" w:eastAsia="Times New Roman" w:hAnsi="Arial" w:cs="Arial"/>
                    <w:color w:val="808080"/>
                    <w:sz w:val="18"/>
                    <w:szCs w:val="18"/>
                  </w:rPr>
                  <w:t>Texte</w:t>
                </w:r>
              </w:p>
            </w:tc>
          </w:sdtContent>
        </w:sdt>
      </w:tr>
      <w:tr w:rsidR="00083CA9" w:rsidRPr="00432CA7" w14:paraId="52F77272" w14:textId="77777777" w:rsidTr="00337DA6">
        <w:trPr>
          <w:trHeight w:val="907"/>
        </w:trPr>
        <w:tc>
          <w:tcPr>
            <w:tcW w:w="304" w:type="pct"/>
            <w:shd w:val="clear" w:color="auto" w:fill="EAF1DD" w:themeFill="accent3" w:themeFillTint="33"/>
            <w:vAlign w:val="center"/>
          </w:tcPr>
          <w:p w14:paraId="7CD76ADC"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7</w:t>
            </w:r>
          </w:p>
        </w:tc>
        <w:sdt>
          <w:sdtPr>
            <w:rPr>
              <w:rFonts w:ascii="Arial" w:hAnsi="Arial" w:cs="Arial"/>
              <w:sz w:val="18"/>
              <w:szCs w:val="18"/>
              <w:lang w:eastAsia="fr-CA"/>
            </w:rPr>
            <w:id w:val="75642330"/>
            <w:placeholder>
              <w:docPart w:val="9FF9D432CD2A4230BAA10358A554BAF7"/>
            </w:placeholder>
            <w:showingPlcHdr/>
            <w:text w:multiLine="1"/>
          </w:sdtPr>
          <w:sdtEndPr/>
          <w:sdtContent>
            <w:tc>
              <w:tcPr>
                <w:tcW w:w="1376" w:type="pct"/>
                <w:shd w:val="clear" w:color="auto" w:fill="FFFFFF" w:themeFill="background1"/>
                <w:vAlign w:val="center"/>
              </w:tcPr>
              <w:p w14:paraId="6F2B87AF" w14:textId="1B606C33"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493112868"/>
            <w:placeholder>
              <w:docPart w:val="5710FFA24E904C84B71B8E42AF5E3C05"/>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740137E3" w14:textId="5CF9E8D7"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1951965940"/>
            <w:placeholder>
              <w:docPart w:val="2144B4F7E0C14802A1E351C3292D5DC1"/>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6DC9EE48" w14:textId="66EC8D9B"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137019012"/>
            <w:placeholder>
              <w:docPart w:val="00C4D02EA8E942BDB738230429BBF125"/>
            </w:placeholder>
            <w:showingPlcHdr/>
            <w:text w:multiLine="1"/>
          </w:sdtPr>
          <w:sdtEndPr/>
          <w:sdtContent>
            <w:tc>
              <w:tcPr>
                <w:tcW w:w="2095" w:type="pct"/>
                <w:shd w:val="clear" w:color="auto" w:fill="FFFFFF" w:themeFill="background1"/>
                <w:vAlign w:val="center"/>
              </w:tcPr>
              <w:p w14:paraId="76C732DE" w14:textId="6DBED13B"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tr>
      <w:tr w:rsidR="00083CA9" w:rsidRPr="00432CA7" w14:paraId="0232E644" w14:textId="77777777" w:rsidTr="00337DA6">
        <w:trPr>
          <w:trHeight w:val="907"/>
        </w:trPr>
        <w:tc>
          <w:tcPr>
            <w:tcW w:w="304" w:type="pct"/>
            <w:shd w:val="clear" w:color="auto" w:fill="EAF1DD" w:themeFill="accent3" w:themeFillTint="33"/>
            <w:vAlign w:val="center"/>
          </w:tcPr>
          <w:p w14:paraId="79EE6CBB" w14:textId="77777777" w:rsidR="00432CA7" w:rsidRPr="00337DA6" w:rsidRDefault="00432CA7" w:rsidP="004A5B40">
            <w:pPr>
              <w:keepNext/>
              <w:tabs>
                <w:tab w:val="left" w:pos="-142"/>
              </w:tabs>
              <w:spacing w:before="0" w:after="0"/>
              <w:jc w:val="center"/>
              <w:rPr>
                <w:rFonts w:ascii="Arial" w:eastAsia="Times New Roman" w:hAnsi="Arial" w:cs="Arial"/>
                <w:b/>
                <w:bCs/>
                <w:sz w:val="18"/>
                <w:szCs w:val="18"/>
                <w:lang w:val="en-CA" w:eastAsia="fr-CA"/>
              </w:rPr>
            </w:pPr>
            <w:r w:rsidRPr="00337DA6">
              <w:rPr>
                <w:rFonts w:ascii="Arial" w:eastAsia="Times New Roman" w:hAnsi="Arial" w:cs="Arial"/>
                <w:b/>
                <w:bCs/>
                <w:sz w:val="18"/>
                <w:szCs w:val="18"/>
                <w:lang w:val="en-CA" w:eastAsia="fr-CA"/>
              </w:rPr>
              <w:t>8</w:t>
            </w:r>
          </w:p>
        </w:tc>
        <w:sdt>
          <w:sdtPr>
            <w:rPr>
              <w:rFonts w:ascii="Arial" w:hAnsi="Arial" w:cs="Arial"/>
              <w:sz w:val="18"/>
              <w:szCs w:val="18"/>
              <w:lang w:eastAsia="fr-CA"/>
            </w:rPr>
            <w:id w:val="796953878"/>
            <w:placeholder>
              <w:docPart w:val="80DAEEF76D09496BB5D54725F1159BE6"/>
            </w:placeholder>
            <w:showingPlcHdr/>
            <w:text w:multiLine="1"/>
          </w:sdtPr>
          <w:sdtEndPr/>
          <w:sdtContent>
            <w:tc>
              <w:tcPr>
                <w:tcW w:w="1376" w:type="pct"/>
                <w:shd w:val="clear" w:color="auto" w:fill="FFFFFF" w:themeFill="background1"/>
                <w:vAlign w:val="center"/>
              </w:tcPr>
              <w:p w14:paraId="4ACE42A9" w14:textId="79F3990B"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sdt>
          <w:sdtPr>
            <w:rPr>
              <w:rFonts w:ascii="Arial" w:hAnsi="Arial" w:cs="Arial"/>
              <w:sz w:val="18"/>
              <w:szCs w:val="18"/>
              <w:lang w:eastAsia="fr-CA"/>
            </w:rPr>
            <w:id w:val="-611439037"/>
            <w:placeholder>
              <w:docPart w:val="3F0A6F66EC064EE987F298D2E1C4EB7E"/>
            </w:placeholder>
            <w:showingPlcHdr/>
            <w:date>
              <w:dateFormat w:val="yyyy-MM-dd"/>
              <w:lid w:val="fr-CA"/>
              <w:storeMappedDataAs w:val="dateTime"/>
              <w:calendar w:val="gregorian"/>
            </w:date>
          </w:sdtPr>
          <w:sdtEndPr/>
          <w:sdtContent>
            <w:tc>
              <w:tcPr>
                <w:tcW w:w="611" w:type="pct"/>
                <w:shd w:val="clear" w:color="auto" w:fill="FFFFFF" w:themeFill="background1"/>
                <w:vAlign w:val="center"/>
              </w:tcPr>
              <w:p w14:paraId="65E029A1" w14:textId="05F94A34"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575972176"/>
            <w:placeholder>
              <w:docPart w:val="D047F1170A094EDCB11D2C8833A06133"/>
            </w:placeholder>
            <w:showingPlcHdr/>
            <w:date>
              <w:dateFormat w:val="yyyy-MM-dd"/>
              <w:lid w:val="fr-CA"/>
              <w:storeMappedDataAs w:val="dateTime"/>
              <w:calendar w:val="gregorian"/>
            </w:date>
          </w:sdtPr>
          <w:sdtEndPr/>
          <w:sdtContent>
            <w:tc>
              <w:tcPr>
                <w:tcW w:w="614" w:type="pct"/>
                <w:shd w:val="clear" w:color="auto" w:fill="FFFFFF" w:themeFill="background1"/>
                <w:vAlign w:val="center"/>
              </w:tcPr>
              <w:p w14:paraId="63A9F654" w14:textId="0AF06616" w:rsidR="00432CA7" w:rsidRPr="00432CA7" w:rsidRDefault="00DB18FA" w:rsidP="004A5B40">
                <w:pPr>
                  <w:keepNext/>
                  <w:tabs>
                    <w:tab w:val="left" w:pos="-142"/>
                  </w:tabs>
                  <w:spacing w:before="0" w:after="0"/>
                  <w:jc w:val="center"/>
                  <w:rPr>
                    <w:rFonts w:ascii="Arial" w:eastAsia="Times New Roman" w:hAnsi="Arial" w:cs="Arial"/>
                    <w:sz w:val="18"/>
                    <w:szCs w:val="18"/>
                    <w:lang w:val="en-CA" w:eastAsia="fr-CA"/>
                  </w:rPr>
                </w:pPr>
                <w:r w:rsidRPr="00B8103C">
                  <w:rPr>
                    <w:rFonts w:ascii="Arial" w:hAnsi="Arial" w:cs="Arial"/>
                    <w:color w:val="808080"/>
                    <w:sz w:val="18"/>
                    <w:szCs w:val="18"/>
                    <w:lang w:eastAsia="fr-CA"/>
                  </w:rPr>
                  <w:t>Sélectionnez la date</w:t>
                </w:r>
              </w:p>
            </w:tc>
          </w:sdtContent>
        </w:sdt>
        <w:sdt>
          <w:sdtPr>
            <w:rPr>
              <w:rFonts w:ascii="Arial" w:hAnsi="Arial" w:cs="Arial"/>
              <w:sz w:val="18"/>
              <w:szCs w:val="18"/>
              <w:lang w:eastAsia="fr-CA"/>
            </w:rPr>
            <w:id w:val="-250121799"/>
            <w:placeholder>
              <w:docPart w:val="56A4394DD89D45B395FEF0EA17E2D1F3"/>
            </w:placeholder>
            <w:showingPlcHdr/>
            <w:text w:multiLine="1"/>
          </w:sdtPr>
          <w:sdtEndPr/>
          <w:sdtContent>
            <w:tc>
              <w:tcPr>
                <w:tcW w:w="2095" w:type="pct"/>
                <w:shd w:val="clear" w:color="auto" w:fill="FFFFFF" w:themeFill="background1"/>
                <w:vAlign w:val="center"/>
              </w:tcPr>
              <w:p w14:paraId="0A5BE37D" w14:textId="0E06D23D" w:rsidR="00432CA7" w:rsidRPr="00432CA7" w:rsidRDefault="00083CA9" w:rsidP="004A5B40">
                <w:pPr>
                  <w:keepNext/>
                  <w:tabs>
                    <w:tab w:val="left" w:pos="-142"/>
                  </w:tabs>
                  <w:spacing w:before="0" w:after="0"/>
                  <w:rPr>
                    <w:rFonts w:ascii="Arial" w:eastAsia="Times New Roman" w:hAnsi="Arial" w:cs="Arial"/>
                    <w:sz w:val="18"/>
                    <w:szCs w:val="18"/>
                    <w:lang w:eastAsia="fr-CA"/>
                  </w:rPr>
                </w:pPr>
                <w:r w:rsidRPr="00B8103C">
                  <w:rPr>
                    <w:rFonts w:ascii="Arial" w:eastAsia="Times New Roman" w:hAnsi="Arial" w:cs="Arial"/>
                    <w:color w:val="808080"/>
                    <w:sz w:val="18"/>
                    <w:szCs w:val="18"/>
                  </w:rPr>
                  <w:t>Texte</w:t>
                </w:r>
              </w:p>
            </w:tc>
          </w:sdtContent>
        </w:sdt>
      </w:tr>
    </w:tbl>
    <w:p w14:paraId="255B5E91" w14:textId="77777777" w:rsidR="00432CA7" w:rsidRDefault="00432CA7" w:rsidP="004A5B40">
      <w:pPr>
        <w:pStyle w:val="Titre1"/>
        <w:keepNext/>
        <w:numPr>
          <w:ilvl w:val="0"/>
          <w:numId w:val="0"/>
        </w:numPr>
        <w:rPr>
          <w:rFonts w:ascii="Arial" w:hAnsi="Arial"/>
          <w:color w:val="FF0000"/>
          <w:sz w:val="18"/>
          <w:szCs w:val="18"/>
        </w:rPr>
        <w:sectPr w:rsidR="00432CA7" w:rsidSect="009A6F85">
          <w:pgSz w:w="15840" w:h="12240" w:orient="landscape" w:code="1"/>
          <w:pgMar w:top="1009" w:right="204" w:bottom="1009" w:left="720" w:header="680" w:footer="680" w:gutter="0"/>
          <w:cols w:space="708"/>
          <w:docGrid w:linePitch="360"/>
        </w:sectPr>
      </w:pPr>
    </w:p>
    <w:p w14:paraId="4840E475" w14:textId="665049BB" w:rsidR="00B90D56" w:rsidRPr="004A5B40" w:rsidRDefault="00AF7A40" w:rsidP="004A5B40">
      <w:pPr>
        <w:pStyle w:val="Titre1"/>
        <w:keepNext/>
        <w:rPr>
          <w:rFonts w:ascii="Arial" w:hAnsi="Arial"/>
          <w:color w:val="auto"/>
          <w:szCs w:val="24"/>
        </w:rPr>
      </w:pPr>
      <w:r>
        <w:rPr>
          <w:rFonts w:ascii="Arial" w:hAnsi="Arial"/>
          <w:color w:val="auto"/>
        </w:rPr>
        <w:lastRenderedPageBreak/>
        <w:t>MONTAGE FINANCIER</w:t>
      </w:r>
    </w:p>
    <w:tbl>
      <w:tblPr>
        <w:tblStyle w:val="Grilledutableau"/>
        <w:tblW w:w="10343" w:type="dxa"/>
        <w:tblLook w:val="04A0" w:firstRow="1" w:lastRow="0" w:firstColumn="1" w:lastColumn="0" w:noHBand="0" w:noVBand="1"/>
      </w:tblPr>
      <w:tblGrid>
        <w:gridCol w:w="10343"/>
      </w:tblGrid>
      <w:tr w:rsidR="00817004" w:rsidRPr="00700980" w14:paraId="13D51667" w14:textId="77777777" w:rsidTr="006B6E20">
        <w:trPr>
          <w:trHeight w:val="391"/>
        </w:trPr>
        <w:tc>
          <w:tcPr>
            <w:tcW w:w="10343" w:type="dxa"/>
            <w:shd w:val="clear" w:color="auto" w:fill="EAF1DD" w:themeFill="accent3" w:themeFillTint="33"/>
            <w:vAlign w:val="center"/>
          </w:tcPr>
          <w:p w14:paraId="74163AA7" w14:textId="37782E72" w:rsidR="0082796D" w:rsidRPr="00700980" w:rsidRDefault="0082796D" w:rsidP="004A5B40">
            <w:pPr>
              <w:keepNext/>
              <w:spacing w:before="0" w:after="0"/>
              <w:rPr>
                <w:rFonts w:ascii="Arial" w:hAnsi="Arial" w:cs="Arial"/>
                <w:b/>
                <w:color w:val="FF0000"/>
                <w:sz w:val="18"/>
                <w:szCs w:val="18"/>
              </w:rPr>
            </w:pPr>
            <w:r w:rsidRPr="00700980">
              <w:rPr>
                <w:rFonts w:ascii="Arial" w:hAnsi="Arial" w:cs="Arial"/>
                <w:b/>
                <w:sz w:val="18"/>
                <w:szCs w:val="18"/>
              </w:rPr>
              <w:t>Budget et montage financier</w:t>
            </w:r>
          </w:p>
        </w:tc>
      </w:tr>
      <w:tr w:rsidR="00817004" w:rsidRPr="00700980" w14:paraId="6DD4D050" w14:textId="77777777" w:rsidTr="0093721B">
        <w:trPr>
          <w:trHeight w:val="1028"/>
        </w:trPr>
        <w:tc>
          <w:tcPr>
            <w:tcW w:w="10343" w:type="dxa"/>
            <w:shd w:val="clear" w:color="auto" w:fill="auto"/>
          </w:tcPr>
          <w:p w14:paraId="70C91919" w14:textId="3ED1F894" w:rsidR="0082796D" w:rsidRPr="00700980" w:rsidRDefault="0082796D" w:rsidP="004A5B40">
            <w:pPr>
              <w:keepNext/>
              <w:spacing w:before="0" w:after="0"/>
              <w:jc w:val="both"/>
              <w:rPr>
                <w:rFonts w:ascii="Arial" w:hAnsi="Arial" w:cs="Arial"/>
                <w:color w:val="FF0000"/>
                <w:sz w:val="18"/>
                <w:szCs w:val="18"/>
              </w:rPr>
            </w:pPr>
            <w:r w:rsidRPr="00700980">
              <w:rPr>
                <w:rFonts w:ascii="Arial" w:hAnsi="Arial" w:cs="Arial"/>
                <w:sz w:val="18"/>
                <w:szCs w:val="18"/>
              </w:rPr>
              <w:t>Pour cette section, veuillez utiliser le fichier</w:t>
            </w:r>
            <w:r w:rsidRPr="00700980">
              <w:rPr>
                <w:rFonts w:ascii="Arial" w:hAnsi="Arial" w:cs="Arial"/>
                <w:bCs/>
                <w:sz w:val="18"/>
                <w:szCs w:val="18"/>
              </w:rPr>
              <w:t xml:space="preserve"> </w:t>
            </w:r>
            <w:r w:rsidRPr="00700980">
              <w:rPr>
                <w:rFonts w:ascii="Arial" w:hAnsi="Arial" w:cs="Arial"/>
                <w:sz w:val="18"/>
                <w:szCs w:val="18"/>
              </w:rPr>
              <w:t>« </w:t>
            </w:r>
            <w:proofErr w:type="spellStart"/>
            <w:r w:rsidR="00F4381B" w:rsidRPr="00F4381B">
              <w:rPr>
                <w:rFonts w:ascii="Arial" w:hAnsi="Arial" w:cs="Arial"/>
                <w:b/>
                <w:sz w:val="18"/>
                <w:szCs w:val="18"/>
              </w:rPr>
              <w:t>FR_Innov</w:t>
            </w:r>
            <w:proofErr w:type="spellEnd"/>
            <w:r w:rsidR="00F4381B" w:rsidRPr="00F4381B">
              <w:rPr>
                <w:rFonts w:ascii="Arial" w:hAnsi="Arial" w:cs="Arial"/>
                <w:b/>
                <w:sz w:val="18"/>
                <w:szCs w:val="18"/>
              </w:rPr>
              <w:t xml:space="preserve">-R </w:t>
            </w:r>
            <w:proofErr w:type="spellStart"/>
            <w:r w:rsidR="00F4381B" w:rsidRPr="00F4381B">
              <w:rPr>
                <w:rFonts w:ascii="Arial" w:hAnsi="Arial" w:cs="Arial"/>
                <w:b/>
                <w:sz w:val="18"/>
                <w:szCs w:val="18"/>
              </w:rPr>
              <w:t>PME_Montage</w:t>
            </w:r>
            <w:proofErr w:type="spellEnd"/>
            <w:r w:rsidR="00F4381B" w:rsidRPr="00F4381B">
              <w:rPr>
                <w:rFonts w:ascii="Arial" w:hAnsi="Arial" w:cs="Arial"/>
                <w:b/>
                <w:sz w:val="18"/>
                <w:szCs w:val="18"/>
              </w:rPr>
              <w:t xml:space="preserve"> financier</w:t>
            </w:r>
            <w:r w:rsidR="001A379A" w:rsidRPr="00700980">
              <w:rPr>
                <w:rFonts w:ascii="Arial" w:hAnsi="Arial" w:cs="Arial"/>
                <w:b/>
                <w:sz w:val="18"/>
                <w:szCs w:val="18"/>
              </w:rPr>
              <w:t xml:space="preserve"> </w:t>
            </w:r>
            <w:r w:rsidRPr="00700980">
              <w:rPr>
                <w:rFonts w:ascii="Arial" w:hAnsi="Arial" w:cs="Arial"/>
                <w:sz w:val="18"/>
                <w:szCs w:val="18"/>
              </w:rPr>
              <w:t>» et contacte</w:t>
            </w:r>
            <w:r w:rsidR="00282C9D" w:rsidRPr="00700980">
              <w:rPr>
                <w:rFonts w:ascii="Arial" w:hAnsi="Arial" w:cs="Arial"/>
                <w:sz w:val="18"/>
                <w:szCs w:val="18"/>
              </w:rPr>
              <w:t>z</w:t>
            </w:r>
            <w:r w:rsidRPr="00700980">
              <w:rPr>
                <w:rFonts w:ascii="Arial" w:hAnsi="Arial" w:cs="Arial"/>
                <w:sz w:val="18"/>
                <w:szCs w:val="18"/>
              </w:rPr>
              <w:t xml:space="preserve"> </w:t>
            </w:r>
            <w:r w:rsidRPr="00700980" w:rsidDel="00642FE7">
              <w:rPr>
                <w:rFonts w:ascii="Arial" w:hAnsi="Arial" w:cs="Arial"/>
                <w:sz w:val="18"/>
                <w:szCs w:val="18"/>
              </w:rPr>
              <w:t xml:space="preserve">votre </w:t>
            </w:r>
            <w:r w:rsidR="00642FE7" w:rsidRPr="00700980">
              <w:rPr>
                <w:rFonts w:ascii="Arial" w:hAnsi="Arial" w:cs="Arial"/>
                <w:sz w:val="18"/>
                <w:szCs w:val="18"/>
              </w:rPr>
              <w:t>personne</w:t>
            </w:r>
            <w:r w:rsidR="00E14082" w:rsidRPr="00700980">
              <w:rPr>
                <w:rFonts w:ascii="Arial" w:hAnsi="Arial" w:cs="Arial"/>
                <w:sz w:val="18"/>
                <w:szCs w:val="18"/>
              </w:rPr>
              <w:t>-</w:t>
            </w:r>
            <w:r w:rsidR="00642FE7" w:rsidRPr="00700980">
              <w:rPr>
                <w:rFonts w:ascii="Arial" w:hAnsi="Arial" w:cs="Arial"/>
                <w:sz w:val="18"/>
                <w:szCs w:val="18"/>
              </w:rPr>
              <w:t>ressource</w:t>
            </w:r>
            <w:r w:rsidRPr="00700980">
              <w:rPr>
                <w:rFonts w:ascii="Arial" w:hAnsi="Arial" w:cs="Arial"/>
                <w:sz w:val="18"/>
                <w:szCs w:val="18"/>
              </w:rPr>
              <w:t xml:space="preserve"> pour </w:t>
            </w:r>
            <w:r w:rsidR="00C15A36" w:rsidRPr="00700980">
              <w:rPr>
                <w:rFonts w:ascii="Arial" w:hAnsi="Arial" w:cs="Arial"/>
                <w:sz w:val="18"/>
                <w:szCs w:val="18"/>
              </w:rPr>
              <w:t>vous aider avec l’optimisation du financement.</w:t>
            </w:r>
          </w:p>
        </w:tc>
      </w:tr>
    </w:tbl>
    <w:p w14:paraId="6D9E25FD" w14:textId="2C56AE0C" w:rsidR="003E31BC" w:rsidRPr="00700980" w:rsidRDefault="003E31BC">
      <w:pPr>
        <w:spacing w:before="0" w:after="0"/>
        <w:rPr>
          <w:rFonts w:ascii="Arial" w:hAnsi="Arial" w:cs="Arial"/>
          <w:b/>
          <w:caps/>
          <w:sz w:val="18"/>
          <w:szCs w:val="18"/>
        </w:rPr>
      </w:pPr>
    </w:p>
    <w:p w14:paraId="4E3169A7" w14:textId="77777777" w:rsidR="00580F24" w:rsidRPr="00700980" w:rsidRDefault="00580F24">
      <w:pPr>
        <w:spacing w:before="0" w:after="0"/>
        <w:rPr>
          <w:rFonts w:ascii="Arial" w:hAnsi="Arial" w:cs="Arial"/>
          <w:sz w:val="18"/>
          <w:szCs w:val="18"/>
        </w:rPr>
      </w:pPr>
    </w:p>
    <w:p w14:paraId="2544ED2A" w14:textId="6B825A5F" w:rsidR="00537372" w:rsidRPr="004A5B40" w:rsidRDefault="002731B1" w:rsidP="004A5B40">
      <w:pPr>
        <w:pStyle w:val="Titre1"/>
        <w:rPr>
          <w:rFonts w:ascii="Arial" w:hAnsi="Arial"/>
          <w:color w:val="auto"/>
          <w:szCs w:val="24"/>
        </w:rPr>
      </w:pPr>
      <w:r w:rsidRPr="1D19BE24">
        <w:rPr>
          <w:rFonts w:ascii="Arial" w:hAnsi="Arial"/>
          <w:color w:val="auto"/>
        </w:rPr>
        <w:t>SIGNATURE</w:t>
      </w:r>
      <w:r w:rsidR="5B3A90FA" w:rsidRPr="1D19BE24">
        <w:rPr>
          <w:rFonts w:ascii="Arial" w:hAnsi="Arial"/>
          <w:color w:val="auto"/>
        </w:rPr>
        <w:t>S</w:t>
      </w:r>
    </w:p>
    <w:tbl>
      <w:tblPr>
        <w:tblStyle w:val="Grilledutableau"/>
        <w:tblpPr w:leftFromText="141" w:rightFromText="141" w:vertAnchor="text" w:horzAnchor="margin" w:tblpY="-6"/>
        <w:tblW w:w="10343" w:type="dxa"/>
        <w:tblLook w:val="04A0" w:firstRow="1" w:lastRow="0" w:firstColumn="1" w:lastColumn="0" w:noHBand="0" w:noVBand="1"/>
      </w:tblPr>
      <w:tblGrid>
        <w:gridCol w:w="8842"/>
        <w:gridCol w:w="1501"/>
      </w:tblGrid>
      <w:tr w:rsidR="001D42B6" w:rsidRPr="00700980" w14:paraId="25509D49" w14:textId="77777777" w:rsidTr="00FC0D43">
        <w:trPr>
          <w:trHeight w:val="335"/>
        </w:trPr>
        <w:tc>
          <w:tcPr>
            <w:tcW w:w="8842" w:type="dxa"/>
            <w:vAlign w:val="center"/>
          </w:tcPr>
          <w:p w14:paraId="1A52B87D" w14:textId="71CA3A7E" w:rsidR="001D42B6" w:rsidRPr="00700980" w:rsidRDefault="001D42B6" w:rsidP="00E11D3F">
            <w:pPr>
              <w:spacing w:before="0" w:after="0"/>
              <w:rPr>
                <w:rFonts w:ascii="Arial" w:hAnsi="Arial" w:cs="Arial"/>
                <w:sz w:val="18"/>
                <w:szCs w:val="18"/>
              </w:rPr>
            </w:pPr>
            <w:r w:rsidRPr="00700980">
              <w:rPr>
                <w:rFonts w:ascii="Arial" w:hAnsi="Arial" w:cs="Arial"/>
                <w:sz w:val="18"/>
                <w:szCs w:val="18"/>
              </w:rPr>
              <w:t>Avoir pris connaissance du Guide et respecter tous les critères du programme</w:t>
            </w:r>
          </w:p>
        </w:tc>
        <w:sdt>
          <w:sdtPr>
            <w:rPr>
              <w:rFonts w:ascii="Arial" w:hAnsi="Arial" w:cs="Arial"/>
              <w:sz w:val="18"/>
              <w:szCs w:val="18"/>
            </w:rPr>
            <w:id w:val="-328977224"/>
            <w14:checkbox>
              <w14:checked w14:val="0"/>
              <w14:checkedState w14:val="2612" w14:font="MS Gothic"/>
              <w14:uncheckedState w14:val="2610" w14:font="MS Gothic"/>
            </w14:checkbox>
          </w:sdtPr>
          <w:sdtEndPr/>
          <w:sdtContent>
            <w:tc>
              <w:tcPr>
                <w:tcW w:w="1501" w:type="dxa"/>
                <w:vAlign w:val="center"/>
              </w:tcPr>
              <w:p w14:paraId="727C4ADB" w14:textId="64D66FE2" w:rsidR="001D42B6" w:rsidRPr="00700980" w:rsidRDefault="001D42B6" w:rsidP="00E11D3F">
                <w:pPr>
                  <w:spacing w:before="0" w:after="0"/>
                  <w:rPr>
                    <w:rFonts w:ascii="Arial" w:hAnsi="Arial" w:cs="Arial"/>
                    <w:sz w:val="18"/>
                    <w:szCs w:val="18"/>
                  </w:rPr>
                </w:pPr>
                <w:r w:rsidRPr="00700980">
                  <w:rPr>
                    <w:rFonts w:ascii="Segoe UI Symbol" w:eastAsia="MS Gothic" w:hAnsi="Segoe UI Symbol" w:cs="Segoe UI Symbol"/>
                    <w:sz w:val="18"/>
                    <w:szCs w:val="18"/>
                  </w:rPr>
                  <w:t>☐</w:t>
                </w:r>
              </w:p>
            </w:tc>
          </w:sdtContent>
        </w:sdt>
      </w:tr>
      <w:tr w:rsidR="00817004" w:rsidRPr="00700980" w14:paraId="504B3EBE" w14:textId="77777777" w:rsidTr="00FC0D43">
        <w:trPr>
          <w:trHeight w:val="335"/>
        </w:trPr>
        <w:tc>
          <w:tcPr>
            <w:tcW w:w="8842" w:type="dxa"/>
            <w:vAlign w:val="center"/>
          </w:tcPr>
          <w:p w14:paraId="15C92B92" w14:textId="6F4BEE4F" w:rsidR="00E11D3F" w:rsidRPr="00700980" w:rsidRDefault="00CD3C1C" w:rsidP="5E1D9BEF">
            <w:pPr>
              <w:spacing w:before="0" w:after="0"/>
              <w:rPr>
                <w:rFonts w:ascii="Arial" w:hAnsi="Arial" w:cs="Arial"/>
                <w:sz w:val="18"/>
                <w:szCs w:val="18"/>
              </w:rPr>
            </w:pPr>
            <w:r w:rsidRPr="00700980">
              <w:rPr>
                <w:rFonts w:ascii="Arial" w:hAnsi="Arial" w:cs="Arial"/>
                <w:sz w:val="18"/>
                <w:szCs w:val="18"/>
              </w:rPr>
              <w:t>Formulaire de demande détaillée (version Word)</w:t>
            </w:r>
          </w:p>
        </w:tc>
        <w:sdt>
          <w:sdtPr>
            <w:rPr>
              <w:rFonts w:ascii="Arial" w:hAnsi="Arial" w:cs="Arial"/>
              <w:sz w:val="18"/>
              <w:szCs w:val="18"/>
            </w:rPr>
            <w:id w:val="-202022655"/>
            <w14:checkbox>
              <w14:checked w14:val="0"/>
              <w14:checkedState w14:val="2612" w14:font="MS Gothic"/>
              <w14:uncheckedState w14:val="2610" w14:font="MS Gothic"/>
            </w14:checkbox>
          </w:sdtPr>
          <w:sdtEndPr/>
          <w:sdtContent>
            <w:tc>
              <w:tcPr>
                <w:tcW w:w="1501" w:type="dxa"/>
                <w:vAlign w:val="center"/>
              </w:tcPr>
              <w:p w14:paraId="61994725" w14:textId="0C05FDD5" w:rsidR="00E11D3F"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CD3C1C" w:rsidRPr="00700980" w14:paraId="1EA90503" w14:textId="77777777" w:rsidTr="00FC0D43">
        <w:trPr>
          <w:trHeight w:val="335"/>
        </w:trPr>
        <w:tc>
          <w:tcPr>
            <w:tcW w:w="8842" w:type="dxa"/>
            <w:vAlign w:val="center"/>
          </w:tcPr>
          <w:p w14:paraId="1F969176" w14:textId="0688BAC0" w:rsidR="00CD3C1C" w:rsidRPr="002A6A75" w:rsidRDefault="00CD3C1C" w:rsidP="00E11D3F">
            <w:pPr>
              <w:spacing w:before="0" w:after="0"/>
              <w:rPr>
                <w:rFonts w:ascii="Arial" w:hAnsi="Arial" w:cs="Arial"/>
                <w:sz w:val="18"/>
                <w:szCs w:val="18"/>
                <w:highlight w:val="yellow"/>
              </w:rPr>
            </w:pPr>
            <w:r w:rsidRPr="002A6A75">
              <w:rPr>
                <w:rFonts w:ascii="Arial" w:hAnsi="Arial" w:cs="Arial"/>
                <w:sz w:val="18"/>
                <w:szCs w:val="18"/>
              </w:rPr>
              <w:t>Diagramme de Gantt ou forme équivalente d’échéancier</w:t>
            </w:r>
          </w:p>
        </w:tc>
        <w:sdt>
          <w:sdtPr>
            <w:rPr>
              <w:rFonts w:ascii="Arial" w:hAnsi="Arial" w:cs="Arial"/>
              <w:sz w:val="18"/>
              <w:szCs w:val="18"/>
            </w:rPr>
            <w:id w:val="-769155674"/>
            <w14:checkbox>
              <w14:checked w14:val="0"/>
              <w14:checkedState w14:val="2612" w14:font="MS Gothic"/>
              <w14:uncheckedState w14:val="2610" w14:font="MS Gothic"/>
            </w14:checkbox>
          </w:sdtPr>
          <w:sdtEndPr/>
          <w:sdtContent>
            <w:tc>
              <w:tcPr>
                <w:tcW w:w="1501" w:type="dxa"/>
                <w:vAlign w:val="center"/>
              </w:tcPr>
              <w:p w14:paraId="6E571AB8" w14:textId="2B2908B0" w:rsidR="00CD3C1C"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817004" w:rsidRPr="00700980" w14:paraId="4D3DE44A" w14:textId="77777777" w:rsidTr="00FC0D43">
        <w:trPr>
          <w:trHeight w:val="335"/>
        </w:trPr>
        <w:tc>
          <w:tcPr>
            <w:tcW w:w="8842" w:type="dxa"/>
            <w:vAlign w:val="center"/>
          </w:tcPr>
          <w:p w14:paraId="71B2D2DE" w14:textId="6C08307D" w:rsidR="00E11D3F" w:rsidRPr="00700980" w:rsidRDefault="00E11D3F" w:rsidP="00E11D3F">
            <w:pPr>
              <w:spacing w:before="0" w:after="0"/>
              <w:rPr>
                <w:rFonts w:ascii="Arial" w:hAnsi="Arial" w:cs="Arial"/>
                <w:sz w:val="18"/>
                <w:szCs w:val="18"/>
              </w:rPr>
            </w:pPr>
            <w:r w:rsidRPr="00700980">
              <w:rPr>
                <w:rFonts w:ascii="Arial" w:hAnsi="Arial" w:cs="Arial"/>
                <w:sz w:val="18"/>
                <w:szCs w:val="18"/>
              </w:rPr>
              <w:t>Montage financier</w:t>
            </w:r>
          </w:p>
        </w:tc>
        <w:sdt>
          <w:sdtPr>
            <w:rPr>
              <w:rFonts w:ascii="Arial" w:hAnsi="Arial" w:cs="Arial"/>
              <w:sz w:val="18"/>
              <w:szCs w:val="18"/>
            </w:rPr>
            <w:id w:val="-944764527"/>
            <w14:checkbox>
              <w14:checked w14:val="0"/>
              <w14:checkedState w14:val="2612" w14:font="MS Gothic"/>
              <w14:uncheckedState w14:val="2610" w14:font="MS Gothic"/>
            </w14:checkbox>
          </w:sdtPr>
          <w:sdtEndPr/>
          <w:sdtContent>
            <w:tc>
              <w:tcPr>
                <w:tcW w:w="1501" w:type="dxa"/>
                <w:vAlign w:val="center"/>
              </w:tcPr>
              <w:p w14:paraId="7450724D" w14:textId="0B6845C9" w:rsidR="00E11D3F" w:rsidRPr="00700980" w:rsidRDefault="00507778"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817004" w:rsidRPr="00700980" w14:paraId="4F512762" w14:textId="77777777" w:rsidTr="00FC0D43">
        <w:trPr>
          <w:trHeight w:val="337"/>
        </w:trPr>
        <w:tc>
          <w:tcPr>
            <w:tcW w:w="8842" w:type="dxa"/>
            <w:vAlign w:val="center"/>
          </w:tcPr>
          <w:p w14:paraId="5A6BCF83" w14:textId="799AEC11" w:rsidR="00E11D3F" w:rsidRPr="00700980" w:rsidRDefault="00E11D3F" w:rsidP="00E11D3F">
            <w:pPr>
              <w:spacing w:before="0" w:after="0"/>
              <w:rPr>
                <w:rFonts w:ascii="Arial" w:hAnsi="Arial" w:cs="Arial"/>
                <w:sz w:val="18"/>
                <w:szCs w:val="18"/>
              </w:rPr>
            </w:pPr>
            <w:r w:rsidRPr="00700980">
              <w:rPr>
                <w:rFonts w:ascii="Arial" w:hAnsi="Arial" w:cs="Arial"/>
                <w:sz w:val="18"/>
                <w:szCs w:val="18"/>
              </w:rPr>
              <w:t>Lettre</w:t>
            </w:r>
            <w:r w:rsidR="000B1B75" w:rsidRPr="00700980">
              <w:rPr>
                <w:rFonts w:ascii="Arial" w:hAnsi="Arial" w:cs="Arial"/>
                <w:sz w:val="18"/>
                <w:szCs w:val="18"/>
              </w:rPr>
              <w:t>s</w:t>
            </w:r>
            <w:r w:rsidRPr="00700980">
              <w:rPr>
                <w:rFonts w:ascii="Arial" w:hAnsi="Arial" w:cs="Arial"/>
                <w:sz w:val="18"/>
                <w:szCs w:val="18"/>
              </w:rPr>
              <w:t xml:space="preserve"> d’engagement</w:t>
            </w:r>
            <w:r w:rsidR="1F94CE2A" w:rsidRPr="00700980">
              <w:rPr>
                <w:rFonts w:ascii="Arial" w:hAnsi="Arial" w:cs="Arial"/>
                <w:sz w:val="18"/>
                <w:szCs w:val="18"/>
              </w:rPr>
              <w:t>s</w:t>
            </w:r>
            <w:r w:rsidRPr="00700980">
              <w:rPr>
                <w:rFonts w:ascii="Arial" w:hAnsi="Arial" w:cs="Arial"/>
                <w:sz w:val="18"/>
                <w:szCs w:val="18"/>
              </w:rPr>
              <w:t xml:space="preserve"> </w:t>
            </w:r>
            <w:r w:rsidR="00C92F8A" w:rsidRPr="00700980">
              <w:rPr>
                <w:rFonts w:ascii="Arial" w:hAnsi="Arial" w:cs="Arial"/>
                <w:sz w:val="18"/>
                <w:szCs w:val="18"/>
              </w:rPr>
              <w:t>de</w:t>
            </w:r>
            <w:r w:rsidRPr="00700980">
              <w:rPr>
                <w:rFonts w:ascii="Arial" w:hAnsi="Arial" w:cs="Arial"/>
                <w:sz w:val="18"/>
                <w:szCs w:val="18"/>
              </w:rPr>
              <w:t>s partenaires</w:t>
            </w:r>
            <w:r w:rsidR="00D70C59" w:rsidRPr="00700980">
              <w:rPr>
                <w:rFonts w:ascii="Arial" w:hAnsi="Arial" w:cs="Arial"/>
                <w:sz w:val="18"/>
                <w:szCs w:val="18"/>
              </w:rPr>
              <w:t xml:space="preserve"> </w:t>
            </w:r>
            <w:r w:rsidR="000B1B75" w:rsidRPr="00700980">
              <w:rPr>
                <w:rFonts w:ascii="Arial" w:hAnsi="Arial" w:cs="Arial"/>
                <w:sz w:val="18"/>
                <w:szCs w:val="18"/>
              </w:rPr>
              <w:t>spécifique</w:t>
            </w:r>
            <w:r w:rsidR="00C92F8A" w:rsidRPr="00700980">
              <w:rPr>
                <w:rFonts w:ascii="Arial" w:hAnsi="Arial" w:cs="Arial"/>
                <w:sz w:val="18"/>
                <w:szCs w:val="18"/>
              </w:rPr>
              <w:t>s au projet</w:t>
            </w:r>
          </w:p>
        </w:tc>
        <w:sdt>
          <w:sdtPr>
            <w:rPr>
              <w:rFonts w:ascii="Arial" w:hAnsi="Arial" w:cs="Arial"/>
              <w:sz w:val="18"/>
              <w:szCs w:val="18"/>
            </w:rPr>
            <w:id w:val="1030839968"/>
            <w14:checkbox>
              <w14:checked w14:val="0"/>
              <w14:checkedState w14:val="2612" w14:font="MS Gothic"/>
              <w14:uncheckedState w14:val="2610" w14:font="MS Gothic"/>
            </w14:checkbox>
          </w:sdtPr>
          <w:sdtEndPr/>
          <w:sdtContent>
            <w:tc>
              <w:tcPr>
                <w:tcW w:w="1501" w:type="dxa"/>
                <w:vAlign w:val="center"/>
              </w:tcPr>
              <w:p w14:paraId="7504AC41" w14:textId="2F0C5883" w:rsidR="00E11D3F"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817004" w:rsidRPr="00700980" w14:paraId="0E22FCB2" w14:textId="77777777" w:rsidTr="00FC0D43">
        <w:trPr>
          <w:trHeight w:val="337"/>
        </w:trPr>
        <w:tc>
          <w:tcPr>
            <w:tcW w:w="8842" w:type="dxa"/>
            <w:shd w:val="clear" w:color="auto" w:fill="auto"/>
            <w:vAlign w:val="center"/>
          </w:tcPr>
          <w:p w14:paraId="7760B87C" w14:textId="23181DC0" w:rsidR="00E11D3F" w:rsidRPr="00700980" w:rsidRDefault="00547867" w:rsidP="00E11D3F">
            <w:pPr>
              <w:spacing w:before="0" w:after="0"/>
              <w:rPr>
                <w:rFonts w:ascii="Arial" w:hAnsi="Arial" w:cs="Arial"/>
                <w:sz w:val="18"/>
                <w:szCs w:val="18"/>
              </w:rPr>
            </w:pPr>
            <w:sdt>
              <w:sdtPr>
                <w:rPr>
                  <w:rStyle w:val="Listederoulante"/>
                  <w:rFonts w:cs="Arial"/>
                  <w:sz w:val="18"/>
                  <w:szCs w:val="18"/>
                </w:rPr>
                <w:id w:val="2142770593"/>
                <w14:checkbox>
                  <w14:checked w14:val="0"/>
                  <w14:checkedState w14:val="2612" w14:font="MS Gothic"/>
                  <w14:uncheckedState w14:val="2610" w14:font="MS Gothic"/>
                </w14:checkbox>
              </w:sdtPr>
              <w:sdtEndPr>
                <w:rPr>
                  <w:rStyle w:val="Policepardfaut"/>
                  <w:rFonts w:ascii="Assistant" w:hAnsi="Assistant"/>
                </w:rPr>
              </w:sdtEndPr>
              <w:sdtContent>
                <w:r w:rsidR="00E11D3F" w:rsidRPr="00700980">
                  <w:rPr>
                    <w:rFonts w:ascii="Arial" w:hAnsi="Arial" w:cs="Arial"/>
                    <w:sz w:val="18"/>
                    <w:szCs w:val="18"/>
                  </w:rPr>
                  <w:t>C</w:t>
                </w:r>
              </w:sdtContent>
            </w:sdt>
            <w:r w:rsidR="00E11D3F" w:rsidRPr="00700980">
              <w:rPr>
                <w:rFonts w:ascii="Arial" w:hAnsi="Arial" w:cs="Arial"/>
                <w:sz w:val="18"/>
                <w:szCs w:val="18"/>
              </w:rPr>
              <w:t xml:space="preserve">V </w:t>
            </w:r>
            <w:r w:rsidR="00BE1ED7" w:rsidRPr="00700980">
              <w:rPr>
                <w:rFonts w:ascii="Arial" w:hAnsi="Arial" w:cs="Arial"/>
                <w:sz w:val="18"/>
                <w:szCs w:val="18"/>
              </w:rPr>
              <w:t>de l’équipe managériale et de réalisation</w:t>
            </w:r>
          </w:p>
        </w:tc>
        <w:sdt>
          <w:sdtPr>
            <w:rPr>
              <w:rFonts w:ascii="Arial" w:hAnsi="Arial" w:cs="Arial"/>
              <w:sz w:val="18"/>
              <w:szCs w:val="18"/>
            </w:rPr>
            <w:id w:val="70087801"/>
            <w14:checkbox>
              <w14:checked w14:val="0"/>
              <w14:checkedState w14:val="2612" w14:font="MS Gothic"/>
              <w14:uncheckedState w14:val="2610" w14:font="MS Gothic"/>
            </w14:checkbox>
          </w:sdtPr>
          <w:sdtEndPr/>
          <w:sdtContent>
            <w:tc>
              <w:tcPr>
                <w:tcW w:w="1501" w:type="dxa"/>
                <w:vAlign w:val="center"/>
              </w:tcPr>
              <w:p w14:paraId="54925DBD" w14:textId="3B14F82E" w:rsidR="00E11D3F"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D675C5" w:rsidRPr="00700980" w14:paraId="0B34F57F" w14:textId="77777777" w:rsidTr="00FC0D43">
        <w:trPr>
          <w:trHeight w:val="337"/>
        </w:trPr>
        <w:tc>
          <w:tcPr>
            <w:tcW w:w="8842" w:type="dxa"/>
            <w:shd w:val="clear" w:color="auto" w:fill="auto"/>
            <w:vAlign w:val="center"/>
          </w:tcPr>
          <w:p w14:paraId="45E3B2AF" w14:textId="71079678" w:rsidR="00D675C5" w:rsidRPr="00700980" w:rsidRDefault="00D675C5" w:rsidP="000D7087">
            <w:pPr>
              <w:tabs>
                <w:tab w:val="left" w:pos="1005"/>
              </w:tabs>
              <w:jc w:val="both"/>
              <w:rPr>
                <w:rFonts w:ascii="Arial" w:hAnsi="Arial" w:cs="Arial"/>
                <w:sz w:val="18"/>
                <w:szCs w:val="18"/>
              </w:rPr>
            </w:pPr>
            <w:r w:rsidRPr="00700980">
              <w:rPr>
                <w:rFonts w:ascii="Arial" w:hAnsi="Arial" w:cs="Arial"/>
                <w:sz w:val="18"/>
                <w:szCs w:val="18"/>
              </w:rPr>
              <w:t>États financiers</w:t>
            </w:r>
            <w:r w:rsidR="00660E2A" w:rsidRPr="00700980">
              <w:rPr>
                <w:rFonts w:ascii="Arial" w:hAnsi="Arial" w:cs="Arial"/>
                <w:sz w:val="18"/>
                <w:szCs w:val="18"/>
              </w:rPr>
              <w:t xml:space="preserve"> des deux derniers exercices financiers</w:t>
            </w:r>
            <w:r w:rsidRPr="00700980">
              <w:rPr>
                <w:rFonts w:ascii="Arial" w:hAnsi="Arial" w:cs="Arial"/>
                <w:sz w:val="18"/>
                <w:szCs w:val="18"/>
              </w:rPr>
              <w:t xml:space="preserve"> d</w:t>
            </w:r>
            <w:r w:rsidR="00797654">
              <w:rPr>
                <w:rFonts w:ascii="Arial" w:hAnsi="Arial" w:cs="Arial"/>
                <w:sz w:val="18"/>
                <w:szCs w:val="18"/>
              </w:rPr>
              <w:t>u demandeur principal</w:t>
            </w:r>
            <w:r w:rsidRPr="00700980">
              <w:rPr>
                <w:rFonts w:ascii="Arial" w:hAnsi="Arial" w:cs="Arial"/>
                <w:sz w:val="18"/>
                <w:szCs w:val="18"/>
              </w:rPr>
              <w:t xml:space="preserve"> (ou états financiers prévisionnels pour une entreprise en démarrage)</w:t>
            </w:r>
          </w:p>
        </w:tc>
        <w:sdt>
          <w:sdtPr>
            <w:rPr>
              <w:rFonts w:ascii="Arial" w:hAnsi="Arial" w:cs="Arial"/>
              <w:sz w:val="18"/>
              <w:szCs w:val="18"/>
            </w:rPr>
            <w:id w:val="1569465553"/>
            <w14:checkbox>
              <w14:checked w14:val="0"/>
              <w14:checkedState w14:val="2612" w14:font="MS Gothic"/>
              <w14:uncheckedState w14:val="2610" w14:font="MS Gothic"/>
            </w14:checkbox>
          </w:sdtPr>
          <w:sdtEndPr/>
          <w:sdtContent>
            <w:tc>
              <w:tcPr>
                <w:tcW w:w="1501" w:type="dxa"/>
                <w:vAlign w:val="center"/>
              </w:tcPr>
              <w:p w14:paraId="4B4AAF54" w14:textId="4430A67E" w:rsidR="00D675C5"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D675C5" w:rsidRPr="00700980" w14:paraId="064DF32B" w14:textId="77777777" w:rsidTr="00FC0D43">
        <w:trPr>
          <w:trHeight w:val="337"/>
        </w:trPr>
        <w:tc>
          <w:tcPr>
            <w:tcW w:w="8842" w:type="dxa"/>
            <w:shd w:val="clear" w:color="auto" w:fill="auto"/>
            <w:vAlign w:val="center"/>
          </w:tcPr>
          <w:p w14:paraId="0D3F7B8D" w14:textId="76E42C0F" w:rsidR="00D675C5" w:rsidRPr="00700980" w:rsidRDefault="000D7087" w:rsidP="000D7087">
            <w:pPr>
              <w:tabs>
                <w:tab w:val="left" w:pos="1005"/>
              </w:tabs>
              <w:jc w:val="both"/>
              <w:rPr>
                <w:rFonts w:ascii="Arial" w:hAnsi="Arial" w:cs="Arial"/>
                <w:sz w:val="18"/>
                <w:szCs w:val="18"/>
              </w:rPr>
            </w:pPr>
            <w:r w:rsidRPr="00700980">
              <w:rPr>
                <w:rFonts w:ascii="Arial" w:hAnsi="Arial" w:cs="Arial"/>
                <w:sz w:val="18"/>
                <w:szCs w:val="18"/>
              </w:rPr>
              <w:t xml:space="preserve">Prévisions financières </w:t>
            </w:r>
            <w:r w:rsidR="00C80FF2">
              <w:rPr>
                <w:rFonts w:ascii="Arial" w:hAnsi="Arial" w:cs="Arial"/>
                <w:sz w:val="18"/>
                <w:szCs w:val="18"/>
              </w:rPr>
              <w:t>du demandeur principal</w:t>
            </w:r>
            <w:r w:rsidRPr="00700980">
              <w:rPr>
                <w:rFonts w:ascii="Arial" w:hAnsi="Arial" w:cs="Arial"/>
                <w:sz w:val="18"/>
                <w:szCs w:val="18"/>
              </w:rPr>
              <w:t xml:space="preserve"> et ses mouvements de trésorerie sur deux ans</w:t>
            </w:r>
          </w:p>
        </w:tc>
        <w:sdt>
          <w:sdtPr>
            <w:rPr>
              <w:rFonts w:ascii="Arial" w:hAnsi="Arial" w:cs="Arial"/>
              <w:sz w:val="18"/>
              <w:szCs w:val="18"/>
            </w:rPr>
            <w:id w:val="-112520853"/>
            <w14:checkbox>
              <w14:checked w14:val="0"/>
              <w14:checkedState w14:val="2612" w14:font="MS Gothic"/>
              <w14:uncheckedState w14:val="2610" w14:font="MS Gothic"/>
            </w14:checkbox>
          </w:sdtPr>
          <w:sdtEndPr/>
          <w:sdtContent>
            <w:tc>
              <w:tcPr>
                <w:tcW w:w="1501" w:type="dxa"/>
                <w:vAlign w:val="center"/>
              </w:tcPr>
              <w:p w14:paraId="577388A4" w14:textId="79C3427D" w:rsidR="00D675C5" w:rsidRPr="00700980" w:rsidRDefault="00B704CE"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817004" w:rsidRPr="00700980" w14:paraId="6579D038" w14:textId="77777777" w:rsidTr="00FC0D43">
        <w:trPr>
          <w:trHeight w:val="337"/>
        </w:trPr>
        <w:tc>
          <w:tcPr>
            <w:tcW w:w="8842" w:type="dxa"/>
            <w:shd w:val="clear" w:color="auto" w:fill="auto"/>
            <w:vAlign w:val="center"/>
          </w:tcPr>
          <w:p w14:paraId="3C84F931" w14:textId="0C083FA6" w:rsidR="00E11D3F" w:rsidRPr="00700980" w:rsidRDefault="00E11D3F" w:rsidP="00E11D3F">
            <w:pPr>
              <w:spacing w:before="0" w:after="0"/>
              <w:rPr>
                <w:rFonts w:ascii="Arial" w:hAnsi="Arial" w:cs="Arial"/>
                <w:sz w:val="18"/>
                <w:szCs w:val="18"/>
              </w:rPr>
            </w:pPr>
            <w:r w:rsidRPr="00700980">
              <w:rPr>
                <w:rFonts w:ascii="Arial" w:hAnsi="Arial" w:cs="Arial"/>
                <w:sz w:val="18"/>
                <w:szCs w:val="18"/>
              </w:rPr>
              <w:t xml:space="preserve">Les informations sur les partenaires </w:t>
            </w:r>
            <w:r w:rsidRPr="00BB2458">
              <w:rPr>
                <w:rFonts w:ascii="Arial" w:hAnsi="Arial" w:cs="Arial"/>
                <w:sz w:val="18"/>
                <w:szCs w:val="18"/>
              </w:rPr>
              <w:t>(section 1</w:t>
            </w:r>
            <w:r w:rsidRPr="00700980">
              <w:rPr>
                <w:rFonts w:ascii="Arial" w:hAnsi="Arial" w:cs="Arial"/>
                <w:sz w:val="18"/>
                <w:szCs w:val="18"/>
              </w:rPr>
              <w:t>) sont complétées et conformes</w:t>
            </w:r>
          </w:p>
        </w:tc>
        <w:sdt>
          <w:sdtPr>
            <w:rPr>
              <w:rFonts w:ascii="Arial" w:hAnsi="Arial" w:cs="Arial"/>
              <w:sz w:val="18"/>
              <w:szCs w:val="18"/>
            </w:rPr>
            <w:id w:val="-1370372451"/>
            <w14:checkbox>
              <w14:checked w14:val="0"/>
              <w14:checkedState w14:val="2612" w14:font="MS Gothic"/>
              <w14:uncheckedState w14:val="2610" w14:font="MS Gothic"/>
            </w14:checkbox>
          </w:sdtPr>
          <w:sdtEndPr/>
          <w:sdtContent>
            <w:tc>
              <w:tcPr>
                <w:tcW w:w="1501" w:type="dxa"/>
                <w:vAlign w:val="center"/>
              </w:tcPr>
              <w:p w14:paraId="545895DB" w14:textId="0B442B05" w:rsidR="00E11D3F" w:rsidRPr="00700980" w:rsidRDefault="00EE1DEA" w:rsidP="00E11D3F">
                <w:pPr>
                  <w:spacing w:before="0" w:after="0"/>
                  <w:rPr>
                    <w:rFonts w:ascii="Arial" w:hAnsi="Arial" w:cs="Arial"/>
                    <w:sz w:val="18"/>
                    <w:szCs w:val="18"/>
                  </w:rPr>
                </w:pPr>
                <w:r w:rsidRPr="00700980">
                  <w:rPr>
                    <w:rFonts w:ascii="Segoe UI Symbol" w:eastAsia="MS Gothic" w:hAnsi="Segoe UI Symbol" w:cs="Segoe UI Symbol"/>
                    <w:sz w:val="18"/>
                    <w:szCs w:val="18"/>
                  </w:rPr>
                  <w:t>☐</w:t>
                </w:r>
              </w:p>
            </w:tc>
          </w:sdtContent>
        </w:sdt>
      </w:tr>
      <w:tr w:rsidR="00817004" w:rsidRPr="00700980" w14:paraId="6183E3EF" w14:textId="77777777" w:rsidTr="00FC0D43">
        <w:trPr>
          <w:trHeight w:val="337"/>
        </w:trPr>
        <w:tc>
          <w:tcPr>
            <w:tcW w:w="8842" w:type="dxa"/>
            <w:vAlign w:val="center"/>
          </w:tcPr>
          <w:p w14:paraId="0D35D022" w14:textId="2B88A77D" w:rsidR="00E11D3F" w:rsidRPr="00700980" w:rsidRDefault="00CA58D8" w:rsidP="5E1D9BEF">
            <w:pPr>
              <w:spacing w:before="0" w:after="0"/>
              <w:rPr>
                <w:rFonts w:ascii="Arial" w:hAnsi="Arial" w:cs="Arial"/>
                <w:sz w:val="18"/>
                <w:szCs w:val="18"/>
              </w:rPr>
            </w:pPr>
            <w:r>
              <w:rPr>
                <w:rFonts w:ascii="Arial" w:hAnsi="Arial" w:cs="Arial"/>
                <w:sz w:val="18"/>
                <w:szCs w:val="18"/>
              </w:rPr>
              <w:t>T</w:t>
            </w:r>
            <w:r w:rsidR="00211083" w:rsidRPr="00700980">
              <w:rPr>
                <w:rFonts w:ascii="Arial" w:hAnsi="Arial" w:cs="Arial"/>
                <w:sz w:val="18"/>
                <w:szCs w:val="18"/>
              </w:rPr>
              <w:t>out autre document pertinent</w:t>
            </w:r>
            <w:r w:rsidR="00F90AE1" w:rsidRPr="00700980">
              <w:rPr>
                <w:rFonts w:ascii="Arial" w:hAnsi="Arial" w:cs="Arial"/>
                <w:sz w:val="18"/>
                <w:szCs w:val="18"/>
              </w:rPr>
              <w:t xml:space="preserve"> pouvant faciliter la compréhension de votre projet (plan d’affaires, étude de faisabilité, étude de marché …)</w:t>
            </w:r>
          </w:p>
        </w:tc>
        <w:sdt>
          <w:sdtPr>
            <w:rPr>
              <w:rFonts w:ascii="Arial" w:hAnsi="Arial" w:cs="Arial"/>
              <w:sz w:val="18"/>
              <w:szCs w:val="18"/>
            </w:rPr>
            <w:id w:val="-314029636"/>
            <w14:checkbox>
              <w14:checked w14:val="0"/>
              <w14:checkedState w14:val="2612" w14:font="MS Gothic"/>
              <w14:uncheckedState w14:val="2610" w14:font="MS Gothic"/>
            </w14:checkbox>
          </w:sdtPr>
          <w:sdtEndPr/>
          <w:sdtContent>
            <w:tc>
              <w:tcPr>
                <w:tcW w:w="1501" w:type="dxa"/>
                <w:vAlign w:val="center"/>
              </w:tcPr>
              <w:p w14:paraId="647E6F62" w14:textId="58FDED98" w:rsidR="00E11D3F" w:rsidRPr="00700980" w:rsidRDefault="00306A9D"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B704CE" w:rsidRPr="00700980" w14:paraId="4AC511A5" w14:textId="77777777" w:rsidTr="00FC0D43">
        <w:trPr>
          <w:trHeight w:val="337"/>
        </w:trPr>
        <w:tc>
          <w:tcPr>
            <w:tcW w:w="8842" w:type="dxa"/>
            <w:vAlign w:val="center"/>
          </w:tcPr>
          <w:p w14:paraId="0024C2DE" w14:textId="74E86523" w:rsidR="00B704CE" w:rsidRPr="00700980" w:rsidRDefault="00D90C81" w:rsidP="00E11D3F">
            <w:pPr>
              <w:spacing w:before="0" w:after="0"/>
              <w:rPr>
                <w:rFonts w:ascii="Arial" w:hAnsi="Arial" w:cs="Arial"/>
                <w:sz w:val="18"/>
                <w:szCs w:val="18"/>
              </w:rPr>
            </w:pPr>
            <w:r>
              <w:rPr>
                <w:rFonts w:ascii="Arial" w:hAnsi="Arial" w:cs="Arial"/>
                <w:sz w:val="18"/>
                <w:szCs w:val="18"/>
              </w:rPr>
              <w:t>Copie</w:t>
            </w:r>
            <w:r w:rsidR="00306A9D" w:rsidRPr="00306A9D">
              <w:rPr>
                <w:rFonts w:ascii="Arial" w:hAnsi="Arial" w:cs="Arial"/>
                <w:sz w:val="18"/>
                <w:szCs w:val="18"/>
              </w:rPr>
              <w:t xml:space="preserve"> du certificat de francisation</w:t>
            </w:r>
            <w:r w:rsidR="00004571">
              <w:rPr>
                <w:rStyle w:val="Appelnotedebasdep"/>
                <w:rFonts w:ascii="Arial" w:hAnsi="Arial" w:cs="Arial"/>
                <w:sz w:val="18"/>
                <w:szCs w:val="18"/>
              </w:rPr>
              <w:footnoteReference w:id="6"/>
            </w:r>
          </w:p>
        </w:tc>
        <w:sdt>
          <w:sdtPr>
            <w:rPr>
              <w:rFonts w:ascii="Arial" w:hAnsi="Arial" w:cs="Arial"/>
              <w:sz w:val="18"/>
              <w:szCs w:val="18"/>
            </w:rPr>
            <w:id w:val="-204401373"/>
            <w14:checkbox>
              <w14:checked w14:val="0"/>
              <w14:checkedState w14:val="2612" w14:font="MS Gothic"/>
              <w14:uncheckedState w14:val="2610" w14:font="MS Gothic"/>
            </w14:checkbox>
          </w:sdtPr>
          <w:sdtEndPr/>
          <w:sdtContent>
            <w:tc>
              <w:tcPr>
                <w:tcW w:w="1501" w:type="dxa"/>
                <w:vAlign w:val="center"/>
              </w:tcPr>
              <w:p w14:paraId="1D546C22" w14:textId="11803C11" w:rsidR="00B704CE" w:rsidRDefault="00306A9D"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B704CE" w:rsidRPr="00700980" w14:paraId="7CA7E07D" w14:textId="77777777" w:rsidTr="00FC0D43">
        <w:trPr>
          <w:trHeight w:val="337"/>
        </w:trPr>
        <w:tc>
          <w:tcPr>
            <w:tcW w:w="8842" w:type="dxa"/>
            <w:vAlign w:val="center"/>
          </w:tcPr>
          <w:p w14:paraId="21D8AA50" w14:textId="4A672030" w:rsidR="00B704CE" w:rsidRPr="00700980" w:rsidRDefault="00422384" w:rsidP="00E11D3F">
            <w:pPr>
              <w:spacing w:before="0" w:after="0"/>
              <w:rPr>
                <w:rFonts w:ascii="Arial" w:hAnsi="Arial" w:cs="Arial"/>
                <w:sz w:val="18"/>
                <w:szCs w:val="18"/>
              </w:rPr>
            </w:pPr>
            <w:r>
              <w:rPr>
                <w:rFonts w:ascii="Arial" w:hAnsi="Arial" w:cs="Arial"/>
                <w:sz w:val="18"/>
                <w:szCs w:val="18"/>
              </w:rPr>
              <w:t>C</w:t>
            </w:r>
            <w:r w:rsidR="00507778" w:rsidRPr="00507778">
              <w:rPr>
                <w:rFonts w:ascii="Arial" w:hAnsi="Arial" w:cs="Arial"/>
                <w:sz w:val="18"/>
                <w:szCs w:val="18"/>
              </w:rPr>
              <w:t>opie de la déclaration de conformité avec le Programme d’accès à l’égalité en emploi</w:t>
            </w:r>
            <w:r w:rsidR="00293E9C">
              <w:rPr>
                <w:rStyle w:val="Appelnotedebasdep"/>
                <w:rFonts w:ascii="Arial" w:hAnsi="Arial" w:cs="Arial"/>
                <w:sz w:val="18"/>
                <w:szCs w:val="18"/>
              </w:rPr>
              <w:footnoteReference w:id="7"/>
            </w:r>
          </w:p>
        </w:tc>
        <w:sdt>
          <w:sdtPr>
            <w:rPr>
              <w:rFonts w:ascii="Arial" w:hAnsi="Arial" w:cs="Arial"/>
              <w:sz w:val="18"/>
              <w:szCs w:val="18"/>
            </w:rPr>
            <w:id w:val="-169418388"/>
            <w14:checkbox>
              <w14:checked w14:val="0"/>
              <w14:checkedState w14:val="2612" w14:font="MS Gothic"/>
              <w14:uncheckedState w14:val="2610" w14:font="MS Gothic"/>
            </w14:checkbox>
          </w:sdtPr>
          <w:sdtEndPr/>
          <w:sdtContent>
            <w:tc>
              <w:tcPr>
                <w:tcW w:w="1501" w:type="dxa"/>
                <w:vAlign w:val="center"/>
              </w:tcPr>
              <w:p w14:paraId="100A77F0" w14:textId="2D13D708" w:rsidR="00B704CE" w:rsidRDefault="00306A9D"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r w:rsidR="00817004" w:rsidRPr="00700980" w14:paraId="05EE24FB" w14:textId="77777777" w:rsidTr="00FC0D43">
        <w:trPr>
          <w:trHeight w:val="337"/>
        </w:trPr>
        <w:tc>
          <w:tcPr>
            <w:tcW w:w="8842" w:type="dxa"/>
            <w:vAlign w:val="center"/>
          </w:tcPr>
          <w:p w14:paraId="5465D924" w14:textId="5FE4EFF4" w:rsidR="00E11D3F" w:rsidRPr="00700980" w:rsidRDefault="00E11D3F" w:rsidP="00E11D3F">
            <w:pPr>
              <w:spacing w:before="0" w:after="0"/>
              <w:rPr>
                <w:rFonts w:ascii="Arial" w:hAnsi="Arial" w:cs="Arial"/>
                <w:sz w:val="18"/>
                <w:szCs w:val="18"/>
              </w:rPr>
            </w:pPr>
            <w:r w:rsidRPr="00700980">
              <w:rPr>
                <w:rFonts w:ascii="Arial" w:hAnsi="Arial" w:cs="Arial"/>
                <w:sz w:val="18"/>
                <w:szCs w:val="18"/>
              </w:rPr>
              <w:t xml:space="preserve">Signature de la demande </w:t>
            </w:r>
            <w:r w:rsidR="001845BF" w:rsidRPr="00700980">
              <w:rPr>
                <w:rFonts w:ascii="Arial" w:hAnsi="Arial" w:cs="Arial"/>
                <w:sz w:val="18"/>
                <w:szCs w:val="18"/>
              </w:rPr>
              <w:t xml:space="preserve">en version </w:t>
            </w:r>
            <w:r w:rsidR="00914A41" w:rsidRPr="00700980">
              <w:rPr>
                <w:rFonts w:ascii="Arial" w:hAnsi="Arial" w:cs="Arial"/>
                <w:sz w:val="18"/>
                <w:szCs w:val="18"/>
              </w:rPr>
              <w:t>PDF</w:t>
            </w:r>
            <w:r w:rsidRPr="00700980">
              <w:rPr>
                <w:rFonts w:ascii="Arial" w:hAnsi="Arial" w:cs="Arial"/>
                <w:sz w:val="18"/>
                <w:szCs w:val="18"/>
              </w:rPr>
              <w:t xml:space="preserve"> par </w:t>
            </w:r>
            <w:r w:rsidR="0079496A" w:rsidRPr="00700980">
              <w:rPr>
                <w:rFonts w:ascii="Arial" w:hAnsi="Arial" w:cs="Arial"/>
                <w:sz w:val="18"/>
                <w:szCs w:val="18"/>
              </w:rPr>
              <w:t>tous les partenaires</w:t>
            </w:r>
            <w:r w:rsidR="001845BF" w:rsidRPr="00700980">
              <w:rPr>
                <w:rFonts w:ascii="Arial" w:hAnsi="Arial" w:cs="Arial"/>
                <w:sz w:val="18"/>
                <w:szCs w:val="18"/>
              </w:rPr>
              <w:t xml:space="preserve"> </w:t>
            </w:r>
          </w:p>
        </w:tc>
        <w:sdt>
          <w:sdtPr>
            <w:rPr>
              <w:rFonts w:ascii="Arial" w:hAnsi="Arial" w:cs="Arial"/>
              <w:sz w:val="18"/>
              <w:szCs w:val="18"/>
            </w:rPr>
            <w:id w:val="-1024406657"/>
            <w14:checkbox>
              <w14:checked w14:val="0"/>
              <w14:checkedState w14:val="2612" w14:font="MS Gothic"/>
              <w14:uncheckedState w14:val="2610" w14:font="MS Gothic"/>
            </w14:checkbox>
          </w:sdtPr>
          <w:sdtEndPr/>
          <w:sdtContent>
            <w:tc>
              <w:tcPr>
                <w:tcW w:w="1501" w:type="dxa"/>
                <w:vAlign w:val="center"/>
              </w:tcPr>
              <w:p w14:paraId="62482CDE" w14:textId="38ECD81F" w:rsidR="00E11D3F" w:rsidRPr="00700980" w:rsidRDefault="000D05D7" w:rsidP="00E11D3F">
                <w:pPr>
                  <w:spacing w:before="0" w:after="0"/>
                  <w:rPr>
                    <w:rFonts w:ascii="Arial" w:hAnsi="Arial" w:cs="Arial"/>
                    <w:sz w:val="18"/>
                    <w:szCs w:val="18"/>
                  </w:rPr>
                </w:pPr>
                <w:r>
                  <w:rPr>
                    <w:rFonts w:ascii="MS Gothic" w:eastAsia="MS Gothic" w:hAnsi="MS Gothic" w:cs="Arial" w:hint="eastAsia"/>
                    <w:sz w:val="18"/>
                    <w:szCs w:val="18"/>
                  </w:rPr>
                  <w:t>☐</w:t>
                </w:r>
              </w:p>
            </w:tc>
          </w:sdtContent>
        </w:sdt>
      </w:tr>
    </w:tbl>
    <w:p w14:paraId="29F5FFDC" w14:textId="77777777" w:rsidR="00422384" w:rsidRDefault="00E11D3F" w:rsidP="00E11D3F">
      <w:pPr>
        <w:pStyle w:val="pf0"/>
        <w:rPr>
          <w:rStyle w:val="cf01"/>
          <w:rFonts w:ascii="Arial" w:hAnsi="Arial" w:cs="Arial"/>
        </w:rPr>
      </w:pPr>
      <w:r w:rsidRPr="00700980">
        <w:rPr>
          <w:rStyle w:val="cf01"/>
          <w:rFonts w:ascii="Arial" w:hAnsi="Arial" w:cs="Arial"/>
          <w:color w:val="FF0000"/>
        </w:rPr>
        <w:br/>
      </w:r>
    </w:p>
    <w:p w14:paraId="13F5FFCA" w14:textId="77777777" w:rsidR="00422384" w:rsidRDefault="00422384">
      <w:pPr>
        <w:spacing w:before="0" w:after="0"/>
        <w:rPr>
          <w:rStyle w:val="cf01"/>
          <w:rFonts w:ascii="Arial" w:eastAsia="Times New Roman" w:hAnsi="Arial" w:cs="Arial"/>
          <w:lang w:eastAsia="fr-CA"/>
        </w:rPr>
      </w:pPr>
      <w:r>
        <w:rPr>
          <w:rStyle w:val="cf01"/>
          <w:rFonts w:ascii="Arial" w:hAnsi="Arial" w:cs="Arial"/>
        </w:rPr>
        <w:br w:type="page"/>
      </w:r>
    </w:p>
    <w:p w14:paraId="23521E5D" w14:textId="5D655836" w:rsidR="00E74ECE" w:rsidRDefault="00E74ECE" w:rsidP="00E11D3F">
      <w:pPr>
        <w:pStyle w:val="pf0"/>
        <w:rPr>
          <w:rStyle w:val="cf01"/>
          <w:rFonts w:ascii="Arial" w:hAnsi="Arial" w:cs="Arial"/>
        </w:rPr>
      </w:pPr>
      <w:r w:rsidRPr="00700980">
        <w:rPr>
          <w:rStyle w:val="cf01"/>
          <w:rFonts w:ascii="Arial" w:hAnsi="Arial" w:cs="Arial"/>
        </w:rPr>
        <w:lastRenderedPageBreak/>
        <w:t xml:space="preserve">Je certifie que les informations figurant dans ce formulaire et dans </w:t>
      </w:r>
      <w:r w:rsidR="00B81277" w:rsidRPr="00700980">
        <w:rPr>
          <w:rStyle w:val="cf01"/>
          <w:rFonts w:ascii="Arial" w:hAnsi="Arial" w:cs="Arial"/>
        </w:rPr>
        <w:t>toute</w:t>
      </w:r>
      <w:r w:rsidRPr="00700980">
        <w:rPr>
          <w:rStyle w:val="cf01"/>
          <w:rFonts w:ascii="Arial" w:hAnsi="Arial" w:cs="Arial"/>
        </w:rPr>
        <w:t xml:space="preserve"> la documentation soumise </w:t>
      </w:r>
      <w:r w:rsidR="0096108C" w:rsidRPr="00700980">
        <w:rPr>
          <w:rStyle w:val="cf01"/>
          <w:rFonts w:ascii="Arial" w:hAnsi="Arial" w:cs="Arial"/>
        </w:rPr>
        <w:t>dans le cadre de</w:t>
      </w:r>
      <w:r w:rsidRPr="00700980">
        <w:rPr>
          <w:rStyle w:val="cf01"/>
          <w:rFonts w:ascii="Arial" w:hAnsi="Arial" w:cs="Arial"/>
        </w:rPr>
        <w:t xml:space="preserve"> ce projet sont complètes</w:t>
      </w:r>
      <w:r w:rsidR="00E11D3F" w:rsidRPr="00700980">
        <w:rPr>
          <w:rStyle w:val="cf01"/>
          <w:rFonts w:ascii="Arial" w:hAnsi="Arial" w:cs="Arial"/>
        </w:rPr>
        <w:t xml:space="preserve"> et</w:t>
      </w:r>
      <w:r w:rsidRPr="00700980">
        <w:rPr>
          <w:rStyle w:val="cf01"/>
          <w:rFonts w:ascii="Arial" w:hAnsi="Arial" w:cs="Arial"/>
        </w:rPr>
        <w:t xml:space="preserve"> véridiques</w:t>
      </w:r>
      <w:r w:rsidR="00D66D52" w:rsidRPr="00700980">
        <w:rPr>
          <w:rStyle w:val="cf01"/>
          <w:rFonts w:ascii="Arial" w:hAnsi="Arial" w:cs="Arial"/>
        </w:rPr>
        <w:t>.</w:t>
      </w:r>
      <w:r w:rsidR="008401D9">
        <w:rPr>
          <w:rStyle w:val="cf01"/>
          <w:rFonts w:ascii="Arial" w:hAnsi="Arial" w:cs="Arial"/>
        </w:rPr>
        <w:t xml:space="preserve"> Je comprends</w:t>
      </w:r>
      <w:r w:rsidR="008C2690">
        <w:rPr>
          <w:rStyle w:val="cf01"/>
          <w:rFonts w:ascii="Arial" w:hAnsi="Arial" w:cs="Arial"/>
        </w:rPr>
        <w:t xml:space="preserve"> </w:t>
      </w:r>
      <w:r w:rsidR="00580147">
        <w:rPr>
          <w:rStyle w:val="cf01"/>
          <w:rFonts w:ascii="Arial" w:hAnsi="Arial" w:cs="Arial"/>
        </w:rPr>
        <w:t>que les engagements financiers indiqués à la section 6 sont conditionnel</w:t>
      </w:r>
      <w:r w:rsidR="004B721D">
        <w:rPr>
          <w:rStyle w:val="cf01"/>
          <w:rFonts w:ascii="Arial" w:hAnsi="Arial" w:cs="Arial"/>
        </w:rPr>
        <w:t xml:space="preserve">s </w:t>
      </w:r>
      <w:r w:rsidR="00C91B1D">
        <w:rPr>
          <w:rStyle w:val="cf01"/>
          <w:rFonts w:ascii="Arial" w:hAnsi="Arial" w:cs="Arial"/>
        </w:rPr>
        <w:t xml:space="preserve">à la signature d’une convention entre InnovÉÉ et le </w:t>
      </w:r>
      <w:r w:rsidR="005536DA">
        <w:rPr>
          <w:rStyle w:val="cf01"/>
          <w:rFonts w:ascii="Arial" w:hAnsi="Arial" w:cs="Arial"/>
        </w:rPr>
        <w:t>demandeur principal.</w:t>
      </w:r>
      <w:r w:rsidR="00580147">
        <w:rPr>
          <w:rStyle w:val="cf01"/>
          <w:rFonts w:ascii="Arial" w:hAnsi="Arial" w:cs="Arial"/>
        </w:rPr>
        <w:t xml:space="preserve"> </w:t>
      </w:r>
    </w:p>
    <w:tbl>
      <w:tblPr>
        <w:tblStyle w:val="Grilledutableau"/>
        <w:tblW w:w="10343" w:type="dxa"/>
        <w:tblLook w:val="04A0" w:firstRow="1" w:lastRow="0" w:firstColumn="1" w:lastColumn="0" w:noHBand="0" w:noVBand="1"/>
      </w:tblPr>
      <w:tblGrid>
        <w:gridCol w:w="2553"/>
        <w:gridCol w:w="3679"/>
        <w:gridCol w:w="723"/>
        <w:gridCol w:w="3388"/>
      </w:tblGrid>
      <w:tr w:rsidR="00476445" w14:paraId="025E8C98" w14:textId="77777777" w:rsidTr="00FC0D43">
        <w:trPr>
          <w:trHeight w:val="454"/>
        </w:trPr>
        <w:tc>
          <w:tcPr>
            <w:tcW w:w="10343" w:type="dxa"/>
            <w:gridSpan w:val="4"/>
            <w:shd w:val="clear" w:color="auto" w:fill="EAF1DD" w:themeFill="accent3" w:themeFillTint="33"/>
            <w:vAlign w:val="center"/>
          </w:tcPr>
          <w:p w14:paraId="4454C035" w14:textId="52EF2357" w:rsidR="00476445" w:rsidRPr="00FC0D43" w:rsidRDefault="00476445" w:rsidP="00766238">
            <w:pPr>
              <w:pStyle w:val="pf0"/>
              <w:jc w:val="center"/>
              <w:rPr>
                <w:rStyle w:val="cf01"/>
                <w:rFonts w:ascii="Arial" w:hAnsi="Arial" w:cs="Arial"/>
                <w:b/>
                <w:bCs/>
              </w:rPr>
            </w:pPr>
            <w:r w:rsidRPr="00FC0D43">
              <w:rPr>
                <w:rStyle w:val="cf01"/>
                <w:rFonts w:ascii="Arial" w:hAnsi="Arial" w:cs="Arial"/>
                <w:b/>
                <w:bCs/>
              </w:rPr>
              <w:t>Demandeur principal – partenaire 1</w:t>
            </w:r>
          </w:p>
        </w:tc>
      </w:tr>
      <w:tr w:rsidR="00476445" w14:paraId="7D970F10" w14:textId="77777777" w:rsidTr="00FC0D43">
        <w:trPr>
          <w:trHeight w:val="454"/>
        </w:trPr>
        <w:tc>
          <w:tcPr>
            <w:tcW w:w="2553" w:type="dxa"/>
            <w:vAlign w:val="center"/>
          </w:tcPr>
          <w:p w14:paraId="004466CF" w14:textId="6A764BBD" w:rsidR="00476445" w:rsidRPr="00FC0D43" w:rsidRDefault="00476445" w:rsidP="00766238">
            <w:pPr>
              <w:pStyle w:val="pf0"/>
              <w:jc w:val="center"/>
              <w:rPr>
                <w:rStyle w:val="cf01"/>
                <w:rFonts w:ascii="Arial" w:hAnsi="Arial" w:cs="Arial"/>
              </w:rPr>
            </w:pPr>
            <w:r w:rsidRPr="00FC0D43">
              <w:rPr>
                <w:rStyle w:val="cf01"/>
                <w:rFonts w:ascii="Arial" w:hAnsi="Arial" w:cs="Arial"/>
              </w:rPr>
              <w:t>Signature</w:t>
            </w:r>
          </w:p>
        </w:tc>
        <w:sdt>
          <w:sdtPr>
            <w:rPr>
              <w:rFonts w:ascii="Arial" w:hAnsi="Arial" w:cs="Arial"/>
              <w:sz w:val="18"/>
              <w:szCs w:val="18"/>
            </w:rPr>
            <w:id w:val="207851026"/>
            <w:placeholder>
              <w:docPart w:val="B419F886E1C745238B29A7D60CAB6475"/>
            </w:placeholder>
            <w:showingPlcHdr/>
            <w:text w:multiLine="1"/>
          </w:sdtPr>
          <w:sdtEndPr/>
          <w:sdtContent>
            <w:tc>
              <w:tcPr>
                <w:tcW w:w="3679" w:type="dxa"/>
                <w:vAlign w:val="center"/>
              </w:tcPr>
              <w:p w14:paraId="5B28C088" w14:textId="4A98C059"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c>
          <w:tcPr>
            <w:tcW w:w="723" w:type="dxa"/>
            <w:vAlign w:val="center"/>
          </w:tcPr>
          <w:p w14:paraId="456F0E1F" w14:textId="1B8034CF" w:rsidR="00476445" w:rsidRPr="00FC0D43" w:rsidRDefault="00476445" w:rsidP="00766238">
            <w:pPr>
              <w:pStyle w:val="pf0"/>
              <w:jc w:val="center"/>
              <w:rPr>
                <w:rStyle w:val="cf01"/>
                <w:rFonts w:ascii="Arial" w:hAnsi="Arial" w:cs="Arial"/>
              </w:rPr>
            </w:pPr>
            <w:r w:rsidRPr="00FC0D43">
              <w:rPr>
                <w:rStyle w:val="cf01"/>
                <w:rFonts w:ascii="Arial" w:hAnsi="Arial" w:cs="Arial"/>
              </w:rPr>
              <w:t>Date</w:t>
            </w:r>
          </w:p>
        </w:tc>
        <w:sdt>
          <w:sdtPr>
            <w:rPr>
              <w:rFonts w:ascii="Arial" w:hAnsi="Arial" w:cs="Arial"/>
              <w:sz w:val="18"/>
              <w:szCs w:val="18"/>
            </w:rPr>
            <w:id w:val="-146586664"/>
            <w:placeholder>
              <w:docPart w:val="3FA3F1583F64439281009BD3DEAFE342"/>
            </w:placeholder>
            <w:showingPlcHdr/>
            <w:text w:multiLine="1"/>
          </w:sdtPr>
          <w:sdtEndPr/>
          <w:sdtContent>
            <w:tc>
              <w:tcPr>
                <w:tcW w:w="3388" w:type="dxa"/>
                <w:vAlign w:val="center"/>
              </w:tcPr>
              <w:p w14:paraId="507D9A58" w14:textId="7D90D9FE"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r>
      <w:tr w:rsidR="00476445" w14:paraId="07AFFE0B" w14:textId="77777777" w:rsidTr="00FC0D43">
        <w:trPr>
          <w:trHeight w:val="454"/>
        </w:trPr>
        <w:tc>
          <w:tcPr>
            <w:tcW w:w="10343" w:type="dxa"/>
            <w:gridSpan w:val="4"/>
            <w:shd w:val="clear" w:color="auto" w:fill="EAF1DD" w:themeFill="accent3" w:themeFillTint="33"/>
            <w:vAlign w:val="center"/>
          </w:tcPr>
          <w:p w14:paraId="347F0357" w14:textId="001C5C24" w:rsidR="00476445" w:rsidRPr="00FC0D43" w:rsidRDefault="00D26B4A" w:rsidP="00766238">
            <w:pPr>
              <w:pStyle w:val="pf0"/>
              <w:jc w:val="center"/>
              <w:rPr>
                <w:rStyle w:val="cf01"/>
                <w:rFonts w:ascii="Arial" w:hAnsi="Arial" w:cs="Arial"/>
                <w:b/>
                <w:bCs/>
              </w:rPr>
            </w:pPr>
            <w:r w:rsidRPr="00FC0D43">
              <w:rPr>
                <w:rStyle w:val="cf01"/>
                <w:rFonts w:ascii="Arial" w:hAnsi="Arial" w:cs="Arial"/>
                <w:b/>
                <w:bCs/>
              </w:rPr>
              <w:t>Partenaire de réalisation 2</w:t>
            </w:r>
          </w:p>
        </w:tc>
      </w:tr>
      <w:tr w:rsidR="00476445" w14:paraId="476B6BA5" w14:textId="77777777" w:rsidTr="00FC0D43">
        <w:trPr>
          <w:trHeight w:val="454"/>
        </w:trPr>
        <w:tc>
          <w:tcPr>
            <w:tcW w:w="2553" w:type="dxa"/>
            <w:vAlign w:val="center"/>
          </w:tcPr>
          <w:p w14:paraId="4B53BAAC" w14:textId="3AD6690F" w:rsidR="00476445" w:rsidRPr="00FC0D43" w:rsidRDefault="00476445" w:rsidP="00766238">
            <w:pPr>
              <w:pStyle w:val="pf0"/>
              <w:jc w:val="center"/>
              <w:rPr>
                <w:rStyle w:val="cf01"/>
                <w:rFonts w:ascii="Arial" w:hAnsi="Arial" w:cs="Arial"/>
              </w:rPr>
            </w:pPr>
            <w:r w:rsidRPr="00FC0D43">
              <w:rPr>
                <w:rStyle w:val="cf01"/>
                <w:rFonts w:ascii="Arial" w:hAnsi="Arial" w:cs="Arial"/>
              </w:rPr>
              <w:t>Signature</w:t>
            </w:r>
          </w:p>
        </w:tc>
        <w:sdt>
          <w:sdtPr>
            <w:rPr>
              <w:rFonts w:ascii="Arial" w:hAnsi="Arial" w:cs="Arial"/>
              <w:sz w:val="18"/>
              <w:szCs w:val="18"/>
            </w:rPr>
            <w:id w:val="-372853236"/>
            <w:placeholder>
              <w:docPart w:val="1E7FA33BE1D64410841A29000C57D735"/>
            </w:placeholder>
            <w:showingPlcHdr/>
            <w:text w:multiLine="1"/>
          </w:sdtPr>
          <w:sdtEndPr/>
          <w:sdtContent>
            <w:tc>
              <w:tcPr>
                <w:tcW w:w="3679" w:type="dxa"/>
                <w:vAlign w:val="center"/>
              </w:tcPr>
              <w:p w14:paraId="662D30F9" w14:textId="2073F805"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c>
          <w:tcPr>
            <w:tcW w:w="723" w:type="dxa"/>
            <w:vAlign w:val="center"/>
          </w:tcPr>
          <w:p w14:paraId="6EBCAE26" w14:textId="16E6BEF0" w:rsidR="00476445" w:rsidRPr="00FC0D43" w:rsidRDefault="00476445" w:rsidP="00766238">
            <w:pPr>
              <w:pStyle w:val="pf0"/>
              <w:jc w:val="center"/>
              <w:rPr>
                <w:rStyle w:val="cf01"/>
                <w:rFonts w:ascii="Arial" w:hAnsi="Arial" w:cs="Arial"/>
              </w:rPr>
            </w:pPr>
            <w:r w:rsidRPr="00FC0D43">
              <w:rPr>
                <w:rStyle w:val="cf01"/>
                <w:rFonts w:ascii="Arial" w:hAnsi="Arial" w:cs="Arial"/>
              </w:rPr>
              <w:t>Date</w:t>
            </w:r>
          </w:p>
        </w:tc>
        <w:sdt>
          <w:sdtPr>
            <w:rPr>
              <w:rFonts w:ascii="Arial" w:hAnsi="Arial" w:cs="Arial"/>
              <w:sz w:val="18"/>
              <w:szCs w:val="18"/>
            </w:rPr>
            <w:id w:val="729733585"/>
            <w:placeholder>
              <w:docPart w:val="3262B7A67F7D4189ACF94E6BC7C67156"/>
            </w:placeholder>
            <w:showingPlcHdr/>
            <w:text w:multiLine="1"/>
          </w:sdtPr>
          <w:sdtEndPr/>
          <w:sdtContent>
            <w:tc>
              <w:tcPr>
                <w:tcW w:w="3388" w:type="dxa"/>
                <w:vAlign w:val="center"/>
              </w:tcPr>
              <w:p w14:paraId="5771E502" w14:textId="448CFB7E"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r>
      <w:tr w:rsidR="00476445" w14:paraId="7CCE48D5" w14:textId="77777777" w:rsidTr="00FC0D43">
        <w:trPr>
          <w:trHeight w:val="454"/>
        </w:trPr>
        <w:tc>
          <w:tcPr>
            <w:tcW w:w="10343" w:type="dxa"/>
            <w:gridSpan w:val="4"/>
            <w:shd w:val="clear" w:color="auto" w:fill="EAF1DD" w:themeFill="accent3" w:themeFillTint="33"/>
            <w:vAlign w:val="center"/>
          </w:tcPr>
          <w:p w14:paraId="31008A81" w14:textId="69EE887E" w:rsidR="00476445" w:rsidRPr="00FC0D43" w:rsidRDefault="00D26B4A" w:rsidP="00766238">
            <w:pPr>
              <w:pStyle w:val="pf0"/>
              <w:jc w:val="center"/>
              <w:rPr>
                <w:rStyle w:val="cf01"/>
                <w:rFonts w:ascii="Arial" w:hAnsi="Arial" w:cs="Arial"/>
                <w:b/>
                <w:bCs/>
              </w:rPr>
            </w:pPr>
            <w:r w:rsidRPr="00FC0D43">
              <w:rPr>
                <w:rStyle w:val="cf01"/>
                <w:rFonts w:ascii="Arial" w:hAnsi="Arial" w:cs="Arial"/>
                <w:b/>
                <w:bCs/>
              </w:rPr>
              <w:t>Partenaire de réalisation 3 (le cas échéant)</w:t>
            </w:r>
          </w:p>
        </w:tc>
      </w:tr>
      <w:tr w:rsidR="00476445" w14:paraId="57D6151E" w14:textId="77777777" w:rsidTr="00FC0D43">
        <w:trPr>
          <w:trHeight w:val="454"/>
        </w:trPr>
        <w:tc>
          <w:tcPr>
            <w:tcW w:w="2553" w:type="dxa"/>
            <w:vAlign w:val="center"/>
          </w:tcPr>
          <w:p w14:paraId="75CDA677" w14:textId="4E892B08" w:rsidR="00476445" w:rsidRPr="00FC0D43" w:rsidRDefault="00476445" w:rsidP="00766238">
            <w:pPr>
              <w:pStyle w:val="pf0"/>
              <w:jc w:val="center"/>
              <w:rPr>
                <w:rStyle w:val="cf01"/>
                <w:rFonts w:ascii="Arial" w:hAnsi="Arial" w:cs="Arial"/>
              </w:rPr>
            </w:pPr>
            <w:r w:rsidRPr="00FC0D43">
              <w:rPr>
                <w:rStyle w:val="cf01"/>
                <w:rFonts w:ascii="Arial" w:hAnsi="Arial" w:cs="Arial"/>
              </w:rPr>
              <w:t>Signature</w:t>
            </w:r>
          </w:p>
        </w:tc>
        <w:sdt>
          <w:sdtPr>
            <w:rPr>
              <w:rFonts w:ascii="Arial" w:hAnsi="Arial" w:cs="Arial"/>
              <w:sz w:val="18"/>
              <w:szCs w:val="18"/>
            </w:rPr>
            <w:id w:val="665987589"/>
            <w:placeholder>
              <w:docPart w:val="573DEF9F28584D38BA0DCAFACF73F4D5"/>
            </w:placeholder>
            <w:showingPlcHdr/>
            <w:text w:multiLine="1"/>
          </w:sdtPr>
          <w:sdtEndPr/>
          <w:sdtContent>
            <w:tc>
              <w:tcPr>
                <w:tcW w:w="3679" w:type="dxa"/>
                <w:vAlign w:val="center"/>
              </w:tcPr>
              <w:p w14:paraId="6D781079" w14:textId="2ED413B0"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c>
          <w:tcPr>
            <w:tcW w:w="723" w:type="dxa"/>
            <w:vAlign w:val="center"/>
          </w:tcPr>
          <w:p w14:paraId="321CEBDE" w14:textId="2D37B948" w:rsidR="00476445" w:rsidRPr="00FC0D43" w:rsidRDefault="00476445" w:rsidP="00766238">
            <w:pPr>
              <w:pStyle w:val="pf0"/>
              <w:jc w:val="center"/>
              <w:rPr>
                <w:rStyle w:val="cf01"/>
                <w:rFonts w:ascii="Arial" w:hAnsi="Arial" w:cs="Arial"/>
              </w:rPr>
            </w:pPr>
            <w:r w:rsidRPr="00FC0D43">
              <w:rPr>
                <w:rStyle w:val="cf01"/>
                <w:rFonts w:ascii="Arial" w:hAnsi="Arial" w:cs="Arial"/>
              </w:rPr>
              <w:t>Date</w:t>
            </w:r>
          </w:p>
        </w:tc>
        <w:sdt>
          <w:sdtPr>
            <w:rPr>
              <w:rFonts w:ascii="Arial" w:hAnsi="Arial" w:cs="Arial"/>
              <w:sz w:val="18"/>
              <w:szCs w:val="18"/>
            </w:rPr>
            <w:id w:val="-2147111259"/>
            <w:placeholder>
              <w:docPart w:val="9123BC5FC38C49C1840CAA0E30BA4F04"/>
            </w:placeholder>
            <w:showingPlcHdr/>
            <w:text w:multiLine="1"/>
          </w:sdtPr>
          <w:sdtEndPr/>
          <w:sdtContent>
            <w:tc>
              <w:tcPr>
                <w:tcW w:w="3388" w:type="dxa"/>
                <w:vAlign w:val="center"/>
              </w:tcPr>
              <w:p w14:paraId="1A916B82" w14:textId="2B64B07E" w:rsidR="00476445" w:rsidRPr="00FC0D43" w:rsidRDefault="00D26B4A" w:rsidP="00766238">
                <w:pPr>
                  <w:pStyle w:val="pf0"/>
                  <w:jc w:val="center"/>
                  <w:rPr>
                    <w:rStyle w:val="cf01"/>
                    <w:rFonts w:ascii="Arial" w:hAnsi="Arial" w:cs="Arial"/>
                  </w:rPr>
                </w:pPr>
                <w:r w:rsidRPr="00FC0D43">
                  <w:rPr>
                    <w:rFonts w:ascii="Arial" w:hAnsi="Arial" w:cs="Arial"/>
                    <w:color w:val="808080"/>
                    <w:sz w:val="18"/>
                    <w:szCs w:val="18"/>
                  </w:rPr>
                  <w:t>Texte</w:t>
                </w:r>
              </w:p>
            </w:tc>
          </w:sdtContent>
        </w:sdt>
      </w:tr>
    </w:tbl>
    <w:p w14:paraId="5673CF3E" w14:textId="77777777" w:rsidR="00972D2B" w:rsidRPr="00441F07" w:rsidRDefault="00972D2B" w:rsidP="00441F07">
      <w:pPr>
        <w:pStyle w:val="pf0"/>
        <w:spacing w:before="120" w:beforeAutospacing="0"/>
        <w:rPr>
          <w:rStyle w:val="cf01"/>
          <w:rFonts w:ascii="Arial" w:hAnsi="Arial" w:cs="Arial"/>
        </w:rPr>
      </w:pPr>
      <w:r w:rsidRPr="00441F07">
        <w:rPr>
          <w:rStyle w:val="cf01"/>
          <w:rFonts w:ascii="Arial" w:hAnsi="Arial" w:cs="Arial"/>
        </w:rPr>
        <w:t>Par ces signatures, les demandeurs confirment que les chercheurs ou gestionnaires impliqués au projet ne peuvent recevoir un avantage professionnel ou personnel résultant du programme de financement et qu’à leur connaissance il n’y a aucun conflit d’intérêt ou apparence de conflits d’intérêts au sein du projet et de ses collaborations envisagées.</w:t>
      </w:r>
    </w:p>
    <w:p w14:paraId="2A322C13" w14:textId="65E1F0BD" w:rsidR="0093738A" w:rsidRDefault="0093738A" w:rsidP="00441F07">
      <w:pPr>
        <w:pStyle w:val="pf0"/>
        <w:rPr>
          <w:rStyle w:val="cf01"/>
          <w:rFonts w:ascii="Arial" w:hAnsi="Arial" w:cs="Arial"/>
        </w:rPr>
      </w:pPr>
    </w:p>
    <w:p w14:paraId="683F7C49" w14:textId="66A97879" w:rsidR="00BB2458" w:rsidRPr="00337A17" w:rsidRDefault="0093738A">
      <w:pPr>
        <w:spacing w:before="0" w:after="0"/>
        <w:rPr>
          <w:rFonts w:ascii="Arial" w:eastAsia="Times New Roman" w:hAnsi="Arial" w:cs="Arial"/>
          <w:sz w:val="18"/>
          <w:szCs w:val="18"/>
          <w:lang w:eastAsia="fr-CA"/>
        </w:rPr>
      </w:pPr>
      <w:r>
        <w:rPr>
          <w:rStyle w:val="cf01"/>
          <w:rFonts w:ascii="Arial" w:hAnsi="Arial" w:cs="Arial"/>
        </w:rPr>
        <w:br w:type="page"/>
      </w:r>
    </w:p>
    <w:p w14:paraId="2EC78A63" w14:textId="508CDFA4" w:rsidR="009916A1" w:rsidRDefault="00A22CDD" w:rsidP="009916A1">
      <w:pPr>
        <w:pStyle w:val="Titre1"/>
        <w:spacing w:before="0" w:after="0"/>
        <w:rPr>
          <w:rFonts w:ascii="Arial" w:hAnsi="Arial"/>
          <w:color w:val="auto"/>
        </w:rPr>
      </w:pPr>
      <w:r w:rsidRPr="1D19BE24">
        <w:rPr>
          <w:rFonts w:ascii="Arial" w:hAnsi="Arial"/>
          <w:color w:val="auto"/>
        </w:rPr>
        <w:lastRenderedPageBreak/>
        <w:t>RÉFÉRENCES</w:t>
      </w:r>
    </w:p>
    <w:p w14:paraId="57227BF7" w14:textId="77777777" w:rsidR="00BB2458" w:rsidRDefault="00BB2458" w:rsidP="00BB2458"/>
    <w:sdt>
      <w:sdtPr>
        <w:rPr>
          <w:rFonts w:ascii="Arial" w:hAnsi="Arial" w:cs="Arial"/>
          <w:sz w:val="18"/>
          <w:szCs w:val="18"/>
          <w:lang w:eastAsia="fr-CA"/>
        </w:rPr>
        <w:id w:val="1206054051"/>
        <w:placeholder>
          <w:docPart w:val="F78DB41729A248209D5011220A2CC162"/>
        </w:placeholder>
        <w:showingPlcHdr/>
        <w:text w:multiLine="1"/>
      </w:sdtPr>
      <w:sdtEndPr/>
      <w:sdtContent>
        <w:p w14:paraId="7F0F6B42" w14:textId="0D92BAA4" w:rsidR="00687E9E" w:rsidRPr="00337A17" w:rsidRDefault="00BB2458" w:rsidP="00337A17">
          <w:pPr>
            <w:rPr>
              <w:rFonts w:ascii="Arial" w:hAnsi="Arial" w:cs="Arial"/>
              <w:sz w:val="18"/>
              <w:szCs w:val="18"/>
              <w:lang w:eastAsia="fr-CA"/>
            </w:rPr>
          </w:pPr>
          <w:r w:rsidRPr="00B8103C">
            <w:rPr>
              <w:rFonts w:ascii="Arial" w:eastAsia="Times New Roman" w:hAnsi="Arial" w:cs="Arial"/>
              <w:color w:val="808080"/>
              <w:sz w:val="18"/>
              <w:szCs w:val="18"/>
            </w:rPr>
            <w:t>Texte</w:t>
          </w:r>
        </w:p>
      </w:sdtContent>
    </w:sdt>
    <w:sectPr w:rsidR="00687E9E" w:rsidRPr="00337A17" w:rsidSect="009A6F85">
      <w:pgSz w:w="12240" w:h="15840" w:code="1"/>
      <w:pgMar w:top="204" w:right="1009" w:bottom="720" w:left="1009"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93E10" w14:textId="77777777" w:rsidR="000617AF" w:rsidRDefault="000617AF" w:rsidP="005F5C81">
      <w:pPr>
        <w:spacing w:before="0" w:after="0"/>
      </w:pPr>
      <w:r>
        <w:separator/>
      </w:r>
    </w:p>
  </w:endnote>
  <w:endnote w:type="continuationSeparator" w:id="0">
    <w:p w14:paraId="41A01990" w14:textId="77777777" w:rsidR="000617AF" w:rsidRDefault="000617AF" w:rsidP="005F5C81">
      <w:pPr>
        <w:spacing w:before="0" w:after="0"/>
      </w:pPr>
      <w:r>
        <w:continuationSeparator/>
      </w:r>
    </w:p>
  </w:endnote>
  <w:endnote w:type="continuationNotice" w:id="1">
    <w:p w14:paraId="7264C899" w14:textId="77777777" w:rsidR="000617AF" w:rsidRDefault="000617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ssistant">
    <w:charset w:val="B1"/>
    <w:family w:val="auto"/>
    <w:pitch w:val="variable"/>
    <w:sig w:usb0="A00008FF" w:usb1="4000204B" w:usb2="00000000" w:usb3="00000000" w:csb0="0000002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ven Pro">
    <w:altName w:val="Cambria"/>
    <w:charset w:val="00"/>
    <w:family w:val="auto"/>
    <w:pitch w:val="variable"/>
    <w:sig w:usb0="A00000FF" w:usb1="50002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BAD40C" w14:textId="77777777" w:rsidR="008E0B2F" w:rsidRDefault="008E0B2F" w:rsidP="00E51ED2">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4D65C001" w14:textId="77777777" w:rsidR="008E0B2F" w:rsidRDefault="008E0B2F" w:rsidP="003C62A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63419" w14:textId="7663AD74" w:rsidR="008E0B2F" w:rsidRDefault="002846C7" w:rsidP="007604C6">
    <w:pPr>
      <w:pStyle w:val="Pieddepage"/>
      <w:tabs>
        <w:tab w:val="clear" w:pos="4320"/>
        <w:tab w:val="clear" w:pos="8640"/>
        <w:tab w:val="right" w:pos="7560"/>
      </w:tabs>
      <w:ind w:right="360"/>
      <w:rPr>
        <w:sz w:val="16"/>
        <w:szCs w:val="16"/>
      </w:rPr>
    </w:pPr>
    <w:r w:rsidRPr="002846C7">
      <w:rPr>
        <w:sz w:val="16"/>
        <w:szCs w:val="16"/>
        <w:lang w:val="fr-FR"/>
      </w:rPr>
      <w:t xml:space="preserve">Page </w:t>
    </w:r>
    <w:r w:rsidRPr="002846C7">
      <w:rPr>
        <w:sz w:val="16"/>
        <w:szCs w:val="16"/>
        <w:lang w:val="fr-FR"/>
      </w:rPr>
      <w:fldChar w:fldCharType="begin"/>
    </w:r>
    <w:r w:rsidRPr="002846C7">
      <w:rPr>
        <w:sz w:val="16"/>
        <w:szCs w:val="16"/>
        <w:lang w:val="fr-FR"/>
      </w:rPr>
      <w:instrText>PAGE  \* Arabic  \* MERGEFORMAT</w:instrText>
    </w:r>
    <w:r w:rsidRPr="002846C7">
      <w:rPr>
        <w:sz w:val="16"/>
        <w:szCs w:val="16"/>
        <w:lang w:val="fr-FR"/>
      </w:rPr>
      <w:fldChar w:fldCharType="separate"/>
    </w:r>
    <w:r w:rsidRPr="002846C7">
      <w:rPr>
        <w:sz w:val="16"/>
        <w:szCs w:val="16"/>
        <w:lang w:val="fr-FR"/>
      </w:rPr>
      <w:t>1</w:t>
    </w:r>
    <w:r w:rsidRPr="002846C7">
      <w:rPr>
        <w:sz w:val="16"/>
        <w:szCs w:val="16"/>
        <w:lang w:val="fr-FR"/>
      </w:rPr>
      <w:fldChar w:fldCharType="end"/>
    </w:r>
    <w:r w:rsidRPr="002846C7">
      <w:rPr>
        <w:sz w:val="16"/>
        <w:szCs w:val="16"/>
        <w:lang w:val="fr-FR"/>
      </w:rPr>
      <w:t xml:space="preserve"> sur </w:t>
    </w:r>
    <w:r w:rsidRPr="002846C7">
      <w:rPr>
        <w:sz w:val="16"/>
        <w:szCs w:val="16"/>
        <w:lang w:val="fr-FR"/>
      </w:rPr>
      <w:fldChar w:fldCharType="begin"/>
    </w:r>
    <w:r w:rsidRPr="002846C7">
      <w:rPr>
        <w:sz w:val="16"/>
        <w:szCs w:val="16"/>
        <w:lang w:val="fr-FR"/>
      </w:rPr>
      <w:instrText>NUMPAGES  \* Arabic  \* MERGEFORMAT</w:instrText>
    </w:r>
    <w:r w:rsidRPr="002846C7">
      <w:rPr>
        <w:sz w:val="16"/>
        <w:szCs w:val="16"/>
        <w:lang w:val="fr-FR"/>
      </w:rPr>
      <w:fldChar w:fldCharType="separate"/>
    </w:r>
    <w:r w:rsidRPr="002846C7">
      <w:rPr>
        <w:sz w:val="16"/>
        <w:szCs w:val="16"/>
        <w:lang w:val="fr-FR"/>
      </w:rPr>
      <w:t>2</w:t>
    </w:r>
    <w:r w:rsidRPr="002846C7">
      <w:rPr>
        <w:sz w:val="16"/>
        <w:szCs w:val="16"/>
        <w:lang w:val="fr-FR"/>
      </w:rPr>
      <w:fldChar w:fldCharType="end"/>
    </w:r>
  </w:p>
  <w:p w14:paraId="31E9919A" w14:textId="1D42B48F" w:rsidR="008E0B2F" w:rsidRDefault="008E0B2F" w:rsidP="007604C6">
    <w:pPr>
      <w:pStyle w:val="Pieddepage"/>
      <w:tabs>
        <w:tab w:val="right" w:pos="7560"/>
      </w:tabs>
      <w:ind w:right="360"/>
      <w:rPr>
        <w:b/>
        <w:bCs/>
        <w:i/>
        <w:iCs/>
        <w:sz w:val="16"/>
        <w:szCs w:val="16"/>
      </w:rPr>
    </w:pPr>
    <w:r w:rsidRPr="00AF55B8">
      <w:rPr>
        <w:b/>
        <w:bCs/>
        <w:sz w:val="16"/>
        <w:szCs w:val="16"/>
      </w:rPr>
      <w:t>FORMULAIRE DE DEMANDE DE FINANCEMENT</w:t>
    </w:r>
  </w:p>
  <w:p w14:paraId="688397C9" w14:textId="77777777" w:rsidR="008E0B2F" w:rsidRPr="00DB4284" w:rsidRDefault="008E0B2F" w:rsidP="00E51ED2">
    <w:pPr>
      <w:pStyle w:val="Pieddepage"/>
      <w:tabs>
        <w:tab w:val="clear" w:pos="4320"/>
        <w:tab w:val="clear" w:pos="8640"/>
        <w:tab w:val="right" w:pos="8010"/>
      </w:tabs>
      <w:ind w:right="-36"/>
    </w:pPr>
    <w:r>
      <w:rPr>
        <w:sz w:val="16"/>
        <w:szCs w:val="16"/>
        <w:lang w:val="fr-FR"/>
      </w:rPr>
      <w:t>Confidentiel une fois rempl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5EE10" w14:textId="77777777" w:rsidR="008E0B2F" w:rsidRDefault="008E0B2F" w:rsidP="00CB6F9A">
    <w:pPr>
      <w:pStyle w:val="Pieddepage"/>
      <w:pBdr>
        <w:top w:val="single" w:sz="8" w:space="1" w:color="auto"/>
      </w:pBdr>
      <w:tabs>
        <w:tab w:val="clear" w:pos="4320"/>
        <w:tab w:val="clear" w:pos="8640"/>
        <w:tab w:val="right" w:pos="7560"/>
      </w:tabs>
      <w:ind w:right="-36"/>
      <w:rPr>
        <w:sz w:val="16"/>
        <w:szCs w:val="16"/>
        <w:lang w:val="fr-FR"/>
      </w:rPr>
    </w:pPr>
    <w:r>
      <w:rPr>
        <w:lang w:val="fr-FR"/>
      </w:rPr>
      <w:tab/>
    </w:r>
  </w:p>
  <w:p w14:paraId="2D6AC16B" w14:textId="77777777" w:rsidR="008E0B2F" w:rsidRDefault="008E0B2F" w:rsidP="00A464C0">
    <w:pPr>
      <w:pStyle w:val="Pieddepage"/>
      <w:tabs>
        <w:tab w:val="clear" w:pos="4320"/>
        <w:tab w:val="clear" w:pos="8640"/>
        <w:tab w:val="right" w:pos="8010"/>
      </w:tabs>
      <w:ind w:right="-3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A54DFD" w14:textId="77777777" w:rsidR="000617AF" w:rsidRDefault="000617AF" w:rsidP="005F5C81">
      <w:pPr>
        <w:spacing w:before="0" w:after="0"/>
      </w:pPr>
      <w:r>
        <w:separator/>
      </w:r>
    </w:p>
  </w:footnote>
  <w:footnote w:type="continuationSeparator" w:id="0">
    <w:p w14:paraId="0A79A010" w14:textId="77777777" w:rsidR="000617AF" w:rsidRDefault="000617AF" w:rsidP="005F5C81">
      <w:pPr>
        <w:spacing w:before="0" w:after="0"/>
      </w:pPr>
      <w:r>
        <w:continuationSeparator/>
      </w:r>
    </w:p>
  </w:footnote>
  <w:footnote w:type="continuationNotice" w:id="1">
    <w:p w14:paraId="130810A0" w14:textId="77777777" w:rsidR="000617AF" w:rsidRDefault="000617AF">
      <w:pPr>
        <w:spacing w:before="0" w:after="0"/>
      </w:pPr>
    </w:p>
  </w:footnote>
  <w:footnote w:id="2">
    <w:p w14:paraId="4E2086F1" w14:textId="0D0514A5" w:rsidR="003C6C9B" w:rsidRDefault="003C6C9B">
      <w:pPr>
        <w:pStyle w:val="Notedebasdepage"/>
      </w:pPr>
      <w:r>
        <w:rPr>
          <w:rStyle w:val="Appelnotedebasdep"/>
        </w:rPr>
        <w:footnoteRef/>
      </w:r>
      <w:r>
        <w:t xml:space="preserve"> </w:t>
      </w:r>
      <w:r w:rsidRPr="003C6C9B">
        <w:rPr>
          <w:rFonts w:asciiTheme="majorHAnsi" w:hAnsiTheme="majorHAnsi" w:cstheme="majorHAnsi"/>
          <w:sz w:val="18"/>
          <w:szCs w:val="18"/>
        </w:rPr>
        <w:t xml:space="preserve">Si </w:t>
      </w:r>
      <w:r w:rsidR="00BE04A6">
        <w:rPr>
          <w:rFonts w:asciiTheme="majorHAnsi" w:hAnsiTheme="majorHAnsi" w:cstheme="majorHAnsi"/>
          <w:sz w:val="18"/>
          <w:szCs w:val="18"/>
        </w:rPr>
        <w:t>la PME</w:t>
      </w:r>
      <w:r w:rsidRPr="003C6C9B">
        <w:rPr>
          <w:rFonts w:asciiTheme="majorHAnsi" w:hAnsiTheme="majorHAnsi" w:cstheme="majorHAnsi"/>
          <w:sz w:val="18"/>
          <w:szCs w:val="18"/>
        </w:rPr>
        <w:t xml:space="preserve"> est détenu</w:t>
      </w:r>
      <w:r w:rsidR="00BE04A6">
        <w:rPr>
          <w:rFonts w:asciiTheme="majorHAnsi" w:hAnsiTheme="majorHAnsi" w:cstheme="majorHAnsi"/>
          <w:sz w:val="18"/>
          <w:szCs w:val="18"/>
        </w:rPr>
        <w:t>e</w:t>
      </w:r>
      <w:r w:rsidRPr="003C6C9B">
        <w:rPr>
          <w:rFonts w:asciiTheme="majorHAnsi" w:hAnsiTheme="majorHAnsi" w:cstheme="majorHAnsi"/>
          <w:sz w:val="18"/>
          <w:szCs w:val="18"/>
        </w:rPr>
        <w:t xml:space="preserve"> à plus de 50% par une autre entreprise, le nombre d’employés à inscrire est celui de la structure majoritaire.</w:t>
      </w:r>
    </w:p>
  </w:footnote>
  <w:footnote w:id="3">
    <w:p w14:paraId="3F58EB98" w14:textId="052C6B5E" w:rsidR="0097443C" w:rsidRDefault="0097443C">
      <w:pPr>
        <w:pStyle w:val="Notedebasdepage"/>
      </w:pPr>
      <w:r w:rsidRPr="002E6F8F">
        <w:rPr>
          <w:rStyle w:val="Appelnotedebasdep"/>
          <w:sz w:val="20"/>
          <w:szCs w:val="20"/>
        </w:rPr>
        <w:footnoteRef/>
      </w:r>
      <w:r w:rsidRPr="002E6F8F">
        <w:rPr>
          <w:sz w:val="20"/>
          <w:szCs w:val="20"/>
        </w:rPr>
        <w:t xml:space="preserve"> </w:t>
      </w:r>
      <w:r w:rsidR="00133461">
        <w:rPr>
          <w:rFonts w:asciiTheme="majorHAnsi" w:hAnsiTheme="majorHAnsi" w:cstheme="majorHAnsi"/>
          <w:sz w:val="18"/>
          <w:szCs w:val="18"/>
        </w:rPr>
        <w:t>Voir Annexe B -</w:t>
      </w:r>
      <w:r w:rsidR="00133461" w:rsidRPr="00507EB9">
        <w:rPr>
          <w:rFonts w:asciiTheme="majorHAnsi" w:hAnsiTheme="majorHAnsi" w:cstheme="majorHAnsi"/>
          <w:sz w:val="18"/>
          <w:szCs w:val="18"/>
        </w:rPr>
        <w:t xml:space="preserve"> Lignes directrices </w:t>
      </w:r>
      <w:r w:rsidR="00133461">
        <w:rPr>
          <w:rFonts w:asciiTheme="majorHAnsi" w:hAnsiTheme="majorHAnsi" w:cstheme="majorHAnsi"/>
          <w:sz w:val="18"/>
          <w:szCs w:val="18"/>
        </w:rPr>
        <w:t>pour remplir le formulaire Annexe GES dans le guide du programme</w:t>
      </w:r>
      <w:r w:rsidR="00133461" w:rsidRPr="00507EB9">
        <w:rPr>
          <w:rFonts w:asciiTheme="majorHAnsi" w:hAnsiTheme="majorHAnsi" w:cstheme="majorHAnsi"/>
          <w:sz w:val="18"/>
          <w:szCs w:val="18"/>
        </w:rPr>
        <w:t>.</w:t>
      </w:r>
      <w:r w:rsidR="00A4042D" w:rsidRPr="00A4042D">
        <w:t xml:space="preserve"> </w:t>
      </w:r>
      <w:r w:rsidR="00A4042D" w:rsidRPr="00A4042D">
        <w:rPr>
          <w:rFonts w:asciiTheme="majorHAnsi" w:hAnsiTheme="majorHAnsi" w:cstheme="majorHAnsi"/>
          <w:sz w:val="18"/>
          <w:szCs w:val="18"/>
        </w:rPr>
        <w:t>Les RSRI offrent un accompagnement personnalisé pour aider les demandeurs à compléter la section « Potentiel de réduction des GES ». Pour en bénéficier, contactez votre conseiller</w:t>
      </w:r>
      <w:r w:rsidR="00133461">
        <w:rPr>
          <w:rFonts w:asciiTheme="majorHAnsi" w:hAnsiTheme="majorHAnsi" w:cstheme="majorHAnsi"/>
          <w:sz w:val="18"/>
          <w:szCs w:val="18"/>
        </w:rPr>
        <w:t>.</w:t>
      </w:r>
    </w:p>
  </w:footnote>
  <w:footnote w:id="4">
    <w:p w14:paraId="0EB212EC" w14:textId="3834B6AD" w:rsidR="004332A3" w:rsidRPr="00133461" w:rsidRDefault="004332A3" w:rsidP="004332A3">
      <w:pPr>
        <w:keepNext/>
        <w:keepLines/>
        <w:spacing w:before="0" w:after="0"/>
        <w:ind w:right="-126"/>
        <w:outlineLvl w:val="2"/>
        <w:rPr>
          <w:rFonts w:asciiTheme="majorHAnsi" w:hAnsiTheme="majorHAnsi" w:cstheme="majorHAnsi"/>
          <w:sz w:val="18"/>
          <w:szCs w:val="18"/>
        </w:rPr>
      </w:pPr>
      <w:r>
        <w:rPr>
          <w:rStyle w:val="Appelnotedebasdep"/>
        </w:rPr>
        <w:footnoteRef/>
      </w:r>
      <w:r>
        <w:t xml:space="preserve"> </w:t>
      </w:r>
      <w:r w:rsidRPr="00133461">
        <w:rPr>
          <w:rFonts w:asciiTheme="majorHAnsi" w:hAnsiTheme="majorHAnsi" w:cstheme="majorHAnsi" w:hint="cs"/>
          <w:sz w:val="18"/>
          <w:szCs w:val="18"/>
        </w:rPr>
        <w:t xml:space="preserve">Voir Norme ISO 16290 – « Systèmes spatiaux </w:t>
      </w:r>
      <w:r w:rsidR="005944B2">
        <w:rPr>
          <w:rFonts w:asciiTheme="majorHAnsi" w:hAnsiTheme="majorHAnsi" w:cstheme="majorHAnsi"/>
          <w:sz w:val="18"/>
          <w:szCs w:val="18"/>
        </w:rPr>
        <w:t>—</w:t>
      </w:r>
      <w:r w:rsidRPr="00133461">
        <w:rPr>
          <w:rFonts w:asciiTheme="majorHAnsi" w:hAnsiTheme="majorHAnsi" w:cstheme="majorHAnsi" w:hint="cs"/>
          <w:sz w:val="18"/>
          <w:szCs w:val="18"/>
        </w:rPr>
        <w:t xml:space="preserve"> Définition des Niveaux de Maturité de la Technologie (NMT) et de</w:t>
      </w:r>
    </w:p>
    <w:p w14:paraId="4D3D9CE0" w14:textId="608CA7DF" w:rsidR="004332A3" w:rsidRPr="00133461" w:rsidRDefault="004332A3" w:rsidP="004332A3">
      <w:pPr>
        <w:pStyle w:val="Notedebasdepage"/>
        <w:rPr>
          <w:rFonts w:asciiTheme="majorHAnsi" w:hAnsiTheme="majorHAnsi" w:cstheme="majorHAnsi"/>
          <w:sz w:val="18"/>
          <w:szCs w:val="18"/>
        </w:rPr>
      </w:pPr>
      <w:proofErr w:type="gramStart"/>
      <w:r w:rsidRPr="00133461">
        <w:rPr>
          <w:rFonts w:asciiTheme="majorHAnsi" w:hAnsiTheme="majorHAnsi" w:cstheme="majorHAnsi" w:hint="cs"/>
          <w:sz w:val="18"/>
          <w:szCs w:val="18"/>
        </w:rPr>
        <w:t>leurs</w:t>
      </w:r>
      <w:proofErr w:type="gramEnd"/>
      <w:r w:rsidRPr="00133461">
        <w:rPr>
          <w:rFonts w:asciiTheme="majorHAnsi" w:hAnsiTheme="majorHAnsi" w:cstheme="majorHAnsi" w:hint="cs"/>
          <w:sz w:val="18"/>
          <w:szCs w:val="18"/>
        </w:rPr>
        <w:t xml:space="preserve"> critères d'évaluation » ( </w:t>
      </w:r>
      <w:hyperlink r:id="rId1" w:history="1">
        <w:r w:rsidRPr="00133461">
          <w:rPr>
            <w:rFonts w:asciiTheme="majorHAnsi" w:hAnsiTheme="majorHAnsi" w:cstheme="majorHAnsi" w:hint="cs"/>
            <w:sz w:val="18"/>
            <w:szCs w:val="18"/>
          </w:rPr>
          <w:t>http://www.iso.org/iso/fr/catalogue_detail.htm?csnumber=56064</w:t>
        </w:r>
      </w:hyperlink>
      <w:r w:rsidRPr="00133461">
        <w:rPr>
          <w:rFonts w:asciiTheme="majorHAnsi" w:hAnsiTheme="majorHAnsi" w:cstheme="majorHAnsi" w:hint="cs"/>
          <w:sz w:val="18"/>
          <w:szCs w:val="18"/>
        </w:rPr>
        <w:t xml:space="preserve"> ) et https://ised-isde.canada.ca/site/office-technologies-industrielles/fr/programme-demonstration-technologies-pdt#p9</w:t>
      </w:r>
    </w:p>
  </w:footnote>
  <w:footnote w:id="5">
    <w:p w14:paraId="60432702" w14:textId="2FCBFC89" w:rsidR="00F4381B" w:rsidRDefault="00F4381B" w:rsidP="000F5FDA">
      <w:pPr>
        <w:keepNext/>
        <w:keepLines/>
        <w:spacing w:before="0" w:after="0"/>
        <w:ind w:right="-126"/>
        <w:outlineLvl w:val="2"/>
      </w:pPr>
      <w:r>
        <w:rPr>
          <w:rStyle w:val="Appelnotedebasdep"/>
        </w:rPr>
        <w:footnoteRef/>
      </w:r>
      <w:r>
        <w:t xml:space="preserve"> </w:t>
      </w:r>
      <w:r w:rsidR="00133461">
        <w:rPr>
          <w:rFonts w:asciiTheme="majorHAnsi" w:hAnsiTheme="majorHAnsi" w:cstheme="majorHAnsi"/>
          <w:sz w:val="18"/>
          <w:szCs w:val="18"/>
        </w:rPr>
        <w:t>Voir Annexe B -</w:t>
      </w:r>
      <w:r w:rsidRPr="00507EB9">
        <w:rPr>
          <w:rFonts w:asciiTheme="majorHAnsi" w:hAnsiTheme="majorHAnsi" w:cstheme="majorHAnsi"/>
          <w:sz w:val="18"/>
          <w:szCs w:val="18"/>
        </w:rPr>
        <w:t xml:space="preserve"> Lignes directrices </w:t>
      </w:r>
      <w:r w:rsidR="00133461">
        <w:rPr>
          <w:rFonts w:asciiTheme="majorHAnsi" w:hAnsiTheme="majorHAnsi" w:cstheme="majorHAnsi"/>
          <w:sz w:val="18"/>
          <w:szCs w:val="18"/>
        </w:rPr>
        <w:t>pour remplir le formulaire Annexe GES dans le guide du programme</w:t>
      </w:r>
      <w:r w:rsidRPr="00507EB9">
        <w:rPr>
          <w:rFonts w:asciiTheme="majorHAnsi" w:hAnsiTheme="majorHAnsi" w:cstheme="majorHAnsi"/>
          <w:sz w:val="18"/>
          <w:szCs w:val="18"/>
        </w:rPr>
        <w:t xml:space="preserve">. </w:t>
      </w:r>
      <w:r w:rsidR="00A4042D" w:rsidRPr="00A4042D">
        <w:rPr>
          <w:rFonts w:asciiTheme="majorHAnsi" w:hAnsiTheme="majorHAnsi" w:cstheme="majorHAnsi"/>
          <w:sz w:val="18"/>
          <w:szCs w:val="18"/>
        </w:rPr>
        <w:t>Les RSRI offrent un accompagnement personnalisé pour aider les demandeurs à compléter la section « Potentiel de réduction des GES ». Pour en bénéficier, contactez votre conseiller.</w:t>
      </w:r>
    </w:p>
  </w:footnote>
  <w:footnote w:id="6">
    <w:p w14:paraId="2E6910A1" w14:textId="1A200285" w:rsidR="00293E9C" w:rsidRDefault="00004571" w:rsidP="00293E9C">
      <w:pPr>
        <w:pStyle w:val="Notedebasdepage"/>
        <w:rPr>
          <w:sz w:val="16"/>
          <w:szCs w:val="16"/>
        </w:rPr>
      </w:pPr>
      <w:r>
        <w:rPr>
          <w:rStyle w:val="Appelnotedebasdep"/>
        </w:rPr>
        <w:footnoteRef/>
      </w:r>
      <w:r>
        <w:t xml:space="preserve"> </w:t>
      </w:r>
      <w:r w:rsidR="00D90C81" w:rsidRPr="00547867">
        <w:rPr>
          <w:sz w:val="16"/>
          <w:szCs w:val="16"/>
        </w:rPr>
        <w:t>Pour une entreprise assujettie</w:t>
      </w:r>
      <w:r w:rsidR="00D90C81">
        <w:rPr>
          <w:sz w:val="16"/>
          <w:szCs w:val="16"/>
        </w:rPr>
        <w:t xml:space="preserve">, </w:t>
      </w:r>
      <w:r w:rsidR="00293E9C" w:rsidRPr="00293E9C">
        <w:rPr>
          <w:sz w:val="16"/>
          <w:szCs w:val="16"/>
        </w:rPr>
        <w:t>Si</w:t>
      </w:r>
      <w:r w:rsidR="00D60FBC" w:rsidRPr="00547867">
        <w:rPr>
          <w:sz w:val="16"/>
          <w:szCs w:val="16"/>
        </w:rPr>
        <w:t xml:space="preserve"> elle ne détient pas encore ce certificat, l’un des documents suivants, valide et émis par l’Office québécois de la langue française (OQLF) : </w:t>
      </w:r>
    </w:p>
    <w:p w14:paraId="4CD3EA41" w14:textId="30023285" w:rsidR="00D60FBC" w:rsidRPr="00547867" w:rsidRDefault="00293E9C" w:rsidP="00547867">
      <w:pPr>
        <w:pStyle w:val="Notedebasdepage"/>
        <w:numPr>
          <w:ilvl w:val="0"/>
          <w:numId w:val="37"/>
        </w:numPr>
        <w:rPr>
          <w:sz w:val="16"/>
          <w:szCs w:val="16"/>
        </w:rPr>
      </w:pPr>
      <w:r>
        <w:rPr>
          <w:sz w:val="16"/>
          <w:szCs w:val="16"/>
        </w:rPr>
        <w:t>A</w:t>
      </w:r>
      <w:r w:rsidR="00D60FBC" w:rsidRPr="00547867">
        <w:rPr>
          <w:sz w:val="16"/>
          <w:szCs w:val="16"/>
        </w:rPr>
        <w:t xml:space="preserve">ttestation d’inscription à l’OQLF, </w:t>
      </w:r>
    </w:p>
    <w:p w14:paraId="228252C1" w14:textId="77777777" w:rsidR="00293E9C" w:rsidRDefault="00293E9C" w:rsidP="00547867">
      <w:pPr>
        <w:pStyle w:val="Notedebasdepage"/>
        <w:numPr>
          <w:ilvl w:val="0"/>
          <w:numId w:val="37"/>
        </w:numPr>
        <w:rPr>
          <w:sz w:val="16"/>
          <w:szCs w:val="16"/>
        </w:rPr>
      </w:pPr>
      <w:r>
        <w:rPr>
          <w:sz w:val="16"/>
          <w:szCs w:val="16"/>
        </w:rPr>
        <w:t>A</w:t>
      </w:r>
      <w:r w:rsidR="00D60FBC" w:rsidRPr="00547867">
        <w:rPr>
          <w:sz w:val="16"/>
          <w:szCs w:val="16"/>
        </w:rPr>
        <w:t xml:space="preserve">ccusé de réception de l’analyse de la situation linguistique, </w:t>
      </w:r>
    </w:p>
    <w:p w14:paraId="48CAF9A0" w14:textId="0AB024D9" w:rsidR="00004571" w:rsidRPr="00547867" w:rsidRDefault="00293E9C" w:rsidP="00547867">
      <w:pPr>
        <w:pStyle w:val="Notedebasdepage"/>
        <w:numPr>
          <w:ilvl w:val="0"/>
          <w:numId w:val="37"/>
        </w:numPr>
        <w:rPr>
          <w:sz w:val="16"/>
          <w:szCs w:val="16"/>
        </w:rPr>
      </w:pPr>
      <w:r w:rsidRPr="00293E9C">
        <w:rPr>
          <w:sz w:val="16"/>
          <w:szCs w:val="16"/>
        </w:rPr>
        <w:t>A</w:t>
      </w:r>
      <w:r w:rsidR="00D60FBC" w:rsidRPr="00547867">
        <w:rPr>
          <w:sz w:val="16"/>
          <w:szCs w:val="16"/>
        </w:rPr>
        <w:t>ttestation d’application de programme;</w:t>
      </w:r>
    </w:p>
  </w:footnote>
  <w:footnote w:id="7">
    <w:p w14:paraId="724CD977" w14:textId="1A92C113" w:rsidR="00293E9C" w:rsidRDefault="00293E9C">
      <w:pPr>
        <w:pStyle w:val="Notedebasdepage"/>
      </w:pPr>
      <w:r>
        <w:rPr>
          <w:rStyle w:val="Appelnotedebasdep"/>
        </w:rPr>
        <w:footnoteRef/>
      </w:r>
      <w:r>
        <w:t xml:space="preserve"> </w:t>
      </w:r>
      <w:r w:rsidR="00AB5D80" w:rsidRPr="00AB5D80">
        <w:rPr>
          <w:sz w:val="16"/>
          <w:szCs w:val="16"/>
        </w:rPr>
        <w:t>Lorsqu’il</w:t>
      </w:r>
      <w:r w:rsidR="00AB5D80" w:rsidRPr="00547867">
        <w:rPr>
          <w:sz w:val="16"/>
          <w:szCs w:val="16"/>
        </w:rPr>
        <w:t xml:space="preserve"> s’agit d’une entreprise à but lucratif comptant plus de 100 employés et que l’aide financière est de 100 000 $ ou pl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CA7C9" w14:textId="67948277" w:rsidR="008E0B2F" w:rsidRDefault="008E0B2F">
    <w:pPr>
      <w:pStyle w:val="En-tte"/>
    </w:pPr>
  </w:p>
  <w:p w14:paraId="7408E228" w14:textId="77777777" w:rsidR="00323813" w:rsidRDefault="0032381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52F"/>
    <w:multiLevelType w:val="hybridMultilevel"/>
    <w:tmpl w:val="6E6E02F0"/>
    <w:lvl w:ilvl="0" w:tplc="999097BC">
      <w:start w:val="3"/>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7213AB6"/>
    <w:multiLevelType w:val="hybridMultilevel"/>
    <w:tmpl w:val="1BAAC05A"/>
    <w:lvl w:ilvl="0" w:tplc="BF2A312A">
      <w:start w:val="1"/>
      <w:numFmt w:val="bullet"/>
      <w:lvlText w:val=""/>
      <w:lvlJc w:val="left"/>
      <w:pPr>
        <w:tabs>
          <w:tab w:val="num" w:pos="720"/>
        </w:tabs>
        <w:ind w:left="720" w:hanging="360"/>
      </w:pPr>
      <w:rPr>
        <w:rFonts w:ascii="Wingdings" w:hAnsi="Wingdings" w:hint="default"/>
      </w:rPr>
    </w:lvl>
    <w:lvl w:ilvl="1" w:tplc="7714D500">
      <w:start w:val="1"/>
      <w:numFmt w:val="bullet"/>
      <w:lvlText w:val=""/>
      <w:lvlJc w:val="left"/>
      <w:pPr>
        <w:tabs>
          <w:tab w:val="num" w:pos="1440"/>
        </w:tabs>
        <w:ind w:left="1440" w:hanging="360"/>
      </w:pPr>
      <w:rPr>
        <w:rFonts w:ascii="Wingdings" w:hAnsi="Wingdings" w:hint="default"/>
      </w:rPr>
    </w:lvl>
    <w:lvl w:ilvl="2" w:tplc="0738327E" w:tentative="1">
      <w:start w:val="1"/>
      <w:numFmt w:val="bullet"/>
      <w:lvlText w:val=""/>
      <w:lvlJc w:val="left"/>
      <w:pPr>
        <w:tabs>
          <w:tab w:val="num" w:pos="2160"/>
        </w:tabs>
        <w:ind w:left="2160" w:hanging="360"/>
      </w:pPr>
      <w:rPr>
        <w:rFonts w:ascii="Wingdings" w:hAnsi="Wingdings" w:hint="default"/>
      </w:rPr>
    </w:lvl>
    <w:lvl w:ilvl="3" w:tplc="59B28788" w:tentative="1">
      <w:start w:val="1"/>
      <w:numFmt w:val="bullet"/>
      <w:lvlText w:val=""/>
      <w:lvlJc w:val="left"/>
      <w:pPr>
        <w:tabs>
          <w:tab w:val="num" w:pos="2880"/>
        </w:tabs>
        <w:ind w:left="2880" w:hanging="360"/>
      </w:pPr>
      <w:rPr>
        <w:rFonts w:ascii="Wingdings" w:hAnsi="Wingdings" w:hint="default"/>
      </w:rPr>
    </w:lvl>
    <w:lvl w:ilvl="4" w:tplc="DCB6B62E" w:tentative="1">
      <w:start w:val="1"/>
      <w:numFmt w:val="bullet"/>
      <w:lvlText w:val=""/>
      <w:lvlJc w:val="left"/>
      <w:pPr>
        <w:tabs>
          <w:tab w:val="num" w:pos="3600"/>
        </w:tabs>
        <w:ind w:left="3600" w:hanging="360"/>
      </w:pPr>
      <w:rPr>
        <w:rFonts w:ascii="Wingdings" w:hAnsi="Wingdings" w:hint="default"/>
      </w:rPr>
    </w:lvl>
    <w:lvl w:ilvl="5" w:tplc="A79471BC" w:tentative="1">
      <w:start w:val="1"/>
      <w:numFmt w:val="bullet"/>
      <w:lvlText w:val=""/>
      <w:lvlJc w:val="left"/>
      <w:pPr>
        <w:tabs>
          <w:tab w:val="num" w:pos="4320"/>
        </w:tabs>
        <w:ind w:left="4320" w:hanging="360"/>
      </w:pPr>
      <w:rPr>
        <w:rFonts w:ascii="Wingdings" w:hAnsi="Wingdings" w:hint="default"/>
      </w:rPr>
    </w:lvl>
    <w:lvl w:ilvl="6" w:tplc="CD888F0C" w:tentative="1">
      <w:start w:val="1"/>
      <w:numFmt w:val="bullet"/>
      <w:lvlText w:val=""/>
      <w:lvlJc w:val="left"/>
      <w:pPr>
        <w:tabs>
          <w:tab w:val="num" w:pos="5040"/>
        </w:tabs>
        <w:ind w:left="5040" w:hanging="360"/>
      </w:pPr>
      <w:rPr>
        <w:rFonts w:ascii="Wingdings" w:hAnsi="Wingdings" w:hint="default"/>
      </w:rPr>
    </w:lvl>
    <w:lvl w:ilvl="7" w:tplc="421447C6" w:tentative="1">
      <w:start w:val="1"/>
      <w:numFmt w:val="bullet"/>
      <w:lvlText w:val=""/>
      <w:lvlJc w:val="left"/>
      <w:pPr>
        <w:tabs>
          <w:tab w:val="num" w:pos="5760"/>
        </w:tabs>
        <w:ind w:left="5760" w:hanging="360"/>
      </w:pPr>
      <w:rPr>
        <w:rFonts w:ascii="Wingdings" w:hAnsi="Wingdings" w:hint="default"/>
      </w:rPr>
    </w:lvl>
    <w:lvl w:ilvl="8" w:tplc="E4DA264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14539D"/>
    <w:multiLevelType w:val="hybridMultilevel"/>
    <w:tmpl w:val="EAE4E1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ADC4874"/>
    <w:multiLevelType w:val="hybridMultilevel"/>
    <w:tmpl w:val="AAB67A3A"/>
    <w:lvl w:ilvl="0" w:tplc="CAFA6870">
      <w:start w:val="1"/>
      <w:numFmt w:val="bullet"/>
      <w:lvlText w:val=""/>
      <w:lvlJc w:val="left"/>
      <w:pPr>
        <w:ind w:left="720" w:hanging="360"/>
      </w:pPr>
      <w:rPr>
        <w:rFonts w:ascii="Webdings" w:hAnsi="Webdings" w:hint="default"/>
        <w:color w:val="000000" w:themeColor="text1"/>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0DC1601A"/>
    <w:multiLevelType w:val="hybridMultilevel"/>
    <w:tmpl w:val="24A2CB26"/>
    <w:lvl w:ilvl="0" w:tplc="03B0D072">
      <w:start w:val="1"/>
      <w:numFmt w:val="decimal"/>
      <w:lvlText w:val="%1."/>
      <w:lvlJc w:val="left"/>
      <w:pPr>
        <w:ind w:left="1020" w:hanging="360"/>
      </w:pPr>
    </w:lvl>
    <w:lvl w:ilvl="1" w:tplc="2040923C">
      <w:start w:val="1"/>
      <w:numFmt w:val="decimal"/>
      <w:lvlText w:val="%2."/>
      <w:lvlJc w:val="left"/>
      <w:pPr>
        <w:ind w:left="1020" w:hanging="360"/>
      </w:pPr>
    </w:lvl>
    <w:lvl w:ilvl="2" w:tplc="A2DE9B24">
      <w:start w:val="1"/>
      <w:numFmt w:val="decimal"/>
      <w:lvlText w:val="%3."/>
      <w:lvlJc w:val="left"/>
      <w:pPr>
        <w:ind w:left="1020" w:hanging="360"/>
      </w:pPr>
    </w:lvl>
    <w:lvl w:ilvl="3" w:tplc="2E862F64">
      <w:start w:val="1"/>
      <w:numFmt w:val="decimal"/>
      <w:lvlText w:val="%4."/>
      <w:lvlJc w:val="left"/>
      <w:pPr>
        <w:ind w:left="1020" w:hanging="360"/>
      </w:pPr>
    </w:lvl>
    <w:lvl w:ilvl="4" w:tplc="8CF2B34C">
      <w:start w:val="1"/>
      <w:numFmt w:val="decimal"/>
      <w:lvlText w:val="%5."/>
      <w:lvlJc w:val="left"/>
      <w:pPr>
        <w:ind w:left="1020" w:hanging="360"/>
      </w:pPr>
    </w:lvl>
    <w:lvl w:ilvl="5" w:tplc="E4169FFA">
      <w:start w:val="1"/>
      <w:numFmt w:val="decimal"/>
      <w:lvlText w:val="%6."/>
      <w:lvlJc w:val="left"/>
      <w:pPr>
        <w:ind w:left="1020" w:hanging="360"/>
      </w:pPr>
    </w:lvl>
    <w:lvl w:ilvl="6" w:tplc="B086A7E0">
      <w:start w:val="1"/>
      <w:numFmt w:val="decimal"/>
      <w:lvlText w:val="%7."/>
      <w:lvlJc w:val="left"/>
      <w:pPr>
        <w:ind w:left="1020" w:hanging="360"/>
      </w:pPr>
    </w:lvl>
    <w:lvl w:ilvl="7" w:tplc="DE2268DC">
      <w:start w:val="1"/>
      <w:numFmt w:val="decimal"/>
      <w:lvlText w:val="%8."/>
      <w:lvlJc w:val="left"/>
      <w:pPr>
        <w:ind w:left="1020" w:hanging="360"/>
      </w:pPr>
    </w:lvl>
    <w:lvl w:ilvl="8" w:tplc="44F24B56">
      <w:start w:val="1"/>
      <w:numFmt w:val="decimal"/>
      <w:lvlText w:val="%9."/>
      <w:lvlJc w:val="left"/>
      <w:pPr>
        <w:ind w:left="1020" w:hanging="360"/>
      </w:pPr>
    </w:lvl>
  </w:abstractNum>
  <w:abstractNum w:abstractNumId="5" w15:restartNumberingAfterBreak="0">
    <w:nsid w:val="1113436F"/>
    <w:multiLevelType w:val="hybridMultilevel"/>
    <w:tmpl w:val="47A86B94"/>
    <w:lvl w:ilvl="0" w:tplc="680C0B4A">
      <w:start w:val="1"/>
      <w:numFmt w:val="decimal"/>
      <w:lvlText w:val="%1.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372C44"/>
    <w:multiLevelType w:val="hybridMultilevel"/>
    <w:tmpl w:val="C1FC589C"/>
    <w:lvl w:ilvl="0" w:tplc="680C0B4A">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7" w15:restartNumberingAfterBreak="0">
    <w:nsid w:val="1D9F2658"/>
    <w:multiLevelType w:val="hybridMultilevel"/>
    <w:tmpl w:val="4F2A7A74"/>
    <w:lvl w:ilvl="0" w:tplc="0C0C0001">
      <w:start w:val="1"/>
      <w:numFmt w:val="bullet"/>
      <w:lvlText w:val=""/>
      <w:lvlJc w:val="left"/>
      <w:pPr>
        <w:ind w:left="720" w:hanging="360"/>
      </w:pPr>
      <w:rPr>
        <w:rFonts w:ascii="Symbol" w:hAnsi="Symbol" w:hint="default"/>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FF23DA2"/>
    <w:multiLevelType w:val="hybridMultilevel"/>
    <w:tmpl w:val="516281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20C31448"/>
    <w:multiLevelType w:val="hybridMultilevel"/>
    <w:tmpl w:val="7F4CF8C8"/>
    <w:lvl w:ilvl="0" w:tplc="B368453E">
      <w:start w:val="1"/>
      <w:numFmt w:val="lowerLetter"/>
      <w:lvlText w:val="%1."/>
      <w:lvlJc w:val="left"/>
      <w:pPr>
        <w:ind w:left="720" w:hanging="360"/>
      </w:pPr>
      <w:rPr>
        <w:rFonts w:asciiTheme="minorHAnsi" w:hAnsiTheme="minorHAnsi" w:cstheme="minorHAnsi" w:hint="default"/>
        <w:b/>
        <w:sz w:val="22"/>
        <w:szCs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25352CD0"/>
    <w:multiLevelType w:val="hybridMultilevel"/>
    <w:tmpl w:val="BEDEF4AC"/>
    <w:lvl w:ilvl="0" w:tplc="E5081604">
      <w:start w:val="1"/>
      <w:numFmt w:val="bullet"/>
      <w:lvlText w:val=""/>
      <w:lvlJc w:val="left"/>
      <w:pPr>
        <w:ind w:left="360" w:hanging="360"/>
      </w:pPr>
      <w:rPr>
        <w:rFonts w:ascii="Webdings" w:hAnsi="Webdings"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26C914FA"/>
    <w:multiLevelType w:val="hybridMultilevel"/>
    <w:tmpl w:val="C3843FA6"/>
    <w:lvl w:ilvl="0" w:tplc="04090011">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2" w15:restartNumberingAfterBreak="0">
    <w:nsid w:val="2DEC75AC"/>
    <w:multiLevelType w:val="hybridMultilevel"/>
    <w:tmpl w:val="0D0CCDBC"/>
    <w:lvl w:ilvl="0" w:tplc="52DC1E70">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30296415"/>
    <w:multiLevelType w:val="hybridMultilevel"/>
    <w:tmpl w:val="6E3A099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309053D0"/>
    <w:multiLevelType w:val="hybridMultilevel"/>
    <w:tmpl w:val="D68AFB24"/>
    <w:lvl w:ilvl="0" w:tplc="432EC11A">
      <w:numFmt w:val="bullet"/>
      <w:lvlText w:val="-"/>
      <w:lvlJc w:val="left"/>
      <w:pPr>
        <w:ind w:left="1068" w:hanging="708"/>
      </w:pPr>
      <w:rPr>
        <w:rFonts w:ascii="Assistant" w:eastAsia="Calibri" w:hAnsi="Assistant" w:cs="Assistant"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315244E3"/>
    <w:multiLevelType w:val="hybridMultilevel"/>
    <w:tmpl w:val="F96C51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2940294"/>
    <w:multiLevelType w:val="hybridMultilevel"/>
    <w:tmpl w:val="4816C514"/>
    <w:lvl w:ilvl="0" w:tplc="0C0C0017">
      <w:start w:val="1"/>
      <w:numFmt w:val="lowerLetter"/>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414370E4"/>
    <w:multiLevelType w:val="hybridMultilevel"/>
    <w:tmpl w:val="2BF492CA"/>
    <w:lvl w:ilvl="0" w:tplc="B95C7C0A">
      <w:start w:val="1"/>
      <w:numFmt w:val="bullet"/>
      <w:lvlText w:val="-"/>
      <w:lvlJc w:val="left"/>
      <w:pPr>
        <w:ind w:left="720" w:hanging="360"/>
      </w:pPr>
      <w:rPr>
        <w:rFonts w:ascii="Segoe UI" w:eastAsia="Times New Roman" w:hAnsi="Segoe UI" w:cs="Segoe UI" w:hint="default"/>
        <w:sz w:val="1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414F2BEB"/>
    <w:multiLevelType w:val="multilevel"/>
    <w:tmpl w:val="2C62FADA"/>
    <w:lvl w:ilvl="0">
      <w:start w:val="1"/>
      <w:numFmt w:val="decimal"/>
      <w:lvlText w:val="2.%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79C71CF"/>
    <w:multiLevelType w:val="hybridMultilevel"/>
    <w:tmpl w:val="CB60BC2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5062071D"/>
    <w:multiLevelType w:val="hybridMultilevel"/>
    <w:tmpl w:val="DCC288A8"/>
    <w:lvl w:ilvl="0" w:tplc="3D229DA2">
      <w:start w:val="1"/>
      <w:numFmt w:val="decimal"/>
      <w:lvlText w:val="%1-"/>
      <w:lvlJc w:val="left"/>
      <w:pPr>
        <w:ind w:left="720" w:hanging="360"/>
      </w:pPr>
      <w:rPr>
        <w:rFonts w:cs="Calibri"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549A66D0"/>
    <w:multiLevelType w:val="hybridMultilevel"/>
    <w:tmpl w:val="F81CE0F6"/>
    <w:lvl w:ilvl="0" w:tplc="E522E470">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5EDD0174"/>
    <w:multiLevelType w:val="hybridMultilevel"/>
    <w:tmpl w:val="E84676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61B82AD0"/>
    <w:multiLevelType w:val="hybridMultilevel"/>
    <w:tmpl w:val="3BF6B768"/>
    <w:lvl w:ilvl="0" w:tplc="04090005">
      <w:start w:val="1"/>
      <w:numFmt w:val="bullet"/>
      <w:lvlText w:val=""/>
      <w:lvlJc w:val="left"/>
      <w:pPr>
        <w:ind w:left="720" w:hanging="360"/>
      </w:pPr>
      <w:rPr>
        <w:rFonts w:ascii="Wingdings" w:hAnsi="Wingdings" w:hint="default"/>
      </w:rPr>
    </w:lvl>
    <w:lvl w:ilvl="1" w:tplc="04090011">
      <w:start w:val="1"/>
      <w:numFmt w:val="decimal"/>
      <w:lvlText w:val="%2)"/>
      <w:lvlJc w:val="left"/>
      <w:pPr>
        <w:ind w:left="1440" w:hanging="360"/>
      </w:pPr>
      <w:rPr>
        <w:rFonts w:hint="default"/>
      </w:rPr>
    </w:lvl>
    <w:lvl w:ilvl="2" w:tplc="0C0C0017">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D30C5"/>
    <w:multiLevelType w:val="multilevel"/>
    <w:tmpl w:val="C548F4A4"/>
    <w:lvl w:ilvl="0">
      <w:start w:val="1"/>
      <w:numFmt w:val="decimal"/>
      <w:lvlText w:val="1.%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3086F4D"/>
    <w:multiLevelType w:val="hybridMultilevel"/>
    <w:tmpl w:val="6E729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65014"/>
    <w:multiLevelType w:val="hybridMultilevel"/>
    <w:tmpl w:val="C9D2FCB0"/>
    <w:lvl w:ilvl="0" w:tplc="AEEAD4C0">
      <w:start w:val="1"/>
      <w:numFmt w:val="decimal"/>
      <w:lvlText w:val="%1.1"/>
      <w:lvlJc w:val="left"/>
      <w:pPr>
        <w:ind w:left="36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67851CA5"/>
    <w:multiLevelType w:val="hybridMultilevel"/>
    <w:tmpl w:val="C3843FA6"/>
    <w:lvl w:ilvl="0" w:tplc="04090011">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8" w15:restartNumberingAfterBreak="0">
    <w:nsid w:val="6F421892"/>
    <w:multiLevelType w:val="hybridMultilevel"/>
    <w:tmpl w:val="8554924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70AE18F5"/>
    <w:multiLevelType w:val="hybridMultilevel"/>
    <w:tmpl w:val="52C23120"/>
    <w:lvl w:ilvl="0" w:tplc="AC304E14">
      <w:start w:val="1"/>
      <w:numFmt w:val="bullet"/>
      <w:lvlText w:val=""/>
      <w:lvlJc w:val="left"/>
      <w:pPr>
        <w:ind w:left="360" w:hanging="360"/>
      </w:pPr>
      <w:rPr>
        <w:rFonts w:ascii="Webdings" w:hAnsi="Webdings" w:hint="default"/>
        <w:color w:val="auto"/>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750C21D9"/>
    <w:multiLevelType w:val="hybridMultilevel"/>
    <w:tmpl w:val="70D4E1E4"/>
    <w:lvl w:ilvl="0" w:tplc="E5081604">
      <w:start w:val="1"/>
      <w:numFmt w:val="bullet"/>
      <w:lvlText w:val=""/>
      <w:lvlJc w:val="left"/>
      <w:pPr>
        <w:ind w:left="720" w:hanging="360"/>
      </w:pPr>
      <w:rPr>
        <w:rFonts w:ascii="Webdings" w:hAnsi="Web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7AE152F"/>
    <w:multiLevelType w:val="hybridMultilevel"/>
    <w:tmpl w:val="63F08C2E"/>
    <w:lvl w:ilvl="0" w:tplc="2F3670C2">
      <w:numFmt w:val="bullet"/>
      <w:lvlText w:val="-"/>
      <w:lvlJc w:val="left"/>
      <w:pPr>
        <w:ind w:left="720" w:hanging="360"/>
      </w:pPr>
      <w:rPr>
        <w:rFonts w:ascii="Arial" w:eastAsiaTheme="majorEastAsia"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78C314ED"/>
    <w:multiLevelType w:val="multilevel"/>
    <w:tmpl w:val="9432B24A"/>
    <w:lvl w:ilvl="0">
      <w:start w:val="1"/>
      <w:numFmt w:val="decimal"/>
      <w:pStyle w:val="Titre1"/>
      <w:lvlText w:val="%1."/>
      <w:lvlJc w:val="left"/>
      <w:pPr>
        <w:ind w:left="360" w:hanging="360"/>
      </w:pPr>
      <w:rPr>
        <w:rFonts w:hint="default"/>
      </w:rPr>
    </w:lvl>
    <w:lvl w:ilvl="1">
      <w:start w:val="6"/>
      <w:numFmt w:val="decimal"/>
      <w:isLgl/>
      <w:lvlText w:val="%1.%2"/>
      <w:lvlJc w:val="left"/>
      <w:pPr>
        <w:ind w:left="720" w:hanging="360"/>
      </w:pPr>
      <w:rPr>
        <w:rFonts w:hint="default"/>
        <w:color w:val="FFFFFF" w:themeColor="background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520437381">
    <w:abstractNumId w:val="30"/>
  </w:num>
  <w:num w:numId="2" w16cid:durableId="219366740">
    <w:abstractNumId w:val="10"/>
  </w:num>
  <w:num w:numId="3" w16cid:durableId="2019499884">
    <w:abstractNumId w:val="32"/>
  </w:num>
  <w:num w:numId="4" w16cid:durableId="1209221056">
    <w:abstractNumId w:val="24"/>
  </w:num>
  <w:num w:numId="5" w16cid:durableId="551505292">
    <w:abstractNumId w:val="16"/>
  </w:num>
  <w:num w:numId="6" w16cid:durableId="1605384828">
    <w:abstractNumId w:val="25"/>
  </w:num>
  <w:num w:numId="7" w16cid:durableId="638807357">
    <w:abstractNumId w:val="11"/>
  </w:num>
  <w:num w:numId="8" w16cid:durableId="275645053">
    <w:abstractNumId w:val="27"/>
  </w:num>
  <w:num w:numId="9" w16cid:durableId="661855289">
    <w:abstractNumId w:val="1"/>
  </w:num>
  <w:num w:numId="10" w16cid:durableId="1407268844">
    <w:abstractNumId w:val="23"/>
  </w:num>
  <w:num w:numId="11" w16cid:durableId="2084401412">
    <w:abstractNumId w:val="18"/>
  </w:num>
  <w:num w:numId="12" w16cid:durableId="622925361">
    <w:abstractNumId w:val="29"/>
  </w:num>
  <w:num w:numId="13" w16cid:durableId="1346784472">
    <w:abstractNumId w:val="3"/>
  </w:num>
  <w:num w:numId="14" w16cid:durableId="1442069428">
    <w:abstractNumId w:val="20"/>
  </w:num>
  <w:num w:numId="15" w16cid:durableId="367218611">
    <w:abstractNumId w:val="21"/>
  </w:num>
  <w:num w:numId="16" w16cid:durableId="1355614035">
    <w:abstractNumId w:val="12"/>
  </w:num>
  <w:num w:numId="17" w16cid:durableId="132915755">
    <w:abstractNumId w:val="6"/>
  </w:num>
  <w:num w:numId="18" w16cid:durableId="1015578354">
    <w:abstractNumId w:val="26"/>
  </w:num>
  <w:num w:numId="19" w16cid:durableId="1296180312">
    <w:abstractNumId w:val="32"/>
    <w:lvlOverride w:ilvl="0">
      <w:startOverride w:val="1"/>
    </w:lvlOverride>
    <w:lvlOverride w:ilvl="1">
      <w:startOverride w:val="2"/>
    </w:lvlOverride>
  </w:num>
  <w:num w:numId="20" w16cid:durableId="362097205">
    <w:abstractNumId w:val="28"/>
  </w:num>
  <w:num w:numId="21" w16cid:durableId="958802933">
    <w:abstractNumId w:val="5"/>
  </w:num>
  <w:num w:numId="22" w16cid:durableId="1122386334">
    <w:abstractNumId w:val="2"/>
  </w:num>
  <w:num w:numId="23" w16cid:durableId="1971472077">
    <w:abstractNumId w:val="17"/>
  </w:num>
  <w:num w:numId="24" w16cid:durableId="1092314506">
    <w:abstractNumId w:val="7"/>
  </w:num>
  <w:num w:numId="25" w16cid:durableId="1525246078">
    <w:abstractNumId w:val="8"/>
  </w:num>
  <w:num w:numId="26" w16cid:durableId="818034424">
    <w:abstractNumId w:val="19"/>
  </w:num>
  <w:num w:numId="27" w16cid:durableId="1388995387">
    <w:abstractNumId w:val="3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93586656">
    <w:abstractNumId w:val="3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38509893">
    <w:abstractNumId w:val="22"/>
  </w:num>
  <w:num w:numId="30" w16cid:durableId="1979600979">
    <w:abstractNumId w:val="0"/>
  </w:num>
  <w:num w:numId="31" w16cid:durableId="1259867983">
    <w:abstractNumId w:val="32"/>
    <w:lvlOverride w:ilvl="0">
      <w:startOverride w:val="1"/>
    </w:lvlOverride>
    <w:lvlOverride w:ilvl="1">
      <w:startOverride w:val="2"/>
    </w:lvlOverride>
  </w:num>
  <w:num w:numId="32" w16cid:durableId="1031568649">
    <w:abstractNumId w:val="9"/>
  </w:num>
  <w:num w:numId="33" w16cid:durableId="1351489206">
    <w:abstractNumId w:val="4"/>
  </w:num>
  <w:num w:numId="34" w16cid:durableId="2010711160">
    <w:abstractNumId w:val="31"/>
  </w:num>
  <w:num w:numId="35" w16cid:durableId="724329012">
    <w:abstractNumId w:val="15"/>
  </w:num>
  <w:num w:numId="36" w16cid:durableId="474876111">
    <w:abstractNumId w:val="14"/>
  </w:num>
  <w:num w:numId="37" w16cid:durableId="1598631422">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ocumentProtection w:edit="forms"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7a0MLO0MDYyNDdW0lEKTi0uzszPAykwqwUA1oNY0CwAAAA="/>
  </w:docVars>
  <w:rsids>
    <w:rsidRoot w:val="005F5C81"/>
    <w:rsid w:val="00000001"/>
    <w:rsid w:val="000009D7"/>
    <w:rsid w:val="00001A71"/>
    <w:rsid w:val="000020DD"/>
    <w:rsid w:val="00002273"/>
    <w:rsid w:val="00003471"/>
    <w:rsid w:val="00003B58"/>
    <w:rsid w:val="00003CF0"/>
    <w:rsid w:val="00003F8E"/>
    <w:rsid w:val="00003FCC"/>
    <w:rsid w:val="0000424A"/>
    <w:rsid w:val="00004571"/>
    <w:rsid w:val="00004618"/>
    <w:rsid w:val="00004B82"/>
    <w:rsid w:val="00005AF7"/>
    <w:rsid w:val="0000609E"/>
    <w:rsid w:val="00006816"/>
    <w:rsid w:val="00006973"/>
    <w:rsid w:val="000074D3"/>
    <w:rsid w:val="00007544"/>
    <w:rsid w:val="000102AC"/>
    <w:rsid w:val="0001038D"/>
    <w:rsid w:val="0001139B"/>
    <w:rsid w:val="00011431"/>
    <w:rsid w:val="0001348C"/>
    <w:rsid w:val="00013662"/>
    <w:rsid w:val="00013821"/>
    <w:rsid w:val="00013A13"/>
    <w:rsid w:val="00013EC0"/>
    <w:rsid w:val="00015096"/>
    <w:rsid w:val="0001520A"/>
    <w:rsid w:val="000152F9"/>
    <w:rsid w:val="0001651B"/>
    <w:rsid w:val="00017056"/>
    <w:rsid w:val="00020410"/>
    <w:rsid w:val="00020980"/>
    <w:rsid w:val="000227EC"/>
    <w:rsid w:val="000230B1"/>
    <w:rsid w:val="00023915"/>
    <w:rsid w:val="00023E21"/>
    <w:rsid w:val="00023EE2"/>
    <w:rsid w:val="0002473E"/>
    <w:rsid w:val="000247C5"/>
    <w:rsid w:val="00025D08"/>
    <w:rsid w:val="00026204"/>
    <w:rsid w:val="00026306"/>
    <w:rsid w:val="0002699A"/>
    <w:rsid w:val="00026CDD"/>
    <w:rsid w:val="000279BF"/>
    <w:rsid w:val="00027AA9"/>
    <w:rsid w:val="00027BDF"/>
    <w:rsid w:val="000303D7"/>
    <w:rsid w:val="000309EC"/>
    <w:rsid w:val="00032280"/>
    <w:rsid w:val="0003246E"/>
    <w:rsid w:val="0003293B"/>
    <w:rsid w:val="0003479E"/>
    <w:rsid w:val="00034DE8"/>
    <w:rsid w:val="000350EB"/>
    <w:rsid w:val="0003607C"/>
    <w:rsid w:val="00036212"/>
    <w:rsid w:val="000376F6"/>
    <w:rsid w:val="00037BF8"/>
    <w:rsid w:val="00037FB8"/>
    <w:rsid w:val="00040E70"/>
    <w:rsid w:val="0004128B"/>
    <w:rsid w:val="000428C1"/>
    <w:rsid w:val="000435A8"/>
    <w:rsid w:val="00043946"/>
    <w:rsid w:val="00044483"/>
    <w:rsid w:val="00044701"/>
    <w:rsid w:val="00044C70"/>
    <w:rsid w:val="00044D11"/>
    <w:rsid w:val="00045959"/>
    <w:rsid w:val="00045ECB"/>
    <w:rsid w:val="00046304"/>
    <w:rsid w:val="00046384"/>
    <w:rsid w:val="000464AC"/>
    <w:rsid w:val="0004678D"/>
    <w:rsid w:val="000500C4"/>
    <w:rsid w:val="00050C8A"/>
    <w:rsid w:val="00050CE9"/>
    <w:rsid w:val="000515C8"/>
    <w:rsid w:val="0005170E"/>
    <w:rsid w:val="00052408"/>
    <w:rsid w:val="00052680"/>
    <w:rsid w:val="00052A00"/>
    <w:rsid w:val="00053443"/>
    <w:rsid w:val="00053542"/>
    <w:rsid w:val="00053795"/>
    <w:rsid w:val="0005488F"/>
    <w:rsid w:val="000552C3"/>
    <w:rsid w:val="000566A2"/>
    <w:rsid w:val="0006026E"/>
    <w:rsid w:val="000602BF"/>
    <w:rsid w:val="00060A4E"/>
    <w:rsid w:val="000617AF"/>
    <w:rsid w:val="000619C4"/>
    <w:rsid w:val="00062174"/>
    <w:rsid w:val="00063166"/>
    <w:rsid w:val="00063C53"/>
    <w:rsid w:val="000646B0"/>
    <w:rsid w:val="00064971"/>
    <w:rsid w:val="00064AC3"/>
    <w:rsid w:val="00064CFE"/>
    <w:rsid w:val="00064FBD"/>
    <w:rsid w:val="00065A33"/>
    <w:rsid w:val="00066848"/>
    <w:rsid w:val="000669ED"/>
    <w:rsid w:val="00066C78"/>
    <w:rsid w:val="0007011C"/>
    <w:rsid w:val="00070355"/>
    <w:rsid w:val="00070690"/>
    <w:rsid w:val="00070D3B"/>
    <w:rsid w:val="00070DD6"/>
    <w:rsid w:val="000710FD"/>
    <w:rsid w:val="0007235F"/>
    <w:rsid w:val="00072A51"/>
    <w:rsid w:val="00073639"/>
    <w:rsid w:val="00073B0C"/>
    <w:rsid w:val="0007557D"/>
    <w:rsid w:val="0007648A"/>
    <w:rsid w:val="00076DFC"/>
    <w:rsid w:val="000774DD"/>
    <w:rsid w:val="0008028D"/>
    <w:rsid w:val="00080F5F"/>
    <w:rsid w:val="00081770"/>
    <w:rsid w:val="00081E4C"/>
    <w:rsid w:val="00082E64"/>
    <w:rsid w:val="0008322A"/>
    <w:rsid w:val="00083BDD"/>
    <w:rsid w:val="00083CA9"/>
    <w:rsid w:val="00083D65"/>
    <w:rsid w:val="00084715"/>
    <w:rsid w:val="00084FF4"/>
    <w:rsid w:val="00085066"/>
    <w:rsid w:val="000860CF"/>
    <w:rsid w:val="00086F1D"/>
    <w:rsid w:val="00087A96"/>
    <w:rsid w:val="00087C68"/>
    <w:rsid w:val="00087D64"/>
    <w:rsid w:val="0009022B"/>
    <w:rsid w:val="00091660"/>
    <w:rsid w:val="000917BE"/>
    <w:rsid w:val="00092285"/>
    <w:rsid w:val="00092C14"/>
    <w:rsid w:val="00093D6C"/>
    <w:rsid w:val="00093DBE"/>
    <w:rsid w:val="0009434E"/>
    <w:rsid w:val="000946D6"/>
    <w:rsid w:val="00095C09"/>
    <w:rsid w:val="000965D8"/>
    <w:rsid w:val="0009668F"/>
    <w:rsid w:val="00096F6D"/>
    <w:rsid w:val="00097562"/>
    <w:rsid w:val="000A0A45"/>
    <w:rsid w:val="000A0F33"/>
    <w:rsid w:val="000A10A3"/>
    <w:rsid w:val="000A11A4"/>
    <w:rsid w:val="000A1CB9"/>
    <w:rsid w:val="000A1D3A"/>
    <w:rsid w:val="000A3202"/>
    <w:rsid w:val="000A337E"/>
    <w:rsid w:val="000A33E2"/>
    <w:rsid w:val="000A41AA"/>
    <w:rsid w:val="000A470A"/>
    <w:rsid w:val="000A4EE6"/>
    <w:rsid w:val="000A4F80"/>
    <w:rsid w:val="000A5483"/>
    <w:rsid w:val="000A63E0"/>
    <w:rsid w:val="000A678D"/>
    <w:rsid w:val="000A7552"/>
    <w:rsid w:val="000B0109"/>
    <w:rsid w:val="000B080D"/>
    <w:rsid w:val="000B104F"/>
    <w:rsid w:val="000B14F3"/>
    <w:rsid w:val="000B1B75"/>
    <w:rsid w:val="000B301B"/>
    <w:rsid w:val="000B3831"/>
    <w:rsid w:val="000B3AEE"/>
    <w:rsid w:val="000B3D77"/>
    <w:rsid w:val="000B3DD7"/>
    <w:rsid w:val="000B42D0"/>
    <w:rsid w:val="000B498B"/>
    <w:rsid w:val="000B4ADE"/>
    <w:rsid w:val="000B6507"/>
    <w:rsid w:val="000B658C"/>
    <w:rsid w:val="000B6BC8"/>
    <w:rsid w:val="000B6EA1"/>
    <w:rsid w:val="000B78B2"/>
    <w:rsid w:val="000B791B"/>
    <w:rsid w:val="000B7DC7"/>
    <w:rsid w:val="000C0CC0"/>
    <w:rsid w:val="000C1B96"/>
    <w:rsid w:val="000C5A05"/>
    <w:rsid w:val="000C5A9D"/>
    <w:rsid w:val="000C5B86"/>
    <w:rsid w:val="000C5C83"/>
    <w:rsid w:val="000C6B86"/>
    <w:rsid w:val="000C71B7"/>
    <w:rsid w:val="000D03D3"/>
    <w:rsid w:val="000D05D7"/>
    <w:rsid w:val="000D0BEC"/>
    <w:rsid w:val="000D1413"/>
    <w:rsid w:val="000D165D"/>
    <w:rsid w:val="000D1B79"/>
    <w:rsid w:val="000D2B37"/>
    <w:rsid w:val="000D3F1F"/>
    <w:rsid w:val="000D4139"/>
    <w:rsid w:val="000D5621"/>
    <w:rsid w:val="000D5AA1"/>
    <w:rsid w:val="000D5BEC"/>
    <w:rsid w:val="000D605C"/>
    <w:rsid w:val="000D6286"/>
    <w:rsid w:val="000D6E76"/>
    <w:rsid w:val="000D7087"/>
    <w:rsid w:val="000D7969"/>
    <w:rsid w:val="000E0A77"/>
    <w:rsid w:val="000E0ACC"/>
    <w:rsid w:val="000E12E7"/>
    <w:rsid w:val="000E15B8"/>
    <w:rsid w:val="000E1DC9"/>
    <w:rsid w:val="000E1E84"/>
    <w:rsid w:val="000E223A"/>
    <w:rsid w:val="000E2E9C"/>
    <w:rsid w:val="000E310E"/>
    <w:rsid w:val="000E4089"/>
    <w:rsid w:val="000E5CDC"/>
    <w:rsid w:val="000E5CE7"/>
    <w:rsid w:val="000E6A69"/>
    <w:rsid w:val="000E7C93"/>
    <w:rsid w:val="000F0173"/>
    <w:rsid w:val="000F036D"/>
    <w:rsid w:val="000F070A"/>
    <w:rsid w:val="000F0D07"/>
    <w:rsid w:val="000F0F28"/>
    <w:rsid w:val="000F1F7E"/>
    <w:rsid w:val="000F361F"/>
    <w:rsid w:val="000F3774"/>
    <w:rsid w:val="000F3E7D"/>
    <w:rsid w:val="000F3FCA"/>
    <w:rsid w:val="000F4237"/>
    <w:rsid w:val="000F4640"/>
    <w:rsid w:val="000F469D"/>
    <w:rsid w:val="000F47A1"/>
    <w:rsid w:val="000F57A5"/>
    <w:rsid w:val="000F5C6B"/>
    <w:rsid w:val="000F5FDA"/>
    <w:rsid w:val="000F63D3"/>
    <w:rsid w:val="000F676D"/>
    <w:rsid w:val="000F6DB3"/>
    <w:rsid w:val="000F7689"/>
    <w:rsid w:val="00100CC8"/>
    <w:rsid w:val="0010130A"/>
    <w:rsid w:val="00101677"/>
    <w:rsid w:val="00103922"/>
    <w:rsid w:val="00104289"/>
    <w:rsid w:val="0010465C"/>
    <w:rsid w:val="00105376"/>
    <w:rsid w:val="00105764"/>
    <w:rsid w:val="0010586A"/>
    <w:rsid w:val="00105E69"/>
    <w:rsid w:val="00105ED4"/>
    <w:rsid w:val="001066E9"/>
    <w:rsid w:val="00107435"/>
    <w:rsid w:val="00107579"/>
    <w:rsid w:val="00107647"/>
    <w:rsid w:val="00107ECA"/>
    <w:rsid w:val="00110358"/>
    <w:rsid w:val="00110A32"/>
    <w:rsid w:val="00110D58"/>
    <w:rsid w:val="00110F98"/>
    <w:rsid w:val="001113FA"/>
    <w:rsid w:val="00111F0D"/>
    <w:rsid w:val="00112016"/>
    <w:rsid w:val="001132A2"/>
    <w:rsid w:val="001136F6"/>
    <w:rsid w:val="00113BE1"/>
    <w:rsid w:val="00114259"/>
    <w:rsid w:val="00114A9E"/>
    <w:rsid w:val="00114DAC"/>
    <w:rsid w:val="00114FA0"/>
    <w:rsid w:val="00116153"/>
    <w:rsid w:val="001169BF"/>
    <w:rsid w:val="00116AE3"/>
    <w:rsid w:val="001176C3"/>
    <w:rsid w:val="001178AA"/>
    <w:rsid w:val="00117F52"/>
    <w:rsid w:val="001206F6"/>
    <w:rsid w:val="001209B2"/>
    <w:rsid w:val="00120A86"/>
    <w:rsid w:val="001215F8"/>
    <w:rsid w:val="00121D23"/>
    <w:rsid w:val="00121DDA"/>
    <w:rsid w:val="00121EE6"/>
    <w:rsid w:val="001223B6"/>
    <w:rsid w:val="00122AFD"/>
    <w:rsid w:val="001245FA"/>
    <w:rsid w:val="00124A32"/>
    <w:rsid w:val="001259DC"/>
    <w:rsid w:val="00126063"/>
    <w:rsid w:val="00126FF9"/>
    <w:rsid w:val="00130262"/>
    <w:rsid w:val="0013128E"/>
    <w:rsid w:val="00131420"/>
    <w:rsid w:val="00131DB4"/>
    <w:rsid w:val="00131EE5"/>
    <w:rsid w:val="00132035"/>
    <w:rsid w:val="001325F1"/>
    <w:rsid w:val="00133461"/>
    <w:rsid w:val="00133470"/>
    <w:rsid w:val="001339F1"/>
    <w:rsid w:val="00133B4D"/>
    <w:rsid w:val="00134BE4"/>
    <w:rsid w:val="001362FE"/>
    <w:rsid w:val="00136844"/>
    <w:rsid w:val="00136957"/>
    <w:rsid w:val="00136C04"/>
    <w:rsid w:val="0013741D"/>
    <w:rsid w:val="0014085B"/>
    <w:rsid w:val="00140BF7"/>
    <w:rsid w:val="00141402"/>
    <w:rsid w:val="00141941"/>
    <w:rsid w:val="00141BAF"/>
    <w:rsid w:val="00141E0F"/>
    <w:rsid w:val="0014253E"/>
    <w:rsid w:val="001428A4"/>
    <w:rsid w:val="00142E10"/>
    <w:rsid w:val="001433E0"/>
    <w:rsid w:val="001433EA"/>
    <w:rsid w:val="00143F96"/>
    <w:rsid w:val="001443E5"/>
    <w:rsid w:val="00145071"/>
    <w:rsid w:val="00145445"/>
    <w:rsid w:val="00145A4C"/>
    <w:rsid w:val="00145C7E"/>
    <w:rsid w:val="0014689A"/>
    <w:rsid w:val="00146D3E"/>
    <w:rsid w:val="001478D8"/>
    <w:rsid w:val="00147C6F"/>
    <w:rsid w:val="001517A7"/>
    <w:rsid w:val="00151BB7"/>
    <w:rsid w:val="00151D05"/>
    <w:rsid w:val="001526E0"/>
    <w:rsid w:val="001530D5"/>
    <w:rsid w:val="00154D22"/>
    <w:rsid w:val="00155691"/>
    <w:rsid w:val="00155FA7"/>
    <w:rsid w:val="001565D6"/>
    <w:rsid w:val="001570D3"/>
    <w:rsid w:val="00157569"/>
    <w:rsid w:val="001628E9"/>
    <w:rsid w:val="00162F7F"/>
    <w:rsid w:val="00163059"/>
    <w:rsid w:val="00163768"/>
    <w:rsid w:val="00164946"/>
    <w:rsid w:val="001649B1"/>
    <w:rsid w:val="00164EDF"/>
    <w:rsid w:val="00165974"/>
    <w:rsid w:val="00165AF5"/>
    <w:rsid w:val="001661C0"/>
    <w:rsid w:val="00166385"/>
    <w:rsid w:val="00166516"/>
    <w:rsid w:val="0016698B"/>
    <w:rsid w:val="00166E5A"/>
    <w:rsid w:val="001677DB"/>
    <w:rsid w:val="00167AFE"/>
    <w:rsid w:val="00167DA9"/>
    <w:rsid w:val="0017009A"/>
    <w:rsid w:val="001706C6"/>
    <w:rsid w:val="001715A1"/>
    <w:rsid w:val="001718DA"/>
    <w:rsid w:val="00172188"/>
    <w:rsid w:val="001731C8"/>
    <w:rsid w:val="00173FF3"/>
    <w:rsid w:val="00175720"/>
    <w:rsid w:val="00175807"/>
    <w:rsid w:val="00175A4D"/>
    <w:rsid w:val="00176BE9"/>
    <w:rsid w:val="00176E17"/>
    <w:rsid w:val="00177B20"/>
    <w:rsid w:val="00180611"/>
    <w:rsid w:val="00182F96"/>
    <w:rsid w:val="0018328C"/>
    <w:rsid w:val="0018386D"/>
    <w:rsid w:val="0018426D"/>
    <w:rsid w:val="001845BF"/>
    <w:rsid w:val="00185E24"/>
    <w:rsid w:val="00185ED5"/>
    <w:rsid w:val="001866B1"/>
    <w:rsid w:val="0018708D"/>
    <w:rsid w:val="0018779A"/>
    <w:rsid w:val="00187BF0"/>
    <w:rsid w:val="00190FA5"/>
    <w:rsid w:val="00191742"/>
    <w:rsid w:val="001917D2"/>
    <w:rsid w:val="00191942"/>
    <w:rsid w:val="00191CBC"/>
    <w:rsid w:val="001921A2"/>
    <w:rsid w:val="00192222"/>
    <w:rsid w:val="0019273A"/>
    <w:rsid w:val="001932A1"/>
    <w:rsid w:val="001951CA"/>
    <w:rsid w:val="00195A5E"/>
    <w:rsid w:val="0019653D"/>
    <w:rsid w:val="001966F1"/>
    <w:rsid w:val="00197AA4"/>
    <w:rsid w:val="00197E13"/>
    <w:rsid w:val="001A06FB"/>
    <w:rsid w:val="001A0727"/>
    <w:rsid w:val="001A07E2"/>
    <w:rsid w:val="001A08C3"/>
    <w:rsid w:val="001A1501"/>
    <w:rsid w:val="001A16D7"/>
    <w:rsid w:val="001A231F"/>
    <w:rsid w:val="001A30ED"/>
    <w:rsid w:val="001A379A"/>
    <w:rsid w:val="001A3E0D"/>
    <w:rsid w:val="001A3F82"/>
    <w:rsid w:val="001A429F"/>
    <w:rsid w:val="001A4307"/>
    <w:rsid w:val="001A4567"/>
    <w:rsid w:val="001A4955"/>
    <w:rsid w:val="001A5CD5"/>
    <w:rsid w:val="001A5DFE"/>
    <w:rsid w:val="001A646C"/>
    <w:rsid w:val="001B00B3"/>
    <w:rsid w:val="001B02C3"/>
    <w:rsid w:val="001B0BDD"/>
    <w:rsid w:val="001B0D4C"/>
    <w:rsid w:val="001B17C3"/>
    <w:rsid w:val="001B3219"/>
    <w:rsid w:val="001B34E4"/>
    <w:rsid w:val="001B3569"/>
    <w:rsid w:val="001B3DBB"/>
    <w:rsid w:val="001B4CC2"/>
    <w:rsid w:val="001B50EF"/>
    <w:rsid w:val="001B549E"/>
    <w:rsid w:val="001B5560"/>
    <w:rsid w:val="001B5C4E"/>
    <w:rsid w:val="001B6252"/>
    <w:rsid w:val="001B6476"/>
    <w:rsid w:val="001B6E1A"/>
    <w:rsid w:val="001B6EB6"/>
    <w:rsid w:val="001B6F72"/>
    <w:rsid w:val="001B7728"/>
    <w:rsid w:val="001B786E"/>
    <w:rsid w:val="001B7E21"/>
    <w:rsid w:val="001C0719"/>
    <w:rsid w:val="001C1C37"/>
    <w:rsid w:val="001C225E"/>
    <w:rsid w:val="001C25BC"/>
    <w:rsid w:val="001C2945"/>
    <w:rsid w:val="001C30FC"/>
    <w:rsid w:val="001C501C"/>
    <w:rsid w:val="001C53F5"/>
    <w:rsid w:val="001C5AD4"/>
    <w:rsid w:val="001C70D8"/>
    <w:rsid w:val="001C7BB7"/>
    <w:rsid w:val="001D01F7"/>
    <w:rsid w:val="001D13EF"/>
    <w:rsid w:val="001D1AEA"/>
    <w:rsid w:val="001D255D"/>
    <w:rsid w:val="001D2FB6"/>
    <w:rsid w:val="001D327A"/>
    <w:rsid w:val="001D3521"/>
    <w:rsid w:val="001D42B6"/>
    <w:rsid w:val="001D6993"/>
    <w:rsid w:val="001D6A21"/>
    <w:rsid w:val="001D6F9B"/>
    <w:rsid w:val="001D72DB"/>
    <w:rsid w:val="001D77B3"/>
    <w:rsid w:val="001D77FC"/>
    <w:rsid w:val="001E0380"/>
    <w:rsid w:val="001E052A"/>
    <w:rsid w:val="001E1D52"/>
    <w:rsid w:val="001E3A1B"/>
    <w:rsid w:val="001E3FE9"/>
    <w:rsid w:val="001E4800"/>
    <w:rsid w:val="001E4816"/>
    <w:rsid w:val="001E6104"/>
    <w:rsid w:val="001E64B2"/>
    <w:rsid w:val="001E6656"/>
    <w:rsid w:val="001E6A88"/>
    <w:rsid w:val="001E6E2C"/>
    <w:rsid w:val="001E7171"/>
    <w:rsid w:val="001E7C39"/>
    <w:rsid w:val="001E7EB1"/>
    <w:rsid w:val="001F118E"/>
    <w:rsid w:val="001F2069"/>
    <w:rsid w:val="001F2200"/>
    <w:rsid w:val="001F2296"/>
    <w:rsid w:val="001F26E5"/>
    <w:rsid w:val="001F3304"/>
    <w:rsid w:val="001F36A4"/>
    <w:rsid w:val="001F3B11"/>
    <w:rsid w:val="001F479F"/>
    <w:rsid w:val="001F47F7"/>
    <w:rsid w:val="001F50D3"/>
    <w:rsid w:val="001F51B5"/>
    <w:rsid w:val="001F5343"/>
    <w:rsid w:val="001F5345"/>
    <w:rsid w:val="001F53F3"/>
    <w:rsid w:val="001F67FB"/>
    <w:rsid w:val="001F6994"/>
    <w:rsid w:val="001F6CF0"/>
    <w:rsid w:val="001F6EC0"/>
    <w:rsid w:val="001F6F43"/>
    <w:rsid w:val="001F6FE8"/>
    <w:rsid w:val="001F7381"/>
    <w:rsid w:val="00200681"/>
    <w:rsid w:val="00200C84"/>
    <w:rsid w:val="00200E65"/>
    <w:rsid w:val="00202131"/>
    <w:rsid w:val="0020266C"/>
    <w:rsid w:val="00202809"/>
    <w:rsid w:val="00203C81"/>
    <w:rsid w:val="00204B7B"/>
    <w:rsid w:val="002051D7"/>
    <w:rsid w:val="002053E3"/>
    <w:rsid w:val="00205526"/>
    <w:rsid w:val="00205A0D"/>
    <w:rsid w:val="00206057"/>
    <w:rsid w:val="002067CE"/>
    <w:rsid w:val="00206A9D"/>
    <w:rsid w:val="00210179"/>
    <w:rsid w:val="002109EC"/>
    <w:rsid w:val="00210C81"/>
    <w:rsid w:val="00211083"/>
    <w:rsid w:val="00211746"/>
    <w:rsid w:val="002117EA"/>
    <w:rsid w:val="00211AB5"/>
    <w:rsid w:val="00211AE8"/>
    <w:rsid w:val="002126CA"/>
    <w:rsid w:val="00212943"/>
    <w:rsid w:val="002130D4"/>
    <w:rsid w:val="0021373B"/>
    <w:rsid w:val="00213F59"/>
    <w:rsid w:val="00214004"/>
    <w:rsid w:val="002147AC"/>
    <w:rsid w:val="002147E1"/>
    <w:rsid w:val="00214C45"/>
    <w:rsid w:val="002150DF"/>
    <w:rsid w:val="00215EC6"/>
    <w:rsid w:val="00216C04"/>
    <w:rsid w:val="00217F51"/>
    <w:rsid w:val="002201A0"/>
    <w:rsid w:val="00220D9E"/>
    <w:rsid w:val="00221B2A"/>
    <w:rsid w:val="00224CDF"/>
    <w:rsid w:val="00225A37"/>
    <w:rsid w:val="00225F56"/>
    <w:rsid w:val="002260F2"/>
    <w:rsid w:val="00226569"/>
    <w:rsid w:val="0022719F"/>
    <w:rsid w:val="002277CD"/>
    <w:rsid w:val="00227C65"/>
    <w:rsid w:val="00230894"/>
    <w:rsid w:val="002308F9"/>
    <w:rsid w:val="0023139B"/>
    <w:rsid w:val="00231C84"/>
    <w:rsid w:val="00232495"/>
    <w:rsid w:val="00232887"/>
    <w:rsid w:val="002334E6"/>
    <w:rsid w:val="00233CA7"/>
    <w:rsid w:val="00233F84"/>
    <w:rsid w:val="00233FD3"/>
    <w:rsid w:val="00234728"/>
    <w:rsid w:val="00234ADA"/>
    <w:rsid w:val="00234D13"/>
    <w:rsid w:val="002352D5"/>
    <w:rsid w:val="0023556F"/>
    <w:rsid w:val="00235C12"/>
    <w:rsid w:val="002364C0"/>
    <w:rsid w:val="002369D2"/>
    <w:rsid w:val="00236B91"/>
    <w:rsid w:val="00236D2E"/>
    <w:rsid w:val="00236E69"/>
    <w:rsid w:val="002371DE"/>
    <w:rsid w:val="00237EAC"/>
    <w:rsid w:val="00240387"/>
    <w:rsid w:val="002403B0"/>
    <w:rsid w:val="002410AE"/>
    <w:rsid w:val="00241224"/>
    <w:rsid w:val="00241876"/>
    <w:rsid w:val="00242E45"/>
    <w:rsid w:val="00242FC8"/>
    <w:rsid w:val="0024360A"/>
    <w:rsid w:val="00243F1A"/>
    <w:rsid w:val="00244582"/>
    <w:rsid w:val="002446F5"/>
    <w:rsid w:val="00245180"/>
    <w:rsid w:val="00246262"/>
    <w:rsid w:val="0024652E"/>
    <w:rsid w:val="002465DC"/>
    <w:rsid w:val="00246A7A"/>
    <w:rsid w:val="00251A4B"/>
    <w:rsid w:val="00251E5D"/>
    <w:rsid w:val="00252384"/>
    <w:rsid w:val="00252494"/>
    <w:rsid w:val="002524B4"/>
    <w:rsid w:val="00252B81"/>
    <w:rsid w:val="002531DC"/>
    <w:rsid w:val="00253A7C"/>
    <w:rsid w:val="00254765"/>
    <w:rsid w:val="002559DB"/>
    <w:rsid w:val="002566E4"/>
    <w:rsid w:val="00256D4E"/>
    <w:rsid w:val="00256FA4"/>
    <w:rsid w:val="002572A6"/>
    <w:rsid w:val="00257881"/>
    <w:rsid w:val="0026028D"/>
    <w:rsid w:val="00260368"/>
    <w:rsid w:val="00260B79"/>
    <w:rsid w:val="00261EDC"/>
    <w:rsid w:val="00262854"/>
    <w:rsid w:val="00262AB6"/>
    <w:rsid w:val="00262B27"/>
    <w:rsid w:val="00265475"/>
    <w:rsid w:val="00265E33"/>
    <w:rsid w:val="00267C16"/>
    <w:rsid w:val="00270357"/>
    <w:rsid w:val="00270686"/>
    <w:rsid w:val="00270C7A"/>
    <w:rsid w:val="00271507"/>
    <w:rsid w:val="0027161A"/>
    <w:rsid w:val="002724C7"/>
    <w:rsid w:val="00272A66"/>
    <w:rsid w:val="00272AAB"/>
    <w:rsid w:val="00272ECE"/>
    <w:rsid w:val="002731B1"/>
    <w:rsid w:val="00273772"/>
    <w:rsid w:val="00273C40"/>
    <w:rsid w:val="00273CC0"/>
    <w:rsid w:val="00274B89"/>
    <w:rsid w:val="00274E92"/>
    <w:rsid w:val="002751EE"/>
    <w:rsid w:val="00275527"/>
    <w:rsid w:val="0027567C"/>
    <w:rsid w:val="00275D57"/>
    <w:rsid w:val="00275F3A"/>
    <w:rsid w:val="002767C9"/>
    <w:rsid w:val="00276AA2"/>
    <w:rsid w:val="00277B7D"/>
    <w:rsid w:val="002801DF"/>
    <w:rsid w:val="0028023F"/>
    <w:rsid w:val="00280B44"/>
    <w:rsid w:val="002816F6"/>
    <w:rsid w:val="00281FEB"/>
    <w:rsid w:val="00282B77"/>
    <w:rsid w:val="00282C9D"/>
    <w:rsid w:val="00283CFF"/>
    <w:rsid w:val="002846C7"/>
    <w:rsid w:val="00284A90"/>
    <w:rsid w:val="00284CC3"/>
    <w:rsid w:val="0028552B"/>
    <w:rsid w:val="00285AD3"/>
    <w:rsid w:val="00285C9B"/>
    <w:rsid w:val="0028604C"/>
    <w:rsid w:val="00286763"/>
    <w:rsid w:val="002878A6"/>
    <w:rsid w:val="002910B3"/>
    <w:rsid w:val="002918DC"/>
    <w:rsid w:val="00291E9E"/>
    <w:rsid w:val="00292D72"/>
    <w:rsid w:val="00293E9C"/>
    <w:rsid w:val="00293F8C"/>
    <w:rsid w:val="002950B3"/>
    <w:rsid w:val="00295652"/>
    <w:rsid w:val="002A08A9"/>
    <w:rsid w:val="002A0E0A"/>
    <w:rsid w:val="002A24C1"/>
    <w:rsid w:val="002A2B76"/>
    <w:rsid w:val="002A2CDA"/>
    <w:rsid w:val="002A35B9"/>
    <w:rsid w:val="002A36D0"/>
    <w:rsid w:val="002A3753"/>
    <w:rsid w:val="002A39F4"/>
    <w:rsid w:val="002A4558"/>
    <w:rsid w:val="002A463B"/>
    <w:rsid w:val="002A4B27"/>
    <w:rsid w:val="002A4B83"/>
    <w:rsid w:val="002A55DD"/>
    <w:rsid w:val="002A6A75"/>
    <w:rsid w:val="002A6CD9"/>
    <w:rsid w:val="002A6F96"/>
    <w:rsid w:val="002A79C0"/>
    <w:rsid w:val="002B040F"/>
    <w:rsid w:val="002B04AC"/>
    <w:rsid w:val="002B0CC8"/>
    <w:rsid w:val="002B1C23"/>
    <w:rsid w:val="002B2B97"/>
    <w:rsid w:val="002B30C6"/>
    <w:rsid w:val="002B3144"/>
    <w:rsid w:val="002B33D3"/>
    <w:rsid w:val="002B3704"/>
    <w:rsid w:val="002B3776"/>
    <w:rsid w:val="002B50FB"/>
    <w:rsid w:val="002B5A3A"/>
    <w:rsid w:val="002B5BA0"/>
    <w:rsid w:val="002B5E22"/>
    <w:rsid w:val="002C2324"/>
    <w:rsid w:val="002C2353"/>
    <w:rsid w:val="002C2B2D"/>
    <w:rsid w:val="002C2C9E"/>
    <w:rsid w:val="002C3750"/>
    <w:rsid w:val="002C3B03"/>
    <w:rsid w:val="002C51FC"/>
    <w:rsid w:val="002C54B8"/>
    <w:rsid w:val="002C5CE0"/>
    <w:rsid w:val="002C614D"/>
    <w:rsid w:val="002D07B8"/>
    <w:rsid w:val="002D0DBF"/>
    <w:rsid w:val="002D1216"/>
    <w:rsid w:val="002D12F5"/>
    <w:rsid w:val="002D1431"/>
    <w:rsid w:val="002D14A8"/>
    <w:rsid w:val="002D2641"/>
    <w:rsid w:val="002D295D"/>
    <w:rsid w:val="002D2C10"/>
    <w:rsid w:val="002D2E46"/>
    <w:rsid w:val="002D2EA7"/>
    <w:rsid w:val="002D347D"/>
    <w:rsid w:val="002D3ADB"/>
    <w:rsid w:val="002D3B74"/>
    <w:rsid w:val="002D3D05"/>
    <w:rsid w:val="002D41C5"/>
    <w:rsid w:val="002D5299"/>
    <w:rsid w:val="002D5E1C"/>
    <w:rsid w:val="002D6191"/>
    <w:rsid w:val="002D63B6"/>
    <w:rsid w:val="002D6D78"/>
    <w:rsid w:val="002D78D1"/>
    <w:rsid w:val="002D7E47"/>
    <w:rsid w:val="002E15FB"/>
    <w:rsid w:val="002E182D"/>
    <w:rsid w:val="002E1D0F"/>
    <w:rsid w:val="002E29F9"/>
    <w:rsid w:val="002E2BB0"/>
    <w:rsid w:val="002E32F4"/>
    <w:rsid w:val="002E36E9"/>
    <w:rsid w:val="002E40CC"/>
    <w:rsid w:val="002E4BE9"/>
    <w:rsid w:val="002E5389"/>
    <w:rsid w:val="002E53F4"/>
    <w:rsid w:val="002E5470"/>
    <w:rsid w:val="002E6914"/>
    <w:rsid w:val="002E6A40"/>
    <w:rsid w:val="002E6F8F"/>
    <w:rsid w:val="002E7C48"/>
    <w:rsid w:val="002E7D8E"/>
    <w:rsid w:val="002F0645"/>
    <w:rsid w:val="002F142A"/>
    <w:rsid w:val="002F203C"/>
    <w:rsid w:val="002F236C"/>
    <w:rsid w:val="002F2BDF"/>
    <w:rsid w:val="002F2D3F"/>
    <w:rsid w:val="002F393A"/>
    <w:rsid w:val="002F3971"/>
    <w:rsid w:val="002F3E16"/>
    <w:rsid w:val="002F45DA"/>
    <w:rsid w:val="002F4F9F"/>
    <w:rsid w:val="002F5310"/>
    <w:rsid w:val="002F54C7"/>
    <w:rsid w:val="002F565F"/>
    <w:rsid w:val="002F5C16"/>
    <w:rsid w:val="002F5D52"/>
    <w:rsid w:val="002F5F72"/>
    <w:rsid w:val="002F6328"/>
    <w:rsid w:val="002F6606"/>
    <w:rsid w:val="002F7308"/>
    <w:rsid w:val="002F76AF"/>
    <w:rsid w:val="002F79EE"/>
    <w:rsid w:val="002F7A67"/>
    <w:rsid w:val="002F7E79"/>
    <w:rsid w:val="003009D1"/>
    <w:rsid w:val="00300CB4"/>
    <w:rsid w:val="00301035"/>
    <w:rsid w:val="003013BA"/>
    <w:rsid w:val="00301A19"/>
    <w:rsid w:val="00302CB8"/>
    <w:rsid w:val="00302D80"/>
    <w:rsid w:val="00303044"/>
    <w:rsid w:val="00304006"/>
    <w:rsid w:val="0030528A"/>
    <w:rsid w:val="00305822"/>
    <w:rsid w:val="00305A6C"/>
    <w:rsid w:val="00305A82"/>
    <w:rsid w:val="00306846"/>
    <w:rsid w:val="00306885"/>
    <w:rsid w:val="00306A9D"/>
    <w:rsid w:val="00306EF3"/>
    <w:rsid w:val="00310016"/>
    <w:rsid w:val="00310B20"/>
    <w:rsid w:val="00310D1B"/>
    <w:rsid w:val="0031121D"/>
    <w:rsid w:val="0031177E"/>
    <w:rsid w:val="00311E25"/>
    <w:rsid w:val="00311F49"/>
    <w:rsid w:val="00312C1B"/>
    <w:rsid w:val="00312F94"/>
    <w:rsid w:val="003136A1"/>
    <w:rsid w:val="00315713"/>
    <w:rsid w:val="003164BA"/>
    <w:rsid w:val="003170C8"/>
    <w:rsid w:val="003173B1"/>
    <w:rsid w:val="0032115B"/>
    <w:rsid w:val="00321249"/>
    <w:rsid w:val="003213F4"/>
    <w:rsid w:val="003214DF"/>
    <w:rsid w:val="0032218E"/>
    <w:rsid w:val="00322BD1"/>
    <w:rsid w:val="00322ED5"/>
    <w:rsid w:val="00323813"/>
    <w:rsid w:val="00323859"/>
    <w:rsid w:val="00323913"/>
    <w:rsid w:val="00324210"/>
    <w:rsid w:val="00324545"/>
    <w:rsid w:val="00325A48"/>
    <w:rsid w:val="00326577"/>
    <w:rsid w:val="00326F5E"/>
    <w:rsid w:val="0032741B"/>
    <w:rsid w:val="0032769D"/>
    <w:rsid w:val="00327A67"/>
    <w:rsid w:val="003306B4"/>
    <w:rsid w:val="003308CE"/>
    <w:rsid w:val="00332CA1"/>
    <w:rsid w:val="003330C4"/>
    <w:rsid w:val="0033314B"/>
    <w:rsid w:val="003339C6"/>
    <w:rsid w:val="00334AD5"/>
    <w:rsid w:val="003355B4"/>
    <w:rsid w:val="003357EB"/>
    <w:rsid w:val="00335ADA"/>
    <w:rsid w:val="00336505"/>
    <w:rsid w:val="00336B99"/>
    <w:rsid w:val="00337A17"/>
    <w:rsid w:val="00337DA6"/>
    <w:rsid w:val="00337F42"/>
    <w:rsid w:val="0034055E"/>
    <w:rsid w:val="003405E8"/>
    <w:rsid w:val="00341D70"/>
    <w:rsid w:val="00342B49"/>
    <w:rsid w:val="0034316B"/>
    <w:rsid w:val="00343B4D"/>
    <w:rsid w:val="00344D68"/>
    <w:rsid w:val="00345693"/>
    <w:rsid w:val="003461FB"/>
    <w:rsid w:val="003469FF"/>
    <w:rsid w:val="00346EF6"/>
    <w:rsid w:val="003507FA"/>
    <w:rsid w:val="00350F89"/>
    <w:rsid w:val="0035129D"/>
    <w:rsid w:val="00351C93"/>
    <w:rsid w:val="00352B18"/>
    <w:rsid w:val="00352DBC"/>
    <w:rsid w:val="0035432E"/>
    <w:rsid w:val="00354480"/>
    <w:rsid w:val="00354DE9"/>
    <w:rsid w:val="0035576F"/>
    <w:rsid w:val="0035584F"/>
    <w:rsid w:val="00355968"/>
    <w:rsid w:val="00355E27"/>
    <w:rsid w:val="00355E96"/>
    <w:rsid w:val="00356129"/>
    <w:rsid w:val="003565C0"/>
    <w:rsid w:val="00356615"/>
    <w:rsid w:val="00356DE4"/>
    <w:rsid w:val="00356E47"/>
    <w:rsid w:val="00357787"/>
    <w:rsid w:val="0036051D"/>
    <w:rsid w:val="003606FB"/>
    <w:rsid w:val="00360A7B"/>
    <w:rsid w:val="003611FB"/>
    <w:rsid w:val="00361A1E"/>
    <w:rsid w:val="00361F26"/>
    <w:rsid w:val="00363073"/>
    <w:rsid w:val="003639FE"/>
    <w:rsid w:val="003640A9"/>
    <w:rsid w:val="003642EE"/>
    <w:rsid w:val="00364BBF"/>
    <w:rsid w:val="00365068"/>
    <w:rsid w:val="00365825"/>
    <w:rsid w:val="00366113"/>
    <w:rsid w:val="00366755"/>
    <w:rsid w:val="003667B6"/>
    <w:rsid w:val="00366BA8"/>
    <w:rsid w:val="00366EDB"/>
    <w:rsid w:val="003672D4"/>
    <w:rsid w:val="003679D3"/>
    <w:rsid w:val="00367B2F"/>
    <w:rsid w:val="00370200"/>
    <w:rsid w:val="0037028A"/>
    <w:rsid w:val="003709CD"/>
    <w:rsid w:val="00370F3D"/>
    <w:rsid w:val="0037135E"/>
    <w:rsid w:val="003717D6"/>
    <w:rsid w:val="00371E3E"/>
    <w:rsid w:val="00372EEE"/>
    <w:rsid w:val="00372FCE"/>
    <w:rsid w:val="00373002"/>
    <w:rsid w:val="00373EFD"/>
    <w:rsid w:val="00374C12"/>
    <w:rsid w:val="0037661D"/>
    <w:rsid w:val="003768E7"/>
    <w:rsid w:val="00376AC0"/>
    <w:rsid w:val="003770C8"/>
    <w:rsid w:val="0037761D"/>
    <w:rsid w:val="00377F1C"/>
    <w:rsid w:val="0038080A"/>
    <w:rsid w:val="00380958"/>
    <w:rsid w:val="00381421"/>
    <w:rsid w:val="00381548"/>
    <w:rsid w:val="00382402"/>
    <w:rsid w:val="00383A3E"/>
    <w:rsid w:val="00383A4E"/>
    <w:rsid w:val="00383D83"/>
    <w:rsid w:val="00384D22"/>
    <w:rsid w:val="00385D5E"/>
    <w:rsid w:val="00386761"/>
    <w:rsid w:val="003873A8"/>
    <w:rsid w:val="00390BF3"/>
    <w:rsid w:val="003910D1"/>
    <w:rsid w:val="003915C2"/>
    <w:rsid w:val="003917A1"/>
    <w:rsid w:val="00392201"/>
    <w:rsid w:val="0039265C"/>
    <w:rsid w:val="00393979"/>
    <w:rsid w:val="0039398E"/>
    <w:rsid w:val="003942D4"/>
    <w:rsid w:val="00395098"/>
    <w:rsid w:val="003954A8"/>
    <w:rsid w:val="00395903"/>
    <w:rsid w:val="00396585"/>
    <w:rsid w:val="00396978"/>
    <w:rsid w:val="00396A18"/>
    <w:rsid w:val="00397740"/>
    <w:rsid w:val="003A0C85"/>
    <w:rsid w:val="003A1B68"/>
    <w:rsid w:val="003A2493"/>
    <w:rsid w:val="003A307C"/>
    <w:rsid w:val="003A3D77"/>
    <w:rsid w:val="003A47E8"/>
    <w:rsid w:val="003A560C"/>
    <w:rsid w:val="003A618A"/>
    <w:rsid w:val="003A647D"/>
    <w:rsid w:val="003A65BE"/>
    <w:rsid w:val="003A69BF"/>
    <w:rsid w:val="003A7636"/>
    <w:rsid w:val="003A7B9B"/>
    <w:rsid w:val="003B06B1"/>
    <w:rsid w:val="003B12B4"/>
    <w:rsid w:val="003B2D28"/>
    <w:rsid w:val="003B31EC"/>
    <w:rsid w:val="003B337F"/>
    <w:rsid w:val="003B38DF"/>
    <w:rsid w:val="003B40AA"/>
    <w:rsid w:val="003B49F9"/>
    <w:rsid w:val="003B5846"/>
    <w:rsid w:val="003B6362"/>
    <w:rsid w:val="003B66AD"/>
    <w:rsid w:val="003B75CF"/>
    <w:rsid w:val="003B7720"/>
    <w:rsid w:val="003B7834"/>
    <w:rsid w:val="003C14A3"/>
    <w:rsid w:val="003C182D"/>
    <w:rsid w:val="003C2899"/>
    <w:rsid w:val="003C2E2D"/>
    <w:rsid w:val="003C45BC"/>
    <w:rsid w:val="003C4A13"/>
    <w:rsid w:val="003C5668"/>
    <w:rsid w:val="003C5BC7"/>
    <w:rsid w:val="003C62AA"/>
    <w:rsid w:val="003C651D"/>
    <w:rsid w:val="003C6B1D"/>
    <w:rsid w:val="003C6C9B"/>
    <w:rsid w:val="003D0391"/>
    <w:rsid w:val="003D11DE"/>
    <w:rsid w:val="003D1A9B"/>
    <w:rsid w:val="003D1BAE"/>
    <w:rsid w:val="003D362D"/>
    <w:rsid w:val="003D4547"/>
    <w:rsid w:val="003D45BD"/>
    <w:rsid w:val="003D5D7C"/>
    <w:rsid w:val="003D67A4"/>
    <w:rsid w:val="003D71E1"/>
    <w:rsid w:val="003E07F6"/>
    <w:rsid w:val="003E0FAD"/>
    <w:rsid w:val="003E1129"/>
    <w:rsid w:val="003E11BC"/>
    <w:rsid w:val="003E15E3"/>
    <w:rsid w:val="003E2743"/>
    <w:rsid w:val="003E2BE6"/>
    <w:rsid w:val="003E2E66"/>
    <w:rsid w:val="003E31BC"/>
    <w:rsid w:val="003E3237"/>
    <w:rsid w:val="003E3B7E"/>
    <w:rsid w:val="003E3F80"/>
    <w:rsid w:val="003E4599"/>
    <w:rsid w:val="003E47C9"/>
    <w:rsid w:val="003E55FC"/>
    <w:rsid w:val="003E5609"/>
    <w:rsid w:val="003E6965"/>
    <w:rsid w:val="003E72B7"/>
    <w:rsid w:val="003E774C"/>
    <w:rsid w:val="003E7CEC"/>
    <w:rsid w:val="003F0CF6"/>
    <w:rsid w:val="003F137C"/>
    <w:rsid w:val="003F14A9"/>
    <w:rsid w:val="003F19F9"/>
    <w:rsid w:val="003F1FC1"/>
    <w:rsid w:val="003F2227"/>
    <w:rsid w:val="003F282C"/>
    <w:rsid w:val="003F2AC1"/>
    <w:rsid w:val="003F3469"/>
    <w:rsid w:val="003F37FE"/>
    <w:rsid w:val="003F383F"/>
    <w:rsid w:val="003F38F9"/>
    <w:rsid w:val="003F4BB9"/>
    <w:rsid w:val="003F54FB"/>
    <w:rsid w:val="003F580E"/>
    <w:rsid w:val="00400C8E"/>
    <w:rsid w:val="00403872"/>
    <w:rsid w:val="004039C0"/>
    <w:rsid w:val="0040438C"/>
    <w:rsid w:val="0040467E"/>
    <w:rsid w:val="00404911"/>
    <w:rsid w:val="00404E66"/>
    <w:rsid w:val="00405CA1"/>
    <w:rsid w:val="00406040"/>
    <w:rsid w:val="00406145"/>
    <w:rsid w:val="004065C5"/>
    <w:rsid w:val="0040760C"/>
    <w:rsid w:val="00407836"/>
    <w:rsid w:val="00410640"/>
    <w:rsid w:val="00410CA1"/>
    <w:rsid w:val="0041126D"/>
    <w:rsid w:val="00411679"/>
    <w:rsid w:val="00412357"/>
    <w:rsid w:val="00412B41"/>
    <w:rsid w:val="00413F5A"/>
    <w:rsid w:val="0041442A"/>
    <w:rsid w:val="00415550"/>
    <w:rsid w:val="00415704"/>
    <w:rsid w:val="00415831"/>
    <w:rsid w:val="004163D3"/>
    <w:rsid w:val="00416495"/>
    <w:rsid w:val="00416A98"/>
    <w:rsid w:val="004171D8"/>
    <w:rsid w:val="004173EE"/>
    <w:rsid w:val="004201C6"/>
    <w:rsid w:val="004208CD"/>
    <w:rsid w:val="00420BF6"/>
    <w:rsid w:val="004211EF"/>
    <w:rsid w:val="0042148A"/>
    <w:rsid w:val="004222C1"/>
    <w:rsid w:val="00422384"/>
    <w:rsid w:val="004226E4"/>
    <w:rsid w:val="00423A53"/>
    <w:rsid w:val="00423AF0"/>
    <w:rsid w:val="00423B0C"/>
    <w:rsid w:val="004242A2"/>
    <w:rsid w:val="004248BC"/>
    <w:rsid w:val="00424B41"/>
    <w:rsid w:val="00425AFF"/>
    <w:rsid w:val="00425BE6"/>
    <w:rsid w:val="00425CF9"/>
    <w:rsid w:val="00425DC8"/>
    <w:rsid w:val="0042689D"/>
    <w:rsid w:val="0042750A"/>
    <w:rsid w:val="00427A8F"/>
    <w:rsid w:val="00430A40"/>
    <w:rsid w:val="00430CE2"/>
    <w:rsid w:val="00430FEB"/>
    <w:rsid w:val="004311F9"/>
    <w:rsid w:val="004314AD"/>
    <w:rsid w:val="004315B4"/>
    <w:rsid w:val="00432139"/>
    <w:rsid w:val="00432746"/>
    <w:rsid w:val="00432CA7"/>
    <w:rsid w:val="00433106"/>
    <w:rsid w:val="004331D8"/>
    <w:rsid w:val="004332A3"/>
    <w:rsid w:val="00433C28"/>
    <w:rsid w:val="00433E97"/>
    <w:rsid w:val="00434C49"/>
    <w:rsid w:val="00434D08"/>
    <w:rsid w:val="00435848"/>
    <w:rsid w:val="00435E77"/>
    <w:rsid w:val="00435EB4"/>
    <w:rsid w:val="00435F4A"/>
    <w:rsid w:val="00436B90"/>
    <w:rsid w:val="00436C3A"/>
    <w:rsid w:val="00436E58"/>
    <w:rsid w:val="0043759B"/>
    <w:rsid w:val="0044058D"/>
    <w:rsid w:val="00440DB1"/>
    <w:rsid w:val="004417CF"/>
    <w:rsid w:val="0044182F"/>
    <w:rsid w:val="00441F07"/>
    <w:rsid w:val="00442096"/>
    <w:rsid w:val="00443383"/>
    <w:rsid w:val="00443E3F"/>
    <w:rsid w:val="00444B5D"/>
    <w:rsid w:val="00444BC3"/>
    <w:rsid w:val="00444ED0"/>
    <w:rsid w:val="004451B0"/>
    <w:rsid w:val="004455D9"/>
    <w:rsid w:val="00445B6D"/>
    <w:rsid w:val="00445DEE"/>
    <w:rsid w:val="00446F55"/>
    <w:rsid w:val="00447785"/>
    <w:rsid w:val="00447989"/>
    <w:rsid w:val="00447C7C"/>
    <w:rsid w:val="00447D85"/>
    <w:rsid w:val="00450327"/>
    <w:rsid w:val="004521A0"/>
    <w:rsid w:val="004524B2"/>
    <w:rsid w:val="00452BA2"/>
    <w:rsid w:val="00452E51"/>
    <w:rsid w:val="004534F7"/>
    <w:rsid w:val="00453D5F"/>
    <w:rsid w:val="00454061"/>
    <w:rsid w:val="004541A9"/>
    <w:rsid w:val="00455905"/>
    <w:rsid w:val="00455CFF"/>
    <w:rsid w:val="0045656F"/>
    <w:rsid w:val="00456A5A"/>
    <w:rsid w:val="00457C8A"/>
    <w:rsid w:val="00460072"/>
    <w:rsid w:val="0046066A"/>
    <w:rsid w:val="00462008"/>
    <w:rsid w:val="0046206F"/>
    <w:rsid w:val="004623BB"/>
    <w:rsid w:val="004624BF"/>
    <w:rsid w:val="0046268F"/>
    <w:rsid w:val="004627A7"/>
    <w:rsid w:val="0046283B"/>
    <w:rsid w:val="00464057"/>
    <w:rsid w:val="004641AD"/>
    <w:rsid w:val="00465536"/>
    <w:rsid w:val="00465797"/>
    <w:rsid w:val="00465D9F"/>
    <w:rsid w:val="00465F4E"/>
    <w:rsid w:val="004666E1"/>
    <w:rsid w:val="00467190"/>
    <w:rsid w:val="004678E9"/>
    <w:rsid w:val="00467A23"/>
    <w:rsid w:val="00467E9A"/>
    <w:rsid w:val="00467F06"/>
    <w:rsid w:val="00470A24"/>
    <w:rsid w:val="00470E52"/>
    <w:rsid w:val="004715BF"/>
    <w:rsid w:val="00471E10"/>
    <w:rsid w:val="00471EE3"/>
    <w:rsid w:val="00473B0C"/>
    <w:rsid w:val="004744AD"/>
    <w:rsid w:val="00474552"/>
    <w:rsid w:val="00474811"/>
    <w:rsid w:val="00474DAD"/>
    <w:rsid w:val="00474DC9"/>
    <w:rsid w:val="0047573D"/>
    <w:rsid w:val="00476445"/>
    <w:rsid w:val="0047690C"/>
    <w:rsid w:val="00477048"/>
    <w:rsid w:val="00477B32"/>
    <w:rsid w:val="00480179"/>
    <w:rsid w:val="004807DF"/>
    <w:rsid w:val="00481D39"/>
    <w:rsid w:val="00482CFB"/>
    <w:rsid w:val="00482E25"/>
    <w:rsid w:val="004836F8"/>
    <w:rsid w:val="00483BA6"/>
    <w:rsid w:val="00483E89"/>
    <w:rsid w:val="00483F6E"/>
    <w:rsid w:val="0048470A"/>
    <w:rsid w:val="00485823"/>
    <w:rsid w:val="004858B7"/>
    <w:rsid w:val="00486578"/>
    <w:rsid w:val="004868CD"/>
    <w:rsid w:val="00487A1F"/>
    <w:rsid w:val="00487C13"/>
    <w:rsid w:val="0049106F"/>
    <w:rsid w:val="0049147F"/>
    <w:rsid w:val="004915DF"/>
    <w:rsid w:val="00491829"/>
    <w:rsid w:val="0049255E"/>
    <w:rsid w:val="004927B1"/>
    <w:rsid w:val="00492B3D"/>
    <w:rsid w:val="00493311"/>
    <w:rsid w:val="00493612"/>
    <w:rsid w:val="00493677"/>
    <w:rsid w:val="00493AA0"/>
    <w:rsid w:val="00493FDB"/>
    <w:rsid w:val="00494DD8"/>
    <w:rsid w:val="00496E01"/>
    <w:rsid w:val="004972BA"/>
    <w:rsid w:val="00497D68"/>
    <w:rsid w:val="004A1129"/>
    <w:rsid w:val="004A1E17"/>
    <w:rsid w:val="004A2867"/>
    <w:rsid w:val="004A29D8"/>
    <w:rsid w:val="004A2D2E"/>
    <w:rsid w:val="004A34BD"/>
    <w:rsid w:val="004A407E"/>
    <w:rsid w:val="004A420B"/>
    <w:rsid w:val="004A4E4D"/>
    <w:rsid w:val="004A4F17"/>
    <w:rsid w:val="004A5B40"/>
    <w:rsid w:val="004A5C86"/>
    <w:rsid w:val="004A5F77"/>
    <w:rsid w:val="004A63F3"/>
    <w:rsid w:val="004A64C4"/>
    <w:rsid w:val="004A6CEA"/>
    <w:rsid w:val="004A6F86"/>
    <w:rsid w:val="004A7E1F"/>
    <w:rsid w:val="004B01B6"/>
    <w:rsid w:val="004B08C8"/>
    <w:rsid w:val="004B0D02"/>
    <w:rsid w:val="004B1B42"/>
    <w:rsid w:val="004B280E"/>
    <w:rsid w:val="004B2F7A"/>
    <w:rsid w:val="004B38D3"/>
    <w:rsid w:val="004B40F8"/>
    <w:rsid w:val="004B42AA"/>
    <w:rsid w:val="004B50F5"/>
    <w:rsid w:val="004B52EE"/>
    <w:rsid w:val="004B5760"/>
    <w:rsid w:val="004B721D"/>
    <w:rsid w:val="004B7300"/>
    <w:rsid w:val="004B7672"/>
    <w:rsid w:val="004B7C03"/>
    <w:rsid w:val="004C09E5"/>
    <w:rsid w:val="004C1194"/>
    <w:rsid w:val="004C170A"/>
    <w:rsid w:val="004C1718"/>
    <w:rsid w:val="004C2CF2"/>
    <w:rsid w:val="004C2D15"/>
    <w:rsid w:val="004C37D0"/>
    <w:rsid w:val="004C3B01"/>
    <w:rsid w:val="004C3B68"/>
    <w:rsid w:val="004C4923"/>
    <w:rsid w:val="004C53E8"/>
    <w:rsid w:val="004C6463"/>
    <w:rsid w:val="004C67C7"/>
    <w:rsid w:val="004C6A02"/>
    <w:rsid w:val="004C6B9D"/>
    <w:rsid w:val="004C6FC0"/>
    <w:rsid w:val="004C72AA"/>
    <w:rsid w:val="004D07E5"/>
    <w:rsid w:val="004D0EEE"/>
    <w:rsid w:val="004D1248"/>
    <w:rsid w:val="004D28DC"/>
    <w:rsid w:val="004D33CF"/>
    <w:rsid w:val="004D4108"/>
    <w:rsid w:val="004D60EF"/>
    <w:rsid w:val="004D7750"/>
    <w:rsid w:val="004D7C3E"/>
    <w:rsid w:val="004D7D23"/>
    <w:rsid w:val="004E0ABD"/>
    <w:rsid w:val="004E147D"/>
    <w:rsid w:val="004E1AC4"/>
    <w:rsid w:val="004E2191"/>
    <w:rsid w:val="004E32B1"/>
    <w:rsid w:val="004E4A85"/>
    <w:rsid w:val="004E63BC"/>
    <w:rsid w:val="004E642B"/>
    <w:rsid w:val="004E7955"/>
    <w:rsid w:val="004F0062"/>
    <w:rsid w:val="004F1FC0"/>
    <w:rsid w:val="004F284C"/>
    <w:rsid w:val="004F2E2B"/>
    <w:rsid w:val="004F576A"/>
    <w:rsid w:val="004F702A"/>
    <w:rsid w:val="004F708F"/>
    <w:rsid w:val="004F7300"/>
    <w:rsid w:val="004F758F"/>
    <w:rsid w:val="00500229"/>
    <w:rsid w:val="00501453"/>
    <w:rsid w:val="00501A0C"/>
    <w:rsid w:val="00503DD2"/>
    <w:rsid w:val="00503EA9"/>
    <w:rsid w:val="00503F0C"/>
    <w:rsid w:val="00505569"/>
    <w:rsid w:val="00505676"/>
    <w:rsid w:val="00507778"/>
    <w:rsid w:val="00507EB9"/>
    <w:rsid w:val="0051037C"/>
    <w:rsid w:val="00510F6C"/>
    <w:rsid w:val="00511C08"/>
    <w:rsid w:val="00514DC3"/>
    <w:rsid w:val="0051558D"/>
    <w:rsid w:val="00517581"/>
    <w:rsid w:val="00517D2B"/>
    <w:rsid w:val="00520254"/>
    <w:rsid w:val="005218DC"/>
    <w:rsid w:val="00522229"/>
    <w:rsid w:val="0052281D"/>
    <w:rsid w:val="005229C4"/>
    <w:rsid w:val="00522B54"/>
    <w:rsid w:val="00522C9B"/>
    <w:rsid w:val="00522E0F"/>
    <w:rsid w:val="005230D5"/>
    <w:rsid w:val="0052323C"/>
    <w:rsid w:val="00523D0B"/>
    <w:rsid w:val="00525277"/>
    <w:rsid w:val="00525626"/>
    <w:rsid w:val="00525BDB"/>
    <w:rsid w:val="005267E4"/>
    <w:rsid w:val="00526B2A"/>
    <w:rsid w:val="005270A9"/>
    <w:rsid w:val="005273C3"/>
    <w:rsid w:val="005274A1"/>
    <w:rsid w:val="005274E2"/>
    <w:rsid w:val="00527FAA"/>
    <w:rsid w:val="00531798"/>
    <w:rsid w:val="00532F5B"/>
    <w:rsid w:val="005334A0"/>
    <w:rsid w:val="00533879"/>
    <w:rsid w:val="00533E57"/>
    <w:rsid w:val="005349A8"/>
    <w:rsid w:val="00534D61"/>
    <w:rsid w:val="00534E7B"/>
    <w:rsid w:val="00535156"/>
    <w:rsid w:val="005358C7"/>
    <w:rsid w:val="005359F4"/>
    <w:rsid w:val="005368DF"/>
    <w:rsid w:val="00536C95"/>
    <w:rsid w:val="00537372"/>
    <w:rsid w:val="005375AE"/>
    <w:rsid w:val="00537642"/>
    <w:rsid w:val="0054009A"/>
    <w:rsid w:val="00540E3A"/>
    <w:rsid w:val="005432E8"/>
    <w:rsid w:val="005436F9"/>
    <w:rsid w:val="0054373B"/>
    <w:rsid w:val="005437F0"/>
    <w:rsid w:val="00543CF3"/>
    <w:rsid w:val="00544327"/>
    <w:rsid w:val="00544B89"/>
    <w:rsid w:val="00545557"/>
    <w:rsid w:val="00546490"/>
    <w:rsid w:val="00546C84"/>
    <w:rsid w:val="005473BB"/>
    <w:rsid w:val="00547867"/>
    <w:rsid w:val="005508EB"/>
    <w:rsid w:val="005512F6"/>
    <w:rsid w:val="00552D4F"/>
    <w:rsid w:val="005536DA"/>
    <w:rsid w:val="00553D17"/>
    <w:rsid w:val="0055460E"/>
    <w:rsid w:val="00554F74"/>
    <w:rsid w:val="00555001"/>
    <w:rsid w:val="00555D60"/>
    <w:rsid w:val="005563F2"/>
    <w:rsid w:val="0055657B"/>
    <w:rsid w:val="0056058E"/>
    <w:rsid w:val="005621C9"/>
    <w:rsid w:val="0056288C"/>
    <w:rsid w:val="00563FCE"/>
    <w:rsid w:val="00564C63"/>
    <w:rsid w:val="00564D5D"/>
    <w:rsid w:val="00564EB0"/>
    <w:rsid w:val="00565026"/>
    <w:rsid w:val="00565AE2"/>
    <w:rsid w:val="005672C4"/>
    <w:rsid w:val="00570789"/>
    <w:rsid w:val="005707C8"/>
    <w:rsid w:val="005709E5"/>
    <w:rsid w:val="005716A1"/>
    <w:rsid w:val="005717EF"/>
    <w:rsid w:val="00571A67"/>
    <w:rsid w:val="005725A1"/>
    <w:rsid w:val="00572E4E"/>
    <w:rsid w:val="005737BD"/>
    <w:rsid w:val="00574EFE"/>
    <w:rsid w:val="00575932"/>
    <w:rsid w:val="005759A7"/>
    <w:rsid w:val="0057602E"/>
    <w:rsid w:val="0057637D"/>
    <w:rsid w:val="0057646D"/>
    <w:rsid w:val="00576533"/>
    <w:rsid w:val="00576D71"/>
    <w:rsid w:val="005778D4"/>
    <w:rsid w:val="00580147"/>
    <w:rsid w:val="00580F24"/>
    <w:rsid w:val="00581993"/>
    <w:rsid w:val="00581C82"/>
    <w:rsid w:val="00581D73"/>
    <w:rsid w:val="00582917"/>
    <w:rsid w:val="00582931"/>
    <w:rsid w:val="00582E89"/>
    <w:rsid w:val="005831D1"/>
    <w:rsid w:val="00583879"/>
    <w:rsid w:val="00583B3D"/>
    <w:rsid w:val="00583EE1"/>
    <w:rsid w:val="0058423B"/>
    <w:rsid w:val="00585725"/>
    <w:rsid w:val="00585920"/>
    <w:rsid w:val="005859CD"/>
    <w:rsid w:val="00585AB4"/>
    <w:rsid w:val="00586A6E"/>
    <w:rsid w:val="00586E01"/>
    <w:rsid w:val="00587D7E"/>
    <w:rsid w:val="0059002A"/>
    <w:rsid w:val="00590A5D"/>
    <w:rsid w:val="00591B85"/>
    <w:rsid w:val="00591D4D"/>
    <w:rsid w:val="00593D95"/>
    <w:rsid w:val="00593E74"/>
    <w:rsid w:val="005944B2"/>
    <w:rsid w:val="00594524"/>
    <w:rsid w:val="00594C52"/>
    <w:rsid w:val="00595659"/>
    <w:rsid w:val="0059681B"/>
    <w:rsid w:val="00597341"/>
    <w:rsid w:val="00597B29"/>
    <w:rsid w:val="005A0000"/>
    <w:rsid w:val="005A02B6"/>
    <w:rsid w:val="005A0308"/>
    <w:rsid w:val="005A0629"/>
    <w:rsid w:val="005A121F"/>
    <w:rsid w:val="005A1228"/>
    <w:rsid w:val="005A13A0"/>
    <w:rsid w:val="005A175A"/>
    <w:rsid w:val="005A194C"/>
    <w:rsid w:val="005A1D16"/>
    <w:rsid w:val="005A1F0F"/>
    <w:rsid w:val="005A2903"/>
    <w:rsid w:val="005A30E3"/>
    <w:rsid w:val="005A37CA"/>
    <w:rsid w:val="005A3C4E"/>
    <w:rsid w:val="005A4423"/>
    <w:rsid w:val="005A49A0"/>
    <w:rsid w:val="005A5FE1"/>
    <w:rsid w:val="005A624E"/>
    <w:rsid w:val="005A654F"/>
    <w:rsid w:val="005A783B"/>
    <w:rsid w:val="005B05D3"/>
    <w:rsid w:val="005B1579"/>
    <w:rsid w:val="005B2041"/>
    <w:rsid w:val="005B2B2E"/>
    <w:rsid w:val="005B3B3D"/>
    <w:rsid w:val="005B3B53"/>
    <w:rsid w:val="005B4956"/>
    <w:rsid w:val="005B4F30"/>
    <w:rsid w:val="005B5839"/>
    <w:rsid w:val="005B5F21"/>
    <w:rsid w:val="005B65EF"/>
    <w:rsid w:val="005B6BF6"/>
    <w:rsid w:val="005B6C9D"/>
    <w:rsid w:val="005C0455"/>
    <w:rsid w:val="005C050E"/>
    <w:rsid w:val="005C11F7"/>
    <w:rsid w:val="005C2C2D"/>
    <w:rsid w:val="005C2CC6"/>
    <w:rsid w:val="005C4728"/>
    <w:rsid w:val="005C475C"/>
    <w:rsid w:val="005C5618"/>
    <w:rsid w:val="005C584A"/>
    <w:rsid w:val="005C704F"/>
    <w:rsid w:val="005C74F2"/>
    <w:rsid w:val="005D0EFD"/>
    <w:rsid w:val="005D137B"/>
    <w:rsid w:val="005D1B17"/>
    <w:rsid w:val="005D2281"/>
    <w:rsid w:val="005D2CBA"/>
    <w:rsid w:val="005D3963"/>
    <w:rsid w:val="005D3D58"/>
    <w:rsid w:val="005D4330"/>
    <w:rsid w:val="005D5830"/>
    <w:rsid w:val="005D61D8"/>
    <w:rsid w:val="005D6391"/>
    <w:rsid w:val="005D6C8D"/>
    <w:rsid w:val="005E1CC3"/>
    <w:rsid w:val="005E1F23"/>
    <w:rsid w:val="005E243B"/>
    <w:rsid w:val="005E27EF"/>
    <w:rsid w:val="005E2C34"/>
    <w:rsid w:val="005E3079"/>
    <w:rsid w:val="005E3600"/>
    <w:rsid w:val="005E3691"/>
    <w:rsid w:val="005E4511"/>
    <w:rsid w:val="005E46B8"/>
    <w:rsid w:val="005E4790"/>
    <w:rsid w:val="005E512E"/>
    <w:rsid w:val="005E5BF0"/>
    <w:rsid w:val="005E62DF"/>
    <w:rsid w:val="005E6E8F"/>
    <w:rsid w:val="005E7920"/>
    <w:rsid w:val="005E79F1"/>
    <w:rsid w:val="005E7CC7"/>
    <w:rsid w:val="005E7CD8"/>
    <w:rsid w:val="005F13B6"/>
    <w:rsid w:val="005F1A78"/>
    <w:rsid w:val="005F2BA6"/>
    <w:rsid w:val="005F2E16"/>
    <w:rsid w:val="005F2FB9"/>
    <w:rsid w:val="005F46F0"/>
    <w:rsid w:val="005F4A45"/>
    <w:rsid w:val="005F4C1A"/>
    <w:rsid w:val="005F5C81"/>
    <w:rsid w:val="005F60D8"/>
    <w:rsid w:val="005F697B"/>
    <w:rsid w:val="005F6F33"/>
    <w:rsid w:val="00600986"/>
    <w:rsid w:val="00601BC4"/>
    <w:rsid w:val="00602D64"/>
    <w:rsid w:val="00602DB1"/>
    <w:rsid w:val="00603337"/>
    <w:rsid w:val="00603597"/>
    <w:rsid w:val="00603BED"/>
    <w:rsid w:val="00604749"/>
    <w:rsid w:val="0060611B"/>
    <w:rsid w:val="006063DE"/>
    <w:rsid w:val="006068A9"/>
    <w:rsid w:val="00607099"/>
    <w:rsid w:val="006102CA"/>
    <w:rsid w:val="006113E1"/>
    <w:rsid w:val="00611A39"/>
    <w:rsid w:val="006126B2"/>
    <w:rsid w:val="0061359B"/>
    <w:rsid w:val="00613720"/>
    <w:rsid w:val="00613918"/>
    <w:rsid w:val="00615A77"/>
    <w:rsid w:val="0061662F"/>
    <w:rsid w:val="00616D9B"/>
    <w:rsid w:val="006177A3"/>
    <w:rsid w:val="00620323"/>
    <w:rsid w:val="006208BC"/>
    <w:rsid w:val="006216FA"/>
    <w:rsid w:val="00621974"/>
    <w:rsid w:val="00621AE2"/>
    <w:rsid w:val="00622A9C"/>
    <w:rsid w:val="00623069"/>
    <w:rsid w:val="00623364"/>
    <w:rsid w:val="00623AA5"/>
    <w:rsid w:val="006240A8"/>
    <w:rsid w:val="006241C7"/>
    <w:rsid w:val="0062438B"/>
    <w:rsid w:val="00625D3F"/>
    <w:rsid w:val="00626898"/>
    <w:rsid w:val="00626ACF"/>
    <w:rsid w:val="00626F00"/>
    <w:rsid w:val="00627A91"/>
    <w:rsid w:val="00627AF7"/>
    <w:rsid w:val="0063011E"/>
    <w:rsid w:val="006303F6"/>
    <w:rsid w:val="00631995"/>
    <w:rsid w:val="00631C62"/>
    <w:rsid w:val="00631DDB"/>
    <w:rsid w:val="00632091"/>
    <w:rsid w:val="006327F8"/>
    <w:rsid w:val="00632D06"/>
    <w:rsid w:val="00632E13"/>
    <w:rsid w:val="006340F2"/>
    <w:rsid w:val="00634558"/>
    <w:rsid w:val="00636277"/>
    <w:rsid w:val="00636550"/>
    <w:rsid w:val="00637E3B"/>
    <w:rsid w:val="006414CC"/>
    <w:rsid w:val="006417B1"/>
    <w:rsid w:val="00642707"/>
    <w:rsid w:val="00642887"/>
    <w:rsid w:val="00642A22"/>
    <w:rsid w:val="00642FE7"/>
    <w:rsid w:val="006435E8"/>
    <w:rsid w:val="006443ED"/>
    <w:rsid w:val="0064470C"/>
    <w:rsid w:val="00644B90"/>
    <w:rsid w:val="00645190"/>
    <w:rsid w:val="00645216"/>
    <w:rsid w:val="00647CAB"/>
    <w:rsid w:val="006503B4"/>
    <w:rsid w:val="00650495"/>
    <w:rsid w:val="006522A1"/>
    <w:rsid w:val="006537AE"/>
    <w:rsid w:val="0065388A"/>
    <w:rsid w:val="00654DFC"/>
    <w:rsid w:val="00655CFA"/>
    <w:rsid w:val="00656339"/>
    <w:rsid w:val="00657305"/>
    <w:rsid w:val="0065786E"/>
    <w:rsid w:val="00660714"/>
    <w:rsid w:val="00660CFE"/>
    <w:rsid w:val="00660E2A"/>
    <w:rsid w:val="0066144C"/>
    <w:rsid w:val="006616C2"/>
    <w:rsid w:val="00661790"/>
    <w:rsid w:val="00661831"/>
    <w:rsid w:val="00661876"/>
    <w:rsid w:val="006625DB"/>
    <w:rsid w:val="00663110"/>
    <w:rsid w:val="006636E1"/>
    <w:rsid w:val="006639F9"/>
    <w:rsid w:val="00664B06"/>
    <w:rsid w:val="00665204"/>
    <w:rsid w:val="00665D4D"/>
    <w:rsid w:val="00666EED"/>
    <w:rsid w:val="00666FE2"/>
    <w:rsid w:val="00667037"/>
    <w:rsid w:val="00667063"/>
    <w:rsid w:val="0066737A"/>
    <w:rsid w:val="0066745B"/>
    <w:rsid w:val="00667D0F"/>
    <w:rsid w:val="00670AD5"/>
    <w:rsid w:val="00670C3D"/>
    <w:rsid w:val="00670F0A"/>
    <w:rsid w:val="00671AE7"/>
    <w:rsid w:val="00671BDE"/>
    <w:rsid w:val="0067262E"/>
    <w:rsid w:val="006729B3"/>
    <w:rsid w:val="006730A4"/>
    <w:rsid w:val="0067384D"/>
    <w:rsid w:val="00674A2F"/>
    <w:rsid w:val="00674DE8"/>
    <w:rsid w:val="00675023"/>
    <w:rsid w:val="00676414"/>
    <w:rsid w:val="0068083A"/>
    <w:rsid w:val="00680961"/>
    <w:rsid w:val="006819A6"/>
    <w:rsid w:val="006838F8"/>
    <w:rsid w:val="00683BD7"/>
    <w:rsid w:val="00685585"/>
    <w:rsid w:val="00685A26"/>
    <w:rsid w:val="00685CF1"/>
    <w:rsid w:val="00686955"/>
    <w:rsid w:val="00686F9D"/>
    <w:rsid w:val="00687E9E"/>
    <w:rsid w:val="00687F35"/>
    <w:rsid w:val="0069047C"/>
    <w:rsid w:val="0069085E"/>
    <w:rsid w:val="006919CC"/>
    <w:rsid w:val="00692A4A"/>
    <w:rsid w:val="0069356A"/>
    <w:rsid w:val="00693636"/>
    <w:rsid w:val="00693A59"/>
    <w:rsid w:val="00693D6E"/>
    <w:rsid w:val="006948DF"/>
    <w:rsid w:val="00694B45"/>
    <w:rsid w:val="00696207"/>
    <w:rsid w:val="006968FA"/>
    <w:rsid w:val="0069717A"/>
    <w:rsid w:val="00697244"/>
    <w:rsid w:val="00697EC8"/>
    <w:rsid w:val="006A12AF"/>
    <w:rsid w:val="006A13B0"/>
    <w:rsid w:val="006A177B"/>
    <w:rsid w:val="006A17C6"/>
    <w:rsid w:val="006A1DB4"/>
    <w:rsid w:val="006A2B99"/>
    <w:rsid w:val="006A2BB2"/>
    <w:rsid w:val="006A4BEE"/>
    <w:rsid w:val="006A5CD1"/>
    <w:rsid w:val="006A6893"/>
    <w:rsid w:val="006A794A"/>
    <w:rsid w:val="006B0050"/>
    <w:rsid w:val="006B00EC"/>
    <w:rsid w:val="006B0280"/>
    <w:rsid w:val="006B222E"/>
    <w:rsid w:val="006B2AFF"/>
    <w:rsid w:val="006B30F2"/>
    <w:rsid w:val="006B326A"/>
    <w:rsid w:val="006B37A8"/>
    <w:rsid w:val="006B38F8"/>
    <w:rsid w:val="006B4110"/>
    <w:rsid w:val="006B41F6"/>
    <w:rsid w:val="006B4C99"/>
    <w:rsid w:val="006B4CE9"/>
    <w:rsid w:val="006B4F3B"/>
    <w:rsid w:val="006B50AD"/>
    <w:rsid w:val="006B53C9"/>
    <w:rsid w:val="006B54B3"/>
    <w:rsid w:val="006B5D1C"/>
    <w:rsid w:val="006B6191"/>
    <w:rsid w:val="006B682E"/>
    <w:rsid w:val="006B6A98"/>
    <w:rsid w:val="006B6C6A"/>
    <w:rsid w:val="006B6E20"/>
    <w:rsid w:val="006B6F2E"/>
    <w:rsid w:val="006B72CA"/>
    <w:rsid w:val="006B77BA"/>
    <w:rsid w:val="006B7854"/>
    <w:rsid w:val="006C0406"/>
    <w:rsid w:val="006C0991"/>
    <w:rsid w:val="006C0ECC"/>
    <w:rsid w:val="006C2865"/>
    <w:rsid w:val="006C2B73"/>
    <w:rsid w:val="006C3CC4"/>
    <w:rsid w:val="006C4177"/>
    <w:rsid w:val="006C454C"/>
    <w:rsid w:val="006C4ABC"/>
    <w:rsid w:val="006C5257"/>
    <w:rsid w:val="006C541D"/>
    <w:rsid w:val="006C5ACB"/>
    <w:rsid w:val="006C727D"/>
    <w:rsid w:val="006C75A5"/>
    <w:rsid w:val="006C784A"/>
    <w:rsid w:val="006D05CC"/>
    <w:rsid w:val="006D1268"/>
    <w:rsid w:val="006D1EC9"/>
    <w:rsid w:val="006D2DAF"/>
    <w:rsid w:val="006D35EA"/>
    <w:rsid w:val="006D46EA"/>
    <w:rsid w:val="006D47A6"/>
    <w:rsid w:val="006D4ACD"/>
    <w:rsid w:val="006D58C8"/>
    <w:rsid w:val="006D5C23"/>
    <w:rsid w:val="006D62CC"/>
    <w:rsid w:val="006D6E67"/>
    <w:rsid w:val="006D6F2C"/>
    <w:rsid w:val="006D6F7E"/>
    <w:rsid w:val="006E0594"/>
    <w:rsid w:val="006E0DB4"/>
    <w:rsid w:val="006E173A"/>
    <w:rsid w:val="006E243B"/>
    <w:rsid w:val="006E38C3"/>
    <w:rsid w:val="006E3C23"/>
    <w:rsid w:val="006E443C"/>
    <w:rsid w:val="006E45ED"/>
    <w:rsid w:val="006E4B50"/>
    <w:rsid w:val="006E4E06"/>
    <w:rsid w:val="006E5484"/>
    <w:rsid w:val="006E65E5"/>
    <w:rsid w:val="006E69AE"/>
    <w:rsid w:val="006E6F2D"/>
    <w:rsid w:val="006E7698"/>
    <w:rsid w:val="006F0331"/>
    <w:rsid w:val="006F035E"/>
    <w:rsid w:val="006F1362"/>
    <w:rsid w:val="006F1D31"/>
    <w:rsid w:val="006F205A"/>
    <w:rsid w:val="006F22DD"/>
    <w:rsid w:val="006F2FEA"/>
    <w:rsid w:val="006F4294"/>
    <w:rsid w:val="006F5539"/>
    <w:rsid w:val="006F5B58"/>
    <w:rsid w:val="006F6706"/>
    <w:rsid w:val="006F6719"/>
    <w:rsid w:val="006F6825"/>
    <w:rsid w:val="006F7EB6"/>
    <w:rsid w:val="00700980"/>
    <w:rsid w:val="00701AE8"/>
    <w:rsid w:val="007025CD"/>
    <w:rsid w:val="007028C3"/>
    <w:rsid w:val="0070320C"/>
    <w:rsid w:val="00703476"/>
    <w:rsid w:val="00703593"/>
    <w:rsid w:val="007050BE"/>
    <w:rsid w:val="00705227"/>
    <w:rsid w:val="0070592D"/>
    <w:rsid w:val="00705CDE"/>
    <w:rsid w:val="007064F8"/>
    <w:rsid w:val="00706CC0"/>
    <w:rsid w:val="007071A1"/>
    <w:rsid w:val="00707974"/>
    <w:rsid w:val="00710248"/>
    <w:rsid w:val="00710300"/>
    <w:rsid w:val="00710AC2"/>
    <w:rsid w:val="00711365"/>
    <w:rsid w:val="0071145C"/>
    <w:rsid w:val="0071254D"/>
    <w:rsid w:val="00712790"/>
    <w:rsid w:val="0071305B"/>
    <w:rsid w:val="007133A8"/>
    <w:rsid w:val="007144C0"/>
    <w:rsid w:val="00714AE9"/>
    <w:rsid w:val="00715889"/>
    <w:rsid w:val="00716C58"/>
    <w:rsid w:val="00716C61"/>
    <w:rsid w:val="00716D8F"/>
    <w:rsid w:val="00717072"/>
    <w:rsid w:val="00717576"/>
    <w:rsid w:val="00717B4F"/>
    <w:rsid w:val="00720435"/>
    <w:rsid w:val="00720B19"/>
    <w:rsid w:val="00720B4E"/>
    <w:rsid w:val="007212A8"/>
    <w:rsid w:val="007225F4"/>
    <w:rsid w:val="00722EB1"/>
    <w:rsid w:val="00723261"/>
    <w:rsid w:val="00724205"/>
    <w:rsid w:val="00725C28"/>
    <w:rsid w:val="00726CE2"/>
    <w:rsid w:val="007275BA"/>
    <w:rsid w:val="00727BE8"/>
    <w:rsid w:val="00727CA2"/>
    <w:rsid w:val="00732375"/>
    <w:rsid w:val="00732729"/>
    <w:rsid w:val="0073331A"/>
    <w:rsid w:val="00733F88"/>
    <w:rsid w:val="0073402F"/>
    <w:rsid w:val="00734995"/>
    <w:rsid w:val="00734B7E"/>
    <w:rsid w:val="0073591B"/>
    <w:rsid w:val="00735A17"/>
    <w:rsid w:val="007369D6"/>
    <w:rsid w:val="00736B1A"/>
    <w:rsid w:val="0074061D"/>
    <w:rsid w:val="00740F10"/>
    <w:rsid w:val="00740FCD"/>
    <w:rsid w:val="00741D03"/>
    <w:rsid w:val="00742D4E"/>
    <w:rsid w:val="00743705"/>
    <w:rsid w:val="007441FF"/>
    <w:rsid w:val="007448F9"/>
    <w:rsid w:val="00744ADA"/>
    <w:rsid w:val="00745131"/>
    <w:rsid w:val="00745516"/>
    <w:rsid w:val="00746A8D"/>
    <w:rsid w:val="00746EB0"/>
    <w:rsid w:val="0074706C"/>
    <w:rsid w:val="0075001C"/>
    <w:rsid w:val="00750971"/>
    <w:rsid w:val="00750BE6"/>
    <w:rsid w:val="00751C91"/>
    <w:rsid w:val="00751E36"/>
    <w:rsid w:val="0075224D"/>
    <w:rsid w:val="0075295F"/>
    <w:rsid w:val="0075339F"/>
    <w:rsid w:val="0075357C"/>
    <w:rsid w:val="00753C07"/>
    <w:rsid w:val="00753EBD"/>
    <w:rsid w:val="007541CF"/>
    <w:rsid w:val="00754C73"/>
    <w:rsid w:val="00754DF3"/>
    <w:rsid w:val="0075665C"/>
    <w:rsid w:val="00756793"/>
    <w:rsid w:val="00757048"/>
    <w:rsid w:val="007576D5"/>
    <w:rsid w:val="00757B40"/>
    <w:rsid w:val="007604C6"/>
    <w:rsid w:val="00760EC1"/>
    <w:rsid w:val="0076123D"/>
    <w:rsid w:val="00762145"/>
    <w:rsid w:val="00763435"/>
    <w:rsid w:val="007637BB"/>
    <w:rsid w:val="00763F4D"/>
    <w:rsid w:val="0076431F"/>
    <w:rsid w:val="00764429"/>
    <w:rsid w:val="00764E86"/>
    <w:rsid w:val="0076613F"/>
    <w:rsid w:val="00766238"/>
    <w:rsid w:val="00766798"/>
    <w:rsid w:val="00766843"/>
    <w:rsid w:val="00767313"/>
    <w:rsid w:val="007702F0"/>
    <w:rsid w:val="007704B6"/>
    <w:rsid w:val="00770EF8"/>
    <w:rsid w:val="00772030"/>
    <w:rsid w:val="007730E2"/>
    <w:rsid w:val="00773821"/>
    <w:rsid w:val="00773D46"/>
    <w:rsid w:val="00773EBF"/>
    <w:rsid w:val="007762E0"/>
    <w:rsid w:val="00776DC9"/>
    <w:rsid w:val="0077736C"/>
    <w:rsid w:val="00777825"/>
    <w:rsid w:val="00777A63"/>
    <w:rsid w:val="00777BC7"/>
    <w:rsid w:val="0078012D"/>
    <w:rsid w:val="0078020A"/>
    <w:rsid w:val="007803F6"/>
    <w:rsid w:val="00780771"/>
    <w:rsid w:val="007811D0"/>
    <w:rsid w:val="00781485"/>
    <w:rsid w:val="00781C9D"/>
    <w:rsid w:val="00781EB9"/>
    <w:rsid w:val="00781F89"/>
    <w:rsid w:val="00782475"/>
    <w:rsid w:val="00782787"/>
    <w:rsid w:val="00782F75"/>
    <w:rsid w:val="0078376B"/>
    <w:rsid w:val="00783958"/>
    <w:rsid w:val="007852F2"/>
    <w:rsid w:val="007855AE"/>
    <w:rsid w:val="00785663"/>
    <w:rsid w:val="00785911"/>
    <w:rsid w:val="0078593C"/>
    <w:rsid w:val="00785ED1"/>
    <w:rsid w:val="00786C6C"/>
    <w:rsid w:val="00786F01"/>
    <w:rsid w:val="007871BE"/>
    <w:rsid w:val="0078759F"/>
    <w:rsid w:val="007901BB"/>
    <w:rsid w:val="0079026C"/>
    <w:rsid w:val="00790DA6"/>
    <w:rsid w:val="0079131B"/>
    <w:rsid w:val="007914CD"/>
    <w:rsid w:val="00792D74"/>
    <w:rsid w:val="007930B2"/>
    <w:rsid w:val="0079318B"/>
    <w:rsid w:val="0079390C"/>
    <w:rsid w:val="00793919"/>
    <w:rsid w:val="00793AA8"/>
    <w:rsid w:val="0079496A"/>
    <w:rsid w:val="00794FEA"/>
    <w:rsid w:val="007953C0"/>
    <w:rsid w:val="00795F7D"/>
    <w:rsid w:val="00796161"/>
    <w:rsid w:val="00796A3A"/>
    <w:rsid w:val="00796B71"/>
    <w:rsid w:val="00797654"/>
    <w:rsid w:val="00797B1E"/>
    <w:rsid w:val="007A031F"/>
    <w:rsid w:val="007A0745"/>
    <w:rsid w:val="007A1105"/>
    <w:rsid w:val="007A4CEA"/>
    <w:rsid w:val="007A4D26"/>
    <w:rsid w:val="007A512B"/>
    <w:rsid w:val="007A53AA"/>
    <w:rsid w:val="007A65D1"/>
    <w:rsid w:val="007A6D40"/>
    <w:rsid w:val="007A74E5"/>
    <w:rsid w:val="007A7797"/>
    <w:rsid w:val="007B059C"/>
    <w:rsid w:val="007B0A8A"/>
    <w:rsid w:val="007B11B4"/>
    <w:rsid w:val="007B1E4D"/>
    <w:rsid w:val="007B2084"/>
    <w:rsid w:val="007B2E74"/>
    <w:rsid w:val="007B3B46"/>
    <w:rsid w:val="007B3D0B"/>
    <w:rsid w:val="007B4A60"/>
    <w:rsid w:val="007B5E70"/>
    <w:rsid w:val="007B5EF1"/>
    <w:rsid w:val="007B6146"/>
    <w:rsid w:val="007B6C35"/>
    <w:rsid w:val="007B7CEF"/>
    <w:rsid w:val="007C1EBB"/>
    <w:rsid w:val="007C2B81"/>
    <w:rsid w:val="007C2DC0"/>
    <w:rsid w:val="007C3267"/>
    <w:rsid w:val="007C349B"/>
    <w:rsid w:val="007C4137"/>
    <w:rsid w:val="007C4BD6"/>
    <w:rsid w:val="007C4E09"/>
    <w:rsid w:val="007C5730"/>
    <w:rsid w:val="007C5B90"/>
    <w:rsid w:val="007C6BC6"/>
    <w:rsid w:val="007C7403"/>
    <w:rsid w:val="007C7444"/>
    <w:rsid w:val="007D0230"/>
    <w:rsid w:val="007D0FB1"/>
    <w:rsid w:val="007D1627"/>
    <w:rsid w:val="007D1C5E"/>
    <w:rsid w:val="007D1CBE"/>
    <w:rsid w:val="007D2A7C"/>
    <w:rsid w:val="007D3452"/>
    <w:rsid w:val="007D36FA"/>
    <w:rsid w:val="007D3EBA"/>
    <w:rsid w:val="007D3EE2"/>
    <w:rsid w:val="007D46B0"/>
    <w:rsid w:val="007D4A3C"/>
    <w:rsid w:val="007D4BB8"/>
    <w:rsid w:val="007D570F"/>
    <w:rsid w:val="007D5DEE"/>
    <w:rsid w:val="007D70A1"/>
    <w:rsid w:val="007D769A"/>
    <w:rsid w:val="007D7D7C"/>
    <w:rsid w:val="007E0543"/>
    <w:rsid w:val="007E0DF0"/>
    <w:rsid w:val="007E104B"/>
    <w:rsid w:val="007E1848"/>
    <w:rsid w:val="007E1856"/>
    <w:rsid w:val="007E1C6D"/>
    <w:rsid w:val="007E1CF4"/>
    <w:rsid w:val="007E332C"/>
    <w:rsid w:val="007E4577"/>
    <w:rsid w:val="007E499D"/>
    <w:rsid w:val="007E5BA9"/>
    <w:rsid w:val="007E6015"/>
    <w:rsid w:val="007F0560"/>
    <w:rsid w:val="007F1BC9"/>
    <w:rsid w:val="007F1ECC"/>
    <w:rsid w:val="007F2C7B"/>
    <w:rsid w:val="007F2F86"/>
    <w:rsid w:val="007F3CD8"/>
    <w:rsid w:val="007F4071"/>
    <w:rsid w:val="007F4600"/>
    <w:rsid w:val="007F4710"/>
    <w:rsid w:val="007F4733"/>
    <w:rsid w:val="007F4E28"/>
    <w:rsid w:val="007F51C9"/>
    <w:rsid w:val="007F52FB"/>
    <w:rsid w:val="007F5532"/>
    <w:rsid w:val="007F5BC8"/>
    <w:rsid w:val="007F608C"/>
    <w:rsid w:val="007F6F78"/>
    <w:rsid w:val="007F7677"/>
    <w:rsid w:val="008001DD"/>
    <w:rsid w:val="0080024F"/>
    <w:rsid w:val="00800324"/>
    <w:rsid w:val="00800AA8"/>
    <w:rsid w:val="00800AF5"/>
    <w:rsid w:val="008011EC"/>
    <w:rsid w:val="0080231A"/>
    <w:rsid w:val="008023E1"/>
    <w:rsid w:val="008031A7"/>
    <w:rsid w:val="00803B21"/>
    <w:rsid w:val="00803E6C"/>
    <w:rsid w:val="008040E6"/>
    <w:rsid w:val="008050E2"/>
    <w:rsid w:val="0080526D"/>
    <w:rsid w:val="00806DC3"/>
    <w:rsid w:val="00807BD5"/>
    <w:rsid w:val="008110E6"/>
    <w:rsid w:val="00811548"/>
    <w:rsid w:val="00812239"/>
    <w:rsid w:val="008123A6"/>
    <w:rsid w:val="00813222"/>
    <w:rsid w:val="0081389B"/>
    <w:rsid w:val="00814E8F"/>
    <w:rsid w:val="008155A6"/>
    <w:rsid w:val="00815A76"/>
    <w:rsid w:val="00815BBF"/>
    <w:rsid w:val="00815D6B"/>
    <w:rsid w:val="008168B9"/>
    <w:rsid w:val="00816D46"/>
    <w:rsid w:val="00817004"/>
    <w:rsid w:val="0081775E"/>
    <w:rsid w:val="00817A65"/>
    <w:rsid w:val="00822BB7"/>
    <w:rsid w:val="00823921"/>
    <w:rsid w:val="00823ABC"/>
    <w:rsid w:val="00824254"/>
    <w:rsid w:val="00824948"/>
    <w:rsid w:val="008254BB"/>
    <w:rsid w:val="00825600"/>
    <w:rsid w:val="008258D3"/>
    <w:rsid w:val="00825BA4"/>
    <w:rsid w:val="00825BC3"/>
    <w:rsid w:val="00825FCE"/>
    <w:rsid w:val="0082671F"/>
    <w:rsid w:val="00827355"/>
    <w:rsid w:val="0082796D"/>
    <w:rsid w:val="00830A7E"/>
    <w:rsid w:val="00830B3A"/>
    <w:rsid w:val="00831827"/>
    <w:rsid w:val="008322A0"/>
    <w:rsid w:val="008330B2"/>
    <w:rsid w:val="00833404"/>
    <w:rsid w:val="00833798"/>
    <w:rsid w:val="00834E54"/>
    <w:rsid w:val="008354C9"/>
    <w:rsid w:val="0083623C"/>
    <w:rsid w:val="008367D6"/>
    <w:rsid w:val="00836AA5"/>
    <w:rsid w:val="00836C43"/>
    <w:rsid w:val="00837434"/>
    <w:rsid w:val="0083758B"/>
    <w:rsid w:val="008379E4"/>
    <w:rsid w:val="008401D9"/>
    <w:rsid w:val="00840393"/>
    <w:rsid w:val="00840D04"/>
    <w:rsid w:val="00841849"/>
    <w:rsid w:val="00841F19"/>
    <w:rsid w:val="00841FE6"/>
    <w:rsid w:val="008427E2"/>
    <w:rsid w:val="00842DD1"/>
    <w:rsid w:val="00843232"/>
    <w:rsid w:val="00843CEF"/>
    <w:rsid w:val="00843EDD"/>
    <w:rsid w:val="008443B4"/>
    <w:rsid w:val="00844B7A"/>
    <w:rsid w:val="0084593E"/>
    <w:rsid w:val="00845C0A"/>
    <w:rsid w:val="00845C4B"/>
    <w:rsid w:val="00846409"/>
    <w:rsid w:val="00847583"/>
    <w:rsid w:val="00847EAD"/>
    <w:rsid w:val="00850390"/>
    <w:rsid w:val="0085096C"/>
    <w:rsid w:val="00850A40"/>
    <w:rsid w:val="00850D59"/>
    <w:rsid w:val="008521DA"/>
    <w:rsid w:val="00852AF7"/>
    <w:rsid w:val="0085326D"/>
    <w:rsid w:val="00853639"/>
    <w:rsid w:val="0085396A"/>
    <w:rsid w:val="00853A82"/>
    <w:rsid w:val="00853BA3"/>
    <w:rsid w:val="00853CD5"/>
    <w:rsid w:val="0085408C"/>
    <w:rsid w:val="00854B49"/>
    <w:rsid w:val="008552A4"/>
    <w:rsid w:val="0085530B"/>
    <w:rsid w:val="00855A6D"/>
    <w:rsid w:val="00857036"/>
    <w:rsid w:val="00857486"/>
    <w:rsid w:val="00861274"/>
    <w:rsid w:val="0086199B"/>
    <w:rsid w:val="00861F0D"/>
    <w:rsid w:val="00862FBF"/>
    <w:rsid w:val="008639F7"/>
    <w:rsid w:val="00863A4B"/>
    <w:rsid w:val="00863B51"/>
    <w:rsid w:val="00864088"/>
    <w:rsid w:val="00864A6C"/>
    <w:rsid w:val="00864CB4"/>
    <w:rsid w:val="00865CDB"/>
    <w:rsid w:val="00866603"/>
    <w:rsid w:val="00866647"/>
    <w:rsid w:val="00867099"/>
    <w:rsid w:val="00867965"/>
    <w:rsid w:val="00870033"/>
    <w:rsid w:val="00870E6D"/>
    <w:rsid w:val="008711BB"/>
    <w:rsid w:val="00871A54"/>
    <w:rsid w:val="00871FEA"/>
    <w:rsid w:val="008727A1"/>
    <w:rsid w:val="00872B7C"/>
    <w:rsid w:val="00873465"/>
    <w:rsid w:val="00873EF6"/>
    <w:rsid w:val="0087475D"/>
    <w:rsid w:val="008748A9"/>
    <w:rsid w:val="00874DE4"/>
    <w:rsid w:val="00875295"/>
    <w:rsid w:val="008755AD"/>
    <w:rsid w:val="0087696E"/>
    <w:rsid w:val="00876C03"/>
    <w:rsid w:val="00876F3D"/>
    <w:rsid w:val="00881575"/>
    <w:rsid w:val="00881A8A"/>
    <w:rsid w:val="0088200E"/>
    <w:rsid w:val="008835C8"/>
    <w:rsid w:val="00883877"/>
    <w:rsid w:val="00883916"/>
    <w:rsid w:val="008846E5"/>
    <w:rsid w:val="00884C30"/>
    <w:rsid w:val="008855AB"/>
    <w:rsid w:val="00886CFB"/>
    <w:rsid w:val="00886DCE"/>
    <w:rsid w:val="008870EC"/>
    <w:rsid w:val="00890E34"/>
    <w:rsid w:val="008913AE"/>
    <w:rsid w:val="008916A4"/>
    <w:rsid w:val="00891E0B"/>
    <w:rsid w:val="00891EC9"/>
    <w:rsid w:val="008927C0"/>
    <w:rsid w:val="0089396B"/>
    <w:rsid w:val="00893CD8"/>
    <w:rsid w:val="00893D4B"/>
    <w:rsid w:val="00895441"/>
    <w:rsid w:val="00895628"/>
    <w:rsid w:val="0089587A"/>
    <w:rsid w:val="00896F6E"/>
    <w:rsid w:val="0089745F"/>
    <w:rsid w:val="008A1661"/>
    <w:rsid w:val="008A18F5"/>
    <w:rsid w:val="008A2242"/>
    <w:rsid w:val="008A2D7A"/>
    <w:rsid w:val="008A3A67"/>
    <w:rsid w:val="008A4097"/>
    <w:rsid w:val="008A5D6D"/>
    <w:rsid w:val="008A6342"/>
    <w:rsid w:val="008A6BB7"/>
    <w:rsid w:val="008A7B5F"/>
    <w:rsid w:val="008A7BB1"/>
    <w:rsid w:val="008B06C0"/>
    <w:rsid w:val="008B0F65"/>
    <w:rsid w:val="008B0FAA"/>
    <w:rsid w:val="008B2596"/>
    <w:rsid w:val="008B3B76"/>
    <w:rsid w:val="008B3F2F"/>
    <w:rsid w:val="008B4749"/>
    <w:rsid w:val="008B4CC3"/>
    <w:rsid w:val="008B7471"/>
    <w:rsid w:val="008B7A50"/>
    <w:rsid w:val="008C0323"/>
    <w:rsid w:val="008C0D76"/>
    <w:rsid w:val="008C1037"/>
    <w:rsid w:val="008C1B99"/>
    <w:rsid w:val="008C2072"/>
    <w:rsid w:val="008C2690"/>
    <w:rsid w:val="008C344F"/>
    <w:rsid w:val="008C350F"/>
    <w:rsid w:val="008C3BEE"/>
    <w:rsid w:val="008C3E63"/>
    <w:rsid w:val="008C4F0A"/>
    <w:rsid w:val="008C594B"/>
    <w:rsid w:val="008C5B61"/>
    <w:rsid w:val="008C6085"/>
    <w:rsid w:val="008C7297"/>
    <w:rsid w:val="008C7AC1"/>
    <w:rsid w:val="008D02A9"/>
    <w:rsid w:val="008D03DA"/>
    <w:rsid w:val="008D0CB9"/>
    <w:rsid w:val="008D107E"/>
    <w:rsid w:val="008D108D"/>
    <w:rsid w:val="008D1BD8"/>
    <w:rsid w:val="008D22C7"/>
    <w:rsid w:val="008D2500"/>
    <w:rsid w:val="008D2694"/>
    <w:rsid w:val="008D2B04"/>
    <w:rsid w:val="008D3FCF"/>
    <w:rsid w:val="008D404A"/>
    <w:rsid w:val="008D4F4C"/>
    <w:rsid w:val="008D50BF"/>
    <w:rsid w:val="008D513E"/>
    <w:rsid w:val="008D5432"/>
    <w:rsid w:val="008D5DF4"/>
    <w:rsid w:val="008D664F"/>
    <w:rsid w:val="008D6810"/>
    <w:rsid w:val="008D6D79"/>
    <w:rsid w:val="008D70E0"/>
    <w:rsid w:val="008D7A4F"/>
    <w:rsid w:val="008D7AC8"/>
    <w:rsid w:val="008D7EF7"/>
    <w:rsid w:val="008E00D4"/>
    <w:rsid w:val="008E0371"/>
    <w:rsid w:val="008E03B4"/>
    <w:rsid w:val="008E0B2F"/>
    <w:rsid w:val="008E131C"/>
    <w:rsid w:val="008E1F8E"/>
    <w:rsid w:val="008E28A2"/>
    <w:rsid w:val="008E4022"/>
    <w:rsid w:val="008E470E"/>
    <w:rsid w:val="008E4CCF"/>
    <w:rsid w:val="008E5650"/>
    <w:rsid w:val="008E682E"/>
    <w:rsid w:val="008E7ACD"/>
    <w:rsid w:val="008E7DD5"/>
    <w:rsid w:val="008F0703"/>
    <w:rsid w:val="008F0D01"/>
    <w:rsid w:val="008F1385"/>
    <w:rsid w:val="008F2009"/>
    <w:rsid w:val="008F29CE"/>
    <w:rsid w:val="008F315D"/>
    <w:rsid w:val="008F33DC"/>
    <w:rsid w:val="008F5214"/>
    <w:rsid w:val="008F54E9"/>
    <w:rsid w:val="008F5B71"/>
    <w:rsid w:val="008F6631"/>
    <w:rsid w:val="008F74DC"/>
    <w:rsid w:val="008F7E75"/>
    <w:rsid w:val="009004D1"/>
    <w:rsid w:val="00900599"/>
    <w:rsid w:val="00900865"/>
    <w:rsid w:val="0090130C"/>
    <w:rsid w:val="00902867"/>
    <w:rsid w:val="009036B0"/>
    <w:rsid w:val="00905F0A"/>
    <w:rsid w:val="00906AEF"/>
    <w:rsid w:val="00906F88"/>
    <w:rsid w:val="00907017"/>
    <w:rsid w:val="00907165"/>
    <w:rsid w:val="00907935"/>
    <w:rsid w:val="009106BA"/>
    <w:rsid w:val="0091070A"/>
    <w:rsid w:val="00910F74"/>
    <w:rsid w:val="00911F49"/>
    <w:rsid w:val="00912139"/>
    <w:rsid w:val="0091217A"/>
    <w:rsid w:val="0091279E"/>
    <w:rsid w:val="0091321C"/>
    <w:rsid w:val="00913665"/>
    <w:rsid w:val="00914A41"/>
    <w:rsid w:val="009150CF"/>
    <w:rsid w:val="009156AF"/>
    <w:rsid w:val="00915E29"/>
    <w:rsid w:val="00916CB8"/>
    <w:rsid w:val="009171CC"/>
    <w:rsid w:val="009174D8"/>
    <w:rsid w:val="009208C7"/>
    <w:rsid w:val="00920900"/>
    <w:rsid w:val="0092096A"/>
    <w:rsid w:val="00920A27"/>
    <w:rsid w:val="00920FEE"/>
    <w:rsid w:val="00921129"/>
    <w:rsid w:val="00921669"/>
    <w:rsid w:val="00924008"/>
    <w:rsid w:val="00924186"/>
    <w:rsid w:val="00925450"/>
    <w:rsid w:val="009260BF"/>
    <w:rsid w:val="00926270"/>
    <w:rsid w:val="00926387"/>
    <w:rsid w:val="009267FF"/>
    <w:rsid w:val="009269B8"/>
    <w:rsid w:val="00927845"/>
    <w:rsid w:val="00930110"/>
    <w:rsid w:val="009326E0"/>
    <w:rsid w:val="00932C72"/>
    <w:rsid w:val="00932F9D"/>
    <w:rsid w:val="0093345F"/>
    <w:rsid w:val="0093422B"/>
    <w:rsid w:val="009344A4"/>
    <w:rsid w:val="0093552D"/>
    <w:rsid w:val="009355B3"/>
    <w:rsid w:val="00935839"/>
    <w:rsid w:val="00935F38"/>
    <w:rsid w:val="0093721B"/>
    <w:rsid w:val="0093738A"/>
    <w:rsid w:val="0093783B"/>
    <w:rsid w:val="00937FF1"/>
    <w:rsid w:val="009402F6"/>
    <w:rsid w:val="00940B72"/>
    <w:rsid w:val="00940CE5"/>
    <w:rsid w:val="00941192"/>
    <w:rsid w:val="009417E2"/>
    <w:rsid w:val="00941A77"/>
    <w:rsid w:val="00943021"/>
    <w:rsid w:val="0094317E"/>
    <w:rsid w:val="009437FD"/>
    <w:rsid w:val="0094399E"/>
    <w:rsid w:val="00944509"/>
    <w:rsid w:val="00944C5D"/>
    <w:rsid w:val="009458AD"/>
    <w:rsid w:val="00946D91"/>
    <w:rsid w:val="009516BF"/>
    <w:rsid w:val="0095182F"/>
    <w:rsid w:val="0095256A"/>
    <w:rsid w:val="00953070"/>
    <w:rsid w:val="0095342B"/>
    <w:rsid w:val="00953F05"/>
    <w:rsid w:val="00954F33"/>
    <w:rsid w:val="0095534D"/>
    <w:rsid w:val="00955D0F"/>
    <w:rsid w:val="00956BDA"/>
    <w:rsid w:val="00956CBB"/>
    <w:rsid w:val="00956EA9"/>
    <w:rsid w:val="0095736F"/>
    <w:rsid w:val="009606F9"/>
    <w:rsid w:val="009607AD"/>
    <w:rsid w:val="0096108C"/>
    <w:rsid w:val="00962217"/>
    <w:rsid w:val="0096234F"/>
    <w:rsid w:val="00963256"/>
    <w:rsid w:val="009634F8"/>
    <w:rsid w:val="00963800"/>
    <w:rsid w:val="00963874"/>
    <w:rsid w:val="009640A2"/>
    <w:rsid w:val="0096468F"/>
    <w:rsid w:val="00966DE1"/>
    <w:rsid w:val="00970864"/>
    <w:rsid w:val="00971BEF"/>
    <w:rsid w:val="009727AA"/>
    <w:rsid w:val="0097284F"/>
    <w:rsid w:val="00972D2B"/>
    <w:rsid w:val="00972DF8"/>
    <w:rsid w:val="009732BE"/>
    <w:rsid w:val="00973BA5"/>
    <w:rsid w:val="0097443C"/>
    <w:rsid w:val="0097448E"/>
    <w:rsid w:val="0097474F"/>
    <w:rsid w:val="009748A7"/>
    <w:rsid w:val="0097626B"/>
    <w:rsid w:val="009774D3"/>
    <w:rsid w:val="00977D2E"/>
    <w:rsid w:val="009830C3"/>
    <w:rsid w:val="00983C6B"/>
    <w:rsid w:val="00984519"/>
    <w:rsid w:val="009846A6"/>
    <w:rsid w:val="009847D2"/>
    <w:rsid w:val="00984E37"/>
    <w:rsid w:val="00985B59"/>
    <w:rsid w:val="009863FD"/>
    <w:rsid w:val="009875AD"/>
    <w:rsid w:val="00987F9C"/>
    <w:rsid w:val="0099128F"/>
    <w:rsid w:val="009916A1"/>
    <w:rsid w:val="00992740"/>
    <w:rsid w:val="00992C4F"/>
    <w:rsid w:val="00992F50"/>
    <w:rsid w:val="00993003"/>
    <w:rsid w:val="00993265"/>
    <w:rsid w:val="009945B0"/>
    <w:rsid w:val="00994847"/>
    <w:rsid w:val="00995B7B"/>
    <w:rsid w:val="00995D30"/>
    <w:rsid w:val="00996659"/>
    <w:rsid w:val="009969D3"/>
    <w:rsid w:val="00996DBD"/>
    <w:rsid w:val="00997893"/>
    <w:rsid w:val="00997A64"/>
    <w:rsid w:val="009A110E"/>
    <w:rsid w:val="009A1A2F"/>
    <w:rsid w:val="009A1EA3"/>
    <w:rsid w:val="009A29B6"/>
    <w:rsid w:val="009A2A65"/>
    <w:rsid w:val="009A2BE9"/>
    <w:rsid w:val="009A2C00"/>
    <w:rsid w:val="009A2E65"/>
    <w:rsid w:val="009A4C74"/>
    <w:rsid w:val="009A4F90"/>
    <w:rsid w:val="009A624C"/>
    <w:rsid w:val="009A62FA"/>
    <w:rsid w:val="009A6F85"/>
    <w:rsid w:val="009A7315"/>
    <w:rsid w:val="009A74C1"/>
    <w:rsid w:val="009B0444"/>
    <w:rsid w:val="009B188A"/>
    <w:rsid w:val="009B23FC"/>
    <w:rsid w:val="009B30D1"/>
    <w:rsid w:val="009B3169"/>
    <w:rsid w:val="009B3F1A"/>
    <w:rsid w:val="009B424D"/>
    <w:rsid w:val="009B4F65"/>
    <w:rsid w:val="009B50ED"/>
    <w:rsid w:val="009B5A84"/>
    <w:rsid w:val="009B5F95"/>
    <w:rsid w:val="009B66AA"/>
    <w:rsid w:val="009B676E"/>
    <w:rsid w:val="009B731A"/>
    <w:rsid w:val="009B7EDA"/>
    <w:rsid w:val="009C0799"/>
    <w:rsid w:val="009C1914"/>
    <w:rsid w:val="009C22D4"/>
    <w:rsid w:val="009C269D"/>
    <w:rsid w:val="009C27B6"/>
    <w:rsid w:val="009C3104"/>
    <w:rsid w:val="009C33C9"/>
    <w:rsid w:val="009C3FAF"/>
    <w:rsid w:val="009C49E0"/>
    <w:rsid w:val="009C4F11"/>
    <w:rsid w:val="009C53A5"/>
    <w:rsid w:val="009C5696"/>
    <w:rsid w:val="009C5D2D"/>
    <w:rsid w:val="009C5F58"/>
    <w:rsid w:val="009C60CD"/>
    <w:rsid w:val="009C614E"/>
    <w:rsid w:val="009C6662"/>
    <w:rsid w:val="009C69FE"/>
    <w:rsid w:val="009C7358"/>
    <w:rsid w:val="009C74CB"/>
    <w:rsid w:val="009C7B78"/>
    <w:rsid w:val="009D045E"/>
    <w:rsid w:val="009D072C"/>
    <w:rsid w:val="009D144E"/>
    <w:rsid w:val="009D15BB"/>
    <w:rsid w:val="009D2304"/>
    <w:rsid w:val="009D295F"/>
    <w:rsid w:val="009D376D"/>
    <w:rsid w:val="009D390B"/>
    <w:rsid w:val="009D429B"/>
    <w:rsid w:val="009D457F"/>
    <w:rsid w:val="009D4913"/>
    <w:rsid w:val="009D4AE7"/>
    <w:rsid w:val="009D5B18"/>
    <w:rsid w:val="009D5C7D"/>
    <w:rsid w:val="009D61A3"/>
    <w:rsid w:val="009D6369"/>
    <w:rsid w:val="009D6538"/>
    <w:rsid w:val="009D67E0"/>
    <w:rsid w:val="009D70C4"/>
    <w:rsid w:val="009E056A"/>
    <w:rsid w:val="009E0F21"/>
    <w:rsid w:val="009E11C1"/>
    <w:rsid w:val="009E1697"/>
    <w:rsid w:val="009E1B61"/>
    <w:rsid w:val="009E1D39"/>
    <w:rsid w:val="009E207A"/>
    <w:rsid w:val="009E20E0"/>
    <w:rsid w:val="009E3476"/>
    <w:rsid w:val="009E5A76"/>
    <w:rsid w:val="009E77BA"/>
    <w:rsid w:val="009E7DCA"/>
    <w:rsid w:val="009E7F05"/>
    <w:rsid w:val="009E7F95"/>
    <w:rsid w:val="009F0199"/>
    <w:rsid w:val="009F04B0"/>
    <w:rsid w:val="009F07A3"/>
    <w:rsid w:val="009F0C3E"/>
    <w:rsid w:val="009F180E"/>
    <w:rsid w:val="009F1927"/>
    <w:rsid w:val="009F330A"/>
    <w:rsid w:val="009F4AB7"/>
    <w:rsid w:val="009F53BE"/>
    <w:rsid w:val="009F5531"/>
    <w:rsid w:val="009F5E82"/>
    <w:rsid w:val="009F607A"/>
    <w:rsid w:val="009F7545"/>
    <w:rsid w:val="009F7B26"/>
    <w:rsid w:val="00A0051A"/>
    <w:rsid w:val="00A020EE"/>
    <w:rsid w:val="00A0280D"/>
    <w:rsid w:val="00A031AE"/>
    <w:rsid w:val="00A03692"/>
    <w:rsid w:val="00A03CD4"/>
    <w:rsid w:val="00A05BED"/>
    <w:rsid w:val="00A06B00"/>
    <w:rsid w:val="00A06BC6"/>
    <w:rsid w:val="00A07180"/>
    <w:rsid w:val="00A07E81"/>
    <w:rsid w:val="00A102B6"/>
    <w:rsid w:val="00A1068D"/>
    <w:rsid w:val="00A11069"/>
    <w:rsid w:val="00A1119A"/>
    <w:rsid w:val="00A11AD5"/>
    <w:rsid w:val="00A11BED"/>
    <w:rsid w:val="00A11D3B"/>
    <w:rsid w:val="00A11FB8"/>
    <w:rsid w:val="00A1231B"/>
    <w:rsid w:val="00A12C46"/>
    <w:rsid w:val="00A12D6A"/>
    <w:rsid w:val="00A1307B"/>
    <w:rsid w:val="00A14831"/>
    <w:rsid w:val="00A14ED7"/>
    <w:rsid w:val="00A156C5"/>
    <w:rsid w:val="00A15842"/>
    <w:rsid w:val="00A1595E"/>
    <w:rsid w:val="00A15EDF"/>
    <w:rsid w:val="00A15F6A"/>
    <w:rsid w:val="00A16123"/>
    <w:rsid w:val="00A164A0"/>
    <w:rsid w:val="00A2029D"/>
    <w:rsid w:val="00A20798"/>
    <w:rsid w:val="00A21223"/>
    <w:rsid w:val="00A22633"/>
    <w:rsid w:val="00A2274C"/>
    <w:rsid w:val="00A22CDD"/>
    <w:rsid w:val="00A22D3C"/>
    <w:rsid w:val="00A2389F"/>
    <w:rsid w:val="00A23B61"/>
    <w:rsid w:val="00A23DB0"/>
    <w:rsid w:val="00A252F6"/>
    <w:rsid w:val="00A25892"/>
    <w:rsid w:val="00A25949"/>
    <w:rsid w:val="00A268A4"/>
    <w:rsid w:val="00A26C79"/>
    <w:rsid w:val="00A26CC1"/>
    <w:rsid w:val="00A26D55"/>
    <w:rsid w:val="00A27CDB"/>
    <w:rsid w:val="00A30538"/>
    <w:rsid w:val="00A30AB5"/>
    <w:rsid w:val="00A31FE2"/>
    <w:rsid w:val="00A32923"/>
    <w:rsid w:val="00A32EAF"/>
    <w:rsid w:val="00A33C12"/>
    <w:rsid w:val="00A33C18"/>
    <w:rsid w:val="00A340CA"/>
    <w:rsid w:val="00A34755"/>
    <w:rsid w:val="00A355B6"/>
    <w:rsid w:val="00A35A7E"/>
    <w:rsid w:val="00A36E8D"/>
    <w:rsid w:val="00A37551"/>
    <w:rsid w:val="00A375AF"/>
    <w:rsid w:val="00A37C67"/>
    <w:rsid w:val="00A37E7C"/>
    <w:rsid w:val="00A4042D"/>
    <w:rsid w:val="00A40AFD"/>
    <w:rsid w:val="00A41510"/>
    <w:rsid w:val="00A427C8"/>
    <w:rsid w:val="00A440E9"/>
    <w:rsid w:val="00A44EC8"/>
    <w:rsid w:val="00A45490"/>
    <w:rsid w:val="00A464C0"/>
    <w:rsid w:val="00A4683F"/>
    <w:rsid w:val="00A470AE"/>
    <w:rsid w:val="00A47A31"/>
    <w:rsid w:val="00A50390"/>
    <w:rsid w:val="00A50A23"/>
    <w:rsid w:val="00A50DD1"/>
    <w:rsid w:val="00A50FAF"/>
    <w:rsid w:val="00A510CB"/>
    <w:rsid w:val="00A527C8"/>
    <w:rsid w:val="00A53D8C"/>
    <w:rsid w:val="00A53DE3"/>
    <w:rsid w:val="00A542F2"/>
    <w:rsid w:val="00A5491F"/>
    <w:rsid w:val="00A55736"/>
    <w:rsid w:val="00A56311"/>
    <w:rsid w:val="00A564DA"/>
    <w:rsid w:val="00A56644"/>
    <w:rsid w:val="00A56813"/>
    <w:rsid w:val="00A56C0D"/>
    <w:rsid w:val="00A572FF"/>
    <w:rsid w:val="00A60A5B"/>
    <w:rsid w:val="00A60BDE"/>
    <w:rsid w:val="00A6184C"/>
    <w:rsid w:val="00A622E4"/>
    <w:rsid w:val="00A6460A"/>
    <w:rsid w:val="00A64914"/>
    <w:rsid w:val="00A65255"/>
    <w:rsid w:val="00A6543C"/>
    <w:rsid w:val="00A66038"/>
    <w:rsid w:val="00A66CE7"/>
    <w:rsid w:val="00A6747F"/>
    <w:rsid w:val="00A70222"/>
    <w:rsid w:val="00A70321"/>
    <w:rsid w:val="00A70BE5"/>
    <w:rsid w:val="00A717F8"/>
    <w:rsid w:val="00A71990"/>
    <w:rsid w:val="00A73D82"/>
    <w:rsid w:val="00A74669"/>
    <w:rsid w:val="00A75291"/>
    <w:rsid w:val="00A75F56"/>
    <w:rsid w:val="00A761AA"/>
    <w:rsid w:val="00A768E0"/>
    <w:rsid w:val="00A76A0B"/>
    <w:rsid w:val="00A76D65"/>
    <w:rsid w:val="00A77F76"/>
    <w:rsid w:val="00A80A46"/>
    <w:rsid w:val="00A80CA6"/>
    <w:rsid w:val="00A81FF8"/>
    <w:rsid w:val="00A82A90"/>
    <w:rsid w:val="00A82C45"/>
    <w:rsid w:val="00A83B23"/>
    <w:rsid w:val="00A83B69"/>
    <w:rsid w:val="00A83D59"/>
    <w:rsid w:val="00A84245"/>
    <w:rsid w:val="00A8471A"/>
    <w:rsid w:val="00A85637"/>
    <w:rsid w:val="00A856DC"/>
    <w:rsid w:val="00A85A53"/>
    <w:rsid w:val="00A86BA6"/>
    <w:rsid w:val="00A86ECA"/>
    <w:rsid w:val="00A87719"/>
    <w:rsid w:val="00A9022B"/>
    <w:rsid w:val="00A905F1"/>
    <w:rsid w:val="00A90640"/>
    <w:rsid w:val="00A90A6A"/>
    <w:rsid w:val="00A90E5F"/>
    <w:rsid w:val="00A91701"/>
    <w:rsid w:val="00A91AC1"/>
    <w:rsid w:val="00A91ACC"/>
    <w:rsid w:val="00A92014"/>
    <w:rsid w:val="00A92154"/>
    <w:rsid w:val="00A924E8"/>
    <w:rsid w:val="00A928A6"/>
    <w:rsid w:val="00A92FB7"/>
    <w:rsid w:val="00A93094"/>
    <w:rsid w:val="00A93872"/>
    <w:rsid w:val="00A94743"/>
    <w:rsid w:val="00A95056"/>
    <w:rsid w:val="00A9529A"/>
    <w:rsid w:val="00A9542B"/>
    <w:rsid w:val="00A95CA8"/>
    <w:rsid w:val="00A96192"/>
    <w:rsid w:val="00A96412"/>
    <w:rsid w:val="00A9672D"/>
    <w:rsid w:val="00A96B63"/>
    <w:rsid w:val="00A97B02"/>
    <w:rsid w:val="00AA04B5"/>
    <w:rsid w:val="00AA1E47"/>
    <w:rsid w:val="00AA2DFD"/>
    <w:rsid w:val="00AA2F0B"/>
    <w:rsid w:val="00AA36F3"/>
    <w:rsid w:val="00AA3B92"/>
    <w:rsid w:val="00AA496B"/>
    <w:rsid w:val="00AA4A24"/>
    <w:rsid w:val="00AA4EF6"/>
    <w:rsid w:val="00AA581E"/>
    <w:rsid w:val="00AA5AD0"/>
    <w:rsid w:val="00AA6AD3"/>
    <w:rsid w:val="00AA7855"/>
    <w:rsid w:val="00AB04DE"/>
    <w:rsid w:val="00AB1E94"/>
    <w:rsid w:val="00AB332A"/>
    <w:rsid w:val="00AB357B"/>
    <w:rsid w:val="00AB35BC"/>
    <w:rsid w:val="00AB3690"/>
    <w:rsid w:val="00AB376B"/>
    <w:rsid w:val="00AB424B"/>
    <w:rsid w:val="00AB595F"/>
    <w:rsid w:val="00AB5D75"/>
    <w:rsid w:val="00AB5D80"/>
    <w:rsid w:val="00AB6E04"/>
    <w:rsid w:val="00AB7791"/>
    <w:rsid w:val="00AB7D92"/>
    <w:rsid w:val="00AB7FDB"/>
    <w:rsid w:val="00AC08A2"/>
    <w:rsid w:val="00AC1BCA"/>
    <w:rsid w:val="00AC1DB9"/>
    <w:rsid w:val="00AC2014"/>
    <w:rsid w:val="00AC2B4A"/>
    <w:rsid w:val="00AC2C76"/>
    <w:rsid w:val="00AC3005"/>
    <w:rsid w:val="00AC37D1"/>
    <w:rsid w:val="00AC382B"/>
    <w:rsid w:val="00AC46B3"/>
    <w:rsid w:val="00AC4A81"/>
    <w:rsid w:val="00AC4D3E"/>
    <w:rsid w:val="00AC585E"/>
    <w:rsid w:val="00AC689D"/>
    <w:rsid w:val="00AD03FD"/>
    <w:rsid w:val="00AD0837"/>
    <w:rsid w:val="00AD1948"/>
    <w:rsid w:val="00AD3FC0"/>
    <w:rsid w:val="00AD46BB"/>
    <w:rsid w:val="00AD4D5A"/>
    <w:rsid w:val="00AD6A92"/>
    <w:rsid w:val="00AD6C48"/>
    <w:rsid w:val="00AD7540"/>
    <w:rsid w:val="00AD7FF6"/>
    <w:rsid w:val="00AE09E9"/>
    <w:rsid w:val="00AE1BC1"/>
    <w:rsid w:val="00AE1BC9"/>
    <w:rsid w:val="00AE25C1"/>
    <w:rsid w:val="00AE27FB"/>
    <w:rsid w:val="00AE2BC1"/>
    <w:rsid w:val="00AE35C4"/>
    <w:rsid w:val="00AE52D2"/>
    <w:rsid w:val="00AE5DF8"/>
    <w:rsid w:val="00AE5E56"/>
    <w:rsid w:val="00AE66A3"/>
    <w:rsid w:val="00AE6AFC"/>
    <w:rsid w:val="00AE6BBB"/>
    <w:rsid w:val="00AE7480"/>
    <w:rsid w:val="00AF1E2C"/>
    <w:rsid w:val="00AF29F0"/>
    <w:rsid w:val="00AF3554"/>
    <w:rsid w:val="00AF3863"/>
    <w:rsid w:val="00AF40F9"/>
    <w:rsid w:val="00AF46A2"/>
    <w:rsid w:val="00AF55B8"/>
    <w:rsid w:val="00AF67E8"/>
    <w:rsid w:val="00AF6962"/>
    <w:rsid w:val="00AF761D"/>
    <w:rsid w:val="00AF782A"/>
    <w:rsid w:val="00AF7847"/>
    <w:rsid w:val="00AF7A40"/>
    <w:rsid w:val="00AF7CD2"/>
    <w:rsid w:val="00B0028E"/>
    <w:rsid w:val="00B0034E"/>
    <w:rsid w:val="00B00617"/>
    <w:rsid w:val="00B00A16"/>
    <w:rsid w:val="00B00E91"/>
    <w:rsid w:val="00B012EC"/>
    <w:rsid w:val="00B01C14"/>
    <w:rsid w:val="00B01C43"/>
    <w:rsid w:val="00B01F49"/>
    <w:rsid w:val="00B022A7"/>
    <w:rsid w:val="00B022BE"/>
    <w:rsid w:val="00B02C9A"/>
    <w:rsid w:val="00B02D13"/>
    <w:rsid w:val="00B036DD"/>
    <w:rsid w:val="00B058EF"/>
    <w:rsid w:val="00B05AB9"/>
    <w:rsid w:val="00B10EA2"/>
    <w:rsid w:val="00B1126E"/>
    <w:rsid w:val="00B11350"/>
    <w:rsid w:val="00B11490"/>
    <w:rsid w:val="00B1299C"/>
    <w:rsid w:val="00B1389A"/>
    <w:rsid w:val="00B13E1F"/>
    <w:rsid w:val="00B15FA2"/>
    <w:rsid w:val="00B166B7"/>
    <w:rsid w:val="00B16FFA"/>
    <w:rsid w:val="00B17364"/>
    <w:rsid w:val="00B17FF5"/>
    <w:rsid w:val="00B2001B"/>
    <w:rsid w:val="00B2004C"/>
    <w:rsid w:val="00B201BD"/>
    <w:rsid w:val="00B203F1"/>
    <w:rsid w:val="00B21BDF"/>
    <w:rsid w:val="00B21C6D"/>
    <w:rsid w:val="00B23A4C"/>
    <w:rsid w:val="00B24BF7"/>
    <w:rsid w:val="00B25623"/>
    <w:rsid w:val="00B257A6"/>
    <w:rsid w:val="00B26239"/>
    <w:rsid w:val="00B26799"/>
    <w:rsid w:val="00B27DBE"/>
    <w:rsid w:val="00B27E6F"/>
    <w:rsid w:val="00B319E1"/>
    <w:rsid w:val="00B32071"/>
    <w:rsid w:val="00B32E25"/>
    <w:rsid w:val="00B32F80"/>
    <w:rsid w:val="00B3492A"/>
    <w:rsid w:val="00B36FD8"/>
    <w:rsid w:val="00B36FEC"/>
    <w:rsid w:val="00B3760F"/>
    <w:rsid w:val="00B37E73"/>
    <w:rsid w:val="00B407BE"/>
    <w:rsid w:val="00B408B9"/>
    <w:rsid w:val="00B414E3"/>
    <w:rsid w:val="00B427E7"/>
    <w:rsid w:val="00B4282F"/>
    <w:rsid w:val="00B43036"/>
    <w:rsid w:val="00B437CB"/>
    <w:rsid w:val="00B43FA2"/>
    <w:rsid w:val="00B442EF"/>
    <w:rsid w:val="00B443D2"/>
    <w:rsid w:val="00B44AC0"/>
    <w:rsid w:val="00B44BF4"/>
    <w:rsid w:val="00B44FB8"/>
    <w:rsid w:val="00B4678B"/>
    <w:rsid w:val="00B46817"/>
    <w:rsid w:val="00B47B90"/>
    <w:rsid w:val="00B47E74"/>
    <w:rsid w:val="00B50A3A"/>
    <w:rsid w:val="00B50D1E"/>
    <w:rsid w:val="00B51249"/>
    <w:rsid w:val="00B512E6"/>
    <w:rsid w:val="00B514D1"/>
    <w:rsid w:val="00B51E88"/>
    <w:rsid w:val="00B52289"/>
    <w:rsid w:val="00B52E7A"/>
    <w:rsid w:val="00B53080"/>
    <w:rsid w:val="00B533C7"/>
    <w:rsid w:val="00B5401F"/>
    <w:rsid w:val="00B54428"/>
    <w:rsid w:val="00B54CA3"/>
    <w:rsid w:val="00B54D5A"/>
    <w:rsid w:val="00B55017"/>
    <w:rsid w:val="00B5645E"/>
    <w:rsid w:val="00B567F3"/>
    <w:rsid w:val="00B57349"/>
    <w:rsid w:val="00B57BAF"/>
    <w:rsid w:val="00B612E0"/>
    <w:rsid w:val="00B61F34"/>
    <w:rsid w:val="00B61F89"/>
    <w:rsid w:val="00B626F0"/>
    <w:rsid w:val="00B6283B"/>
    <w:rsid w:val="00B62A5A"/>
    <w:rsid w:val="00B63FCB"/>
    <w:rsid w:val="00B655BE"/>
    <w:rsid w:val="00B66374"/>
    <w:rsid w:val="00B66597"/>
    <w:rsid w:val="00B66710"/>
    <w:rsid w:val="00B673F3"/>
    <w:rsid w:val="00B703D3"/>
    <w:rsid w:val="00B704CE"/>
    <w:rsid w:val="00B71FDF"/>
    <w:rsid w:val="00B7260F"/>
    <w:rsid w:val="00B728F3"/>
    <w:rsid w:val="00B736B5"/>
    <w:rsid w:val="00B73E16"/>
    <w:rsid w:val="00B745A5"/>
    <w:rsid w:val="00B74848"/>
    <w:rsid w:val="00B74BA3"/>
    <w:rsid w:val="00B7548C"/>
    <w:rsid w:val="00B757A3"/>
    <w:rsid w:val="00B763CD"/>
    <w:rsid w:val="00B764C3"/>
    <w:rsid w:val="00B773F3"/>
    <w:rsid w:val="00B7740C"/>
    <w:rsid w:val="00B77477"/>
    <w:rsid w:val="00B77D7A"/>
    <w:rsid w:val="00B80D88"/>
    <w:rsid w:val="00B8103C"/>
    <w:rsid w:val="00B81277"/>
    <w:rsid w:val="00B81823"/>
    <w:rsid w:val="00B81B19"/>
    <w:rsid w:val="00B81DAA"/>
    <w:rsid w:val="00B81FDE"/>
    <w:rsid w:val="00B8297B"/>
    <w:rsid w:val="00B837D6"/>
    <w:rsid w:val="00B84C0E"/>
    <w:rsid w:val="00B84D9D"/>
    <w:rsid w:val="00B84FE1"/>
    <w:rsid w:val="00B872D5"/>
    <w:rsid w:val="00B9036A"/>
    <w:rsid w:val="00B9096E"/>
    <w:rsid w:val="00B90D56"/>
    <w:rsid w:val="00B916B0"/>
    <w:rsid w:val="00B91A2F"/>
    <w:rsid w:val="00B9250D"/>
    <w:rsid w:val="00B92D42"/>
    <w:rsid w:val="00B930D8"/>
    <w:rsid w:val="00B938C0"/>
    <w:rsid w:val="00B93AAF"/>
    <w:rsid w:val="00B94140"/>
    <w:rsid w:val="00B9566B"/>
    <w:rsid w:val="00B95B4B"/>
    <w:rsid w:val="00B95EB0"/>
    <w:rsid w:val="00BA1192"/>
    <w:rsid w:val="00BA2E0D"/>
    <w:rsid w:val="00BA374E"/>
    <w:rsid w:val="00BA3B03"/>
    <w:rsid w:val="00BA3DAF"/>
    <w:rsid w:val="00BA53CD"/>
    <w:rsid w:val="00BA6C7A"/>
    <w:rsid w:val="00BA79D4"/>
    <w:rsid w:val="00BA7D88"/>
    <w:rsid w:val="00BB07ED"/>
    <w:rsid w:val="00BB1134"/>
    <w:rsid w:val="00BB1CE4"/>
    <w:rsid w:val="00BB2242"/>
    <w:rsid w:val="00BB2458"/>
    <w:rsid w:val="00BB25BC"/>
    <w:rsid w:val="00BB2766"/>
    <w:rsid w:val="00BB3B97"/>
    <w:rsid w:val="00BB3F44"/>
    <w:rsid w:val="00BB40DA"/>
    <w:rsid w:val="00BB4283"/>
    <w:rsid w:val="00BB4C2D"/>
    <w:rsid w:val="00BB596F"/>
    <w:rsid w:val="00BB662D"/>
    <w:rsid w:val="00BC19BF"/>
    <w:rsid w:val="00BC1B2F"/>
    <w:rsid w:val="00BC3FC1"/>
    <w:rsid w:val="00BC4476"/>
    <w:rsid w:val="00BC7124"/>
    <w:rsid w:val="00BC7283"/>
    <w:rsid w:val="00BC73C2"/>
    <w:rsid w:val="00BC764F"/>
    <w:rsid w:val="00BD0567"/>
    <w:rsid w:val="00BD0674"/>
    <w:rsid w:val="00BD0965"/>
    <w:rsid w:val="00BD09DD"/>
    <w:rsid w:val="00BD19F5"/>
    <w:rsid w:val="00BD1AD8"/>
    <w:rsid w:val="00BD1B5F"/>
    <w:rsid w:val="00BD1E0F"/>
    <w:rsid w:val="00BD2565"/>
    <w:rsid w:val="00BD2E7A"/>
    <w:rsid w:val="00BD39BC"/>
    <w:rsid w:val="00BD4FC4"/>
    <w:rsid w:val="00BD571E"/>
    <w:rsid w:val="00BD57B7"/>
    <w:rsid w:val="00BD5988"/>
    <w:rsid w:val="00BD6229"/>
    <w:rsid w:val="00BD687B"/>
    <w:rsid w:val="00BE03F0"/>
    <w:rsid w:val="00BE04A6"/>
    <w:rsid w:val="00BE19F2"/>
    <w:rsid w:val="00BE1ED7"/>
    <w:rsid w:val="00BE2A20"/>
    <w:rsid w:val="00BE2C3C"/>
    <w:rsid w:val="00BE36D9"/>
    <w:rsid w:val="00BE47F3"/>
    <w:rsid w:val="00BE4938"/>
    <w:rsid w:val="00BE4CFF"/>
    <w:rsid w:val="00BE5A19"/>
    <w:rsid w:val="00BE5ED6"/>
    <w:rsid w:val="00BE610F"/>
    <w:rsid w:val="00BE6A5D"/>
    <w:rsid w:val="00BE6AE5"/>
    <w:rsid w:val="00BE6DC8"/>
    <w:rsid w:val="00BE7198"/>
    <w:rsid w:val="00BE7501"/>
    <w:rsid w:val="00BE7843"/>
    <w:rsid w:val="00BE7F5B"/>
    <w:rsid w:val="00BF1117"/>
    <w:rsid w:val="00BF1A72"/>
    <w:rsid w:val="00BF3F1C"/>
    <w:rsid w:val="00BF4946"/>
    <w:rsid w:val="00BF4F3A"/>
    <w:rsid w:val="00BF5448"/>
    <w:rsid w:val="00BF5D21"/>
    <w:rsid w:val="00BF5F18"/>
    <w:rsid w:val="00BF5F87"/>
    <w:rsid w:val="00BF6009"/>
    <w:rsid w:val="00BF60E8"/>
    <w:rsid w:val="00BF635A"/>
    <w:rsid w:val="00BF681E"/>
    <w:rsid w:val="00C00D1E"/>
    <w:rsid w:val="00C01DD2"/>
    <w:rsid w:val="00C0355B"/>
    <w:rsid w:val="00C03649"/>
    <w:rsid w:val="00C03871"/>
    <w:rsid w:val="00C03D9D"/>
    <w:rsid w:val="00C04F06"/>
    <w:rsid w:val="00C057EA"/>
    <w:rsid w:val="00C060F1"/>
    <w:rsid w:val="00C0626F"/>
    <w:rsid w:val="00C063FF"/>
    <w:rsid w:val="00C06C15"/>
    <w:rsid w:val="00C06DC9"/>
    <w:rsid w:val="00C07532"/>
    <w:rsid w:val="00C077EB"/>
    <w:rsid w:val="00C10039"/>
    <w:rsid w:val="00C101A2"/>
    <w:rsid w:val="00C1079E"/>
    <w:rsid w:val="00C10F56"/>
    <w:rsid w:val="00C112E8"/>
    <w:rsid w:val="00C12E21"/>
    <w:rsid w:val="00C12EB1"/>
    <w:rsid w:val="00C13087"/>
    <w:rsid w:val="00C135B0"/>
    <w:rsid w:val="00C1478A"/>
    <w:rsid w:val="00C15A36"/>
    <w:rsid w:val="00C161D8"/>
    <w:rsid w:val="00C20130"/>
    <w:rsid w:val="00C2062C"/>
    <w:rsid w:val="00C21EC6"/>
    <w:rsid w:val="00C22D04"/>
    <w:rsid w:val="00C23317"/>
    <w:rsid w:val="00C233DF"/>
    <w:rsid w:val="00C24F52"/>
    <w:rsid w:val="00C251BC"/>
    <w:rsid w:val="00C25ADB"/>
    <w:rsid w:val="00C269FB"/>
    <w:rsid w:val="00C26AEE"/>
    <w:rsid w:val="00C27920"/>
    <w:rsid w:val="00C30096"/>
    <w:rsid w:val="00C31385"/>
    <w:rsid w:val="00C324E0"/>
    <w:rsid w:val="00C32578"/>
    <w:rsid w:val="00C32ADF"/>
    <w:rsid w:val="00C33882"/>
    <w:rsid w:val="00C34633"/>
    <w:rsid w:val="00C34BE9"/>
    <w:rsid w:val="00C351A9"/>
    <w:rsid w:val="00C35664"/>
    <w:rsid w:val="00C3644C"/>
    <w:rsid w:val="00C368B1"/>
    <w:rsid w:val="00C36F26"/>
    <w:rsid w:val="00C37EC5"/>
    <w:rsid w:val="00C4041A"/>
    <w:rsid w:val="00C40635"/>
    <w:rsid w:val="00C40D06"/>
    <w:rsid w:val="00C411F5"/>
    <w:rsid w:val="00C42837"/>
    <w:rsid w:val="00C42F18"/>
    <w:rsid w:val="00C43F94"/>
    <w:rsid w:val="00C44861"/>
    <w:rsid w:val="00C45936"/>
    <w:rsid w:val="00C45DD8"/>
    <w:rsid w:val="00C46652"/>
    <w:rsid w:val="00C500E3"/>
    <w:rsid w:val="00C50536"/>
    <w:rsid w:val="00C50A86"/>
    <w:rsid w:val="00C51D52"/>
    <w:rsid w:val="00C520A0"/>
    <w:rsid w:val="00C525A7"/>
    <w:rsid w:val="00C52669"/>
    <w:rsid w:val="00C52E0A"/>
    <w:rsid w:val="00C52E0F"/>
    <w:rsid w:val="00C533C6"/>
    <w:rsid w:val="00C535DA"/>
    <w:rsid w:val="00C5453F"/>
    <w:rsid w:val="00C54880"/>
    <w:rsid w:val="00C55A0C"/>
    <w:rsid w:val="00C56001"/>
    <w:rsid w:val="00C56864"/>
    <w:rsid w:val="00C571C6"/>
    <w:rsid w:val="00C6020B"/>
    <w:rsid w:val="00C60395"/>
    <w:rsid w:val="00C609E9"/>
    <w:rsid w:val="00C60E4A"/>
    <w:rsid w:val="00C61F1C"/>
    <w:rsid w:val="00C62A78"/>
    <w:rsid w:val="00C652B1"/>
    <w:rsid w:val="00C656EF"/>
    <w:rsid w:val="00C65DC1"/>
    <w:rsid w:val="00C664FE"/>
    <w:rsid w:val="00C66F1B"/>
    <w:rsid w:val="00C708CF"/>
    <w:rsid w:val="00C70FF6"/>
    <w:rsid w:val="00C726AF"/>
    <w:rsid w:val="00C72ABB"/>
    <w:rsid w:val="00C7416D"/>
    <w:rsid w:val="00C7448E"/>
    <w:rsid w:val="00C7492F"/>
    <w:rsid w:val="00C749AC"/>
    <w:rsid w:val="00C74F5E"/>
    <w:rsid w:val="00C75425"/>
    <w:rsid w:val="00C7573C"/>
    <w:rsid w:val="00C7705E"/>
    <w:rsid w:val="00C80205"/>
    <w:rsid w:val="00C80632"/>
    <w:rsid w:val="00C80E0A"/>
    <w:rsid w:val="00C80E79"/>
    <w:rsid w:val="00C80FF2"/>
    <w:rsid w:val="00C814B5"/>
    <w:rsid w:val="00C81901"/>
    <w:rsid w:val="00C81A0C"/>
    <w:rsid w:val="00C82A48"/>
    <w:rsid w:val="00C8357F"/>
    <w:rsid w:val="00C8438B"/>
    <w:rsid w:val="00C84466"/>
    <w:rsid w:val="00C84D84"/>
    <w:rsid w:val="00C8503C"/>
    <w:rsid w:val="00C85E3B"/>
    <w:rsid w:val="00C85FB3"/>
    <w:rsid w:val="00C86287"/>
    <w:rsid w:val="00C86B45"/>
    <w:rsid w:val="00C86FFB"/>
    <w:rsid w:val="00C87486"/>
    <w:rsid w:val="00C87832"/>
    <w:rsid w:val="00C87BF6"/>
    <w:rsid w:val="00C90028"/>
    <w:rsid w:val="00C906F2"/>
    <w:rsid w:val="00C90F28"/>
    <w:rsid w:val="00C91103"/>
    <w:rsid w:val="00C91110"/>
    <w:rsid w:val="00C91567"/>
    <w:rsid w:val="00C9158E"/>
    <w:rsid w:val="00C91A36"/>
    <w:rsid w:val="00C91B1D"/>
    <w:rsid w:val="00C91D90"/>
    <w:rsid w:val="00C91DC8"/>
    <w:rsid w:val="00C922D1"/>
    <w:rsid w:val="00C9234B"/>
    <w:rsid w:val="00C92C30"/>
    <w:rsid w:val="00C92F8A"/>
    <w:rsid w:val="00C93876"/>
    <w:rsid w:val="00C938E1"/>
    <w:rsid w:val="00C93CC0"/>
    <w:rsid w:val="00C95321"/>
    <w:rsid w:val="00C95F3E"/>
    <w:rsid w:val="00C9693D"/>
    <w:rsid w:val="00C97409"/>
    <w:rsid w:val="00C97AA0"/>
    <w:rsid w:val="00C97C50"/>
    <w:rsid w:val="00CA0074"/>
    <w:rsid w:val="00CA0428"/>
    <w:rsid w:val="00CA0C38"/>
    <w:rsid w:val="00CA0ED7"/>
    <w:rsid w:val="00CA0FA2"/>
    <w:rsid w:val="00CA1722"/>
    <w:rsid w:val="00CA23F2"/>
    <w:rsid w:val="00CA275B"/>
    <w:rsid w:val="00CA2983"/>
    <w:rsid w:val="00CA3168"/>
    <w:rsid w:val="00CA3644"/>
    <w:rsid w:val="00CA3A64"/>
    <w:rsid w:val="00CA3D5A"/>
    <w:rsid w:val="00CA4458"/>
    <w:rsid w:val="00CA485A"/>
    <w:rsid w:val="00CA52BD"/>
    <w:rsid w:val="00CA58D8"/>
    <w:rsid w:val="00CA5AAA"/>
    <w:rsid w:val="00CA7019"/>
    <w:rsid w:val="00CA70F5"/>
    <w:rsid w:val="00CA7C3D"/>
    <w:rsid w:val="00CA98E6"/>
    <w:rsid w:val="00CB07B5"/>
    <w:rsid w:val="00CB240F"/>
    <w:rsid w:val="00CB3586"/>
    <w:rsid w:val="00CB3732"/>
    <w:rsid w:val="00CB491A"/>
    <w:rsid w:val="00CB50A1"/>
    <w:rsid w:val="00CB527D"/>
    <w:rsid w:val="00CB561D"/>
    <w:rsid w:val="00CB5898"/>
    <w:rsid w:val="00CB6233"/>
    <w:rsid w:val="00CB6893"/>
    <w:rsid w:val="00CB68D0"/>
    <w:rsid w:val="00CB6E7C"/>
    <w:rsid w:val="00CB6ECF"/>
    <w:rsid w:val="00CB6F9A"/>
    <w:rsid w:val="00CB79E3"/>
    <w:rsid w:val="00CC1428"/>
    <w:rsid w:val="00CC156C"/>
    <w:rsid w:val="00CC1B22"/>
    <w:rsid w:val="00CC1D7B"/>
    <w:rsid w:val="00CC33DA"/>
    <w:rsid w:val="00CC36F8"/>
    <w:rsid w:val="00CC49BB"/>
    <w:rsid w:val="00CC512D"/>
    <w:rsid w:val="00CC5422"/>
    <w:rsid w:val="00CC5CC2"/>
    <w:rsid w:val="00CC70B8"/>
    <w:rsid w:val="00CC76D1"/>
    <w:rsid w:val="00CC778E"/>
    <w:rsid w:val="00CC7881"/>
    <w:rsid w:val="00CD05B6"/>
    <w:rsid w:val="00CD0A91"/>
    <w:rsid w:val="00CD1258"/>
    <w:rsid w:val="00CD15DC"/>
    <w:rsid w:val="00CD243E"/>
    <w:rsid w:val="00CD32EC"/>
    <w:rsid w:val="00CD3A9B"/>
    <w:rsid w:val="00CD3B8B"/>
    <w:rsid w:val="00CD3C1C"/>
    <w:rsid w:val="00CD3FA8"/>
    <w:rsid w:val="00CD40BD"/>
    <w:rsid w:val="00CD49FF"/>
    <w:rsid w:val="00CD4C1C"/>
    <w:rsid w:val="00CD55E9"/>
    <w:rsid w:val="00CD6F78"/>
    <w:rsid w:val="00CD7532"/>
    <w:rsid w:val="00CD76A3"/>
    <w:rsid w:val="00CE0A4F"/>
    <w:rsid w:val="00CE0EF8"/>
    <w:rsid w:val="00CE1470"/>
    <w:rsid w:val="00CE1649"/>
    <w:rsid w:val="00CE1BD4"/>
    <w:rsid w:val="00CE1C89"/>
    <w:rsid w:val="00CE1C8B"/>
    <w:rsid w:val="00CE286F"/>
    <w:rsid w:val="00CE2A9E"/>
    <w:rsid w:val="00CE30DC"/>
    <w:rsid w:val="00CE3229"/>
    <w:rsid w:val="00CE4A5B"/>
    <w:rsid w:val="00CE4E3E"/>
    <w:rsid w:val="00CE58D7"/>
    <w:rsid w:val="00CE5AD0"/>
    <w:rsid w:val="00CE5D0F"/>
    <w:rsid w:val="00CE6ABF"/>
    <w:rsid w:val="00CE70CC"/>
    <w:rsid w:val="00CE7609"/>
    <w:rsid w:val="00CE7B09"/>
    <w:rsid w:val="00CF044C"/>
    <w:rsid w:val="00CF0D78"/>
    <w:rsid w:val="00CF140C"/>
    <w:rsid w:val="00CF29AC"/>
    <w:rsid w:val="00CF3C53"/>
    <w:rsid w:val="00CF3D89"/>
    <w:rsid w:val="00CF40F7"/>
    <w:rsid w:val="00CF4227"/>
    <w:rsid w:val="00CF4573"/>
    <w:rsid w:val="00CF4BF2"/>
    <w:rsid w:val="00CF4CA7"/>
    <w:rsid w:val="00CF5280"/>
    <w:rsid w:val="00CF57EB"/>
    <w:rsid w:val="00CF5C77"/>
    <w:rsid w:val="00CF746E"/>
    <w:rsid w:val="00CF77D9"/>
    <w:rsid w:val="00D00147"/>
    <w:rsid w:val="00D003B9"/>
    <w:rsid w:val="00D00967"/>
    <w:rsid w:val="00D01BCE"/>
    <w:rsid w:val="00D01E87"/>
    <w:rsid w:val="00D02DB1"/>
    <w:rsid w:val="00D02F7D"/>
    <w:rsid w:val="00D03636"/>
    <w:rsid w:val="00D03CB5"/>
    <w:rsid w:val="00D03EBC"/>
    <w:rsid w:val="00D04966"/>
    <w:rsid w:val="00D055B6"/>
    <w:rsid w:val="00D056CE"/>
    <w:rsid w:val="00D05C44"/>
    <w:rsid w:val="00D05E21"/>
    <w:rsid w:val="00D070F2"/>
    <w:rsid w:val="00D077CC"/>
    <w:rsid w:val="00D1022A"/>
    <w:rsid w:val="00D1035E"/>
    <w:rsid w:val="00D1041C"/>
    <w:rsid w:val="00D10463"/>
    <w:rsid w:val="00D115BB"/>
    <w:rsid w:val="00D11840"/>
    <w:rsid w:val="00D11B29"/>
    <w:rsid w:val="00D1205A"/>
    <w:rsid w:val="00D13B3D"/>
    <w:rsid w:val="00D15A73"/>
    <w:rsid w:val="00D162A8"/>
    <w:rsid w:val="00D164CA"/>
    <w:rsid w:val="00D166C3"/>
    <w:rsid w:val="00D16884"/>
    <w:rsid w:val="00D16E5F"/>
    <w:rsid w:val="00D177C0"/>
    <w:rsid w:val="00D179BE"/>
    <w:rsid w:val="00D17A05"/>
    <w:rsid w:val="00D21A41"/>
    <w:rsid w:val="00D22124"/>
    <w:rsid w:val="00D22302"/>
    <w:rsid w:val="00D2327A"/>
    <w:rsid w:val="00D2390B"/>
    <w:rsid w:val="00D23E8B"/>
    <w:rsid w:val="00D24CF2"/>
    <w:rsid w:val="00D255EE"/>
    <w:rsid w:val="00D26B4A"/>
    <w:rsid w:val="00D301EB"/>
    <w:rsid w:val="00D30836"/>
    <w:rsid w:val="00D309FC"/>
    <w:rsid w:val="00D32007"/>
    <w:rsid w:val="00D32567"/>
    <w:rsid w:val="00D3288E"/>
    <w:rsid w:val="00D32F40"/>
    <w:rsid w:val="00D330F2"/>
    <w:rsid w:val="00D332BE"/>
    <w:rsid w:val="00D33CAC"/>
    <w:rsid w:val="00D34240"/>
    <w:rsid w:val="00D34314"/>
    <w:rsid w:val="00D3470F"/>
    <w:rsid w:val="00D34EF6"/>
    <w:rsid w:val="00D3517D"/>
    <w:rsid w:val="00D3588D"/>
    <w:rsid w:val="00D359CE"/>
    <w:rsid w:val="00D35C7B"/>
    <w:rsid w:val="00D36EF7"/>
    <w:rsid w:val="00D3705E"/>
    <w:rsid w:val="00D37AB3"/>
    <w:rsid w:val="00D40AB7"/>
    <w:rsid w:val="00D40EEC"/>
    <w:rsid w:val="00D415D3"/>
    <w:rsid w:val="00D4175B"/>
    <w:rsid w:val="00D42398"/>
    <w:rsid w:val="00D423B1"/>
    <w:rsid w:val="00D4267B"/>
    <w:rsid w:val="00D42B42"/>
    <w:rsid w:val="00D42BF0"/>
    <w:rsid w:val="00D42BFA"/>
    <w:rsid w:val="00D42FCE"/>
    <w:rsid w:val="00D436D2"/>
    <w:rsid w:val="00D43742"/>
    <w:rsid w:val="00D43FF2"/>
    <w:rsid w:val="00D44123"/>
    <w:rsid w:val="00D4541C"/>
    <w:rsid w:val="00D4570F"/>
    <w:rsid w:val="00D45798"/>
    <w:rsid w:val="00D46295"/>
    <w:rsid w:val="00D506D1"/>
    <w:rsid w:val="00D507EA"/>
    <w:rsid w:val="00D51769"/>
    <w:rsid w:val="00D5284F"/>
    <w:rsid w:val="00D53E85"/>
    <w:rsid w:val="00D53F43"/>
    <w:rsid w:val="00D54F33"/>
    <w:rsid w:val="00D5552A"/>
    <w:rsid w:val="00D55782"/>
    <w:rsid w:val="00D55B77"/>
    <w:rsid w:val="00D568E9"/>
    <w:rsid w:val="00D56E00"/>
    <w:rsid w:val="00D575FB"/>
    <w:rsid w:val="00D5780C"/>
    <w:rsid w:val="00D57870"/>
    <w:rsid w:val="00D57B87"/>
    <w:rsid w:val="00D57F0B"/>
    <w:rsid w:val="00D60196"/>
    <w:rsid w:val="00D603A7"/>
    <w:rsid w:val="00D60A68"/>
    <w:rsid w:val="00D60D90"/>
    <w:rsid w:val="00D60FBC"/>
    <w:rsid w:val="00D61415"/>
    <w:rsid w:val="00D614BB"/>
    <w:rsid w:val="00D61ABB"/>
    <w:rsid w:val="00D62853"/>
    <w:rsid w:val="00D63325"/>
    <w:rsid w:val="00D6467D"/>
    <w:rsid w:val="00D6545F"/>
    <w:rsid w:val="00D655A3"/>
    <w:rsid w:val="00D65A32"/>
    <w:rsid w:val="00D65A99"/>
    <w:rsid w:val="00D65DBA"/>
    <w:rsid w:val="00D65F90"/>
    <w:rsid w:val="00D66186"/>
    <w:rsid w:val="00D665FB"/>
    <w:rsid w:val="00D66831"/>
    <w:rsid w:val="00D66D52"/>
    <w:rsid w:val="00D66E51"/>
    <w:rsid w:val="00D67325"/>
    <w:rsid w:val="00D67565"/>
    <w:rsid w:val="00D67595"/>
    <w:rsid w:val="00D675C5"/>
    <w:rsid w:val="00D70A93"/>
    <w:rsid w:val="00D70C59"/>
    <w:rsid w:val="00D70F7F"/>
    <w:rsid w:val="00D72B90"/>
    <w:rsid w:val="00D72D58"/>
    <w:rsid w:val="00D73604"/>
    <w:rsid w:val="00D73A8F"/>
    <w:rsid w:val="00D74031"/>
    <w:rsid w:val="00D74C56"/>
    <w:rsid w:val="00D752E9"/>
    <w:rsid w:val="00D75BC2"/>
    <w:rsid w:val="00D761F4"/>
    <w:rsid w:val="00D76BD2"/>
    <w:rsid w:val="00D770CC"/>
    <w:rsid w:val="00D77144"/>
    <w:rsid w:val="00D80312"/>
    <w:rsid w:val="00D809FF"/>
    <w:rsid w:val="00D8111F"/>
    <w:rsid w:val="00D81B7E"/>
    <w:rsid w:val="00D81F29"/>
    <w:rsid w:val="00D8255C"/>
    <w:rsid w:val="00D82D22"/>
    <w:rsid w:val="00D831F4"/>
    <w:rsid w:val="00D84464"/>
    <w:rsid w:val="00D84BA0"/>
    <w:rsid w:val="00D8694D"/>
    <w:rsid w:val="00D87047"/>
    <w:rsid w:val="00D90617"/>
    <w:rsid w:val="00D907F6"/>
    <w:rsid w:val="00D90C81"/>
    <w:rsid w:val="00D90E3C"/>
    <w:rsid w:val="00D90E93"/>
    <w:rsid w:val="00D91B52"/>
    <w:rsid w:val="00D91B9D"/>
    <w:rsid w:val="00D946A7"/>
    <w:rsid w:val="00D9597D"/>
    <w:rsid w:val="00D9676F"/>
    <w:rsid w:val="00D9730F"/>
    <w:rsid w:val="00D9768C"/>
    <w:rsid w:val="00D978DF"/>
    <w:rsid w:val="00DA03A1"/>
    <w:rsid w:val="00DA0DB3"/>
    <w:rsid w:val="00DA146A"/>
    <w:rsid w:val="00DA1E11"/>
    <w:rsid w:val="00DA1F89"/>
    <w:rsid w:val="00DA21C9"/>
    <w:rsid w:val="00DA2A02"/>
    <w:rsid w:val="00DA2BF1"/>
    <w:rsid w:val="00DA2C28"/>
    <w:rsid w:val="00DA320C"/>
    <w:rsid w:val="00DA39CB"/>
    <w:rsid w:val="00DA5348"/>
    <w:rsid w:val="00DA58BD"/>
    <w:rsid w:val="00DA611B"/>
    <w:rsid w:val="00DA6535"/>
    <w:rsid w:val="00DA6D1A"/>
    <w:rsid w:val="00DA6D90"/>
    <w:rsid w:val="00DB18FA"/>
    <w:rsid w:val="00DB22A8"/>
    <w:rsid w:val="00DB2913"/>
    <w:rsid w:val="00DB2B47"/>
    <w:rsid w:val="00DB3037"/>
    <w:rsid w:val="00DB4284"/>
    <w:rsid w:val="00DB4B70"/>
    <w:rsid w:val="00DB4E1E"/>
    <w:rsid w:val="00DB4F62"/>
    <w:rsid w:val="00DB5B2C"/>
    <w:rsid w:val="00DB6BAE"/>
    <w:rsid w:val="00DB71F6"/>
    <w:rsid w:val="00DC1667"/>
    <w:rsid w:val="00DC2597"/>
    <w:rsid w:val="00DC277C"/>
    <w:rsid w:val="00DC2A8C"/>
    <w:rsid w:val="00DC3155"/>
    <w:rsid w:val="00DC5901"/>
    <w:rsid w:val="00DC5B63"/>
    <w:rsid w:val="00DC62C0"/>
    <w:rsid w:val="00DC62FD"/>
    <w:rsid w:val="00DC77D5"/>
    <w:rsid w:val="00DD06A4"/>
    <w:rsid w:val="00DD0AB6"/>
    <w:rsid w:val="00DD110C"/>
    <w:rsid w:val="00DD191D"/>
    <w:rsid w:val="00DD2820"/>
    <w:rsid w:val="00DD2995"/>
    <w:rsid w:val="00DD2CA0"/>
    <w:rsid w:val="00DD3687"/>
    <w:rsid w:val="00DD3D59"/>
    <w:rsid w:val="00DD40B7"/>
    <w:rsid w:val="00DD4313"/>
    <w:rsid w:val="00DD543A"/>
    <w:rsid w:val="00DD574F"/>
    <w:rsid w:val="00DD6A8F"/>
    <w:rsid w:val="00DD6B1D"/>
    <w:rsid w:val="00DD6CB8"/>
    <w:rsid w:val="00DD7573"/>
    <w:rsid w:val="00DD769E"/>
    <w:rsid w:val="00DD7734"/>
    <w:rsid w:val="00DD7CC4"/>
    <w:rsid w:val="00DD7D9F"/>
    <w:rsid w:val="00DD7FCD"/>
    <w:rsid w:val="00DE03E5"/>
    <w:rsid w:val="00DE086E"/>
    <w:rsid w:val="00DE0C97"/>
    <w:rsid w:val="00DE19D0"/>
    <w:rsid w:val="00DE2B4B"/>
    <w:rsid w:val="00DE46F9"/>
    <w:rsid w:val="00DE4EB2"/>
    <w:rsid w:val="00DE57F8"/>
    <w:rsid w:val="00DE5EA2"/>
    <w:rsid w:val="00DE6582"/>
    <w:rsid w:val="00DE6655"/>
    <w:rsid w:val="00DE6B20"/>
    <w:rsid w:val="00DE7E8B"/>
    <w:rsid w:val="00DE7EE0"/>
    <w:rsid w:val="00DF04CA"/>
    <w:rsid w:val="00DF0838"/>
    <w:rsid w:val="00DF107B"/>
    <w:rsid w:val="00DF1697"/>
    <w:rsid w:val="00DF1871"/>
    <w:rsid w:val="00DF1908"/>
    <w:rsid w:val="00DF2976"/>
    <w:rsid w:val="00DF2FAA"/>
    <w:rsid w:val="00DF2FF6"/>
    <w:rsid w:val="00DF378F"/>
    <w:rsid w:val="00DF37C2"/>
    <w:rsid w:val="00DF42C7"/>
    <w:rsid w:val="00DF5408"/>
    <w:rsid w:val="00DF5D8A"/>
    <w:rsid w:val="00DF62E3"/>
    <w:rsid w:val="00DF68A9"/>
    <w:rsid w:val="00DF7797"/>
    <w:rsid w:val="00DF7870"/>
    <w:rsid w:val="00DF7884"/>
    <w:rsid w:val="00E002EF"/>
    <w:rsid w:val="00E00730"/>
    <w:rsid w:val="00E00830"/>
    <w:rsid w:val="00E00831"/>
    <w:rsid w:val="00E00ED1"/>
    <w:rsid w:val="00E01080"/>
    <w:rsid w:val="00E014AF"/>
    <w:rsid w:val="00E015E8"/>
    <w:rsid w:val="00E018F4"/>
    <w:rsid w:val="00E02774"/>
    <w:rsid w:val="00E0351F"/>
    <w:rsid w:val="00E037E3"/>
    <w:rsid w:val="00E03FE4"/>
    <w:rsid w:val="00E046D7"/>
    <w:rsid w:val="00E10427"/>
    <w:rsid w:val="00E10D2B"/>
    <w:rsid w:val="00E11758"/>
    <w:rsid w:val="00E11D3F"/>
    <w:rsid w:val="00E1208A"/>
    <w:rsid w:val="00E12352"/>
    <w:rsid w:val="00E129AB"/>
    <w:rsid w:val="00E129CC"/>
    <w:rsid w:val="00E12C0B"/>
    <w:rsid w:val="00E13329"/>
    <w:rsid w:val="00E13D9E"/>
    <w:rsid w:val="00E14082"/>
    <w:rsid w:val="00E14551"/>
    <w:rsid w:val="00E15629"/>
    <w:rsid w:val="00E1580A"/>
    <w:rsid w:val="00E1653D"/>
    <w:rsid w:val="00E170FE"/>
    <w:rsid w:val="00E1748A"/>
    <w:rsid w:val="00E17ADA"/>
    <w:rsid w:val="00E17FA1"/>
    <w:rsid w:val="00E2026C"/>
    <w:rsid w:val="00E20BB1"/>
    <w:rsid w:val="00E211FD"/>
    <w:rsid w:val="00E2217F"/>
    <w:rsid w:val="00E234D8"/>
    <w:rsid w:val="00E23B04"/>
    <w:rsid w:val="00E23DBA"/>
    <w:rsid w:val="00E23DF0"/>
    <w:rsid w:val="00E24369"/>
    <w:rsid w:val="00E2481C"/>
    <w:rsid w:val="00E24A99"/>
    <w:rsid w:val="00E24B2C"/>
    <w:rsid w:val="00E265A5"/>
    <w:rsid w:val="00E2681F"/>
    <w:rsid w:val="00E27090"/>
    <w:rsid w:val="00E306D0"/>
    <w:rsid w:val="00E31395"/>
    <w:rsid w:val="00E322A6"/>
    <w:rsid w:val="00E322D4"/>
    <w:rsid w:val="00E32D84"/>
    <w:rsid w:val="00E32F6E"/>
    <w:rsid w:val="00E33043"/>
    <w:rsid w:val="00E3356E"/>
    <w:rsid w:val="00E33BED"/>
    <w:rsid w:val="00E345AF"/>
    <w:rsid w:val="00E3488D"/>
    <w:rsid w:val="00E35046"/>
    <w:rsid w:val="00E357EB"/>
    <w:rsid w:val="00E35E16"/>
    <w:rsid w:val="00E35EBC"/>
    <w:rsid w:val="00E36693"/>
    <w:rsid w:val="00E37146"/>
    <w:rsid w:val="00E37429"/>
    <w:rsid w:val="00E40673"/>
    <w:rsid w:val="00E411DF"/>
    <w:rsid w:val="00E41330"/>
    <w:rsid w:val="00E41524"/>
    <w:rsid w:val="00E41668"/>
    <w:rsid w:val="00E42317"/>
    <w:rsid w:val="00E42975"/>
    <w:rsid w:val="00E43077"/>
    <w:rsid w:val="00E4443D"/>
    <w:rsid w:val="00E446B0"/>
    <w:rsid w:val="00E45187"/>
    <w:rsid w:val="00E4528C"/>
    <w:rsid w:val="00E45DB0"/>
    <w:rsid w:val="00E47263"/>
    <w:rsid w:val="00E47A89"/>
    <w:rsid w:val="00E50C65"/>
    <w:rsid w:val="00E51ED2"/>
    <w:rsid w:val="00E5222D"/>
    <w:rsid w:val="00E5226B"/>
    <w:rsid w:val="00E52439"/>
    <w:rsid w:val="00E52E81"/>
    <w:rsid w:val="00E541E8"/>
    <w:rsid w:val="00E5539D"/>
    <w:rsid w:val="00E55783"/>
    <w:rsid w:val="00E55C8C"/>
    <w:rsid w:val="00E568C7"/>
    <w:rsid w:val="00E56DD6"/>
    <w:rsid w:val="00E60109"/>
    <w:rsid w:val="00E601CB"/>
    <w:rsid w:val="00E60B4F"/>
    <w:rsid w:val="00E6102A"/>
    <w:rsid w:val="00E61554"/>
    <w:rsid w:val="00E61ABA"/>
    <w:rsid w:val="00E6314D"/>
    <w:rsid w:val="00E63CA6"/>
    <w:rsid w:val="00E63D80"/>
    <w:rsid w:val="00E64011"/>
    <w:rsid w:val="00E64870"/>
    <w:rsid w:val="00E64F74"/>
    <w:rsid w:val="00E656D4"/>
    <w:rsid w:val="00E66152"/>
    <w:rsid w:val="00E66F6A"/>
    <w:rsid w:val="00E67241"/>
    <w:rsid w:val="00E67451"/>
    <w:rsid w:val="00E67A75"/>
    <w:rsid w:val="00E7038E"/>
    <w:rsid w:val="00E70465"/>
    <w:rsid w:val="00E70584"/>
    <w:rsid w:val="00E707F2"/>
    <w:rsid w:val="00E70A28"/>
    <w:rsid w:val="00E71080"/>
    <w:rsid w:val="00E71B1F"/>
    <w:rsid w:val="00E71B30"/>
    <w:rsid w:val="00E7203B"/>
    <w:rsid w:val="00E72909"/>
    <w:rsid w:val="00E73654"/>
    <w:rsid w:val="00E73827"/>
    <w:rsid w:val="00E73DE3"/>
    <w:rsid w:val="00E7479B"/>
    <w:rsid w:val="00E74D7E"/>
    <w:rsid w:val="00E74ECE"/>
    <w:rsid w:val="00E751F0"/>
    <w:rsid w:val="00E7534E"/>
    <w:rsid w:val="00E76715"/>
    <w:rsid w:val="00E76DA9"/>
    <w:rsid w:val="00E77462"/>
    <w:rsid w:val="00E778F9"/>
    <w:rsid w:val="00E80433"/>
    <w:rsid w:val="00E804E4"/>
    <w:rsid w:val="00E805EB"/>
    <w:rsid w:val="00E808D5"/>
    <w:rsid w:val="00E8208B"/>
    <w:rsid w:val="00E82209"/>
    <w:rsid w:val="00E83551"/>
    <w:rsid w:val="00E837DE"/>
    <w:rsid w:val="00E83992"/>
    <w:rsid w:val="00E84F49"/>
    <w:rsid w:val="00E856D2"/>
    <w:rsid w:val="00E857AA"/>
    <w:rsid w:val="00E859A6"/>
    <w:rsid w:val="00E86822"/>
    <w:rsid w:val="00E87224"/>
    <w:rsid w:val="00E87824"/>
    <w:rsid w:val="00E90421"/>
    <w:rsid w:val="00E90EC5"/>
    <w:rsid w:val="00E91448"/>
    <w:rsid w:val="00E91D8B"/>
    <w:rsid w:val="00E92103"/>
    <w:rsid w:val="00E9223E"/>
    <w:rsid w:val="00E934B2"/>
    <w:rsid w:val="00E93A00"/>
    <w:rsid w:val="00E93E4E"/>
    <w:rsid w:val="00E93FE1"/>
    <w:rsid w:val="00E944EE"/>
    <w:rsid w:val="00E94DC2"/>
    <w:rsid w:val="00E96C3F"/>
    <w:rsid w:val="00E97F2B"/>
    <w:rsid w:val="00EA0048"/>
    <w:rsid w:val="00EA06DF"/>
    <w:rsid w:val="00EA0A9C"/>
    <w:rsid w:val="00EA0B24"/>
    <w:rsid w:val="00EA0CF6"/>
    <w:rsid w:val="00EA2047"/>
    <w:rsid w:val="00EA20E5"/>
    <w:rsid w:val="00EA3C90"/>
    <w:rsid w:val="00EA4EEF"/>
    <w:rsid w:val="00EA5B87"/>
    <w:rsid w:val="00EA6B84"/>
    <w:rsid w:val="00EA6F5F"/>
    <w:rsid w:val="00EA7E56"/>
    <w:rsid w:val="00EA7FC3"/>
    <w:rsid w:val="00EB0C3F"/>
    <w:rsid w:val="00EB1A64"/>
    <w:rsid w:val="00EB23D8"/>
    <w:rsid w:val="00EB2A60"/>
    <w:rsid w:val="00EB3248"/>
    <w:rsid w:val="00EB3EF9"/>
    <w:rsid w:val="00EB3F56"/>
    <w:rsid w:val="00EB41DF"/>
    <w:rsid w:val="00EB4948"/>
    <w:rsid w:val="00EB4BED"/>
    <w:rsid w:val="00EB4D4F"/>
    <w:rsid w:val="00EB6E54"/>
    <w:rsid w:val="00EB7F9C"/>
    <w:rsid w:val="00EC0A0C"/>
    <w:rsid w:val="00EC1B76"/>
    <w:rsid w:val="00EC1F3B"/>
    <w:rsid w:val="00EC23FE"/>
    <w:rsid w:val="00EC2744"/>
    <w:rsid w:val="00EC2E82"/>
    <w:rsid w:val="00EC357D"/>
    <w:rsid w:val="00EC3667"/>
    <w:rsid w:val="00EC372B"/>
    <w:rsid w:val="00EC4773"/>
    <w:rsid w:val="00EC478A"/>
    <w:rsid w:val="00EC4A60"/>
    <w:rsid w:val="00EC510B"/>
    <w:rsid w:val="00EC542F"/>
    <w:rsid w:val="00EC6350"/>
    <w:rsid w:val="00EC6BBB"/>
    <w:rsid w:val="00EC720E"/>
    <w:rsid w:val="00EC7488"/>
    <w:rsid w:val="00ED0044"/>
    <w:rsid w:val="00ED029C"/>
    <w:rsid w:val="00ED0818"/>
    <w:rsid w:val="00ED19C3"/>
    <w:rsid w:val="00ED2829"/>
    <w:rsid w:val="00ED2CFB"/>
    <w:rsid w:val="00ED3080"/>
    <w:rsid w:val="00ED33E2"/>
    <w:rsid w:val="00ED4693"/>
    <w:rsid w:val="00ED4821"/>
    <w:rsid w:val="00ED717B"/>
    <w:rsid w:val="00ED7B31"/>
    <w:rsid w:val="00ED7FB3"/>
    <w:rsid w:val="00EE03F8"/>
    <w:rsid w:val="00EE0DAD"/>
    <w:rsid w:val="00EE0F0F"/>
    <w:rsid w:val="00EE12AF"/>
    <w:rsid w:val="00EE1972"/>
    <w:rsid w:val="00EE1DEA"/>
    <w:rsid w:val="00EE269F"/>
    <w:rsid w:val="00EE26FD"/>
    <w:rsid w:val="00EE35A6"/>
    <w:rsid w:val="00EE37CC"/>
    <w:rsid w:val="00EE4115"/>
    <w:rsid w:val="00EE451B"/>
    <w:rsid w:val="00EE461E"/>
    <w:rsid w:val="00EE4DE7"/>
    <w:rsid w:val="00EE505F"/>
    <w:rsid w:val="00EE51A6"/>
    <w:rsid w:val="00EE5C15"/>
    <w:rsid w:val="00EE60E5"/>
    <w:rsid w:val="00EE74FF"/>
    <w:rsid w:val="00EF016E"/>
    <w:rsid w:val="00EF023C"/>
    <w:rsid w:val="00EF116F"/>
    <w:rsid w:val="00EF1764"/>
    <w:rsid w:val="00EF3016"/>
    <w:rsid w:val="00EF489B"/>
    <w:rsid w:val="00EF5207"/>
    <w:rsid w:val="00EF5A41"/>
    <w:rsid w:val="00EF6A31"/>
    <w:rsid w:val="00EF6FD9"/>
    <w:rsid w:val="00EF71B8"/>
    <w:rsid w:val="00EF7DED"/>
    <w:rsid w:val="00F0155F"/>
    <w:rsid w:val="00F01F3F"/>
    <w:rsid w:val="00F01F87"/>
    <w:rsid w:val="00F025F8"/>
    <w:rsid w:val="00F02E1A"/>
    <w:rsid w:val="00F03772"/>
    <w:rsid w:val="00F03FC3"/>
    <w:rsid w:val="00F0413F"/>
    <w:rsid w:val="00F04605"/>
    <w:rsid w:val="00F047E7"/>
    <w:rsid w:val="00F048D6"/>
    <w:rsid w:val="00F05A7E"/>
    <w:rsid w:val="00F05ADA"/>
    <w:rsid w:val="00F06579"/>
    <w:rsid w:val="00F0673E"/>
    <w:rsid w:val="00F07BA6"/>
    <w:rsid w:val="00F10861"/>
    <w:rsid w:val="00F11282"/>
    <w:rsid w:val="00F12024"/>
    <w:rsid w:val="00F124F8"/>
    <w:rsid w:val="00F12F51"/>
    <w:rsid w:val="00F12FCC"/>
    <w:rsid w:val="00F14B00"/>
    <w:rsid w:val="00F14F22"/>
    <w:rsid w:val="00F167A8"/>
    <w:rsid w:val="00F17448"/>
    <w:rsid w:val="00F17A35"/>
    <w:rsid w:val="00F17D50"/>
    <w:rsid w:val="00F21487"/>
    <w:rsid w:val="00F2195C"/>
    <w:rsid w:val="00F21CCC"/>
    <w:rsid w:val="00F22ED6"/>
    <w:rsid w:val="00F240B0"/>
    <w:rsid w:val="00F24C44"/>
    <w:rsid w:val="00F24CA8"/>
    <w:rsid w:val="00F254DC"/>
    <w:rsid w:val="00F25680"/>
    <w:rsid w:val="00F2599B"/>
    <w:rsid w:val="00F25E16"/>
    <w:rsid w:val="00F26748"/>
    <w:rsid w:val="00F26DEF"/>
    <w:rsid w:val="00F26E00"/>
    <w:rsid w:val="00F27AAD"/>
    <w:rsid w:val="00F30DB2"/>
    <w:rsid w:val="00F315BF"/>
    <w:rsid w:val="00F31B67"/>
    <w:rsid w:val="00F31D34"/>
    <w:rsid w:val="00F32064"/>
    <w:rsid w:val="00F3238B"/>
    <w:rsid w:val="00F33116"/>
    <w:rsid w:val="00F348EA"/>
    <w:rsid w:val="00F35B20"/>
    <w:rsid w:val="00F35B29"/>
    <w:rsid w:val="00F35E96"/>
    <w:rsid w:val="00F36554"/>
    <w:rsid w:val="00F3661C"/>
    <w:rsid w:val="00F366F0"/>
    <w:rsid w:val="00F36AE6"/>
    <w:rsid w:val="00F36C67"/>
    <w:rsid w:val="00F375CF"/>
    <w:rsid w:val="00F40977"/>
    <w:rsid w:val="00F409EC"/>
    <w:rsid w:val="00F40CE6"/>
    <w:rsid w:val="00F41053"/>
    <w:rsid w:val="00F413FB"/>
    <w:rsid w:val="00F414B7"/>
    <w:rsid w:val="00F41A04"/>
    <w:rsid w:val="00F41AA8"/>
    <w:rsid w:val="00F428B6"/>
    <w:rsid w:val="00F4381B"/>
    <w:rsid w:val="00F441AF"/>
    <w:rsid w:val="00F44E4F"/>
    <w:rsid w:val="00F45B7B"/>
    <w:rsid w:val="00F4719B"/>
    <w:rsid w:val="00F50240"/>
    <w:rsid w:val="00F5045A"/>
    <w:rsid w:val="00F504D9"/>
    <w:rsid w:val="00F52999"/>
    <w:rsid w:val="00F52A82"/>
    <w:rsid w:val="00F52DE5"/>
    <w:rsid w:val="00F52E26"/>
    <w:rsid w:val="00F53135"/>
    <w:rsid w:val="00F53501"/>
    <w:rsid w:val="00F53825"/>
    <w:rsid w:val="00F53FDE"/>
    <w:rsid w:val="00F54664"/>
    <w:rsid w:val="00F54836"/>
    <w:rsid w:val="00F55C4B"/>
    <w:rsid w:val="00F55CCC"/>
    <w:rsid w:val="00F55D74"/>
    <w:rsid w:val="00F56264"/>
    <w:rsid w:val="00F56334"/>
    <w:rsid w:val="00F568BC"/>
    <w:rsid w:val="00F56D3E"/>
    <w:rsid w:val="00F6067C"/>
    <w:rsid w:val="00F6163C"/>
    <w:rsid w:val="00F617EE"/>
    <w:rsid w:val="00F61D53"/>
    <w:rsid w:val="00F61DEE"/>
    <w:rsid w:val="00F61F41"/>
    <w:rsid w:val="00F61F91"/>
    <w:rsid w:val="00F627AC"/>
    <w:rsid w:val="00F63348"/>
    <w:rsid w:val="00F6334C"/>
    <w:rsid w:val="00F63798"/>
    <w:rsid w:val="00F6488E"/>
    <w:rsid w:val="00F64E91"/>
    <w:rsid w:val="00F6501D"/>
    <w:rsid w:val="00F65402"/>
    <w:rsid w:val="00F65C40"/>
    <w:rsid w:val="00F65C41"/>
    <w:rsid w:val="00F65CF0"/>
    <w:rsid w:val="00F66A97"/>
    <w:rsid w:val="00F66CCA"/>
    <w:rsid w:val="00F66CF5"/>
    <w:rsid w:val="00F70A5B"/>
    <w:rsid w:val="00F70D05"/>
    <w:rsid w:val="00F70D33"/>
    <w:rsid w:val="00F71BDC"/>
    <w:rsid w:val="00F71DE3"/>
    <w:rsid w:val="00F72D16"/>
    <w:rsid w:val="00F72FF2"/>
    <w:rsid w:val="00F73F36"/>
    <w:rsid w:val="00F74131"/>
    <w:rsid w:val="00F74505"/>
    <w:rsid w:val="00F7456A"/>
    <w:rsid w:val="00F74EE9"/>
    <w:rsid w:val="00F7536D"/>
    <w:rsid w:val="00F76121"/>
    <w:rsid w:val="00F76371"/>
    <w:rsid w:val="00F76673"/>
    <w:rsid w:val="00F769AD"/>
    <w:rsid w:val="00F76D2F"/>
    <w:rsid w:val="00F77823"/>
    <w:rsid w:val="00F779EC"/>
    <w:rsid w:val="00F77B34"/>
    <w:rsid w:val="00F77C59"/>
    <w:rsid w:val="00F77C79"/>
    <w:rsid w:val="00F813C8"/>
    <w:rsid w:val="00F82B08"/>
    <w:rsid w:val="00F83935"/>
    <w:rsid w:val="00F84522"/>
    <w:rsid w:val="00F845AA"/>
    <w:rsid w:val="00F8553F"/>
    <w:rsid w:val="00F8660B"/>
    <w:rsid w:val="00F866B6"/>
    <w:rsid w:val="00F86A5E"/>
    <w:rsid w:val="00F86A61"/>
    <w:rsid w:val="00F86EDC"/>
    <w:rsid w:val="00F90AE1"/>
    <w:rsid w:val="00F90B4F"/>
    <w:rsid w:val="00F90D4B"/>
    <w:rsid w:val="00F910A1"/>
    <w:rsid w:val="00F92648"/>
    <w:rsid w:val="00F929F8"/>
    <w:rsid w:val="00F933AD"/>
    <w:rsid w:val="00F94B88"/>
    <w:rsid w:val="00F94D13"/>
    <w:rsid w:val="00F95A5E"/>
    <w:rsid w:val="00F97E39"/>
    <w:rsid w:val="00FA04E3"/>
    <w:rsid w:val="00FA0F2E"/>
    <w:rsid w:val="00FA1A53"/>
    <w:rsid w:val="00FA1AB5"/>
    <w:rsid w:val="00FA2863"/>
    <w:rsid w:val="00FA2F59"/>
    <w:rsid w:val="00FA3AEC"/>
    <w:rsid w:val="00FA4B4C"/>
    <w:rsid w:val="00FA616C"/>
    <w:rsid w:val="00FA6493"/>
    <w:rsid w:val="00FA6993"/>
    <w:rsid w:val="00FA6F3B"/>
    <w:rsid w:val="00FB0178"/>
    <w:rsid w:val="00FB2A50"/>
    <w:rsid w:val="00FB2EF5"/>
    <w:rsid w:val="00FB3326"/>
    <w:rsid w:val="00FB384D"/>
    <w:rsid w:val="00FB428A"/>
    <w:rsid w:val="00FB4F00"/>
    <w:rsid w:val="00FB533B"/>
    <w:rsid w:val="00FB56AC"/>
    <w:rsid w:val="00FB6598"/>
    <w:rsid w:val="00FB6A1E"/>
    <w:rsid w:val="00FB717B"/>
    <w:rsid w:val="00FC0AE5"/>
    <w:rsid w:val="00FC0D43"/>
    <w:rsid w:val="00FC23EC"/>
    <w:rsid w:val="00FC2AB5"/>
    <w:rsid w:val="00FC309B"/>
    <w:rsid w:val="00FC32DB"/>
    <w:rsid w:val="00FC3A84"/>
    <w:rsid w:val="00FC4176"/>
    <w:rsid w:val="00FC5E16"/>
    <w:rsid w:val="00FC6B9D"/>
    <w:rsid w:val="00FC6BD9"/>
    <w:rsid w:val="00FC6C35"/>
    <w:rsid w:val="00FC6DCA"/>
    <w:rsid w:val="00FC7C3E"/>
    <w:rsid w:val="00FD0854"/>
    <w:rsid w:val="00FD0F4B"/>
    <w:rsid w:val="00FD1524"/>
    <w:rsid w:val="00FD16D0"/>
    <w:rsid w:val="00FD1957"/>
    <w:rsid w:val="00FD1C00"/>
    <w:rsid w:val="00FD1C71"/>
    <w:rsid w:val="00FD1D02"/>
    <w:rsid w:val="00FD1E33"/>
    <w:rsid w:val="00FD1F84"/>
    <w:rsid w:val="00FD2767"/>
    <w:rsid w:val="00FD29A9"/>
    <w:rsid w:val="00FD3C49"/>
    <w:rsid w:val="00FD4AA8"/>
    <w:rsid w:val="00FD4AE9"/>
    <w:rsid w:val="00FD5847"/>
    <w:rsid w:val="00FD5DE7"/>
    <w:rsid w:val="00FD66BA"/>
    <w:rsid w:val="00FD6F51"/>
    <w:rsid w:val="00FD704A"/>
    <w:rsid w:val="00FD79FF"/>
    <w:rsid w:val="00FD7A98"/>
    <w:rsid w:val="00FD7D54"/>
    <w:rsid w:val="00FE019D"/>
    <w:rsid w:val="00FE0CBF"/>
    <w:rsid w:val="00FE125F"/>
    <w:rsid w:val="00FE22FD"/>
    <w:rsid w:val="00FE255E"/>
    <w:rsid w:val="00FE2CE1"/>
    <w:rsid w:val="00FE3338"/>
    <w:rsid w:val="00FE3B15"/>
    <w:rsid w:val="00FE3B6B"/>
    <w:rsid w:val="00FE435D"/>
    <w:rsid w:val="00FE4631"/>
    <w:rsid w:val="00FE4BA6"/>
    <w:rsid w:val="00FE52E3"/>
    <w:rsid w:val="00FE569F"/>
    <w:rsid w:val="00FE5FA1"/>
    <w:rsid w:val="00FE6647"/>
    <w:rsid w:val="00FE69DE"/>
    <w:rsid w:val="00FF118B"/>
    <w:rsid w:val="00FF1D15"/>
    <w:rsid w:val="00FF1EBA"/>
    <w:rsid w:val="00FF200B"/>
    <w:rsid w:val="00FF2679"/>
    <w:rsid w:val="00FF275E"/>
    <w:rsid w:val="00FF38B8"/>
    <w:rsid w:val="00FF3ADC"/>
    <w:rsid w:val="00FF3D87"/>
    <w:rsid w:val="00FF42BD"/>
    <w:rsid w:val="00FF4E47"/>
    <w:rsid w:val="00FF5204"/>
    <w:rsid w:val="00FF59A3"/>
    <w:rsid w:val="00FF5E96"/>
    <w:rsid w:val="00FF6B5A"/>
    <w:rsid w:val="00FF6C26"/>
    <w:rsid w:val="00FF7729"/>
    <w:rsid w:val="00FF7847"/>
    <w:rsid w:val="0118A0B8"/>
    <w:rsid w:val="0119343C"/>
    <w:rsid w:val="0175F8DB"/>
    <w:rsid w:val="01B83D10"/>
    <w:rsid w:val="02C01A03"/>
    <w:rsid w:val="0317B595"/>
    <w:rsid w:val="0325F22C"/>
    <w:rsid w:val="03881C52"/>
    <w:rsid w:val="039C1F5D"/>
    <w:rsid w:val="041B8740"/>
    <w:rsid w:val="05883CBA"/>
    <w:rsid w:val="05B6F729"/>
    <w:rsid w:val="05E42FE8"/>
    <w:rsid w:val="05F9C2FC"/>
    <w:rsid w:val="06B36D08"/>
    <w:rsid w:val="06C54113"/>
    <w:rsid w:val="06C74F7C"/>
    <w:rsid w:val="082D05E5"/>
    <w:rsid w:val="09AB1564"/>
    <w:rsid w:val="09B55972"/>
    <w:rsid w:val="0B220300"/>
    <w:rsid w:val="0B34A935"/>
    <w:rsid w:val="0B9EE3EC"/>
    <w:rsid w:val="0C32B693"/>
    <w:rsid w:val="0E837AF6"/>
    <w:rsid w:val="0F243176"/>
    <w:rsid w:val="10940C07"/>
    <w:rsid w:val="10E3B208"/>
    <w:rsid w:val="1125B00F"/>
    <w:rsid w:val="11BB1BB8"/>
    <w:rsid w:val="11D41254"/>
    <w:rsid w:val="12196BFA"/>
    <w:rsid w:val="13A4CAD2"/>
    <w:rsid w:val="147D2BC4"/>
    <w:rsid w:val="16792353"/>
    <w:rsid w:val="175AE017"/>
    <w:rsid w:val="176CB375"/>
    <w:rsid w:val="177445DD"/>
    <w:rsid w:val="19DD2A1F"/>
    <w:rsid w:val="1C62501F"/>
    <w:rsid w:val="1D19BE24"/>
    <w:rsid w:val="1DD22E6B"/>
    <w:rsid w:val="1E400783"/>
    <w:rsid w:val="1F027016"/>
    <w:rsid w:val="1F0FE774"/>
    <w:rsid w:val="1F395921"/>
    <w:rsid w:val="1F94CE2A"/>
    <w:rsid w:val="1FAB30DE"/>
    <w:rsid w:val="201A74E4"/>
    <w:rsid w:val="210C4389"/>
    <w:rsid w:val="2289FB16"/>
    <w:rsid w:val="2320CD99"/>
    <w:rsid w:val="2351BB97"/>
    <w:rsid w:val="23FA53E3"/>
    <w:rsid w:val="2490D1A7"/>
    <w:rsid w:val="2510CDCA"/>
    <w:rsid w:val="25D20D61"/>
    <w:rsid w:val="273308FA"/>
    <w:rsid w:val="2785A34F"/>
    <w:rsid w:val="29A53A70"/>
    <w:rsid w:val="2A8DAE59"/>
    <w:rsid w:val="2AA84A94"/>
    <w:rsid w:val="2AE67964"/>
    <w:rsid w:val="2B800F4E"/>
    <w:rsid w:val="2BEA8498"/>
    <w:rsid w:val="2CC0E7C0"/>
    <w:rsid w:val="2D8713AF"/>
    <w:rsid w:val="2E08B49E"/>
    <w:rsid w:val="2FDAD792"/>
    <w:rsid w:val="32383A88"/>
    <w:rsid w:val="327807EC"/>
    <w:rsid w:val="327BA65C"/>
    <w:rsid w:val="32F2EC8E"/>
    <w:rsid w:val="33AE60AB"/>
    <w:rsid w:val="3493D1B8"/>
    <w:rsid w:val="34D1229A"/>
    <w:rsid w:val="34D5B621"/>
    <w:rsid w:val="358A11CB"/>
    <w:rsid w:val="361AB487"/>
    <w:rsid w:val="38983648"/>
    <w:rsid w:val="38AF00C5"/>
    <w:rsid w:val="393E1BE4"/>
    <w:rsid w:val="39582ACE"/>
    <w:rsid w:val="397DA3BB"/>
    <w:rsid w:val="3A5C17A4"/>
    <w:rsid w:val="3A6A9A78"/>
    <w:rsid w:val="3ADE7D9E"/>
    <w:rsid w:val="3B1830CB"/>
    <w:rsid w:val="3C67EDC1"/>
    <w:rsid w:val="3D2218B7"/>
    <w:rsid w:val="3D58D136"/>
    <w:rsid w:val="3DE2D173"/>
    <w:rsid w:val="3EA111E6"/>
    <w:rsid w:val="406ACE9A"/>
    <w:rsid w:val="40D41985"/>
    <w:rsid w:val="4146A56E"/>
    <w:rsid w:val="4169B294"/>
    <w:rsid w:val="42C3F1AC"/>
    <w:rsid w:val="433AA0E2"/>
    <w:rsid w:val="44013382"/>
    <w:rsid w:val="44C8C22D"/>
    <w:rsid w:val="45325CCA"/>
    <w:rsid w:val="4606B6B9"/>
    <w:rsid w:val="46D35AD3"/>
    <w:rsid w:val="47F2D192"/>
    <w:rsid w:val="4800C796"/>
    <w:rsid w:val="481FD589"/>
    <w:rsid w:val="48829618"/>
    <w:rsid w:val="48F4F89E"/>
    <w:rsid w:val="4969452A"/>
    <w:rsid w:val="49D4775C"/>
    <w:rsid w:val="49FAB648"/>
    <w:rsid w:val="49FE1BEE"/>
    <w:rsid w:val="4A173C6A"/>
    <w:rsid w:val="4A5F15CD"/>
    <w:rsid w:val="4BAB6380"/>
    <w:rsid w:val="4CE1F253"/>
    <w:rsid w:val="4CE99726"/>
    <w:rsid w:val="4DAFE1C0"/>
    <w:rsid w:val="4E66689E"/>
    <w:rsid w:val="4E9B286B"/>
    <w:rsid w:val="4EFA6746"/>
    <w:rsid w:val="4F3A7DA8"/>
    <w:rsid w:val="4F8E7C12"/>
    <w:rsid w:val="50B2552D"/>
    <w:rsid w:val="514E5F19"/>
    <w:rsid w:val="5170302D"/>
    <w:rsid w:val="57D4B072"/>
    <w:rsid w:val="59EF9DEC"/>
    <w:rsid w:val="5B3A90FA"/>
    <w:rsid w:val="5BE92259"/>
    <w:rsid w:val="5C4125A8"/>
    <w:rsid w:val="5C569474"/>
    <w:rsid w:val="5DC3A0EB"/>
    <w:rsid w:val="5E1D9BEF"/>
    <w:rsid w:val="5E83D4F8"/>
    <w:rsid w:val="5F69B11F"/>
    <w:rsid w:val="5F71A842"/>
    <w:rsid w:val="5F756905"/>
    <w:rsid w:val="5F8A3A36"/>
    <w:rsid w:val="5F941EEB"/>
    <w:rsid w:val="608AB7F7"/>
    <w:rsid w:val="629219E0"/>
    <w:rsid w:val="63AF66FA"/>
    <w:rsid w:val="640E134D"/>
    <w:rsid w:val="642CBED5"/>
    <w:rsid w:val="65042530"/>
    <w:rsid w:val="656031E0"/>
    <w:rsid w:val="66674BCF"/>
    <w:rsid w:val="671E2CAB"/>
    <w:rsid w:val="676F9805"/>
    <w:rsid w:val="67CFECF8"/>
    <w:rsid w:val="6810E7D8"/>
    <w:rsid w:val="69FEF888"/>
    <w:rsid w:val="6A9FB0F6"/>
    <w:rsid w:val="6E494C10"/>
    <w:rsid w:val="6FB6528D"/>
    <w:rsid w:val="70237B49"/>
    <w:rsid w:val="71FC726F"/>
    <w:rsid w:val="72FE7A08"/>
    <w:rsid w:val="73169AB3"/>
    <w:rsid w:val="73CCC75D"/>
    <w:rsid w:val="740CBB86"/>
    <w:rsid w:val="74A4EBBE"/>
    <w:rsid w:val="75746DF2"/>
    <w:rsid w:val="77228D78"/>
    <w:rsid w:val="77432D58"/>
    <w:rsid w:val="78EC9B2C"/>
    <w:rsid w:val="7910B600"/>
    <w:rsid w:val="79ADBA4D"/>
    <w:rsid w:val="79F5365A"/>
    <w:rsid w:val="7AEEF832"/>
    <w:rsid w:val="7BA2E4B1"/>
    <w:rsid w:val="7BE74319"/>
    <w:rsid w:val="7CBEDEBA"/>
    <w:rsid w:val="7DD8088C"/>
    <w:rsid w:val="7F45612B"/>
    <w:rsid w:val="7F4610A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32D063"/>
  <w15:docId w15:val="{D5CFC7DA-1661-4A4D-B615-2AF8516DD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4"/>
        <w:szCs w:val="24"/>
        <w:lang w:val="fr-CA"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A52BD"/>
    <w:pPr>
      <w:spacing w:before="120" w:after="120"/>
    </w:pPr>
    <w:rPr>
      <w:rFonts w:ascii="Assistant" w:hAnsi="Assistant"/>
      <w:sz w:val="22"/>
      <w:szCs w:val="22"/>
      <w:lang w:eastAsia="en-US"/>
    </w:rPr>
  </w:style>
  <w:style w:type="paragraph" w:styleId="Titre1">
    <w:name w:val="heading 1"/>
    <w:basedOn w:val="Paragraphedeliste"/>
    <w:next w:val="Normal"/>
    <w:link w:val="Titre1Car"/>
    <w:uiPriority w:val="9"/>
    <w:qFormat/>
    <w:rsid w:val="00433106"/>
    <w:pPr>
      <w:numPr>
        <w:numId w:val="19"/>
      </w:numPr>
      <w:spacing w:after="100"/>
      <w:jc w:val="both"/>
      <w:outlineLvl w:val="0"/>
    </w:pPr>
    <w:rPr>
      <w:rFonts w:ascii="Maven Pro" w:hAnsi="Maven Pro" w:cs="Arial"/>
      <w:b/>
      <w:caps/>
      <w:color w:val="3CB4E5"/>
      <w:sz w:val="24"/>
    </w:rPr>
  </w:style>
  <w:style w:type="paragraph" w:styleId="Titre2">
    <w:name w:val="heading 2"/>
    <w:basedOn w:val="Normal"/>
    <w:next w:val="Normal"/>
    <w:link w:val="Titre2Car"/>
    <w:uiPriority w:val="9"/>
    <w:unhideWhenUsed/>
    <w:qFormat/>
    <w:rsid w:val="00433106"/>
    <w:pPr>
      <w:keepNext/>
      <w:keepLines/>
      <w:spacing w:before="40" w:after="0"/>
      <w:outlineLvl w:val="1"/>
    </w:pPr>
    <w:rPr>
      <w:rFonts w:eastAsiaTheme="majorEastAsia" w:cstheme="majorBidi"/>
      <w:b/>
      <w:color w:val="FFFFFF" w:themeColor="background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F5C81"/>
    <w:pPr>
      <w:tabs>
        <w:tab w:val="center" w:pos="4320"/>
        <w:tab w:val="right" w:pos="8640"/>
      </w:tabs>
      <w:spacing w:before="0" w:after="0"/>
    </w:pPr>
  </w:style>
  <w:style w:type="character" w:customStyle="1" w:styleId="En-tteCar">
    <w:name w:val="En-tête Car"/>
    <w:basedOn w:val="Policepardfaut"/>
    <w:link w:val="En-tte"/>
    <w:uiPriority w:val="99"/>
    <w:rsid w:val="005F5C81"/>
  </w:style>
  <w:style w:type="paragraph" w:styleId="Pieddepage">
    <w:name w:val="footer"/>
    <w:basedOn w:val="Normal"/>
    <w:link w:val="PieddepageCar"/>
    <w:uiPriority w:val="99"/>
    <w:unhideWhenUsed/>
    <w:rsid w:val="005F5C81"/>
    <w:pPr>
      <w:tabs>
        <w:tab w:val="center" w:pos="4320"/>
        <w:tab w:val="right" w:pos="8640"/>
      </w:tabs>
      <w:spacing w:before="0" w:after="0"/>
    </w:pPr>
  </w:style>
  <w:style w:type="character" w:customStyle="1" w:styleId="PieddepageCar">
    <w:name w:val="Pied de page Car"/>
    <w:basedOn w:val="Policepardfaut"/>
    <w:link w:val="Pieddepage"/>
    <w:uiPriority w:val="99"/>
    <w:rsid w:val="005F5C81"/>
  </w:style>
  <w:style w:type="paragraph" w:styleId="Textedebulles">
    <w:name w:val="Balloon Text"/>
    <w:basedOn w:val="Normal"/>
    <w:link w:val="TextedebullesCar"/>
    <w:uiPriority w:val="99"/>
    <w:semiHidden/>
    <w:unhideWhenUsed/>
    <w:rsid w:val="005F5C81"/>
    <w:pPr>
      <w:spacing w:before="0" w:after="0"/>
    </w:pPr>
    <w:rPr>
      <w:rFonts w:ascii="Arial" w:hAnsi="Arial"/>
      <w:sz w:val="16"/>
      <w:szCs w:val="16"/>
    </w:rPr>
  </w:style>
  <w:style w:type="character" w:customStyle="1" w:styleId="TextedebullesCar">
    <w:name w:val="Texte de bulles Car"/>
    <w:link w:val="Textedebulles"/>
    <w:uiPriority w:val="99"/>
    <w:semiHidden/>
    <w:rsid w:val="005F5C81"/>
    <w:rPr>
      <w:rFonts w:ascii="Arial" w:hAnsi="Arial" w:cs="Arial"/>
      <w:sz w:val="16"/>
      <w:szCs w:val="16"/>
    </w:rPr>
  </w:style>
  <w:style w:type="table" w:styleId="Grilledutableau">
    <w:name w:val="Table Grid"/>
    <w:basedOn w:val="TableauNormal"/>
    <w:uiPriority w:val="59"/>
    <w:rsid w:val="005F5C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enhypertexte">
    <w:name w:val="Hyperlink"/>
    <w:uiPriority w:val="99"/>
    <w:unhideWhenUsed/>
    <w:rsid w:val="00517581"/>
    <w:rPr>
      <w:color w:val="0000FF"/>
      <w:u w:val="single"/>
    </w:rPr>
  </w:style>
  <w:style w:type="character" w:styleId="Lienhypertextesuivivisit">
    <w:name w:val="FollowedHyperlink"/>
    <w:uiPriority w:val="99"/>
    <w:semiHidden/>
    <w:unhideWhenUsed/>
    <w:rsid w:val="000309EC"/>
    <w:rPr>
      <w:color w:val="800080"/>
      <w:u w:val="single"/>
    </w:rPr>
  </w:style>
  <w:style w:type="paragraph" w:styleId="Paragraphedeliste">
    <w:name w:val="List Paragraph"/>
    <w:basedOn w:val="Normal"/>
    <w:uiPriority w:val="34"/>
    <w:qFormat/>
    <w:rsid w:val="00811548"/>
    <w:pPr>
      <w:ind w:left="720"/>
      <w:contextualSpacing/>
    </w:pPr>
  </w:style>
  <w:style w:type="character" w:styleId="Marquedecommentaire">
    <w:name w:val="annotation reference"/>
    <w:basedOn w:val="Policepardfaut"/>
    <w:uiPriority w:val="99"/>
    <w:semiHidden/>
    <w:unhideWhenUsed/>
    <w:rsid w:val="00F56334"/>
    <w:rPr>
      <w:sz w:val="18"/>
      <w:szCs w:val="18"/>
    </w:rPr>
  </w:style>
  <w:style w:type="paragraph" w:styleId="Commentaire">
    <w:name w:val="annotation text"/>
    <w:basedOn w:val="Normal"/>
    <w:link w:val="CommentaireCar"/>
    <w:uiPriority w:val="99"/>
    <w:unhideWhenUsed/>
    <w:rsid w:val="00F56334"/>
    <w:rPr>
      <w:sz w:val="24"/>
      <w:szCs w:val="24"/>
    </w:rPr>
  </w:style>
  <w:style w:type="character" w:customStyle="1" w:styleId="CommentaireCar">
    <w:name w:val="Commentaire Car"/>
    <w:basedOn w:val="Policepardfaut"/>
    <w:link w:val="Commentaire"/>
    <w:uiPriority w:val="99"/>
    <w:rsid w:val="00F56334"/>
    <w:rPr>
      <w:sz w:val="24"/>
      <w:szCs w:val="24"/>
      <w:lang w:eastAsia="en-US"/>
    </w:rPr>
  </w:style>
  <w:style w:type="paragraph" w:styleId="Objetducommentaire">
    <w:name w:val="annotation subject"/>
    <w:basedOn w:val="Commentaire"/>
    <w:next w:val="Commentaire"/>
    <w:link w:val="ObjetducommentaireCar"/>
    <w:uiPriority w:val="99"/>
    <w:semiHidden/>
    <w:unhideWhenUsed/>
    <w:rsid w:val="00F56334"/>
    <w:rPr>
      <w:b/>
      <w:bCs/>
      <w:sz w:val="20"/>
      <w:szCs w:val="20"/>
    </w:rPr>
  </w:style>
  <w:style w:type="character" w:customStyle="1" w:styleId="ObjetducommentaireCar">
    <w:name w:val="Objet du commentaire Car"/>
    <w:basedOn w:val="CommentaireCar"/>
    <w:link w:val="Objetducommentaire"/>
    <w:uiPriority w:val="99"/>
    <w:semiHidden/>
    <w:rsid w:val="00F56334"/>
    <w:rPr>
      <w:b/>
      <w:bCs/>
      <w:sz w:val="24"/>
      <w:szCs w:val="24"/>
      <w:lang w:eastAsia="en-US"/>
    </w:rPr>
  </w:style>
  <w:style w:type="paragraph" w:styleId="Rvision">
    <w:name w:val="Revision"/>
    <w:hidden/>
    <w:uiPriority w:val="71"/>
    <w:rsid w:val="00E45187"/>
    <w:rPr>
      <w:sz w:val="22"/>
      <w:szCs w:val="22"/>
      <w:lang w:eastAsia="en-US"/>
    </w:rPr>
  </w:style>
  <w:style w:type="paragraph" w:styleId="Notedebasdepage">
    <w:name w:val="footnote text"/>
    <w:basedOn w:val="Normal"/>
    <w:link w:val="NotedebasdepageCar"/>
    <w:uiPriority w:val="99"/>
    <w:unhideWhenUsed/>
    <w:rsid w:val="00076DFC"/>
    <w:pPr>
      <w:spacing w:before="0" w:after="0"/>
    </w:pPr>
    <w:rPr>
      <w:sz w:val="24"/>
      <w:szCs w:val="24"/>
    </w:rPr>
  </w:style>
  <w:style w:type="character" w:customStyle="1" w:styleId="NotedebasdepageCar">
    <w:name w:val="Note de bas de page Car"/>
    <w:basedOn w:val="Policepardfaut"/>
    <w:link w:val="Notedebasdepage"/>
    <w:uiPriority w:val="99"/>
    <w:rsid w:val="00076DFC"/>
    <w:rPr>
      <w:lang w:eastAsia="en-US"/>
    </w:rPr>
  </w:style>
  <w:style w:type="character" w:styleId="Appelnotedebasdep">
    <w:name w:val="footnote reference"/>
    <w:basedOn w:val="Policepardfaut"/>
    <w:uiPriority w:val="99"/>
    <w:unhideWhenUsed/>
    <w:rsid w:val="00076DFC"/>
    <w:rPr>
      <w:vertAlign w:val="superscript"/>
    </w:rPr>
  </w:style>
  <w:style w:type="paragraph" w:styleId="Sous-titre">
    <w:name w:val="Subtitle"/>
    <w:basedOn w:val="Normal"/>
    <w:next w:val="Normal"/>
    <w:link w:val="Sous-titreCar"/>
    <w:rsid w:val="00F61DEE"/>
    <w:pPr>
      <w:numPr>
        <w:ilvl w:val="1"/>
      </w:numPr>
      <w:spacing w:before="3200" w:after="0"/>
    </w:pPr>
    <w:rPr>
      <w:rFonts w:asciiTheme="majorHAnsi" w:eastAsiaTheme="majorEastAsia" w:hAnsiTheme="majorHAnsi" w:cstheme="majorBidi"/>
      <w:iCs/>
      <w:color w:val="8DB3E2" w:themeColor="text2" w:themeTint="66"/>
      <w:spacing w:val="15"/>
      <w:sz w:val="36"/>
      <w:szCs w:val="36"/>
      <w:lang w:val="en-US"/>
    </w:rPr>
  </w:style>
  <w:style w:type="character" w:customStyle="1" w:styleId="Sous-titreCar">
    <w:name w:val="Sous-titre Car"/>
    <w:basedOn w:val="Policepardfaut"/>
    <w:link w:val="Sous-titre"/>
    <w:rsid w:val="00F61DEE"/>
    <w:rPr>
      <w:rFonts w:asciiTheme="majorHAnsi" w:eastAsiaTheme="majorEastAsia" w:hAnsiTheme="majorHAnsi" w:cstheme="majorBidi"/>
      <w:iCs/>
      <w:color w:val="8DB3E2" w:themeColor="text2" w:themeTint="66"/>
      <w:spacing w:val="15"/>
      <w:sz w:val="36"/>
      <w:szCs w:val="36"/>
      <w:lang w:val="en-US" w:eastAsia="en-US"/>
    </w:rPr>
  </w:style>
  <w:style w:type="paragraph" w:styleId="Titre">
    <w:name w:val="Title"/>
    <w:basedOn w:val="Normal"/>
    <w:next w:val="Normal"/>
    <w:link w:val="TitreCar"/>
    <w:uiPriority w:val="10"/>
    <w:qFormat/>
    <w:rsid w:val="00F61DEE"/>
    <w:pPr>
      <w:spacing w:before="240" w:after="0"/>
    </w:pPr>
    <w:rPr>
      <w:rFonts w:asciiTheme="majorHAnsi" w:eastAsiaTheme="majorEastAsia" w:hAnsiTheme="majorHAnsi" w:cstheme="majorBidi"/>
      <w:color w:val="1F497D" w:themeColor="text2"/>
      <w:spacing w:val="5"/>
      <w:kern w:val="28"/>
      <w:sz w:val="100"/>
      <w:szCs w:val="100"/>
      <w:lang w:val="en-US"/>
    </w:rPr>
  </w:style>
  <w:style w:type="character" w:customStyle="1" w:styleId="TitreCar">
    <w:name w:val="Titre Car"/>
    <w:basedOn w:val="Policepardfaut"/>
    <w:link w:val="Titre"/>
    <w:rsid w:val="00F61DEE"/>
    <w:rPr>
      <w:rFonts w:asciiTheme="majorHAnsi" w:eastAsiaTheme="majorEastAsia" w:hAnsiTheme="majorHAnsi" w:cstheme="majorBidi"/>
      <w:color w:val="1F497D" w:themeColor="text2"/>
      <w:spacing w:val="5"/>
      <w:kern w:val="28"/>
      <w:sz w:val="100"/>
      <w:szCs w:val="100"/>
      <w:lang w:val="en-US" w:eastAsia="en-US"/>
    </w:rPr>
  </w:style>
  <w:style w:type="character" w:styleId="Accentuationlgre">
    <w:name w:val="Subtle Emphasis"/>
    <w:basedOn w:val="Policepardfaut"/>
    <w:uiPriority w:val="19"/>
    <w:qFormat/>
    <w:rsid w:val="00450327"/>
    <w:rPr>
      <w:i/>
      <w:iCs/>
      <w:color w:val="4F81BD" w:themeColor="accent1"/>
    </w:rPr>
  </w:style>
  <w:style w:type="paragraph" w:customStyle="1" w:styleId="Default">
    <w:name w:val="Default"/>
    <w:rsid w:val="00310D1B"/>
    <w:pPr>
      <w:autoSpaceDE w:val="0"/>
      <w:autoSpaceDN w:val="0"/>
      <w:adjustRightInd w:val="0"/>
    </w:pPr>
    <w:rPr>
      <w:rFonts w:ascii="Arial" w:hAnsi="Arial" w:cs="Arial"/>
      <w:color w:val="000000"/>
    </w:rPr>
  </w:style>
  <w:style w:type="character" w:customStyle="1" w:styleId="Titre1Car">
    <w:name w:val="Titre 1 Car"/>
    <w:basedOn w:val="Policepardfaut"/>
    <w:link w:val="Titre1"/>
    <w:uiPriority w:val="9"/>
    <w:rsid w:val="00433106"/>
    <w:rPr>
      <w:rFonts w:ascii="Maven Pro" w:hAnsi="Maven Pro" w:cs="Arial"/>
      <w:b/>
      <w:caps/>
      <w:color w:val="3CB4E5"/>
      <w:szCs w:val="22"/>
      <w:lang w:eastAsia="en-US"/>
    </w:rPr>
  </w:style>
  <w:style w:type="paragraph" w:styleId="En-ttedetabledesmatires">
    <w:name w:val="TOC Heading"/>
    <w:basedOn w:val="Titre1"/>
    <w:next w:val="Normal"/>
    <w:uiPriority w:val="39"/>
    <w:unhideWhenUsed/>
    <w:qFormat/>
    <w:rsid w:val="00CB6F9A"/>
    <w:pPr>
      <w:keepNext/>
      <w:keepLines/>
      <w:spacing w:before="480" w:after="0" w:line="276" w:lineRule="auto"/>
      <w:contextualSpacing w:val="0"/>
      <w:jc w:val="left"/>
      <w:outlineLvl w:val="9"/>
    </w:pPr>
    <w:rPr>
      <w:rFonts w:asciiTheme="majorHAnsi" w:eastAsiaTheme="majorEastAsia" w:hAnsiTheme="majorHAnsi" w:cstheme="majorBidi"/>
      <w:bCs/>
      <w:color w:val="365F91" w:themeColor="accent1" w:themeShade="BF"/>
      <w:sz w:val="28"/>
      <w:szCs w:val="28"/>
      <w:lang w:val="fr-FR"/>
    </w:rPr>
  </w:style>
  <w:style w:type="paragraph" w:styleId="TM1">
    <w:name w:val="toc 1"/>
    <w:basedOn w:val="Normal"/>
    <w:next w:val="Normal"/>
    <w:autoRedefine/>
    <w:uiPriority w:val="39"/>
    <w:unhideWhenUsed/>
    <w:rsid w:val="00CB6F9A"/>
    <w:pPr>
      <w:spacing w:after="100"/>
    </w:pPr>
  </w:style>
  <w:style w:type="character" w:styleId="Numrodepage">
    <w:name w:val="page number"/>
    <w:basedOn w:val="Policepardfaut"/>
    <w:uiPriority w:val="99"/>
    <w:semiHidden/>
    <w:unhideWhenUsed/>
    <w:rsid w:val="003C62AA"/>
  </w:style>
  <w:style w:type="character" w:styleId="Mentionnonrsolue">
    <w:name w:val="Unresolved Mention"/>
    <w:basedOn w:val="Policepardfaut"/>
    <w:uiPriority w:val="99"/>
    <w:rsid w:val="00585725"/>
    <w:rPr>
      <w:color w:val="605E5C"/>
      <w:shd w:val="clear" w:color="auto" w:fill="E1DFDD"/>
    </w:rPr>
  </w:style>
  <w:style w:type="character" w:styleId="Mention">
    <w:name w:val="Mention"/>
    <w:basedOn w:val="Policepardfaut"/>
    <w:uiPriority w:val="99"/>
    <w:unhideWhenUsed/>
    <w:rsid w:val="002147E1"/>
    <w:rPr>
      <w:color w:val="2B579A"/>
      <w:shd w:val="clear" w:color="auto" w:fill="E1DFDD"/>
    </w:rPr>
  </w:style>
  <w:style w:type="character" w:styleId="Textedelespacerserv">
    <w:name w:val="Placeholder Text"/>
    <w:basedOn w:val="Policepardfaut"/>
    <w:uiPriority w:val="99"/>
    <w:semiHidden/>
    <w:rsid w:val="00616D9B"/>
    <w:rPr>
      <w:color w:val="808080"/>
    </w:rPr>
  </w:style>
  <w:style w:type="character" w:customStyle="1" w:styleId="Listederoulante">
    <w:name w:val="Liste deroulante"/>
    <w:basedOn w:val="Policepardfaut"/>
    <w:uiPriority w:val="1"/>
    <w:rsid w:val="00920A27"/>
    <w:rPr>
      <w:rFonts w:ascii="Arial" w:hAnsi="Arial"/>
      <w:sz w:val="20"/>
    </w:rPr>
  </w:style>
  <w:style w:type="paragraph" w:customStyle="1" w:styleId="pf0">
    <w:name w:val="pf0"/>
    <w:basedOn w:val="Normal"/>
    <w:rsid w:val="00864CB4"/>
    <w:pPr>
      <w:spacing w:before="100" w:beforeAutospacing="1" w:after="100" w:afterAutospacing="1"/>
    </w:pPr>
    <w:rPr>
      <w:rFonts w:ascii="Times New Roman" w:eastAsia="Times New Roman" w:hAnsi="Times New Roman"/>
      <w:sz w:val="24"/>
      <w:szCs w:val="24"/>
      <w:lang w:eastAsia="fr-CA"/>
    </w:rPr>
  </w:style>
  <w:style w:type="character" w:customStyle="1" w:styleId="cf01">
    <w:name w:val="cf01"/>
    <w:basedOn w:val="Policepardfaut"/>
    <w:rsid w:val="00864CB4"/>
    <w:rPr>
      <w:rFonts w:ascii="Segoe UI" w:hAnsi="Segoe UI" w:cs="Segoe UI" w:hint="default"/>
      <w:sz w:val="18"/>
      <w:szCs w:val="18"/>
    </w:rPr>
  </w:style>
  <w:style w:type="character" w:customStyle="1" w:styleId="Titre2Car">
    <w:name w:val="Titre 2 Car"/>
    <w:basedOn w:val="Policepardfaut"/>
    <w:link w:val="Titre2"/>
    <w:uiPriority w:val="9"/>
    <w:rsid w:val="00433106"/>
    <w:rPr>
      <w:rFonts w:ascii="Assistant" w:eastAsiaTheme="majorEastAsia" w:hAnsi="Assistant" w:cstheme="majorBidi"/>
      <w:b/>
      <w:color w:val="FFFFFF" w:themeColor="background1"/>
      <w:szCs w:val="26"/>
      <w:lang w:eastAsia="en-US"/>
    </w:rPr>
  </w:style>
  <w:style w:type="paragraph" w:customStyle="1" w:styleId="Paragraphedeliste1">
    <w:name w:val="Paragraphe de liste1"/>
    <w:basedOn w:val="Normal"/>
    <w:rsid w:val="004B1B42"/>
    <w:pPr>
      <w:spacing w:before="0" w:after="200" w:line="276" w:lineRule="auto"/>
      <w:ind w:left="720"/>
      <w:contextualSpacing/>
    </w:pPr>
    <w:rPr>
      <w:rFonts w:ascii="Calibri" w:eastAsia="Times New Roman" w:hAnsi="Calibri"/>
    </w:rPr>
  </w:style>
  <w:style w:type="character" w:customStyle="1" w:styleId="Style3">
    <w:name w:val="Style3"/>
    <w:basedOn w:val="Policepardfaut"/>
    <w:uiPriority w:val="1"/>
    <w:rsid w:val="004B1B42"/>
    <w:rPr>
      <w:rFonts w:asciiTheme="minorHAnsi" w:hAnsiTheme="minorHAnsi"/>
      <w:sz w:val="22"/>
    </w:rPr>
  </w:style>
  <w:style w:type="character" w:customStyle="1" w:styleId="ui-provider">
    <w:name w:val="ui-provider"/>
    <w:basedOn w:val="Policepardfaut"/>
    <w:rsid w:val="003C6C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416705">
      <w:bodyDiv w:val="1"/>
      <w:marLeft w:val="0"/>
      <w:marRight w:val="0"/>
      <w:marTop w:val="0"/>
      <w:marBottom w:val="0"/>
      <w:divBdr>
        <w:top w:val="none" w:sz="0" w:space="0" w:color="auto"/>
        <w:left w:val="none" w:sz="0" w:space="0" w:color="auto"/>
        <w:bottom w:val="none" w:sz="0" w:space="0" w:color="auto"/>
        <w:right w:val="none" w:sz="0" w:space="0" w:color="auto"/>
      </w:divBdr>
    </w:div>
    <w:div w:id="302734211">
      <w:bodyDiv w:val="1"/>
      <w:marLeft w:val="0"/>
      <w:marRight w:val="0"/>
      <w:marTop w:val="0"/>
      <w:marBottom w:val="0"/>
      <w:divBdr>
        <w:top w:val="none" w:sz="0" w:space="0" w:color="auto"/>
        <w:left w:val="none" w:sz="0" w:space="0" w:color="auto"/>
        <w:bottom w:val="none" w:sz="0" w:space="0" w:color="auto"/>
        <w:right w:val="none" w:sz="0" w:space="0" w:color="auto"/>
      </w:divBdr>
    </w:div>
    <w:div w:id="500858175">
      <w:bodyDiv w:val="1"/>
      <w:marLeft w:val="0"/>
      <w:marRight w:val="0"/>
      <w:marTop w:val="0"/>
      <w:marBottom w:val="0"/>
      <w:divBdr>
        <w:top w:val="none" w:sz="0" w:space="0" w:color="auto"/>
        <w:left w:val="none" w:sz="0" w:space="0" w:color="auto"/>
        <w:bottom w:val="none" w:sz="0" w:space="0" w:color="auto"/>
        <w:right w:val="none" w:sz="0" w:space="0" w:color="auto"/>
      </w:divBdr>
    </w:div>
    <w:div w:id="571701009">
      <w:bodyDiv w:val="1"/>
      <w:marLeft w:val="0"/>
      <w:marRight w:val="0"/>
      <w:marTop w:val="0"/>
      <w:marBottom w:val="0"/>
      <w:divBdr>
        <w:top w:val="none" w:sz="0" w:space="0" w:color="auto"/>
        <w:left w:val="none" w:sz="0" w:space="0" w:color="auto"/>
        <w:bottom w:val="none" w:sz="0" w:space="0" w:color="auto"/>
        <w:right w:val="none" w:sz="0" w:space="0" w:color="auto"/>
      </w:divBdr>
    </w:div>
    <w:div w:id="572203018">
      <w:bodyDiv w:val="1"/>
      <w:marLeft w:val="0"/>
      <w:marRight w:val="0"/>
      <w:marTop w:val="0"/>
      <w:marBottom w:val="0"/>
      <w:divBdr>
        <w:top w:val="none" w:sz="0" w:space="0" w:color="auto"/>
        <w:left w:val="none" w:sz="0" w:space="0" w:color="auto"/>
        <w:bottom w:val="none" w:sz="0" w:space="0" w:color="auto"/>
        <w:right w:val="none" w:sz="0" w:space="0" w:color="auto"/>
      </w:divBdr>
    </w:div>
    <w:div w:id="696197234">
      <w:bodyDiv w:val="1"/>
      <w:marLeft w:val="0"/>
      <w:marRight w:val="0"/>
      <w:marTop w:val="0"/>
      <w:marBottom w:val="0"/>
      <w:divBdr>
        <w:top w:val="none" w:sz="0" w:space="0" w:color="auto"/>
        <w:left w:val="none" w:sz="0" w:space="0" w:color="auto"/>
        <w:bottom w:val="none" w:sz="0" w:space="0" w:color="auto"/>
        <w:right w:val="none" w:sz="0" w:space="0" w:color="auto"/>
      </w:divBdr>
    </w:div>
    <w:div w:id="823592059">
      <w:bodyDiv w:val="1"/>
      <w:marLeft w:val="0"/>
      <w:marRight w:val="0"/>
      <w:marTop w:val="0"/>
      <w:marBottom w:val="0"/>
      <w:divBdr>
        <w:top w:val="none" w:sz="0" w:space="0" w:color="auto"/>
        <w:left w:val="none" w:sz="0" w:space="0" w:color="auto"/>
        <w:bottom w:val="none" w:sz="0" w:space="0" w:color="auto"/>
        <w:right w:val="none" w:sz="0" w:space="0" w:color="auto"/>
      </w:divBdr>
      <w:divsChild>
        <w:div w:id="1784686129">
          <w:marLeft w:val="1166"/>
          <w:marRight w:val="0"/>
          <w:marTop w:val="0"/>
          <w:marBottom w:val="240"/>
          <w:divBdr>
            <w:top w:val="none" w:sz="0" w:space="0" w:color="auto"/>
            <w:left w:val="none" w:sz="0" w:space="0" w:color="auto"/>
            <w:bottom w:val="none" w:sz="0" w:space="0" w:color="auto"/>
            <w:right w:val="none" w:sz="0" w:space="0" w:color="auto"/>
          </w:divBdr>
        </w:div>
      </w:divsChild>
    </w:div>
    <w:div w:id="1034504964">
      <w:bodyDiv w:val="1"/>
      <w:marLeft w:val="0"/>
      <w:marRight w:val="0"/>
      <w:marTop w:val="0"/>
      <w:marBottom w:val="0"/>
      <w:divBdr>
        <w:top w:val="none" w:sz="0" w:space="0" w:color="auto"/>
        <w:left w:val="none" w:sz="0" w:space="0" w:color="auto"/>
        <w:bottom w:val="none" w:sz="0" w:space="0" w:color="auto"/>
        <w:right w:val="none" w:sz="0" w:space="0" w:color="auto"/>
      </w:divBdr>
    </w:div>
    <w:div w:id="1214927579">
      <w:bodyDiv w:val="1"/>
      <w:marLeft w:val="0"/>
      <w:marRight w:val="0"/>
      <w:marTop w:val="0"/>
      <w:marBottom w:val="0"/>
      <w:divBdr>
        <w:top w:val="none" w:sz="0" w:space="0" w:color="auto"/>
        <w:left w:val="none" w:sz="0" w:space="0" w:color="auto"/>
        <w:bottom w:val="none" w:sz="0" w:space="0" w:color="auto"/>
        <w:right w:val="none" w:sz="0" w:space="0" w:color="auto"/>
      </w:divBdr>
    </w:div>
    <w:div w:id="1303268028">
      <w:bodyDiv w:val="1"/>
      <w:marLeft w:val="0"/>
      <w:marRight w:val="0"/>
      <w:marTop w:val="0"/>
      <w:marBottom w:val="0"/>
      <w:divBdr>
        <w:top w:val="none" w:sz="0" w:space="0" w:color="auto"/>
        <w:left w:val="none" w:sz="0" w:space="0" w:color="auto"/>
        <w:bottom w:val="none" w:sz="0" w:space="0" w:color="auto"/>
        <w:right w:val="none" w:sz="0" w:space="0" w:color="auto"/>
      </w:divBdr>
    </w:div>
    <w:div w:id="1405689249">
      <w:bodyDiv w:val="1"/>
      <w:marLeft w:val="0"/>
      <w:marRight w:val="0"/>
      <w:marTop w:val="0"/>
      <w:marBottom w:val="0"/>
      <w:divBdr>
        <w:top w:val="none" w:sz="0" w:space="0" w:color="auto"/>
        <w:left w:val="none" w:sz="0" w:space="0" w:color="auto"/>
        <w:bottom w:val="none" w:sz="0" w:space="0" w:color="auto"/>
        <w:right w:val="none" w:sz="0" w:space="0" w:color="auto"/>
      </w:divBdr>
    </w:div>
    <w:div w:id="1525053918">
      <w:bodyDiv w:val="1"/>
      <w:marLeft w:val="0"/>
      <w:marRight w:val="0"/>
      <w:marTop w:val="0"/>
      <w:marBottom w:val="0"/>
      <w:divBdr>
        <w:top w:val="none" w:sz="0" w:space="0" w:color="auto"/>
        <w:left w:val="none" w:sz="0" w:space="0" w:color="auto"/>
        <w:bottom w:val="none" w:sz="0" w:space="0" w:color="auto"/>
        <w:right w:val="none" w:sz="0" w:space="0" w:color="auto"/>
      </w:divBdr>
    </w:div>
    <w:div w:id="1710492811">
      <w:bodyDiv w:val="1"/>
      <w:marLeft w:val="0"/>
      <w:marRight w:val="0"/>
      <w:marTop w:val="0"/>
      <w:marBottom w:val="0"/>
      <w:divBdr>
        <w:top w:val="none" w:sz="0" w:space="0" w:color="auto"/>
        <w:left w:val="none" w:sz="0" w:space="0" w:color="auto"/>
        <w:bottom w:val="none" w:sz="0" w:space="0" w:color="auto"/>
        <w:right w:val="none" w:sz="0" w:space="0" w:color="auto"/>
      </w:divBdr>
    </w:div>
    <w:div w:id="1722484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jet@innovee.quebe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jet@innovee.quebec"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iso.org/iso/fr/catalogue_detail.htm?csnumber=5606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DF32FE5E194F6C959FA07F29C6B96C"/>
        <w:category>
          <w:name w:val="Général"/>
          <w:gallery w:val="placeholder"/>
        </w:category>
        <w:types>
          <w:type w:val="bbPlcHdr"/>
        </w:types>
        <w:behaviors>
          <w:behavior w:val="content"/>
        </w:behaviors>
        <w:guid w:val="{1B5F9E6F-2CB7-4698-BFC1-2B585E1A44F0}"/>
      </w:docPartPr>
      <w:docPartBody>
        <w:p w:rsidR="00AC75CF" w:rsidRDefault="0042212B" w:rsidP="0042212B">
          <w:pPr>
            <w:pStyle w:val="DBDF32FE5E194F6C959FA07F29C6B96C1"/>
          </w:pPr>
          <w:r w:rsidRPr="00BD57B7">
            <w:rPr>
              <w:rFonts w:ascii="Calibri" w:eastAsia="Times New Roman" w:hAnsi="Calibri"/>
              <w:color w:val="808080"/>
            </w:rPr>
            <w:t>Texte</w:t>
          </w:r>
        </w:p>
      </w:docPartBody>
    </w:docPart>
    <w:docPart>
      <w:docPartPr>
        <w:name w:val="05893E91C01D4B4B8AABFB5685E3C1BC"/>
        <w:category>
          <w:name w:val="Général"/>
          <w:gallery w:val="placeholder"/>
        </w:category>
        <w:types>
          <w:type w:val="bbPlcHdr"/>
        </w:types>
        <w:behaviors>
          <w:behavior w:val="content"/>
        </w:behaviors>
        <w:guid w:val="{32C7BE46-D841-4A8C-93A8-FC9EF7CFCC7A}"/>
      </w:docPartPr>
      <w:docPartBody>
        <w:p w:rsidR="00AC75CF" w:rsidRDefault="0042212B" w:rsidP="0042212B">
          <w:pPr>
            <w:pStyle w:val="05893E91C01D4B4B8AABFB5685E3C1BC1"/>
          </w:pPr>
          <w:r w:rsidRPr="00BD57B7">
            <w:rPr>
              <w:rFonts w:ascii="Calibri" w:eastAsia="Times New Roman" w:hAnsi="Calibri"/>
              <w:color w:val="808080"/>
            </w:rPr>
            <w:t>Texte</w:t>
          </w:r>
        </w:p>
      </w:docPartBody>
    </w:docPart>
    <w:docPart>
      <w:docPartPr>
        <w:name w:val="23B0F3DF63654FEC9AAC5A2D6EAD0BF8"/>
        <w:category>
          <w:name w:val="Général"/>
          <w:gallery w:val="placeholder"/>
        </w:category>
        <w:types>
          <w:type w:val="bbPlcHdr"/>
        </w:types>
        <w:behaviors>
          <w:behavior w:val="content"/>
        </w:behaviors>
        <w:guid w:val="{6E2814F5-9905-4E29-AF9A-A4ED1FDF3358}"/>
      </w:docPartPr>
      <w:docPartBody>
        <w:p w:rsidR="00AC75CF" w:rsidRDefault="0042212B" w:rsidP="0042212B">
          <w:pPr>
            <w:pStyle w:val="23B0F3DF63654FEC9AAC5A2D6EAD0BF81"/>
          </w:pPr>
          <w:r w:rsidRPr="00BD57B7">
            <w:rPr>
              <w:rFonts w:ascii="Calibri" w:eastAsia="Times New Roman" w:hAnsi="Calibri"/>
              <w:color w:val="808080"/>
            </w:rPr>
            <w:t>Texte</w:t>
          </w:r>
        </w:p>
      </w:docPartBody>
    </w:docPart>
    <w:docPart>
      <w:docPartPr>
        <w:name w:val="181079EA360E47B19C5034DAA3923788"/>
        <w:category>
          <w:name w:val="Général"/>
          <w:gallery w:val="placeholder"/>
        </w:category>
        <w:types>
          <w:type w:val="bbPlcHdr"/>
        </w:types>
        <w:behaviors>
          <w:behavior w:val="content"/>
        </w:behaviors>
        <w:guid w:val="{64B571C9-BE4B-4FAC-91CB-B5E23A034C03}"/>
      </w:docPartPr>
      <w:docPartBody>
        <w:p w:rsidR="00AC75CF" w:rsidRDefault="0042212B" w:rsidP="0042212B">
          <w:pPr>
            <w:pStyle w:val="181079EA360E47B19C5034DAA39237881"/>
          </w:pPr>
          <w:r w:rsidRPr="00BD57B7">
            <w:rPr>
              <w:rFonts w:ascii="Calibri" w:eastAsia="Times New Roman" w:hAnsi="Calibri"/>
              <w:color w:val="808080"/>
            </w:rPr>
            <w:t>Texte</w:t>
          </w:r>
        </w:p>
      </w:docPartBody>
    </w:docPart>
    <w:docPart>
      <w:docPartPr>
        <w:name w:val="686B654663764EEEAD468E0BE26E5620"/>
        <w:category>
          <w:name w:val="Général"/>
          <w:gallery w:val="placeholder"/>
        </w:category>
        <w:types>
          <w:type w:val="bbPlcHdr"/>
        </w:types>
        <w:behaviors>
          <w:behavior w:val="content"/>
        </w:behaviors>
        <w:guid w:val="{55A68E0B-E8D4-4DF4-B2E4-73FA45BB68B2}"/>
      </w:docPartPr>
      <w:docPartBody>
        <w:p w:rsidR="00AC75CF" w:rsidRDefault="0042212B" w:rsidP="0042212B">
          <w:pPr>
            <w:pStyle w:val="686B654663764EEEAD468E0BE26E56201"/>
          </w:pPr>
          <w:r w:rsidRPr="00BD57B7">
            <w:rPr>
              <w:rFonts w:ascii="Calibri" w:eastAsia="Times New Roman" w:hAnsi="Calibri"/>
              <w:color w:val="808080"/>
            </w:rPr>
            <w:t>Texte</w:t>
          </w:r>
        </w:p>
      </w:docPartBody>
    </w:docPart>
    <w:docPart>
      <w:docPartPr>
        <w:name w:val="659DBA34E19E46A3A8F46C35B4229C16"/>
        <w:category>
          <w:name w:val="Général"/>
          <w:gallery w:val="placeholder"/>
        </w:category>
        <w:types>
          <w:type w:val="bbPlcHdr"/>
        </w:types>
        <w:behaviors>
          <w:behavior w:val="content"/>
        </w:behaviors>
        <w:guid w:val="{BF0B8B46-DB69-475D-BECC-4D50DBE4C2E9}"/>
      </w:docPartPr>
      <w:docPartBody>
        <w:p w:rsidR="00AC75CF" w:rsidRDefault="0042212B" w:rsidP="0042212B">
          <w:pPr>
            <w:pStyle w:val="659DBA34E19E46A3A8F46C35B4229C161"/>
          </w:pPr>
          <w:r w:rsidRPr="00BD57B7">
            <w:rPr>
              <w:rFonts w:ascii="Calibri" w:eastAsia="Times New Roman" w:hAnsi="Calibri"/>
              <w:color w:val="808080"/>
            </w:rPr>
            <w:t>Texte</w:t>
          </w:r>
        </w:p>
      </w:docPartBody>
    </w:docPart>
    <w:docPart>
      <w:docPartPr>
        <w:name w:val="856A095F42C84D619E24FEBC32AFB2A3"/>
        <w:category>
          <w:name w:val="Général"/>
          <w:gallery w:val="placeholder"/>
        </w:category>
        <w:types>
          <w:type w:val="bbPlcHdr"/>
        </w:types>
        <w:behaviors>
          <w:behavior w:val="content"/>
        </w:behaviors>
        <w:guid w:val="{AA316237-565F-4087-8013-CA823690793A}"/>
      </w:docPartPr>
      <w:docPartBody>
        <w:p w:rsidR="00AC75CF" w:rsidRDefault="0042212B" w:rsidP="0042212B">
          <w:pPr>
            <w:pStyle w:val="856A095F42C84D619E24FEBC32AFB2A31"/>
          </w:pPr>
          <w:r w:rsidRPr="00BD57B7">
            <w:rPr>
              <w:rFonts w:ascii="Calibri" w:eastAsia="Times New Roman" w:hAnsi="Calibri"/>
              <w:color w:val="808080"/>
            </w:rPr>
            <w:t>Texte</w:t>
          </w:r>
        </w:p>
      </w:docPartBody>
    </w:docPart>
    <w:docPart>
      <w:docPartPr>
        <w:name w:val="3C84FD55053D4739B4419EDE7E2514CA"/>
        <w:category>
          <w:name w:val="Général"/>
          <w:gallery w:val="placeholder"/>
        </w:category>
        <w:types>
          <w:type w:val="bbPlcHdr"/>
        </w:types>
        <w:behaviors>
          <w:behavior w:val="content"/>
        </w:behaviors>
        <w:guid w:val="{FC512387-C12C-4F2F-AE50-840740EE8F92}"/>
      </w:docPartPr>
      <w:docPartBody>
        <w:p w:rsidR="00AC75CF" w:rsidRDefault="0042212B" w:rsidP="0042212B">
          <w:pPr>
            <w:pStyle w:val="3C84FD55053D4739B4419EDE7E2514CA1"/>
          </w:pPr>
          <w:r w:rsidRPr="00BD57B7">
            <w:rPr>
              <w:rFonts w:ascii="Calibri" w:eastAsia="Times New Roman" w:hAnsi="Calibri"/>
              <w:color w:val="808080"/>
            </w:rPr>
            <w:t>Sélectionnez la date</w:t>
          </w:r>
        </w:p>
      </w:docPartBody>
    </w:docPart>
    <w:docPart>
      <w:docPartPr>
        <w:name w:val="8AE11094BC874D349E531716DB60DC11"/>
        <w:category>
          <w:name w:val="Général"/>
          <w:gallery w:val="placeholder"/>
        </w:category>
        <w:types>
          <w:type w:val="bbPlcHdr"/>
        </w:types>
        <w:behaviors>
          <w:behavior w:val="content"/>
        </w:behaviors>
        <w:guid w:val="{E8213D29-5EFF-4FDC-AF87-FA7278E37914}"/>
      </w:docPartPr>
      <w:docPartBody>
        <w:p w:rsidR="00AC75CF" w:rsidRDefault="0042212B" w:rsidP="0042212B">
          <w:pPr>
            <w:pStyle w:val="8AE11094BC874D349E531716DB60DC111"/>
          </w:pPr>
          <w:r w:rsidRPr="00BD57B7">
            <w:rPr>
              <w:rFonts w:ascii="Calibri" w:eastAsia="Times New Roman" w:hAnsi="Calibri"/>
              <w:color w:val="808080"/>
            </w:rPr>
            <w:t>Texte</w:t>
          </w:r>
        </w:p>
      </w:docPartBody>
    </w:docPart>
    <w:docPart>
      <w:docPartPr>
        <w:name w:val="6693B88E6664412F916EF4B0CFC342A9"/>
        <w:category>
          <w:name w:val="Général"/>
          <w:gallery w:val="placeholder"/>
        </w:category>
        <w:types>
          <w:type w:val="bbPlcHdr"/>
        </w:types>
        <w:behaviors>
          <w:behavior w:val="content"/>
        </w:behaviors>
        <w:guid w:val="{A25033F3-92E9-4570-915F-4BF2243ADC60}"/>
      </w:docPartPr>
      <w:docPartBody>
        <w:p w:rsidR="00AC75CF" w:rsidRDefault="0042212B" w:rsidP="0042212B">
          <w:pPr>
            <w:pStyle w:val="6693B88E6664412F916EF4B0CFC342A91"/>
          </w:pPr>
          <w:r w:rsidRPr="00BD57B7">
            <w:rPr>
              <w:rFonts w:ascii="Calibri" w:eastAsia="Times New Roman" w:hAnsi="Calibri"/>
              <w:color w:val="808080"/>
            </w:rPr>
            <w:t>Texte</w:t>
          </w:r>
        </w:p>
      </w:docPartBody>
    </w:docPart>
    <w:docPart>
      <w:docPartPr>
        <w:name w:val="E13A7B152A774FEB8E4E9E9487C3F21B"/>
        <w:category>
          <w:name w:val="Général"/>
          <w:gallery w:val="placeholder"/>
        </w:category>
        <w:types>
          <w:type w:val="bbPlcHdr"/>
        </w:types>
        <w:behaviors>
          <w:behavior w:val="content"/>
        </w:behaviors>
        <w:guid w:val="{070B11B1-C5E4-44F8-B908-283F2A01C744}"/>
      </w:docPartPr>
      <w:docPartBody>
        <w:p w:rsidR="00AC75CF" w:rsidRDefault="0042212B" w:rsidP="0042212B">
          <w:pPr>
            <w:pStyle w:val="E13A7B152A774FEB8E4E9E9487C3F21B1"/>
          </w:pPr>
          <w:r w:rsidRPr="00BD57B7">
            <w:rPr>
              <w:rFonts w:ascii="Calibri" w:eastAsia="Times New Roman" w:hAnsi="Calibri"/>
              <w:color w:val="808080"/>
            </w:rPr>
            <w:t>Numéro téléphone</w:t>
          </w:r>
        </w:p>
      </w:docPartBody>
    </w:docPart>
    <w:docPart>
      <w:docPartPr>
        <w:name w:val="CED588E7FCF94941B1FB94A967180F50"/>
        <w:category>
          <w:name w:val="Général"/>
          <w:gallery w:val="placeholder"/>
        </w:category>
        <w:types>
          <w:type w:val="bbPlcHdr"/>
        </w:types>
        <w:behaviors>
          <w:behavior w:val="content"/>
        </w:behaviors>
        <w:guid w:val="{4342FF97-7171-411D-9477-557511646F67}"/>
      </w:docPartPr>
      <w:docPartBody>
        <w:p w:rsidR="00AC75CF" w:rsidRDefault="0042212B" w:rsidP="0042212B">
          <w:pPr>
            <w:pStyle w:val="CED588E7FCF94941B1FB94A967180F501"/>
          </w:pPr>
          <w:r w:rsidRPr="00BD57B7">
            <w:rPr>
              <w:rFonts w:ascii="Calibri" w:eastAsia="Times New Roman" w:hAnsi="Calibri"/>
              <w:color w:val="808080"/>
            </w:rPr>
            <w:t>No. poste</w:t>
          </w:r>
        </w:p>
      </w:docPartBody>
    </w:docPart>
    <w:docPart>
      <w:docPartPr>
        <w:name w:val="13B424349E15499BB824BFCB88A6C7BA"/>
        <w:category>
          <w:name w:val="Général"/>
          <w:gallery w:val="placeholder"/>
        </w:category>
        <w:types>
          <w:type w:val="bbPlcHdr"/>
        </w:types>
        <w:behaviors>
          <w:behavior w:val="content"/>
        </w:behaviors>
        <w:guid w:val="{330E305E-912B-408B-8289-D9E6CF38DB03}"/>
      </w:docPartPr>
      <w:docPartBody>
        <w:p w:rsidR="00AC75CF" w:rsidRDefault="0042212B" w:rsidP="0042212B">
          <w:pPr>
            <w:pStyle w:val="13B424349E15499BB824BFCB88A6C7BA1"/>
          </w:pPr>
          <w:r w:rsidRPr="00BD57B7">
            <w:rPr>
              <w:rFonts w:ascii="Calibri" w:eastAsia="Times New Roman" w:hAnsi="Calibri"/>
              <w:color w:val="808080"/>
            </w:rPr>
            <w:t>Adresse courriel</w:t>
          </w:r>
        </w:p>
      </w:docPartBody>
    </w:docPart>
    <w:docPart>
      <w:docPartPr>
        <w:name w:val="FD6D023CA7C84D6DAA79514A38C4A957"/>
        <w:category>
          <w:name w:val="Général"/>
          <w:gallery w:val="placeholder"/>
        </w:category>
        <w:types>
          <w:type w:val="bbPlcHdr"/>
        </w:types>
        <w:behaviors>
          <w:behavior w:val="content"/>
        </w:behaviors>
        <w:guid w:val="{7F4F5F44-4647-4DC9-8045-557F5AA849A1}"/>
      </w:docPartPr>
      <w:docPartBody>
        <w:p w:rsidR="00AC75CF" w:rsidRDefault="0042212B" w:rsidP="0042212B">
          <w:pPr>
            <w:pStyle w:val="FD6D023CA7C84D6DAA79514A38C4A9571"/>
          </w:pPr>
          <w:r w:rsidRPr="00BD57B7">
            <w:rPr>
              <w:rFonts w:ascii="Calibri" w:eastAsia="Times New Roman" w:hAnsi="Calibri"/>
              <w:color w:val="808080"/>
            </w:rPr>
            <w:t>Texte</w:t>
          </w:r>
        </w:p>
      </w:docPartBody>
    </w:docPart>
    <w:docPart>
      <w:docPartPr>
        <w:name w:val="640279CD1D69481D8E82353981CD0F04"/>
        <w:category>
          <w:name w:val="Général"/>
          <w:gallery w:val="placeholder"/>
        </w:category>
        <w:types>
          <w:type w:val="bbPlcHdr"/>
        </w:types>
        <w:behaviors>
          <w:behavior w:val="content"/>
        </w:behaviors>
        <w:guid w:val="{F6021E21-9AD7-47E4-A525-892956ACE551}"/>
      </w:docPartPr>
      <w:docPartBody>
        <w:p w:rsidR="00AC75CF" w:rsidRDefault="0042212B" w:rsidP="0042212B">
          <w:pPr>
            <w:pStyle w:val="640279CD1D69481D8E82353981CD0F041"/>
          </w:pPr>
          <w:r w:rsidRPr="00BD57B7">
            <w:rPr>
              <w:rFonts w:ascii="Calibri" w:eastAsia="Times New Roman" w:hAnsi="Calibri"/>
              <w:color w:val="808080"/>
            </w:rPr>
            <w:t>Texte</w:t>
          </w:r>
        </w:p>
      </w:docPartBody>
    </w:docPart>
    <w:docPart>
      <w:docPartPr>
        <w:name w:val="D847D881A75C45ADA58149921A56713E"/>
        <w:category>
          <w:name w:val="Général"/>
          <w:gallery w:val="placeholder"/>
        </w:category>
        <w:types>
          <w:type w:val="bbPlcHdr"/>
        </w:types>
        <w:behaviors>
          <w:behavior w:val="content"/>
        </w:behaviors>
        <w:guid w:val="{25B153AC-8969-4350-9C26-812D893012B7}"/>
      </w:docPartPr>
      <w:docPartBody>
        <w:p w:rsidR="00AC75CF" w:rsidRDefault="0042212B" w:rsidP="0042212B">
          <w:pPr>
            <w:pStyle w:val="D847D881A75C45ADA58149921A56713E1"/>
          </w:pPr>
          <w:r w:rsidRPr="00BD57B7">
            <w:rPr>
              <w:rFonts w:ascii="Calibri" w:eastAsia="Times New Roman" w:hAnsi="Calibri"/>
              <w:color w:val="808080"/>
            </w:rPr>
            <w:t>Texte</w:t>
          </w:r>
        </w:p>
      </w:docPartBody>
    </w:docPart>
    <w:docPart>
      <w:docPartPr>
        <w:name w:val="B5CAC96276424D059C3B8180D500961D"/>
        <w:category>
          <w:name w:val="Général"/>
          <w:gallery w:val="placeholder"/>
        </w:category>
        <w:types>
          <w:type w:val="bbPlcHdr"/>
        </w:types>
        <w:behaviors>
          <w:behavior w:val="content"/>
        </w:behaviors>
        <w:guid w:val="{725254C4-4DEE-44B0-AEE8-810B0B975E7D}"/>
      </w:docPartPr>
      <w:docPartBody>
        <w:p w:rsidR="00AC75CF" w:rsidRDefault="0042212B" w:rsidP="0042212B">
          <w:pPr>
            <w:pStyle w:val="B5CAC96276424D059C3B8180D500961D1"/>
          </w:pPr>
          <w:r w:rsidRPr="00BD57B7">
            <w:rPr>
              <w:rFonts w:ascii="Calibri" w:eastAsia="Times New Roman" w:hAnsi="Calibri"/>
              <w:color w:val="808080"/>
            </w:rPr>
            <w:t>Texte</w:t>
          </w:r>
        </w:p>
      </w:docPartBody>
    </w:docPart>
    <w:docPart>
      <w:docPartPr>
        <w:name w:val="0423E78879654A9E92CB039CBECAD25A"/>
        <w:category>
          <w:name w:val="Général"/>
          <w:gallery w:val="placeholder"/>
        </w:category>
        <w:types>
          <w:type w:val="bbPlcHdr"/>
        </w:types>
        <w:behaviors>
          <w:behavior w:val="content"/>
        </w:behaviors>
        <w:guid w:val="{F34D185A-86D2-47AE-888D-7204057458EA}"/>
      </w:docPartPr>
      <w:docPartBody>
        <w:p w:rsidR="00AC75CF" w:rsidRDefault="0042212B" w:rsidP="0042212B">
          <w:pPr>
            <w:pStyle w:val="0423E78879654A9E92CB039CBECAD25A1"/>
          </w:pPr>
          <w:r w:rsidRPr="00BD57B7">
            <w:rPr>
              <w:rFonts w:ascii="Calibri" w:eastAsia="Times New Roman" w:hAnsi="Calibri"/>
              <w:color w:val="808080"/>
            </w:rPr>
            <w:t>Texte</w:t>
          </w:r>
        </w:p>
      </w:docPartBody>
    </w:docPart>
    <w:docPart>
      <w:docPartPr>
        <w:name w:val="63143D0D641C4ECA8E5509BE47BBFC06"/>
        <w:category>
          <w:name w:val="Général"/>
          <w:gallery w:val="placeholder"/>
        </w:category>
        <w:types>
          <w:type w:val="bbPlcHdr"/>
        </w:types>
        <w:behaviors>
          <w:behavior w:val="content"/>
        </w:behaviors>
        <w:guid w:val="{A516CD94-2192-4885-9980-F2A5BE82666C}"/>
      </w:docPartPr>
      <w:docPartBody>
        <w:p w:rsidR="00AC75CF" w:rsidRDefault="0042212B" w:rsidP="0042212B">
          <w:pPr>
            <w:pStyle w:val="63143D0D641C4ECA8E5509BE47BBFC061"/>
          </w:pPr>
          <w:r w:rsidRPr="00BD57B7">
            <w:rPr>
              <w:rFonts w:ascii="Calibri" w:eastAsia="Times New Roman" w:hAnsi="Calibri"/>
              <w:color w:val="808080"/>
            </w:rPr>
            <w:t>Texte</w:t>
          </w:r>
        </w:p>
      </w:docPartBody>
    </w:docPart>
    <w:docPart>
      <w:docPartPr>
        <w:name w:val="A58683A75EA946788E4EA0DC1AE18119"/>
        <w:category>
          <w:name w:val="Général"/>
          <w:gallery w:val="placeholder"/>
        </w:category>
        <w:types>
          <w:type w:val="bbPlcHdr"/>
        </w:types>
        <w:behaviors>
          <w:behavior w:val="content"/>
        </w:behaviors>
        <w:guid w:val="{E7361F30-C708-42F0-A65D-82719DEAE4A9}"/>
      </w:docPartPr>
      <w:docPartBody>
        <w:p w:rsidR="00AC75CF" w:rsidRDefault="0042212B" w:rsidP="0042212B">
          <w:pPr>
            <w:pStyle w:val="A58683A75EA946788E4EA0DC1AE181191"/>
          </w:pPr>
          <w:r w:rsidRPr="00BD57B7">
            <w:rPr>
              <w:rFonts w:ascii="Calibri" w:eastAsia="Times New Roman" w:hAnsi="Calibri"/>
              <w:color w:val="808080"/>
            </w:rPr>
            <w:t>Texte</w:t>
          </w:r>
        </w:p>
      </w:docPartBody>
    </w:docPart>
    <w:docPart>
      <w:docPartPr>
        <w:name w:val="6A1BBC80A63A429CB417F5E5EFA01D7D"/>
        <w:category>
          <w:name w:val="Général"/>
          <w:gallery w:val="placeholder"/>
        </w:category>
        <w:types>
          <w:type w:val="bbPlcHdr"/>
        </w:types>
        <w:behaviors>
          <w:behavior w:val="content"/>
        </w:behaviors>
        <w:guid w:val="{C78FA3F0-E9EB-4E5D-B40F-0F0DFD26BCFB}"/>
      </w:docPartPr>
      <w:docPartBody>
        <w:p w:rsidR="00AC75CF" w:rsidRDefault="0042212B" w:rsidP="0042212B">
          <w:pPr>
            <w:pStyle w:val="6A1BBC80A63A429CB417F5E5EFA01D7D1"/>
          </w:pPr>
          <w:r w:rsidRPr="00BD57B7">
            <w:rPr>
              <w:rFonts w:ascii="Calibri" w:eastAsia="Times New Roman" w:hAnsi="Calibri"/>
              <w:color w:val="808080"/>
            </w:rPr>
            <w:t>Sélectionnez la date</w:t>
          </w:r>
        </w:p>
      </w:docPartBody>
    </w:docPart>
    <w:docPart>
      <w:docPartPr>
        <w:name w:val="94CC8FAB452C4C76915888A8AC1AFDD6"/>
        <w:category>
          <w:name w:val="Général"/>
          <w:gallery w:val="placeholder"/>
        </w:category>
        <w:types>
          <w:type w:val="bbPlcHdr"/>
        </w:types>
        <w:behaviors>
          <w:behavior w:val="content"/>
        </w:behaviors>
        <w:guid w:val="{97982E0C-78B6-4C1B-9374-36B551E399EC}"/>
      </w:docPartPr>
      <w:docPartBody>
        <w:p w:rsidR="00AC75CF" w:rsidRDefault="0042212B" w:rsidP="0042212B">
          <w:pPr>
            <w:pStyle w:val="94CC8FAB452C4C76915888A8AC1AFDD61"/>
          </w:pPr>
          <w:r w:rsidRPr="00BD57B7">
            <w:rPr>
              <w:rFonts w:ascii="Calibri" w:eastAsia="Times New Roman" w:hAnsi="Calibri"/>
              <w:color w:val="808080"/>
            </w:rPr>
            <w:t>Choisissez un élément.</w:t>
          </w:r>
        </w:p>
      </w:docPartBody>
    </w:docPart>
    <w:docPart>
      <w:docPartPr>
        <w:name w:val="137A263CA6D44B6BA6E3B2EA18D004D6"/>
        <w:category>
          <w:name w:val="Général"/>
          <w:gallery w:val="placeholder"/>
        </w:category>
        <w:types>
          <w:type w:val="bbPlcHdr"/>
        </w:types>
        <w:behaviors>
          <w:behavior w:val="content"/>
        </w:behaviors>
        <w:guid w:val="{CD059F7D-B343-46CE-8DD3-DF748FDF4710}"/>
      </w:docPartPr>
      <w:docPartBody>
        <w:p w:rsidR="00AC75CF" w:rsidRDefault="0042212B" w:rsidP="0042212B">
          <w:pPr>
            <w:pStyle w:val="137A263CA6D44B6BA6E3B2EA18D004D61"/>
          </w:pPr>
          <w:r w:rsidRPr="00BD57B7">
            <w:rPr>
              <w:rFonts w:ascii="Calibri" w:eastAsia="Times New Roman" w:hAnsi="Calibri"/>
              <w:color w:val="808080"/>
            </w:rPr>
            <w:t>Texte</w:t>
          </w:r>
        </w:p>
      </w:docPartBody>
    </w:docPart>
    <w:docPart>
      <w:docPartPr>
        <w:name w:val="D6B2EA1A3EE94624939A8693B8480B35"/>
        <w:category>
          <w:name w:val="Général"/>
          <w:gallery w:val="placeholder"/>
        </w:category>
        <w:types>
          <w:type w:val="bbPlcHdr"/>
        </w:types>
        <w:behaviors>
          <w:behavior w:val="content"/>
        </w:behaviors>
        <w:guid w:val="{3247FC6A-B501-4E10-AE6B-B2F1543B7841}"/>
      </w:docPartPr>
      <w:docPartBody>
        <w:p w:rsidR="00AC75CF" w:rsidRDefault="0042212B" w:rsidP="0042212B">
          <w:pPr>
            <w:pStyle w:val="D6B2EA1A3EE94624939A8693B8480B351"/>
          </w:pPr>
          <w:r w:rsidRPr="00BD57B7">
            <w:rPr>
              <w:rFonts w:ascii="Calibri" w:eastAsia="Times New Roman" w:hAnsi="Calibri"/>
              <w:color w:val="808080"/>
            </w:rPr>
            <w:t>Texte</w:t>
          </w:r>
        </w:p>
      </w:docPartBody>
    </w:docPart>
    <w:docPart>
      <w:docPartPr>
        <w:name w:val="3786953EA08E4EE3AC1B87159EDD04C4"/>
        <w:category>
          <w:name w:val="Général"/>
          <w:gallery w:val="placeholder"/>
        </w:category>
        <w:types>
          <w:type w:val="bbPlcHdr"/>
        </w:types>
        <w:behaviors>
          <w:behavior w:val="content"/>
        </w:behaviors>
        <w:guid w:val="{386CEF1F-7587-4273-8CE7-D39D911F0F64}"/>
      </w:docPartPr>
      <w:docPartBody>
        <w:p w:rsidR="00AC75CF" w:rsidRDefault="0042212B" w:rsidP="0042212B">
          <w:pPr>
            <w:pStyle w:val="3786953EA08E4EE3AC1B87159EDD04C41"/>
          </w:pPr>
          <w:r w:rsidRPr="00BD57B7">
            <w:rPr>
              <w:rFonts w:ascii="Calibri" w:eastAsia="Times New Roman" w:hAnsi="Calibri"/>
              <w:color w:val="808080"/>
            </w:rPr>
            <w:t>Texte</w:t>
          </w:r>
        </w:p>
      </w:docPartBody>
    </w:docPart>
    <w:docPart>
      <w:docPartPr>
        <w:name w:val="1B46268411FA41AEA55894D2A7140D4D"/>
        <w:category>
          <w:name w:val="Général"/>
          <w:gallery w:val="placeholder"/>
        </w:category>
        <w:types>
          <w:type w:val="bbPlcHdr"/>
        </w:types>
        <w:behaviors>
          <w:behavior w:val="content"/>
        </w:behaviors>
        <w:guid w:val="{A038D3AC-7963-4E4B-8054-B12CF4486B38}"/>
      </w:docPartPr>
      <w:docPartBody>
        <w:p w:rsidR="00AC75CF" w:rsidRDefault="0042212B" w:rsidP="0042212B">
          <w:pPr>
            <w:pStyle w:val="1B46268411FA41AEA55894D2A7140D4D1"/>
          </w:pPr>
          <w:r w:rsidRPr="00BD57B7">
            <w:rPr>
              <w:rFonts w:ascii="Calibri" w:eastAsia="Times New Roman" w:hAnsi="Calibri"/>
              <w:color w:val="808080"/>
            </w:rPr>
            <w:t>Numéro téléphone</w:t>
          </w:r>
        </w:p>
      </w:docPartBody>
    </w:docPart>
    <w:docPart>
      <w:docPartPr>
        <w:name w:val="2DAEFF8951B94895A668BE3BB2301E4B"/>
        <w:category>
          <w:name w:val="Général"/>
          <w:gallery w:val="placeholder"/>
        </w:category>
        <w:types>
          <w:type w:val="bbPlcHdr"/>
        </w:types>
        <w:behaviors>
          <w:behavior w:val="content"/>
        </w:behaviors>
        <w:guid w:val="{0C7290DD-BA68-4E67-8B7D-E29ABC2D894D}"/>
      </w:docPartPr>
      <w:docPartBody>
        <w:p w:rsidR="00AC75CF" w:rsidRDefault="0042212B" w:rsidP="0042212B">
          <w:pPr>
            <w:pStyle w:val="2DAEFF8951B94895A668BE3BB2301E4B1"/>
          </w:pPr>
          <w:r w:rsidRPr="00BD57B7">
            <w:rPr>
              <w:rFonts w:ascii="Calibri" w:eastAsia="Times New Roman" w:hAnsi="Calibri"/>
              <w:color w:val="808080"/>
            </w:rPr>
            <w:t>No. poste</w:t>
          </w:r>
        </w:p>
      </w:docPartBody>
    </w:docPart>
    <w:docPart>
      <w:docPartPr>
        <w:name w:val="4A36C717713B4EB181AE5875F6BA279A"/>
        <w:category>
          <w:name w:val="Général"/>
          <w:gallery w:val="placeholder"/>
        </w:category>
        <w:types>
          <w:type w:val="bbPlcHdr"/>
        </w:types>
        <w:behaviors>
          <w:behavior w:val="content"/>
        </w:behaviors>
        <w:guid w:val="{C027DADE-CE3D-483B-BE7C-57A51C76A4F9}"/>
      </w:docPartPr>
      <w:docPartBody>
        <w:p w:rsidR="00AC75CF" w:rsidRDefault="0042212B" w:rsidP="0042212B">
          <w:pPr>
            <w:pStyle w:val="4A36C717713B4EB181AE5875F6BA279A1"/>
          </w:pPr>
          <w:r w:rsidRPr="00BD57B7">
            <w:rPr>
              <w:rFonts w:ascii="Calibri" w:eastAsia="Times New Roman" w:hAnsi="Calibri"/>
              <w:color w:val="808080"/>
            </w:rPr>
            <w:t>Adresse courriel</w:t>
          </w:r>
        </w:p>
      </w:docPartBody>
    </w:docPart>
    <w:docPart>
      <w:docPartPr>
        <w:name w:val="728FE9F374314B06B60B2DD1363A5B47"/>
        <w:category>
          <w:name w:val="Général"/>
          <w:gallery w:val="placeholder"/>
        </w:category>
        <w:types>
          <w:type w:val="bbPlcHdr"/>
        </w:types>
        <w:behaviors>
          <w:behavior w:val="content"/>
        </w:behaviors>
        <w:guid w:val="{D475BDF5-D5CF-46EA-95D6-D90D44C7AB8F}"/>
      </w:docPartPr>
      <w:docPartBody>
        <w:p w:rsidR="00AC75CF" w:rsidRDefault="0042212B" w:rsidP="0042212B">
          <w:pPr>
            <w:pStyle w:val="728FE9F374314B06B60B2DD1363A5B471"/>
          </w:pPr>
          <w:r w:rsidRPr="00BD57B7">
            <w:rPr>
              <w:rFonts w:ascii="Calibri" w:eastAsia="Times New Roman" w:hAnsi="Calibri"/>
              <w:color w:val="808080"/>
            </w:rPr>
            <w:t>Texte</w:t>
          </w:r>
        </w:p>
      </w:docPartBody>
    </w:docPart>
    <w:docPart>
      <w:docPartPr>
        <w:name w:val="7DB71EE5B7B64F5B8A3D332097647503"/>
        <w:category>
          <w:name w:val="Général"/>
          <w:gallery w:val="placeholder"/>
        </w:category>
        <w:types>
          <w:type w:val="bbPlcHdr"/>
        </w:types>
        <w:behaviors>
          <w:behavior w:val="content"/>
        </w:behaviors>
        <w:guid w:val="{64743493-0DE0-43AE-AAE9-5B50320ABA1B}"/>
      </w:docPartPr>
      <w:docPartBody>
        <w:p w:rsidR="00AC75CF" w:rsidRDefault="0042212B" w:rsidP="0042212B">
          <w:pPr>
            <w:pStyle w:val="7DB71EE5B7B64F5B8A3D3320976475031"/>
          </w:pPr>
          <w:r w:rsidRPr="00BD57B7">
            <w:rPr>
              <w:rFonts w:ascii="Calibri" w:eastAsia="Times New Roman" w:hAnsi="Calibri"/>
              <w:color w:val="808080"/>
            </w:rPr>
            <w:t>Texte</w:t>
          </w:r>
        </w:p>
      </w:docPartBody>
    </w:docPart>
    <w:docPart>
      <w:docPartPr>
        <w:name w:val="AF6E2DA4339245D5A52E116472BEC894"/>
        <w:category>
          <w:name w:val="Général"/>
          <w:gallery w:val="placeholder"/>
        </w:category>
        <w:types>
          <w:type w:val="bbPlcHdr"/>
        </w:types>
        <w:behaviors>
          <w:behavior w:val="content"/>
        </w:behaviors>
        <w:guid w:val="{506989A9-1BA1-490A-BA85-9A65D163E8F8}"/>
      </w:docPartPr>
      <w:docPartBody>
        <w:p w:rsidR="00AC75CF" w:rsidRDefault="0042212B" w:rsidP="0042212B">
          <w:pPr>
            <w:pStyle w:val="AF6E2DA4339245D5A52E116472BEC8941"/>
          </w:pPr>
          <w:r w:rsidRPr="00BD57B7">
            <w:rPr>
              <w:rFonts w:ascii="Calibri" w:eastAsia="Times New Roman" w:hAnsi="Calibri"/>
              <w:color w:val="808080"/>
            </w:rPr>
            <w:t>Texte</w:t>
          </w:r>
        </w:p>
      </w:docPartBody>
    </w:docPart>
    <w:docPart>
      <w:docPartPr>
        <w:name w:val="502A231FF6094A449595FB893543F956"/>
        <w:category>
          <w:name w:val="Général"/>
          <w:gallery w:val="placeholder"/>
        </w:category>
        <w:types>
          <w:type w:val="bbPlcHdr"/>
        </w:types>
        <w:behaviors>
          <w:behavior w:val="content"/>
        </w:behaviors>
        <w:guid w:val="{B00EDE13-138F-4B9A-8E6E-CCAE0D26A7C0}"/>
      </w:docPartPr>
      <w:docPartBody>
        <w:p w:rsidR="00AC75CF" w:rsidRDefault="0042212B" w:rsidP="0042212B">
          <w:pPr>
            <w:pStyle w:val="502A231FF6094A449595FB893543F9561"/>
          </w:pPr>
          <w:r w:rsidRPr="00BD57B7">
            <w:rPr>
              <w:rFonts w:ascii="Calibri" w:eastAsia="Times New Roman" w:hAnsi="Calibri"/>
              <w:color w:val="808080"/>
            </w:rPr>
            <w:t>Texte</w:t>
          </w:r>
        </w:p>
      </w:docPartBody>
    </w:docPart>
    <w:docPart>
      <w:docPartPr>
        <w:name w:val="5DD9337891524C4C9288E0D16142975B"/>
        <w:category>
          <w:name w:val="Général"/>
          <w:gallery w:val="placeholder"/>
        </w:category>
        <w:types>
          <w:type w:val="bbPlcHdr"/>
        </w:types>
        <w:behaviors>
          <w:behavior w:val="content"/>
        </w:behaviors>
        <w:guid w:val="{AD163B4C-AE13-4FF6-8A86-73F5B72F9945}"/>
      </w:docPartPr>
      <w:docPartBody>
        <w:p w:rsidR="00AC75CF" w:rsidRDefault="0042212B" w:rsidP="0042212B">
          <w:pPr>
            <w:pStyle w:val="5DD9337891524C4C9288E0D16142975B1"/>
          </w:pPr>
          <w:r w:rsidRPr="00BD57B7">
            <w:rPr>
              <w:rFonts w:ascii="Calibri" w:eastAsia="Times New Roman" w:hAnsi="Calibri"/>
              <w:color w:val="808080"/>
            </w:rPr>
            <w:t>Texte</w:t>
          </w:r>
        </w:p>
      </w:docPartBody>
    </w:docPart>
    <w:docPart>
      <w:docPartPr>
        <w:name w:val="3B54D3399044481ABB46A5AAFB17A9D8"/>
        <w:category>
          <w:name w:val="Général"/>
          <w:gallery w:val="placeholder"/>
        </w:category>
        <w:types>
          <w:type w:val="bbPlcHdr"/>
        </w:types>
        <w:behaviors>
          <w:behavior w:val="content"/>
        </w:behaviors>
        <w:guid w:val="{C1AC03B3-D713-4B87-9E32-2C814A5A8E55}"/>
      </w:docPartPr>
      <w:docPartBody>
        <w:p w:rsidR="00AC75CF" w:rsidRDefault="0042212B" w:rsidP="0042212B">
          <w:pPr>
            <w:pStyle w:val="3B54D3399044481ABB46A5AAFB17A9D81"/>
          </w:pPr>
          <w:r w:rsidRPr="00BD57B7">
            <w:rPr>
              <w:rFonts w:ascii="Calibri" w:eastAsia="Times New Roman" w:hAnsi="Calibri"/>
              <w:color w:val="808080"/>
            </w:rPr>
            <w:t>Texte</w:t>
          </w:r>
        </w:p>
      </w:docPartBody>
    </w:docPart>
    <w:docPart>
      <w:docPartPr>
        <w:name w:val="C44D3D6549C4473BB71AFAC9E1FE4C7D"/>
        <w:category>
          <w:name w:val="Général"/>
          <w:gallery w:val="placeholder"/>
        </w:category>
        <w:types>
          <w:type w:val="bbPlcHdr"/>
        </w:types>
        <w:behaviors>
          <w:behavior w:val="content"/>
        </w:behaviors>
        <w:guid w:val="{E714BFE3-E740-46C4-AB74-C6770F6CF275}"/>
      </w:docPartPr>
      <w:docPartBody>
        <w:p w:rsidR="00AC75CF" w:rsidRDefault="0042212B" w:rsidP="0042212B">
          <w:pPr>
            <w:pStyle w:val="C44D3D6549C4473BB71AFAC9E1FE4C7D1"/>
          </w:pPr>
          <w:r w:rsidRPr="00BD57B7">
            <w:rPr>
              <w:rFonts w:ascii="Calibri" w:eastAsia="Times New Roman" w:hAnsi="Calibri"/>
              <w:color w:val="808080"/>
            </w:rPr>
            <w:t>Texte</w:t>
          </w:r>
        </w:p>
      </w:docPartBody>
    </w:docPart>
    <w:docPart>
      <w:docPartPr>
        <w:name w:val="05D9D72467CD41D5978ABA58F26AD475"/>
        <w:category>
          <w:name w:val="Général"/>
          <w:gallery w:val="placeholder"/>
        </w:category>
        <w:types>
          <w:type w:val="bbPlcHdr"/>
        </w:types>
        <w:behaviors>
          <w:behavior w:val="content"/>
        </w:behaviors>
        <w:guid w:val="{B0A44F17-5A9F-401D-98FA-A2999C680D26}"/>
      </w:docPartPr>
      <w:docPartBody>
        <w:p w:rsidR="00AC75CF" w:rsidRDefault="0042212B" w:rsidP="0042212B">
          <w:pPr>
            <w:pStyle w:val="05D9D72467CD41D5978ABA58F26AD4751"/>
          </w:pPr>
          <w:r w:rsidRPr="00BD57B7">
            <w:rPr>
              <w:rFonts w:ascii="Calibri" w:eastAsia="Times New Roman" w:hAnsi="Calibri"/>
              <w:color w:val="808080"/>
            </w:rPr>
            <w:t>Sélectionnez la date</w:t>
          </w:r>
        </w:p>
      </w:docPartBody>
    </w:docPart>
    <w:docPart>
      <w:docPartPr>
        <w:name w:val="CAD2E162BCEF40C09011AA6DA565E9FF"/>
        <w:category>
          <w:name w:val="Général"/>
          <w:gallery w:val="placeholder"/>
        </w:category>
        <w:types>
          <w:type w:val="bbPlcHdr"/>
        </w:types>
        <w:behaviors>
          <w:behavior w:val="content"/>
        </w:behaviors>
        <w:guid w:val="{F9A3FC18-9DDD-4646-B2FA-70D43822D1F8}"/>
      </w:docPartPr>
      <w:docPartBody>
        <w:p w:rsidR="00AC75CF" w:rsidRDefault="0042212B" w:rsidP="0042212B">
          <w:pPr>
            <w:pStyle w:val="CAD2E162BCEF40C09011AA6DA565E9FF1"/>
          </w:pPr>
          <w:r w:rsidRPr="00BD57B7">
            <w:rPr>
              <w:rFonts w:ascii="Calibri" w:eastAsia="Times New Roman" w:hAnsi="Calibri"/>
              <w:color w:val="808080"/>
            </w:rPr>
            <w:t>Choisissez un élément.</w:t>
          </w:r>
        </w:p>
      </w:docPartBody>
    </w:docPart>
    <w:docPart>
      <w:docPartPr>
        <w:name w:val="644DFA259E154E16B1597794CAC69F8F"/>
        <w:category>
          <w:name w:val="Général"/>
          <w:gallery w:val="placeholder"/>
        </w:category>
        <w:types>
          <w:type w:val="bbPlcHdr"/>
        </w:types>
        <w:behaviors>
          <w:behavior w:val="content"/>
        </w:behaviors>
        <w:guid w:val="{7AB7A764-05BA-48C9-8166-FE9362046984}"/>
      </w:docPartPr>
      <w:docPartBody>
        <w:p w:rsidR="00AC75CF" w:rsidRDefault="0042212B" w:rsidP="0042212B">
          <w:pPr>
            <w:pStyle w:val="644DFA259E154E16B1597794CAC69F8F1"/>
          </w:pPr>
          <w:r w:rsidRPr="00BD57B7">
            <w:rPr>
              <w:rFonts w:ascii="Calibri" w:eastAsia="Times New Roman" w:hAnsi="Calibri"/>
              <w:color w:val="808080"/>
            </w:rPr>
            <w:t>Texte</w:t>
          </w:r>
        </w:p>
      </w:docPartBody>
    </w:docPart>
    <w:docPart>
      <w:docPartPr>
        <w:name w:val="A29E38332FA442C1BD51C26C2508BF2C"/>
        <w:category>
          <w:name w:val="Général"/>
          <w:gallery w:val="placeholder"/>
        </w:category>
        <w:types>
          <w:type w:val="bbPlcHdr"/>
        </w:types>
        <w:behaviors>
          <w:behavior w:val="content"/>
        </w:behaviors>
        <w:guid w:val="{BF6CC296-3A63-4F46-97D7-8B89017D123F}"/>
      </w:docPartPr>
      <w:docPartBody>
        <w:p w:rsidR="00AC75CF" w:rsidRDefault="0042212B" w:rsidP="0042212B">
          <w:pPr>
            <w:pStyle w:val="A29E38332FA442C1BD51C26C2508BF2C1"/>
          </w:pPr>
          <w:r w:rsidRPr="00BD57B7">
            <w:rPr>
              <w:rFonts w:ascii="Calibri" w:eastAsia="Times New Roman" w:hAnsi="Calibri"/>
              <w:color w:val="808080"/>
            </w:rPr>
            <w:t>Texte</w:t>
          </w:r>
        </w:p>
      </w:docPartBody>
    </w:docPart>
    <w:docPart>
      <w:docPartPr>
        <w:name w:val="F447C2D540B742ECBA5F9274170B7239"/>
        <w:category>
          <w:name w:val="Général"/>
          <w:gallery w:val="placeholder"/>
        </w:category>
        <w:types>
          <w:type w:val="bbPlcHdr"/>
        </w:types>
        <w:behaviors>
          <w:behavior w:val="content"/>
        </w:behaviors>
        <w:guid w:val="{EA6EABFC-508F-4B99-A872-EFB49C21F936}"/>
      </w:docPartPr>
      <w:docPartBody>
        <w:p w:rsidR="00AC75CF" w:rsidRDefault="0042212B" w:rsidP="0042212B">
          <w:pPr>
            <w:pStyle w:val="F447C2D540B742ECBA5F9274170B72391"/>
          </w:pPr>
          <w:r w:rsidRPr="00BD57B7">
            <w:rPr>
              <w:rFonts w:ascii="Calibri" w:eastAsia="Times New Roman" w:hAnsi="Calibri"/>
              <w:color w:val="808080"/>
            </w:rPr>
            <w:t>Texte</w:t>
          </w:r>
        </w:p>
      </w:docPartBody>
    </w:docPart>
    <w:docPart>
      <w:docPartPr>
        <w:name w:val="4484B1417387440CA1BD163789641F17"/>
        <w:category>
          <w:name w:val="Général"/>
          <w:gallery w:val="placeholder"/>
        </w:category>
        <w:types>
          <w:type w:val="bbPlcHdr"/>
        </w:types>
        <w:behaviors>
          <w:behavior w:val="content"/>
        </w:behaviors>
        <w:guid w:val="{5B00190C-B40F-4C44-93BB-C87748377856}"/>
      </w:docPartPr>
      <w:docPartBody>
        <w:p w:rsidR="00AC75CF" w:rsidRDefault="0042212B" w:rsidP="0042212B">
          <w:pPr>
            <w:pStyle w:val="4484B1417387440CA1BD163789641F171"/>
          </w:pPr>
          <w:r w:rsidRPr="00BD57B7">
            <w:rPr>
              <w:rFonts w:ascii="Calibri" w:eastAsia="Times New Roman" w:hAnsi="Calibri"/>
              <w:color w:val="808080"/>
            </w:rPr>
            <w:t>Numéro téléphone</w:t>
          </w:r>
        </w:p>
      </w:docPartBody>
    </w:docPart>
    <w:docPart>
      <w:docPartPr>
        <w:name w:val="E0AEA9A8806642FA9D278CEBACBEE2CA"/>
        <w:category>
          <w:name w:val="Général"/>
          <w:gallery w:val="placeholder"/>
        </w:category>
        <w:types>
          <w:type w:val="bbPlcHdr"/>
        </w:types>
        <w:behaviors>
          <w:behavior w:val="content"/>
        </w:behaviors>
        <w:guid w:val="{C0575830-3A56-4B3A-9A4D-A9B877FF1469}"/>
      </w:docPartPr>
      <w:docPartBody>
        <w:p w:rsidR="00AC75CF" w:rsidRDefault="0042212B" w:rsidP="0042212B">
          <w:pPr>
            <w:pStyle w:val="E0AEA9A8806642FA9D278CEBACBEE2CA1"/>
          </w:pPr>
          <w:r w:rsidRPr="00BD57B7">
            <w:rPr>
              <w:rFonts w:ascii="Calibri" w:eastAsia="Times New Roman" w:hAnsi="Calibri"/>
              <w:color w:val="808080"/>
            </w:rPr>
            <w:t>No. poste</w:t>
          </w:r>
        </w:p>
      </w:docPartBody>
    </w:docPart>
    <w:docPart>
      <w:docPartPr>
        <w:name w:val="4355495E5A5C471C9C0EFD97ADEE4D0C"/>
        <w:category>
          <w:name w:val="Général"/>
          <w:gallery w:val="placeholder"/>
        </w:category>
        <w:types>
          <w:type w:val="bbPlcHdr"/>
        </w:types>
        <w:behaviors>
          <w:behavior w:val="content"/>
        </w:behaviors>
        <w:guid w:val="{9E9F0B12-6826-4606-B393-02A7C4CCD208}"/>
      </w:docPartPr>
      <w:docPartBody>
        <w:p w:rsidR="00AC75CF" w:rsidRDefault="0042212B" w:rsidP="0042212B">
          <w:pPr>
            <w:pStyle w:val="4355495E5A5C471C9C0EFD97ADEE4D0C1"/>
          </w:pPr>
          <w:r w:rsidRPr="00BD57B7">
            <w:rPr>
              <w:rFonts w:ascii="Calibri" w:eastAsia="Times New Roman" w:hAnsi="Calibri"/>
              <w:color w:val="808080"/>
            </w:rPr>
            <w:t>Adresse courriel</w:t>
          </w:r>
        </w:p>
      </w:docPartBody>
    </w:docPart>
    <w:docPart>
      <w:docPartPr>
        <w:name w:val="09638158E02847F7AE5B6D76BB7F4108"/>
        <w:category>
          <w:name w:val="Général"/>
          <w:gallery w:val="placeholder"/>
        </w:category>
        <w:types>
          <w:type w:val="bbPlcHdr"/>
        </w:types>
        <w:behaviors>
          <w:behavior w:val="content"/>
        </w:behaviors>
        <w:guid w:val="{97425607-B5C7-4784-9A6D-699D63DD1CA5}"/>
      </w:docPartPr>
      <w:docPartBody>
        <w:p w:rsidR="00AC75CF" w:rsidRDefault="0042212B" w:rsidP="0042212B">
          <w:pPr>
            <w:pStyle w:val="09638158E02847F7AE5B6D76BB7F41081"/>
          </w:pPr>
          <w:r w:rsidRPr="00160E55">
            <w:rPr>
              <w:rStyle w:val="Textedelespacerserv"/>
            </w:rPr>
            <w:t>Texte</w:t>
          </w:r>
        </w:p>
      </w:docPartBody>
    </w:docPart>
    <w:docPart>
      <w:docPartPr>
        <w:name w:val="B2B629CE961C4306A7F827D4F7819269"/>
        <w:category>
          <w:name w:val="Général"/>
          <w:gallery w:val="placeholder"/>
        </w:category>
        <w:types>
          <w:type w:val="bbPlcHdr"/>
        </w:types>
        <w:behaviors>
          <w:behavior w:val="content"/>
        </w:behaviors>
        <w:guid w:val="{4BE7B559-B99C-4E45-97BF-E2D8F1B94D96}"/>
      </w:docPartPr>
      <w:docPartBody>
        <w:p w:rsidR="00AC75CF" w:rsidRDefault="0042212B" w:rsidP="0042212B">
          <w:pPr>
            <w:pStyle w:val="B2B629CE961C4306A7F827D4F78192691"/>
          </w:pPr>
          <w:r w:rsidRPr="00160E55">
            <w:rPr>
              <w:rStyle w:val="Textedelespacerserv"/>
            </w:rPr>
            <w:t>Texte</w:t>
          </w:r>
        </w:p>
      </w:docPartBody>
    </w:docPart>
    <w:docPart>
      <w:docPartPr>
        <w:name w:val="12E74C6C93C44E96915778D310447416"/>
        <w:category>
          <w:name w:val="Général"/>
          <w:gallery w:val="placeholder"/>
        </w:category>
        <w:types>
          <w:type w:val="bbPlcHdr"/>
        </w:types>
        <w:behaviors>
          <w:behavior w:val="content"/>
        </w:behaviors>
        <w:guid w:val="{17174213-28AB-49E6-B506-CF19BC1757F1}"/>
      </w:docPartPr>
      <w:docPartBody>
        <w:p w:rsidR="00AC75CF" w:rsidRDefault="0042212B" w:rsidP="0042212B">
          <w:pPr>
            <w:pStyle w:val="12E74C6C93C44E96915778D3104474161"/>
          </w:pPr>
          <w:r w:rsidRPr="00160E55">
            <w:rPr>
              <w:rStyle w:val="Textedelespacerserv"/>
            </w:rPr>
            <w:t>Texte</w:t>
          </w:r>
        </w:p>
      </w:docPartBody>
    </w:docPart>
    <w:docPart>
      <w:docPartPr>
        <w:name w:val="3C7465D6EDED44468374813565030847"/>
        <w:category>
          <w:name w:val="Général"/>
          <w:gallery w:val="placeholder"/>
        </w:category>
        <w:types>
          <w:type w:val="bbPlcHdr"/>
        </w:types>
        <w:behaviors>
          <w:behavior w:val="content"/>
        </w:behaviors>
        <w:guid w:val="{BD5DF3FB-CEA0-4E53-8D67-0A2D740E9242}"/>
      </w:docPartPr>
      <w:docPartBody>
        <w:p w:rsidR="00AC75CF" w:rsidRDefault="0042212B" w:rsidP="0042212B">
          <w:pPr>
            <w:pStyle w:val="3C7465D6EDED444683748135650308471"/>
          </w:pPr>
          <w:r w:rsidRPr="00B8103C">
            <w:rPr>
              <w:rFonts w:ascii="Calibri" w:eastAsia="Times New Roman" w:hAnsi="Calibri"/>
              <w:color w:val="808080"/>
            </w:rPr>
            <w:t>Texte</w:t>
          </w:r>
        </w:p>
      </w:docPartBody>
    </w:docPart>
    <w:docPart>
      <w:docPartPr>
        <w:name w:val="27A6691FF7CE45EB9B6BD4D3AB0D85A6"/>
        <w:category>
          <w:name w:val="Général"/>
          <w:gallery w:val="placeholder"/>
        </w:category>
        <w:types>
          <w:type w:val="bbPlcHdr"/>
        </w:types>
        <w:behaviors>
          <w:behavior w:val="content"/>
        </w:behaviors>
        <w:guid w:val="{D0418EBB-F78D-4F9B-93BE-22C2F4A81C15}"/>
      </w:docPartPr>
      <w:docPartBody>
        <w:p w:rsidR="00AC75CF" w:rsidRDefault="0042212B" w:rsidP="0042212B">
          <w:pPr>
            <w:pStyle w:val="27A6691FF7CE45EB9B6BD4D3AB0D85A61"/>
          </w:pPr>
          <w:r w:rsidRPr="00B8103C">
            <w:rPr>
              <w:rFonts w:ascii="Calibri" w:hAnsi="Calibri"/>
              <w:color w:val="808080"/>
              <w:lang w:eastAsia="fr-CA"/>
            </w:rPr>
            <w:t>Sélectionnez la date</w:t>
          </w:r>
        </w:p>
      </w:docPartBody>
    </w:docPart>
    <w:docPart>
      <w:docPartPr>
        <w:name w:val="119D64E243B74E31BB70336F5F1125E1"/>
        <w:category>
          <w:name w:val="Général"/>
          <w:gallery w:val="placeholder"/>
        </w:category>
        <w:types>
          <w:type w:val="bbPlcHdr"/>
        </w:types>
        <w:behaviors>
          <w:behavior w:val="content"/>
        </w:behaviors>
        <w:guid w:val="{432188D5-6262-4A81-B8F0-0B3D872084D4}"/>
      </w:docPartPr>
      <w:docPartBody>
        <w:p w:rsidR="00AC75CF" w:rsidRDefault="0042212B" w:rsidP="0042212B">
          <w:pPr>
            <w:pStyle w:val="119D64E243B74E31BB70336F5F1125E11"/>
          </w:pPr>
          <w:r w:rsidRPr="00B8103C">
            <w:rPr>
              <w:rFonts w:ascii="Calibri" w:hAnsi="Calibri"/>
              <w:color w:val="808080"/>
              <w:lang w:eastAsia="fr-CA"/>
            </w:rPr>
            <w:t>Sélectionnez la date</w:t>
          </w:r>
        </w:p>
      </w:docPartBody>
    </w:docPart>
    <w:docPart>
      <w:docPartPr>
        <w:name w:val="5807CF34D20D41B5BFC64C1C649C7C01"/>
        <w:category>
          <w:name w:val="Général"/>
          <w:gallery w:val="placeholder"/>
        </w:category>
        <w:types>
          <w:type w:val="bbPlcHdr"/>
        </w:types>
        <w:behaviors>
          <w:behavior w:val="content"/>
        </w:behaviors>
        <w:guid w:val="{D90B9586-835B-4628-A1CF-3DAC57C8502B}"/>
      </w:docPartPr>
      <w:docPartBody>
        <w:p w:rsidR="00AC75CF" w:rsidRDefault="0042212B" w:rsidP="0042212B">
          <w:pPr>
            <w:pStyle w:val="5807CF34D20D41B5BFC64C1C649C7C011"/>
          </w:pPr>
          <w:r w:rsidRPr="00B8103C">
            <w:rPr>
              <w:rFonts w:ascii="Calibri" w:eastAsia="Times New Roman" w:hAnsi="Calibri"/>
              <w:color w:val="808080"/>
            </w:rPr>
            <w:t>Texte</w:t>
          </w:r>
        </w:p>
      </w:docPartBody>
    </w:docPart>
    <w:docPart>
      <w:docPartPr>
        <w:name w:val="DD7458EE28F346C8B89F10FFD8C224A9"/>
        <w:category>
          <w:name w:val="Général"/>
          <w:gallery w:val="placeholder"/>
        </w:category>
        <w:types>
          <w:type w:val="bbPlcHdr"/>
        </w:types>
        <w:behaviors>
          <w:behavior w:val="content"/>
        </w:behaviors>
        <w:guid w:val="{94B63E12-1F32-46F1-8B55-6067A33CC66A}"/>
      </w:docPartPr>
      <w:docPartBody>
        <w:p w:rsidR="00AC75CF" w:rsidRDefault="0042212B" w:rsidP="0042212B">
          <w:pPr>
            <w:pStyle w:val="DD7458EE28F346C8B89F10FFD8C224A91"/>
          </w:pPr>
          <w:r w:rsidRPr="00B8103C">
            <w:rPr>
              <w:rFonts w:ascii="Calibri" w:eastAsia="Times New Roman" w:hAnsi="Calibri"/>
              <w:color w:val="808080"/>
            </w:rPr>
            <w:t>Texte</w:t>
          </w:r>
        </w:p>
      </w:docPartBody>
    </w:docPart>
    <w:docPart>
      <w:docPartPr>
        <w:name w:val="0F247CD22CAA4CBDB665E05E5E5C8A08"/>
        <w:category>
          <w:name w:val="Général"/>
          <w:gallery w:val="placeholder"/>
        </w:category>
        <w:types>
          <w:type w:val="bbPlcHdr"/>
        </w:types>
        <w:behaviors>
          <w:behavior w:val="content"/>
        </w:behaviors>
        <w:guid w:val="{65A700C1-CB45-449E-AD32-1C6DCE9C3EA1}"/>
      </w:docPartPr>
      <w:docPartBody>
        <w:p w:rsidR="00AC75CF" w:rsidRDefault="0042212B" w:rsidP="0042212B">
          <w:pPr>
            <w:pStyle w:val="0F247CD22CAA4CBDB665E05E5E5C8A081"/>
          </w:pPr>
          <w:r w:rsidRPr="003357EB">
            <w:rPr>
              <w:rFonts w:ascii="Calibri" w:hAnsi="Calibri" w:cs="Calibri"/>
              <w:color w:val="808080"/>
              <w:lang w:eastAsia="fr-CA"/>
            </w:rPr>
            <w:t>Choisissez un élément.</w:t>
          </w:r>
        </w:p>
      </w:docPartBody>
    </w:docPart>
    <w:docPart>
      <w:docPartPr>
        <w:name w:val="7C17F5E65BE941FEB193901317F649A5"/>
        <w:category>
          <w:name w:val="Général"/>
          <w:gallery w:val="placeholder"/>
        </w:category>
        <w:types>
          <w:type w:val="bbPlcHdr"/>
        </w:types>
        <w:behaviors>
          <w:behavior w:val="content"/>
        </w:behaviors>
        <w:guid w:val="{A0D0317B-2BC2-4CCE-AE9A-DAF4A5B388C9}"/>
      </w:docPartPr>
      <w:docPartBody>
        <w:p w:rsidR="00AC75CF" w:rsidRDefault="0042212B" w:rsidP="0042212B">
          <w:pPr>
            <w:pStyle w:val="7C17F5E65BE941FEB193901317F649A51"/>
          </w:pPr>
          <w:r w:rsidRPr="003C6B1D">
            <w:rPr>
              <w:rStyle w:val="Textedelespacerserv"/>
            </w:rPr>
            <w:t>Choisissez un élément.</w:t>
          </w:r>
        </w:p>
      </w:docPartBody>
    </w:docPart>
    <w:docPart>
      <w:docPartPr>
        <w:name w:val="06C93EC786E3417E80E372ECA2D220A0"/>
        <w:category>
          <w:name w:val="Général"/>
          <w:gallery w:val="placeholder"/>
        </w:category>
        <w:types>
          <w:type w:val="bbPlcHdr"/>
        </w:types>
        <w:behaviors>
          <w:behavior w:val="content"/>
        </w:behaviors>
        <w:guid w:val="{996FFC5E-21B3-4582-B6A3-C297BF9068BA}"/>
      </w:docPartPr>
      <w:docPartBody>
        <w:p w:rsidR="00AC75CF" w:rsidRDefault="0042212B" w:rsidP="0042212B">
          <w:pPr>
            <w:pStyle w:val="06C93EC786E3417E80E372ECA2D220A0"/>
          </w:pPr>
          <w:r w:rsidRPr="003C6B1D">
            <w:rPr>
              <w:rStyle w:val="Textedelespacerserv"/>
            </w:rPr>
            <w:t>Choisissez un élément.</w:t>
          </w:r>
        </w:p>
      </w:docPartBody>
    </w:docPart>
    <w:docPart>
      <w:docPartPr>
        <w:name w:val="035422917FB04E55969F1591E8174A9B"/>
        <w:category>
          <w:name w:val="Général"/>
          <w:gallery w:val="placeholder"/>
        </w:category>
        <w:types>
          <w:type w:val="bbPlcHdr"/>
        </w:types>
        <w:behaviors>
          <w:behavior w:val="content"/>
        </w:behaviors>
        <w:guid w:val="{B57D75E3-D193-43A6-AE07-DA44BAD55317}"/>
      </w:docPartPr>
      <w:docPartBody>
        <w:p w:rsidR="00AC75CF" w:rsidRDefault="0042212B" w:rsidP="0042212B">
          <w:pPr>
            <w:pStyle w:val="035422917FB04E55969F1591E8174A9B"/>
          </w:pPr>
          <w:r w:rsidRPr="00B8103C">
            <w:rPr>
              <w:rFonts w:ascii="Calibri" w:hAnsi="Calibri"/>
              <w:color w:val="808080"/>
            </w:rPr>
            <w:t>Sélectionnez la date</w:t>
          </w:r>
        </w:p>
      </w:docPartBody>
    </w:docPart>
    <w:docPart>
      <w:docPartPr>
        <w:name w:val="D06667A6CCF24EDEB48004B246DA4AE6"/>
        <w:category>
          <w:name w:val="Général"/>
          <w:gallery w:val="placeholder"/>
        </w:category>
        <w:types>
          <w:type w:val="bbPlcHdr"/>
        </w:types>
        <w:behaviors>
          <w:behavior w:val="content"/>
        </w:behaviors>
        <w:guid w:val="{5948A13D-79FF-454A-A9E8-114311EE6B2C}"/>
      </w:docPartPr>
      <w:docPartBody>
        <w:p w:rsidR="00AC75CF" w:rsidRDefault="0042212B" w:rsidP="0042212B">
          <w:pPr>
            <w:pStyle w:val="D06667A6CCF24EDEB48004B246DA4AE6"/>
          </w:pPr>
          <w:r w:rsidRPr="00B8103C">
            <w:rPr>
              <w:rFonts w:ascii="Calibri" w:eastAsia="Times New Roman" w:hAnsi="Calibri"/>
              <w:color w:val="808080"/>
            </w:rPr>
            <w:t>Texte</w:t>
          </w:r>
        </w:p>
      </w:docPartBody>
    </w:docPart>
    <w:docPart>
      <w:docPartPr>
        <w:name w:val="2466573608AD43E7A359CA06205FE1C4"/>
        <w:category>
          <w:name w:val="Général"/>
          <w:gallery w:val="placeholder"/>
        </w:category>
        <w:types>
          <w:type w:val="bbPlcHdr"/>
        </w:types>
        <w:behaviors>
          <w:behavior w:val="content"/>
        </w:behaviors>
        <w:guid w:val="{8DD9CD03-6058-4C04-9FA6-470425CE3F8E}"/>
      </w:docPartPr>
      <w:docPartBody>
        <w:p w:rsidR="00AC75CF" w:rsidRDefault="0042212B" w:rsidP="0042212B">
          <w:pPr>
            <w:pStyle w:val="2466573608AD43E7A359CA06205FE1C4"/>
          </w:pPr>
          <w:r w:rsidRPr="00B8103C">
            <w:rPr>
              <w:rFonts w:ascii="Calibri" w:eastAsia="Times New Roman" w:hAnsi="Calibri"/>
              <w:color w:val="808080"/>
            </w:rPr>
            <w:t>Texte</w:t>
          </w:r>
        </w:p>
      </w:docPartBody>
    </w:docPart>
    <w:docPart>
      <w:docPartPr>
        <w:name w:val="52D165303CDE410BBE0F0352C7B5627C"/>
        <w:category>
          <w:name w:val="Général"/>
          <w:gallery w:val="placeholder"/>
        </w:category>
        <w:types>
          <w:type w:val="bbPlcHdr"/>
        </w:types>
        <w:behaviors>
          <w:behavior w:val="content"/>
        </w:behaviors>
        <w:guid w:val="{05C8E88A-40C0-40DA-8757-6267BC7EFF90}"/>
      </w:docPartPr>
      <w:docPartBody>
        <w:p w:rsidR="00AC75CF" w:rsidRDefault="0042212B" w:rsidP="0042212B">
          <w:pPr>
            <w:pStyle w:val="52D165303CDE410BBE0F0352C7B5627C"/>
          </w:pPr>
          <w:r w:rsidRPr="00B8103C">
            <w:rPr>
              <w:rFonts w:ascii="Calibri" w:eastAsia="Times New Roman" w:hAnsi="Calibri"/>
              <w:color w:val="808080"/>
            </w:rPr>
            <w:t>Texte</w:t>
          </w:r>
        </w:p>
      </w:docPartBody>
    </w:docPart>
    <w:docPart>
      <w:docPartPr>
        <w:name w:val="B6813245C06D45BBABCF7BACB0139A14"/>
        <w:category>
          <w:name w:val="Général"/>
          <w:gallery w:val="placeholder"/>
        </w:category>
        <w:types>
          <w:type w:val="bbPlcHdr"/>
        </w:types>
        <w:behaviors>
          <w:behavior w:val="content"/>
        </w:behaviors>
        <w:guid w:val="{9B23AEF2-F1B8-4C78-B420-221685965F76}"/>
      </w:docPartPr>
      <w:docPartBody>
        <w:p w:rsidR="00AC75CF" w:rsidRDefault="0042212B" w:rsidP="0042212B">
          <w:pPr>
            <w:pStyle w:val="B6813245C06D45BBABCF7BACB0139A14"/>
          </w:pPr>
          <w:r w:rsidRPr="00B8103C">
            <w:rPr>
              <w:rFonts w:ascii="Calibri" w:eastAsia="Times New Roman" w:hAnsi="Calibri"/>
              <w:color w:val="808080"/>
            </w:rPr>
            <w:t>Texte</w:t>
          </w:r>
        </w:p>
      </w:docPartBody>
    </w:docPart>
    <w:docPart>
      <w:docPartPr>
        <w:name w:val="5C2235642DB840909EE1E8C2892AFAA3"/>
        <w:category>
          <w:name w:val="Général"/>
          <w:gallery w:val="placeholder"/>
        </w:category>
        <w:types>
          <w:type w:val="bbPlcHdr"/>
        </w:types>
        <w:behaviors>
          <w:behavior w:val="content"/>
        </w:behaviors>
        <w:guid w:val="{86C0F78E-6526-4F80-BBD1-74D3B65F3B32}"/>
      </w:docPartPr>
      <w:docPartBody>
        <w:p w:rsidR="00AC75CF" w:rsidRDefault="0042212B" w:rsidP="0042212B">
          <w:pPr>
            <w:pStyle w:val="5C2235642DB840909EE1E8C2892AFAA3"/>
          </w:pPr>
          <w:r w:rsidRPr="00B8103C">
            <w:rPr>
              <w:rFonts w:ascii="Calibri" w:eastAsia="Times New Roman" w:hAnsi="Calibri"/>
              <w:color w:val="808080"/>
            </w:rPr>
            <w:t>Texte</w:t>
          </w:r>
        </w:p>
      </w:docPartBody>
    </w:docPart>
    <w:docPart>
      <w:docPartPr>
        <w:name w:val="3EE3958A64B94283B152B69F591D5BC8"/>
        <w:category>
          <w:name w:val="Général"/>
          <w:gallery w:val="placeholder"/>
        </w:category>
        <w:types>
          <w:type w:val="bbPlcHdr"/>
        </w:types>
        <w:behaviors>
          <w:behavior w:val="content"/>
        </w:behaviors>
        <w:guid w:val="{F789946C-456A-47EC-BE48-88299E6FC95C}"/>
      </w:docPartPr>
      <w:docPartBody>
        <w:p w:rsidR="00AC75CF" w:rsidRDefault="0042212B" w:rsidP="0042212B">
          <w:pPr>
            <w:pStyle w:val="3EE3958A64B94283B152B69F591D5BC8"/>
          </w:pPr>
          <w:r w:rsidRPr="00B8103C">
            <w:rPr>
              <w:rFonts w:ascii="Calibri" w:eastAsia="Times New Roman" w:hAnsi="Calibri"/>
              <w:color w:val="808080"/>
            </w:rPr>
            <w:t>Texte</w:t>
          </w:r>
        </w:p>
      </w:docPartBody>
    </w:docPart>
    <w:docPart>
      <w:docPartPr>
        <w:name w:val="C5FCBA15B52B4E0892C8FC2D7C9E52B4"/>
        <w:category>
          <w:name w:val="Général"/>
          <w:gallery w:val="placeholder"/>
        </w:category>
        <w:types>
          <w:type w:val="bbPlcHdr"/>
        </w:types>
        <w:behaviors>
          <w:behavior w:val="content"/>
        </w:behaviors>
        <w:guid w:val="{A79B723C-659B-47D0-AF40-F8814A68612B}"/>
      </w:docPartPr>
      <w:docPartBody>
        <w:p w:rsidR="00AC75CF" w:rsidRDefault="0042212B" w:rsidP="0042212B">
          <w:pPr>
            <w:pStyle w:val="C5FCBA15B52B4E0892C8FC2D7C9E52B4"/>
          </w:pPr>
          <w:r w:rsidRPr="00B8103C">
            <w:rPr>
              <w:rFonts w:ascii="Calibri" w:eastAsia="Times New Roman" w:hAnsi="Calibri"/>
              <w:color w:val="808080"/>
            </w:rPr>
            <w:t>Texte</w:t>
          </w:r>
        </w:p>
      </w:docPartBody>
    </w:docPart>
    <w:docPart>
      <w:docPartPr>
        <w:name w:val="A5D68D1FB7A94A32967D8AAB0A71CCBE"/>
        <w:category>
          <w:name w:val="Général"/>
          <w:gallery w:val="placeholder"/>
        </w:category>
        <w:types>
          <w:type w:val="bbPlcHdr"/>
        </w:types>
        <w:behaviors>
          <w:behavior w:val="content"/>
        </w:behaviors>
        <w:guid w:val="{F7C9BA72-6C74-4CF1-9496-E4E1EF2EA466}"/>
      </w:docPartPr>
      <w:docPartBody>
        <w:p w:rsidR="00AC75CF" w:rsidRDefault="0042212B" w:rsidP="0042212B">
          <w:pPr>
            <w:pStyle w:val="A5D68D1FB7A94A32967D8AAB0A71CCBE"/>
          </w:pPr>
          <w:r w:rsidRPr="00B8103C">
            <w:rPr>
              <w:rFonts w:ascii="Calibri" w:eastAsia="Times New Roman" w:hAnsi="Calibri"/>
              <w:color w:val="808080"/>
            </w:rPr>
            <w:t>Texte</w:t>
          </w:r>
        </w:p>
      </w:docPartBody>
    </w:docPart>
    <w:docPart>
      <w:docPartPr>
        <w:name w:val="FC351C5EA5044C2F9D24ECCB8DA15344"/>
        <w:category>
          <w:name w:val="Général"/>
          <w:gallery w:val="placeholder"/>
        </w:category>
        <w:types>
          <w:type w:val="bbPlcHdr"/>
        </w:types>
        <w:behaviors>
          <w:behavior w:val="content"/>
        </w:behaviors>
        <w:guid w:val="{ACE9ADBB-7E1A-4E62-A92E-29663FB6B9FA}"/>
      </w:docPartPr>
      <w:docPartBody>
        <w:p w:rsidR="00AC75CF" w:rsidRDefault="0042212B" w:rsidP="0042212B">
          <w:pPr>
            <w:pStyle w:val="FC351C5EA5044C2F9D24ECCB8DA15344"/>
          </w:pPr>
          <w:r w:rsidRPr="00B8103C">
            <w:rPr>
              <w:rFonts w:ascii="Calibri" w:eastAsia="Times New Roman" w:hAnsi="Calibri"/>
              <w:color w:val="808080"/>
            </w:rPr>
            <w:t>Texte</w:t>
          </w:r>
        </w:p>
      </w:docPartBody>
    </w:docPart>
    <w:docPart>
      <w:docPartPr>
        <w:name w:val="5A70D77453E146F1B00F6DA72797E864"/>
        <w:category>
          <w:name w:val="Général"/>
          <w:gallery w:val="placeholder"/>
        </w:category>
        <w:types>
          <w:type w:val="bbPlcHdr"/>
        </w:types>
        <w:behaviors>
          <w:behavior w:val="content"/>
        </w:behaviors>
        <w:guid w:val="{80E913FA-A37F-4DFC-B68D-1D25016A9E94}"/>
      </w:docPartPr>
      <w:docPartBody>
        <w:p w:rsidR="00AC75CF" w:rsidRDefault="0042212B" w:rsidP="0042212B">
          <w:pPr>
            <w:pStyle w:val="5A70D77453E146F1B00F6DA72797E864"/>
          </w:pPr>
          <w:r w:rsidRPr="00B8103C">
            <w:rPr>
              <w:rFonts w:ascii="Calibri" w:eastAsia="Times New Roman" w:hAnsi="Calibri"/>
              <w:color w:val="808080"/>
            </w:rPr>
            <w:t>Texte</w:t>
          </w:r>
        </w:p>
      </w:docPartBody>
    </w:docPart>
    <w:docPart>
      <w:docPartPr>
        <w:name w:val="9EF67DAB6D3E44BFB2BEDF5A14630041"/>
        <w:category>
          <w:name w:val="Général"/>
          <w:gallery w:val="placeholder"/>
        </w:category>
        <w:types>
          <w:type w:val="bbPlcHdr"/>
        </w:types>
        <w:behaviors>
          <w:behavior w:val="content"/>
        </w:behaviors>
        <w:guid w:val="{90F60DDD-0D0F-4515-886A-27C035F5069F}"/>
      </w:docPartPr>
      <w:docPartBody>
        <w:p w:rsidR="00AC75CF" w:rsidRDefault="0042212B" w:rsidP="0042212B">
          <w:pPr>
            <w:pStyle w:val="9EF67DAB6D3E44BFB2BEDF5A14630041"/>
          </w:pPr>
          <w:r w:rsidRPr="00B8103C">
            <w:rPr>
              <w:rFonts w:ascii="Calibri" w:hAnsi="Calibri"/>
              <w:color w:val="808080"/>
            </w:rPr>
            <w:t>Sélectionnez la date</w:t>
          </w:r>
        </w:p>
      </w:docPartBody>
    </w:docPart>
    <w:docPart>
      <w:docPartPr>
        <w:name w:val="9F591B493CE14C2584683ED17C73F0FE"/>
        <w:category>
          <w:name w:val="Général"/>
          <w:gallery w:val="placeholder"/>
        </w:category>
        <w:types>
          <w:type w:val="bbPlcHdr"/>
        </w:types>
        <w:behaviors>
          <w:behavior w:val="content"/>
        </w:behaviors>
        <w:guid w:val="{036158B3-57CA-41A1-9462-B66AC2ECD58B}"/>
      </w:docPartPr>
      <w:docPartBody>
        <w:p w:rsidR="00AC75CF" w:rsidRDefault="0042212B" w:rsidP="0042212B">
          <w:pPr>
            <w:pStyle w:val="9F591B493CE14C2584683ED17C73F0FE"/>
          </w:pPr>
          <w:r w:rsidRPr="00B8103C">
            <w:rPr>
              <w:rFonts w:ascii="Calibri" w:eastAsia="Times New Roman" w:hAnsi="Calibri"/>
              <w:color w:val="808080"/>
            </w:rPr>
            <w:t>Texte</w:t>
          </w:r>
        </w:p>
      </w:docPartBody>
    </w:docPart>
    <w:docPart>
      <w:docPartPr>
        <w:name w:val="E643290C8D8148F19D22188ABC5BB5F0"/>
        <w:category>
          <w:name w:val="Général"/>
          <w:gallery w:val="placeholder"/>
        </w:category>
        <w:types>
          <w:type w:val="bbPlcHdr"/>
        </w:types>
        <w:behaviors>
          <w:behavior w:val="content"/>
        </w:behaviors>
        <w:guid w:val="{F02D1438-2D9E-4589-9D83-FD29052C63BB}"/>
      </w:docPartPr>
      <w:docPartBody>
        <w:p w:rsidR="00AC75CF" w:rsidRDefault="0042212B" w:rsidP="0042212B">
          <w:pPr>
            <w:pStyle w:val="E643290C8D8148F19D22188ABC5BB5F0"/>
          </w:pPr>
          <w:r w:rsidRPr="00B8103C">
            <w:rPr>
              <w:rFonts w:ascii="Calibri" w:eastAsia="Times New Roman" w:hAnsi="Calibri"/>
              <w:color w:val="808080"/>
            </w:rPr>
            <w:t>Texte</w:t>
          </w:r>
        </w:p>
      </w:docPartBody>
    </w:docPart>
    <w:docPart>
      <w:docPartPr>
        <w:name w:val="AD845E7B0533411291450083CC0DC33E"/>
        <w:category>
          <w:name w:val="Général"/>
          <w:gallery w:val="placeholder"/>
        </w:category>
        <w:types>
          <w:type w:val="bbPlcHdr"/>
        </w:types>
        <w:behaviors>
          <w:behavior w:val="content"/>
        </w:behaviors>
        <w:guid w:val="{AB92D13B-D2D9-4EA2-985F-A001146A369E}"/>
      </w:docPartPr>
      <w:docPartBody>
        <w:p w:rsidR="00AC75CF" w:rsidRDefault="0042212B" w:rsidP="0042212B">
          <w:pPr>
            <w:pStyle w:val="AD845E7B0533411291450083CC0DC33E"/>
          </w:pPr>
          <w:r w:rsidRPr="00B8103C">
            <w:rPr>
              <w:rFonts w:ascii="Calibri" w:eastAsia="Times New Roman" w:hAnsi="Calibri"/>
              <w:color w:val="808080"/>
            </w:rPr>
            <w:t>Texte</w:t>
          </w:r>
        </w:p>
      </w:docPartBody>
    </w:docPart>
    <w:docPart>
      <w:docPartPr>
        <w:name w:val="7016FAF47B4746B2B2971FE9A36C9C66"/>
        <w:category>
          <w:name w:val="Général"/>
          <w:gallery w:val="placeholder"/>
        </w:category>
        <w:types>
          <w:type w:val="bbPlcHdr"/>
        </w:types>
        <w:behaviors>
          <w:behavior w:val="content"/>
        </w:behaviors>
        <w:guid w:val="{0DCFD515-37FE-435F-BD68-0032F58D5BB0}"/>
      </w:docPartPr>
      <w:docPartBody>
        <w:p w:rsidR="00AC75CF" w:rsidRDefault="0042212B" w:rsidP="0042212B">
          <w:pPr>
            <w:pStyle w:val="7016FAF47B4746B2B2971FE9A36C9C66"/>
          </w:pPr>
          <w:r w:rsidRPr="00B8103C">
            <w:rPr>
              <w:rFonts w:ascii="Calibri" w:eastAsia="Times New Roman" w:hAnsi="Calibri"/>
              <w:color w:val="808080"/>
            </w:rPr>
            <w:t>Texte</w:t>
          </w:r>
        </w:p>
      </w:docPartBody>
    </w:docPart>
    <w:docPart>
      <w:docPartPr>
        <w:name w:val="BECCC30E402A40A9B8CA8CF53A07602C"/>
        <w:category>
          <w:name w:val="Général"/>
          <w:gallery w:val="placeholder"/>
        </w:category>
        <w:types>
          <w:type w:val="bbPlcHdr"/>
        </w:types>
        <w:behaviors>
          <w:behavior w:val="content"/>
        </w:behaviors>
        <w:guid w:val="{C567FA09-3234-4239-AB40-7B8AC6B9E47A}"/>
      </w:docPartPr>
      <w:docPartBody>
        <w:p w:rsidR="00AC75CF" w:rsidRDefault="0042212B" w:rsidP="0042212B">
          <w:pPr>
            <w:pStyle w:val="BECCC30E402A40A9B8CA8CF53A07602C"/>
          </w:pPr>
          <w:r w:rsidRPr="00B8103C">
            <w:rPr>
              <w:rFonts w:ascii="Calibri" w:eastAsia="Times New Roman" w:hAnsi="Calibri"/>
              <w:color w:val="808080"/>
            </w:rPr>
            <w:t>Texte</w:t>
          </w:r>
        </w:p>
      </w:docPartBody>
    </w:docPart>
    <w:docPart>
      <w:docPartPr>
        <w:name w:val="AA4276BD096C4BC99849480145FEA170"/>
        <w:category>
          <w:name w:val="Général"/>
          <w:gallery w:val="placeholder"/>
        </w:category>
        <w:types>
          <w:type w:val="bbPlcHdr"/>
        </w:types>
        <w:behaviors>
          <w:behavior w:val="content"/>
        </w:behaviors>
        <w:guid w:val="{73F4C88A-66A4-416E-9DD6-1E8FC07AF163}"/>
      </w:docPartPr>
      <w:docPartBody>
        <w:p w:rsidR="00AC75CF" w:rsidRDefault="0042212B" w:rsidP="0042212B">
          <w:pPr>
            <w:pStyle w:val="AA4276BD096C4BC99849480145FEA170"/>
          </w:pPr>
          <w:r w:rsidRPr="00B8103C">
            <w:rPr>
              <w:rFonts w:ascii="Calibri" w:eastAsia="Times New Roman" w:hAnsi="Calibri"/>
              <w:color w:val="808080"/>
            </w:rPr>
            <w:t>Texte</w:t>
          </w:r>
        </w:p>
      </w:docPartBody>
    </w:docPart>
    <w:docPart>
      <w:docPartPr>
        <w:name w:val="493B630B8B44424DA482DC239FD92259"/>
        <w:category>
          <w:name w:val="Général"/>
          <w:gallery w:val="placeholder"/>
        </w:category>
        <w:types>
          <w:type w:val="bbPlcHdr"/>
        </w:types>
        <w:behaviors>
          <w:behavior w:val="content"/>
        </w:behaviors>
        <w:guid w:val="{684CAA83-25C1-47B3-9B64-626AC3A3E56C}"/>
      </w:docPartPr>
      <w:docPartBody>
        <w:p w:rsidR="00AC75CF" w:rsidRDefault="0042212B" w:rsidP="0042212B">
          <w:pPr>
            <w:pStyle w:val="493B630B8B44424DA482DC239FD92259"/>
          </w:pPr>
          <w:r w:rsidRPr="00B8103C">
            <w:rPr>
              <w:rFonts w:ascii="Calibri" w:eastAsia="Times New Roman" w:hAnsi="Calibri"/>
              <w:color w:val="808080"/>
            </w:rPr>
            <w:t>Texte</w:t>
          </w:r>
        </w:p>
      </w:docPartBody>
    </w:docPart>
    <w:docPart>
      <w:docPartPr>
        <w:name w:val="73C585C44FEC432597EA209DF99FC9D6"/>
        <w:category>
          <w:name w:val="Général"/>
          <w:gallery w:val="placeholder"/>
        </w:category>
        <w:types>
          <w:type w:val="bbPlcHdr"/>
        </w:types>
        <w:behaviors>
          <w:behavior w:val="content"/>
        </w:behaviors>
        <w:guid w:val="{71360366-CF49-489A-B247-572150198313}"/>
      </w:docPartPr>
      <w:docPartBody>
        <w:p w:rsidR="00AC75CF" w:rsidRDefault="0042212B" w:rsidP="0042212B">
          <w:pPr>
            <w:pStyle w:val="73C585C44FEC432597EA209DF99FC9D6"/>
          </w:pPr>
          <w:r w:rsidRPr="00B8103C">
            <w:rPr>
              <w:rFonts w:ascii="Calibri" w:eastAsia="Times New Roman" w:hAnsi="Calibri"/>
              <w:color w:val="808080"/>
            </w:rPr>
            <w:t>Texte</w:t>
          </w:r>
        </w:p>
      </w:docPartBody>
    </w:docPart>
    <w:docPart>
      <w:docPartPr>
        <w:name w:val="3BBCB248414D40F59C9A6B78FBB24227"/>
        <w:category>
          <w:name w:val="Général"/>
          <w:gallery w:val="placeholder"/>
        </w:category>
        <w:types>
          <w:type w:val="bbPlcHdr"/>
        </w:types>
        <w:behaviors>
          <w:behavior w:val="content"/>
        </w:behaviors>
        <w:guid w:val="{0029E325-1FA2-43F4-A5F4-A1D7EE1FCFD0}"/>
      </w:docPartPr>
      <w:docPartBody>
        <w:p w:rsidR="00AC75CF" w:rsidRDefault="0042212B" w:rsidP="0042212B">
          <w:pPr>
            <w:pStyle w:val="3BBCB248414D40F59C9A6B78FBB24227"/>
          </w:pPr>
          <w:r w:rsidRPr="00B8103C">
            <w:rPr>
              <w:rFonts w:ascii="Calibri" w:eastAsia="Times New Roman" w:hAnsi="Calibri"/>
              <w:color w:val="808080"/>
            </w:rPr>
            <w:t>Texte</w:t>
          </w:r>
        </w:p>
      </w:docPartBody>
    </w:docPart>
    <w:docPart>
      <w:docPartPr>
        <w:name w:val="C39EF1F1C63F42B28B8D8E86546081D8"/>
        <w:category>
          <w:name w:val="Général"/>
          <w:gallery w:val="placeholder"/>
        </w:category>
        <w:types>
          <w:type w:val="bbPlcHdr"/>
        </w:types>
        <w:behaviors>
          <w:behavior w:val="content"/>
        </w:behaviors>
        <w:guid w:val="{84DED91A-14EA-41F2-95C0-4200053A59E1}"/>
      </w:docPartPr>
      <w:docPartBody>
        <w:p w:rsidR="00AC75CF" w:rsidRDefault="0042212B" w:rsidP="0042212B">
          <w:pPr>
            <w:pStyle w:val="C39EF1F1C63F42B28B8D8E86546081D8"/>
          </w:pPr>
          <w:r w:rsidRPr="00B8103C">
            <w:rPr>
              <w:rFonts w:ascii="Calibri" w:eastAsia="Times New Roman" w:hAnsi="Calibri"/>
              <w:color w:val="808080"/>
            </w:rPr>
            <w:t>Texte</w:t>
          </w:r>
        </w:p>
      </w:docPartBody>
    </w:docPart>
    <w:docPart>
      <w:docPartPr>
        <w:name w:val="DF5D2E20FB994FF599386EE0E72C21D4"/>
        <w:category>
          <w:name w:val="Général"/>
          <w:gallery w:val="placeholder"/>
        </w:category>
        <w:types>
          <w:type w:val="bbPlcHdr"/>
        </w:types>
        <w:behaviors>
          <w:behavior w:val="content"/>
        </w:behaviors>
        <w:guid w:val="{8FFF04B9-3160-4E24-835C-0642E3417A0E}"/>
      </w:docPartPr>
      <w:docPartBody>
        <w:p w:rsidR="00AC75CF" w:rsidRDefault="0042212B" w:rsidP="0042212B">
          <w:pPr>
            <w:pStyle w:val="DF5D2E20FB994FF599386EE0E72C21D4"/>
          </w:pPr>
          <w:r w:rsidRPr="00B8103C">
            <w:rPr>
              <w:rFonts w:ascii="Calibri" w:eastAsia="Times New Roman" w:hAnsi="Calibri"/>
              <w:color w:val="808080"/>
            </w:rPr>
            <w:t>Texte</w:t>
          </w:r>
        </w:p>
      </w:docPartBody>
    </w:docPart>
    <w:docPart>
      <w:docPartPr>
        <w:name w:val="2479D04675D44EE6BEAF87003CB1B13F"/>
        <w:category>
          <w:name w:val="Général"/>
          <w:gallery w:val="placeholder"/>
        </w:category>
        <w:types>
          <w:type w:val="bbPlcHdr"/>
        </w:types>
        <w:behaviors>
          <w:behavior w:val="content"/>
        </w:behaviors>
        <w:guid w:val="{ADF25382-EBCE-4254-935B-A52FA362D714}"/>
      </w:docPartPr>
      <w:docPartBody>
        <w:p w:rsidR="00AC75CF" w:rsidRDefault="0042212B" w:rsidP="0042212B">
          <w:pPr>
            <w:pStyle w:val="2479D04675D44EE6BEAF87003CB1B13F"/>
          </w:pPr>
          <w:r w:rsidRPr="00B8103C">
            <w:rPr>
              <w:rFonts w:ascii="Calibri" w:eastAsia="Times New Roman" w:hAnsi="Calibri"/>
              <w:color w:val="808080"/>
            </w:rPr>
            <w:t>Texte</w:t>
          </w:r>
        </w:p>
      </w:docPartBody>
    </w:docPart>
    <w:docPart>
      <w:docPartPr>
        <w:name w:val="50C6654BF3FD41889C00783B228B3871"/>
        <w:category>
          <w:name w:val="Général"/>
          <w:gallery w:val="placeholder"/>
        </w:category>
        <w:types>
          <w:type w:val="bbPlcHdr"/>
        </w:types>
        <w:behaviors>
          <w:behavior w:val="content"/>
        </w:behaviors>
        <w:guid w:val="{6C2BB25C-F199-4B53-A468-A43DDCE8776C}"/>
      </w:docPartPr>
      <w:docPartBody>
        <w:p w:rsidR="00AC75CF" w:rsidRDefault="0042212B" w:rsidP="0042212B">
          <w:pPr>
            <w:pStyle w:val="50C6654BF3FD41889C00783B228B3871"/>
          </w:pPr>
          <w:r w:rsidRPr="00B8103C">
            <w:rPr>
              <w:rFonts w:ascii="Calibri" w:eastAsia="Times New Roman" w:hAnsi="Calibri"/>
              <w:color w:val="808080"/>
            </w:rPr>
            <w:t>Texte</w:t>
          </w:r>
        </w:p>
      </w:docPartBody>
    </w:docPart>
    <w:docPart>
      <w:docPartPr>
        <w:name w:val="527DD16A14ED44E39A3512DB7563E3D8"/>
        <w:category>
          <w:name w:val="Général"/>
          <w:gallery w:val="placeholder"/>
        </w:category>
        <w:types>
          <w:type w:val="bbPlcHdr"/>
        </w:types>
        <w:behaviors>
          <w:behavior w:val="content"/>
        </w:behaviors>
        <w:guid w:val="{3EECA4CC-F285-40C3-AC32-672252DCE32F}"/>
      </w:docPartPr>
      <w:docPartBody>
        <w:p w:rsidR="00AC75CF" w:rsidRDefault="0042212B" w:rsidP="0042212B">
          <w:pPr>
            <w:pStyle w:val="527DD16A14ED44E39A3512DB7563E3D8"/>
          </w:pPr>
          <w:r w:rsidRPr="00B8103C">
            <w:rPr>
              <w:rFonts w:ascii="Calibri" w:eastAsia="Times New Roman" w:hAnsi="Calibri"/>
              <w:color w:val="808080"/>
            </w:rPr>
            <w:t>Texte</w:t>
          </w:r>
        </w:p>
      </w:docPartBody>
    </w:docPart>
    <w:docPart>
      <w:docPartPr>
        <w:name w:val="E35F92B946F64AA88D884D6E0B4054AB"/>
        <w:category>
          <w:name w:val="Général"/>
          <w:gallery w:val="placeholder"/>
        </w:category>
        <w:types>
          <w:type w:val="bbPlcHdr"/>
        </w:types>
        <w:behaviors>
          <w:behavior w:val="content"/>
        </w:behaviors>
        <w:guid w:val="{AA2CA8C7-66FD-414D-B4A1-326A299E59A2}"/>
      </w:docPartPr>
      <w:docPartBody>
        <w:p w:rsidR="00AC75CF" w:rsidRDefault="0042212B" w:rsidP="0042212B">
          <w:pPr>
            <w:pStyle w:val="E35F92B946F64AA88D884D6E0B4054AB"/>
          </w:pPr>
          <w:r w:rsidRPr="00B8103C">
            <w:rPr>
              <w:rFonts w:ascii="Calibri" w:eastAsia="Times New Roman" w:hAnsi="Calibri"/>
              <w:color w:val="808080"/>
            </w:rPr>
            <w:t>Texte</w:t>
          </w:r>
        </w:p>
      </w:docPartBody>
    </w:docPart>
    <w:docPart>
      <w:docPartPr>
        <w:name w:val="727E04FFC5E54AE8A8622C1474A8DD3A"/>
        <w:category>
          <w:name w:val="Général"/>
          <w:gallery w:val="placeholder"/>
        </w:category>
        <w:types>
          <w:type w:val="bbPlcHdr"/>
        </w:types>
        <w:behaviors>
          <w:behavior w:val="content"/>
        </w:behaviors>
        <w:guid w:val="{E3FFBEF1-A63F-43D0-AA9A-8C435F0D7E8A}"/>
      </w:docPartPr>
      <w:docPartBody>
        <w:p w:rsidR="00AC75CF" w:rsidRDefault="0042212B" w:rsidP="0042212B">
          <w:pPr>
            <w:pStyle w:val="727E04FFC5E54AE8A8622C1474A8DD3A"/>
          </w:pPr>
          <w:r w:rsidRPr="00B8103C">
            <w:rPr>
              <w:rFonts w:ascii="Calibri" w:eastAsia="Times New Roman" w:hAnsi="Calibri"/>
              <w:color w:val="808080"/>
            </w:rPr>
            <w:t>Texte</w:t>
          </w:r>
        </w:p>
      </w:docPartBody>
    </w:docPart>
    <w:docPart>
      <w:docPartPr>
        <w:name w:val="4DB40E5FB3254BA2B8219A6A9E3CAA9A"/>
        <w:category>
          <w:name w:val="Général"/>
          <w:gallery w:val="placeholder"/>
        </w:category>
        <w:types>
          <w:type w:val="bbPlcHdr"/>
        </w:types>
        <w:behaviors>
          <w:behavior w:val="content"/>
        </w:behaviors>
        <w:guid w:val="{95FE137C-DA23-46F0-AB70-BEFE096E8919}"/>
      </w:docPartPr>
      <w:docPartBody>
        <w:p w:rsidR="00AC75CF" w:rsidRDefault="0042212B" w:rsidP="0042212B">
          <w:pPr>
            <w:pStyle w:val="4DB40E5FB3254BA2B8219A6A9E3CAA9A"/>
          </w:pPr>
          <w:r w:rsidRPr="00B8103C">
            <w:rPr>
              <w:rFonts w:ascii="Calibri" w:eastAsia="Times New Roman" w:hAnsi="Calibri"/>
              <w:color w:val="808080"/>
            </w:rPr>
            <w:t>Texte</w:t>
          </w:r>
        </w:p>
      </w:docPartBody>
    </w:docPart>
    <w:docPart>
      <w:docPartPr>
        <w:name w:val="EDE7D615280B42879BE5492DE3201115"/>
        <w:category>
          <w:name w:val="Général"/>
          <w:gallery w:val="placeholder"/>
        </w:category>
        <w:types>
          <w:type w:val="bbPlcHdr"/>
        </w:types>
        <w:behaviors>
          <w:behavior w:val="content"/>
        </w:behaviors>
        <w:guid w:val="{465EA800-A289-4D78-BF36-56DD3E9E50D6}"/>
      </w:docPartPr>
      <w:docPartBody>
        <w:p w:rsidR="00AC75CF" w:rsidRDefault="0042212B" w:rsidP="0042212B">
          <w:pPr>
            <w:pStyle w:val="EDE7D615280B42879BE5492DE3201115"/>
          </w:pPr>
          <w:r w:rsidRPr="00B8103C">
            <w:rPr>
              <w:rFonts w:ascii="Calibri" w:eastAsia="Times New Roman" w:hAnsi="Calibri"/>
              <w:color w:val="808080"/>
            </w:rPr>
            <w:t>Texte</w:t>
          </w:r>
        </w:p>
      </w:docPartBody>
    </w:docPart>
    <w:docPart>
      <w:docPartPr>
        <w:name w:val="E81CB385FF294288BE2669B9EF5DF29E"/>
        <w:category>
          <w:name w:val="Général"/>
          <w:gallery w:val="placeholder"/>
        </w:category>
        <w:types>
          <w:type w:val="bbPlcHdr"/>
        </w:types>
        <w:behaviors>
          <w:behavior w:val="content"/>
        </w:behaviors>
        <w:guid w:val="{69B9E5EA-F821-4F6B-9150-961D4D8BA1BF}"/>
      </w:docPartPr>
      <w:docPartBody>
        <w:p w:rsidR="00AC75CF" w:rsidRDefault="0042212B" w:rsidP="0042212B">
          <w:pPr>
            <w:pStyle w:val="E81CB385FF294288BE2669B9EF5DF29E"/>
          </w:pPr>
          <w:r w:rsidRPr="00B8103C">
            <w:rPr>
              <w:rFonts w:ascii="Calibri" w:eastAsia="Times New Roman" w:hAnsi="Calibri"/>
              <w:color w:val="808080"/>
            </w:rPr>
            <w:t>Texte</w:t>
          </w:r>
        </w:p>
      </w:docPartBody>
    </w:docPart>
    <w:docPart>
      <w:docPartPr>
        <w:name w:val="D686341318994D85B5D109461660C873"/>
        <w:category>
          <w:name w:val="Général"/>
          <w:gallery w:val="placeholder"/>
        </w:category>
        <w:types>
          <w:type w:val="bbPlcHdr"/>
        </w:types>
        <w:behaviors>
          <w:behavior w:val="content"/>
        </w:behaviors>
        <w:guid w:val="{31625339-FE30-4511-9274-E128DE2E346D}"/>
      </w:docPartPr>
      <w:docPartBody>
        <w:p w:rsidR="00AC75CF" w:rsidRDefault="0042212B" w:rsidP="0042212B">
          <w:pPr>
            <w:pStyle w:val="D686341318994D85B5D109461660C873"/>
          </w:pPr>
          <w:r w:rsidRPr="00B8103C">
            <w:rPr>
              <w:rFonts w:ascii="Calibri" w:eastAsia="Times New Roman" w:hAnsi="Calibri"/>
              <w:color w:val="808080"/>
            </w:rPr>
            <w:t>Texte</w:t>
          </w:r>
        </w:p>
      </w:docPartBody>
    </w:docPart>
    <w:docPart>
      <w:docPartPr>
        <w:name w:val="1F2138C6E088479FBCB9DBC881A8F64D"/>
        <w:category>
          <w:name w:val="Général"/>
          <w:gallery w:val="placeholder"/>
        </w:category>
        <w:types>
          <w:type w:val="bbPlcHdr"/>
        </w:types>
        <w:behaviors>
          <w:behavior w:val="content"/>
        </w:behaviors>
        <w:guid w:val="{EE66FD6E-C44E-4F1C-AA0C-8EFC09CAFE45}"/>
      </w:docPartPr>
      <w:docPartBody>
        <w:p w:rsidR="00AC75CF" w:rsidRDefault="0042212B" w:rsidP="0042212B">
          <w:pPr>
            <w:pStyle w:val="1F2138C6E088479FBCB9DBC881A8F64D"/>
          </w:pPr>
          <w:r w:rsidRPr="00B8103C">
            <w:rPr>
              <w:rFonts w:ascii="Calibri" w:eastAsia="Times New Roman" w:hAnsi="Calibri"/>
              <w:color w:val="808080"/>
            </w:rPr>
            <w:t>Texte</w:t>
          </w:r>
        </w:p>
      </w:docPartBody>
    </w:docPart>
    <w:docPart>
      <w:docPartPr>
        <w:name w:val="523CC71D02A2484190B7875B3C65ADCF"/>
        <w:category>
          <w:name w:val="Général"/>
          <w:gallery w:val="placeholder"/>
        </w:category>
        <w:types>
          <w:type w:val="bbPlcHdr"/>
        </w:types>
        <w:behaviors>
          <w:behavior w:val="content"/>
        </w:behaviors>
        <w:guid w:val="{8D976419-82A5-435E-A391-01D250AFB7DD}"/>
      </w:docPartPr>
      <w:docPartBody>
        <w:p w:rsidR="00AC75CF" w:rsidRDefault="0042212B" w:rsidP="0042212B">
          <w:pPr>
            <w:pStyle w:val="523CC71D02A2484190B7875B3C65ADCF"/>
          </w:pPr>
          <w:r w:rsidRPr="00B8103C">
            <w:rPr>
              <w:rFonts w:ascii="Calibri" w:eastAsia="Times New Roman" w:hAnsi="Calibri"/>
              <w:color w:val="808080"/>
            </w:rPr>
            <w:t>Texte</w:t>
          </w:r>
        </w:p>
      </w:docPartBody>
    </w:docPart>
    <w:docPart>
      <w:docPartPr>
        <w:name w:val="A65333C19B164E75A083C63F1FCFD9B6"/>
        <w:category>
          <w:name w:val="Général"/>
          <w:gallery w:val="placeholder"/>
        </w:category>
        <w:types>
          <w:type w:val="bbPlcHdr"/>
        </w:types>
        <w:behaviors>
          <w:behavior w:val="content"/>
        </w:behaviors>
        <w:guid w:val="{A8382059-E3A3-44D3-A072-A017070F0CBB}"/>
      </w:docPartPr>
      <w:docPartBody>
        <w:p w:rsidR="00AC75CF" w:rsidRDefault="0042212B" w:rsidP="0042212B">
          <w:pPr>
            <w:pStyle w:val="A65333C19B164E75A083C63F1FCFD9B6"/>
          </w:pPr>
          <w:r w:rsidRPr="00B8103C">
            <w:rPr>
              <w:rFonts w:ascii="Calibri" w:eastAsia="Times New Roman" w:hAnsi="Calibri"/>
              <w:color w:val="808080"/>
            </w:rPr>
            <w:t>Texte</w:t>
          </w:r>
        </w:p>
      </w:docPartBody>
    </w:docPart>
    <w:docPart>
      <w:docPartPr>
        <w:name w:val="803D3BDE5E694224929B707E68240D2E"/>
        <w:category>
          <w:name w:val="Général"/>
          <w:gallery w:val="placeholder"/>
        </w:category>
        <w:types>
          <w:type w:val="bbPlcHdr"/>
        </w:types>
        <w:behaviors>
          <w:behavior w:val="content"/>
        </w:behaviors>
        <w:guid w:val="{65DF8D46-20B5-41B5-BAD5-C3DD0E2F0E83}"/>
      </w:docPartPr>
      <w:docPartBody>
        <w:p w:rsidR="00AC75CF" w:rsidRDefault="0042212B" w:rsidP="0042212B">
          <w:pPr>
            <w:pStyle w:val="803D3BDE5E694224929B707E68240D2E"/>
          </w:pPr>
          <w:r w:rsidRPr="00B8103C">
            <w:rPr>
              <w:rFonts w:ascii="Calibri" w:eastAsia="Times New Roman" w:hAnsi="Calibri"/>
              <w:color w:val="808080"/>
            </w:rPr>
            <w:t>Texte</w:t>
          </w:r>
        </w:p>
      </w:docPartBody>
    </w:docPart>
    <w:docPart>
      <w:docPartPr>
        <w:name w:val="6F2FE341D15A4ADEA417CB40A3478AE9"/>
        <w:category>
          <w:name w:val="Général"/>
          <w:gallery w:val="placeholder"/>
        </w:category>
        <w:types>
          <w:type w:val="bbPlcHdr"/>
        </w:types>
        <w:behaviors>
          <w:behavior w:val="content"/>
        </w:behaviors>
        <w:guid w:val="{BBD7C572-F04A-451B-8E76-E8D6F9D667FD}"/>
      </w:docPartPr>
      <w:docPartBody>
        <w:p w:rsidR="00AC75CF" w:rsidRDefault="0042212B" w:rsidP="0042212B">
          <w:pPr>
            <w:pStyle w:val="6F2FE341D15A4ADEA417CB40A3478AE9"/>
          </w:pPr>
          <w:r w:rsidRPr="00B8103C">
            <w:rPr>
              <w:rFonts w:ascii="Calibri" w:eastAsia="Times New Roman" w:hAnsi="Calibri"/>
              <w:color w:val="808080"/>
            </w:rPr>
            <w:t>Texte</w:t>
          </w:r>
        </w:p>
      </w:docPartBody>
    </w:docPart>
    <w:docPart>
      <w:docPartPr>
        <w:name w:val="998F924C39434226B20E0944BA7C9001"/>
        <w:category>
          <w:name w:val="Général"/>
          <w:gallery w:val="placeholder"/>
        </w:category>
        <w:types>
          <w:type w:val="bbPlcHdr"/>
        </w:types>
        <w:behaviors>
          <w:behavior w:val="content"/>
        </w:behaviors>
        <w:guid w:val="{C3911BA0-58D6-4A6E-8604-23D3CDD16C6B}"/>
      </w:docPartPr>
      <w:docPartBody>
        <w:p w:rsidR="00AC75CF" w:rsidRDefault="0042212B" w:rsidP="0042212B">
          <w:pPr>
            <w:pStyle w:val="998F924C39434226B20E0944BA7C9001"/>
          </w:pPr>
          <w:r w:rsidRPr="00B8103C">
            <w:rPr>
              <w:rFonts w:ascii="Calibri" w:eastAsia="Times New Roman" w:hAnsi="Calibri"/>
              <w:color w:val="808080"/>
            </w:rPr>
            <w:t>Texte</w:t>
          </w:r>
        </w:p>
      </w:docPartBody>
    </w:docPart>
    <w:docPart>
      <w:docPartPr>
        <w:name w:val="8CD33791CF65477AA397697BED3B0479"/>
        <w:category>
          <w:name w:val="Général"/>
          <w:gallery w:val="placeholder"/>
        </w:category>
        <w:types>
          <w:type w:val="bbPlcHdr"/>
        </w:types>
        <w:behaviors>
          <w:behavior w:val="content"/>
        </w:behaviors>
        <w:guid w:val="{A7C294BA-E402-420E-8466-4E8C4E901EDA}"/>
      </w:docPartPr>
      <w:docPartBody>
        <w:p w:rsidR="00AC75CF" w:rsidRDefault="0042212B" w:rsidP="0042212B">
          <w:pPr>
            <w:pStyle w:val="8CD33791CF65477AA397697BED3B0479"/>
          </w:pPr>
          <w:r w:rsidRPr="00B8103C">
            <w:rPr>
              <w:rFonts w:ascii="Calibri" w:eastAsia="Times New Roman" w:hAnsi="Calibri"/>
              <w:color w:val="808080"/>
            </w:rPr>
            <w:t>Texte</w:t>
          </w:r>
        </w:p>
      </w:docPartBody>
    </w:docPart>
    <w:docPart>
      <w:docPartPr>
        <w:name w:val="769EBF6D835F412E9BBF6DC6CC916F2C"/>
        <w:category>
          <w:name w:val="Général"/>
          <w:gallery w:val="placeholder"/>
        </w:category>
        <w:types>
          <w:type w:val="bbPlcHdr"/>
        </w:types>
        <w:behaviors>
          <w:behavior w:val="content"/>
        </w:behaviors>
        <w:guid w:val="{1AA525D0-ED00-47EC-A28A-7F3054E8FCF4}"/>
      </w:docPartPr>
      <w:docPartBody>
        <w:p w:rsidR="00AC75CF" w:rsidRDefault="0042212B" w:rsidP="0042212B">
          <w:pPr>
            <w:pStyle w:val="769EBF6D835F412E9BBF6DC6CC916F2C"/>
          </w:pPr>
          <w:r w:rsidRPr="00B8103C">
            <w:rPr>
              <w:rFonts w:ascii="Calibri" w:eastAsia="Times New Roman" w:hAnsi="Calibri"/>
              <w:color w:val="808080"/>
            </w:rPr>
            <w:t>Texte</w:t>
          </w:r>
        </w:p>
      </w:docPartBody>
    </w:docPart>
    <w:docPart>
      <w:docPartPr>
        <w:name w:val="9AC08B6D09C341DFA806D32467FE4C09"/>
        <w:category>
          <w:name w:val="Général"/>
          <w:gallery w:val="placeholder"/>
        </w:category>
        <w:types>
          <w:type w:val="bbPlcHdr"/>
        </w:types>
        <w:behaviors>
          <w:behavior w:val="content"/>
        </w:behaviors>
        <w:guid w:val="{CE337838-6BB0-46B4-A0FE-6F5F5DFC4D5C}"/>
      </w:docPartPr>
      <w:docPartBody>
        <w:p w:rsidR="00AC75CF" w:rsidRDefault="0042212B" w:rsidP="0042212B">
          <w:pPr>
            <w:pStyle w:val="9AC08B6D09C341DFA806D32467FE4C09"/>
          </w:pPr>
          <w:r w:rsidRPr="00B8103C">
            <w:rPr>
              <w:rFonts w:ascii="Calibri" w:eastAsia="Times New Roman" w:hAnsi="Calibri"/>
              <w:color w:val="808080"/>
            </w:rPr>
            <w:t>Texte</w:t>
          </w:r>
        </w:p>
      </w:docPartBody>
    </w:docPart>
    <w:docPart>
      <w:docPartPr>
        <w:name w:val="D76372BADC8745ABA101B90EE73C9E76"/>
        <w:category>
          <w:name w:val="Général"/>
          <w:gallery w:val="placeholder"/>
        </w:category>
        <w:types>
          <w:type w:val="bbPlcHdr"/>
        </w:types>
        <w:behaviors>
          <w:behavior w:val="content"/>
        </w:behaviors>
        <w:guid w:val="{71A93FF3-8769-4BC7-8B63-8ED8E1DE76C9}"/>
      </w:docPartPr>
      <w:docPartBody>
        <w:p w:rsidR="00AC75CF" w:rsidRDefault="0042212B" w:rsidP="0042212B">
          <w:pPr>
            <w:pStyle w:val="D76372BADC8745ABA101B90EE73C9E76"/>
          </w:pPr>
          <w:r w:rsidRPr="00B8103C">
            <w:rPr>
              <w:rFonts w:ascii="Calibri" w:eastAsia="Times New Roman" w:hAnsi="Calibri"/>
              <w:color w:val="808080"/>
            </w:rPr>
            <w:t>Texte</w:t>
          </w:r>
        </w:p>
      </w:docPartBody>
    </w:docPart>
    <w:docPart>
      <w:docPartPr>
        <w:name w:val="9FF9D432CD2A4230BAA10358A554BAF7"/>
        <w:category>
          <w:name w:val="Général"/>
          <w:gallery w:val="placeholder"/>
        </w:category>
        <w:types>
          <w:type w:val="bbPlcHdr"/>
        </w:types>
        <w:behaviors>
          <w:behavior w:val="content"/>
        </w:behaviors>
        <w:guid w:val="{6B02C6B7-C0FB-4F51-85D9-302942D4C7B2}"/>
      </w:docPartPr>
      <w:docPartBody>
        <w:p w:rsidR="00AC75CF" w:rsidRDefault="0042212B" w:rsidP="0042212B">
          <w:pPr>
            <w:pStyle w:val="9FF9D432CD2A4230BAA10358A554BAF7"/>
          </w:pPr>
          <w:r w:rsidRPr="00B8103C">
            <w:rPr>
              <w:rFonts w:ascii="Calibri" w:eastAsia="Times New Roman" w:hAnsi="Calibri"/>
              <w:color w:val="808080"/>
            </w:rPr>
            <w:t>Texte</w:t>
          </w:r>
        </w:p>
      </w:docPartBody>
    </w:docPart>
    <w:docPart>
      <w:docPartPr>
        <w:name w:val="80DAEEF76D09496BB5D54725F1159BE6"/>
        <w:category>
          <w:name w:val="Général"/>
          <w:gallery w:val="placeholder"/>
        </w:category>
        <w:types>
          <w:type w:val="bbPlcHdr"/>
        </w:types>
        <w:behaviors>
          <w:behavior w:val="content"/>
        </w:behaviors>
        <w:guid w:val="{42653D38-7C35-48A7-88D1-FFD058D28F74}"/>
      </w:docPartPr>
      <w:docPartBody>
        <w:p w:rsidR="00AC75CF" w:rsidRDefault="0042212B" w:rsidP="0042212B">
          <w:pPr>
            <w:pStyle w:val="80DAEEF76D09496BB5D54725F1159BE6"/>
          </w:pPr>
          <w:r w:rsidRPr="00B8103C">
            <w:rPr>
              <w:rFonts w:ascii="Calibri" w:eastAsia="Times New Roman" w:hAnsi="Calibri"/>
              <w:color w:val="808080"/>
            </w:rPr>
            <w:t>Texte</w:t>
          </w:r>
        </w:p>
      </w:docPartBody>
    </w:docPart>
    <w:docPart>
      <w:docPartPr>
        <w:name w:val="56A4394DD89D45B395FEF0EA17E2D1F3"/>
        <w:category>
          <w:name w:val="Général"/>
          <w:gallery w:val="placeholder"/>
        </w:category>
        <w:types>
          <w:type w:val="bbPlcHdr"/>
        </w:types>
        <w:behaviors>
          <w:behavior w:val="content"/>
        </w:behaviors>
        <w:guid w:val="{38EE2FA8-1635-4D2E-BED8-27F6503259B8}"/>
      </w:docPartPr>
      <w:docPartBody>
        <w:p w:rsidR="00AC75CF" w:rsidRDefault="0042212B" w:rsidP="0042212B">
          <w:pPr>
            <w:pStyle w:val="56A4394DD89D45B395FEF0EA17E2D1F3"/>
          </w:pPr>
          <w:r w:rsidRPr="00B8103C">
            <w:rPr>
              <w:rFonts w:ascii="Calibri" w:eastAsia="Times New Roman" w:hAnsi="Calibri"/>
              <w:color w:val="808080"/>
            </w:rPr>
            <w:t>Texte</w:t>
          </w:r>
        </w:p>
      </w:docPartBody>
    </w:docPart>
    <w:docPart>
      <w:docPartPr>
        <w:name w:val="00C4D02EA8E942BDB738230429BBF125"/>
        <w:category>
          <w:name w:val="Général"/>
          <w:gallery w:val="placeholder"/>
        </w:category>
        <w:types>
          <w:type w:val="bbPlcHdr"/>
        </w:types>
        <w:behaviors>
          <w:behavior w:val="content"/>
        </w:behaviors>
        <w:guid w:val="{634CA567-979A-44B3-98C5-784A3375CAF5}"/>
      </w:docPartPr>
      <w:docPartBody>
        <w:p w:rsidR="00AC75CF" w:rsidRDefault="0042212B" w:rsidP="0042212B">
          <w:pPr>
            <w:pStyle w:val="00C4D02EA8E942BDB738230429BBF125"/>
          </w:pPr>
          <w:r w:rsidRPr="00B8103C">
            <w:rPr>
              <w:rFonts w:ascii="Calibri" w:eastAsia="Times New Roman" w:hAnsi="Calibri"/>
              <w:color w:val="808080"/>
            </w:rPr>
            <w:t>Texte</w:t>
          </w:r>
        </w:p>
      </w:docPartBody>
    </w:docPart>
    <w:docPart>
      <w:docPartPr>
        <w:name w:val="FEC841BD8A36470E9F2A4000ACB6A837"/>
        <w:category>
          <w:name w:val="Général"/>
          <w:gallery w:val="placeholder"/>
        </w:category>
        <w:types>
          <w:type w:val="bbPlcHdr"/>
        </w:types>
        <w:behaviors>
          <w:behavior w:val="content"/>
        </w:behaviors>
        <w:guid w:val="{3376AA0A-0E50-4934-A80D-873099E8990C}"/>
      </w:docPartPr>
      <w:docPartBody>
        <w:p w:rsidR="00AC75CF" w:rsidRDefault="0042212B" w:rsidP="0042212B">
          <w:pPr>
            <w:pStyle w:val="FEC841BD8A36470E9F2A4000ACB6A837"/>
          </w:pPr>
          <w:r w:rsidRPr="00B8103C">
            <w:rPr>
              <w:rFonts w:ascii="Calibri" w:eastAsia="Times New Roman" w:hAnsi="Calibri"/>
              <w:color w:val="808080"/>
            </w:rPr>
            <w:t>Texte</w:t>
          </w:r>
        </w:p>
      </w:docPartBody>
    </w:docPart>
    <w:docPart>
      <w:docPartPr>
        <w:name w:val="27237315C6C146BA910AC75A632F8472"/>
        <w:category>
          <w:name w:val="Général"/>
          <w:gallery w:val="placeholder"/>
        </w:category>
        <w:types>
          <w:type w:val="bbPlcHdr"/>
        </w:types>
        <w:behaviors>
          <w:behavior w:val="content"/>
        </w:behaviors>
        <w:guid w:val="{B7D7CA77-94DC-482A-9677-97E2E3CAE5F0}"/>
      </w:docPartPr>
      <w:docPartBody>
        <w:p w:rsidR="00AC75CF" w:rsidRDefault="0042212B" w:rsidP="0042212B">
          <w:pPr>
            <w:pStyle w:val="27237315C6C146BA910AC75A632F8472"/>
          </w:pPr>
          <w:r w:rsidRPr="00B8103C">
            <w:rPr>
              <w:rFonts w:ascii="Calibri" w:eastAsia="Times New Roman" w:hAnsi="Calibri"/>
              <w:color w:val="808080"/>
            </w:rPr>
            <w:t>Texte</w:t>
          </w:r>
        </w:p>
      </w:docPartBody>
    </w:docPart>
    <w:docPart>
      <w:docPartPr>
        <w:name w:val="8A03B6F5BFFF42FDA6B840800908E83A"/>
        <w:category>
          <w:name w:val="Général"/>
          <w:gallery w:val="placeholder"/>
        </w:category>
        <w:types>
          <w:type w:val="bbPlcHdr"/>
        </w:types>
        <w:behaviors>
          <w:behavior w:val="content"/>
        </w:behaviors>
        <w:guid w:val="{299DE5C9-F65C-4B1D-893A-ED4ECD657609}"/>
      </w:docPartPr>
      <w:docPartBody>
        <w:p w:rsidR="00AC75CF" w:rsidRDefault="0042212B" w:rsidP="0042212B">
          <w:pPr>
            <w:pStyle w:val="8A03B6F5BFFF42FDA6B840800908E83A"/>
          </w:pPr>
          <w:r w:rsidRPr="00B8103C">
            <w:rPr>
              <w:rFonts w:ascii="Calibri" w:eastAsia="Times New Roman" w:hAnsi="Calibri"/>
              <w:color w:val="808080"/>
            </w:rPr>
            <w:t>Texte</w:t>
          </w:r>
        </w:p>
      </w:docPartBody>
    </w:docPart>
    <w:docPart>
      <w:docPartPr>
        <w:name w:val="BD6FA68D57F24D8BB9B02CC56FE0FC9B"/>
        <w:category>
          <w:name w:val="Général"/>
          <w:gallery w:val="placeholder"/>
        </w:category>
        <w:types>
          <w:type w:val="bbPlcHdr"/>
        </w:types>
        <w:behaviors>
          <w:behavior w:val="content"/>
        </w:behaviors>
        <w:guid w:val="{40B126D6-F866-4B22-AC55-6E352A01CC51}"/>
      </w:docPartPr>
      <w:docPartBody>
        <w:p w:rsidR="00AC75CF" w:rsidRDefault="0042212B" w:rsidP="0042212B">
          <w:pPr>
            <w:pStyle w:val="BD6FA68D57F24D8BB9B02CC56FE0FC9B"/>
          </w:pPr>
          <w:r w:rsidRPr="00B8103C">
            <w:rPr>
              <w:rFonts w:ascii="Calibri" w:eastAsia="Times New Roman" w:hAnsi="Calibri"/>
              <w:color w:val="808080"/>
            </w:rPr>
            <w:t>Texte</w:t>
          </w:r>
        </w:p>
      </w:docPartBody>
    </w:docPart>
    <w:docPart>
      <w:docPartPr>
        <w:name w:val="66E8F08A4DA4461398E42174817CEFB9"/>
        <w:category>
          <w:name w:val="Général"/>
          <w:gallery w:val="placeholder"/>
        </w:category>
        <w:types>
          <w:type w:val="bbPlcHdr"/>
        </w:types>
        <w:behaviors>
          <w:behavior w:val="content"/>
        </w:behaviors>
        <w:guid w:val="{2DFF0293-ECDA-4FAA-83C2-2ACCB5BDE281}"/>
      </w:docPartPr>
      <w:docPartBody>
        <w:p w:rsidR="00AC75CF" w:rsidRDefault="0042212B" w:rsidP="0042212B">
          <w:pPr>
            <w:pStyle w:val="66E8F08A4DA4461398E42174817CEFB9"/>
          </w:pPr>
          <w:r w:rsidRPr="00B8103C">
            <w:rPr>
              <w:rFonts w:ascii="Calibri" w:eastAsia="Times New Roman" w:hAnsi="Calibri"/>
              <w:color w:val="808080"/>
            </w:rPr>
            <w:t>Texte</w:t>
          </w:r>
        </w:p>
      </w:docPartBody>
    </w:docPart>
    <w:docPart>
      <w:docPartPr>
        <w:name w:val="8F04AB0F511049C9B53BC13C261E6330"/>
        <w:category>
          <w:name w:val="Général"/>
          <w:gallery w:val="placeholder"/>
        </w:category>
        <w:types>
          <w:type w:val="bbPlcHdr"/>
        </w:types>
        <w:behaviors>
          <w:behavior w:val="content"/>
        </w:behaviors>
        <w:guid w:val="{19198708-3E1B-4677-AC01-049DFB1F875A}"/>
      </w:docPartPr>
      <w:docPartBody>
        <w:p w:rsidR="00AC75CF" w:rsidRDefault="0042212B" w:rsidP="0042212B">
          <w:pPr>
            <w:pStyle w:val="8F04AB0F511049C9B53BC13C261E6330"/>
          </w:pPr>
          <w:r w:rsidRPr="00B8103C">
            <w:rPr>
              <w:rFonts w:ascii="Calibri" w:eastAsia="Times New Roman" w:hAnsi="Calibri"/>
              <w:color w:val="808080"/>
            </w:rPr>
            <w:t>Texte</w:t>
          </w:r>
        </w:p>
      </w:docPartBody>
    </w:docPart>
    <w:docPart>
      <w:docPartPr>
        <w:name w:val="A016776FC9AC451786D1C3B72EC50D38"/>
        <w:category>
          <w:name w:val="Général"/>
          <w:gallery w:val="placeholder"/>
        </w:category>
        <w:types>
          <w:type w:val="bbPlcHdr"/>
        </w:types>
        <w:behaviors>
          <w:behavior w:val="content"/>
        </w:behaviors>
        <w:guid w:val="{1B5050D5-0A50-438C-8B62-87113839D18C}"/>
      </w:docPartPr>
      <w:docPartBody>
        <w:p w:rsidR="00AC75CF" w:rsidRDefault="0042212B" w:rsidP="0042212B">
          <w:pPr>
            <w:pStyle w:val="A016776FC9AC451786D1C3B72EC50D38"/>
          </w:pPr>
          <w:r w:rsidRPr="00B8103C">
            <w:rPr>
              <w:rFonts w:ascii="Calibri" w:hAnsi="Calibri"/>
              <w:color w:val="808080"/>
            </w:rPr>
            <w:t>Sélectionnez la date</w:t>
          </w:r>
        </w:p>
      </w:docPartBody>
    </w:docPart>
    <w:docPart>
      <w:docPartPr>
        <w:name w:val="999EF411CED74F81B33DEEAD22D267D8"/>
        <w:category>
          <w:name w:val="Général"/>
          <w:gallery w:val="placeholder"/>
        </w:category>
        <w:types>
          <w:type w:val="bbPlcHdr"/>
        </w:types>
        <w:behaviors>
          <w:behavior w:val="content"/>
        </w:behaviors>
        <w:guid w:val="{6DC1F0C6-5C41-4F3C-B2DA-AB85313EECB0}"/>
      </w:docPartPr>
      <w:docPartBody>
        <w:p w:rsidR="00AC75CF" w:rsidRDefault="0042212B" w:rsidP="0042212B">
          <w:pPr>
            <w:pStyle w:val="999EF411CED74F81B33DEEAD22D267D8"/>
          </w:pPr>
          <w:r w:rsidRPr="00B8103C">
            <w:rPr>
              <w:rFonts w:ascii="Calibri" w:hAnsi="Calibri"/>
              <w:color w:val="808080"/>
            </w:rPr>
            <w:t>Sélectionnez la date</w:t>
          </w:r>
        </w:p>
      </w:docPartBody>
    </w:docPart>
    <w:docPart>
      <w:docPartPr>
        <w:name w:val="2E6A3F93ED5F43DE9B4BA8E9CC7015E6"/>
        <w:category>
          <w:name w:val="Général"/>
          <w:gallery w:val="placeholder"/>
        </w:category>
        <w:types>
          <w:type w:val="bbPlcHdr"/>
        </w:types>
        <w:behaviors>
          <w:behavior w:val="content"/>
        </w:behaviors>
        <w:guid w:val="{C22481CB-DBDB-4902-B12F-909A65CF003D}"/>
      </w:docPartPr>
      <w:docPartBody>
        <w:p w:rsidR="00AC75CF" w:rsidRDefault="0042212B" w:rsidP="0042212B">
          <w:pPr>
            <w:pStyle w:val="2E6A3F93ED5F43DE9B4BA8E9CC7015E6"/>
          </w:pPr>
          <w:r w:rsidRPr="00B8103C">
            <w:rPr>
              <w:rFonts w:ascii="Calibri" w:hAnsi="Calibri"/>
              <w:color w:val="808080"/>
            </w:rPr>
            <w:t>Sélectionnez la date</w:t>
          </w:r>
        </w:p>
      </w:docPartBody>
    </w:docPart>
    <w:docPart>
      <w:docPartPr>
        <w:name w:val="FBE1C3A86E284DC4B61238F9B9BE81ED"/>
        <w:category>
          <w:name w:val="Général"/>
          <w:gallery w:val="placeholder"/>
        </w:category>
        <w:types>
          <w:type w:val="bbPlcHdr"/>
        </w:types>
        <w:behaviors>
          <w:behavior w:val="content"/>
        </w:behaviors>
        <w:guid w:val="{D8F72B6E-A32F-4B43-909B-1FBBE001AB05}"/>
      </w:docPartPr>
      <w:docPartBody>
        <w:p w:rsidR="00AC75CF" w:rsidRDefault="0042212B" w:rsidP="0042212B">
          <w:pPr>
            <w:pStyle w:val="FBE1C3A86E284DC4B61238F9B9BE81ED"/>
          </w:pPr>
          <w:r w:rsidRPr="00B8103C">
            <w:rPr>
              <w:rFonts w:ascii="Calibri" w:hAnsi="Calibri"/>
              <w:color w:val="808080"/>
            </w:rPr>
            <w:t>Sélectionnez la date</w:t>
          </w:r>
        </w:p>
      </w:docPartBody>
    </w:docPart>
    <w:docPart>
      <w:docPartPr>
        <w:name w:val="E045132C2111441BB13D0EFBB4072B22"/>
        <w:category>
          <w:name w:val="Général"/>
          <w:gallery w:val="placeholder"/>
        </w:category>
        <w:types>
          <w:type w:val="bbPlcHdr"/>
        </w:types>
        <w:behaviors>
          <w:behavior w:val="content"/>
        </w:behaviors>
        <w:guid w:val="{E787F5B9-3A53-4051-B129-D88DBF05520C}"/>
      </w:docPartPr>
      <w:docPartBody>
        <w:p w:rsidR="00AC75CF" w:rsidRDefault="0042212B" w:rsidP="0042212B">
          <w:pPr>
            <w:pStyle w:val="E045132C2111441BB13D0EFBB4072B22"/>
          </w:pPr>
          <w:r w:rsidRPr="00B8103C">
            <w:rPr>
              <w:rFonts w:ascii="Calibri" w:hAnsi="Calibri"/>
              <w:color w:val="808080"/>
            </w:rPr>
            <w:t>Sélectionnez la date</w:t>
          </w:r>
        </w:p>
      </w:docPartBody>
    </w:docPart>
    <w:docPart>
      <w:docPartPr>
        <w:name w:val="FB583C66B2C04168AC88033DC3E4B095"/>
        <w:category>
          <w:name w:val="Général"/>
          <w:gallery w:val="placeholder"/>
        </w:category>
        <w:types>
          <w:type w:val="bbPlcHdr"/>
        </w:types>
        <w:behaviors>
          <w:behavior w:val="content"/>
        </w:behaviors>
        <w:guid w:val="{99A9A789-1367-4651-9479-D1DDA140353E}"/>
      </w:docPartPr>
      <w:docPartBody>
        <w:p w:rsidR="00AC75CF" w:rsidRDefault="0042212B" w:rsidP="0042212B">
          <w:pPr>
            <w:pStyle w:val="FB583C66B2C04168AC88033DC3E4B095"/>
          </w:pPr>
          <w:r w:rsidRPr="00B8103C">
            <w:rPr>
              <w:rFonts w:ascii="Calibri" w:hAnsi="Calibri"/>
              <w:color w:val="808080"/>
            </w:rPr>
            <w:t>Sélectionnez la date</w:t>
          </w:r>
        </w:p>
      </w:docPartBody>
    </w:docPart>
    <w:docPart>
      <w:docPartPr>
        <w:name w:val="5710FFA24E904C84B71B8E42AF5E3C05"/>
        <w:category>
          <w:name w:val="Général"/>
          <w:gallery w:val="placeholder"/>
        </w:category>
        <w:types>
          <w:type w:val="bbPlcHdr"/>
        </w:types>
        <w:behaviors>
          <w:behavior w:val="content"/>
        </w:behaviors>
        <w:guid w:val="{E9159C44-FD36-4391-A53A-4B701403922D}"/>
      </w:docPartPr>
      <w:docPartBody>
        <w:p w:rsidR="00AC75CF" w:rsidRDefault="0042212B" w:rsidP="0042212B">
          <w:pPr>
            <w:pStyle w:val="5710FFA24E904C84B71B8E42AF5E3C05"/>
          </w:pPr>
          <w:r w:rsidRPr="00B8103C">
            <w:rPr>
              <w:rFonts w:ascii="Calibri" w:hAnsi="Calibri"/>
              <w:color w:val="808080"/>
            </w:rPr>
            <w:t>Sélectionnez la date</w:t>
          </w:r>
        </w:p>
      </w:docPartBody>
    </w:docPart>
    <w:docPart>
      <w:docPartPr>
        <w:name w:val="3F0A6F66EC064EE987F298D2E1C4EB7E"/>
        <w:category>
          <w:name w:val="Général"/>
          <w:gallery w:val="placeholder"/>
        </w:category>
        <w:types>
          <w:type w:val="bbPlcHdr"/>
        </w:types>
        <w:behaviors>
          <w:behavior w:val="content"/>
        </w:behaviors>
        <w:guid w:val="{AF2A8590-A7E2-4C1F-9DDA-37ACC78B5AB1}"/>
      </w:docPartPr>
      <w:docPartBody>
        <w:p w:rsidR="00AC75CF" w:rsidRDefault="0042212B" w:rsidP="0042212B">
          <w:pPr>
            <w:pStyle w:val="3F0A6F66EC064EE987F298D2E1C4EB7E"/>
          </w:pPr>
          <w:r w:rsidRPr="00B8103C">
            <w:rPr>
              <w:rFonts w:ascii="Calibri" w:hAnsi="Calibri"/>
              <w:color w:val="808080"/>
            </w:rPr>
            <w:t>Sélectionnez la date</w:t>
          </w:r>
        </w:p>
      </w:docPartBody>
    </w:docPart>
    <w:docPart>
      <w:docPartPr>
        <w:name w:val="D047F1170A094EDCB11D2C8833A06133"/>
        <w:category>
          <w:name w:val="Général"/>
          <w:gallery w:val="placeholder"/>
        </w:category>
        <w:types>
          <w:type w:val="bbPlcHdr"/>
        </w:types>
        <w:behaviors>
          <w:behavior w:val="content"/>
        </w:behaviors>
        <w:guid w:val="{8CE906BA-02F1-4762-8B12-E84F0430764D}"/>
      </w:docPartPr>
      <w:docPartBody>
        <w:p w:rsidR="00AC75CF" w:rsidRDefault="0042212B" w:rsidP="0042212B">
          <w:pPr>
            <w:pStyle w:val="D047F1170A094EDCB11D2C8833A06133"/>
          </w:pPr>
          <w:r w:rsidRPr="00B8103C">
            <w:rPr>
              <w:rFonts w:ascii="Calibri" w:hAnsi="Calibri"/>
              <w:color w:val="808080"/>
            </w:rPr>
            <w:t>Sélectionnez la date</w:t>
          </w:r>
        </w:p>
      </w:docPartBody>
    </w:docPart>
    <w:docPart>
      <w:docPartPr>
        <w:name w:val="2144B4F7E0C14802A1E351C3292D5DC1"/>
        <w:category>
          <w:name w:val="Général"/>
          <w:gallery w:val="placeholder"/>
        </w:category>
        <w:types>
          <w:type w:val="bbPlcHdr"/>
        </w:types>
        <w:behaviors>
          <w:behavior w:val="content"/>
        </w:behaviors>
        <w:guid w:val="{7B064DB6-B2ED-4EFC-9220-4568FB57664E}"/>
      </w:docPartPr>
      <w:docPartBody>
        <w:p w:rsidR="00AC75CF" w:rsidRDefault="0042212B" w:rsidP="0042212B">
          <w:pPr>
            <w:pStyle w:val="2144B4F7E0C14802A1E351C3292D5DC1"/>
          </w:pPr>
          <w:r w:rsidRPr="00B8103C">
            <w:rPr>
              <w:rFonts w:ascii="Calibri" w:hAnsi="Calibri"/>
              <w:color w:val="808080"/>
            </w:rPr>
            <w:t>Sélectionnez la date</w:t>
          </w:r>
        </w:p>
      </w:docPartBody>
    </w:docPart>
    <w:docPart>
      <w:docPartPr>
        <w:name w:val="BED591AA3255449FB0BA04D34465EFF3"/>
        <w:category>
          <w:name w:val="Général"/>
          <w:gallery w:val="placeholder"/>
        </w:category>
        <w:types>
          <w:type w:val="bbPlcHdr"/>
        </w:types>
        <w:behaviors>
          <w:behavior w:val="content"/>
        </w:behaviors>
        <w:guid w:val="{97D43014-42E7-473A-A4B7-D9F1CDA8DF0C}"/>
      </w:docPartPr>
      <w:docPartBody>
        <w:p w:rsidR="00AC75CF" w:rsidRDefault="0042212B" w:rsidP="0042212B">
          <w:pPr>
            <w:pStyle w:val="BED591AA3255449FB0BA04D34465EFF3"/>
          </w:pPr>
          <w:r w:rsidRPr="00B8103C">
            <w:rPr>
              <w:rFonts w:ascii="Calibri" w:hAnsi="Calibri"/>
              <w:color w:val="808080"/>
            </w:rPr>
            <w:t>Sélectionnez la date</w:t>
          </w:r>
        </w:p>
      </w:docPartBody>
    </w:docPart>
    <w:docPart>
      <w:docPartPr>
        <w:name w:val="B3DDEAD5B21D4D109B5F97D6993CC45D"/>
        <w:category>
          <w:name w:val="Général"/>
          <w:gallery w:val="placeholder"/>
        </w:category>
        <w:types>
          <w:type w:val="bbPlcHdr"/>
        </w:types>
        <w:behaviors>
          <w:behavior w:val="content"/>
        </w:behaviors>
        <w:guid w:val="{10F9CEC1-5083-4C2C-AA81-77298CE90A5F}"/>
      </w:docPartPr>
      <w:docPartBody>
        <w:p w:rsidR="00AC75CF" w:rsidRDefault="0042212B" w:rsidP="0042212B">
          <w:pPr>
            <w:pStyle w:val="B3DDEAD5B21D4D109B5F97D6993CC45D"/>
          </w:pPr>
          <w:r w:rsidRPr="00B8103C">
            <w:rPr>
              <w:rFonts w:ascii="Calibri" w:hAnsi="Calibri"/>
              <w:color w:val="808080"/>
            </w:rPr>
            <w:t>Sélectionnez la date</w:t>
          </w:r>
        </w:p>
      </w:docPartBody>
    </w:docPart>
    <w:docPart>
      <w:docPartPr>
        <w:name w:val="4B8D5A0F544D4995A3CDC5777ECCF4F6"/>
        <w:category>
          <w:name w:val="Général"/>
          <w:gallery w:val="placeholder"/>
        </w:category>
        <w:types>
          <w:type w:val="bbPlcHdr"/>
        </w:types>
        <w:behaviors>
          <w:behavior w:val="content"/>
        </w:behaviors>
        <w:guid w:val="{5A0EB971-BEA7-4868-ADC1-5BF54F63BF01}"/>
      </w:docPartPr>
      <w:docPartBody>
        <w:p w:rsidR="00AC75CF" w:rsidRDefault="0042212B" w:rsidP="0042212B">
          <w:pPr>
            <w:pStyle w:val="4B8D5A0F544D4995A3CDC5777ECCF4F6"/>
          </w:pPr>
          <w:r w:rsidRPr="00B8103C">
            <w:rPr>
              <w:rFonts w:ascii="Calibri" w:hAnsi="Calibri"/>
              <w:color w:val="808080"/>
            </w:rPr>
            <w:t>Sélectionnez la date</w:t>
          </w:r>
        </w:p>
      </w:docPartBody>
    </w:docPart>
    <w:docPart>
      <w:docPartPr>
        <w:name w:val="FD20EDB720BD425792F13CCFCC65488B"/>
        <w:category>
          <w:name w:val="Général"/>
          <w:gallery w:val="placeholder"/>
        </w:category>
        <w:types>
          <w:type w:val="bbPlcHdr"/>
        </w:types>
        <w:behaviors>
          <w:behavior w:val="content"/>
        </w:behaviors>
        <w:guid w:val="{73451CEE-DAC8-4464-9955-9CFCD1AE60F2}"/>
      </w:docPartPr>
      <w:docPartBody>
        <w:p w:rsidR="00AC75CF" w:rsidRDefault="0042212B" w:rsidP="0042212B">
          <w:pPr>
            <w:pStyle w:val="FD20EDB720BD425792F13CCFCC65488B"/>
          </w:pPr>
          <w:r w:rsidRPr="00B8103C">
            <w:rPr>
              <w:rFonts w:ascii="Calibri" w:hAnsi="Calibri"/>
              <w:color w:val="808080"/>
            </w:rPr>
            <w:t>Sélectionnez la date</w:t>
          </w:r>
        </w:p>
      </w:docPartBody>
    </w:docPart>
    <w:docPart>
      <w:docPartPr>
        <w:name w:val="25AF0E28F8BD4674BA00C40FE0D6CB09"/>
        <w:category>
          <w:name w:val="Général"/>
          <w:gallery w:val="placeholder"/>
        </w:category>
        <w:types>
          <w:type w:val="bbPlcHdr"/>
        </w:types>
        <w:behaviors>
          <w:behavior w:val="content"/>
        </w:behaviors>
        <w:guid w:val="{0DB2416E-19DC-4EF1-A895-CBD6AC724B50}"/>
      </w:docPartPr>
      <w:docPartBody>
        <w:p w:rsidR="00AC75CF" w:rsidRDefault="0042212B" w:rsidP="0042212B">
          <w:pPr>
            <w:pStyle w:val="25AF0E28F8BD4674BA00C40FE0D6CB09"/>
          </w:pPr>
          <w:r w:rsidRPr="00B8103C">
            <w:rPr>
              <w:rFonts w:ascii="Calibri" w:hAnsi="Calibri"/>
              <w:color w:val="808080"/>
            </w:rPr>
            <w:t>Sélectionnez la date</w:t>
          </w:r>
        </w:p>
      </w:docPartBody>
    </w:docPart>
    <w:docPart>
      <w:docPartPr>
        <w:name w:val="09E69723024B46BAA99A004D584DB2E7"/>
        <w:category>
          <w:name w:val="Général"/>
          <w:gallery w:val="placeholder"/>
        </w:category>
        <w:types>
          <w:type w:val="bbPlcHdr"/>
        </w:types>
        <w:behaviors>
          <w:behavior w:val="content"/>
        </w:behaviors>
        <w:guid w:val="{5AE111E9-26AD-41FF-B025-78D79A77C36D}"/>
      </w:docPartPr>
      <w:docPartBody>
        <w:p w:rsidR="00AC75CF" w:rsidRDefault="0042212B" w:rsidP="0042212B">
          <w:pPr>
            <w:pStyle w:val="09E69723024B46BAA99A004D584DB2E7"/>
          </w:pPr>
          <w:r w:rsidRPr="00B8103C">
            <w:rPr>
              <w:rFonts w:ascii="Calibri" w:hAnsi="Calibri"/>
              <w:color w:val="808080"/>
            </w:rPr>
            <w:t>Sélectionnez la date</w:t>
          </w:r>
        </w:p>
      </w:docPartBody>
    </w:docPart>
    <w:docPart>
      <w:docPartPr>
        <w:name w:val="7BC34A5B4E6249519BDEA614AF692EEE"/>
        <w:category>
          <w:name w:val="Général"/>
          <w:gallery w:val="placeholder"/>
        </w:category>
        <w:types>
          <w:type w:val="bbPlcHdr"/>
        </w:types>
        <w:behaviors>
          <w:behavior w:val="content"/>
        </w:behaviors>
        <w:guid w:val="{6CD4ABF9-A187-4D2D-9C4E-4A852DEECFBB}"/>
      </w:docPartPr>
      <w:docPartBody>
        <w:p w:rsidR="002224CF" w:rsidRDefault="009B60E9" w:rsidP="009B60E9">
          <w:pPr>
            <w:pStyle w:val="7BC34A5B4E6249519BDEA614AF692EEE"/>
          </w:pPr>
          <w:r w:rsidRPr="00160E55">
            <w:rPr>
              <w:rStyle w:val="Textedelespacerserv"/>
            </w:rPr>
            <w:t>Texte</w:t>
          </w:r>
        </w:p>
      </w:docPartBody>
    </w:docPart>
    <w:docPart>
      <w:docPartPr>
        <w:name w:val="827B22DB2E9B48848472D839F8683A5F"/>
        <w:category>
          <w:name w:val="Général"/>
          <w:gallery w:val="placeholder"/>
        </w:category>
        <w:types>
          <w:type w:val="bbPlcHdr"/>
        </w:types>
        <w:behaviors>
          <w:behavior w:val="content"/>
        </w:behaviors>
        <w:guid w:val="{C898D807-2B9F-4D64-8D13-74E280FE79E8}"/>
      </w:docPartPr>
      <w:docPartBody>
        <w:p w:rsidR="002224CF" w:rsidRDefault="009B60E9" w:rsidP="009B60E9">
          <w:pPr>
            <w:pStyle w:val="827B22DB2E9B48848472D839F8683A5F"/>
          </w:pPr>
          <w:r w:rsidRPr="00BD57B7">
            <w:rPr>
              <w:rFonts w:ascii="Calibri" w:eastAsia="Times New Roman" w:hAnsi="Calibri"/>
              <w:color w:val="808080"/>
            </w:rPr>
            <w:t>Texte</w:t>
          </w:r>
        </w:p>
      </w:docPartBody>
    </w:docPart>
    <w:docPart>
      <w:docPartPr>
        <w:name w:val="04D0BAF172454C409C8351357C7106C6"/>
        <w:category>
          <w:name w:val="Général"/>
          <w:gallery w:val="placeholder"/>
        </w:category>
        <w:types>
          <w:type w:val="bbPlcHdr"/>
        </w:types>
        <w:behaviors>
          <w:behavior w:val="content"/>
        </w:behaviors>
        <w:guid w:val="{CC678AB3-70F0-424C-9CFA-7812178A7109}"/>
      </w:docPartPr>
      <w:docPartBody>
        <w:p w:rsidR="002224CF" w:rsidRDefault="009B60E9" w:rsidP="009B60E9">
          <w:pPr>
            <w:pStyle w:val="04D0BAF172454C409C8351357C7106C6"/>
          </w:pPr>
          <w:r w:rsidRPr="00BD57B7">
            <w:rPr>
              <w:rFonts w:ascii="Calibri" w:eastAsia="Times New Roman" w:hAnsi="Calibri"/>
              <w:color w:val="808080"/>
            </w:rPr>
            <w:t>Texte</w:t>
          </w:r>
        </w:p>
      </w:docPartBody>
    </w:docPart>
    <w:docPart>
      <w:docPartPr>
        <w:name w:val="2EBBC56CA7F64ECEA675AA5279CF91FE"/>
        <w:category>
          <w:name w:val="Général"/>
          <w:gallery w:val="placeholder"/>
        </w:category>
        <w:types>
          <w:type w:val="bbPlcHdr"/>
        </w:types>
        <w:behaviors>
          <w:behavior w:val="content"/>
        </w:behaviors>
        <w:guid w:val="{6187B2DA-5723-4E8C-A098-EF0E91A94D55}"/>
      </w:docPartPr>
      <w:docPartBody>
        <w:p w:rsidR="002224CF" w:rsidRDefault="009B60E9" w:rsidP="009B60E9">
          <w:pPr>
            <w:pStyle w:val="2EBBC56CA7F64ECEA675AA5279CF91FE"/>
          </w:pPr>
          <w:r w:rsidRPr="00160E55">
            <w:rPr>
              <w:rStyle w:val="Textedelespacerserv"/>
            </w:rPr>
            <w:t>Texte</w:t>
          </w:r>
        </w:p>
      </w:docPartBody>
    </w:docPart>
    <w:docPart>
      <w:docPartPr>
        <w:name w:val="941E51748AB142E0BFF9AAFF9338AC6D"/>
        <w:category>
          <w:name w:val="Général"/>
          <w:gallery w:val="placeholder"/>
        </w:category>
        <w:types>
          <w:type w:val="bbPlcHdr"/>
        </w:types>
        <w:behaviors>
          <w:behavior w:val="content"/>
        </w:behaviors>
        <w:guid w:val="{E33DF873-3584-4343-9A5E-8D564B8A6555}"/>
      </w:docPartPr>
      <w:docPartBody>
        <w:p w:rsidR="002224CF" w:rsidRDefault="009B60E9" w:rsidP="009B60E9">
          <w:pPr>
            <w:pStyle w:val="941E51748AB142E0BFF9AAFF9338AC6D"/>
          </w:pPr>
          <w:r w:rsidRPr="00BD57B7">
            <w:rPr>
              <w:rFonts w:ascii="Calibri" w:eastAsia="Times New Roman" w:hAnsi="Calibri"/>
              <w:color w:val="808080"/>
            </w:rPr>
            <w:t>Texte</w:t>
          </w:r>
        </w:p>
      </w:docPartBody>
    </w:docPart>
    <w:docPart>
      <w:docPartPr>
        <w:name w:val="660AF18CA35140F6B7E608BB4A631293"/>
        <w:category>
          <w:name w:val="Général"/>
          <w:gallery w:val="placeholder"/>
        </w:category>
        <w:types>
          <w:type w:val="bbPlcHdr"/>
        </w:types>
        <w:behaviors>
          <w:behavior w:val="content"/>
        </w:behaviors>
        <w:guid w:val="{ACD7A822-23EC-49A8-A48F-8581EA45D3C0}"/>
      </w:docPartPr>
      <w:docPartBody>
        <w:p w:rsidR="002224CF" w:rsidRDefault="009B60E9" w:rsidP="009B60E9">
          <w:pPr>
            <w:pStyle w:val="660AF18CA35140F6B7E608BB4A631293"/>
          </w:pPr>
          <w:r w:rsidRPr="00BD57B7">
            <w:rPr>
              <w:rFonts w:ascii="Calibri" w:eastAsia="Times New Roman" w:hAnsi="Calibri"/>
              <w:color w:val="808080"/>
            </w:rPr>
            <w:t>Texte</w:t>
          </w:r>
        </w:p>
      </w:docPartBody>
    </w:docPart>
    <w:docPart>
      <w:docPartPr>
        <w:name w:val="CF52D352BCE04B0E838AF2A2A2AC7231"/>
        <w:category>
          <w:name w:val="Général"/>
          <w:gallery w:val="placeholder"/>
        </w:category>
        <w:types>
          <w:type w:val="bbPlcHdr"/>
        </w:types>
        <w:behaviors>
          <w:behavior w:val="content"/>
        </w:behaviors>
        <w:guid w:val="{9715F673-A2A2-49C1-8E0B-1E8C8AF9D0E2}"/>
      </w:docPartPr>
      <w:docPartBody>
        <w:p w:rsidR="002224CF" w:rsidRDefault="009B60E9" w:rsidP="009B60E9">
          <w:pPr>
            <w:pStyle w:val="CF52D352BCE04B0E838AF2A2A2AC7231"/>
          </w:pPr>
          <w:r w:rsidRPr="00160E55">
            <w:rPr>
              <w:rStyle w:val="Textedelespacerserv"/>
            </w:rPr>
            <w:t>Texte</w:t>
          </w:r>
        </w:p>
      </w:docPartBody>
    </w:docPart>
    <w:docPart>
      <w:docPartPr>
        <w:name w:val="4DD187654D4742C9BF8406DD685AAB67"/>
        <w:category>
          <w:name w:val="Général"/>
          <w:gallery w:val="placeholder"/>
        </w:category>
        <w:types>
          <w:type w:val="bbPlcHdr"/>
        </w:types>
        <w:behaviors>
          <w:behavior w:val="content"/>
        </w:behaviors>
        <w:guid w:val="{5213E247-5B57-43AF-B4E7-DB8BDE9CB891}"/>
      </w:docPartPr>
      <w:docPartBody>
        <w:p w:rsidR="002224CF" w:rsidRDefault="009B60E9" w:rsidP="009B60E9">
          <w:pPr>
            <w:pStyle w:val="4DD187654D4742C9BF8406DD685AAB67"/>
          </w:pPr>
          <w:r w:rsidRPr="00BD57B7">
            <w:rPr>
              <w:rFonts w:ascii="Calibri" w:eastAsia="Times New Roman" w:hAnsi="Calibri"/>
              <w:color w:val="808080"/>
            </w:rPr>
            <w:t>Texte</w:t>
          </w:r>
        </w:p>
      </w:docPartBody>
    </w:docPart>
    <w:docPart>
      <w:docPartPr>
        <w:name w:val="BFB8F493603B4E51B2D85713695DA316"/>
        <w:category>
          <w:name w:val="Général"/>
          <w:gallery w:val="placeholder"/>
        </w:category>
        <w:types>
          <w:type w:val="bbPlcHdr"/>
        </w:types>
        <w:behaviors>
          <w:behavior w:val="content"/>
        </w:behaviors>
        <w:guid w:val="{DA9C1129-FEF8-4628-BE36-8DD35D31DBD7}"/>
      </w:docPartPr>
      <w:docPartBody>
        <w:p w:rsidR="002224CF" w:rsidRDefault="009B60E9" w:rsidP="009B60E9">
          <w:pPr>
            <w:pStyle w:val="BFB8F493603B4E51B2D85713695DA316"/>
          </w:pPr>
          <w:r w:rsidRPr="00BD57B7">
            <w:rPr>
              <w:rFonts w:ascii="Calibri" w:eastAsia="Times New Roman" w:hAnsi="Calibri"/>
              <w:color w:val="808080"/>
            </w:rPr>
            <w:t>Texte</w:t>
          </w:r>
        </w:p>
      </w:docPartBody>
    </w:docPart>
    <w:docPart>
      <w:docPartPr>
        <w:name w:val="6CE54F52846B4094B89A265CB2E529E7"/>
        <w:category>
          <w:name w:val="Général"/>
          <w:gallery w:val="placeholder"/>
        </w:category>
        <w:types>
          <w:type w:val="bbPlcHdr"/>
        </w:types>
        <w:behaviors>
          <w:behavior w:val="content"/>
        </w:behaviors>
        <w:guid w:val="{D77B981A-A512-4A4A-BAC0-82C5896F09F1}"/>
      </w:docPartPr>
      <w:docPartBody>
        <w:p w:rsidR="004D0B5F" w:rsidRDefault="002224CF" w:rsidP="002224CF">
          <w:pPr>
            <w:pStyle w:val="6CE54F52846B4094B89A265CB2E529E7"/>
          </w:pPr>
          <w:r w:rsidRPr="00B8103C">
            <w:rPr>
              <w:rFonts w:ascii="Calibri" w:eastAsia="Times New Roman" w:hAnsi="Calibri"/>
              <w:color w:val="808080"/>
            </w:rPr>
            <w:t>Texte</w:t>
          </w:r>
        </w:p>
      </w:docPartBody>
    </w:docPart>
    <w:docPart>
      <w:docPartPr>
        <w:name w:val="96279C5C490943F6B0BC412BB864B107"/>
        <w:category>
          <w:name w:val="Général"/>
          <w:gallery w:val="placeholder"/>
        </w:category>
        <w:types>
          <w:type w:val="bbPlcHdr"/>
        </w:types>
        <w:behaviors>
          <w:behavior w:val="content"/>
        </w:behaviors>
        <w:guid w:val="{4D64D146-79AC-43D3-9423-0389B7BC4E37}"/>
      </w:docPartPr>
      <w:docPartBody>
        <w:p w:rsidR="004D0B5F" w:rsidRDefault="002224CF" w:rsidP="002224CF">
          <w:pPr>
            <w:pStyle w:val="96279C5C490943F6B0BC412BB864B107"/>
          </w:pPr>
          <w:r w:rsidRPr="00B8103C">
            <w:rPr>
              <w:rFonts w:ascii="Calibri" w:eastAsia="Times New Roman" w:hAnsi="Calibri"/>
              <w:color w:val="808080"/>
            </w:rPr>
            <w:t>Texte</w:t>
          </w:r>
        </w:p>
      </w:docPartBody>
    </w:docPart>
    <w:docPart>
      <w:docPartPr>
        <w:name w:val="26F5EAAB29D147A094F05E7C388BCB16"/>
        <w:category>
          <w:name w:val="Général"/>
          <w:gallery w:val="placeholder"/>
        </w:category>
        <w:types>
          <w:type w:val="bbPlcHdr"/>
        </w:types>
        <w:behaviors>
          <w:behavior w:val="content"/>
        </w:behaviors>
        <w:guid w:val="{AB761815-4FED-4F9B-B088-DB107BCC12AB}"/>
      </w:docPartPr>
      <w:docPartBody>
        <w:p w:rsidR="004D0B5F" w:rsidRDefault="002224CF" w:rsidP="002224CF">
          <w:pPr>
            <w:pStyle w:val="26F5EAAB29D147A094F05E7C388BCB16"/>
          </w:pPr>
          <w:r w:rsidRPr="00B8103C">
            <w:rPr>
              <w:rFonts w:ascii="Calibri" w:eastAsia="Times New Roman" w:hAnsi="Calibri"/>
              <w:color w:val="808080"/>
            </w:rPr>
            <w:t>Texte</w:t>
          </w:r>
        </w:p>
      </w:docPartBody>
    </w:docPart>
    <w:docPart>
      <w:docPartPr>
        <w:name w:val="B7AF12B9CCD84A819D3A180DC20EA67A"/>
        <w:category>
          <w:name w:val="Général"/>
          <w:gallery w:val="placeholder"/>
        </w:category>
        <w:types>
          <w:type w:val="bbPlcHdr"/>
        </w:types>
        <w:behaviors>
          <w:behavior w:val="content"/>
        </w:behaviors>
        <w:guid w:val="{B93F857C-F666-4B71-9069-CB2C4995973B}"/>
      </w:docPartPr>
      <w:docPartBody>
        <w:p w:rsidR="004D0B5F" w:rsidRDefault="002224CF" w:rsidP="002224CF">
          <w:pPr>
            <w:pStyle w:val="B7AF12B9CCD84A819D3A180DC20EA67A"/>
          </w:pPr>
          <w:r w:rsidRPr="00B8103C">
            <w:rPr>
              <w:rFonts w:ascii="Calibri" w:eastAsia="Times New Roman" w:hAnsi="Calibri"/>
              <w:color w:val="808080"/>
            </w:rPr>
            <w:t>Texte</w:t>
          </w:r>
        </w:p>
      </w:docPartBody>
    </w:docPart>
    <w:docPart>
      <w:docPartPr>
        <w:name w:val="7132BAD787534A20A465877A4506DD67"/>
        <w:category>
          <w:name w:val="Général"/>
          <w:gallery w:val="placeholder"/>
        </w:category>
        <w:types>
          <w:type w:val="bbPlcHdr"/>
        </w:types>
        <w:behaviors>
          <w:behavior w:val="content"/>
        </w:behaviors>
        <w:guid w:val="{8A94F342-7E8A-4F28-BDCC-4271994BF995}"/>
      </w:docPartPr>
      <w:docPartBody>
        <w:p w:rsidR="004D0B5F" w:rsidRDefault="002224CF" w:rsidP="002224CF">
          <w:pPr>
            <w:pStyle w:val="7132BAD787534A20A465877A4506DD67"/>
          </w:pPr>
          <w:r w:rsidRPr="00B8103C">
            <w:rPr>
              <w:rFonts w:ascii="Calibri" w:eastAsia="Times New Roman" w:hAnsi="Calibri"/>
              <w:color w:val="808080"/>
            </w:rPr>
            <w:t>Texte</w:t>
          </w:r>
        </w:p>
      </w:docPartBody>
    </w:docPart>
    <w:docPart>
      <w:docPartPr>
        <w:name w:val="1E13F19EE6F04704BF557EEBD78BF06D"/>
        <w:category>
          <w:name w:val="Général"/>
          <w:gallery w:val="placeholder"/>
        </w:category>
        <w:types>
          <w:type w:val="bbPlcHdr"/>
        </w:types>
        <w:behaviors>
          <w:behavior w:val="content"/>
        </w:behaviors>
        <w:guid w:val="{3033800E-2308-4CCC-9A75-EECAC05C9AF1}"/>
      </w:docPartPr>
      <w:docPartBody>
        <w:p w:rsidR="004D0B5F" w:rsidRDefault="002224CF" w:rsidP="002224CF">
          <w:pPr>
            <w:pStyle w:val="1E13F19EE6F04704BF557EEBD78BF06D"/>
          </w:pPr>
          <w:r w:rsidRPr="00B8103C">
            <w:rPr>
              <w:rFonts w:ascii="Calibri" w:eastAsia="Times New Roman" w:hAnsi="Calibri"/>
              <w:color w:val="808080"/>
            </w:rPr>
            <w:t>Texte</w:t>
          </w:r>
        </w:p>
      </w:docPartBody>
    </w:docPart>
    <w:docPart>
      <w:docPartPr>
        <w:name w:val="D597D05A24624A55AC7FF671BD4E92F3"/>
        <w:category>
          <w:name w:val="Général"/>
          <w:gallery w:val="placeholder"/>
        </w:category>
        <w:types>
          <w:type w:val="bbPlcHdr"/>
        </w:types>
        <w:behaviors>
          <w:behavior w:val="content"/>
        </w:behaviors>
        <w:guid w:val="{6F14985B-7AF0-42C9-8E1E-826BCE034EF8}"/>
      </w:docPartPr>
      <w:docPartBody>
        <w:p w:rsidR="004D0B5F" w:rsidRDefault="002224CF" w:rsidP="002224CF">
          <w:pPr>
            <w:pStyle w:val="D597D05A24624A55AC7FF671BD4E92F3"/>
          </w:pPr>
          <w:r w:rsidRPr="00B8103C">
            <w:rPr>
              <w:rFonts w:ascii="Calibri" w:eastAsia="Times New Roman" w:hAnsi="Calibri"/>
              <w:color w:val="808080"/>
            </w:rPr>
            <w:t>Texte</w:t>
          </w:r>
        </w:p>
      </w:docPartBody>
    </w:docPart>
    <w:docPart>
      <w:docPartPr>
        <w:name w:val="68A49F1CF891427EBE3ECC5DA586821E"/>
        <w:category>
          <w:name w:val="Général"/>
          <w:gallery w:val="placeholder"/>
        </w:category>
        <w:types>
          <w:type w:val="bbPlcHdr"/>
        </w:types>
        <w:behaviors>
          <w:behavior w:val="content"/>
        </w:behaviors>
        <w:guid w:val="{F4E8C962-DC00-4229-A564-E0EF07F57F79}"/>
      </w:docPartPr>
      <w:docPartBody>
        <w:p w:rsidR="004D0B5F" w:rsidRDefault="002224CF" w:rsidP="002224CF">
          <w:pPr>
            <w:pStyle w:val="68A49F1CF891427EBE3ECC5DA586821E"/>
          </w:pPr>
          <w:r w:rsidRPr="00B8103C">
            <w:rPr>
              <w:rFonts w:ascii="Calibri" w:eastAsia="Times New Roman" w:hAnsi="Calibri"/>
              <w:color w:val="808080"/>
            </w:rPr>
            <w:t>Texte</w:t>
          </w:r>
        </w:p>
      </w:docPartBody>
    </w:docPart>
    <w:docPart>
      <w:docPartPr>
        <w:name w:val="4FAA2F74A7304D9D846FBA8FAEB50BC0"/>
        <w:category>
          <w:name w:val="Général"/>
          <w:gallery w:val="placeholder"/>
        </w:category>
        <w:types>
          <w:type w:val="bbPlcHdr"/>
        </w:types>
        <w:behaviors>
          <w:behavior w:val="content"/>
        </w:behaviors>
        <w:guid w:val="{6C7909A9-63BC-48D1-ABBF-E8DEB50F0E6D}"/>
      </w:docPartPr>
      <w:docPartBody>
        <w:p w:rsidR="004D0B5F" w:rsidRDefault="002224CF" w:rsidP="002224CF">
          <w:pPr>
            <w:pStyle w:val="4FAA2F74A7304D9D846FBA8FAEB50BC0"/>
          </w:pPr>
          <w:r w:rsidRPr="00B8103C">
            <w:rPr>
              <w:rFonts w:ascii="Calibri" w:eastAsia="Times New Roman" w:hAnsi="Calibri"/>
              <w:color w:val="808080"/>
            </w:rPr>
            <w:t>Texte</w:t>
          </w:r>
        </w:p>
      </w:docPartBody>
    </w:docPart>
    <w:docPart>
      <w:docPartPr>
        <w:name w:val="BF2D1507CC334B3690691EAB2C71055A"/>
        <w:category>
          <w:name w:val="Général"/>
          <w:gallery w:val="placeholder"/>
        </w:category>
        <w:types>
          <w:type w:val="bbPlcHdr"/>
        </w:types>
        <w:behaviors>
          <w:behavior w:val="content"/>
        </w:behaviors>
        <w:guid w:val="{BBB38D45-1251-4F64-B64F-211D731549D7}"/>
      </w:docPartPr>
      <w:docPartBody>
        <w:p w:rsidR="004D0B5F" w:rsidRDefault="002224CF" w:rsidP="002224CF">
          <w:pPr>
            <w:pStyle w:val="BF2D1507CC334B3690691EAB2C71055A"/>
          </w:pPr>
          <w:r w:rsidRPr="00B8103C">
            <w:rPr>
              <w:rFonts w:ascii="Calibri" w:eastAsia="Times New Roman" w:hAnsi="Calibri"/>
              <w:color w:val="808080"/>
            </w:rPr>
            <w:t>Texte</w:t>
          </w:r>
        </w:p>
      </w:docPartBody>
    </w:docPart>
    <w:docPart>
      <w:docPartPr>
        <w:name w:val="D43CA473765C4433B2D027A8D4E0936D"/>
        <w:category>
          <w:name w:val="Général"/>
          <w:gallery w:val="placeholder"/>
        </w:category>
        <w:types>
          <w:type w:val="bbPlcHdr"/>
        </w:types>
        <w:behaviors>
          <w:behavior w:val="content"/>
        </w:behaviors>
        <w:guid w:val="{3E37F433-D377-45EC-8737-12475C88BAC5}"/>
      </w:docPartPr>
      <w:docPartBody>
        <w:p w:rsidR="004D0B5F" w:rsidRDefault="002224CF" w:rsidP="002224CF">
          <w:pPr>
            <w:pStyle w:val="D43CA473765C4433B2D027A8D4E0936D"/>
          </w:pPr>
          <w:r w:rsidRPr="00B8103C">
            <w:rPr>
              <w:rFonts w:ascii="Calibri" w:eastAsia="Times New Roman" w:hAnsi="Calibri"/>
              <w:color w:val="808080"/>
            </w:rPr>
            <w:t>Texte</w:t>
          </w:r>
        </w:p>
      </w:docPartBody>
    </w:docPart>
    <w:docPart>
      <w:docPartPr>
        <w:name w:val="8B35A965C89149BF8F2D78A78ACDA20F"/>
        <w:category>
          <w:name w:val="Général"/>
          <w:gallery w:val="placeholder"/>
        </w:category>
        <w:types>
          <w:type w:val="bbPlcHdr"/>
        </w:types>
        <w:behaviors>
          <w:behavior w:val="content"/>
        </w:behaviors>
        <w:guid w:val="{5DFD0CBD-6F05-4827-81C1-28F89AF91EF6}"/>
      </w:docPartPr>
      <w:docPartBody>
        <w:p w:rsidR="004D0B5F" w:rsidRDefault="002224CF" w:rsidP="002224CF">
          <w:pPr>
            <w:pStyle w:val="8B35A965C89149BF8F2D78A78ACDA20F"/>
          </w:pPr>
          <w:r w:rsidRPr="00B8103C">
            <w:rPr>
              <w:rFonts w:ascii="Calibri" w:eastAsia="Times New Roman" w:hAnsi="Calibri"/>
              <w:color w:val="808080"/>
            </w:rPr>
            <w:t>Texte</w:t>
          </w:r>
        </w:p>
      </w:docPartBody>
    </w:docPart>
    <w:docPart>
      <w:docPartPr>
        <w:name w:val="2320EC421751492BAA582D86453E85C7"/>
        <w:category>
          <w:name w:val="Général"/>
          <w:gallery w:val="placeholder"/>
        </w:category>
        <w:types>
          <w:type w:val="bbPlcHdr"/>
        </w:types>
        <w:behaviors>
          <w:behavior w:val="content"/>
        </w:behaviors>
        <w:guid w:val="{17C57EDD-3982-44B8-93C8-F181D02D3104}"/>
      </w:docPartPr>
      <w:docPartBody>
        <w:p w:rsidR="004D0B5F" w:rsidRDefault="002224CF" w:rsidP="002224CF">
          <w:pPr>
            <w:pStyle w:val="2320EC421751492BAA582D86453E85C7"/>
          </w:pPr>
          <w:r w:rsidRPr="00B8103C">
            <w:rPr>
              <w:rFonts w:ascii="Calibri" w:eastAsia="Times New Roman" w:hAnsi="Calibri"/>
              <w:color w:val="808080"/>
            </w:rPr>
            <w:t>Texte</w:t>
          </w:r>
        </w:p>
      </w:docPartBody>
    </w:docPart>
    <w:docPart>
      <w:docPartPr>
        <w:name w:val="D97B1AD0EA4F46B48AEFCFA9786BC3B0"/>
        <w:category>
          <w:name w:val="Général"/>
          <w:gallery w:val="placeholder"/>
        </w:category>
        <w:types>
          <w:type w:val="bbPlcHdr"/>
        </w:types>
        <w:behaviors>
          <w:behavior w:val="content"/>
        </w:behaviors>
        <w:guid w:val="{266B19E9-D1DF-4E1E-85B6-D8BA87AF9C52}"/>
      </w:docPartPr>
      <w:docPartBody>
        <w:p w:rsidR="004D0B5F" w:rsidRDefault="002224CF" w:rsidP="002224CF">
          <w:pPr>
            <w:pStyle w:val="D97B1AD0EA4F46B48AEFCFA9786BC3B0"/>
          </w:pPr>
          <w:r w:rsidRPr="00B8103C">
            <w:rPr>
              <w:rFonts w:ascii="Calibri" w:eastAsia="Times New Roman" w:hAnsi="Calibri"/>
              <w:color w:val="808080"/>
            </w:rPr>
            <w:t>Texte</w:t>
          </w:r>
        </w:p>
      </w:docPartBody>
    </w:docPart>
    <w:docPart>
      <w:docPartPr>
        <w:name w:val="F78DB41729A248209D5011220A2CC162"/>
        <w:category>
          <w:name w:val="Général"/>
          <w:gallery w:val="placeholder"/>
        </w:category>
        <w:types>
          <w:type w:val="bbPlcHdr"/>
        </w:types>
        <w:behaviors>
          <w:behavior w:val="content"/>
        </w:behaviors>
        <w:guid w:val="{459B5073-7469-48B7-A7B6-F8A13C94BBB5}"/>
      </w:docPartPr>
      <w:docPartBody>
        <w:p w:rsidR="004D0B5F" w:rsidRDefault="002224CF" w:rsidP="002224CF">
          <w:pPr>
            <w:pStyle w:val="F78DB41729A248209D5011220A2CC162"/>
          </w:pPr>
          <w:r w:rsidRPr="00B8103C">
            <w:rPr>
              <w:rFonts w:ascii="Calibri" w:eastAsia="Times New Roman" w:hAnsi="Calibri"/>
              <w:color w:val="808080"/>
            </w:rPr>
            <w:t>Texte</w:t>
          </w:r>
        </w:p>
      </w:docPartBody>
    </w:docPart>
    <w:docPart>
      <w:docPartPr>
        <w:name w:val="B419F886E1C745238B29A7D60CAB6475"/>
        <w:category>
          <w:name w:val="Général"/>
          <w:gallery w:val="placeholder"/>
        </w:category>
        <w:types>
          <w:type w:val="bbPlcHdr"/>
        </w:types>
        <w:behaviors>
          <w:behavior w:val="content"/>
        </w:behaviors>
        <w:guid w:val="{DB2194D8-2441-4D10-942E-8143A94BA42D}"/>
      </w:docPartPr>
      <w:docPartBody>
        <w:p w:rsidR="004D0B5F" w:rsidRDefault="002224CF" w:rsidP="002224CF">
          <w:pPr>
            <w:pStyle w:val="B419F886E1C745238B29A7D60CAB6475"/>
          </w:pPr>
          <w:r w:rsidRPr="00B8103C">
            <w:rPr>
              <w:rFonts w:ascii="Calibri" w:eastAsia="Times New Roman" w:hAnsi="Calibri"/>
              <w:color w:val="808080"/>
            </w:rPr>
            <w:t>Texte</w:t>
          </w:r>
        </w:p>
      </w:docPartBody>
    </w:docPart>
    <w:docPart>
      <w:docPartPr>
        <w:name w:val="1E7FA33BE1D64410841A29000C57D735"/>
        <w:category>
          <w:name w:val="Général"/>
          <w:gallery w:val="placeholder"/>
        </w:category>
        <w:types>
          <w:type w:val="bbPlcHdr"/>
        </w:types>
        <w:behaviors>
          <w:behavior w:val="content"/>
        </w:behaviors>
        <w:guid w:val="{837BC0DD-3A6D-4585-A1B2-B748A14CF2BC}"/>
      </w:docPartPr>
      <w:docPartBody>
        <w:p w:rsidR="004D0B5F" w:rsidRDefault="002224CF" w:rsidP="002224CF">
          <w:pPr>
            <w:pStyle w:val="1E7FA33BE1D64410841A29000C57D735"/>
          </w:pPr>
          <w:r w:rsidRPr="00B8103C">
            <w:rPr>
              <w:rFonts w:ascii="Calibri" w:eastAsia="Times New Roman" w:hAnsi="Calibri"/>
              <w:color w:val="808080"/>
            </w:rPr>
            <w:t>Texte</w:t>
          </w:r>
        </w:p>
      </w:docPartBody>
    </w:docPart>
    <w:docPart>
      <w:docPartPr>
        <w:name w:val="573DEF9F28584D38BA0DCAFACF73F4D5"/>
        <w:category>
          <w:name w:val="Général"/>
          <w:gallery w:val="placeholder"/>
        </w:category>
        <w:types>
          <w:type w:val="bbPlcHdr"/>
        </w:types>
        <w:behaviors>
          <w:behavior w:val="content"/>
        </w:behaviors>
        <w:guid w:val="{1C4011A2-C7F9-426C-AE9D-895DA98DE98C}"/>
      </w:docPartPr>
      <w:docPartBody>
        <w:p w:rsidR="004D0B5F" w:rsidRDefault="002224CF" w:rsidP="002224CF">
          <w:pPr>
            <w:pStyle w:val="573DEF9F28584D38BA0DCAFACF73F4D5"/>
          </w:pPr>
          <w:r w:rsidRPr="00B8103C">
            <w:rPr>
              <w:rFonts w:ascii="Calibri" w:eastAsia="Times New Roman" w:hAnsi="Calibri"/>
              <w:color w:val="808080"/>
            </w:rPr>
            <w:t>Texte</w:t>
          </w:r>
        </w:p>
      </w:docPartBody>
    </w:docPart>
    <w:docPart>
      <w:docPartPr>
        <w:name w:val="3FA3F1583F64439281009BD3DEAFE342"/>
        <w:category>
          <w:name w:val="Général"/>
          <w:gallery w:val="placeholder"/>
        </w:category>
        <w:types>
          <w:type w:val="bbPlcHdr"/>
        </w:types>
        <w:behaviors>
          <w:behavior w:val="content"/>
        </w:behaviors>
        <w:guid w:val="{D53E5F3B-E976-417D-9BBD-34436DFEFCBE}"/>
      </w:docPartPr>
      <w:docPartBody>
        <w:p w:rsidR="004D0B5F" w:rsidRDefault="002224CF" w:rsidP="002224CF">
          <w:pPr>
            <w:pStyle w:val="3FA3F1583F64439281009BD3DEAFE342"/>
          </w:pPr>
          <w:r w:rsidRPr="00B8103C">
            <w:rPr>
              <w:rFonts w:ascii="Calibri" w:eastAsia="Times New Roman" w:hAnsi="Calibri"/>
              <w:color w:val="808080"/>
            </w:rPr>
            <w:t>Texte</w:t>
          </w:r>
        </w:p>
      </w:docPartBody>
    </w:docPart>
    <w:docPart>
      <w:docPartPr>
        <w:name w:val="3262B7A67F7D4189ACF94E6BC7C67156"/>
        <w:category>
          <w:name w:val="Général"/>
          <w:gallery w:val="placeholder"/>
        </w:category>
        <w:types>
          <w:type w:val="bbPlcHdr"/>
        </w:types>
        <w:behaviors>
          <w:behavior w:val="content"/>
        </w:behaviors>
        <w:guid w:val="{0F2CB752-A50A-409D-A394-36D5DA46F5D5}"/>
      </w:docPartPr>
      <w:docPartBody>
        <w:p w:rsidR="004D0B5F" w:rsidRDefault="002224CF" w:rsidP="002224CF">
          <w:pPr>
            <w:pStyle w:val="3262B7A67F7D4189ACF94E6BC7C67156"/>
          </w:pPr>
          <w:r w:rsidRPr="00B8103C">
            <w:rPr>
              <w:rFonts w:ascii="Calibri" w:eastAsia="Times New Roman" w:hAnsi="Calibri"/>
              <w:color w:val="808080"/>
            </w:rPr>
            <w:t>Texte</w:t>
          </w:r>
        </w:p>
      </w:docPartBody>
    </w:docPart>
    <w:docPart>
      <w:docPartPr>
        <w:name w:val="9123BC5FC38C49C1840CAA0E30BA4F04"/>
        <w:category>
          <w:name w:val="Général"/>
          <w:gallery w:val="placeholder"/>
        </w:category>
        <w:types>
          <w:type w:val="bbPlcHdr"/>
        </w:types>
        <w:behaviors>
          <w:behavior w:val="content"/>
        </w:behaviors>
        <w:guid w:val="{1B7E1097-3497-400D-9663-9B2E0CD0D6B4}"/>
      </w:docPartPr>
      <w:docPartBody>
        <w:p w:rsidR="004D0B5F" w:rsidRDefault="002224CF" w:rsidP="002224CF">
          <w:pPr>
            <w:pStyle w:val="9123BC5FC38C49C1840CAA0E30BA4F04"/>
          </w:pPr>
          <w:r w:rsidRPr="00B8103C">
            <w:rPr>
              <w:rFonts w:ascii="Calibri" w:eastAsia="Times New Roman" w:hAnsi="Calibri"/>
              <w:color w:val="808080"/>
            </w:rPr>
            <w:t>Texte</w:t>
          </w:r>
        </w:p>
      </w:docPartBody>
    </w:docPart>
    <w:docPart>
      <w:docPartPr>
        <w:name w:val="E2ED7E09F0C34CB0945D578F47391C35"/>
        <w:category>
          <w:name w:val="Général"/>
          <w:gallery w:val="placeholder"/>
        </w:category>
        <w:types>
          <w:type w:val="bbPlcHdr"/>
        </w:types>
        <w:behaviors>
          <w:behavior w:val="content"/>
        </w:behaviors>
        <w:guid w:val="{57467622-D709-45A7-8171-EA7A4EDC8619}"/>
      </w:docPartPr>
      <w:docPartBody>
        <w:p w:rsidR="004D0B5F" w:rsidRDefault="002224CF" w:rsidP="002224CF">
          <w:pPr>
            <w:pStyle w:val="E2ED7E09F0C34CB0945D578F47391C35"/>
          </w:pPr>
          <w:r w:rsidRPr="00160E55">
            <w:rPr>
              <w:rStyle w:val="Textedelespacerserv"/>
            </w:rPr>
            <w:t>Texte</w:t>
          </w:r>
        </w:p>
      </w:docPartBody>
    </w:docPart>
    <w:docPart>
      <w:docPartPr>
        <w:name w:val="073DA358723144758633F53969508A47"/>
        <w:category>
          <w:name w:val="Général"/>
          <w:gallery w:val="placeholder"/>
        </w:category>
        <w:types>
          <w:type w:val="bbPlcHdr"/>
        </w:types>
        <w:behaviors>
          <w:behavior w:val="content"/>
        </w:behaviors>
        <w:guid w:val="{C4990AEC-EADF-4426-B2D8-E1B6E3874E99}"/>
      </w:docPartPr>
      <w:docPartBody>
        <w:p w:rsidR="004D0B5F" w:rsidRDefault="002224CF" w:rsidP="002224CF">
          <w:pPr>
            <w:pStyle w:val="073DA358723144758633F53969508A47"/>
          </w:pPr>
          <w:r w:rsidRPr="00B8103C">
            <w:rPr>
              <w:rFonts w:ascii="Calibri" w:eastAsia="Times New Roman" w:hAnsi="Calibri"/>
              <w:color w:val="808080"/>
            </w:rPr>
            <w:t>Texte</w:t>
          </w:r>
        </w:p>
      </w:docPartBody>
    </w:docPart>
    <w:docPart>
      <w:docPartPr>
        <w:name w:val="CC27D00E900540DB8BA8C0BD81C1A062"/>
        <w:category>
          <w:name w:val="Général"/>
          <w:gallery w:val="placeholder"/>
        </w:category>
        <w:types>
          <w:type w:val="bbPlcHdr"/>
        </w:types>
        <w:behaviors>
          <w:behavior w:val="content"/>
        </w:behaviors>
        <w:guid w:val="{0F525668-432B-426F-8A74-8B262E97E221}"/>
      </w:docPartPr>
      <w:docPartBody>
        <w:p w:rsidR="000D78A7" w:rsidRDefault="007D3798" w:rsidP="007D3798">
          <w:pPr>
            <w:pStyle w:val="CC27D00E900540DB8BA8C0BD81C1A062"/>
          </w:pPr>
          <w:r w:rsidRPr="00B8103C">
            <w:rPr>
              <w:rFonts w:ascii="Calibri" w:eastAsia="Times New Roman" w:hAnsi="Calibri"/>
              <w:color w:val="808080"/>
            </w:rPr>
            <w:t>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ssistant">
    <w:charset w:val="B1"/>
    <w:family w:val="auto"/>
    <w:pitch w:val="variable"/>
    <w:sig w:usb0="A00008FF" w:usb1="4000204B" w:usb2="00000000" w:usb3="00000000" w:csb0="0000002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ven Pro">
    <w:altName w:val="Cambria"/>
    <w:charset w:val="00"/>
    <w:family w:val="auto"/>
    <w:pitch w:val="variable"/>
    <w:sig w:usb0="A00000FF" w:usb1="50002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7D69"/>
    <w:rsid w:val="00004AB1"/>
    <w:rsid w:val="00027A66"/>
    <w:rsid w:val="00064CC8"/>
    <w:rsid w:val="000D78A7"/>
    <w:rsid w:val="000F0CFC"/>
    <w:rsid w:val="000F39B7"/>
    <w:rsid w:val="00103706"/>
    <w:rsid w:val="0011260F"/>
    <w:rsid w:val="00113248"/>
    <w:rsid w:val="001344A0"/>
    <w:rsid w:val="00161784"/>
    <w:rsid w:val="001706F2"/>
    <w:rsid w:val="0017226C"/>
    <w:rsid w:val="0017520A"/>
    <w:rsid w:val="001A0439"/>
    <w:rsid w:val="001A0727"/>
    <w:rsid w:val="001B7992"/>
    <w:rsid w:val="00205482"/>
    <w:rsid w:val="002224CF"/>
    <w:rsid w:val="002460F4"/>
    <w:rsid w:val="00247A76"/>
    <w:rsid w:val="00256F33"/>
    <w:rsid w:val="002608BA"/>
    <w:rsid w:val="00263134"/>
    <w:rsid w:val="00264C72"/>
    <w:rsid w:val="00282B04"/>
    <w:rsid w:val="003151B6"/>
    <w:rsid w:val="00363863"/>
    <w:rsid w:val="00367B2F"/>
    <w:rsid w:val="00391E9B"/>
    <w:rsid w:val="003D0F0A"/>
    <w:rsid w:val="0042212B"/>
    <w:rsid w:val="004A22BB"/>
    <w:rsid w:val="004C3577"/>
    <w:rsid w:val="004D0B5F"/>
    <w:rsid w:val="0051166C"/>
    <w:rsid w:val="00515CC4"/>
    <w:rsid w:val="0054343C"/>
    <w:rsid w:val="0056483A"/>
    <w:rsid w:val="0056782C"/>
    <w:rsid w:val="00580751"/>
    <w:rsid w:val="005B07B7"/>
    <w:rsid w:val="005E456F"/>
    <w:rsid w:val="00622E70"/>
    <w:rsid w:val="006851E2"/>
    <w:rsid w:val="006B7871"/>
    <w:rsid w:val="006C3FCF"/>
    <w:rsid w:val="006D340E"/>
    <w:rsid w:val="006E683E"/>
    <w:rsid w:val="007069F8"/>
    <w:rsid w:val="007624CB"/>
    <w:rsid w:val="0077570C"/>
    <w:rsid w:val="007959AC"/>
    <w:rsid w:val="00796A3A"/>
    <w:rsid w:val="007B1531"/>
    <w:rsid w:val="007D3798"/>
    <w:rsid w:val="008029A4"/>
    <w:rsid w:val="0081389B"/>
    <w:rsid w:val="008250E3"/>
    <w:rsid w:val="00831135"/>
    <w:rsid w:val="00865051"/>
    <w:rsid w:val="00886B91"/>
    <w:rsid w:val="008A1B33"/>
    <w:rsid w:val="008A768C"/>
    <w:rsid w:val="00943A58"/>
    <w:rsid w:val="009779DC"/>
    <w:rsid w:val="009B60E9"/>
    <w:rsid w:val="009C62CC"/>
    <w:rsid w:val="00A11AD5"/>
    <w:rsid w:val="00A2708F"/>
    <w:rsid w:val="00A43CFA"/>
    <w:rsid w:val="00A5293E"/>
    <w:rsid w:val="00A56644"/>
    <w:rsid w:val="00A63E86"/>
    <w:rsid w:val="00A83D59"/>
    <w:rsid w:val="00AB1E32"/>
    <w:rsid w:val="00AC75CF"/>
    <w:rsid w:val="00B32ED3"/>
    <w:rsid w:val="00B35A3E"/>
    <w:rsid w:val="00B57CFC"/>
    <w:rsid w:val="00BF4DFD"/>
    <w:rsid w:val="00C2702F"/>
    <w:rsid w:val="00C41263"/>
    <w:rsid w:val="00C429D5"/>
    <w:rsid w:val="00C56864"/>
    <w:rsid w:val="00CB7761"/>
    <w:rsid w:val="00CC3920"/>
    <w:rsid w:val="00CC7A2F"/>
    <w:rsid w:val="00CD7ADD"/>
    <w:rsid w:val="00CE3FB7"/>
    <w:rsid w:val="00CF1A79"/>
    <w:rsid w:val="00D1019B"/>
    <w:rsid w:val="00D27460"/>
    <w:rsid w:val="00D34EA5"/>
    <w:rsid w:val="00D55870"/>
    <w:rsid w:val="00D6360D"/>
    <w:rsid w:val="00DC21F8"/>
    <w:rsid w:val="00DC23DE"/>
    <w:rsid w:val="00E02446"/>
    <w:rsid w:val="00E0403C"/>
    <w:rsid w:val="00E20E3A"/>
    <w:rsid w:val="00E3164B"/>
    <w:rsid w:val="00E90BD2"/>
    <w:rsid w:val="00EA4A79"/>
    <w:rsid w:val="00ED25D1"/>
    <w:rsid w:val="00F16938"/>
    <w:rsid w:val="00F27D69"/>
    <w:rsid w:val="00F306CE"/>
    <w:rsid w:val="00F53D76"/>
    <w:rsid w:val="00FA7945"/>
    <w:rsid w:val="00FE6647"/>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1791AC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2224CF"/>
    <w:rPr>
      <w:color w:val="808080"/>
    </w:rPr>
  </w:style>
  <w:style w:type="paragraph" w:customStyle="1" w:styleId="6CE54F52846B4094B89A265CB2E529E7">
    <w:name w:val="6CE54F52846B4094B89A265CB2E529E7"/>
    <w:rsid w:val="002224CF"/>
    <w:rPr>
      <w:kern w:val="2"/>
      <w14:ligatures w14:val="standardContextual"/>
    </w:rPr>
  </w:style>
  <w:style w:type="paragraph" w:customStyle="1" w:styleId="DBDF32FE5E194F6C959FA07F29C6B96C1">
    <w:name w:val="DBDF32FE5E194F6C959FA07F29C6B96C1"/>
    <w:rsid w:val="0042212B"/>
    <w:pPr>
      <w:spacing w:before="120" w:after="120" w:line="240" w:lineRule="auto"/>
    </w:pPr>
    <w:rPr>
      <w:rFonts w:ascii="Assistant" w:eastAsia="Calibri" w:hAnsi="Assistant" w:cs="Times New Roman"/>
      <w:lang w:eastAsia="en-US"/>
    </w:rPr>
  </w:style>
  <w:style w:type="paragraph" w:customStyle="1" w:styleId="05893E91C01D4B4B8AABFB5685E3C1BC1">
    <w:name w:val="05893E91C01D4B4B8AABFB5685E3C1BC1"/>
    <w:rsid w:val="0042212B"/>
    <w:pPr>
      <w:spacing w:before="120" w:after="120" w:line="240" w:lineRule="auto"/>
    </w:pPr>
    <w:rPr>
      <w:rFonts w:ascii="Assistant" w:eastAsia="Calibri" w:hAnsi="Assistant" w:cs="Times New Roman"/>
      <w:lang w:eastAsia="en-US"/>
    </w:rPr>
  </w:style>
  <w:style w:type="paragraph" w:customStyle="1" w:styleId="23B0F3DF63654FEC9AAC5A2D6EAD0BF81">
    <w:name w:val="23B0F3DF63654FEC9AAC5A2D6EAD0BF81"/>
    <w:rsid w:val="0042212B"/>
    <w:pPr>
      <w:spacing w:before="120" w:after="120" w:line="240" w:lineRule="auto"/>
    </w:pPr>
    <w:rPr>
      <w:rFonts w:ascii="Assistant" w:eastAsia="Calibri" w:hAnsi="Assistant" w:cs="Times New Roman"/>
      <w:lang w:eastAsia="en-US"/>
    </w:rPr>
  </w:style>
  <w:style w:type="paragraph" w:customStyle="1" w:styleId="181079EA360E47B19C5034DAA39237881">
    <w:name w:val="181079EA360E47B19C5034DAA39237881"/>
    <w:rsid w:val="0042212B"/>
    <w:pPr>
      <w:spacing w:before="120" w:after="120" w:line="240" w:lineRule="auto"/>
    </w:pPr>
    <w:rPr>
      <w:rFonts w:ascii="Assistant" w:eastAsia="Calibri" w:hAnsi="Assistant" w:cs="Times New Roman"/>
      <w:lang w:eastAsia="en-US"/>
    </w:rPr>
  </w:style>
  <w:style w:type="paragraph" w:customStyle="1" w:styleId="686B654663764EEEAD468E0BE26E56201">
    <w:name w:val="686B654663764EEEAD468E0BE26E56201"/>
    <w:rsid w:val="0042212B"/>
    <w:pPr>
      <w:spacing w:before="120" w:after="120" w:line="240" w:lineRule="auto"/>
    </w:pPr>
    <w:rPr>
      <w:rFonts w:ascii="Assistant" w:eastAsia="Calibri" w:hAnsi="Assistant" w:cs="Times New Roman"/>
      <w:lang w:eastAsia="en-US"/>
    </w:rPr>
  </w:style>
  <w:style w:type="paragraph" w:customStyle="1" w:styleId="659DBA34E19E46A3A8F46C35B4229C161">
    <w:name w:val="659DBA34E19E46A3A8F46C35B4229C161"/>
    <w:rsid w:val="0042212B"/>
    <w:pPr>
      <w:spacing w:before="120" w:after="120" w:line="240" w:lineRule="auto"/>
    </w:pPr>
    <w:rPr>
      <w:rFonts w:ascii="Assistant" w:eastAsia="Calibri" w:hAnsi="Assistant" w:cs="Times New Roman"/>
      <w:lang w:eastAsia="en-US"/>
    </w:rPr>
  </w:style>
  <w:style w:type="paragraph" w:customStyle="1" w:styleId="856A095F42C84D619E24FEBC32AFB2A31">
    <w:name w:val="856A095F42C84D619E24FEBC32AFB2A31"/>
    <w:rsid w:val="0042212B"/>
    <w:pPr>
      <w:spacing w:before="120" w:after="120" w:line="240" w:lineRule="auto"/>
    </w:pPr>
    <w:rPr>
      <w:rFonts w:ascii="Assistant" w:eastAsia="Calibri" w:hAnsi="Assistant" w:cs="Times New Roman"/>
      <w:lang w:eastAsia="en-US"/>
    </w:rPr>
  </w:style>
  <w:style w:type="paragraph" w:customStyle="1" w:styleId="3C84FD55053D4739B4419EDE7E2514CA1">
    <w:name w:val="3C84FD55053D4739B4419EDE7E2514CA1"/>
    <w:rsid w:val="0042212B"/>
    <w:pPr>
      <w:spacing w:before="120" w:after="120" w:line="240" w:lineRule="auto"/>
    </w:pPr>
    <w:rPr>
      <w:rFonts w:ascii="Assistant" w:eastAsia="Calibri" w:hAnsi="Assistant" w:cs="Times New Roman"/>
      <w:lang w:eastAsia="en-US"/>
    </w:rPr>
  </w:style>
  <w:style w:type="paragraph" w:customStyle="1" w:styleId="96279C5C490943F6B0BC412BB864B107">
    <w:name w:val="96279C5C490943F6B0BC412BB864B107"/>
    <w:rsid w:val="002224CF"/>
    <w:rPr>
      <w:kern w:val="2"/>
      <w14:ligatures w14:val="standardContextual"/>
    </w:rPr>
  </w:style>
  <w:style w:type="paragraph" w:customStyle="1" w:styleId="26F5EAAB29D147A094F05E7C388BCB16">
    <w:name w:val="26F5EAAB29D147A094F05E7C388BCB16"/>
    <w:rsid w:val="002224CF"/>
    <w:rPr>
      <w:kern w:val="2"/>
      <w14:ligatures w14:val="standardContextual"/>
    </w:rPr>
  </w:style>
  <w:style w:type="paragraph" w:customStyle="1" w:styleId="8AE11094BC874D349E531716DB60DC111">
    <w:name w:val="8AE11094BC874D349E531716DB60DC111"/>
    <w:rsid w:val="0042212B"/>
    <w:pPr>
      <w:spacing w:before="120" w:after="120" w:line="240" w:lineRule="auto"/>
    </w:pPr>
    <w:rPr>
      <w:rFonts w:ascii="Assistant" w:eastAsia="Calibri" w:hAnsi="Assistant" w:cs="Times New Roman"/>
      <w:lang w:eastAsia="en-US"/>
    </w:rPr>
  </w:style>
  <w:style w:type="paragraph" w:customStyle="1" w:styleId="6693B88E6664412F916EF4B0CFC342A91">
    <w:name w:val="6693B88E6664412F916EF4B0CFC342A91"/>
    <w:rsid w:val="0042212B"/>
    <w:pPr>
      <w:spacing w:before="120" w:after="120" w:line="240" w:lineRule="auto"/>
    </w:pPr>
    <w:rPr>
      <w:rFonts w:ascii="Assistant" w:eastAsia="Calibri" w:hAnsi="Assistant" w:cs="Times New Roman"/>
      <w:lang w:eastAsia="en-US"/>
    </w:rPr>
  </w:style>
  <w:style w:type="paragraph" w:customStyle="1" w:styleId="E13A7B152A774FEB8E4E9E9487C3F21B1">
    <w:name w:val="E13A7B152A774FEB8E4E9E9487C3F21B1"/>
    <w:rsid w:val="0042212B"/>
    <w:pPr>
      <w:spacing w:before="120" w:after="120" w:line="240" w:lineRule="auto"/>
    </w:pPr>
    <w:rPr>
      <w:rFonts w:ascii="Assistant" w:eastAsia="Calibri" w:hAnsi="Assistant" w:cs="Times New Roman"/>
      <w:lang w:eastAsia="en-US"/>
    </w:rPr>
  </w:style>
  <w:style w:type="paragraph" w:customStyle="1" w:styleId="CED588E7FCF94941B1FB94A967180F501">
    <w:name w:val="CED588E7FCF94941B1FB94A967180F501"/>
    <w:rsid w:val="0042212B"/>
    <w:pPr>
      <w:spacing w:before="120" w:after="120" w:line="240" w:lineRule="auto"/>
    </w:pPr>
    <w:rPr>
      <w:rFonts w:ascii="Assistant" w:eastAsia="Calibri" w:hAnsi="Assistant" w:cs="Times New Roman"/>
      <w:lang w:eastAsia="en-US"/>
    </w:rPr>
  </w:style>
  <w:style w:type="paragraph" w:customStyle="1" w:styleId="13B424349E15499BB824BFCB88A6C7BA1">
    <w:name w:val="13B424349E15499BB824BFCB88A6C7BA1"/>
    <w:rsid w:val="0042212B"/>
    <w:pPr>
      <w:spacing w:before="120" w:after="120" w:line="240" w:lineRule="auto"/>
    </w:pPr>
    <w:rPr>
      <w:rFonts w:ascii="Assistant" w:eastAsia="Calibri" w:hAnsi="Assistant" w:cs="Times New Roman"/>
      <w:lang w:eastAsia="en-US"/>
    </w:rPr>
  </w:style>
  <w:style w:type="paragraph" w:customStyle="1" w:styleId="B7AF12B9CCD84A819D3A180DC20EA67A">
    <w:name w:val="B7AF12B9CCD84A819D3A180DC20EA67A"/>
    <w:rsid w:val="002224CF"/>
    <w:rPr>
      <w:kern w:val="2"/>
      <w14:ligatures w14:val="standardContextual"/>
    </w:rPr>
  </w:style>
  <w:style w:type="paragraph" w:customStyle="1" w:styleId="09638158E02847F7AE5B6D76BB7F41081">
    <w:name w:val="09638158E02847F7AE5B6D76BB7F41081"/>
    <w:rsid w:val="0042212B"/>
    <w:pPr>
      <w:spacing w:after="200" w:line="276" w:lineRule="auto"/>
      <w:ind w:left="720"/>
      <w:contextualSpacing/>
    </w:pPr>
    <w:rPr>
      <w:rFonts w:ascii="Calibri" w:eastAsia="Times New Roman" w:hAnsi="Calibri" w:cs="Times New Roman"/>
      <w:lang w:eastAsia="en-US"/>
    </w:rPr>
  </w:style>
  <w:style w:type="paragraph" w:customStyle="1" w:styleId="7BC34A5B4E6249519BDEA614AF692EEE">
    <w:name w:val="7BC34A5B4E6249519BDEA614AF692EEE"/>
    <w:rsid w:val="009B60E9"/>
    <w:rPr>
      <w:kern w:val="2"/>
      <w14:ligatures w14:val="standardContextual"/>
    </w:rPr>
  </w:style>
  <w:style w:type="paragraph" w:customStyle="1" w:styleId="FD6D023CA7C84D6DAA79514A38C4A9571">
    <w:name w:val="FD6D023CA7C84D6DAA79514A38C4A9571"/>
    <w:rsid w:val="0042212B"/>
    <w:pPr>
      <w:spacing w:before="120" w:after="120" w:line="240" w:lineRule="auto"/>
    </w:pPr>
    <w:rPr>
      <w:rFonts w:ascii="Assistant" w:eastAsia="Calibri" w:hAnsi="Assistant" w:cs="Times New Roman"/>
      <w:lang w:eastAsia="en-US"/>
    </w:rPr>
  </w:style>
  <w:style w:type="paragraph" w:customStyle="1" w:styleId="640279CD1D69481D8E82353981CD0F041">
    <w:name w:val="640279CD1D69481D8E82353981CD0F041"/>
    <w:rsid w:val="0042212B"/>
    <w:pPr>
      <w:spacing w:before="120" w:after="120" w:line="240" w:lineRule="auto"/>
    </w:pPr>
    <w:rPr>
      <w:rFonts w:ascii="Assistant" w:eastAsia="Calibri" w:hAnsi="Assistant" w:cs="Times New Roman"/>
      <w:lang w:eastAsia="en-US"/>
    </w:rPr>
  </w:style>
  <w:style w:type="paragraph" w:customStyle="1" w:styleId="D847D881A75C45ADA58149921A56713E1">
    <w:name w:val="D847D881A75C45ADA58149921A56713E1"/>
    <w:rsid w:val="0042212B"/>
    <w:pPr>
      <w:spacing w:before="120" w:after="120" w:line="240" w:lineRule="auto"/>
    </w:pPr>
    <w:rPr>
      <w:rFonts w:ascii="Assistant" w:eastAsia="Calibri" w:hAnsi="Assistant" w:cs="Times New Roman"/>
      <w:lang w:eastAsia="en-US"/>
    </w:rPr>
  </w:style>
  <w:style w:type="paragraph" w:customStyle="1" w:styleId="B5CAC96276424D059C3B8180D500961D1">
    <w:name w:val="B5CAC96276424D059C3B8180D500961D1"/>
    <w:rsid w:val="0042212B"/>
    <w:pPr>
      <w:spacing w:before="120" w:after="120" w:line="240" w:lineRule="auto"/>
    </w:pPr>
    <w:rPr>
      <w:rFonts w:ascii="Assistant" w:eastAsia="Calibri" w:hAnsi="Assistant" w:cs="Times New Roman"/>
      <w:lang w:eastAsia="en-US"/>
    </w:rPr>
  </w:style>
  <w:style w:type="paragraph" w:customStyle="1" w:styleId="0423E78879654A9E92CB039CBECAD25A1">
    <w:name w:val="0423E78879654A9E92CB039CBECAD25A1"/>
    <w:rsid w:val="0042212B"/>
    <w:pPr>
      <w:spacing w:before="120" w:after="120" w:line="240" w:lineRule="auto"/>
    </w:pPr>
    <w:rPr>
      <w:rFonts w:ascii="Assistant" w:eastAsia="Calibri" w:hAnsi="Assistant" w:cs="Times New Roman"/>
      <w:lang w:eastAsia="en-US"/>
    </w:rPr>
  </w:style>
  <w:style w:type="paragraph" w:customStyle="1" w:styleId="63143D0D641C4ECA8E5509BE47BBFC061">
    <w:name w:val="63143D0D641C4ECA8E5509BE47BBFC061"/>
    <w:rsid w:val="0042212B"/>
    <w:pPr>
      <w:spacing w:before="120" w:after="120" w:line="240" w:lineRule="auto"/>
    </w:pPr>
    <w:rPr>
      <w:rFonts w:ascii="Assistant" w:eastAsia="Calibri" w:hAnsi="Assistant" w:cs="Times New Roman"/>
      <w:lang w:eastAsia="en-US"/>
    </w:rPr>
  </w:style>
  <w:style w:type="paragraph" w:customStyle="1" w:styleId="A58683A75EA946788E4EA0DC1AE181191">
    <w:name w:val="A58683A75EA946788E4EA0DC1AE181191"/>
    <w:rsid w:val="0042212B"/>
    <w:pPr>
      <w:spacing w:before="120" w:after="120" w:line="240" w:lineRule="auto"/>
    </w:pPr>
    <w:rPr>
      <w:rFonts w:ascii="Assistant" w:eastAsia="Calibri" w:hAnsi="Assistant" w:cs="Times New Roman"/>
      <w:lang w:eastAsia="en-US"/>
    </w:rPr>
  </w:style>
  <w:style w:type="paragraph" w:customStyle="1" w:styleId="6A1BBC80A63A429CB417F5E5EFA01D7D1">
    <w:name w:val="6A1BBC80A63A429CB417F5E5EFA01D7D1"/>
    <w:rsid w:val="0042212B"/>
    <w:pPr>
      <w:spacing w:before="120" w:after="120" w:line="240" w:lineRule="auto"/>
    </w:pPr>
    <w:rPr>
      <w:rFonts w:ascii="Assistant" w:eastAsia="Calibri" w:hAnsi="Assistant" w:cs="Times New Roman"/>
      <w:lang w:eastAsia="en-US"/>
    </w:rPr>
  </w:style>
  <w:style w:type="paragraph" w:customStyle="1" w:styleId="94CC8FAB452C4C76915888A8AC1AFDD61">
    <w:name w:val="94CC8FAB452C4C76915888A8AC1AFDD61"/>
    <w:rsid w:val="0042212B"/>
    <w:pPr>
      <w:spacing w:before="120" w:after="120" w:line="240" w:lineRule="auto"/>
    </w:pPr>
    <w:rPr>
      <w:rFonts w:ascii="Assistant" w:eastAsia="Calibri" w:hAnsi="Assistant" w:cs="Times New Roman"/>
      <w:lang w:eastAsia="en-US"/>
    </w:rPr>
  </w:style>
  <w:style w:type="paragraph" w:customStyle="1" w:styleId="137A263CA6D44B6BA6E3B2EA18D004D61">
    <w:name w:val="137A263CA6D44B6BA6E3B2EA18D004D61"/>
    <w:rsid w:val="0042212B"/>
    <w:pPr>
      <w:spacing w:before="120" w:after="120" w:line="240" w:lineRule="auto"/>
    </w:pPr>
    <w:rPr>
      <w:rFonts w:ascii="Assistant" w:eastAsia="Calibri" w:hAnsi="Assistant" w:cs="Times New Roman"/>
      <w:lang w:eastAsia="en-US"/>
    </w:rPr>
  </w:style>
  <w:style w:type="paragraph" w:customStyle="1" w:styleId="7132BAD787534A20A465877A4506DD67">
    <w:name w:val="7132BAD787534A20A465877A4506DD67"/>
    <w:rsid w:val="002224CF"/>
    <w:rPr>
      <w:kern w:val="2"/>
      <w14:ligatures w14:val="standardContextual"/>
    </w:rPr>
  </w:style>
  <w:style w:type="paragraph" w:customStyle="1" w:styleId="D6B2EA1A3EE94624939A8693B8480B351">
    <w:name w:val="D6B2EA1A3EE94624939A8693B8480B351"/>
    <w:rsid w:val="0042212B"/>
    <w:pPr>
      <w:spacing w:before="120" w:after="120" w:line="240" w:lineRule="auto"/>
    </w:pPr>
    <w:rPr>
      <w:rFonts w:ascii="Assistant" w:eastAsia="Calibri" w:hAnsi="Assistant" w:cs="Times New Roman"/>
      <w:lang w:eastAsia="en-US"/>
    </w:rPr>
  </w:style>
  <w:style w:type="paragraph" w:customStyle="1" w:styleId="3786953EA08E4EE3AC1B87159EDD04C41">
    <w:name w:val="3786953EA08E4EE3AC1B87159EDD04C41"/>
    <w:rsid w:val="0042212B"/>
    <w:pPr>
      <w:spacing w:before="120" w:after="120" w:line="240" w:lineRule="auto"/>
    </w:pPr>
    <w:rPr>
      <w:rFonts w:ascii="Assistant" w:eastAsia="Calibri" w:hAnsi="Assistant" w:cs="Times New Roman"/>
      <w:lang w:eastAsia="en-US"/>
    </w:rPr>
  </w:style>
  <w:style w:type="paragraph" w:customStyle="1" w:styleId="1B46268411FA41AEA55894D2A7140D4D1">
    <w:name w:val="1B46268411FA41AEA55894D2A7140D4D1"/>
    <w:rsid w:val="0042212B"/>
    <w:pPr>
      <w:spacing w:before="120" w:after="120" w:line="240" w:lineRule="auto"/>
    </w:pPr>
    <w:rPr>
      <w:rFonts w:ascii="Assistant" w:eastAsia="Calibri" w:hAnsi="Assistant" w:cs="Times New Roman"/>
      <w:lang w:eastAsia="en-US"/>
    </w:rPr>
  </w:style>
  <w:style w:type="paragraph" w:customStyle="1" w:styleId="2DAEFF8951B94895A668BE3BB2301E4B1">
    <w:name w:val="2DAEFF8951B94895A668BE3BB2301E4B1"/>
    <w:rsid w:val="0042212B"/>
    <w:pPr>
      <w:spacing w:before="120" w:after="120" w:line="240" w:lineRule="auto"/>
    </w:pPr>
    <w:rPr>
      <w:rFonts w:ascii="Assistant" w:eastAsia="Calibri" w:hAnsi="Assistant" w:cs="Times New Roman"/>
      <w:lang w:eastAsia="en-US"/>
    </w:rPr>
  </w:style>
  <w:style w:type="paragraph" w:customStyle="1" w:styleId="4A36C717713B4EB181AE5875F6BA279A1">
    <w:name w:val="4A36C717713B4EB181AE5875F6BA279A1"/>
    <w:rsid w:val="0042212B"/>
    <w:pPr>
      <w:spacing w:before="120" w:after="120" w:line="240" w:lineRule="auto"/>
    </w:pPr>
    <w:rPr>
      <w:rFonts w:ascii="Assistant" w:eastAsia="Calibri" w:hAnsi="Assistant" w:cs="Times New Roman"/>
      <w:lang w:eastAsia="en-US"/>
    </w:rPr>
  </w:style>
  <w:style w:type="paragraph" w:customStyle="1" w:styleId="B2B629CE961C4306A7F827D4F78192691">
    <w:name w:val="B2B629CE961C4306A7F827D4F78192691"/>
    <w:rsid w:val="0042212B"/>
    <w:pPr>
      <w:spacing w:after="200" w:line="276" w:lineRule="auto"/>
      <w:ind w:left="720"/>
      <w:contextualSpacing/>
    </w:pPr>
    <w:rPr>
      <w:rFonts w:ascii="Calibri" w:eastAsia="Times New Roman" w:hAnsi="Calibri" w:cs="Times New Roman"/>
      <w:lang w:eastAsia="en-US"/>
    </w:rPr>
  </w:style>
  <w:style w:type="paragraph" w:customStyle="1" w:styleId="827B22DB2E9B48848472D839F8683A5F">
    <w:name w:val="827B22DB2E9B48848472D839F8683A5F"/>
    <w:rsid w:val="009B60E9"/>
    <w:rPr>
      <w:kern w:val="2"/>
      <w14:ligatures w14:val="standardContextual"/>
    </w:rPr>
  </w:style>
  <w:style w:type="paragraph" w:customStyle="1" w:styleId="728FE9F374314B06B60B2DD1363A5B471">
    <w:name w:val="728FE9F374314B06B60B2DD1363A5B471"/>
    <w:rsid w:val="0042212B"/>
    <w:pPr>
      <w:spacing w:before="120" w:after="120" w:line="240" w:lineRule="auto"/>
    </w:pPr>
    <w:rPr>
      <w:rFonts w:ascii="Assistant" w:eastAsia="Calibri" w:hAnsi="Assistant" w:cs="Times New Roman"/>
      <w:lang w:eastAsia="en-US"/>
    </w:rPr>
  </w:style>
  <w:style w:type="paragraph" w:customStyle="1" w:styleId="7DB71EE5B7B64F5B8A3D3320976475031">
    <w:name w:val="7DB71EE5B7B64F5B8A3D3320976475031"/>
    <w:rsid w:val="0042212B"/>
    <w:pPr>
      <w:spacing w:before="120" w:after="120" w:line="240" w:lineRule="auto"/>
    </w:pPr>
    <w:rPr>
      <w:rFonts w:ascii="Assistant" w:eastAsia="Calibri" w:hAnsi="Assistant" w:cs="Times New Roman"/>
      <w:lang w:eastAsia="en-US"/>
    </w:rPr>
  </w:style>
  <w:style w:type="paragraph" w:customStyle="1" w:styleId="AF6E2DA4339245D5A52E116472BEC8941">
    <w:name w:val="AF6E2DA4339245D5A52E116472BEC8941"/>
    <w:rsid w:val="0042212B"/>
    <w:pPr>
      <w:spacing w:before="120" w:after="120" w:line="240" w:lineRule="auto"/>
    </w:pPr>
    <w:rPr>
      <w:rFonts w:ascii="Assistant" w:eastAsia="Calibri" w:hAnsi="Assistant" w:cs="Times New Roman"/>
      <w:lang w:eastAsia="en-US"/>
    </w:rPr>
  </w:style>
  <w:style w:type="paragraph" w:customStyle="1" w:styleId="502A231FF6094A449595FB893543F9561">
    <w:name w:val="502A231FF6094A449595FB893543F9561"/>
    <w:rsid w:val="0042212B"/>
    <w:pPr>
      <w:spacing w:before="120" w:after="120" w:line="240" w:lineRule="auto"/>
    </w:pPr>
    <w:rPr>
      <w:rFonts w:ascii="Assistant" w:eastAsia="Calibri" w:hAnsi="Assistant" w:cs="Times New Roman"/>
      <w:lang w:eastAsia="en-US"/>
    </w:rPr>
  </w:style>
  <w:style w:type="paragraph" w:customStyle="1" w:styleId="5DD9337891524C4C9288E0D16142975B1">
    <w:name w:val="5DD9337891524C4C9288E0D16142975B1"/>
    <w:rsid w:val="0042212B"/>
    <w:pPr>
      <w:spacing w:before="120" w:after="120" w:line="240" w:lineRule="auto"/>
    </w:pPr>
    <w:rPr>
      <w:rFonts w:ascii="Assistant" w:eastAsia="Calibri" w:hAnsi="Assistant" w:cs="Times New Roman"/>
      <w:lang w:eastAsia="en-US"/>
    </w:rPr>
  </w:style>
  <w:style w:type="paragraph" w:customStyle="1" w:styleId="3B54D3399044481ABB46A5AAFB17A9D81">
    <w:name w:val="3B54D3399044481ABB46A5AAFB17A9D81"/>
    <w:rsid w:val="0042212B"/>
    <w:pPr>
      <w:spacing w:before="120" w:after="120" w:line="240" w:lineRule="auto"/>
    </w:pPr>
    <w:rPr>
      <w:rFonts w:ascii="Assistant" w:eastAsia="Calibri" w:hAnsi="Assistant" w:cs="Times New Roman"/>
      <w:lang w:eastAsia="en-US"/>
    </w:rPr>
  </w:style>
  <w:style w:type="paragraph" w:customStyle="1" w:styleId="C44D3D6549C4473BB71AFAC9E1FE4C7D1">
    <w:name w:val="C44D3D6549C4473BB71AFAC9E1FE4C7D1"/>
    <w:rsid w:val="0042212B"/>
    <w:pPr>
      <w:spacing w:before="120" w:after="120" w:line="240" w:lineRule="auto"/>
    </w:pPr>
    <w:rPr>
      <w:rFonts w:ascii="Assistant" w:eastAsia="Calibri" w:hAnsi="Assistant" w:cs="Times New Roman"/>
      <w:lang w:eastAsia="en-US"/>
    </w:rPr>
  </w:style>
  <w:style w:type="paragraph" w:customStyle="1" w:styleId="05D9D72467CD41D5978ABA58F26AD4751">
    <w:name w:val="05D9D72467CD41D5978ABA58F26AD4751"/>
    <w:rsid w:val="0042212B"/>
    <w:pPr>
      <w:spacing w:before="120" w:after="120" w:line="240" w:lineRule="auto"/>
    </w:pPr>
    <w:rPr>
      <w:rFonts w:ascii="Assistant" w:eastAsia="Calibri" w:hAnsi="Assistant" w:cs="Times New Roman"/>
      <w:lang w:eastAsia="en-US"/>
    </w:rPr>
  </w:style>
  <w:style w:type="paragraph" w:customStyle="1" w:styleId="CAD2E162BCEF40C09011AA6DA565E9FF1">
    <w:name w:val="CAD2E162BCEF40C09011AA6DA565E9FF1"/>
    <w:rsid w:val="0042212B"/>
    <w:pPr>
      <w:spacing w:before="120" w:after="120" w:line="240" w:lineRule="auto"/>
    </w:pPr>
    <w:rPr>
      <w:rFonts w:ascii="Assistant" w:eastAsia="Calibri" w:hAnsi="Assistant" w:cs="Times New Roman"/>
      <w:lang w:eastAsia="en-US"/>
    </w:rPr>
  </w:style>
  <w:style w:type="paragraph" w:customStyle="1" w:styleId="644DFA259E154E16B1597794CAC69F8F1">
    <w:name w:val="644DFA259E154E16B1597794CAC69F8F1"/>
    <w:rsid w:val="0042212B"/>
    <w:pPr>
      <w:spacing w:before="120" w:after="120" w:line="240" w:lineRule="auto"/>
    </w:pPr>
    <w:rPr>
      <w:rFonts w:ascii="Assistant" w:eastAsia="Calibri" w:hAnsi="Assistant" w:cs="Times New Roman"/>
      <w:lang w:eastAsia="en-US"/>
    </w:rPr>
  </w:style>
  <w:style w:type="paragraph" w:customStyle="1" w:styleId="1E13F19EE6F04704BF557EEBD78BF06D">
    <w:name w:val="1E13F19EE6F04704BF557EEBD78BF06D"/>
    <w:rsid w:val="002224CF"/>
    <w:rPr>
      <w:kern w:val="2"/>
      <w14:ligatures w14:val="standardContextual"/>
    </w:rPr>
  </w:style>
  <w:style w:type="paragraph" w:customStyle="1" w:styleId="D597D05A24624A55AC7FF671BD4E92F3">
    <w:name w:val="D597D05A24624A55AC7FF671BD4E92F3"/>
    <w:rsid w:val="002224CF"/>
    <w:rPr>
      <w:kern w:val="2"/>
      <w14:ligatures w14:val="standardContextual"/>
    </w:rPr>
  </w:style>
  <w:style w:type="paragraph" w:customStyle="1" w:styleId="A29E38332FA442C1BD51C26C2508BF2C1">
    <w:name w:val="A29E38332FA442C1BD51C26C2508BF2C1"/>
    <w:rsid w:val="0042212B"/>
    <w:pPr>
      <w:spacing w:before="120" w:after="120" w:line="240" w:lineRule="auto"/>
    </w:pPr>
    <w:rPr>
      <w:rFonts w:ascii="Assistant" w:eastAsia="Calibri" w:hAnsi="Assistant" w:cs="Times New Roman"/>
      <w:lang w:eastAsia="en-US"/>
    </w:rPr>
  </w:style>
  <w:style w:type="paragraph" w:customStyle="1" w:styleId="F447C2D540B742ECBA5F9274170B72391">
    <w:name w:val="F447C2D540B742ECBA5F9274170B72391"/>
    <w:rsid w:val="0042212B"/>
    <w:pPr>
      <w:spacing w:before="120" w:after="120" w:line="240" w:lineRule="auto"/>
    </w:pPr>
    <w:rPr>
      <w:rFonts w:ascii="Assistant" w:eastAsia="Calibri" w:hAnsi="Assistant" w:cs="Times New Roman"/>
      <w:lang w:eastAsia="en-US"/>
    </w:rPr>
  </w:style>
  <w:style w:type="paragraph" w:customStyle="1" w:styleId="4484B1417387440CA1BD163789641F171">
    <w:name w:val="4484B1417387440CA1BD163789641F171"/>
    <w:rsid w:val="0042212B"/>
    <w:pPr>
      <w:spacing w:before="120" w:after="120" w:line="240" w:lineRule="auto"/>
    </w:pPr>
    <w:rPr>
      <w:rFonts w:ascii="Assistant" w:eastAsia="Calibri" w:hAnsi="Assistant" w:cs="Times New Roman"/>
      <w:lang w:eastAsia="en-US"/>
    </w:rPr>
  </w:style>
  <w:style w:type="paragraph" w:customStyle="1" w:styleId="E0AEA9A8806642FA9D278CEBACBEE2CA1">
    <w:name w:val="E0AEA9A8806642FA9D278CEBACBEE2CA1"/>
    <w:rsid w:val="0042212B"/>
    <w:pPr>
      <w:spacing w:before="120" w:after="120" w:line="240" w:lineRule="auto"/>
    </w:pPr>
    <w:rPr>
      <w:rFonts w:ascii="Assistant" w:eastAsia="Calibri" w:hAnsi="Assistant" w:cs="Times New Roman"/>
      <w:lang w:eastAsia="en-US"/>
    </w:rPr>
  </w:style>
  <w:style w:type="paragraph" w:customStyle="1" w:styleId="4355495E5A5C471C9C0EFD97ADEE4D0C1">
    <w:name w:val="4355495E5A5C471C9C0EFD97ADEE4D0C1"/>
    <w:rsid w:val="0042212B"/>
    <w:pPr>
      <w:spacing w:before="120" w:after="120" w:line="240" w:lineRule="auto"/>
    </w:pPr>
    <w:rPr>
      <w:rFonts w:ascii="Assistant" w:eastAsia="Calibri" w:hAnsi="Assistant" w:cs="Times New Roman"/>
      <w:lang w:eastAsia="en-US"/>
    </w:rPr>
  </w:style>
  <w:style w:type="paragraph" w:customStyle="1" w:styleId="68A49F1CF891427EBE3ECC5DA586821E">
    <w:name w:val="68A49F1CF891427EBE3ECC5DA586821E"/>
    <w:rsid w:val="002224CF"/>
    <w:rPr>
      <w:kern w:val="2"/>
      <w14:ligatures w14:val="standardContextual"/>
    </w:rPr>
  </w:style>
  <w:style w:type="paragraph" w:customStyle="1" w:styleId="12E74C6C93C44E96915778D3104474161">
    <w:name w:val="12E74C6C93C44E96915778D3104474161"/>
    <w:rsid w:val="0042212B"/>
    <w:pPr>
      <w:spacing w:after="200" w:line="276" w:lineRule="auto"/>
      <w:ind w:left="720"/>
      <w:contextualSpacing/>
    </w:pPr>
    <w:rPr>
      <w:rFonts w:ascii="Calibri" w:eastAsia="Times New Roman" w:hAnsi="Calibri" w:cs="Times New Roman"/>
      <w:lang w:eastAsia="en-US"/>
    </w:rPr>
  </w:style>
  <w:style w:type="paragraph" w:customStyle="1" w:styleId="4FAA2F74A7304D9D846FBA8FAEB50BC0">
    <w:name w:val="4FAA2F74A7304D9D846FBA8FAEB50BC0"/>
    <w:rsid w:val="002224CF"/>
    <w:rPr>
      <w:kern w:val="2"/>
      <w14:ligatures w14:val="standardContextual"/>
    </w:rPr>
  </w:style>
  <w:style w:type="paragraph" w:customStyle="1" w:styleId="3C7465D6EDED444683748135650308471">
    <w:name w:val="3C7465D6EDED444683748135650308471"/>
    <w:rsid w:val="0042212B"/>
    <w:pPr>
      <w:spacing w:before="120" w:after="120" w:line="240" w:lineRule="auto"/>
    </w:pPr>
    <w:rPr>
      <w:rFonts w:ascii="Assistant" w:eastAsia="Calibri" w:hAnsi="Assistant" w:cs="Times New Roman"/>
      <w:lang w:eastAsia="en-US"/>
    </w:rPr>
  </w:style>
  <w:style w:type="paragraph" w:customStyle="1" w:styleId="0F247CD22CAA4CBDB665E05E5E5C8A081">
    <w:name w:val="0F247CD22CAA4CBDB665E05E5E5C8A081"/>
    <w:rsid w:val="0042212B"/>
    <w:pPr>
      <w:spacing w:before="120" w:after="120" w:line="240" w:lineRule="auto"/>
    </w:pPr>
    <w:rPr>
      <w:rFonts w:ascii="Assistant" w:eastAsia="Calibri" w:hAnsi="Assistant" w:cs="Times New Roman"/>
      <w:lang w:eastAsia="en-US"/>
    </w:rPr>
  </w:style>
  <w:style w:type="paragraph" w:customStyle="1" w:styleId="27A6691FF7CE45EB9B6BD4D3AB0D85A61">
    <w:name w:val="27A6691FF7CE45EB9B6BD4D3AB0D85A61"/>
    <w:rsid w:val="0042212B"/>
    <w:pPr>
      <w:spacing w:before="120" w:after="120" w:line="240" w:lineRule="auto"/>
    </w:pPr>
    <w:rPr>
      <w:rFonts w:ascii="Assistant" w:eastAsia="Calibri" w:hAnsi="Assistant" w:cs="Times New Roman"/>
      <w:lang w:eastAsia="en-US"/>
    </w:rPr>
  </w:style>
  <w:style w:type="paragraph" w:customStyle="1" w:styleId="119D64E243B74E31BB70336F5F1125E11">
    <w:name w:val="119D64E243B74E31BB70336F5F1125E11"/>
    <w:rsid w:val="0042212B"/>
    <w:pPr>
      <w:spacing w:before="120" w:after="120" w:line="240" w:lineRule="auto"/>
    </w:pPr>
    <w:rPr>
      <w:rFonts w:ascii="Assistant" w:eastAsia="Calibri" w:hAnsi="Assistant" w:cs="Times New Roman"/>
      <w:lang w:eastAsia="en-US"/>
    </w:rPr>
  </w:style>
  <w:style w:type="paragraph" w:customStyle="1" w:styleId="5807CF34D20D41B5BFC64C1C649C7C011">
    <w:name w:val="5807CF34D20D41B5BFC64C1C649C7C011"/>
    <w:rsid w:val="0042212B"/>
    <w:pPr>
      <w:spacing w:before="120" w:after="120" w:line="240" w:lineRule="auto"/>
    </w:pPr>
    <w:rPr>
      <w:rFonts w:ascii="Assistant" w:eastAsia="Calibri" w:hAnsi="Assistant" w:cs="Times New Roman"/>
      <w:lang w:eastAsia="en-US"/>
    </w:rPr>
  </w:style>
  <w:style w:type="paragraph" w:customStyle="1" w:styleId="DD7458EE28F346C8B89F10FFD8C224A91">
    <w:name w:val="DD7458EE28F346C8B89F10FFD8C224A91"/>
    <w:rsid w:val="0042212B"/>
    <w:pPr>
      <w:spacing w:before="120" w:after="120" w:line="240" w:lineRule="auto"/>
    </w:pPr>
    <w:rPr>
      <w:rFonts w:ascii="Assistant" w:eastAsia="Calibri" w:hAnsi="Assistant" w:cs="Times New Roman"/>
      <w:lang w:eastAsia="en-US"/>
    </w:rPr>
  </w:style>
  <w:style w:type="paragraph" w:customStyle="1" w:styleId="06C93EC786E3417E80E372ECA2D220A0">
    <w:name w:val="06C93EC786E3417E80E372ECA2D220A0"/>
    <w:rsid w:val="0042212B"/>
    <w:pPr>
      <w:spacing w:before="120" w:after="120" w:line="240" w:lineRule="auto"/>
    </w:pPr>
    <w:rPr>
      <w:rFonts w:ascii="Assistant" w:eastAsia="Calibri" w:hAnsi="Assistant" w:cs="Times New Roman"/>
      <w:lang w:eastAsia="en-US"/>
    </w:rPr>
  </w:style>
  <w:style w:type="paragraph" w:customStyle="1" w:styleId="7C17F5E65BE941FEB193901317F649A51">
    <w:name w:val="7C17F5E65BE941FEB193901317F649A51"/>
    <w:rsid w:val="0042212B"/>
    <w:pPr>
      <w:spacing w:before="120" w:after="120" w:line="240" w:lineRule="auto"/>
    </w:pPr>
    <w:rPr>
      <w:rFonts w:ascii="Assistant" w:eastAsia="Calibri" w:hAnsi="Assistant" w:cs="Times New Roman"/>
      <w:lang w:eastAsia="en-US"/>
    </w:rPr>
  </w:style>
  <w:style w:type="paragraph" w:customStyle="1" w:styleId="04D0BAF172454C409C8351357C7106C6">
    <w:name w:val="04D0BAF172454C409C8351357C7106C6"/>
    <w:rsid w:val="009B60E9"/>
    <w:rPr>
      <w:kern w:val="2"/>
      <w14:ligatures w14:val="standardContextual"/>
    </w:rPr>
  </w:style>
  <w:style w:type="paragraph" w:customStyle="1" w:styleId="2EBBC56CA7F64ECEA675AA5279CF91FE">
    <w:name w:val="2EBBC56CA7F64ECEA675AA5279CF91FE"/>
    <w:rsid w:val="009B60E9"/>
    <w:rPr>
      <w:kern w:val="2"/>
      <w14:ligatures w14:val="standardContextual"/>
    </w:rPr>
  </w:style>
  <w:style w:type="paragraph" w:customStyle="1" w:styleId="035422917FB04E55969F1591E8174A9B">
    <w:name w:val="035422917FB04E55969F1591E8174A9B"/>
    <w:rsid w:val="0042212B"/>
    <w:rPr>
      <w:kern w:val="2"/>
      <w14:ligatures w14:val="standardContextual"/>
    </w:rPr>
  </w:style>
  <w:style w:type="paragraph" w:customStyle="1" w:styleId="D06667A6CCF24EDEB48004B246DA4AE6">
    <w:name w:val="D06667A6CCF24EDEB48004B246DA4AE6"/>
    <w:rsid w:val="0042212B"/>
    <w:rPr>
      <w:kern w:val="2"/>
      <w14:ligatures w14:val="standardContextual"/>
    </w:rPr>
  </w:style>
  <w:style w:type="paragraph" w:customStyle="1" w:styleId="2466573608AD43E7A359CA06205FE1C4">
    <w:name w:val="2466573608AD43E7A359CA06205FE1C4"/>
    <w:rsid w:val="0042212B"/>
    <w:rPr>
      <w:kern w:val="2"/>
      <w14:ligatures w14:val="standardContextual"/>
    </w:rPr>
  </w:style>
  <w:style w:type="paragraph" w:customStyle="1" w:styleId="52D165303CDE410BBE0F0352C7B5627C">
    <w:name w:val="52D165303CDE410BBE0F0352C7B5627C"/>
    <w:rsid w:val="0042212B"/>
    <w:rPr>
      <w:kern w:val="2"/>
      <w14:ligatures w14:val="standardContextual"/>
    </w:rPr>
  </w:style>
  <w:style w:type="paragraph" w:customStyle="1" w:styleId="B6813245C06D45BBABCF7BACB0139A14">
    <w:name w:val="B6813245C06D45BBABCF7BACB0139A14"/>
    <w:rsid w:val="0042212B"/>
    <w:rPr>
      <w:kern w:val="2"/>
      <w14:ligatures w14:val="standardContextual"/>
    </w:rPr>
  </w:style>
  <w:style w:type="paragraph" w:customStyle="1" w:styleId="5C2235642DB840909EE1E8C2892AFAA3">
    <w:name w:val="5C2235642DB840909EE1E8C2892AFAA3"/>
    <w:rsid w:val="0042212B"/>
    <w:rPr>
      <w:kern w:val="2"/>
      <w14:ligatures w14:val="standardContextual"/>
    </w:rPr>
  </w:style>
  <w:style w:type="paragraph" w:customStyle="1" w:styleId="3EE3958A64B94283B152B69F591D5BC8">
    <w:name w:val="3EE3958A64B94283B152B69F591D5BC8"/>
    <w:rsid w:val="0042212B"/>
    <w:rPr>
      <w:kern w:val="2"/>
      <w14:ligatures w14:val="standardContextual"/>
    </w:rPr>
  </w:style>
  <w:style w:type="paragraph" w:customStyle="1" w:styleId="C5FCBA15B52B4E0892C8FC2D7C9E52B4">
    <w:name w:val="C5FCBA15B52B4E0892C8FC2D7C9E52B4"/>
    <w:rsid w:val="0042212B"/>
    <w:rPr>
      <w:kern w:val="2"/>
      <w14:ligatures w14:val="standardContextual"/>
    </w:rPr>
  </w:style>
  <w:style w:type="paragraph" w:customStyle="1" w:styleId="A5D68D1FB7A94A32967D8AAB0A71CCBE">
    <w:name w:val="A5D68D1FB7A94A32967D8AAB0A71CCBE"/>
    <w:rsid w:val="0042212B"/>
    <w:rPr>
      <w:kern w:val="2"/>
      <w14:ligatures w14:val="standardContextual"/>
    </w:rPr>
  </w:style>
  <w:style w:type="paragraph" w:customStyle="1" w:styleId="FC351C5EA5044C2F9D24ECCB8DA15344">
    <w:name w:val="FC351C5EA5044C2F9D24ECCB8DA15344"/>
    <w:rsid w:val="0042212B"/>
    <w:rPr>
      <w:kern w:val="2"/>
      <w14:ligatures w14:val="standardContextual"/>
    </w:rPr>
  </w:style>
  <w:style w:type="paragraph" w:customStyle="1" w:styleId="941E51748AB142E0BFF9AAFF9338AC6D">
    <w:name w:val="941E51748AB142E0BFF9AAFF9338AC6D"/>
    <w:rsid w:val="009B60E9"/>
    <w:rPr>
      <w:kern w:val="2"/>
      <w14:ligatures w14:val="standardContextual"/>
    </w:rPr>
  </w:style>
  <w:style w:type="paragraph" w:customStyle="1" w:styleId="5A70D77453E146F1B00F6DA72797E864">
    <w:name w:val="5A70D77453E146F1B00F6DA72797E864"/>
    <w:rsid w:val="0042212B"/>
    <w:rPr>
      <w:kern w:val="2"/>
      <w14:ligatures w14:val="standardContextual"/>
    </w:rPr>
  </w:style>
  <w:style w:type="paragraph" w:customStyle="1" w:styleId="9EF67DAB6D3E44BFB2BEDF5A14630041">
    <w:name w:val="9EF67DAB6D3E44BFB2BEDF5A14630041"/>
    <w:rsid w:val="0042212B"/>
    <w:rPr>
      <w:kern w:val="2"/>
      <w14:ligatures w14:val="standardContextual"/>
    </w:rPr>
  </w:style>
  <w:style w:type="paragraph" w:customStyle="1" w:styleId="9F591B493CE14C2584683ED17C73F0FE">
    <w:name w:val="9F591B493CE14C2584683ED17C73F0FE"/>
    <w:rsid w:val="0042212B"/>
    <w:rPr>
      <w:kern w:val="2"/>
      <w14:ligatures w14:val="standardContextual"/>
    </w:rPr>
  </w:style>
  <w:style w:type="paragraph" w:customStyle="1" w:styleId="E643290C8D8148F19D22188ABC5BB5F0">
    <w:name w:val="E643290C8D8148F19D22188ABC5BB5F0"/>
    <w:rsid w:val="0042212B"/>
    <w:rPr>
      <w:kern w:val="2"/>
      <w14:ligatures w14:val="standardContextual"/>
    </w:rPr>
  </w:style>
  <w:style w:type="paragraph" w:customStyle="1" w:styleId="AD845E7B0533411291450083CC0DC33E">
    <w:name w:val="AD845E7B0533411291450083CC0DC33E"/>
    <w:rsid w:val="0042212B"/>
    <w:rPr>
      <w:kern w:val="2"/>
      <w14:ligatures w14:val="standardContextual"/>
    </w:rPr>
  </w:style>
  <w:style w:type="paragraph" w:customStyle="1" w:styleId="7016FAF47B4746B2B2971FE9A36C9C66">
    <w:name w:val="7016FAF47B4746B2B2971FE9A36C9C66"/>
    <w:rsid w:val="0042212B"/>
    <w:rPr>
      <w:kern w:val="2"/>
      <w14:ligatures w14:val="standardContextual"/>
    </w:rPr>
  </w:style>
  <w:style w:type="paragraph" w:customStyle="1" w:styleId="BECCC30E402A40A9B8CA8CF53A07602C">
    <w:name w:val="BECCC30E402A40A9B8CA8CF53A07602C"/>
    <w:rsid w:val="0042212B"/>
    <w:rPr>
      <w:kern w:val="2"/>
      <w14:ligatures w14:val="standardContextual"/>
    </w:rPr>
  </w:style>
  <w:style w:type="paragraph" w:customStyle="1" w:styleId="AA4276BD096C4BC99849480145FEA170">
    <w:name w:val="AA4276BD096C4BC99849480145FEA170"/>
    <w:rsid w:val="0042212B"/>
    <w:rPr>
      <w:kern w:val="2"/>
      <w14:ligatures w14:val="standardContextual"/>
    </w:rPr>
  </w:style>
  <w:style w:type="paragraph" w:customStyle="1" w:styleId="493B630B8B44424DA482DC239FD92259">
    <w:name w:val="493B630B8B44424DA482DC239FD92259"/>
    <w:rsid w:val="0042212B"/>
    <w:rPr>
      <w:kern w:val="2"/>
      <w14:ligatures w14:val="standardContextual"/>
    </w:rPr>
  </w:style>
  <w:style w:type="paragraph" w:customStyle="1" w:styleId="73C585C44FEC432597EA209DF99FC9D6">
    <w:name w:val="73C585C44FEC432597EA209DF99FC9D6"/>
    <w:rsid w:val="0042212B"/>
    <w:rPr>
      <w:kern w:val="2"/>
      <w14:ligatures w14:val="standardContextual"/>
    </w:rPr>
  </w:style>
  <w:style w:type="paragraph" w:customStyle="1" w:styleId="3BBCB248414D40F59C9A6B78FBB24227">
    <w:name w:val="3BBCB248414D40F59C9A6B78FBB24227"/>
    <w:rsid w:val="0042212B"/>
    <w:rPr>
      <w:kern w:val="2"/>
      <w14:ligatures w14:val="standardContextual"/>
    </w:rPr>
  </w:style>
  <w:style w:type="paragraph" w:customStyle="1" w:styleId="C39EF1F1C63F42B28B8D8E86546081D8">
    <w:name w:val="C39EF1F1C63F42B28B8D8E86546081D8"/>
    <w:rsid w:val="0042212B"/>
    <w:rPr>
      <w:kern w:val="2"/>
      <w14:ligatures w14:val="standardContextual"/>
    </w:rPr>
  </w:style>
  <w:style w:type="paragraph" w:customStyle="1" w:styleId="DF5D2E20FB994FF599386EE0E72C21D4">
    <w:name w:val="DF5D2E20FB994FF599386EE0E72C21D4"/>
    <w:rsid w:val="0042212B"/>
    <w:rPr>
      <w:kern w:val="2"/>
      <w14:ligatures w14:val="standardContextual"/>
    </w:rPr>
  </w:style>
  <w:style w:type="paragraph" w:customStyle="1" w:styleId="2479D04675D44EE6BEAF87003CB1B13F">
    <w:name w:val="2479D04675D44EE6BEAF87003CB1B13F"/>
    <w:rsid w:val="0042212B"/>
    <w:rPr>
      <w:kern w:val="2"/>
      <w14:ligatures w14:val="standardContextual"/>
    </w:rPr>
  </w:style>
  <w:style w:type="paragraph" w:customStyle="1" w:styleId="50C6654BF3FD41889C00783B228B3871">
    <w:name w:val="50C6654BF3FD41889C00783B228B3871"/>
    <w:rsid w:val="0042212B"/>
    <w:rPr>
      <w:kern w:val="2"/>
      <w14:ligatures w14:val="standardContextual"/>
    </w:rPr>
  </w:style>
  <w:style w:type="paragraph" w:customStyle="1" w:styleId="527DD16A14ED44E39A3512DB7563E3D8">
    <w:name w:val="527DD16A14ED44E39A3512DB7563E3D8"/>
    <w:rsid w:val="0042212B"/>
    <w:rPr>
      <w:kern w:val="2"/>
      <w14:ligatures w14:val="standardContextual"/>
    </w:rPr>
  </w:style>
  <w:style w:type="paragraph" w:customStyle="1" w:styleId="E35F92B946F64AA88D884D6E0B4054AB">
    <w:name w:val="E35F92B946F64AA88D884D6E0B4054AB"/>
    <w:rsid w:val="0042212B"/>
    <w:rPr>
      <w:kern w:val="2"/>
      <w14:ligatures w14:val="standardContextual"/>
    </w:rPr>
  </w:style>
  <w:style w:type="paragraph" w:customStyle="1" w:styleId="727E04FFC5E54AE8A8622C1474A8DD3A">
    <w:name w:val="727E04FFC5E54AE8A8622C1474A8DD3A"/>
    <w:rsid w:val="0042212B"/>
    <w:rPr>
      <w:kern w:val="2"/>
      <w14:ligatures w14:val="standardContextual"/>
    </w:rPr>
  </w:style>
  <w:style w:type="paragraph" w:customStyle="1" w:styleId="4DB40E5FB3254BA2B8219A6A9E3CAA9A">
    <w:name w:val="4DB40E5FB3254BA2B8219A6A9E3CAA9A"/>
    <w:rsid w:val="0042212B"/>
    <w:rPr>
      <w:kern w:val="2"/>
      <w14:ligatures w14:val="standardContextual"/>
    </w:rPr>
  </w:style>
  <w:style w:type="paragraph" w:customStyle="1" w:styleId="EDE7D615280B42879BE5492DE3201115">
    <w:name w:val="EDE7D615280B42879BE5492DE3201115"/>
    <w:rsid w:val="0042212B"/>
    <w:rPr>
      <w:kern w:val="2"/>
      <w14:ligatures w14:val="standardContextual"/>
    </w:rPr>
  </w:style>
  <w:style w:type="paragraph" w:customStyle="1" w:styleId="E81CB385FF294288BE2669B9EF5DF29E">
    <w:name w:val="E81CB385FF294288BE2669B9EF5DF29E"/>
    <w:rsid w:val="0042212B"/>
    <w:rPr>
      <w:kern w:val="2"/>
      <w14:ligatures w14:val="standardContextual"/>
    </w:rPr>
  </w:style>
  <w:style w:type="paragraph" w:customStyle="1" w:styleId="D686341318994D85B5D109461660C873">
    <w:name w:val="D686341318994D85B5D109461660C873"/>
    <w:rsid w:val="0042212B"/>
    <w:rPr>
      <w:kern w:val="2"/>
      <w14:ligatures w14:val="standardContextual"/>
    </w:rPr>
  </w:style>
  <w:style w:type="paragraph" w:customStyle="1" w:styleId="1F2138C6E088479FBCB9DBC881A8F64D">
    <w:name w:val="1F2138C6E088479FBCB9DBC881A8F64D"/>
    <w:rsid w:val="0042212B"/>
    <w:rPr>
      <w:kern w:val="2"/>
      <w14:ligatures w14:val="standardContextual"/>
    </w:rPr>
  </w:style>
  <w:style w:type="paragraph" w:customStyle="1" w:styleId="523CC71D02A2484190B7875B3C65ADCF">
    <w:name w:val="523CC71D02A2484190B7875B3C65ADCF"/>
    <w:rsid w:val="0042212B"/>
    <w:rPr>
      <w:kern w:val="2"/>
      <w14:ligatures w14:val="standardContextual"/>
    </w:rPr>
  </w:style>
  <w:style w:type="paragraph" w:customStyle="1" w:styleId="A65333C19B164E75A083C63F1FCFD9B6">
    <w:name w:val="A65333C19B164E75A083C63F1FCFD9B6"/>
    <w:rsid w:val="0042212B"/>
    <w:rPr>
      <w:kern w:val="2"/>
      <w14:ligatures w14:val="standardContextual"/>
    </w:rPr>
  </w:style>
  <w:style w:type="paragraph" w:customStyle="1" w:styleId="803D3BDE5E694224929B707E68240D2E">
    <w:name w:val="803D3BDE5E694224929B707E68240D2E"/>
    <w:rsid w:val="0042212B"/>
    <w:rPr>
      <w:kern w:val="2"/>
      <w14:ligatures w14:val="standardContextual"/>
    </w:rPr>
  </w:style>
  <w:style w:type="paragraph" w:customStyle="1" w:styleId="6F2FE341D15A4ADEA417CB40A3478AE9">
    <w:name w:val="6F2FE341D15A4ADEA417CB40A3478AE9"/>
    <w:rsid w:val="0042212B"/>
    <w:rPr>
      <w:kern w:val="2"/>
      <w14:ligatures w14:val="standardContextual"/>
    </w:rPr>
  </w:style>
  <w:style w:type="paragraph" w:customStyle="1" w:styleId="998F924C39434226B20E0944BA7C9001">
    <w:name w:val="998F924C39434226B20E0944BA7C9001"/>
    <w:rsid w:val="0042212B"/>
    <w:rPr>
      <w:kern w:val="2"/>
      <w14:ligatures w14:val="standardContextual"/>
    </w:rPr>
  </w:style>
  <w:style w:type="paragraph" w:customStyle="1" w:styleId="8CD33791CF65477AA397697BED3B0479">
    <w:name w:val="8CD33791CF65477AA397697BED3B0479"/>
    <w:rsid w:val="0042212B"/>
    <w:rPr>
      <w:kern w:val="2"/>
      <w14:ligatures w14:val="standardContextual"/>
    </w:rPr>
  </w:style>
  <w:style w:type="paragraph" w:customStyle="1" w:styleId="769EBF6D835F412E9BBF6DC6CC916F2C">
    <w:name w:val="769EBF6D835F412E9BBF6DC6CC916F2C"/>
    <w:rsid w:val="0042212B"/>
    <w:rPr>
      <w:kern w:val="2"/>
      <w14:ligatures w14:val="standardContextual"/>
    </w:rPr>
  </w:style>
  <w:style w:type="paragraph" w:customStyle="1" w:styleId="9AC08B6D09C341DFA806D32467FE4C09">
    <w:name w:val="9AC08B6D09C341DFA806D32467FE4C09"/>
    <w:rsid w:val="0042212B"/>
    <w:rPr>
      <w:kern w:val="2"/>
      <w14:ligatures w14:val="standardContextual"/>
    </w:rPr>
  </w:style>
  <w:style w:type="paragraph" w:customStyle="1" w:styleId="D76372BADC8745ABA101B90EE73C9E76">
    <w:name w:val="D76372BADC8745ABA101B90EE73C9E76"/>
    <w:rsid w:val="0042212B"/>
    <w:rPr>
      <w:kern w:val="2"/>
      <w14:ligatures w14:val="standardContextual"/>
    </w:rPr>
  </w:style>
  <w:style w:type="paragraph" w:customStyle="1" w:styleId="9FF9D432CD2A4230BAA10358A554BAF7">
    <w:name w:val="9FF9D432CD2A4230BAA10358A554BAF7"/>
    <w:rsid w:val="0042212B"/>
    <w:rPr>
      <w:kern w:val="2"/>
      <w14:ligatures w14:val="standardContextual"/>
    </w:rPr>
  </w:style>
  <w:style w:type="paragraph" w:customStyle="1" w:styleId="80DAEEF76D09496BB5D54725F1159BE6">
    <w:name w:val="80DAEEF76D09496BB5D54725F1159BE6"/>
    <w:rsid w:val="0042212B"/>
    <w:rPr>
      <w:kern w:val="2"/>
      <w14:ligatures w14:val="standardContextual"/>
    </w:rPr>
  </w:style>
  <w:style w:type="paragraph" w:customStyle="1" w:styleId="56A4394DD89D45B395FEF0EA17E2D1F3">
    <w:name w:val="56A4394DD89D45B395FEF0EA17E2D1F3"/>
    <w:rsid w:val="0042212B"/>
    <w:rPr>
      <w:kern w:val="2"/>
      <w14:ligatures w14:val="standardContextual"/>
    </w:rPr>
  </w:style>
  <w:style w:type="paragraph" w:customStyle="1" w:styleId="00C4D02EA8E942BDB738230429BBF125">
    <w:name w:val="00C4D02EA8E942BDB738230429BBF125"/>
    <w:rsid w:val="0042212B"/>
    <w:rPr>
      <w:kern w:val="2"/>
      <w14:ligatures w14:val="standardContextual"/>
    </w:rPr>
  </w:style>
  <w:style w:type="paragraph" w:customStyle="1" w:styleId="FEC841BD8A36470E9F2A4000ACB6A837">
    <w:name w:val="FEC841BD8A36470E9F2A4000ACB6A837"/>
    <w:rsid w:val="0042212B"/>
    <w:rPr>
      <w:kern w:val="2"/>
      <w14:ligatures w14:val="standardContextual"/>
    </w:rPr>
  </w:style>
  <w:style w:type="paragraph" w:customStyle="1" w:styleId="27237315C6C146BA910AC75A632F8472">
    <w:name w:val="27237315C6C146BA910AC75A632F8472"/>
    <w:rsid w:val="0042212B"/>
    <w:rPr>
      <w:kern w:val="2"/>
      <w14:ligatures w14:val="standardContextual"/>
    </w:rPr>
  </w:style>
  <w:style w:type="paragraph" w:customStyle="1" w:styleId="8A03B6F5BFFF42FDA6B840800908E83A">
    <w:name w:val="8A03B6F5BFFF42FDA6B840800908E83A"/>
    <w:rsid w:val="0042212B"/>
    <w:rPr>
      <w:kern w:val="2"/>
      <w14:ligatures w14:val="standardContextual"/>
    </w:rPr>
  </w:style>
  <w:style w:type="paragraph" w:customStyle="1" w:styleId="BD6FA68D57F24D8BB9B02CC56FE0FC9B">
    <w:name w:val="BD6FA68D57F24D8BB9B02CC56FE0FC9B"/>
    <w:rsid w:val="0042212B"/>
    <w:rPr>
      <w:kern w:val="2"/>
      <w14:ligatures w14:val="standardContextual"/>
    </w:rPr>
  </w:style>
  <w:style w:type="paragraph" w:customStyle="1" w:styleId="66E8F08A4DA4461398E42174817CEFB9">
    <w:name w:val="66E8F08A4DA4461398E42174817CEFB9"/>
    <w:rsid w:val="0042212B"/>
    <w:rPr>
      <w:kern w:val="2"/>
      <w14:ligatures w14:val="standardContextual"/>
    </w:rPr>
  </w:style>
  <w:style w:type="paragraph" w:customStyle="1" w:styleId="8F04AB0F511049C9B53BC13C261E6330">
    <w:name w:val="8F04AB0F511049C9B53BC13C261E6330"/>
    <w:rsid w:val="0042212B"/>
    <w:rPr>
      <w:kern w:val="2"/>
      <w14:ligatures w14:val="standardContextual"/>
    </w:rPr>
  </w:style>
  <w:style w:type="paragraph" w:customStyle="1" w:styleId="A016776FC9AC451786D1C3B72EC50D38">
    <w:name w:val="A016776FC9AC451786D1C3B72EC50D38"/>
    <w:rsid w:val="0042212B"/>
    <w:rPr>
      <w:kern w:val="2"/>
      <w14:ligatures w14:val="standardContextual"/>
    </w:rPr>
  </w:style>
  <w:style w:type="paragraph" w:customStyle="1" w:styleId="999EF411CED74F81B33DEEAD22D267D8">
    <w:name w:val="999EF411CED74F81B33DEEAD22D267D8"/>
    <w:rsid w:val="0042212B"/>
    <w:rPr>
      <w:kern w:val="2"/>
      <w14:ligatures w14:val="standardContextual"/>
    </w:rPr>
  </w:style>
  <w:style w:type="paragraph" w:customStyle="1" w:styleId="2E6A3F93ED5F43DE9B4BA8E9CC7015E6">
    <w:name w:val="2E6A3F93ED5F43DE9B4BA8E9CC7015E6"/>
    <w:rsid w:val="0042212B"/>
    <w:rPr>
      <w:kern w:val="2"/>
      <w14:ligatures w14:val="standardContextual"/>
    </w:rPr>
  </w:style>
  <w:style w:type="paragraph" w:customStyle="1" w:styleId="FBE1C3A86E284DC4B61238F9B9BE81ED">
    <w:name w:val="FBE1C3A86E284DC4B61238F9B9BE81ED"/>
    <w:rsid w:val="0042212B"/>
    <w:rPr>
      <w:kern w:val="2"/>
      <w14:ligatures w14:val="standardContextual"/>
    </w:rPr>
  </w:style>
  <w:style w:type="paragraph" w:customStyle="1" w:styleId="E045132C2111441BB13D0EFBB4072B22">
    <w:name w:val="E045132C2111441BB13D0EFBB4072B22"/>
    <w:rsid w:val="0042212B"/>
    <w:rPr>
      <w:kern w:val="2"/>
      <w14:ligatures w14:val="standardContextual"/>
    </w:rPr>
  </w:style>
  <w:style w:type="paragraph" w:customStyle="1" w:styleId="FB583C66B2C04168AC88033DC3E4B095">
    <w:name w:val="FB583C66B2C04168AC88033DC3E4B095"/>
    <w:rsid w:val="0042212B"/>
    <w:rPr>
      <w:kern w:val="2"/>
      <w14:ligatures w14:val="standardContextual"/>
    </w:rPr>
  </w:style>
  <w:style w:type="paragraph" w:customStyle="1" w:styleId="5710FFA24E904C84B71B8E42AF5E3C05">
    <w:name w:val="5710FFA24E904C84B71B8E42AF5E3C05"/>
    <w:rsid w:val="0042212B"/>
    <w:rPr>
      <w:kern w:val="2"/>
      <w14:ligatures w14:val="standardContextual"/>
    </w:rPr>
  </w:style>
  <w:style w:type="paragraph" w:customStyle="1" w:styleId="3F0A6F66EC064EE987F298D2E1C4EB7E">
    <w:name w:val="3F0A6F66EC064EE987F298D2E1C4EB7E"/>
    <w:rsid w:val="0042212B"/>
    <w:rPr>
      <w:kern w:val="2"/>
      <w14:ligatures w14:val="standardContextual"/>
    </w:rPr>
  </w:style>
  <w:style w:type="paragraph" w:customStyle="1" w:styleId="D047F1170A094EDCB11D2C8833A06133">
    <w:name w:val="D047F1170A094EDCB11D2C8833A06133"/>
    <w:rsid w:val="0042212B"/>
    <w:rPr>
      <w:kern w:val="2"/>
      <w14:ligatures w14:val="standardContextual"/>
    </w:rPr>
  </w:style>
  <w:style w:type="paragraph" w:customStyle="1" w:styleId="2144B4F7E0C14802A1E351C3292D5DC1">
    <w:name w:val="2144B4F7E0C14802A1E351C3292D5DC1"/>
    <w:rsid w:val="0042212B"/>
    <w:rPr>
      <w:kern w:val="2"/>
      <w14:ligatures w14:val="standardContextual"/>
    </w:rPr>
  </w:style>
  <w:style w:type="paragraph" w:customStyle="1" w:styleId="BED591AA3255449FB0BA04D34465EFF3">
    <w:name w:val="BED591AA3255449FB0BA04D34465EFF3"/>
    <w:rsid w:val="0042212B"/>
    <w:rPr>
      <w:kern w:val="2"/>
      <w14:ligatures w14:val="standardContextual"/>
    </w:rPr>
  </w:style>
  <w:style w:type="paragraph" w:customStyle="1" w:styleId="B3DDEAD5B21D4D109B5F97D6993CC45D">
    <w:name w:val="B3DDEAD5B21D4D109B5F97D6993CC45D"/>
    <w:rsid w:val="0042212B"/>
    <w:rPr>
      <w:kern w:val="2"/>
      <w14:ligatures w14:val="standardContextual"/>
    </w:rPr>
  </w:style>
  <w:style w:type="paragraph" w:customStyle="1" w:styleId="4B8D5A0F544D4995A3CDC5777ECCF4F6">
    <w:name w:val="4B8D5A0F544D4995A3CDC5777ECCF4F6"/>
    <w:rsid w:val="0042212B"/>
    <w:rPr>
      <w:kern w:val="2"/>
      <w14:ligatures w14:val="standardContextual"/>
    </w:rPr>
  </w:style>
  <w:style w:type="paragraph" w:customStyle="1" w:styleId="FD20EDB720BD425792F13CCFCC65488B">
    <w:name w:val="FD20EDB720BD425792F13CCFCC65488B"/>
    <w:rsid w:val="0042212B"/>
    <w:rPr>
      <w:kern w:val="2"/>
      <w14:ligatures w14:val="standardContextual"/>
    </w:rPr>
  </w:style>
  <w:style w:type="paragraph" w:customStyle="1" w:styleId="25AF0E28F8BD4674BA00C40FE0D6CB09">
    <w:name w:val="25AF0E28F8BD4674BA00C40FE0D6CB09"/>
    <w:rsid w:val="0042212B"/>
    <w:rPr>
      <w:kern w:val="2"/>
      <w14:ligatures w14:val="standardContextual"/>
    </w:rPr>
  </w:style>
  <w:style w:type="paragraph" w:customStyle="1" w:styleId="09E69723024B46BAA99A004D584DB2E7">
    <w:name w:val="09E69723024B46BAA99A004D584DB2E7"/>
    <w:rsid w:val="0042212B"/>
    <w:rPr>
      <w:kern w:val="2"/>
      <w14:ligatures w14:val="standardContextual"/>
    </w:rPr>
  </w:style>
  <w:style w:type="paragraph" w:customStyle="1" w:styleId="660AF18CA35140F6B7E608BB4A631293">
    <w:name w:val="660AF18CA35140F6B7E608BB4A631293"/>
    <w:rsid w:val="009B60E9"/>
    <w:rPr>
      <w:kern w:val="2"/>
      <w14:ligatures w14:val="standardContextual"/>
    </w:rPr>
  </w:style>
  <w:style w:type="paragraph" w:customStyle="1" w:styleId="CF52D352BCE04B0E838AF2A2A2AC7231">
    <w:name w:val="CF52D352BCE04B0E838AF2A2A2AC7231"/>
    <w:rsid w:val="009B60E9"/>
    <w:rPr>
      <w:kern w:val="2"/>
      <w14:ligatures w14:val="standardContextual"/>
    </w:rPr>
  </w:style>
  <w:style w:type="paragraph" w:customStyle="1" w:styleId="4DD187654D4742C9BF8406DD685AAB67">
    <w:name w:val="4DD187654D4742C9BF8406DD685AAB67"/>
    <w:rsid w:val="009B60E9"/>
    <w:rPr>
      <w:kern w:val="2"/>
      <w14:ligatures w14:val="standardContextual"/>
    </w:rPr>
  </w:style>
  <w:style w:type="paragraph" w:customStyle="1" w:styleId="BFB8F493603B4E51B2D85713695DA316">
    <w:name w:val="BFB8F493603B4E51B2D85713695DA316"/>
    <w:rsid w:val="009B60E9"/>
    <w:rPr>
      <w:kern w:val="2"/>
      <w14:ligatures w14:val="standardContextual"/>
    </w:rPr>
  </w:style>
  <w:style w:type="paragraph" w:customStyle="1" w:styleId="BF2D1507CC334B3690691EAB2C71055A">
    <w:name w:val="BF2D1507CC334B3690691EAB2C71055A"/>
    <w:rsid w:val="002224CF"/>
    <w:rPr>
      <w:kern w:val="2"/>
      <w14:ligatures w14:val="standardContextual"/>
    </w:rPr>
  </w:style>
  <w:style w:type="paragraph" w:customStyle="1" w:styleId="D43CA473765C4433B2D027A8D4E0936D">
    <w:name w:val="D43CA473765C4433B2D027A8D4E0936D"/>
    <w:rsid w:val="002224CF"/>
    <w:rPr>
      <w:kern w:val="2"/>
      <w14:ligatures w14:val="standardContextual"/>
    </w:rPr>
  </w:style>
  <w:style w:type="paragraph" w:customStyle="1" w:styleId="8B35A965C89149BF8F2D78A78ACDA20F">
    <w:name w:val="8B35A965C89149BF8F2D78A78ACDA20F"/>
    <w:rsid w:val="002224CF"/>
    <w:rPr>
      <w:kern w:val="2"/>
      <w14:ligatures w14:val="standardContextual"/>
    </w:rPr>
  </w:style>
  <w:style w:type="paragraph" w:customStyle="1" w:styleId="2320EC421751492BAA582D86453E85C7">
    <w:name w:val="2320EC421751492BAA582D86453E85C7"/>
    <w:rsid w:val="002224CF"/>
    <w:rPr>
      <w:kern w:val="2"/>
      <w14:ligatures w14:val="standardContextual"/>
    </w:rPr>
  </w:style>
  <w:style w:type="paragraph" w:customStyle="1" w:styleId="D97B1AD0EA4F46B48AEFCFA9786BC3B0">
    <w:name w:val="D97B1AD0EA4F46B48AEFCFA9786BC3B0"/>
    <w:rsid w:val="002224CF"/>
    <w:rPr>
      <w:kern w:val="2"/>
      <w14:ligatures w14:val="standardContextual"/>
    </w:rPr>
  </w:style>
  <w:style w:type="paragraph" w:customStyle="1" w:styleId="F78DB41729A248209D5011220A2CC162">
    <w:name w:val="F78DB41729A248209D5011220A2CC162"/>
    <w:rsid w:val="002224CF"/>
    <w:rPr>
      <w:kern w:val="2"/>
      <w14:ligatures w14:val="standardContextual"/>
    </w:rPr>
  </w:style>
  <w:style w:type="paragraph" w:customStyle="1" w:styleId="B419F886E1C745238B29A7D60CAB6475">
    <w:name w:val="B419F886E1C745238B29A7D60CAB6475"/>
    <w:rsid w:val="002224CF"/>
    <w:rPr>
      <w:kern w:val="2"/>
      <w14:ligatures w14:val="standardContextual"/>
    </w:rPr>
  </w:style>
  <w:style w:type="paragraph" w:customStyle="1" w:styleId="1E7FA33BE1D64410841A29000C57D735">
    <w:name w:val="1E7FA33BE1D64410841A29000C57D735"/>
    <w:rsid w:val="002224CF"/>
    <w:rPr>
      <w:kern w:val="2"/>
      <w14:ligatures w14:val="standardContextual"/>
    </w:rPr>
  </w:style>
  <w:style w:type="paragraph" w:customStyle="1" w:styleId="573DEF9F28584D38BA0DCAFACF73F4D5">
    <w:name w:val="573DEF9F28584D38BA0DCAFACF73F4D5"/>
    <w:rsid w:val="002224CF"/>
    <w:rPr>
      <w:kern w:val="2"/>
      <w14:ligatures w14:val="standardContextual"/>
    </w:rPr>
  </w:style>
  <w:style w:type="paragraph" w:customStyle="1" w:styleId="3FA3F1583F64439281009BD3DEAFE342">
    <w:name w:val="3FA3F1583F64439281009BD3DEAFE342"/>
    <w:rsid w:val="002224CF"/>
    <w:rPr>
      <w:kern w:val="2"/>
      <w14:ligatures w14:val="standardContextual"/>
    </w:rPr>
  </w:style>
  <w:style w:type="paragraph" w:customStyle="1" w:styleId="3262B7A67F7D4189ACF94E6BC7C67156">
    <w:name w:val="3262B7A67F7D4189ACF94E6BC7C67156"/>
    <w:rsid w:val="002224CF"/>
    <w:rPr>
      <w:kern w:val="2"/>
      <w14:ligatures w14:val="standardContextual"/>
    </w:rPr>
  </w:style>
  <w:style w:type="paragraph" w:customStyle="1" w:styleId="9123BC5FC38C49C1840CAA0E30BA4F04">
    <w:name w:val="9123BC5FC38C49C1840CAA0E30BA4F04"/>
    <w:rsid w:val="002224CF"/>
    <w:rPr>
      <w:kern w:val="2"/>
      <w14:ligatures w14:val="standardContextual"/>
    </w:rPr>
  </w:style>
  <w:style w:type="paragraph" w:customStyle="1" w:styleId="E2ED7E09F0C34CB0945D578F47391C35">
    <w:name w:val="E2ED7E09F0C34CB0945D578F47391C35"/>
    <w:rsid w:val="002224CF"/>
    <w:rPr>
      <w:kern w:val="2"/>
      <w14:ligatures w14:val="standardContextual"/>
    </w:rPr>
  </w:style>
  <w:style w:type="paragraph" w:customStyle="1" w:styleId="073DA358723144758633F53969508A47">
    <w:name w:val="073DA358723144758633F53969508A47"/>
    <w:rsid w:val="002224CF"/>
    <w:rPr>
      <w:kern w:val="2"/>
      <w14:ligatures w14:val="standardContextual"/>
    </w:rPr>
  </w:style>
  <w:style w:type="paragraph" w:customStyle="1" w:styleId="CC27D00E900540DB8BA8C0BD81C1A062">
    <w:name w:val="CC27D00E900540DB8BA8C0BD81C1A062"/>
    <w:rsid w:val="007D379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43A0127F8FD428F9F7DE4DBF04769" ma:contentTypeVersion="17" ma:contentTypeDescription="Crée un document." ma:contentTypeScope="" ma:versionID="395f91d063a1759a1958d45a989a6411">
  <xsd:schema xmlns:xsd="http://www.w3.org/2001/XMLSchema" xmlns:xs="http://www.w3.org/2001/XMLSchema" xmlns:p="http://schemas.microsoft.com/office/2006/metadata/properties" xmlns:ns2="07e98211-53b5-461f-ab6c-98d042c4e05d" xmlns:ns3="a58e6a6e-7ab1-459d-88e7-25002fbad15f" targetNamespace="http://schemas.microsoft.com/office/2006/metadata/properties" ma:root="true" ma:fieldsID="ce0da134cdffe37076f6e4aef251c5b0" ns2:_="" ns3:_="">
    <xsd:import namespace="07e98211-53b5-461f-ab6c-98d042c4e05d"/>
    <xsd:import namespace="a58e6a6e-7ab1-459d-88e7-25002fbad1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e98211-53b5-461f-ab6c-98d042c4e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478ea4ff-f9c7-4308-980b-2ff056d2a07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8e6a6e-7ab1-459d-88e7-25002fbad1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b38553b-0d3f-47ec-a671-f640167fdb6a}" ma:internalName="TaxCatchAll" ma:showField="CatchAllData" ma:web="a58e6a6e-7ab1-459d-88e7-25002fbad15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58e6a6e-7ab1-459d-88e7-25002fbad15f">
      <UserInfo>
        <DisplayName>Hélène Filion</DisplayName>
        <AccountId>24</AccountId>
        <AccountType/>
      </UserInfo>
      <UserInfo>
        <DisplayName>Maxim Doucet</DisplayName>
        <AccountId>13</AccountId>
        <AccountType/>
      </UserInfo>
      <UserInfo>
        <DisplayName>Thierry St-Cyr</DisplayName>
        <AccountId>745</AccountId>
        <AccountType/>
      </UserInfo>
    </SharedWithUsers>
    <TaxCatchAll xmlns="a58e6a6e-7ab1-459d-88e7-25002fbad15f" xsi:nil="true"/>
    <lcf76f155ced4ddcb4097134ff3c332f xmlns="07e98211-53b5-461f-ab6c-98d042c4e0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350F6-F4B0-40B3-BFBC-22D8BA9F9D70}"/>
</file>

<file path=customXml/itemProps2.xml><?xml version="1.0" encoding="utf-8"?>
<ds:datastoreItem xmlns:ds="http://schemas.openxmlformats.org/officeDocument/2006/customXml" ds:itemID="{B8F1F973-2B27-451D-A1EE-748A1F979817}">
  <ds:schemaRefs>
    <ds:schemaRef ds:uri="http://schemas.microsoft.com/office/2006/metadata/properties"/>
    <ds:schemaRef ds:uri="http://schemas.microsoft.com/office/infopath/2007/PartnerControls"/>
    <ds:schemaRef ds:uri="03be08c0-2890-4647-a219-ac88dabb1b2e"/>
    <ds:schemaRef ds:uri="de6764f0-a276-4cd1-aa40-9cc7c1e69a0f"/>
  </ds:schemaRefs>
</ds:datastoreItem>
</file>

<file path=customXml/itemProps3.xml><?xml version="1.0" encoding="utf-8"?>
<ds:datastoreItem xmlns:ds="http://schemas.openxmlformats.org/officeDocument/2006/customXml" ds:itemID="{418835C8-BD20-4203-89E4-B79809B65D5E}">
  <ds:schemaRefs>
    <ds:schemaRef ds:uri="http://schemas.microsoft.com/sharepoint/v3/contenttype/forms"/>
  </ds:schemaRefs>
</ds:datastoreItem>
</file>

<file path=customXml/itemProps4.xml><?xml version="1.0" encoding="utf-8"?>
<ds:datastoreItem xmlns:ds="http://schemas.openxmlformats.org/officeDocument/2006/customXml" ds:itemID="{265059A1-A13F-4454-A489-22B9417B3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6</Pages>
  <Words>1718</Words>
  <Characters>9453</Characters>
  <Application>Microsoft Office Word</Application>
  <DocSecurity>0</DocSecurity>
  <Lines>78</Lines>
  <Paragraphs>22</Paragraphs>
  <ScaleCrop>false</ScaleCrop>
  <Company>Roche Ltee</Company>
  <LinksUpToDate>false</LinksUpToDate>
  <CharactersWithSpaces>11149</CharactersWithSpaces>
  <SharedDoc>false</SharedDoc>
  <HLinks>
    <vt:vector size="12" baseType="variant">
      <vt:variant>
        <vt:i4>7995400</vt:i4>
      </vt:variant>
      <vt:variant>
        <vt:i4>0</vt:i4>
      </vt:variant>
      <vt:variant>
        <vt:i4>0</vt:i4>
      </vt:variant>
      <vt:variant>
        <vt:i4>5</vt:i4>
      </vt:variant>
      <vt:variant>
        <vt:lpwstr>http://www.iso.org/iso/fr/catalogue_detail.htm?csnumber=56064</vt:lpwstr>
      </vt:variant>
      <vt:variant>
        <vt:lpwstr/>
      </vt:variant>
      <vt:variant>
        <vt:i4>6684739</vt:i4>
      </vt:variant>
      <vt:variant>
        <vt:i4>0</vt:i4>
      </vt:variant>
      <vt:variant>
        <vt:i4>0</vt:i4>
      </vt:variant>
      <vt:variant>
        <vt:i4>5</vt:i4>
      </vt:variant>
      <vt:variant>
        <vt:lpwstr>mailto:projet@innovee.queb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e depot projet</dc:title>
  <dc:subject/>
  <dc:creator>MCloutier</dc:creator>
  <cp:keywords/>
  <cp:lastModifiedBy>Nabila El Khadir</cp:lastModifiedBy>
  <cp:revision>768</cp:revision>
  <cp:lastPrinted>2016-06-11T14:00:00Z</cp:lastPrinted>
  <dcterms:created xsi:type="dcterms:W3CDTF">2022-12-11T03:04:00Z</dcterms:created>
  <dcterms:modified xsi:type="dcterms:W3CDTF">2025-02-0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43A0127F8FD428F9F7DE4DBF04769</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MediaServiceImageTags">
    <vt:lpwstr/>
  </property>
  <property fmtid="{D5CDD505-2E9C-101B-9397-08002B2CF9AE}" pid="8" name="GrammarlyDocumentId">
    <vt:lpwstr>015898fdcadb1f9bdcf3ba403b7284aa73e737f09cb76482411e71a57e5f3062</vt:lpwstr>
  </property>
</Properties>
</file>